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A09" w:rsidRDefault="008F0F35">
      <w:pPr>
        <w:spacing w:after="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</w:rPr>
        <w:tab/>
      </w:r>
      <w:r>
        <w:rPr>
          <w:noProof/>
          <w:position w:val="-124"/>
        </w:rPr>
        <w:drawing>
          <wp:inline distT="0" distB="0" distL="0" distR="0">
            <wp:extent cx="2314575" cy="1583690"/>
            <wp:effectExtent l="0" t="0" r="0" b="0"/>
            <wp:docPr id="764" name="Picture 7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" name="Picture 76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992" w:type="dxa"/>
        <w:tblInd w:w="5" w:type="dxa"/>
        <w:tblCellMar>
          <w:top w:w="0" w:type="dxa"/>
          <w:left w:w="0" w:type="dxa"/>
          <w:bottom w:w="0" w:type="dxa"/>
          <w:right w:w="60" w:type="dxa"/>
        </w:tblCellMar>
        <w:tblLook w:val="04A0" w:firstRow="1" w:lastRow="0" w:firstColumn="1" w:lastColumn="0" w:noHBand="0" w:noVBand="1"/>
      </w:tblPr>
      <w:tblGrid>
        <w:gridCol w:w="2441"/>
        <w:gridCol w:w="180"/>
        <w:gridCol w:w="2144"/>
        <w:gridCol w:w="2330"/>
        <w:gridCol w:w="1897"/>
      </w:tblGrid>
      <w:tr w:rsidR="00846A09">
        <w:trPr>
          <w:trHeight w:val="552"/>
        </w:trPr>
        <w:tc>
          <w:tcPr>
            <w:tcW w:w="709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right="161"/>
              <w:jc w:val="right"/>
            </w:pPr>
            <w:r>
              <w:rPr>
                <w:rFonts w:ascii="Cambria" w:eastAsia="Cambria" w:hAnsi="Cambria" w:cs="Cambria"/>
                <w:b/>
                <w:sz w:val="36"/>
              </w:rPr>
              <w:t>Group Project Deliverable 3 (10</w:t>
            </w:r>
          </w:p>
        </w:tc>
        <w:tc>
          <w:tcPr>
            <w:tcW w:w="18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36"/>
              </w:rPr>
              <w:t>%)</w:t>
            </w:r>
            <w:r>
              <w:rPr>
                <w:rFonts w:ascii="Cambria" w:eastAsia="Cambria" w:hAnsi="Cambria" w:cs="Cambria"/>
                <w:b/>
                <w:sz w:val="36"/>
                <w:vertAlign w:val="subscript"/>
              </w:rPr>
              <w:t xml:space="preserve"> </w:t>
            </w:r>
          </w:p>
        </w:tc>
      </w:tr>
      <w:tr w:rsidR="00846A09">
        <w:trPr>
          <w:trHeight w:val="412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emester </w:t>
            </w:r>
          </w:p>
        </w:tc>
        <w:tc>
          <w:tcPr>
            <w:tcW w:w="1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 xml:space="preserve">Spring 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Year </w:t>
            </w:r>
            <w:r>
              <w:rPr>
                <w:rFonts w:ascii="Cambria" w:eastAsia="Cambria" w:hAnsi="Cambria" w:cs="Cambria"/>
                <w:b/>
                <w:sz w:val="24"/>
              </w:rPr>
              <w:tab/>
              <w:t xml:space="preserve">: 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 xml:space="preserve">2021 </w:t>
            </w:r>
          </w:p>
        </w:tc>
      </w:tr>
      <w:tr w:rsidR="00846A09">
        <w:trPr>
          <w:trHeight w:val="412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Course Title     </w:t>
            </w:r>
          </w:p>
        </w:tc>
        <w:tc>
          <w:tcPr>
            <w:tcW w:w="1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4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sz w:val="24"/>
              </w:rPr>
              <w:t xml:space="preserve">Retailing and Merchandising </w:t>
            </w:r>
          </w:p>
        </w:tc>
        <w:tc>
          <w:tcPr>
            <w:tcW w:w="18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46A09"/>
        </w:tc>
      </w:tr>
      <w:tr w:rsidR="00846A09">
        <w:trPr>
          <w:trHeight w:val="412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Course Code    </w:t>
            </w:r>
          </w:p>
        </w:tc>
        <w:tc>
          <w:tcPr>
            <w:tcW w:w="1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4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sz w:val="24"/>
              </w:rPr>
              <w:t xml:space="preserve">MKT380 </w:t>
            </w:r>
          </w:p>
        </w:tc>
        <w:tc>
          <w:tcPr>
            <w:tcW w:w="18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46A09"/>
        </w:tc>
      </w:tr>
      <w:tr w:rsidR="00846A09">
        <w:trPr>
          <w:trHeight w:val="412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Instructor(s)  </w:t>
            </w:r>
            <w:r>
              <w:rPr>
                <w:rFonts w:ascii="Cambria" w:eastAsia="Cambria" w:hAnsi="Cambria" w:cs="Cambria"/>
                <w:b/>
                <w:sz w:val="24"/>
              </w:rPr>
              <w:tab/>
              <w:t xml:space="preserve"> </w:t>
            </w:r>
          </w:p>
        </w:tc>
        <w:tc>
          <w:tcPr>
            <w:tcW w:w="1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4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sz w:val="24"/>
              </w:rPr>
              <w:t xml:space="preserve">Mrs.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Marouchka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Boustani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</w:t>
            </w:r>
          </w:p>
        </w:tc>
        <w:tc>
          <w:tcPr>
            <w:tcW w:w="18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46A09"/>
        </w:tc>
      </w:tr>
      <w:tr w:rsidR="00846A09">
        <w:trPr>
          <w:trHeight w:val="497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ubmission Date  </w:t>
            </w:r>
          </w:p>
        </w:tc>
        <w:tc>
          <w:tcPr>
            <w:tcW w:w="1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4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101"/>
            </w:pPr>
            <w:r>
              <w:rPr>
                <w:rFonts w:ascii="Cambria" w:eastAsia="Cambria" w:hAnsi="Cambria" w:cs="Cambria"/>
                <w:sz w:val="24"/>
              </w:rPr>
              <w:t xml:space="preserve">18 May 2021 </w:t>
            </w:r>
          </w:p>
        </w:tc>
        <w:tc>
          <w:tcPr>
            <w:tcW w:w="18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46A09"/>
        </w:tc>
      </w:tr>
    </w:tbl>
    <w:p w:rsidR="00846A09" w:rsidRDefault="008F0F35">
      <w:pPr>
        <w:spacing w:after="70"/>
        <w:ind w:left="10" w:right="-15" w:hanging="10"/>
        <w:jc w:val="center"/>
      </w:pPr>
      <w:r>
        <w:rPr>
          <w:rFonts w:ascii="Cambria" w:eastAsia="Cambria" w:hAnsi="Cambria" w:cs="Cambria"/>
          <w:b/>
          <w:sz w:val="28"/>
        </w:rPr>
        <w:t xml:space="preserve">To be completed by the student </w:t>
      </w:r>
    </w:p>
    <w:tbl>
      <w:tblPr>
        <w:tblStyle w:val="TableGrid"/>
        <w:tblW w:w="8992" w:type="dxa"/>
        <w:tblInd w:w="5" w:type="dxa"/>
        <w:tblCellMar>
          <w:top w:w="0" w:type="dxa"/>
          <w:left w:w="62" w:type="dxa"/>
          <w:bottom w:w="0" w:type="dxa"/>
          <w:right w:w="64" w:type="dxa"/>
        </w:tblCellMar>
        <w:tblLook w:val="04A0" w:firstRow="1" w:lastRow="0" w:firstColumn="1" w:lastColumn="0" w:noHBand="0" w:noVBand="1"/>
      </w:tblPr>
      <w:tblGrid>
        <w:gridCol w:w="2441"/>
        <w:gridCol w:w="246"/>
        <w:gridCol w:w="1794"/>
        <w:gridCol w:w="2507"/>
        <w:gridCol w:w="2004"/>
      </w:tblGrid>
      <w:tr w:rsidR="00846A09">
        <w:trPr>
          <w:trHeight w:val="410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tudent Name </w:t>
            </w:r>
          </w:p>
        </w:tc>
        <w:tc>
          <w:tcPr>
            <w:tcW w:w="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63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 </w:t>
            </w:r>
          </w:p>
        </w:tc>
      </w:tr>
      <w:tr w:rsidR="00846A09">
        <w:trPr>
          <w:trHeight w:val="412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tudent ID </w:t>
            </w:r>
          </w:p>
        </w:tc>
        <w:tc>
          <w:tcPr>
            <w:tcW w:w="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 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4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Department : </w:t>
            </w:r>
          </w:p>
        </w:tc>
        <w:tc>
          <w:tcPr>
            <w:tcW w:w="2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 </w:t>
            </w:r>
          </w:p>
        </w:tc>
      </w:tr>
      <w:tr w:rsidR="00846A09">
        <w:trPr>
          <w:trHeight w:val="412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Major                  </w:t>
            </w:r>
          </w:p>
        </w:tc>
        <w:tc>
          <w:tcPr>
            <w:tcW w:w="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 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4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ection </w:t>
            </w:r>
            <w:r>
              <w:rPr>
                <w:rFonts w:ascii="Cambria" w:eastAsia="Cambria" w:hAnsi="Cambria" w:cs="Cambria"/>
                <w:b/>
                <w:sz w:val="24"/>
              </w:rPr>
              <w:tab/>
              <w:t xml:space="preserve">: </w:t>
            </w:r>
          </w:p>
        </w:tc>
        <w:tc>
          <w:tcPr>
            <w:tcW w:w="2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 </w:t>
            </w:r>
          </w:p>
        </w:tc>
      </w:tr>
      <w:tr w:rsidR="00846A09">
        <w:trPr>
          <w:trHeight w:val="1175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Integrity Statement </w:t>
            </w:r>
          </w:p>
        </w:tc>
        <w:tc>
          <w:tcPr>
            <w:tcW w:w="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63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Georgia" w:eastAsia="Georgia" w:hAnsi="Georgia" w:cs="Georgia"/>
                <w:i/>
                <w:sz w:val="23"/>
              </w:rPr>
              <w:t xml:space="preserve">“I affirm that I completed my assignment on my own abiding by the rules in ACM Student Handbook. I did not receive any external help, use any unlawful resources or commit plagiarism.” </w:t>
            </w:r>
          </w:p>
        </w:tc>
      </w:tr>
      <w:tr w:rsidR="00846A09">
        <w:trPr>
          <w:trHeight w:val="568"/>
        </w:trPr>
        <w:tc>
          <w:tcPr>
            <w:tcW w:w="2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6A09" w:rsidRDefault="008F0F35">
            <w:pPr>
              <w:ind w:left="46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ignature </w:t>
            </w:r>
          </w:p>
        </w:tc>
        <w:tc>
          <w:tcPr>
            <w:tcW w:w="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4"/>
              </w:rPr>
              <w:t xml:space="preserve">: </w:t>
            </w:r>
          </w:p>
        </w:tc>
        <w:tc>
          <w:tcPr>
            <w:tcW w:w="63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A09" w:rsidRDefault="008F0F35">
            <w:pPr>
              <w:ind w:left="46"/>
            </w:pPr>
            <w:r>
              <w:rPr>
                <w:rFonts w:ascii="Georgia" w:eastAsia="Georgia" w:hAnsi="Georgia" w:cs="Georgia"/>
                <w:i/>
                <w:sz w:val="23"/>
              </w:rPr>
              <w:t xml:space="preserve"> </w:t>
            </w:r>
          </w:p>
        </w:tc>
      </w:tr>
    </w:tbl>
    <w:p w:rsidR="00846A09" w:rsidRDefault="008F0F35">
      <w:pPr>
        <w:spacing w:after="70"/>
        <w:ind w:left="3784" w:right="3715" w:hanging="10"/>
        <w:jc w:val="center"/>
      </w:pPr>
      <w:r>
        <w:rPr>
          <w:rFonts w:ascii="Cambria" w:eastAsia="Cambria" w:hAnsi="Cambria" w:cs="Cambria"/>
          <w:b/>
          <w:sz w:val="2"/>
        </w:rPr>
        <w:t xml:space="preserve"> </w:t>
      </w:r>
      <w:r>
        <w:rPr>
          <w:rFonts w:ascii="Cambria" w:eastAsia="Cambria" w:hAnsi="Cambria" w:cs="Cambria"/>
          <w:b/>
          <w:sz w:val="28"/>
        </w:rPr>
        <w:t xml:space="preserve">Grading Scheme </w:t>
      </w:r>
    </w:p>
    <w:tbl>
      <w:tblPr>
        <w:tblStyle w:val="TableGrid"/>
        <w:tblW w:w="8656" w:type="dxa"/>
        <w:tblInd w:w="16" w:type="dxa"/>
        <w:tblCellMar>
          <w:top w:w="0" w:type="dxa"/>
          <w:left w:w="116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195"/>
        <w:gridCol w:w="1524"/>
        <w:gridCol w:w="1316"/>
        <w:gridCol w:w="1800"/>
        <w:gridCol w:w="1530"/>
        <w:gridCol w:w="1291"/>
      </w:tblGrid>
      <w:tr w:rsidR="00846A09">
        <w:trPr>
          <w:trHeight w:val="385"/>
        </w:trPr>
        <w:tc>
          <w:tcPr>
            <w:tcW w:w="119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ind w:left="67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Question </w:t>
            </w:r>
          </w:p>
        </w:tc>
        <w:tc>
          <w:tcPr>
            <w:tcW w:w="152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6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0"/>
              </w:rPr>
              <w:t xml:space="preserve">Earned Points </w:t>
            </w:r>
          </w:p>
        </w:tc>
        <w:tc>
          <w:tcPr>
            <w:tcW w:w="1316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ind w:left="13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Max. Points </w:t>
            </w:r>
          </w:p>
        </w:tc>
        <w:tc>
          <w:tcPr>
            <w:tcW w:w="180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Question </w:t>
            </w:r>
          </w:p>
        </w:tc>
        <w:tc>
          <w:tcPr>
            <w:tcW w:w="153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6" w:space="0" w:color="000000"/>
            </w:tcBorders>
          </w:tcPr>
          <w:p w:rsidR="00846A09" w:rsidRDefault="008F0F35">
            <w:pPr>
              <w:ind w:left="4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Earned Points </w:t>
            </w:r>
          </w:p>
        </w:tc>
        <w:tc>
          <w:tcPr>
            <w:tcW w:w="129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r>
              <w:rPr>
                <w:rFonts w:ascii="Cambria" w:eastAsia="Cambria" w:hAnsi="Cambria" w:cs="Cambria"/>
                <w:b/>
                <w:sz w:val="20"/>
              </w:rPr>
              <w:t xml:space="preserve">Max. Points </w:t>
            </w:r>
          </w:p>
        </w:tc>
      </w:tr>
      <w:tr w:rsidR="00846A09">
        <w:trPr>
          <w:trHeight w:val="377"/>
        </w:trPr>
        <w:tc>
          <w:tcPr>
            <w:tcW w:w="1194" w:type="dxa"/>
            <w:tcBorders>
              <w:top w:val="double" w:sz="4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A </w:t>
            </w:r>
          </w:p>
        </w:tc>
        <w:tc>
          <w:tcPr>
            <w:tcW w:w="1524" w:type="dxa"/>
            <w:tcBorders>
              <w:top w:val="double" w:sz="4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316" w:type="dxa"/>
            <w:tcBorders>
              <w:top w:val="double" w:sz="4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20 </w:t>
            </w:r>
          </w:p>
        </w:tc>
        <w:tc>
          <w:tcPr>
            <w:tcW w:w="1800" w:type="dxa"/>
            <w:tcBorders>
              <w:top w:val="double" w:sz="4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skills </w:t>
            </w:r>
          </w:p>
        </w:tc>
        <w:tc>
          <w:tcPr>
            <w:tcW w:w="1530" w:type="dxa"/>
            <w:tcBorders>
              <w:top w:val="double" w:sz="4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291" w:type="dxa"/>
            <w:tcBorders>
              <w:top w:val="double" w:sz="4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20 </w:t>
            </w:r>
          </w:p>
        </w:tc>
      </w:tr>
      <w:tr w:rsidR="00846A09">
        <w:trPr>
          <w:trHeight w:val="370"/>
        </w:trPr>
        <w:tc>
          <w:tcPr>
            <w:tcW w:w="119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B </w:t>
            </w:r>
          </w:p>
        </w:tc>
        <w:tc>
          <w:tcPr>
            <w:tcW w:w="152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20 </w:t>
            </w:r>
          </w:p>
        </w:tc>
        <w:tc>
          <w:tcPr>
            <w:tcW w:w="1800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</w:tr>
      <w:tr w:rsidR="00846A09">
        <w:trPr>
          <w:trHeight w:val="370"/>
        </w:trPr>
        <w:tc>
          <w:tcPr>
            <w:tcW w:w="119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C </w:t>
            </w:r>
          </w:p>
        </w:tc>
        <w:tc>
          <w:tcPr>
            <w:tcW w:w="152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20 </w:t>
            </w:r>
          </w:p>
        </w:tc>
        <w:tc>
          <w:tcPr>
            <w:tcW w:w="1800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</w:tr>
      <w:tr w:rsidR="00846A09">
        <w:trPr>
          <w:trHeight w:val="386"/>
        </w:trPr>
        <w:tc>
          <w:tcPr>
            <w:tcW w:w="119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lastRenderedPageBreak/>
              <w:t xml:space="preserve">D </w:t>
            </w:r>
          </w:p>
        </w:tc>
        <w:tc>
          <w:tcPr>
            <w:tcW w:w="152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5 </w:t>
            </w:r>
          </w:p>
        </w:tc>
        <w:tc>
          <w:tcPr>
            <w:tcW w:w="1800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</w:tr>
      <w:tr w:rsidR="00846A09">
        <w:trPr>
          <w:trHeight w:val="378"/>
        </w:trPr>
        <w:tc>
          <w:tcPr>
            <w:tcW w:w="1194" w:type="dxa"/>
            <w:tcBorders>
              <w:top w:val="single" w:sz="6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Format </w:t>
            </w:r>
          </w:p>
        </w:tc>
        <w:tc>
          <w:tcPr>
            <w:tcW w:w="1524" w:type="dxa"/>
            <w:tcBorders>
              <w:top w:val="single" w:sz="6" w:space="0" w:color="000000"/>
              <w:left w:val="double" w:sz="4" w:space="0" w:color="000000"/>
              <w:bottom w:val="double" w:sz="4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316" w:type="dxa"/>
            <w:tcBorders>
              <w:top w:val="single" w:sz="6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15 </w:t>
            </w:r>
          </w:p>
        </w:tc>
        <w:tc>
          <w:tcPr>
            <w:tcW w:w="1800" w:type="dxa"/>
            <w:tcBorders>
              <w:top w:val="single" w:sz="6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6" w:space="0" w:color="000000"/>
              <w:left w:val="double" w:sz="4" w:space="0" w:color="000000"/>
              <w:bottom w:val="double" w:sz="4" w:space="0" w:color="000000"/>
              <w:right w:val="single" w:sz="6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</w:tcPr>
          <w:p w:rsidR="00846A09" w:rsidRDefault="008F0F35">
            <w:pPr>
              <w:jc w:val="center"/>
            </w:pPr>
            <w:r>
              <w:rPr>
                <w:rFonts w:ascii="Cambria" w:eastAsia="Cambria" w:hAnsi="Cambria" w:cs="Cambria"/>
                <w:b/>
                <w:sz w:val="20"/>
              </w:rPr>
              <w:t xml:space="preserve"> </w:t>
            </w:r>
          </w:p>
        </w:tc>
      </w:tr>
    </w:tbl>
    <w:p w:rsidR="00846A09" w:rsidRDefault="008F0F35">
      <w:pPr>
        <w:spacing w:line="240" w:lineRule="auto"/>
      </w:pPr>
      <w:r>
        <w:rPr>
          <w:rFonts w:ascii="Cambria" w:eastAsia="Cambria" w:hAnsi="Cambria" w:cs="Cambria"/>
          <w:sz w:val="10"/>
        </w:rPr>
        <w:t xml:space="preserve"> </w:t>
      </w:r>
    </w:p>
    <w:p w:rsidR="00846A09" w:rsidRDefault="008F0F35">
      <w:pPr>
        <w:spacing w:after="22" w:line="240" w:lineRule="auto"/>
        <w:ind w:left="1"/>
      </w:pPr>
      <w:r>
        <w:rPr>
          <w:noProof/>
        </w:rPr>
        <mc:AlternateContent>
          <mc:Choice Requires="wpg">
            <w:drawing>
              <wp:inline distT="0" distB="0" distL="0" distR="0">
                <wp:extent cx="6112765" cy="659892"/>
                <wp:effectExtent l="0" t="0" r="0" b="0"/>
                <wp:docPr id="6479" name="Group 64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2765" cy="659892"/>
                          <a:chOff x="0" y="0"/>
                          <a:chExt cx="6112765" cy="659892"/>
                        </a:xfrm>
                      </wpg:grpSpPr>
                      <wps:wsp>
                        <wps:cNvPr id="681" name="Rectangle 681"/>
                        <wps:cNvSpPr/>
                        <wps:spPr>
                          <a:xfrm>
                            <a:off x="388620" y="78564"/>
                            <a:ext cx="1535247" cy="169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>Total Earned Points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682" name="Rectangle 682"/>
                        <wps:cNvSpPr/>
                        <wps:spPr>
                          <a:xfrm>
                            <a:off x="1542542" y="78564"/>
                            <a:ext cx="37235" cy="169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683" name="Rectangle 683"/>
                        <wps:cNvSpPr/>
                        <wps:spPr>
                          <a:xfrm>
                            <a:off x="2319782" y="78564"/>
                            <a:ext cx="1703988" cy="169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>Total Available Points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684" name="Rectangle 684"/>
                        <wps:cNvSpPr/>
                        <wps:spPr>
                          <a:xfrm>
                            <a:off x="3600958" y="78564"/>
                            <a:ext cx="37235" cy="169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685" name="Rectangle 685"/>
                        <wps:cNvSpPr/>
                        <wps:spPr>
                          <a:xfrm>
                            <a:off x="4583176" y="78564"/>
                            <a:ext cx="1277821" cy="169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>Instructor Name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686" name="Rectangle 686"/>
                        <wps:cNvSpPr/>
                        <wps:spPr>
                          <a:xfrm>
                            <a:off x="5543296" y="78564"/>
                            <a:ext cx="37235" cy="169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461" name="Shape 8461"/>
                        <wps:cNvSpPr/>
                        <wps:spPr>
                          <a:xfrm>
                            <a:off x="0" y="0"/>
                            <a:ext cx="38100" cy="57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57150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57150"/>
                                </a:lnTo>
                                <a:lnTo>
                                  <a:pt x="0" y="571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2" name="Shape 8462"/>
                        <wps:cNvSpPr/>
                        <wps:spPr>
                          <a:xfrm>
                            <a:off x="0" y="0"/>
                            <a:ext cx="56388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38100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3" name="Shape 8463"/>
                        <wps:cNvSpPr/>
                        <wps:spPr>
                          <a:xfrm>
                            <a:off x="47244" y="47244"/>
                            <a:ext cx="9144" cy="99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90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906"/>
                                </a:lnTo>
                                <a:lnTo>
                                  <a:pt x="0" y="990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4" name="Shape 8464"/>
                        <wps:cNvSpPr/>
                        <wps:spPr>
                          <a:xfrm>
                            <a:off x="47244" y="47244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5" name="Shape 8465"/>
                        <wps:cNvSpPr/>
                        <wps:spPr>
                          <a:xfrm>
                            <a:off x="56388" y="0"/>
                            <a:ext cx="1843532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3532" h="38100">
                                <a:moveTo>
                                  <a:pt x="0" y="0"/>
                                </a:moveTo>
                                <a:lnTo>
                                  <a:pt x="1843532" y="0"/>
                                </a:lnTo>
                                <a:lnTo>
                                  <a:pt x="1843532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6" name="Shape 8466"/>
                        <wps:cNvSpPr/>
                        <wps:spPr>
                          <a:xfrm>
                            <a:off x="56388" y="47244"/>
                            <a:ext cx="184353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3532" h="9144">
                                <a:moveTo>
                                  <a:pt x="0" y="0"/>
                                </a:moveTo>
                                <a:lnTo>
                                  <a:pt x="1843532" y="0"/>
                                </a:lnTo>
                                <a:lnTo>
                                  <a:pt x="184353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7" name="Shape 8467"/>
                        <wps:cNvSpPr/>
                        <wps:spPr>
                          <a:xfrm>
                            <a:off x="1899920" y="56388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8" name="Shape 8468"/>
                        <wps:cNvSpPr/>
                        <wps:spPr>
                          <a:xfrm>
                            <a:off x="1899920" y="0"/>
                            <a:ext cx="56388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38100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9" name="Shape 8469"/>
                        <wps:cNvSpPr/>
                        <wps:spPr>
                          <a:xfrm>
                            <a:off x="1899920" y="47244"/>
                            <a:ext cx="563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9144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0" name="Shape 8470"/>
                        <wps:cNvSpPr/>
                        <wps:spPr>
                          <a:xfrm>
                            <a:off x="1956308" y="0"/>
                            <a:ext cx="203327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3270" h="38100">
                                <a:moveTo>
                                  <a:pt x="0" y="0"/>
                                </a:moveTo>
                                <a:lnTo>
                                  <a:pt x="2033270" y="0"/>
                                </a:lnTo>
                                <a:lnTo>
                                  <a:pt x="2033270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1" name="Shape 8471"/>
                        <wps:cNvSpPr/>
                        <wps:spPr>
                          <a:xfrm>
                            <a:off x="1956308" y="47244"/>
                            <a:ext cx="203327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3270" h="9144">
                                <a:moveTo>
                                  <a:pt x="0" y="0"/>
                                </a:moveTo>
                                <a:lnTo>
                                  <a:pt x="2033270" y="0"/>
                                </a:lnTo>
                                <a:lnTo>
                                  <a:pt x="203327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2" name="Shape 8472"/>
                        <wps:cNvSpPr/>
                        <wps:spPr>
                          <a:xfrm>
                            <a:off x="4036822" y="0"/>
                            <a:ext cx="9144" cy="57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715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7150"/>
                                </a:lnTo>
                                <a:lnTo>
                                  <a:pt x="0" y="571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3" name="Shape 8473"/>
                        <wps:cNvSpPr/>
                        <wps:spPr>
                          <a:xfrm>
                            <a:off x="3989578" y="0"/>
                            <a:ext cx="56388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38100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4" name="Shape 8474"/>
                        <wps:cNvSpPr/>
                        <wps:spPr>
                          <a:xfrm>
                            <a:off x="3989578" y="47244"/>
                            <a:ext cx="38100" cy="99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9906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9906"/>
                                </a:lnTo>
                                <a:lnTo>
                                  <a:pt x="0" y="990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5" name="Shape 8475"/>
                        <wps:cNvSpPr/>
                        <wps:spPr>
                          <a:xfrm>
                            <a:off x="3989578" y="47244"/>
                            <a:ext cx="38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9144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6" name="Shape 8476"/>
                        <wps:cNvSpPr/>
                        <wps:spPr>
                          <a:xfrm>
                            <a:off x="4045966" y="0"/>
                            <a:ext cx="206070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60702" h="9144">
                                <a:moveTo>
                                  <a:pt x="0" y="0"/>
                                </a:moveTo>
                                <a:lnTo>
                                  <a:pt x="2060702" y="0"/>
                                </a:lnTo>
                                <a:lnTo>
                                  <a:pt x="206070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7" name="Shape 8477"/>
                        <wps:cNvSpPr/>
                        <wps:spPr>
                          <a:xfrm>
                            <a:off x="6106669" y="0"/>
                            <a:ext cx="9144" cy="57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715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7150"/>
                                </a:lnTo>
                                <a:lnTo>
                                  <a:pt x="0" y="571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8" name="Shape 8478"/>
                        <wps:cNvSpPr/>
                        <wps:spPr>
                          <a:xfrm>
                            <a:off x="610666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9" name="Shape 8479"/>
                        <wps:cNvSpPr/>
                        <wps:spPr>
                          <a:xfrm>
                            <a:off x="47244" y="57150"/>
                            <a:ext cx="9144" cy="224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2479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24790"/>
                                </a:lnTo>
                                <a:lnTo>
                                  <a:pt x="0" y="2247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0" name="Shape 8480"/>
                        <wps:cNvSpPr/>
                        <wps:spPr>
                          <a:xfrm>
                            <a:off x="0" y="57150"/>
                            <a:ext cx="38100" cy="224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224790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224790"/>
                                </a:lnTo>
                                <a:lnTo>
                                  <a:pt x="0" y="2247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1" name="Shape 8481"/>
                        <wps:cNvSpPr/>
                        <wps:spPr>
                          <a:xfrm>
                            <a:off x="1899920" y="57150"/>
                            <a:ext cx="9144" cy="224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2479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24790"/>
                                </a:lnTo>
                                <a:lnTo>
                                  <a:pt x="0" y="2247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2" name="Shape 8482"/>
                        <wps:cNvSpPr/>
                        <wps:spPr>
                          <a:xfrm>
                            <a:off x="4036822" y="57150"/>
                            <a:ext cx="9144" cy="224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2479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24790"/>
                                </a:lnTo>
                                <a:lnTo>
                                  <a:pt x="0" y="2247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3" name="Shape 8483"/>
                        <wps:cNvSpPr/>
                        <wps:spPr>
                          <a:xfrm>
                            <a:off x="3989578" y="57150"/>
                            <a:ext cx="38100" cy="224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224790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224790"/>
                                </a:lnTo>
                                <a:lnTo>
                                  <a:pt x="0" y="2247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4" name="Shape 8484"/>
                        <wps:cNvSpPr/>
                        <wps:spPr>
                          <a:xfrm>
                            <a:off x="6106669" y="57150"/>
                            <a:ext cx="9144" cy="224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2479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24790"/>
                                </a:lnTo>
                                <a:lnTo>
                                  <a:pt x="0" y="2247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1" name="Rectangle 711"/>
                        <wps:cNvSpPr/>
                        <wps:spPr>
                          <a:xfrm>
                            <a:off x="73914" y="310212"/>
                            <a:ext cx="37235" cy="16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712" name="Rectangle 712"/>
                        <wps:cNvSpPr/>
                        <wps:spPr>
                          <a:xfrm>
                            <a:off x="2779268" y="323331"/>
                            <a:ext cx="480445" cy="270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32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713" name="Rectangle 713"/>
                        <wps:cNvSpPr/>
                        <wps:spPr>
                          <a:xfrm>
                            <a:off x="3140456" y="382601"/>
                            <a:ext cx="37235" cy="16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714" name="Rectangle 714"/>
                        <wps:cNvSpPr/>
                        <wps:spPr>
                          <a:xfrm>
                            <a:off x="5063236" y="354408"/>
                            <a:ext cx="37235" cy="16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46A09" w:rsidRDefault="008F0F35">
                              <w:r>
                                <w:rPr>
                                  <w:rFonts w:ascii="Cambria" w:eastAsia="Cambria" w:hAnsi="Cambria" w:cs="Cambria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485" name="Shape 8485"/>
                        <wps:cNvSpPr/>
                        <wps:spPr>
                          <a:xfrm>
                            <a:off x="47244" y="28194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6" name="Shape 8486"/>
                        <wps:cNvSpPr/>
                        <wps:spPr>
                          <a:xfrm>
                            <a:off x="0" y="281940"/>
                            <a:ext cx="38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9144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7" name="Shape 8487"/>
                        <wps:cNvSpPr/>
                        <wps:spPr>
                          <a:xfrm>
                            <a:off x="56388" y="281940"/>
                            <a:ext cx="184353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3532" h="9144">
                                <a:moveTo>
                                  <a:pt x="0" y="0"/>
                                </a:moveTo>
                                <a:lnTo>
                                  <a:pt x="1843532" y="0"/>
                                </a:lnTo>
                                <a:lnTo>
                                  <a:pt x="184353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8" name="Shape 8488"/>
                        <wps:cNvSpPr/>
                        <wps:spPr>
                          <a:xfrm>
                            <a:off x="1899920" y="28194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9" name="Shape 8489"/>
                        <wps:cNvSpPr/>
                        <wps:spPr>
                          <a:xfrm>
                            <a:off x="1906016" y="281940"/>
                            <a:ext cx="208356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83562" h="9144">
                                <a:moveTo>
                                  <a:pt x="0" y="0"/>
                                </a:moveTo>
                                <a:lnTo>
                                  <a:pt x="2083562" y="0"/>
                                </a:lnTo>
                                <a:lnTo>
                                  <a:pt x="208356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0" name="Shape 8490"/>
                        <wps:cNvSpPr/>
                        <wps:spPr>
                          <a:xfrm>
                            <a:off x="4036822" y="28194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1" name="Shape 8491"/>
                        <wps:cNvSpPr/>
                        <wps:spPr>
                          <a:xfrm>
                            <a:off x="3989578" y="281940"/>
                            <a:ext cx="38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9144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2" name="Shape 8492"/>
                        <wps:cNvSpPr/>
                        <wps:spPr>
                          <a:xfrm>
                            <a:off x="4045966" y="281940"/>
                            <a:ext cx="206070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60702" h="9144">
                                <a:moveTo>
                                  <a:pt x="0" y="0"/>
                                </a:moveTo>
                                <a:lnTo>
                                  <a:pt x="2060702" y="0"/>
                                </a:lnTo>
                                <a:lnTo>
                                  <a:pt x="206070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3" name="Shape 8493"/>
                        <wps:cNvSpPr/>
                        <wps:spPr>
                          <a:xfrm>
                            <a:off x="6106669" y="28194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4" name="Shape 8494"/>
                        <wps:cNvSpPr/>
                        <wps:spPr>
                          <a:xfrm>
                            <a:off x="47244" y="288036"/>
                            <a:ext cx="9144" cy="315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154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5468"/>
                                </a:lnTo>
                                <a:lnTo>
                                  <a:pt x="0" y="3154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5" name="Shape 8495"/>
                        <wps:cNvSpPr/>
                        <wps:spPr>
                          <a:xfrm>
                            <a:off x="0" y="288036"/>
                            <a:ext cx="38100" cy="315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315468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315468"/>
                                </a:lnTo>
                                <a:lnTo>
                                  <a:pt x="0" y="3154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6" name="Shape 8496"/>
                        <wps:cNvSpPr/>
                        <wps:spPr>
                          <a:xfrm>
                            <a:off x="0" y="603504"/>
                            <a:ext cx="38100" cy="563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56388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56388"/>
                                </a:lnTo>
                                <a:lnTo>
                                  <a:pt x="0" y="563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7" name="Shape 8497"/>
                        <wps:cNvSpPr/>
                        <wps:spPr>
                          <a:xfrm>
                            <a:off x="0" y="650748"/>
                            <a:ext cx="563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9144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8" name="Shape 8498"/>
                        <wps:cNvSpPr/>
                        <wps:spPr>
                          <a:xfrm>
                            <a:off x="47244" y="603504"/>
                            <a:ext cx="9144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810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9" name="Shape 8499"/>
                        <wps:cNvSpPr/>
                        <wps:spPr>
                          <a:xfrm>
                            <a:off x="47244" y="603504"/>
                            <a:ext cx="9144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810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0" name="Shape 8500"/>
                        <wps:cNvSpPr/>
                        <wps:spPr>
                          <a:xfrm>
                            <a:off x="56388" y="650748"/>
                            <a:ext cx="184353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3532" h="9144">
                                <a:moveTo>
                                  <a:pt x="0" y="0"/>
                                </a:moveTo>
                                <a:lnTo>
                                  <a:pt x="1843532" y="0"/>
                                </a:lnTo>
                                <a:lnTo>
                                  <a:pt x="184353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1" name="Shape 8501"/>
                        <wps:cNvSpPr/>
                        <wps:spPr>
                          <a:xfrm>
                            <a:off x="56388" y="603504"/>
                            <a:ext cx="1843532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3532" h="38100">
                                <a:moveTo>
                                  <a:pt x="0" y="0"/>
                                </a:moveTo>
                                <a:lnTo>
                                  <a:pt x="1843532" y="0"/>
                                </a:lnTo>
                                <a:lnTo>
                                  <a:pt x="1843532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2" name="Shape 8502"/>
                        <wps:cNvSpPr/>
                        <wps:spPr>
                          <a:xfrm>
                            <a:off x="1899920" y="288036"/>
                            <a:ext cx="9144" cy="315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154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5468"/>
                                </a:lnTo>
                                <a:lnTo>
                                  <a:pt x="0" y="3154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3" name="Shape 8503"/>
                        <wps:cNvSpPr/>
                        <wps:spPr>
                          <a:xfrm>
                            <a:off x="1899920" y="603504"/>
                            <a:ext cx="56388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38100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4" name="Shape 8504"/>
                        <wps:cNvSpPr/>
                        <wps:spPr>
                          <a:xfrm>
                            <a:off x="1899920" y="650748"/>
                            <a:ext cx="563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9144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5" name="Shape 8505"/>
                        <wps:cNvSpPr/>
                        <wps:spPr>
                          <a:xfrm>
                            <a:off x="1956308" y="650748"/>
                            <a:ext cx="203327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3270" h="9144">
                                <a:moveTo>
                                  <a:pt x="0" y="0"/>
                                </a:moveTo>
                                <a:lnTo>
                                  <a:pt x="2033270" y="0"/>
                                </a:lnTo>
                                <a:lnTo>
                                  <a:pt x="203327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6" name="Shape 8506"/>
                        <wps:cNvSpPr/>
                        <wps:spPr>
                          <a:xfrm>
                            <a:off x="1956308" y="603504"/>
                            <a:ext cx="203327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3270" h="38100">
                                <a:moveTo>
                                  <a:pt x="0" y="0"/>
                                </a:moveTo>
                                <a:lnTo>
                                  <a:pt x="2033270" y="0"/>
                                </a:lnTo>
                                <a:lnTo>
                                  <a:pt x="2033270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7" name="Shape 8507"/>
                        <wps:cNvSpPr/>
                        <wps:spPr>
                          <a:xfrm>
                            <a:off x="4036822" y="288036"/>
                            <a:ext cx="9144" cy="315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154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5468"/>
                                </a:lnTo>
                                <a:lnTo>
                                  <a:pt x="0" y="3154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8" name="Shape 8508"/>
                        <wps:cNvSpPr/>
                        <wps:spPr>
                          <a:xfrm>
                            <a:off x="3989578" y="288036"/>
                            <a:ext cx="38100" cy="315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315468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315468"/>
                                </a:lnTo>
                                <a:lnTo>
                                  <a:pt x="0" y="3154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9" name="Shape 8509"/>
                        <wps:cNvSpPr/>
                        <wps:spPr>
                          <a:xfrm>
                            <a:off x="4036822" y="603504"/>
                            <a:ext cx="9144" cy="563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638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6388"/>
                                </a:lnTo>
                                <a:lnTo>
                                  <a:pt x="0" y="563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0" name="Shape 8510"/>
                        <wps:cNvSpPr/>
                        <wps:spPr>
                          <a:xfrm>
                            <a:off x="3989578" y="650748"/>
                            <a:ext cx="563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88" h="9144">
                                <a:moveTo>
                                  <a:pt x="0" y="0"/>
                                </a:moveTo>
                                <a:lnTo>
                                  <a:pt x="56388" y="0"/>
                                </a:lnTo>
                                <a:lnTo>
                                  <a:pt x="563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1" name="Shape 8511"/>
                        <wps:cNvSpPr/>
                        <wps:spPr>
                          <a:xfrm>
                            <a:off x="3989578" y="603504"/>
                            <a:ext cx="3810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38100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2" name="Shape 8512"/>
                        <wps:cNvSpPr/>
                        <wps:spPr>
                          <a:xfrm>
                            <a:off x="3989578" y="603504"/>
                            <a:ext cx="3810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00" h="38100">
                                <a:moveTo>
                                  <a:pt x="0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8100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3" name="Shape 8513"/>
                        <wps:cNvSpPr/>
                        <wps:spPr>
                          <a:xfrm>
                            <a:off x="4045966" y="603504"/>
                            <a:ext cx="206070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60702" h="9144">
                                <a:moveTo>
                                  <a:pt x="0" y="0"/>
                                </a:moveTo>
                                <a:lnTo>
                                  <a:pt x="2060702" y="0"/>
                                </a:lnTo>
                                <a:lnTo>
                                  <a:pt x="206070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4" name="Shape 8514"/>
                        <wps:cNvSpPr/>
                        <wps:spPr>
                          <a:xfrm>
                            <a:off x="6106669" y="288036"/>
                            <a:ext cx="9144" cy="315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154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5468"/>
                                </a:lnTo>
                                <a:lnTo>
                                  <a:pt x="0" y="3154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5" name="Shape 8515"/>
                        <wps:cNvSpPr/>
                        <wps:spPr>
                          <a:xfrm>
                            <a:off x="6106669" y="603504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6" name="Shape 8516"/>
                        <wps:cNvSpPr/>
                        <wps:spPr>
                          <a:xfrm>
                            <a:off x="6106669" y="603504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479" o:spid="_x0000_s1026" style="width:481.3pt;height:51.95pt;mso-position-horizontal-relative:char;mso-position-vertical-relative:line" coordsize="61127,6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">
                <v:rect id="Rectangle 681" o:spid="_x0000_s1027" style="position:absolute;left:3886;top:785;width:15352;height:1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6H7sQA&#10;AADcAAAADwAAAGRycy9kb3ducmV2LnhtbESPT4vCMBTE7wv7HcJb8LamepDaNYrsKnr0H9S9PZpn&#10;W2xeShNt9dMbQfA4zMxvmMmsM5W4UuNKywoG/QgEcWZ1ybmCw375HYNwHlljZZkU3MjBbPr5McFE&#10;25a3dN35XAQIuwQVFN7XiZQuK8ig69uaOHgn2xj0QTa51A22AW4qOYyikTRYclgosKbfgrLz7mIU&#10;rOJ6flzbe5tXi/9VuknHf/uxV6r31c1/QHjq/Dv8aq+1glE8gOeZcATk9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0Oh+7EAAAA3AAAAA8AAAAAAAAAAAAAAAAAmAIAAGRycy9k&#10;b3ducmV2LnhtbFBLBQYAAAAABAAEAPUAAACJAwAAAAA=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>Total Earned Points</w:t>
                        </w:r>
                      </w:p>
                    </w:txbxContent>
                  </v:textbox>
                </v:rect>
                <v:rect id="Rectangle 682" o:spid="_x0000_s1028" style="position:absolute;left:15425;top:785;width:372;height:1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wZmcUA&#10;AADcAAAADwAAAGRycy9kb3ducmV2LnhtbESPQWvCQBSE74L/YXlCb7qph5CkriLVYo6tEbS3R/aZ&#10;BLNvQ3Zr0v76bqHgcZiZb5jVZjStuFPvGssKnhcRCOLS6oYrBafibZ6AcB5ZY2uZFHyTg816Ollh&#10;pu3AH3Q/+koECLsMFdTed5mUrqzJoFvYjjh4V9sb9EH2ldQ9DgFuWrmMolgabDgs1NjRa03l7fhl&#10;FBySbnvJ7c9QtfvPw/n9nO6K1Cv1NBu3LyA8jf4R/m/nWkGcLOHvTDgC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3BmZxQAAANwAAAAPAAAAAAAAAAAAAAAAAJgCAABkcnMv&#10;ZG93bnJldi54bWxQSwUGAAAAAAQABAD1AAAAigMAAAAA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3" o:spid="_x0000_s1029" style="position:absolute;left:23197;top:785;width:17040;height:1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C8AsUA&#10;AADcAAAADwAAAGRycy9kb3ducmV2LnhtbESPT4vCMBTE78J+h/AWvGmqgtRqFNl10aN/FtTbo3m2&#10;xealNFlb/fRGEPY4zMxvmNmiNaW4Ue0KywoG/QgEcWp1wZmC38NPLwbhPLLG0jIpuJODxfyjM8NE&#10;24Z3dNv7TAQIuwQV5N5XiZQuzcmg69uKOHgXWxv0QdaZ1DU2AW5KOYyisTRYcFjIsaKvnNLr/s8o&#10;WMfV8rSxjyYrV+f1cXucfB8mXqnuZ7ucgvDU+v/wu73RCsbxC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kLwCxQAAANwAAAAPAAAAAAAAAAAAAAAAAJgCAABkcnMv&#10;ZG93bnJldi54bWxQSwUGAAAAAAQABAD1AAAAigMAAAAA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>Total Available Points</w:t>
                        </w:r>
                      </w:p>
                    </w:txbxContent>
                  </v:textbox>
                </v:rect>
                <v:rect id="Rectangle 684" o:spid="_x0000_s1030" style="position:absolute;left:36009;top:785;width:372;height:1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kkdsUA&#10;AADcAAAADwAAAGRycy9kb3ducmV2LnhtbESPT4vCMBTE78J+h/AWvGmqiNRqFNl10aN/FtTbo3m2&#10;xealNFlb/fRGEPY4zMxvmNmiNaW4Ue0KywoG/QgEcWp1wZmC38NPLwbhPLLG0jIpuJODxfyjM8NE&#10;24Z3dNv7TAQIuwQV5N5XiZQuzcmg69uKOHgXWxv0QdaZ1DU2AW5KOYyisTRYcFjIsaKvnNLr/s8o&#10;WMfV8rSxjyYrV+f1cXucfB8mXqnuZ7ucgvDU+v/wu73RCsbxC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eSR2xQAAANwAAAAPAAAAAAAAAAAAAAAAAJgCAABkcnMv&#10;ZG93bnJldi54bWxQSwUGAAAAAAQABAD1AAAAigMAAAAA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5" o:spid="_x0000_s1031" style="position:absolute;left:45831;top:785;width:12778;height:1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WB7cUA&#10;AADcAAAADwAAAGRycy9kb3ducmV2LnhtbESPT4vCMBTE78J+h/AWvGmqoNRqFNl10aN/FtTbo3m2&#10;xealNFlb/fRGEPY4zMxvmNmiNaW4Ue0KywoG/QgEcWp1wZmC38NPLwbhPLLG0jIpuJODxfyjM8NE&#10;24Z3dNv7TAQIuwQV5N5XiZQuzcmg69uKOHgXWxv0QdaZ1DU2AW5KOYyisTRYcFjIsaKvnNLr/s8o&#10;WMfV8rSxjyYrV+f1cXucfB8mXqnuZ7ucgvDU+v/wu73RCsbxC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NYHtxQAAANwAAAAPAAAAAAAAAAAAAAAAAJgCAABkcnMv&#10;ZG93bnJldi54bWxQSwUGAAAAAAQABAD1AAAAigMAAAAA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>Instructor Name</w:t>
                        </w:r>
                      </w:p>
                    </w:txbxContent>
                  </v:textbox>
                </v:rect>
                <v:rect id="Rectangle 686" o:spid="_x0000_s1032" style="position:absolute;left:55432;top:785;width:373;height:1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cfmsYA&#10;AADcAAAADwAAAGRycy9kb3ducmV2LnhtbESPQWvCQBSE74X+h+UVequb9hBidBWxLcmxmoJ6e2Sf&#10;STD7NmS3Sdpf7wpCj8PMfMMs15NpxUC9aywreJ1FIIhLqxuuFHwXny8JCOeRNbaWScEvOVivHh+W&#10;mGo78o6Gva9EgLBLUUHtfZdK6cqaDLqZ7YiDd7a9QR9kX0nd4xjgppVvURRLgw2HhRo72tZUXvY/&#10;RkGWdJtjbv/Gqv04ZYevw/y9mHulnp+mzQKEp8n/h+/tXCuIkxhuZ8IRkK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ucfmsYAAADcAAAADwAAAAAAAAAAAAAAAACYAgAAZHJz&#10;L2Rvd25yZXYueG1sUEsFBgAAAAAEAAQA9QAAAIsDAAAAAA==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461" o:spid="_x0000_s1033" style="position:absolute;width:381;height:571;visibility:visible;mso-wrap-style:square;v-text-anchor:top" coordsize="38100,57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2z4cYA&#10;AADdAAAADwAAAGRycy9kb3ducmV2LnhtbESPQWvCQBSE70L/w/KE3nSjlRCiq9jSFg8erFXPj+wz&#10;CWbfbrNbk/77riB4HGbmG2ax6k0jrtT62rKCyTgBQVxYXXOp4PD9McpA+ICssbFMCv7Iw2r5NFhg&#10;rm3HX3Tdh1JECPscFVQhuFxKX1Rk0I+tI47e2bYGQ5RtKXWLXYSbRk6TJJUGa44LFTp6q6i47H+N&#10;gtNP5rr+tXw5uubd4Gk73aXHT6Weh/16DiJQHx7he3ujFWSzdAK3N/EJyO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g2z4cYAAADdAAAADwAAAAAAAAAAAAAAAACYAgAAZHJz&#10;L2Rvd25yZXYueG1sUEsFBgAAAAAEAAQA9QAAAIsDAAAAAA==&#10;" path="m,l38100,r,57150l,57150,,e" fillcolor="black" stroked="f" strokeweight="0">
                  <v:stroke miterlimit="83231f" joinstyle="miter"/>
                  <v:path arrowok="t" textboxrect="0,0,38100,57150"/>
                </v:shape>
                <v:shape id="Shape 8462" o:spid="_x0000_s1034" style="position:absolute;width:563;height:381;visibility:visible;mso-wrap-style:square;v-text-anchor:top" coordsize="56388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qSgsYA&#10;AADdAAAADwAAAGRycy9kb3ducmV2LnhtbESPT2vCQBTE74LfYXlCb3VjaFVSVxH/gB4qmJaeH9ln&#10;Es2+Ddk1Sb+9Wyh4HGbmN8xi1ZtKtNS40rKCyTgCQZxZXXKu4Ptr/zoH4TyyxsoyKfglB6vlcLDA&#10;RNuOz9SmPhcBwi5BBYX3dSKlywoy6Ma2Jg7exTYGfZBNLnWDXYCbSsZRNJUGSw4LBda0KSi7pXej&#10;QLad/Jztdu3xZKL7e/qzvdTxVamXUb/+AOGp98/wf/ugFczfpjH8vQlPQC4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PqSgsYAAADdAAAADwAAAAAAAAAAAAAAAACYAgAAZHJz&#10;L2Rvd25yZXYueG1sUEsFBgAAAAAEAAQA9QAAAIsDAAAAAA==&#10;" path="m,l56388,r,38100l,38100,,e" fillcolor="black" stroked="f" strokeweight="0">
                  <v:stroke miterlimit="83231f" joinstyle="miter"/>
                  <v:path arrowok="t" textboxrect="0,0,56388,38100"/>
                </v:shape>
                <v:shape id="Shape 8463" o:spid="_x0000_s1035" style="position:absolute;left:472;top:472;width:91;height:99;visibility:visible;mso-wrap-style:square;v-text-anchor:top" coordsize="9144,99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ZOWcgA&#10;AADdAAAADwAAAGRycy9kb3ducmV2LnhtbESPQWvCQBSE7wX/w/IKvRTdtLYhRFeRQjFSEKoePD6y&#10;zyQ0+zbubk3013cLhR6HmfmGmS8H04oLOd9YVvA0SUAQl1Y3XCk47N/HGQgfkDW2lknBlTwsF6O7&#10;Oeba9vxJl12oRISwz1FBHUKXS+nLmgz6ie2Io3eyzmCI0lVSO+wj3LTyOUlSabDhuFBjR281lV+7&#10;b6Pgtk9pW3xY+7o+P2b9Zno8unOh1MP9sJqBCDSE//Bfu9AKspd0Cr9v4hOQix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G1k5ZyAAAAN0AAAAPAAAAAAAAAAAAAAAAAJgCAABk&#10;cnMvZG93bnJldi54bWxQSwUGAAAAAAQABAD1AAAAjQMAAAAA&#10;" path="m,l9144,r,9906l,9906,,e" fillcolor="black" stroked="f" strokeweight="0">
                  <v:stroke miterlimit="83231f" joinstyle="miter"/>
                  <v:path arrowok="t" textboxrect="0,0,9144,9906"/>
                </v:shape>
                <v:shape id="Shape 8464" o:spid="_x0000_s1036" style="position:absolute;left:472;top:47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j0c8UA&#10;AADdAAAADwAAAGRycy9kb3ducmV2LnhtbESPQWvCQBSE7wX/w/IEb83GEmxIXUWFgghCaz14fM2+&#10;JqHZt3F3TeK/7xYKPQ4z8w2zXI+mFT0531hWME9SEMSl1Q1XCs4fr485CB+QNbaWScGdPKxXk4cl&#10;FtoO/E79KVQiQtgXqKAOoSuk9GVNBn1iO+LofVlnMETpKqkdDhFuWvmUpgtpsOG4UGNHu5rK79PN&#10;KOiulbtcvd7y5+3t8MzpnsZjptRsOm5eQAQaw3/4r73XCvJskcHvm/gE5Oo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qPRzxQAAAN0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65" o:spid="_x0000_s1037" style="position:absolute;left:563;width:18436;height:381;visibility:visible;mso-wrap-style:square;v-text-anchor:top" coordsize="1843532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Us18YA&#10;AADdAAAADwAAAGRycy9kb3ducmV2LnhtbESPUUsDMRCE3wX/Q1ihL2JzlVrL2bQU4UCkoK2CPi6X&#10;9XJ42RyXbZv++0YQ+jjMzDfMYpV8pw40xDawgcm4AEVcB9tyY+Dzo7qbg4qCbLELTAZOFGG1vL5a&#10;YGnDkbd02EmjMoRjiQacSF9qHWtHHuM49MTZ+wmDR8lyaLQd8JjhvtP3RTHTHlvOCw57enZU/+72&#10;3kCq9OPWV5sKnby9f8lt+u5fnTGjm7R+AiWU5BL+b79YA/Pp7AH+3uQnoJdn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CUs18YAAADdAAAADwAAAAAAAAAAAAAAAACYAgAAZHJz&#10;L2Rvd25yZXYueG1sUEsFBgAAAAAEAAQA9QAAAIsDAAAAAA==&#10;" path="m,l1843532,r,38100l,38100,,e" fillcolor="black" stroked="f" strokeweight="0">
                  <v:stroke miterlimit="83231f" joinstyle="miter"/>
                  <v:path arrowok="t" textboxrect="0,0,1843532,38100"/>
                </v:shape>
                <v:shape id="Shape 8466" o:spid="_x0000_s1038" style="position:absolute;left:563;top:472;width:18436;height:91;visibility:visible;mso-wrap-style:square;v-text-anchor:top" coordsize="18435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CBtsUA&#10;AADdAAAADwAAAGRycy9kb3ducmV2LnhtbESPT2sCMRTE70K/Q3iF3jRbK4tsjVIEwYIH/0Gvj81z&#10;N3Tzsk2yuvXTG0HwOMzMb5jZoreNOJMPxrGC91EGgrh02nCl4HhYDacgQkTW2DgmBf8UYDF/Gcyw&#10;0O7COzrvYyUShEOBCuoY20LKUNZkMYxcS5y8k/MWY5K+ktrjJcFtI8dZlkuLhtNCjS0tayp/951V&#10;sPm5/nXGfPTo43p72knzLaulUm+v/dcniEh9fIYf7bVWMJ3kOdzfpCcg5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AIG2xQAAAN0AAAAPAAAAAAAAAAAAAAAAAJgCAABkcnMv&#10;ZG93bnJldi54bWxQSwUGAAAAAAQABAD1AAAAigMAAAAA&#10;" path="m,l1843532,r,9144l,9144,,e" fillcolor="black" stroked="f" strokeweight="0">
                  <v:stroke miterlimit="83231f" joinstyle="miter"/>
                  <v:path arrowok="t" textboxrect="0,0,1843532,9144"/>
                </v:shape>
                <v:shape id="Shape 8467" o:spid="_x0000_s1039" style="position:absolute;left:18999;top:563;width:91;height:92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pqBMYA&#10;AADdAAAADwAAAGRycy9kb3ducmV2LnhtbESPQWvCQBSE74L/YXmF3symEjSkWaUKBREK1vbQ42v2&#10;NQnNvo27G43/visUPA4z8w1TrkfTiTM531pW8JSkIIgrq1uuFXx+vM5yED4ga+wsk4IreVivppMS&#10;C20v/E7nY6hFhLAvUEETQl9I6auGDPrE9sTR+7HOYIjS1VI7vES46eQ8TRfSYMtxocGetg1Vv8fB&#10;KOhPtfs6eb3h7+GwX3K6o/EtU+rxYXx5BhFoDPfwf3unFeTZYgm3N/EJyN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3pqBMYAAADd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68" o:spid="_x0000_s1040" style="position:absolute;left:18999;width:564;height:381;visibility:visible;mso-wrap-style:square;v-text-anchor:top" coordsize="56388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KlaMMA&#10;AADdAAAADwAAAGRycy9kb3ducmV2LnhtbERPy2rCQBTdC/2H4Ra600mlTSU6CWIttAsFU3F9yVyT&#10;2MydkJk8+vedRcHl4bw32WQaMVDnassKnhcRCOLC6ppLBefvj/kKhPPIGhvLpOCXHGTpw2yDibYj&#10;n2jIfSlCCLsEFVTet4mUrqjIoFvYljhwV9sZ9AF2pdQdjiHcNHIZRbE0WHNoqLClXUXFT94bBXIY&#10;5eFtvx++jibqX/PL+7Vd3pR6epy2axCeJn8X/7s/tYLVSxzmhjfhCcj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RKlaMMAAADdAAAADwAAAAAAAAAAAAAAAACYAgAAZHJzL2Rv&#10;d25yZXYueG1sUEsFBgAAAAAEAAQA9QAAAIgDAAAAAA==&#10;" path="m,l56388,r,38100l,38100,,e" fillcolor="black" stroked="f" strokeweight="0">
                  <v:stroke miterlimit="83231f" joinstyle="miter"/>
                  <v:path arrowok="t" textboxrect="0,0,56388,38100"/>
                </v:shape>
                <v:shape id="Shape 8469" o:spid="_x0000_s1041" style="position:absolute;left:18999;top:472;width:564;height:91;visibility:visible;mso-wrap-style:square;v-text-anchor:top" coordsize="5638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aQXscA&#10;AADdAAAADwAAAGRycy9kb3ducmV2LnhtbESPT2vCQBTE7wW/w/IEL6Vu6j80uooKingR01I9PrLP&#10;JDT7NmS3mvbTdwXB4zAzv2Fmi8aU4kq1KywreO9GIIhTqwvOFHx+bN7GIJxH1lhaJgW/5GAxb73M&#10;MNb2xke6Jj4TAcIuRgW591UspUtzMui6tiIO3sXWBn2QdSZ1jbcAN6XsRdFIGiw4LORY0Tqn9Dv5&#10;MQpel6V0B73/658Ok9X2qzjvhtFAqU67WU5BeGr8M/xo77SC8WA0gfub8ATk/B8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V2kF7HAAAA3QAAAA8AAAAAAAAAAAAAAAAAmAIAAGRy&#10;cy9kb3ducmV2LnhtbFBLBQYAAAAABAAEAPUAAACMAwAAAAA=&#10;" path="m,l56388,r,9144l,9144,,e" fillcolor="black" stroked="f" strokeweight="0">
                  <v:stroke miterlimit="83231f" joinstyle="miter"/>
                  <v:path arrowok="t" textboxrect="0,0,56388,9144"/>
                </v:shape>
                <v:shape id="Shape 8470" o:spid="_x0000_s1042" style="position:absolute;left:19563;width:20332;height:381;visibility:visible;mso-wrap-style:square;v-text-anchor:top" coordsize="2033270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6d6hcAA&#10;AADdAAAADwAAAGRycy9kb3ducmV2LnhtbERPzWqDQBC+F/IOywRya1ZLaMVmDUEq9VrrA0zdqVrd&#10;WXG3at4+eyj0+PH9ny+bGcVCs+stK4iPEQjixuqeWwX1Z/GYgHAeWeNomRTcyMEl2z2cMdV25Q9a&#10;Kt+KEMIuRQWd91MqpWs6MuiOdiIO3LedDfoA51bqGdcQbkb5FEXP0mDPoaHDifKOmqH6NQrK6Ocr&#10;rnTxVpQxytwsA71fa6UO++36CsLT5v/Ff+5SK0hOL2F/eBOegMz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6d6hcAAAADdAAAADwAAAAAAAAAAAAAAAACYAgAAZHJzL2Rvd25y&#10;ZXYueG1sUEsFBgAAAAAEAAQA9QAAAIUDAAAAAA==&#10;" path="m,l2033270,r,38100l,38100,,e" fillcolor="black" stroked="f" strokeweight="0">
                  <v:stroke miterlimit="83231f" joinstyle="miter"/>
                  <v:path arrowok="t" textboxrect="0,0,2033270,38100"/>
                </v:shape>
                <v:shape id="Shape 8471" o:spid="_x0000_s1043" style="position:absolute;left:19563;top:472;width:20332;height:91;visibility:visible;mso-wrap-style:square;v-text-anchor:top" coordsize="203327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ieGcUA&#10;AADdAAAADwAAAGRycy9kb3ducmV2LnhtbESP3WrCQBSE7wu+w3IE7+omTakSs4oUFG8KbeoDHLMn&#10;f2bPxuyq8e27hUIvh5n5hsk2o+nEjQbXWFYQzyMQxIXVDVcKjt+75yUI55E1dpZJwYMcbNaTpwxT&#10;be/8RbfcVyJA2KWooPa+T6V0RU0G3dz2xMEr7WDQBzlUUg94D3DTyZcoepMGGw4LNfb0XlNxzq9G&#10;wX50H0kSm5NbtOUnJpc23+1bpWbTcbsC4Wn0/+G/9kErWL4uYvh9E56AX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GJ4ZxQAAAN0AAAAPAAAAAAAAAAAAAAAAAJgCAABkcnMv&#10;ZG93bnJldi54bWxQSwUGAAAAAAQABAD1AAAAigMAAAAA&#10;" path="m,l2033270,r,9144l,9144,,e" fillcolor="black" stroked="f" strokeweight="0">
                  <v:stroke miterlimit="83231f" joinstyle="miter"/>
                  <v:path arrowok="t" textboxrect="0,0,2033270,9144"/>
                </v:shape>
                <v:shape id="Shape 8472" o:spid="_x0000_s1044" style="position:absolute;left:40368;width:91;height:571;visibility:visible;mso-wrap-style:square;v-text-anchor:top" coordsize="9144,57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TwCMUA&#10;AADdAAAADwAAAGRycy9kb3ducmV2LnhtbESPQYvCMBSE7wv+h/AEb2tqkV2pRhFREDzoWvH8bJ5t&#10;sXmpTdS6v36zIHgcZuYbZjJrTSXu1LjSsoJBPwJBnFldcq7gkK4+RyCcR9ZYWSYFT3Iwm3Y+Jpho&#10;++Afuu99LgKEXYIKCu/rREqXFWTQ9W1NHLyzbQz6IJtc6gYfAW4qGUfRlzRYclgosKZFQdllfzMK&#10;Tpv2Westx8vf425n0vN1OdigUr1uOx+D8NT6d/jVXmsFo+F3DP9vwhOQ0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lPAIxQAAAN0AAAAPAAAAAAAAAAAAAAAAAJgCAABkcnMv&#10;ZG93bnJldi54bWxQSwUGAAAAAAQABAD1AAAAigMAAAAA&#10;" path="m,l9144,r,57150l,57150,,e" fillcolor="black" stroked="f" strokeweight="0">
                  <v:stroke miterlimit="83231f" joinstyle="miter"/>
                  <v:path arrowok="t" textboxrect="0,0,9144,57150"/>
                </v:shape>
                <v:shape id="Shape 8473" o:spid="_x0000_s1045" style="position:absolute;left:39895;width:564;height:381;visibility:visible;mso-wrap-style:square;v-text-anchor:top" coordsize="56388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+hxMYA&#10;AADdAAAADwAAAGRycy9kb3ducmV2LnhtbESPT2vCQBTE74V+h+UVetONVqtEVyn+AT200CieH9ln&#10;Ept9G7JrEr+9Kwg9DjPzG2a+7EwpGqpdYVnBoB+BIE6tLjhTcDxse1MQziNrLC2Tghs5WC5eX+YY&#10;a9vyLzWJz0SAsItRQe59FUvp0pwMur6tiIN3trVBH2SdSV1jG+CmlMMo+pQGCw4LOVa0yin9S65G&#10;gWxa+T3ZbJr9j4mu4+S0PlfDi1Lvb93XDISnzv+Hn+2dVjAdTT7g8SY8Abm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m+hxMYAAADdAAAADwAAAAAAAAAAAAAAAACYAgAAZHJz&#10;L2Rvd25yZXYueG1sUEsFBgAAAAAEAAQA9QAAAIsDAAAAAA==&#10;" path="m,l56388,r,38100l,38100,,e" fillcolor="black" stroked="f" strokeweight="0">
                  <v:stroke miterlimit="83231f" joinstyle="miter"/>
                  <v:path arrowok="t" textboxrect="0,0,56388,38100"/>
                </v:shape>
                <v:shape id="Shape 8474" o:spid="_x0000_s1046" style="position:absolute;left:39895;top:472;width:381;height:99;visibility:visible;mso-wrap-style:square;v-text-anchor:top" coordsize="38100,99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SgcMcA&#10;AADdAAAADwAAAGRycy9kb3ducmV2LnhtbESPQWvCQBSE74L/YXlCb7ppkRqiq6hF0OIltgi9PbLP&#10;JDT7NuxuNemv7wpCj8PMfMMsVp1pxJWcry0reJ4kIIgLq2suFXx+7MYpCB+QNTaWSUFPHlbL4WCB&#10;mbY3zul6CqWIEPYZKqhCaDMpfVGRQT+xLXH0LtYZDFG6UmqHtwg3jXxJkldpsOa4UGFL24qK79OP&#10;UfAl02PvNocyz3u9W7//nuu32Vmpp1G3noMI1IX/8KO91wrS6WwK9zfxCcj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4koHDHAAAA3QAAAA8AAAAAAAAAAAAAAAAAmAIAAGRy&#10;cy9kb3ducmV2LnhtbFBLBQYAAAAABAAEAPUAAACMAwAAAAA=&#10;" path="m,l38100,r,9906l,9906,,e" fillcolor="black" stroked="f" strokeweight="0">
                  <v:stroke miterlimit="83231f" joinstyle="miter"/>
                  <v:path arrowok="t" textboxrect="0,0,38100,9906"/>
                </v:shape>
                <v:shape id="Shape 8475" o:spid="_x0000_s1047" style="position:absolute;left:39895;top:472;width:381;height:91;visibility:visible;mso-wrap-style:square;v-text-anchor:top" coordsize="3810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PAq8UA&#10;AADdAAAADwAAAGRycy9kb3ducmV2LnhtbESPT2vCQBTE7wW/w/KE3uqm1rYxugkiFTwVmxS9PrIv&#10;f2j2bchuNX57Vyj0OMz8Zph1NppOnGlwrWUFz7MIBHFpdcu1gu9i9xSDcB5ZY2eZFFzJQZZOHtaY&#10;aHvhLzrnvhahhF2CChrv+0RKVzZk0M1sTxy8yg4GfZBDLfWAl1BuOjmPojdpsOWw0GBP24bKn/zX&#10;KIhfuM8jjA/Hj+LztKmW111X5Uo9TsfNCoSn0f+H/+i9Dtzi/RXub8ITkO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88CrxQAAAN0AAAAPAAAAAAAAAAAAAAAAAJgCAABkcnMv&#10;ZG93bnJldi54bWxQSwUGAAAAAAQABAD1AAAAigMAAAAA&#10;" path="m,l38100,r,9144l,9144,,e" fillcolor="black" stroked="f" strokeweight="0">
                  <v:stroke miterlimit="83231f" joinstyle="miter"/>
                  <v:path arrowok="t" textboxrect="0,0,38100,9144"/>
                </v:shape>
                <v:shape id="Shape 8476" o:spid="_x0000_s1048" style="position:absolute;left:40459;width:20607;height:91;visibility:visible;mso-wrap-style:square;v-text-anchor:top" coordsize="206070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aHi8QA&#10;AADdAAAADwAAAGRycy9kb3ducmV2LnhtbESPQYvCMBSE7wv+h/AEb2vqumipRhFZ0YvIqgePz+bZ&#10;FpuXkkTt/nsjCHscZuYbZjpvTS3u5HxlWcGgn4Agzq2uuFBwPKw+UxA+IGusLZOCP/Iwn3U+pphp&#10;++Bfuu9DISKEfYYKyhCaTEqfl2TQ921DHL2LdQZDlK6Q2uEjwk0tv5JkJA1WHBdKbGhZUn7d34yC&#10;la9PQ8e7Tcp43v4cxsV6axdK9brtYgIiUBv+w+/2RitIv8cjeL2JT0DO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Gh4vEAAAA3QAAAA8AAAAAAAAAAAAAAAAAmAIAAGRycy9k&#10;b3ducmV2LnhtbFBLBQYAAAAABAAEAPUAAACJAwAAAAA=&#10;" path="m,l2060702,r,9144l,9144,,e" fillcolor="black" stroked="f" strokeweight="0">
                  <v:stroke miterlimit="83231f" joinstyle="miter"/>
                  <v:path arrowok="t" textboxrect="0,0,2060702,9144"/>
                </v:shape>
                <v:shape id="Shape 8477" o:spid="_x0000_s1049" style="position:absolute;left:61066;width:92;height:571;visibility:visible;mso-wrap-style:square;v-text-anchor:top" coordsize="9144,57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NTkMYA&#10;AADdAAAADwAAAGRycy9kb3ducmV2LnhtbESPQWvCQBSE7wX/w/KE3pqNUqpEVxGxIORQa8TzM/tM&#10;gtm3aXbVpL++WxA8DjPzDTNfdqYWN2pdZVnBKIpBEOdWV1woOGSfb1MQziNrrC2Tgp4cLBeDlzkm&#10;2t75m257X4gAYZeggtL7JpHS5SUZdJFtiIN3tq1BH2RbSN3iPcBNLcdx/CENVhwWSmxoXVJ+2V+N&#10;glPa9Y3+4vHm97jbmez8sxmlqNTrsFvNQHjq/DP8aG+1gun7ZAL/b8ITkI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ONTkMYAAADdAAAADwAAAAAAAAAAAAAAAACYAgAAZHJz&#10;L2Rvd25yZXYueG1sUEsFBgAAAAAEAAQA9QAAAIsDAAAAAA==&#10;" path="m,l9144,r,57150l,57150,,e" fillcolor="black" stroked="f" strokeweight="0">
                  <v:stroke miterlimit="83231f" joinstyle="miter"/>
                  <v:path arrowok="t" textboxrect="0,0,9144,57150"/>
                </v:shape>
                <v:shape id="Shape 8478" o:spid="_x0000_s1050" style="position:absolute;left:61066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xoq8IA&#10;AADdAAAADwAAAGRycy9kb3ducmV2LnhtbERPy2oCMRTdF/yHcIXuaqZFVEajtIXCUBCsunB5nVxn&#10;Bic3Y5J5+PdmIXR5OO/VZjC16Mj5yrKC90kCgji3uuJCwfHw87YA4QOyxtoyKbiTh8169LLCVNue&#10;/6jbh0LEEPYpKihDaFIpfV6SQT+xDXHkLtYZDBG6QmqHfQw3tfxIkpk0WHFsKLGh75Ly6741Cppb&#10;4U43r7/43O5+55xkNGynSr2Oh88liEBD+Bc/3ZlWsJjO49z4Jj4Bu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PGirwgAAAN0AAAAPAAAAAAAAAAAAAAAAAJgCAABkcnMvZG93&#10;bnJldi54bWxQSwUGAAAAAAQABAD1AAAAhw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79" o:spid="_x0000_s1051" style="position:absolute;left:472;top:571;width:91;height:2248;visibility:visible;mso-wrap-style:square;v-text-anchor:top" coordsize="9144,224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3dSsUA&#10;AADdAAAADwAAAGRycy9kb3ducmV2LnhtbESP0UoDMRRE3wv+Q7iCb21WLbVdm5alItS+uK1+wGVz&#10;3Syb3CxJbNe/N4LQx2FmzjDr7eisOFOInWcF97MCBHHjdcetgs+P1+kSREzIGq1nUvBDEbabm8ka&#10;S+0vfKTzKbUiQziWqMCkNJRSxsaQwzjzA3H2vnxwmLIMrdQBLxnurHwoioV02HFeMDjQzlDTn76d&#10;Anm0dfW4M+/28FZ1hKu+Di+9Une3Y/UMItGYruH/9l4rWM6fVvD3Jj8B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vd1KxQAAAN0AAAAPAAAAAAAAAAAAAAAAAJgCAABkcnMv&#10;ZG93bnJldi54bWxQSwUGAAAAAAQABAD1AAAAigMAAAAA&#10;" path="m,l9144,r,224790l,224790,,e" fillcolor="black" stroked="f" strokeweight="0">
                  <v:stroke miterlimit="83231f" joinstyle="miter"/>
                  <v:path arrowok="t" textboxrect="0,0,9144,224790"/>
                </v:shape>
                <v:shape id="Shape 8480" o:spid="_x0000_s1052" style="position:absolute;top:571;width:381;height:2248;visibility:visible;mso-wrap-style:square;v-text-anchor:top" coordsize="38100,224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sqd8IA&#10;AADdAAAADwAAAGRycy9kb3ducmV2LnhtbERP3WrCMBS+F3yHcATvNHWOmXVGceJA1BudD3DWHNti&#10;c1KaqNWnNxcDLz++/+m8tZW4UuNLxxpGwwQEceZMybmG4+/PQIHwAdlg5Zg03MnDfNbtTDE17sZ7&#10;uh5CLmII+xQ1FCHUqZQ+K8iiH7qaOHIn11gMETa5NA3eYrit5FuSfEiLJceGAmtaFpSdDxerYfuQ&#10;R7tW7nv8uZ2UuFmqVfjbad3vtYsvEIHa8BL/u9dGg3pXcX98E5+An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+yp3wgAAAN0AAAAPAAAAAAAAAAAAAAAAAJgCAABkcnMvZG93&#10;bnJldi54bWxQSwUGAAAAAAQABAD1AAAAhwMAAAAA&#10;" path="m,l38100,r,224790l,224790,,e" fillcolor="black" stroked="f" strokeweight="0">
                  <v:stroke miterlimit="83231f" joinstyle="miter"/>
                  <v:path arrowok="t" textboxrect="0,0,38100,224790"/>
                </v:shape>
                <v:shape id="Shape 8481" o:spid="_x0000_s1053" style="position:absolute;left:18999;top:571;width:91;height:2248;visibility:visible;mso-wrap-style:square;v-text-anchor:top" coordsize="9144,224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6ha8QA&#10;AADdAAAADwAAAGRycy9kb3ducmV2LnhtbESP3UrEMBSE7xd8h3AE73bTVVlq3bSUFUG92R99gENz&#10;bEqTk5LE3fr2RhC8HGbmG2bbzM6KM4U4eFawXhUgiDuvB+4VfLw/L0sQMSFrtJ5JwTdFaOqrxRYr&#10;7S98pPMp9SJDOFaowKQ0VVLGzpDDuPITcfY+fXCYsgy91AEvGe6svC2KjXQ4cF4wONHOUDeevpwC&#10;ebSH9m5n9vbttR0IH8ZDeBqVurme20cQieb0H/5rv2gF5X25ht83+QnI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eoWvEAAAA3QAAAA8AAAAAAAAAAAAAAAAAmAIAAGRycy9k&#10;b3ducmV2LnhtbFBLBQYAAAAABAAEAPUAAACJAwAAAAA=&#10;" path="m,l9144,r,224790l,224790,,e" fillcolor="black" stroked="f" strokeweight="0">
                  <v:stroke miterlimit="83231f" joinstyle="miter"/>
                  <v:path arrowok="t" textboxrect="0,0,9144,224790"/>
                </v:shape>
                <v:shape id="Shape 8482" o:spid="_x0000_s1054" style="position:absolute;left:40368;top:571;width:91;height:2248;visibility:visible;mso-wrap-style:square;v-text-anchor:top" coordsize="9144,224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8w/HMUA&#10;AADdAAAADwAAAGRycy9kb3ducmV2LnhtbESPUUvDMBSF3wf+h3AF37bUKaPWZaNMBN3LuukPuDTX&#10;pjS5KUnc6r83A8HHwznnO5z1dnJWnCnE3rOC+0UBgrj1uudOwefH67wEEROyRuuZFPxQhO3mZrbG&#10;SvsLH+l8Sp3IEI4VKjApjZWUsTXkMC78SJy9Lx8cpixDJ3XAS4Y7K5dFsZIOe84LBkfaGWqH07dT&#10;II+2qR925mD373VP+DQ04WVQ6u52qp9BJJrSf/iv/aYVlI/lEq5v8hOQm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zD8cxQAAAN0AAAAPAAAAAAAAAAAAAAAAAJgCAABkcnMv&#10;ZG93bnJldi54bWxQSwUGAAAAAAQABAD1AAAAigMAAAAA&#10;" path="m,l9144,r,224790l,224790,,e" fillcolor="black" stroked="f" strokeweight="0">
                  <v:stroke miterlimit="83231f" joinstyle="miter"/>
                  <v:path arrowok="t" textboxrect="0,0,9144,224790"/>
                </v:shape>
                <v:shape id="Shape 8483" o:spid="_x0000_s1055" style="position:absolute;left:39895;top:571;width:381;height:2248;visibility:visible;mso-wrap-style:square;v-text-anchor:top" coordsize="38100,224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ym0AMYA&#10;AADdAAAADwAAAGRycy9kb3ducmV2LnhtbESP0WrCQBRE34X+w3ILfdNNVew2uglVFKT6UusHXLO3&#10;SWj2bshuNfbruwXBx2FmzjCLvLeNOFPna8cankcJCOLCmZpLDcfPzVCB8AHZYOOYNFzJQ549DBaY&#10;GnfhDzofQikihH2KGqoQ2lRKX1Rk0Y9cSxy9L9dZDFF2pTQdXiLcNnKcJDNpsea4UGFLq4qK78OP&#10;1bD7lUe7VW45ed291Pi+Uutw2mv99Ni/zUEE6sM9fGtvjQY1VRP4fxOfgM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ym0AMYAAADdAAAADwAAAAAAAAAAAAAAAACYAgAAZHJz&#10;L2Rvd25yZXYueG1sUEsFBgAAAAAEAAQA9QAAAIsDAAAAAA==&#10;" path="m,l38100,r,224790l,224790,,e" fillcolor="black" stroked="f" strokeweight="0">
                  <v:stroke miterlimit="83231f" joinstyle="miter"/>
                  <v:path arrowok="t" textboxrect="0,0,38100,224790"/>
                </v:shape>
                <v:shape id="Shape 8484" o:spid="_x0000_s1056" style="position:absolute;left:61066;top:571;width:92;height:2248;visibility:visible;mso-wrap-style:square;v-text-anchor:top" coordsize="9144,224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kC88UA&#10;AADdAAAADwAAAGRycy9kb3ducmV2LnhtbESP0WoCMRRE3wv9h3ALfatZWynb1SiLpWD7UrV+wGVz&#10;3Syb3CxJquvfNwXBx2FmzjCL1eisOFGInWcF00kBgrjxuuNWweHn46kEEROyRuuZFFwowmp5f7fA&#10;Svsz7+i0T63IEI4VKjApDZWUsTHkME78QJy9ow8OU5ahlTrgOcOdlc9F8SoddpwXDA60NtT0+1+n&#10;QO7stn5Zm2/79Vl3hG/9Nrz3Sj0+jPUcRKIx3cLX9kYrKGflDP7f5Ccg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aQLzxQAAAN0AAAAPAAAAAAAAAAAAAAAAAJgCAABkcnMv&#10;ZG93bnJldi54bWxQSwUGAAAAAAQABAD1AAAAigMAAAAA&#10;" path="m,l9144,r,224790l,224790,,e" fillcolor="black" stroked="f" strokeweight="0">
                  <v:stroke miterlimit="83231f" joinstyle="miter"/>
                  <v:path arrowok="t" textboxrect="0,0,9144,224790"/>
                </v:shape>
                <v:rect id="Rectangle 711" o:spid="_x0000_s1057" style="position:absolute;left:739;top:3102;width:372;height:16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+Ud9MQA&#10;AADcAAAADwAAAGRycy9kb3ducmV2LnhtbESPQYvCMBSE74L/ITxhb5p2D65Wo4ir6NFVQb09mmdb&#10;bF5KE213f71ZEDwOM/MNM523phQPql1hWUE8iEAQp1YXnCk4Htb9EQjnkTWWlknBLzmYz7qdKSba&#10;NvxDj73PRICwS1BB7n2VSOnSnAy6ga2Ig3e1tUEfZJ1JXWMT4KaUn1E0lAYLDgs5VrTMKb3t70bB&#10;ZlQtzlv712Tl6rI57U7j78PYK/XRaxcTEJ5a/w6/2lut4CuO4f9MOAJ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lHfTEAAAA3AAAAA8AAAAAAAAAAAAAAAAAmAIAAGRycy9k&#10;b3ducmV2LnhtbFBLBQYAAAAABAAEAPUAAACJAwAAAAA=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2" o:spid="_x0000_s1058" style="position:absolute;left:27792;top:3233;width:4805;height:27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eDg8UA&#10;AADcAAAADwAAAGRycy9kb3ducmV2LnhtbESPT4vCMBTE74LfITxhb5rqwT/VKKIrety1gnp7NM+2&#10;2LyUJmu7fvrNguBxmJnfMItVa0rxoNoVlhUMBxEI4tTqgjMFp2TXn4JwHlljaZkU/JKD1bLbWWCs&#10;bcPf9Dj6TAQIuxgV5N5XsZQuzcmgG9iKOHg3Wxv0QdaZ1DU2AW5KOYqisTRYcFjIsaJNTun9+GMU&#10;7KfV+nKwzyYrP6/789d5tk1mXqmPXrueg/DU+nf41T5oBZPhCP7PhCMg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N4ODxQAAANwAAAAPAAAAAAAAAAAAAAAAAJgCAABkcnMv&#10;ZG93bnJldi54bWxQSwUGAAAAAAQABAD1AAAAigMAAAAA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32"/>
                          </w:rPr>
                          <w:t>100</w:t>
                        </w:r>
                      </w:p>
                    </w:txbxContent>
                  </v:textbox>
                </v:rect>
                <v:rect id="Rectangle 713" o:spid="_x0000_s1059" style="position:absolute;left:31404;top:3826;width:372;height:16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smGMYA&#10;AADcAAAADwAAAGRycy9kb3ducmV2LnhtbESPQWvCQBSE7wX/w/IEb3WjQhtTVxG1mGObCNrbI/ua&#10;hGbfhuzWpP56t1DocZiZb5jVZjCNuFLnassKZtMIBHFhdc2lglP++hiDcB5ZY2OZFPyQg8169LDC&#10;RNue3+ma+VIECLsEFVTet4mUrqjIoJvaljh4n7Yz6IPsSqk77APcNHIeRU/SYM1hocKWdhUVX9m3&#10;UXCM2+0ltbe+bA4fx/PbebnPl16pyXjYvoDwNPj/8F871QqeZwv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HsmGMYAAADcAAAADwAAAAAAAAAAAAAAAACYAgAAZHJz&#10;L2Rvd25yZXYueG1sUEsFBgAAAAAEAAQA9QAAAIsDAAAAAA==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b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4" o:spid="_x0000_s1060" style="position:absolute;left:50632;top:3544;width:372;height:16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K+bMYA&#10;AADcAAAADwAAAGRycy9kb3ducmV2LnhtbESPQWvCQBSE7wX/w/IEb3WjSBtTVxG1mGObCNrbI/ua&#10;hGbfhuzWpP56t1DocZiZb5jVZjCNuFLnassKZtMIBHFhdc2lglP++hiDcB5ZY2OZFPyQg8169LDC&#10;RNue3+ma+VIECLsEFVTet4mUrqjIoJvaljh4n7Yz6IPsSqk77APcNHIeRU/SYM1hocKWdhUVX9m3&#10;UXCM2+0ltbe+bA4fx/PbebnPl16pyXjYvoDwNPj/8F871QqeZwv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5K+bMYAAADcAAAADwAAAAAAAAAAAAAAAACYAgAAZHJz&#10;L2Rvd25yZXYueG1sUEsFBgAAAAAEAAQA9QAAAIsDAAAAAA==&#10;" filled="f" stroked="f">
                  <v:textbox inset="0,0,0,0">
                    <w:txbxContent>
                      <w:p w:rsidR="00846A09" w:rsidRDefault="008F0F35">
                        <w:r>
                          <w:rPr>
                            <w:rFonts w:ascii="Cambria" w:eastAsia="Cambria" w:hAnsi="Cambria" w:cs="Cambria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485" o:spid="_x0000_s1061" style="position:absolute;left:472;top:2819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i3EsUA&#10;AADdAAAADwAAAGRycy9kb3ducmV2LnhtbESPT4vCMBTE7wt+h/AEb2vqomupRtEFQYSF9c/B47N5&#10;tsXmpSZR67c3Cwt7HGbmN8x03ppa3Mn5yrKCQT8BQZxbXXGh4LBfvacgfEDWWFsmBU/yMJ913qaY&#10;afvgLd13oRARwj5DBWUITSalz0sy6Pu2IY7e2TqDIUpXSO3wEeGmlh9J8ikNVhwXSmzoq6T8srsZ&#10;Bc21cMer10s+3X42Y07W1H4Plep128UERKA2/If/2mutIB2mI/h9E5+AnL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6LcSxQAAAN0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86" o:spid="_x0000_s1062" style="position:absolute;top:2819;width:381;height:91;visibility:visible;mso-wrap-style:square;v-text-anchor:top" coordsize="3810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Qu+8UA&#10;AADdAAAADwAAAGRycy9kb3ducmV2LnhtbESPS2vDMBCE74X8B7GF3hq5TTGuGyWE0EBPIbFLe12s&#10;9YNaK2Mpfvz7qBDIcZj5Zpj1djKtGKh3jWUFL8sIBHFhdcOVgu/88JyAcB5ZY2uZFMzkYLtZPKwx&#10;1XbkMw2Zr0QoYZeigtr7LpXSFTUZdEvbEQevtL1BH2RfSd3jGMpNK1+jKJYGGw4LNXa0r6n4yy5G&#10;QbLiLoswOf185sffXfk+H9oyU+rpcdp9gPA0+Xv4Rn/pwL0lMfy/CU9Ab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/9C77xQAAAN0AAAAPAAAAAAAAAAAAAAAAAJgCAABkcnMv&#10;ZG93bnJldi54bWxQSwUGAAAAAAQABAD1AAAAigMAAAAA&#10;" path="m,l38100,r,9144l,9144,,e" fillcolor="black" stroked="f" strokeweight="0">
                  <v:stroke miterlimit="83231f" joinstyle="miter"/>
                  <v:path arrowok="t" textboxrect="0,0,38100,9144"/>
                </v:shape>
                <v:shape id="Shape 8487" o:spid="_x0000_s1063" style="position:absolute;left:563;top:2819;width:18436;height:91;visibility:visible;mso-wrap-style:square;v-text-anchor:top" coordsize="18435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DC18UA&#10;AADdAAAADwAAAGRycy9kb3ducmV2LnhtbESPQWsCMRSE74X+h/AKvdWsrdhl3awUoWDBQ9WC18fm&#10;uRvcvGyTqFt/vSkIHoeZ+YYp54PtxIl8MI4VjEcZCOLaacONgp/t50sOIkRkjZ1jUvBHAebV40OJ&#10;hXZnXtNpExuRIBwKVNDG2BdShroli2HkeuLk7Z23GJP0jdQezwluO/maZVNp0XBaaLGnRUv1YXO0&#10;Cla7y+/RmLcBfVx+79fSfMlmodTz0/AxAxFpiPfwrb3UCvJJ/g7/b9ITkN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QMLXxQAAAN0AAAAPAAAAAAAAAAAAAAAAAJgCAABkcnMv&#10;ZG93bnJldi54bWxQSwUGAAAAAAQABAD1AAAAigMAAAAA&#10;" path="m,l1843532,r,9144l,9144,,e" fillcolor="black" stroked="f" strokeweight="0">
                  <v:stroke miterlimit="83231f" joinstyle="miter"/>
                  <v:path arrowok="t" textboxrect="0,0,1843532,9144"/>
                </v:shape>
                <v:shape id="Shape 8488" o:spid="_x0000_s1064" style="position:absolute;left:18999;top:2819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kYjMAA&#10;AADdAAAADwAAAGRycy9kb3ducmV2LnhtbERPTYvCMBC9C/6HMMLeNFVkLdUoKiyIsKDuHjyOzdgW&#10;m0lNotZ/bw6Cx8f7ni1aU4s7OV9ZVjAcJCCIc6srLhT8//30UxA+IGusLZOCJ3lYzLudGWbaPnhP&#10;90MoRAxhn6GCMoQmk9LnJRn0A9sQR+5sncEQoSukdviI4aaWoyT5lgYrjg0lNrQuKb8cbkZBcy3c&#10;8er1ik+33XbCyYba37FSX712OQURqA0f8du90QrScRrnxjfxCcj5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ukYjMAAAADdAAAADwAAAAAAAAAAAAAAAACYAgAAZHJzL2Rvd25y&#10;ZXYueG1sUEsFBgAAAAAEAAQA9QAAAIUD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89" o:spid="_x0000_s1065" style="position:absolute;left:19060;top:2819;width:20835;height:91;visibility:visible;mso-wrap-style:square;v-text-anchor:top" coordsize="208356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maHcYA&#10;AADdAAAADwAAAGRycy9kb3ducmV2LnhtbESPUWvCQBCE3wv+h2OFvki9VEqNqacUsaUUEar+gDW3&#10;TQ5zeyG31fjvewWhj8PMfMPMl71v1Jm66AIbeBxnoIjLYB1XBg77t4ccVBRki01gMnClCMvF4G6O&#10;hQ0X/qLzTiqVIBwLNFCLtIXWsazJYxyHljh536HzKEl2lbYdXhLcN3qSZc/ao+O0UGNLq5rK0+7H&#10;G6i2rg/70dW9f9rjRtbt8SSrqTH3w/71BZRQL//hW/vDGsif8hn8vUlPQC9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qmaHcYAAADdAAAADwAAAAAAAAAAAAAAAACYAgAAZHJz&#10;L2Rvd25yZXYueG1sUEsFBgAAAAAEAAQA9QAAAIsDAAAAAA==&#10;" path="m,l2083562,r,9144l,9144,,e" fillcolor="black" stroked="f" strokeweight="0">
                  <v:stroke miterlimit="83231f" joinstyle="miter"/>
                  <v:path arrowok="t" textboxrect="0,0,2083562,9144"/>
                </v:shape>
                <v:shape id="Shape 8490" o:spid="_x0000_s1066" style="position:absolute;left:40368;top:2819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aCV8EA&#10;AADdAAAADwAAAGRycy9kb3ducmV2LnhtbERPy4rCMBTdC/5DuII7TR1k1GoUHRBkQPC1cHltrm2x&#10;ualJ1M7fTxaCy8N5zxaNqcSTnC8tKxj0ExDEmdUl5wpOx3VvDMIHZI2VZVLwRx4W83Zrhqm2L97T&#10;8xByEUPYp6igCKFOpfRZQQZ939bEkbtaZzBE6HKpHb5iuKnkV5J8S4Mlx4YCa/opKLsdHkZBfc/d&#10;+e71ii+P3e+Ikw0126FS3U6znIII1ISP+O3eaAXj4STuj2/iE5D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GglfBAAAA3QAAAA8AAAAAAAAAAAAAAAAAmAIAAGRycy9kb3du&#10;cmV2LnhtbFBLBQYAAAAABAAEAPUAAACG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91" o:spid="_x0000_s1067" style="position:absolute;left:39895;top:2819;width:381;height:91;visibility:visible;mso-wrap-style:square;v-text-anchor:top" coordsize="3810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QgUsUA&#10;AADdAAAADwAAAGRycy9kb3ducmV2LnhtbESPT2vCQBTE7wW/w/KE3uomtpQYXYNIhZ6KjaLXR/bl&#10;D2bfhuw2id++KxR6HGZ+M8wmm0wrBupdY1lBvIhAEBdWN1wpOJ8OLwkI55E1tpZJwZ0cZNvZ0wZT&#10;bUf+piH3lQgl7FJUUHvfpVK6oiaDbmE74uCVtjfog+wrqXscQ7lp5TKK3qXBhsNCjR3taypu+Y9R&#10;kLxyl0eYHC8fp6/rrlzdD22ZK/U8n3ZrEJ4m/x/+oz914N5WMTzehCcgt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1xCBSxQAAAN0AAAAPAAAAAAAAAAAAAAAAAJgCAABkcnMv&#10;ZG93bnJldi54bWxQSwUGAAAAAAQABAD1AAAAigMAAAAA&#10;" path="m,l38100,r,9144l,9144,,e" fillcolor="black" stroked="f" strokeweight="0">
                  <v:stroke miterlimit="83231f" joinstyle="miter"/>
                  <v:path arrowok="t" textboxrect="0,0,38100,9144"/>
                </v:shape>
                <v:shape id="Shape 8492" o:spid="_x0000_s1068" style="position:absolute;left:40459;top:2819;width:20607;height:91;visibility:visible;mso-wrap-style:square;v-text-anchor:top" coordsize="206070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FncsYA&#10;AADdAAAADwAAAGRycy9kb3ducmV2LnhtbESPQWvCQBSE70L/w/IKvTWbqtSYugYpBr1IqXrw+Jp9&#10;JsHs27C71fTfdwsFj8PMfMMsisF04krOt5YVvCQpCOLK6pZrBcdD+ZyB8AFZY2eZFPyQh2L5MFpg&#10;ru2NP+m6D7WIEPY5KmhC6HMpfdWQQZ/Ynjh6Z+sMhihdLbXDW4SbTo7T9FUabDkuNNjTe0PVZf9t&#10;FJS+O00cf2wzxq/d+jCrNzu7UurpcVi9gQg0hHv4v73VCrLpfAx/b+ITk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zFncsYAAADdAAAADwAAAAAAAAAAAAAAAACYAgAAZHJz&#10;L2Rvd25yZXYueG1sUEsFBgAAAAAEAAQA9QAAAIsDAAAAAA==&#10;" path="m,l2060702,r,9144l,9144,,e" fillcolor="black" stroked="f" strokeweight="0">
                  <v:stroke miterlimit="83231f" joinstyle="miter"/>
                  <v:path arrowok="t" textboxrect="0,0,2060702,9144"/>
                </v:shape>
                <v:shape id="Shape 8493" o:spid="_x0000_s1069" style="position:absolute;left:61066;top:2819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QcIMUA&#10;AADdAAAADwAAAGRycy9kb3ducmV2LnhtbESPQWsCMRSE70L/Q3gFbzVbFWu3RqmCIIJgVw89vm6e&#10;u4ublzWJuv57IxQ8DjPzDTOZtaYWF3K+sqzgvZeAIM6trrhQsN8t38YgfEDWWFsmBTfyMJu+dCaY&#10;anvlH7pkoRARwj5FBWUITSqlz0sy6Hu2IY7ewTqDIUpXSO3wGuGmlv0kGUmDFceFEhtalJQfs7NR&#10;0JwK93vyes5/5+36g5MVtZuhUt3X9vsLRKA2PMP/7ZVWMB5+DuDxJj4BOb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lBwgxQAAAN0AAAAPAAAAAAAAAAAAAAAAAJgCAABkcnMv&#10;ZG93bnJldi54bWxQSwUGAAAAAAQABAD1AAAAigM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494" o:spid="_x0000_s1070" style="position:absolute;left:472;top:2880;width:91;height:3155;visibility:visible;mso-wrap-style:square;v-text-anchor:top" coordsize="9144,315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4ThmMYA&#10;AADdAAAADwAAAGRycy9kb3ducmV2LnhtbESP3WoCMRSE74W+QzgF7zTbImJXo0ipoIgUf+nl6ea4&#10;u7o5WZKo69sbodDLYWa+YUaTxlTiSs6XlhW8dRMQxJnVJecKdttZZwDCB2SNlWVScCcPk/FLa4Sp&#10;tjde03UTchEh7FNUUIRQp1L6rCCDvmtr4ugdrTMYonS51A5vEW4q+Z4kfWmw5LhQYE2fBWXnzcUo&#10;mPdPPFuV21+XfV/Oy5/DYv91WijVfm2mQxCBmvAf/mvPtYJB76MHzzfxCcjx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4ThmMYAAADdAAAADwAAAAAAAAAAAAAAAACYAgAAZHJz&#10;L2Rvd25yZXYueG1sUEsFBgAAAAAEAAQA9QAAAIsDAAAAAA==&#10;" path="m,l9144,r,315468l,315468,,e" fillcolor="black" stroked="f" strokeweight="0">
                  <v:stroke miterlimit="83231f" joinstyle="miter"/>
                  <v:path arrowok="t" textboxrect="0,0,9144,315468"/>
                </v:shape>
                <v:shape id="Shape 8495" o:spid="_x0000_s1071" style="position:absolute;top:2880;width:381;height:3155;visibility:visible;mso-wrap-style:square;v-text-anchor:top" coordsize="38100,315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Kr2MYA&#10;AADdAAAADwAAAGRycy9kb3ducmV2LnhtbESPQWvCQBSE70L/w/IKvelGaayNrlIshSJFSFo8P7PP&#10;ZGn2bchuNfn3bkHwOMzMN8xq09tGnKnzxrGC6SQBQVw6bbhS8PP9MV6A8AFZY+OYFAzkYbN+GK0w&#10;0+7COZ2LUIkIYZ+hgjqENpPSlzVZ9BPXEkfv5DqLIcqukrrDS4TbRs6SZC4tGo4LNba0ran8Lf6s&#10;AmOOh8OpHb7MtCHs85f9+y7dK/X02L8tQQTqwz18a39qBYvn1xT+38QnIN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YKr2MYAAADdAAAADwAAAAAAAAAAAAAAAACYAgAAZHJz&#10;L2Rvd25yZXYueG1sUEsFBgAAAAAEAAQA9QAAAIsDAAAAAA==&#10;" path="m,l38100,r,315468l,315468,,e" fillcolor="black" stroked="f" strokeweight="0">
                  <v:stroke miterlimit="83231f" joinstyle="miter"/>
                  <v:path arrowok="t" textboxrect="0,0,38100,315468"/>
                </v:shape>
                <v:shape id="Shape 8496" o:spid="_x0000_s1072" style="position:absolute;top:6035;width:381;height:563;visibility:visible;mso-wrap-style:square;v-text-anchor:top" coordsize="38100,563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SvTCMYA&#10;AADdAAAADwAAAGRycy9kb3ducmV2LnhtbESPQWsCMRSE7wX/Q3iCt5pVrG63RhHR4qEg6l56e2ye&#10;u6GblyWJuv33TaHQ4zAz3zDLdW9bcScfjGMFk3EGgrhy2nCtoLzsn3MQISJrbB2Tgm8KsF4NnpZY&#10;aPfgE93PsRYJwqFABU2MXSFlqBqyGMauI07e1XmLMUlfS+3xkeC2ldMsm0uLhtNCgx1tG6q+zjer&#10;YGGql7LMJ97Ut8PxI3//3O2vnVKjYb95AxGpj//hv/ZBK8hnr3P4fZOegF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SvTCMYAAADdAAAADwAAAAAAAAAAAAAAAACYAgAAZHJz&#10;L2Rvd25yZXYueG1sUEsFBgAAAAAEAAQA9QAAAIsDAAAAAA==&#10;" path="m,l38100,r,56388l,56388,,e" fillcolor="black" stroked="f" strokeweight="0">
                  <v:stroke miterlimit="83231f" joinstyle="miter"/>
                  <v:path arrowok="t" textboxrect="0,0,38100,56388"/>
                </v:shape>
                <v:shape id="Shape 8497" o:spid="_x0000_s1073" style="position:absolute;top:6507;width:563;height:91;visibility:visible;mso-wrap-style:square;v-text-anchor:top" coordsize="5638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DRkMgA&#10;AADdAAAADwAAAGRycy9kb3ducmV2LnhtbESPQWvCQBSE74L/YXlCL1I3rdomqatYQREvUluqx0f2&#10;NQnNvg3ZVWN/vSsIPQ4z8w0zmbWmEidqXGlZwdMgAkGcWV1yruDrc/kYg3AeWWNlmRRcyMFs2u1M&#10;MNX2zB902vlcBAi7FBUU3teplC4ryKAb2Jo4eD+2MeiDbHKpGzwHuKnkcxS9SIMlh4UCa1oUlP3u&#10;jkZBf15Jt9Wbv+F+m7yvvsvDehyNlHrotfM3EJ5a/x++t9daQTxKXuH2JjwBOb0C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+cNGQyAAAAN0AAAAPAAAAAAAAAAAAAAAAAJgCAABk&#10;cnMvZG93bnJldi54bWxQSwUGAAAAAAQABAD1AAAAjQMAAAAA&#10;" path="m,l56388,r,9144l,9144,,e" fillcolor="black" stroked="f" strokeweight="0">
                  <v:stroke miterlimit="83231f" joinstyle="miter"/>
                  <v:path arrowok="t" textboxrect="0,0,56388,9144"/>
                </v:shape>
                <v:shape id="Shape 8498" o:spid="_x0000_s1074" style="position:absolute;left:472;top:6035;width:91;height:381;visibility:visible;mso-wrap-style:square;v-text-anchor:top" coordsize="9144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HIlcMA&#10;AADdAAAADwAAAGRycy9kb3ducmV2LnhtbERPy4rCMBTdD/gP4QruxlQZfFRTEZkBFy4cX+ju0lzb&#10;YnPTaWKtf28WAy4P5z1ftKYUDdWusKxg0I9AEKdWF5wpOOx/PicgnEfWWFomBU9ysEg6H3OMtX3w&#10;LzU7n4kQwi5GBbn3VSylS3My6Pq2Ig7c1dYGfYB1JnWNjxBuSjmMopE0WHBoyLGiVU7pbXc3Cr6H&#10;ZjPerqkwy/PYXU5/5XZ0PyrV67bLGQhPrX+L/91rrWDyNQ1zw5vwBGTy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wHIlcMAAADdAAAADwAAAAAAAAAAAAAAAACYAgAAZHJzL2Rv&#10;d25yZXYueG1sUEsFBgAAAAAEAAQA9QAAAIgDAAAAAA==&#10;" path="m,l9144,r,38100l,38100,,e" fillcolor="black" stroked="f" strokeweight="0">
                  <v:stroke miterlimit="83231f" joinstyle="miter"/>
                  <v:path arrowok="t" textboxrect="0,0,9144,38100"/>
                </v:shape>
                <v:shape id="Shape 8499" o:spid="_x0000_s1075" style="position:absolute;left:472;top:6035;width:91;height:381;visibility:visible;mso-wrap-style:square;v-text-anchor:top" coordsize="9144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1tDscA&#10;AADdAAAADwAAAGRycy9kb3ducmV2LnhtbESPS4vCQBCE74L/YWhhb2aiLD6io4i44GEPPnaX9dZk&#10;2iSY6YmZUeO/dwTBY1FVX1HTeWNKcaXaFZYV9KIYBHFqdcGZgp/9V3cEwnlkjaVlUnAnB/NZuzXF&#10;RNsbb+m685kIEHYJKsi9rxIpXZqTQRfZijh4R1sb9EHWmdQ13gLclLIfxwNpsOCwkGNFy5zS0+5i&#10;FKz65nu4WVNhFv9Dd/g7l5vB5Vepj06zmIDw1Ph3+NVeawWjz/EYnm/CE5CzB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hNbQ7HAAAA3QAAAA8AAAAAAAAAAAAAAAAAmAIAAGRy&#10;cy9kb3ducmV2LnhtbFBLBQYAAAAABAAEAPUAAACMAwAAAAA=&#10;" path="m,l9144,r,38100l,38100,,e" fillcolor="black" stroked="f" strokeweight="0">
                  <v:stroke miterlimit="83231f" joinstyle="miter"/>
                  <v:path arrowok="t" textboxrect="0,0,9144,38100"/>
                </v:shape>
                <v:shape id="Shape 8500" o:spid="_x0000_s1076" style="position:absolute;left:563;top:6507;width:18436;height:91;visibility:visible;mso-wrap-style:square;v-text-anchor:top" coordsize="18435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tWZMIA&#10;AADdAAAADwAAAGRycy9kb3ducmV2LnhtbERPz2vCMBS+D/wfwhN2m6kbDqlGEWHgwMPaDbw+mmcb&#10;bF5qEtvOv345CDt+fL/X29G2oicfjGMF81kGgrhy2nCt4Of742UJIkRkja1jUvBLAbabydMac+0G&#10;LqgvYy1SCIccFTQxdrmUoWrIYpi5jjhxZ+ctxgR9LbXHIYXbVr5m2bu0aDg1NNjRvqHqUt6sguPp&#10;fr0Z8zaij4evcyHNp6z3Sj1Px90KRKQx/osf7oNWsFxkaX96k56A3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m1ZkwgAAAN0AAAAPAAAAAAAAAAAAAAAAAJgCAABkcnMvZG93&#10;bnJldi54bWxQSwUGAAAAAAQABAD1AAAAhwMAAAAA&#10;" path="m,l1843532,r,9144l,9144,,e" fillcolor="black" stroked="f" strokeweight="0">
                  <v:stroke miterlimit="83231f" joinstyle="miter"/>
                  <v:path arrowok="t" textboxrect="0,0,1843532,9144"/>
                </v:shape>
                <v:shape id="Shape 8501" o:spid="_x0000_s1077" style="position:absolute;left:563;top:6035;width:18436;height:381;visibility:visible;mso-wrap-style:square;v-text-anchor:top" coordsize="1843532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DA6cUA&#10;AADdAAAADwAAAGRycy9kb3ducmV2LnhtbESPUUsDMRCE3wX/Q1jBF2lzFdRyNi0iHJQi1FahPi6X&#10;9XJ42RyXbZv++6ZQ8HGYmW+Y2SL5Th1oiG1gA5NxAYq4DrblxsD3VzWagoqCbLELTAZOFGExv72Z&#10;YWnDkTd02EqjMoRjiQacSF9qHWtHHuM49MTZ+w2DR8lyaLQd8JjhvtOPRfGsPbacFxz29O6o/tvu&#10;vYFU6ZeNrz4qdLL+3MlD+ulXzpj7u/T2CkooyX/42l5aA9OnYgKXN/kJ6P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IMDpxQAAAN0AAAAPAAAAAAAAAAAAAAAAAJgCAABkcnMv&#10;ZG93bnJldi54bWxQSwUGAAAAAAQABAD1AAAAigMAAAAA&#10;" path="m,l1843532,r,38100l,38100,,e" fillcolor="black" stroked="f" strokeweight="0">
                  <v:stroke miterlimit="83231f" joinstyle="miter"/>
                  <v:path arrowok="t" textboxrect="0,0,1843532,38100"/>
                </v:shape>
                <v:shape id="Shape 8502" o:spid="_x0000_s1078" style="position:absolute;left:18999;top:2880;width:91;height:3155;visibility:visible;mso-wrap-style:square;v-text-anchor:top" coordsize="9144,315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pGbccA&#10;AADdAAAADwAAAGRycy9kb3ducmV2LnhtbESP3WrCQBSE7wt9h+UUelc3FSoS3YiUCkop4i9eHrPH&#10;JJo9G3bXmL69KxR6OczMN8x40platOR8ZVnBey8BQZxbXXGhYLuZvQ1B+ICssbZMCn7JwyR7fhpj&#10;qu2NV9SuQyEihH2KCsoQmlRKn5dk0PdsQxy9k3UGQ5SukNrhLcJNLftJMpAGK44LJTb0WVJ+WV+N&#10;gvngzLOfanN0+fJ6+T7sF7uv80Kp15duOgIRqAv/4b/2XCsYfiR9eLyJT0Bm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nKRm3HAAAA3QAAAA8AAAAAAAAAAAAAAAAAmAIAAGRy&#10;cy9kb3ducmV2LnhtbFBLBQYAAAAABAAEAPUAAACMAwAAAAA=&#10;" path="m,l9144,r,315468l,315468,,e" fillcolor="black" stroked="f" strokeweight="0">
                  <v:stroke miterlimit="83231f" joinstyle="miter"/>
                  <v:path arrowok="t" textboxrect="0,0,9144,315468"/>
                </v:shape>
                <v:shape id="Shape 8503" o:spid="_x0000_s1079" style="position:absolute;left:18999;top:6035;width:564;height:381;visibility:visible;mso-wrap-style:square;v-text-anchor:top" coordsize="56388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jdJMUA&#10;AADdAAAADwAAAGRycy9kb3ducmV2LnhtbESPQWvCQBSE7wX/w/KE3nRXi61EV5HWQnuo0CieH9ln&#10;Es2+Ddk1if/eLQg9DjPzDbNc97YSLTW+dKxhMlYgiDNnSs41HPafozkIH5ANVo5Jw408rFeDpyUm&#10;xnX8S20achEh7BPUUIRQJ1L6rCCLfuxq4uidXGMxRNnk0jTYRbit5FSpV2mx5LhQYE3vBWWX9Go1&#10;yLaTP2/bbfu9s+o6S48fp3p61vp52G8WIAL14T/8aH8ZDfOZeoG/N/EJ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iN0kxQAAAN0AAAAPAAAAAAAAAAAAAAAAAJgCAABkcnMv&#10;ZG93bnJldi54bWxQSwUGAAAAAAQABAD1AAAAigMAAAAA&#10;" path="m,l56388,r,38100l,38100,,e" fillcolor="black" stroked="f" strokeweight="0">
                  <v:stroke miterlimit="83231f" joinstyle="miter"/>
                  <v:path arrowok="t" textboxrect="0,0,56388,38100"/>
                </v:shape>
                <v:shape id="Shape 8504" o:spid="_x0000_s1080" style="position:absolute;left:18999;top:6507;width:564;height:91;visibility:visible;mso-wrap-style:square;v-text-anchor:top" coordsize="5638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nV/cYA&#10;AADdAAAADwAAAGRycy9kb3ducmV2LnhtbESPQWvCQBSE7wX/w/IEL6VurLVozEasUJFeRFvU4yP7&#10;TILZtyG71eivd4VCj8N8M8Mks9ZU4kyNKy0rGPQjEMSZ1SXnCn6+P1/GIJxH1lhZJgVXcjBLO08J&#10;xtpeeEPnrc9FKGEXo4LC+zqW0mUFGXR9WxMH72gbgz7IJpe6wUsoN5V8jaJ3abDksFBgTYuCstP2&#10;1yh4nlfSrfXXbbhfTz6Wu/KwGkVvSvW67XwKwlPr/+G/9EorGAcKHm/CE5Dp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EnV/cYAAADdAAAADwAAAAAAAAAAAAAAAACYAgAAZHJz&#10;L2Rvd25yZXYueG1sUEsFBgAAAAAEAAQA9QAAAIsDAAAAAA==&#10;" path="m,l56388,r,9144l,9144,,e" fillcolor="black" stroked="f" strokeweight="0">
                  <v:stroke miterlimit="83231f" joinstyle="miter"/>
                  <v:path arrowok="t" textboxrect="0,0,56388,9144"/>
                </v:shape>
                <v:shape id="Shape 8505" o:spid="_x0000_s1081" style="position:absolute;left:19563;top:6507;width:20332;height:91;visibility:visible;mso-wrap-style:square;v-text-anchor:top" coordsize="2033270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8Tk+sYA&#10;AADdAAAADwAAAGRycy9kb3ducmV2LnhtbESP3WrCQBSE7wt9h+UIvWs2GrQhdZVSMPRGqLEPcJo9&#10;5sfs2TS7xvj23ULBy2FmvmHW28l0YqTBNZYVzKMYBHFpdcOVgq/j7jkF4Tyyxs4yKbiRg+3m8WGN&#10;mbZXPtBY+EoECLsMFdTe95mUrqzJoItsTxy8kx0M+iCHSuoBrwFuOrmI45U02HBYqLGn95rKc3Ex&#10;CvLJ7ZNkbr7dS3v6xOSnLXZ5q9TTbHp7BeFp8vfwf/tDK0iX8RL+3oQnID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8Tk+sYAAADdAAAADwAAAAAAAAAAAAAAAACYAgAAZHJz&#10;L2Rvd25yZXYueG1sUEsFBgAAAAAEAAQA9QAAAIsDAAAAAA==&#10;" path="m,l2033270,r,9144l,9144,,e" fillcolor="black" stroked="f" strokeweight="0">
                  <v:stroke miterlimit="83231f" joinstyle="miter"/>
                  <v:path arrowok="t" textboxrect="0,0,2033270,9144"/>
                </v:shape>
                <v:shape id="Shape 8506" o:spid="_x0000_s1082" style="position:absolute;left:19563;top:6035;width:20332;height:381;visibility:visible;mso-wrap-style:square;v-text-anchor:top" coordsize="2033270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U7isIA&#10;AADdAAAADwAAAGRycy9kb3ducmV2LnhtbESP0YrCMBRE3wX/IVxh3zSpsCJdo4hYtq9b/YBrc7et&#10;NjelibX79xtB8HGYmTPMZjfaVgzU+8axhmShQBCXzjRcaTifsvkahA/IBlvHpOGPPOy208kGU+Me&#10;/ENDESoRIexT1FCH0KVS+rImi37hOuLo/breYoiyr6Tp8RHhtpVLpVbSYsNxocaODjWVt+JuNeTq&#10;ekkKkx2zPEF5sMONvvdnrT9m4/4LRKAxvMOvdm40rD/VCp5v4hOQ2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5TuKwgAAAN0AAAAPAAAAAAAAAAAAAAAAAJgCAABkcnMvZG93&#10;bnJldi54bWxQSwUGAAAAAAQABAD1AAAAhwMAAAAA&#10;" path="m,l2033270,r,38100l,38100,,e" fillcolor="black" stroked="f" strokeweight="0">
                  <v:stroke miterlimit="83231f" joinstyle="miter"/>
                  <v:path arrowok="t" textboxrect="0,0,2033270,38100"/>
                </v:shape>
                <v:shape id="Shape 8507" o:spid="_x0000_s1083" style="position:absolute;left:40368;top:2880;width:91;height:3155;visibility:visible;mso-wrap-style:square;v-text-anchor:top" coordsize="9144,315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3l9cYA&#10;AADdAAAADwAAAGRycy9kb3ducmV2LnhtbESPW2sCMRSE3wv9D+EU+lazFbywGqWUCkoRUav4eLo5&#10;3WtOliTq+u+bgtDHYWa+YabzzjTiQs6XlhW89hIQxJnVJecKvvaLlzEIH5A1NpZJwY08zGePD1NM&#10;tb3yli67kIsIYZ+igiKENpXSZwUZ9D3bEkfvxzqDIUqXS+3wGuGmkf0kGUqDJceFAlt6Lyird2ej&#10;YDmseLEu998u25zrz9NxdfioVko9P3VvExCBuvAfvreXWsF4kIzg7018AnL2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b3l9cYAAADdAAAADwAAAAAAAAAAAAAAAACYAgAAZHJz&#10;L2Rvd25yZXYueG1sUEsFBgAAAAAEAAQA9QAAAIsDAAAAAA==&#10;" path="m,l9144,r,315468l,315468,,e" fillcolor="black" stroked="f" strokeweight="0">
                  <v:stroke miterlimit="83231f" joinstyle="miter"/>
                  <v:path arrowok="t" textboxrect="0,0,9144,315468"/>
                </v:shape>
                <v:shape id="Shape 8508" o:spid="_x0000_s1084" style="position:absolute;left:39895;top:2880;width:381;height:3155;visibility:visible;mso-wrap-style:square;v-text-anchor:top" coordsize="38100,315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ieXMIA&#10;AADdAAAADwAAAGRycy9kb3ducmV2LnhtbERPW2vCMBR+F/wP4Qi+aapQVzqjyIYwZAhe6PNZc2yD&#10;zUlpslr//fIg7PHju6+3g21ET503jhUs5gkI4tJpw5WC62U/y0D4gKyxcUwKnuRhuxmP1phr9+AT&#10;9edQiRjCPkcFdQhtLqUva7Lo564ljtzNdRZDhF0ldYePGG4buUySlbRoODbU2NJHTeX9/GsVGPNT&#10;FLf2+W0WDeFwejt+HtKjUtPJsHsHEWgI/+KX+0sryNIkzo1v4hOQm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aJ5cwgAAAN0AAAAPAAAAAAAAAAAAAAAAAJgCAABkcnMvZG93&#10;bnJldi54bWxQSwUGAAAAAAQABAD1AAAAhwMAAAAA&#10;" path="m,l38100,r,315468l,315468,,e" fillcolor="black" stroked="f" strokeweight="0">
                  <v:stroke miterlimit="83231f" joinstyle="miter"/>
                  <v:path arrowok="t" textboxrect="0,0,38100,315468"/>
                </v:shape>
                <v:shape id="Shape 8509" o:spid="_x0000_s1085" style="position:absolute;left:40368;top:6035;width:91;height:563;visibility:visible;mso-wrap-style:square;v-text-anchor:top" coordsize="9144,563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XRW8UA&#10;AADdAAAADwAAAGRycy9kb3ducmV2LnhtbESPQWvCQBSE70L/w/IKvemmQjRGVynSQhEvRg/x9sg+&#10;k2D2bchuY+qvdwsFj8PMfMOsNoNpRE+dqy0reJ9EIIgLq2suFZyOX+MEhPPIGhvLpOCXHGzWL6MV&#10;ptre+EB95ksRIOxSVFB536ZSuqIig25iW+LgXWxn0AfZlVJ3eAtw08hpFM2kwZrDQoUtbSsqrtmP&#10;UXAv5/Es7pHPu8/cZnvKi/s+V+rtdfhYgvA0+Gf4v/2tFSRxtIC/N+EJyP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ZdFbxQAAAN0AAAAPAAAAAAAAAAAAAAAAAJgCAABkcnMv&#10;ZG93bnJldi54bWxQSwUGAAAAAAQABAD1AAAAigMAAAAA&#10;" path="m,l9144,r,56388l,56388,,e" fillcolor="black" stroked="f" strokeweight="0">
                  <v:stroke miterlimit="83231f" joinstyle="miter"/>
                  <v:path arrowok="t" textboxrect="0,0,9144,56388"/>
                </v:shape>
                <v:shape id="Shape 8510" o:spid="_x0000_s1086" style="position:absolute;left:39895;top:6507;width:564;height:91;visibility:visible;mso-wrap-style:square;v-text-anchor:top" coordsize="5638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tFI8UA&#10;AADdAAAADwAAAGRycy9kb3ducmV2LnhtbERPTWvCQBC9C/6HZYReRDe2psToKrbQIl5CY6keh+yY&#10;BLOzIbvV1F/fPRR6fLzv1aY3jbhS52rLCmbTCARxYXXNpYLPw9skAeE8ssbGMin4IQeb9XCwwlTb&#10;G3/QNfelCCHsUlRQed+mUrqiIoNualviwJ1tZ9AH2JVSd3gL4aaRj1H0LA3WHBoqbOm1ouKSfxsF&#10;420jXab396djtnh5/6pPuziaK/Uw6rdLEJ56/y/+c++0giSehf3hTXgC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q0UjxQAAAN0AAAAPAAAAAAAAAAAAAAAAAJgCAABkcnMv&#10;ZG93bnJldi54bWxQSwUGAAAAAAQABAD1AAAAigMAAAAA&#10;" path="m,l56388,r,9144l,9144,,e" fillcolor="black" stroked="f" strokeweight="0">
                  <v:stroke miterlimit="83231f" joinstyle="miter"/>
                  <v:path arrowok="t" textboxrect="0,0,56388,9144"/>
                </v:shape>
                <v:shape id="Shape 8511" o:spid="_x0000_s1087" style="position:absolute;left:39895;top:6035;width:381;height:381;visibility:visible;mso-wrap-style:square;v-text-anchor:top" coordsize="38100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+qZsUA&#10;AADdAAAADwAAAGRycy9kb3ducmV2LnhtbESPQWvCQBSE7wX/w/IEb7pJQAnRVYqh0HrTtODxmX0m&#10;sdm3MbvV+O+7BaHHYWa+YVabwbTiRr1rLCuIZxEI4tLqhisFn8XbNAXhPLLG1jIpeJCDzXr0ssJM&#10;2zvv6XbwlQgQdhkqqL3vMildWZNBN7MdcfDOtjfog+wrqXu8B7hpZRJFC2mw4bBQY0fbmsrvw49R&#10;sDvmXX46fRTF9ZInSfqFzYMWSk3Gw+sShKfB/4ef7XetIJ3HMfy9CU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/6pmxQAAAN0AAAAPAAAAAAAAAAAAAAAAAJgCAABkcnMv&#10;ZG93bnJldi54bWxQSwUGAAAAAAQABAD1AAAAigMAAAAA&#10;" path="m,l38100,r,38100l,38100,,e" fillcolor="black" stroked="f" strokeweight="0">
                  <v:stroke miterlimit="83231f" joinstyle="miter"/>
                  <v:path arrowok="t" textboxrect="0,0,38100,38100"/>
                </v:shape>
                <v:shape id="Shape 8512" o:spid="_x0000_s1088" style="position:absolute;left:39895;top:6035;width:381;height:381;visibility:visible;mso-wrap-style:square;v-text-anchor:top" coordsize="38100,38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00EcUA&#10;AADdAAAADwAAAGRycy9kb3ducmV2LnhtbESPQWvCQBSE74L/YXkFb7oxoITUVUqDoN40Cj0+s69J&#10;2uzbmF01/vtuQfA4zMw3zGLVm0bcqHO1ZQXTSQSCuLC65lLBMV+PExDOI2tsLJOCBzlYLYeDBaba&#10;3nlPt4MvRYCwS1FB5X2bSumKigy6iW2Jg/dtO4M+yK6UusN7gJtGxlE0lwZrDgsVtvRZUfF7uBoF&#10;u6+szc7nbZ5ffrI4Tk5YP2iu1Oit/3gH4an3r/CzvdEKktk0hv834Qn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LTQRxQAAAN0AAAAPAAAAAAAAAAAAAAAAAJgCAABkcnMv&#10;ZG93bnJldi54bWxQSwUGAAAAAAQABAD1AAAAigMAAAAA&#10;" path="m,l38100,r,38100l,38100,,e" fillcolor="black" stroked="f" strokeweight="0">
                  <v:stroke miterlimit="83231f" joinstyle="miter"/>
                  <v:path arrowok="t" textboxrect="0,0,38100,38100"/>
                </v:shape>
                <v:shape id="Shape 8513" o:spid="_x0000_s1089" style="position:absolute;left:40459;top:6035;width:20607;height:91;visibility:visible;mso-wrap-style:square;v-text-anchor:top" coordsize="206070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0/OLsYA&#10;AADdAAAADwAAAGRycy9kb3ducmV2LnhtbESPQWvCQBSE7wX/w/IEb3UTpW2IrhKkohcp1R56fGaf&#10;STD7Nuxuk/TfdwuFHoeZ+YZZb0fTip6cbywrSOcJCOLS6oYrBR+X/WMGwgdkja1lUvBNHrabycMa&#10;c20Hfqf+HCoRIexzVFCH0OVS+rImg35uO+Lo3awzGKJ0ldQOhwg3rVwkybM02HBcqLGjXU3l/fxl&#10;FOx9+7l0/HbMGK+n18tLdTjZQqnZdCxWIAKN4T/81z5qBdlTuoTfN/EJyM0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0/OLsYAAADdAAAADwAAAAAAAAAAAAAAAACYAgAAZHJz&#10;L2Rvd25yZXYueG1sUEsFBgAAAAAEAAQA9QAAAIsDAAAAAA==&#10;" path="m,l2060702,r,9144l,9144,,e" fillcolor="black" stroked="f" strokeweight="0">
                  <v:stroke miterlimit="83231f" joinstyle="miter"/>
                  <v:path arrowok="t" textboxrect="0,0,2060702,9144"/>
                </v:shape>
                <v:shape id="Shape 8514" o:spid="_x0000_s1090" style="position:absolute;left:61066;top:2880;width:92;height:3155;visibility:visible;mso-wrap-style:square;v-text-anchor:top" coordsize="9144,315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btX8YA&#10;AADdAAAADwAAAGRycy9kb3ducmV2LnhtbESP3WoCMRSE7wt9h3AK3tWspRVZjSKlgiKl+IuXx81x&#10;d3VzsiRR17dvBMHLYWa+YQajxlTiQs6XlhV02gkI4szqknMF69XkvQfCB2SNlWVScCMPo+HrywBT&#10;ba+8oMsy5CJC2KeooAihTqX0WUEGfdvWxNE7WGcwROlyqR1eI9xU8iNJutJgyXGhwJq+C8pOy7NR&#10;MO0eefJbrvYu+zuf5rvtbPNznCnVemvGfRCBmvAMP9pTraD31fmE+5v4BOTw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LbtX8YAAADdAAAADwAAAAAAAAAAAAAAAACYAgAAZHJz&#10;L2Rvd25yZXYueG1sUEsFBgAAAAAEAAQA9QAAAIsDAAAAAA==&#10;" path="m,l9144,r,315468l,315468,,e" fillcolor="black" stroked="f" strokeweight="0">
                  <v:stroke miterlimit="83231f" joinstyle="miter"/>
                  <v:path arrowok="t" textboxrect="0,0,9144,315468"/>
                </v:shape>
                <v:shape id="Shape 8515" o:spid="_x0000_s1091" style="position:absolute;left:61066;top:6035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MtCMQA&#10;AADdAAAADwAAAGRycy9kb3ducmV2LnhtbESPQYvCMBSE74L/ITzBm6aKutI1igqCCIK6e9jj2+Zt&#10;W7Z5qUnU+u+NIHgcZuYbZrZoTCWu5HxpWcGgn4AgzqwuOVfw/bXpTUH4gKyxskwK7uRhMW+3Zphq&#10;e+MjXU8hFxHCPkUFRQh1KqXPCjLo+7Ymjt6fdQZDlC6X2uEtwk0lh0kykQZLjgsF1rQuKPs/XYyC&#10;+py7n7PXK/69HHYfnGyp2Y+U6naa5SeIQE14h1/trVYwHQ/G8HwTn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DLQjEAAAA3QAAAA8AAAAAAAAAAAAAAAAAmAIAAGRycy9k&#10;b3ducmV2LnhtbFBLBQYAAAAABAAEAPUAAACJAw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516" o:spid="_x0000_s1092" style="position:absolute;left:61066;top:6035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Gzf8YA&#10;AADdAAAADwAAAGRycy9kb3ducmV2LnhtbESPT2vCQBTE70K/w/IK3urGUmNIs4oWCiIU/NNDj6/Z&#10;1yQ0+zburiZ++65Q8DjMzG+YYjmYVlzI+caygukkAUFcWt1wpeDz+P6UgfABWWNrmRRcycNy8TAq&#10;MNe25z1dDqESEcI+RwV1CF0upS9rMugntiOO3o91BkOUrpLaYR/hppXPSZJKgw3HhRo7equp/D2c&#10;jYLuVLmvk9dr/j7vtnNONjR8vCg1fhxWryACDeEe/m9vtIJsNk3h9iY+Abn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tGzf8YAAADdAAAADwAAAAAAAAAAAAAAAACYAgAAZHJz&#10;L2Rvd25yZXYueG1sUEsFBgAAAAAEAAQA9QAAAIsDAAAAAA==&#10;" path="m,l9144,r,9144l,9144,,e" fillcolor="black" stroked="f" strokeweight="0">
                  <v:stroke miterlimit="83231f" joinstyle="miter"/>
                  <v:path arrowok="t" textboxrect="0,0,9144,9144"/>
                </v:shape>
                <w10:anchorlock/>
              </v:group>
            </w:pict>
          </mc:Fallback>
        </mc:AlternateContent>
      </w:r>
    </w:p>
    <w:p w:rsidR="00846A09" w:rsidRDefault="008F0F35">
      <w:pPr>
        <w:spacing w:after="23" w:line="240" w:lineRule="auto"/>
      </w:pPr>
      <w:r>
        <w:rPr>
          <w:rFonts w:ascii="Cambria" w:eastAsia="Cambria" w:hAnsi="Cambria" w:cs="Cambria"/>
          <w:b/>
          <w:sz w:val="20"/>
          <w:u w:val="single" w:color="000000"/>
        </w:rPr>
        <w:t>Important Notes:</w:t>
      </w:r>
      <w:r>
        <w:rPr>
          <w:rFonts w:ascii="Cambria" w:eastAsia="Cambria" w:hAnsi="Cambria" w:cs="Cambria"/>
          <w:b/>
          <w:sz w:val="20"/>
        </w:rPr>
        <w:t xml:space="preserve"> </w:t>
      </w:r>
    </w:p>
    <w:p w:rsidR="00846A09" w:rsidRDefault="008F0F35">
      <w:pPr>
        <w:numPr>
          <w:ilvl w:val="0"/>
          <w:numId w:val="1"/>
        </w:numPr>
        <w:spacing w:after="23" w:line="240" w:lineRule="auto"/>
        <w:ind w:right="14" w:hanging="360"/>
      </w:pPr>
      <w:r>
        <w:rPr>
          <w:rFonts w:ascii="Cambria" w:eastAsia="Cambria" w:hAnsi="Cambria" w:cs="Cambria"/>
          <w:sz w:val="20"/>
        </w:rPr>
        <w:t xml:space="preserve">Any attempt at plagiarism will be reported. </w:t>
      </w:r>
      <w:r>
        <w:rPr>
          <w:rFonts w:ascii="Cambria" w:eastAsia="Cambria" w:hAnsi="Cambria" w:cs="Cambria"/>
          <w:sz w:val="20"/>
          <w:u w:val="single" w:color="000000"/>
        </w:rPr>
        <w:t>All ACM handbook academic misconduct rules will be applied</w:t>
      </w:r>
      <w:r>
        <w:rPr>
          <w:rFonts w:ascii="Cambria" w:eastAsia="Cambria" w:hAnsi="Cambria" w:cs="Cambria"/>
          <w:sz w:val="20"/>
        </w:rPr>
        <w:t xml:space="preserve">.  </w:t>
      </w:r>
    </w:p>
    <w:p w:rsidR="00846A09" w:rsidRDefault="008F0F35">
      <w:pPr>
        <w:numPr>
          <w:ilvl w:val="0"/>
          <w:numId w:val="1"/>
        </w:numPr>
        <w:spacing w:after="31" w:line="237" w:lineRule="auto"/>
        <w:ind w:right="14" w:hanging="360"/>
      </w:pPr>
      <w:r>
        <w:rPr>
          <w:rFonts w:ascii="Cambria" w:eastAsia="Cambria" w:hAnsi="Cambria" w:cs="Cambria"/>
          <w:sz w:val="20"/>
        </w:rPr>
        <w:t xml:space="preserve">It is the responsibility of the student to submit this online exam paper to the instructed online platform (Moodle, </w:t>
      </w:r>
      <w:proofErr w:type="spellStart"/>
      <w:r>
        <w:rPr>
          <w:rFonts w:ascii="Cambria" w:eastAsia="Cambria" w:hAnsi="Cambria" w:cs="Cambria"/>
          <w:sz w:val="20"/>
        </w:rPr>
        <w:t>Turnitin</w:t>
      </w:r>
      <w:proofErr w:type="spellEnd"/>
      <w:r>
        <w:rPr>
          <w:rFonts w:ascii="Cambria" w:eastAsia="Cambria" w:hAnsi="Cambria" w:cs="Cambria"/>
          <w:sz w:val="20"/>
        </w:rPr>
        <w:t xml:space="preserve">)  </w:t>
      </w:r>
    </w:p>
    <w:p w:rsidR="00846A09" w:rsidRDefault="008F0F35">
      <w:pPr>
        <w:spacing w:line="240" w:lineRule="auto"/>
      </w:pPr>
      <w:r>
        <w:rPr>
          <w:rFonts w:ascii="Cambria" w:eastAsia="Cambria" w:hAnsi="Cambria" w:cs="Cambria"/>
          <w:color w:val="FF0000"/>
          <w:sz w:val="24"/>
        </w:rPr>
        <w:t xml:space="preserve"> </w:t>
      </w:r>
    </w:p>
    <w:p w:rsidR="00846A09" w:rsidRDefault="008F0F35">
      <w:pPr>
        <w:spacing w:after="81" w:line="240" w:lineRule="auto"/>
        <w:jc w:val="center"/>
      </w:pPr>
      <w:r>
        <w:rPr>
          <w:color w:val="4F81BD"/>
          <w:sz w:val="24"/>
        </w:rPr>
        <w:t xml:space="preserve"> </w:t>
      </w:r>
    </w:p>
    <w:p w:rsidR="00846A09" w:rsidRDefault="008F0F35">
      <w:pPr>
        <w:spacing w:after="80" w:line="240" w:lineRule="auto"/>
        <w:jc w:val="center"/>
      </w:pPr>
      <w:r>
        <w:rPr>
          <w:color w:val="4F81BD"/>
          <w:sz w:val="24"/>
        </w:rPr>
        <w:t xml:space="preserve"> </w:t>
      </w:r>
    </w:p>
    <w:p w:rsidR="00846A09" w:rsidRDefault="008F0F35">
      <w:pPr>
        <w:spacing w:after="279" w:line="286" w:lineRule="auto"/>
        <w:ind w:left="2563" w:right="2455"/>
        <w:jc w:val="center"/>
      </w:pPr>
      <w:r>
        <w:rPr>
          <w:b/>
          <w:color w:val="4F81BD"/>
          <w:sz w:val="24"/>
        </w:rPr>
        <w:t xml:space="preserve">MKT380 – Retailing and </w:t>
      </w:r>
      <w:proofErr w:type="gramStart"/>
      <w:r>
        <w:rPr>
          <w:b/>
          <w:color w:val="4F81BD"/>
          <w:sz w:val="24"/>
        </w:rPr>
        <w:t xml:space="preserve">Merchandising  </w:t>
      </w:r>
      <w:r>
        <w:rPr>
          <w:color w:val="4F81BD"/>
          <w:sz w:val="24"/>
        </w:rPr>
        <w:t>Spring</w:t>
      </w:r>
      <w:proofErr w:type="gramEnd"/>
      <w:r>
        <w:rPr>
          <w:color w:val="4F81BD"/>
          <w:sz w:val="24"/>
        </w:rPr>
        <w:t xml:space="preserve"> 2021 </w:t>
      </w:r>
    </w:p>
    <w:p w:rsidR="00846A09" w:rsidRDefault="008F0F35">
      <w:pPr>
        <w:spacing w:after="545" w:line="240" w:lineRule="auto"/>
        <w:jc w:val="center"/>
      </w:pPr>
      <w:r>
        <w:rPr>
          <w:b/>
          <w:color w:val="4F81BD"/>
          <w:sz w:val="24"/>
          <w:u w:val="single" w:color="4F81BD"/>
        </w:rPr>
        <w:t xml:space="preserve">Group deliverable 3 guidelines </w:t>
      </w:r>
      <w:r>
        <w:rPr>
          <w:b/>
          <w:color w:val="4F81BD"/>
          <w:sz w:val="24"/>
        </w:rPr>
        <w:t>(10%)</w:t>
      </w:r>
      <w:r>
        <w:rPr>
          <w:rFonts w:ascii="Cambria" w:eastAsia="Cambria" w:hAnsi="Cambria" w:cs="Cambria"/>
          <w:b/>
        </w:rPr>
        <w:t xml:space="preserve"> </w:t>
      </w:r>
    </w:p>
    <w:p w:rsidR="00846A09" w:rsidRDefault="008F0F35">
      <w:pPr>
        <w:spacing w:after="153" w:line="285" w:lineRule="auto"/>
      </w:pPr>
      <w:r>
        <w:rPr>
          <w:b/>
          <w:color w:val="4F81BD"/>
          <w:sz w:val="26"/>
        </w:rPr>
        <w:t>Project Title:</w:t>
      </w:r>
      <w:r>
        <w:rPr>
          <w:color w:val="4F81BD"/>
          <w:sz w:val="24"/>
        </w:rPr>
        <w:t xml:space="preserve"> </w:t>
      </w:r>
      <w:r>
        <w:rPr>
          <w:sz w:val="24"/>
        </w:rPr>
        <w:t xml:space="preserve">New venture retailing strategy formulation </w:t>
      </w:r>
    </w:p>
    <w:p w:rsidR="00846A09" w:rsidRDefault="008F0F35">
      <w:pPr>
        <w:spacing w:after="140" w:line="240" w:lineRule="auto"/>
      </w:pPr>
      <w:r>
        <w:rPr>
          <w:b/>
          <w:color w:val="4F81BD"/>
          <w:sz w:val="26"/>
        </w:rPr>
        <w:t xml:space="preserve">Project Description </w:t>
      </w:r>
    </w:p>
    <w:p w:rsidR="00846A09" w:rsidRDefault="008F0F35">
      <w:pPr>
        <w:spacing w:after="274" w:line="249" w:lineRule="auto"/>
      </w:pPr>
      <w:r>
        <w:t xml:space="preserve">The main purpose of this project is to develop a </w:t>
      </w:r>
      <w:r>
        <w:rPr>
          <w:b/>
          <w:u w:val="single" w:color="000000"/>
        </w:rPr>
        <w:t>Retail strategy</w:t>
      </w:r>
      <w:r>
        <w:t xml:space="preserve"> for </w:t>
      </w:r>
      <w:r>
        <w:rPr>
          <w:i/>
        </w:rPr>
        <w:t>imaginative</w:t>
      </w:r>
      <w:r>
        <w:t xml:space="preserve"> </w:t>
      </w:r>
      <w:r>
        <w:rPr>
          <w:i/>
        </w:rPr>
        <w:t>comp</w:t>
      </w:r>
      <w:r>
        <w:rPr>
          <w:i/>
        </w:rPr>
        <w:t>any</w:t>
      </w:r>
      <w:r>
        <w:t xml:space="preserve"> that you would like to start in Kuwait. </w:t>
      </w:r>
    </w:p>
    <w:p w:rsidR="00846A09" w:rsidRDefault="008F0F35">
      <w:pPr>
        <w:spacing w:after="281" w:line="240" w:lineRule="auto"/>
      </w:pPr>
      <w:r>
        <w:rPr>
          <w:b/>
          <w:color w:val="4F81BD"/>
          <w:sz w:val="24"/>
        </w:rPr>
        <w:t xml:space="preserve">Deliverable 3: Group report- Pricing strategy </w:t>
      </w:r>
      <w:r>
        <w:rPr>
          <w:b/>
          <w:i/>
          <w:color w:val="4F81BD"/>
          <w:sz w:val="24"/>
        </w:rPr>
        <w:t xml:space="preserve">(10%) </w:t>
      </w:r>
      <w:r>
        <w:rPr>
          <w:i/>
          <w:color w:val="4F81BD"/>
          <w:sz w:val="24"/>
        </w:rPr>
        <w:t xml:space="preserve">Ch.13 </w:t>
      </w:r>
    </w:p>
    <w:p w:rsidR="00846A09" w:rsidRDefault="008F0F35">
      <w:pPr>
        <w:numPr>
          <w:ilvl w:val="0"/>
          <w:numId w:val="2"/>
        </w:numPr>
        <w:spacing w:after="80" w:line="240" w:lineRule="auto"/>
        <w:ind w:hanging="360"/>
      </w:pPr>
      <w:r>
        <w:rPr>
          <w:b/>
          <w:sz w:val="24"/>
        </w:rPr>
        <w:t xml:space="preserve">Price sensitivity: (20 points/10 points each) </w:t>
      </w:r>
    </w:p>
    <w:p w:rsidR="00E32682" w:rsidRPr="00E32682" w:rsidRDefault="008F0F35" w:rsidP="00E32682">
      <w:pPr>
        <w:numPr>
          <w:ilvl w:val="1"/>
          <w:numId w:val="2"/>
        </w:numPr>
        <w:spacing w:after="80" w:line="285" w:lineRule="auto"/>
        <w:ind w:hanging="360"/>
      </w:pPr>
      <w:r>
        <w:rPr>
          <w:sz w:val="24"/>
        </w:rPr>
        <w:t xml:space="preserve">Do your customers have high or low price sensitivity to your products? Justify your answers. </w:t>
      </w:r>
    </w:p>
    <w:p w:rsidR="00E32682" w:rsidRPr="008544EA" w:rsidRDefault="00C51FE2" w:rsidP="00E32682">
      <w:pPr>
        <w:spacing w:after="80" w:line="285" w:lineRule="auto"/>
        <w:ind w:left="1065"/>
        <w:rPr>
          <w:b/>
        </w:rPr>
      </w:pPr>
      <w:r w:rsidRPr="008544EA">
        <w:rPr>
          <w:b/>
          <w:sz w:val="24"/>
        </w:rPr>
        <w:t xml:space="preserve">My clients tend to high price sensitive to my product since there are many similar products in the market. Thus the clients tend to have a wide range of products under comparison thus making the clients to be high price sensitive. </w:t>
      </w:r>
      <w:r w:rsidR="00E71E72" w:rsidRPr="008544EA">
        <w:rPr>
          <w:b/>
          <w:sz w:val="24"/>
        </w:rPr>
        <w:t xml:space="preserve">In addition, given that it is a new venture my targeted clients have already built trust with other brands. </w:t>
      </w:r>
      <w:r w:rsidR="008544EA" w:rsidRPr="008544EA">
        <w:rPr>
          <w:b/>
          <w:sz w:val="24"/>
        </w:rPr>
        <w:t>This ma</w:t>
      </w:r>
      <w:r w:rsidR="008544EA">
        <w:rPr>
          <w:b/>
          <w:sz w:val="24"/>
        </w:rPr>
        <w:t xml:space="preserve">kes the </w:t>
      </w:r>
      <w:proofErr w:type="gramStart"/>
      <w:r w:rsidR="008544EA">
        <w:rPr>
          <w:b/>
          <w:sz w:val="24"/>
        </w:rPr>
        <w:t>clients</w:t>
      </w:r>
      <w:proofErr w:type="gramEnd"/>
      <w:r w:rsidR="008544EA">
        <w:rPr>
          <w:b/>
          <w:sz w:val="24"/>
        </w:rPr>
        <w:t xml:space="preserve"> price sensitive. In addition we have not introduced a</w:t>
      </w:r>
      <w:r w:rsidR="00E12233">
        <w:rPr>
          <w:b/>
          <w:sz w:val="24"/>
        </w:rPr>
        <w:t xml:space="preserve"> unique feature </w:t>
      </w:r>
      <w:r w:rsidR="00E12233">
        <w:rPr>
          <w:b/>
          <w:sz w:val="24"/>
        </w:rPr>
        <w:lastRenderedPageBreak/>
        <w:t>to our product which makes it easy for our clients to make comparison with other alternative products</w:t>
      </w:r>
      <w:r w:rsidR="000A49F1">
        <w:rPr>
          <w:b/>
          <w:sz w:val="24"/>
        </w:rPr>
        <w:t xml:space="preserve"> (Harmon, </w:t>
      </w:r>
      <w:proofErr w:type="spellStart"/>
      <w:r w:rsidR="000A49F1">
        <w:rPr>
          <w:b/>
          <w:sz w:val="24"/>
        </w:rPr>
        <w:t>Unni</w:t>
      </w:r>
      <w:proofErr w:type="spellEnd"/>
      <w:r w:rsidR="000A49F1">
        <w:rPr>
          <w:b/>
          <w:sz w:val="24"/>
        </w:rPr>
        <w:t>, &amp; Anderson, 2007)</w:t>
      </w:r>
      <w:r w:rsidR="00E12233">
        <w:rPr>
          <w:b/>
          <w:sz w:val="24"/>
        </w:rPr>
        <w:t xml:space="preserve">. </w:t>
      </w:r>
    </w:p>
    <w:p w:rsidR="00846A09" w:rsidRPr="00FF6A41" w:rsidRDefault="008F0F35">
      <w:pPr>
        <w:numPr>
          <w:ilvl w:val="1"/>
          <w:numId w:val="2"/>
        </w:numPr>
        <w:spacing w:after="80" w:line="285" w:lineRule="auto"/>
        <w:ind w:hanging="360"/>
      </w:pPr>
      <w:r>
        <w:rPr>
          <w:sz w:val="24"/>
        </w:rPr>
        <w:t xml:space="preserve">How does this translate for your products pricing strategy? </w:t>
      </w:r>
    </w:p>
    <w:p w:rsidR="00FF6A41" w:rsidRPr="00FF6A41" w:rsidRDefault="00FF6A41" w:rsidP="00FF6A41">
      <w:pPr>
        <w:spacing w:after="80" w:line="285" w:lineRule="auto"/>
        <w:ind w:left="1065"/>
        <w:rPr>
          <w:b/>
        </w:rPr>
      </w:pPr>
      <w:r>
        <w:rPr>
          <w:b/>
          <w:sz w:val="24"/>
        </w:rPr>
        <w:t>Due to the high price sensitivity of my product, I am thus required to make used of advertising as well as other promotional methods</w:t>
      </w:r>
      <w:r w:rsidR="0008054A">
        <w:rPr>
          <w:b/>
          <w:sz w:val="24"/>
        </w:rPr>
        <w:t xml:space="preserve"> </w:t>
      </w:r>
      <w:r>
        <w:rPr>
          <w:b/>
          <w:sz w:val="24"/>
        </w:rPr>
        <w:t xml:space="preserve">in order to make my clients to be less price focused and major on the main benefits of product. </w:t>
      </w:r>
      <w:r w:rsidR="00BF6BAD">
        <w:rPr>
          <w:b/>
          <w:sz w:val="24"/>
        </w:rPr>
        <w:t xml:space="preserve">The more the client will value other benefits, the less price sensitive they will become. </w:t>
      </w:r>
      <w:r w:rsidR="00BD64E8">
        <w:rPr>
          <w:b/>
          <w:sz w:val="24"/>
        </w:rPr>
        <w:t xml:space="preserve">Thus I am supposed to make use of pricing techniques which make my clients major on the advantages of the products rather than the price of the product. </w:t>
      </w:r>
      <w:r w:rsidR="00F40D55">
        <w:rPr>
          <w:b/>
          <w:sz w:val="24"/>
        </w:rPr>
        <w:t xml:space="preserve">  </w:t>
      </w:r>
    </w:p>
    <w:p w:rsidR="00846A09" w:rsidRDefault="008F0F35">
      <w:pPr>
        <w:spacing w:after="80" w:line="240" w:lineRule="auto"/>
        <w:ind w:left="1080"/>
      </w:pPr>
      <w:r>
        <w:rPr>
          <w:sz w:val="24"/>
        </w:rPr>
        <w:t xml:space="preserve"> </w:t>
      </w:r>
    </w:p>
    <w:p w:rsidR="00846A09" w:rsidRDefault="008F0F35">
      <w:pPr>
        <w:numPr>
          <w:ilvl w:val="0"/>
          <w:numId w:val="2"/>
        </w:numPr>
        <w:spacing w:after="80" w:line="240" w:lineRule="auto"/>
        <w:ind w:hanging="360"/>
      </w:pPr>
      <w:r>
        <w:rPr>
          <w:b/>
          <w:sz w:val="24"/>
        </w:rPr>
        <w:t xml:space="preserve">Pricing strategy 1 analysis: Value based pricing (20 points/10 points each) </w:t>
      </w:r>
    </w:p>
    <w:p w:rsidR="00846A09" w:rsidRPr="00246A9E" w:rsidRDefault="008F0F35">
      <w:pPr>
        <w:numPr>
          <w:ilvl w:val="1"/>
          <w:numId w:val="2"/>
        </w:numPr>
        <w:spacing w:after="80" w:line="285" w:lineRule="auto"/>
        <w:ind w:hanging="360"/>
      </w:pPr>
      <w:r>
        <w:rPr>
          <w:sz w:val="24"/>
        </w:rPr>
        <w:t>If you were to adopt a value based pricing, which method would you use and why? (High/low pricing, everyday low pric</w:t>
      </w:r>
      <w:r>
        <w:rPr>
          <w:sz w:val="24"/>
        </w:rPr>
        <w:t xml:space="preserve">ing, etc…) </w:t>
      </w:r>
    </w:p>
    <w:p w:rsidR="00246A9E" w:rsidRPr="00246A9E" w:rsidRDefault="00246A9E" w:rsidP="00246A9E">
      <w:pPr>
        <w:spacing w:after="80" w:line="285" w:lineRule="auto"/>
        <w:ind w:left="1065"/>
        <w:rPr>
          <w:b/>
        </w:rPr>
      </w:pPr>
      <w:r>
        <w:rPr>
          <w:b/>
          <w:sz w:val="24"/>
        </w:rPr>
        <w:t xml:space="preserve">I would consider the high low pricing. </w:t>
      </w:r>
      <w:r w:rsidR="001501D3">
        <w:rPr>
          <w:b/>
          <w:sz w:val="24"/>
        </w:rPr>
        <w:t>It is a strategy where the firm may rely on sales promotions in order to encourage</w:t>
      </w:r>
      <w:r w:rsidR="00157800">
        <w:rPr>
          <w:b/>
          <w:sz w:val="24"/>
        </w:rPr>
        <w:t xml:space="preserve"> consumer purchases. The firm tends involve high prices for a product and then subsequently reduces the prices. </w:t>
      </w:r>
      <w:r w:rsidR="000B634F">
        <w:rPr>
          <w:b/>
          <w:sz w:val="24"/>
        </w:rPr>
        <w:t xml:space="preserve">This is an effective method since it enhances revenue generation since the can produce more sales and even reach more price sensitive consumers. </w:t>
      </w:r>
      <w:r w:rsidR="0070030A">
        <w:rPr>
          <w:b/>
          <w:sz w:val="24"/>
        </w:rPr>
        <w:t>This can as well be used for selling slow moving inventory</w:t>
      </w:r>
      <w:r w:rsidR="000932EA">
        <w:rPr>
          <w:b/>
          <w:sz w:val="24"/>
        </w:rPr>
        <w:t xml:space="preserve"> (CFI, 2015)</w:t>
      </w:r>
      <w:r w:rsidR="0070030A">
        <w:rPr>
          <w:b/>
          <w:sz w:val="24"/>
        </w:rPr>
        <w:t xml:space="preserve">. </w:t>
      </w:r>
    </w:p>
    <w:p w:rsidR="00846A09" w:rsidRPr="007734C5" w:rsidRDefault="008F0F35">
      <w:pPr>
        <w:numPr>
          <w:ilvl w:val="1"/>
          <w:numId w:val="2"/>
        </w:numPr>
        <w:spacing w:after="80" w:line="285" w:lineRule="auto"/>
        <w:ind w:hanging="360"/>
      </w:pPr>
      <w:r>
        <w:rPr>
          <w:sz w:val="24"/>
        </w:rPr>
        <w:t xml:space="preserve">Apply this method giving concrete examples analysis for 3 products/services you offer. </w:t>
      </w:r>
    </w:p>
    <w:p w:rsidR="007734C5" w:rsidRPr="007734C5" w:rsidRDefault="00117118" w:rsidP="007734C5">
      <w:pPr>
        <w:spacing w:after="80" w:line="285" w:lineRule="auto"/>
        <w:ind w:left="1065"/>
        <w:rPr>
          <w:b/>
        </w:rPr>
      </w:pPr>
      <w:r>
        <w:rPr>
          <w:b/>
          <w:sz w:val="24"/>
        </w:rPr>
        <w:t xml:space="preserve">When providing our products I will provide the product at a high price which will then be reduced as the demand and hype reduces. </w:t>
      </w:r>
      <w:r w:rsidR="007734C5">
        <w:rPr>
          <w:b/>
          <w:sz w:val="24"/>
        </w:rPr>
        <w:t xml:space="preserve">My firm will mainly major on smartphones, video games and the mid-range sports apparel. </w:t>
      </w:r>
      <w:r w:rsidR="00A02C48">
        <w:rPr>
          <w:b/>
          <w:sz w:val="24"/>
        </w:rPr>
        <w:t xml:space="preserve">The smartphones will be introduced at a high price point and gradually discounted as the hype reduces. </w:t>
      </w:r>
      <w:r>
        <w:rPr>
          <w:b/>
          <w:sz w:val="24"/>
        </w:rPr>
        <w:t>Similarly</w:t>
      </w:r>
      <w:r w:rsidR="00C109F8">
        <w:rPr>
          <w:b/>
          <w:sz w:val="24"/>
        </w:rPr>
        <w:t xml:space="preserve"> </w:t>
      </w:r>
      <w:r w:rsidR="00F80092">
        <w:rPr>
          <w:b/>
          <w:sz w:val="24"/>
        </w:rPr>
        <w:t>we will offer our video games products at a high prices and we shall later discount as the demand reduces after a month based on the demand of the product.</w:t>
      </w:r>
      <w:r w:rsidR="005244B8">
        <w:rPr>
          <w:b/>
          <w:sz w:val="24"/>
        </w:rPr>
        <w:t xml:space="preserve"> During the new season, the </w:t>
      </w:r>
      <w:r w:rsidR="00630AC9">
        <w:rPr>
          <w:b/>
          <w:sz w:val="24"/>
        </w:rPr>
        <w:t>mid-range</w:t>
      </w:r>
      <w:r w:rsidR="005244B8">
        <w:rPr>
          <w:b/>
          <w:sz w:val="24"/>
        </w:rPr>
        <w:t xml:space="preserve"> sports apparel will be released a peal prices and it will be discounted as the demand reduces. </w:t>
      </w:r>
    </w:p>
    <w:p w:rsidR="00846A09" w:rsidRDefault="008F0F35">
      <w:pPr>
        <w:spacing w:after="79" w:line="240" w:lineRule="auto"/>
        <w:ind w:left="1080"/>
      </w:pPr>
      <w:r>
        <w:rPr>
          <w:sz w:val="24"/>
        </w:rPr>
        <w:t xml:space="preserve"> </w:t>
      </w:r>
    </w:p>
    <w:p w:rsidR="00846A09" w:rsidRDefault="008F0F35">
      <w:pPr>
        <w:numPr>
          <w:ilvl w:val="0"/>
          <w:numId w:val="2"/>
        </w:numPr>
        <w:spacing w:after="80" w:line="240" w:lineRule="auto"/>
        <w:ind w:hanging="360"/>
      </w:pPr>
      <w:r>
        <w:rPr>
          <w:b/>
          <w:sz w:val="24"/>
        </w:rPr>
        <w:t xml:space="preserve">Pricing strategy 2 analysis: Competition based pricing (20 points/10 points each) </w:t>
      </w:r>
    </w:p>
    <w:p w:rsidR="00846A09" w:rsidRPr="00DC3928" w:rsidRDefault="008F0F35">
      <w:pPr>
        <w:numPr>
          <w:ilvl w:val="1"/>
          <w:numId w:val="2"/>
        </w:numPr>
        <w:spacing w:after="80" w:line="285" w:lineRule="auto"/>
        <w:ind w:hanging="360"/>
      </w:pPr>
      <w:r>
        <w:rPr>
          <w:sz w:val="24"/>
        </w:rPr>
        <w:lastRenderedPageBreak/>
        <w:t>After conducting a research about the competitors’ price lists, present</w:t>
      </w:r>
      <w:r>
        <w:rPr>
          <w:sz w:val="24"/>
        </w:rPr>
        <w:t xml:space="preserve"> your findings in a table format for 3 products/services. </w:t>
      </w:r>
    </w:p>
    <w:tbl>
      <w:tblPr>
        <w:tblStyle w:val="TableGrid0"/>
        <w:tblW w:w="0" w:type="auto"/>
        <w:tblInd w:w="1065" w:type="dxa"/>
        <w:tblLook w:val="04A0" w:firstRow="1" w:lastRow="0" w:firstColumn="1" w:lastColumn="0" w:noHBand="0" w:noVBand="1"/>
      </w:tblPr>
      <w:tblGrid>
        <w:gridCol w:w="2183"/>
        <w:gridCol w:w="2091"/>
        <w:gridCol w:w="1856"/>
        <w:gridCol w:w="2427"/>
      </w:tblGrid>
      <w:tr w:rsidR="00DC3928" w:rsidTr="00DC3928">
        <w:tc>
          <w:tcPr>
            <w:tcW w:w="2183" w:type="dxa"/>
          </w:tcPr>
          <w:p w:rsidR="00DC3928" w:rsidRDefault="00DC3928" w:rsidP="00DC3928">
            <w:pPr>
              <w:spacing w:after="80" w:line="285" w:lineRule="auto"/>
            </w:pPr>
          </w:p>
        </w:tc>
        <w:tc>
          <w:tcPr>
            <w:tcW w:w="2091" w:type="dxa"/>
          </w:tcPr>
          <w:p w:rsidR="00DC3928" w:rsidRDefault="00DC3928" w:rsidP="00DC3928">
            <w:pPr>
              <w:spacing w:after="80" w:line="285" w:lineRule="auto"/>
            </w:pPr>
            <w:r>
              <w:t>Phone</w:t>
            </w:r>
          </w:p>
        </w:tc>
        <w:tc>
          <w:tcPr>
            <w:tcW w:w="1856" w:type="dxa"/>
          </w:tcPr>
          <w:p w:rsidR="00DC3928" w:rsidRDefault="00DC3928" w:rsidP="00DC3928">
            <w:pPr>
              <w:spacing w:after="80" w:line="285" w:lineRule="auto"/>
            </w:pPr>
            <w:r>
              <w:t>Videogames</w:t>
            </w:r>
          </w:p>
        </w:tc>
        <w:tc>
          <w:tcPr>
            <w:tcW w:w="2427" w:type="dxa"/>
          </w:tcPr>
          <w:p w:rsidR="00DC3928" w:rsidRDefault="00DC3928" w:rsidP="00DC3928">
            <w:pPr>
              <w:spacing w:after="80" w:line="285" w:lineRule="auto"/>
            </w:pPr>
            <w:r>
              <w:t>Mid-range sports apparel</w:t>
            </w:r>
          </w:p>
        </w:tc>
      </w:tr>
      <w:tr w:rsidR="00DC3928" w:rsidTr="00DC3928">
        <w:tc>
          <w:tcPr>
            <w:tcW w:w="2183" w:type="dxa"/>
          </w:tcPr>
          <w:p w:rsidR="00DC3928" w:rsidRPr="00DC3928" w:rsidRDefault="00DC3928" w:rsidP="00DC3928">
            <w:pPr>
              <w:spacing w:after="80" w:line="285" w:lineRule="auto"/>
              <w:rPr>
                <w:b/>
              </w:rPr>
            </w:pPr>
            <w:r>
              <w:rPr>
                <w:b/>
              </w:rPr>
              <w:t>Competitor 1</w:t>
            </w:r>
          </w:p>
        </w:tc>
        <w:tc>
          <w:tcPr>
            <w:tcW w:w="2091" w:type="dxa"/>
          </w:tcPr>
          <w:p w:rsidR="00DC3928" w:rsidRDefault="00DC3928" w:rsidP="00DC3928">
            <w:pPr>
              <w:spacing w:after="80" w:line="285" w:lineRule="auto"/>
            </w:pPr>
            <w:r>
              <w:t>$300</w:t>
            </w:r>
          </w:p>
        </w:tc>
        <w:tc>
          <w:tcPr>
            <w:tcW w:w="1856" w:type="dxa"/>
          </w:tcPr>
          <w:p w:rsidR="00DC3928" w:rsidRDefault="00DC3928" w:rsidP="00DC3928">
            <w:pPr>
              <w:spacing w:after="80" w:line="285" w:lineRule="auto"/>
            </w:pPr>
            <w:r>
              <w:t>$20</w:t>
            </w:r>
          </w:p>
        </w:tc>
        <w:tc>
          <w:tcPr>
            <w:tcW w:w="2427" w:type="dxa"/>
          </w:tcPr>
          <w:p w:rsidR="00DC3928" w:rsidRDefault="00DC3928" w:rsidP="00DC3928">
            <w:pPr>
              <w:spacing w:after="80" w:line="285" w:lineRule="auto"/>
            </w:pPr>
            <w:r>
              <w:t>$20</w:t>
            </w:r>
          </w:p>
        </w:tc>
      </w:tr>
      <w:tr w:rsidR="00DC3928" w:rsidTr="00DC3928">
        <w:tc>
          <w:tcPr>
            <w:tcW w:w="2183" w:type="dxa"/>
          </w:tcPr>
          <w:p w:rsidR="00DC3928" w:rsidRDefault="00DC3928" w:rsidP="00DC3928">
            <w:pPr>
              <w:spacing w:after="80" w:line="285" w:lineRule="auto"/>
            </w:pPr>
            <w:r>
              <w:rPr>
                <w:b/>
              </w:rPr>
              <w:t>C</w:t>
            </w:r>
            <w:r>
              <w:rPr>
                <w:b/>
              </w:rPr>
              <w:t>ompetitor 2</w:t>
            </w:r>
          </w:p>
        </w:tc>
        <w:tc>
          <w:tcPr>
            <w:tcW w:w="2091" w:type="dxa"/>
          </w:tcPr>
          <w:p w:rsidR="00DC3928" w:rsidRDefault="00DC3928" w:rsidP="00DC3928">
            <w:pPr>
              <w:spacing w:after="80" w:line="285" w:lineRule="auto"/>
            </w:pPr>
            <w:r>
              <w:t>$600</w:t>
            </w:r>
          </w:p>
        </w:tc>
        <w:tc>
          <w:tcPr>
            <w:tcW w:w="1856" w:type="dxa"/>
          </w:tcPr>
          <w:p w:rsidR="00DC3928" w:rsidRDefault="00DC3928" w:rsidP="00DC3928">
            <w:pPr>
              <w:spacing w:after="80" w:line="285" w:lineRule="auto"/>
            </w:pPr>
            <w:r>
              <w:t>$18</w:t>
            </w:r>
          </w:p>
        </w:tc>
        <w:tc>
          <w:tcPr>
            <w:tcW w:w="2427" w:type="dxa"/>
          </w:tcPr>
          <w:p w:rsidR="00DC3928" w:rsidRDefault="00DC3928" w:rsidP="00DC3928">
            <w:pPr>
              <w:spacing w:after="80" w:line="285" w:lineRule="auto"/>
            </w:pPr>
            <w:r>
              <w:t>$20</w:t>
            </w:r>
          </w:p>
        </w:tc>
      </w:tr>
    </w:tbl>
    <w:p w:rsidR="00630AC9" w:rsidRDefault="00630AC9" w:rsidP="00630AC9">
      <w:pPr>
        <w:spacing w:after="80" w:line="285" w:lineRule="auto"/>
        <w:ind w:left="1065"/>
      </w:pPr>
    </w:p>
    <w:p w:rsidR="00846A09" w:rsidRDefault="008F0F35">
      <w:pPr>
        <w:numPr>
          <w:ilvl w:val="1"/>
          <w:numId w:val="2"/>
        </w:numPr>
        <w:spacing w:after="80" w:line="285" w:lineRule="auto"/>
        <w:ind w:hanging="360"/>
      </w:pPr>
      <w:r>
        <w:rPr>
          <w:sz w:val="24"/>
        </w:rPr>
        <w:t xml:space="preserve">Present the reasons why you would decide to price: below, equal or higher than competitors. </w:t>
      </w:r>
    </w:p>
    <w:p w:rsidR="00846A09" w:rsidRPr="00DC3928" w:rsidRDefault="00DC3928" w:rsidP="00DC3928">
      <w:pPr>
        <w:spacing w:after="80" w:line="240" w:lineRule="auto"/>
        <w:ind w:left="1065"/>
        <w:rPr>
          <w:b/>
        </w:rPr>
      </w:pPr>
      <w:r>
        <w:rPr>
          <w:b/>
          <w:sz w:val="24"/>
        </w:rPr>
        <w:t xml:space="preserve">For the phone, I will consider pricing my product a cost that is </w:t>
      </w:r>
      <w:r w:rsidR="001D718A">
        <w:rPr>
          <w:b/>
          <w:sz w:val="24"/>
        </w:rPr>
        <w:t>below</w:t>
      </w:r>
      <w:r>
        <w:rPr>
          <w:b/>
          <w:sz w:val="24"/>
        </w:rPr>
        <w:t xml:space="preserve"> my two </w:t>
      </w:r>
      <w:r w:rsidR="001D718A">
        <w:rPr>
          <w:b/>
          <w:sz w:val="24"/>
        </w:rPr>
        <w:t>competitors</w:t>
      </w:r>
      <w:r>
        <w:rPr>
          <w:b/>
          <w:sz w:val="24"/>
        </w:rPr>
        <w:t xml:space="preserve">. </w:t>
      </w:r>
      <w:r w:rsidR="001D718A">
        <w:rPr>
          <w:b/>
          <w:sz w:val="24"/>
        </w:rPr>
        <w:t xml:space="preserve"> My main aim will be to grab the </w:t>
      </w:r>
      <w:r w:rsidR="005610DD">
        <w:rPr>
          <w:b/>
          <w:sz w:val="24"/>
        </w:rPr>
        <w:t>client’s</w:t>
      </w:r>
      <w:r w:rsidR="001D718A">
        <w:rPr>
          <w:b/>
          <w:sz w:val="24"/>
        </w:rPr>
        <w:t xml:space="preserve"> </w:t>
      </w:r>
      <w:r w:rsidR="005610DD">
        <w:rPr>
          <w:b/>
          <w:sz w:val="24"/>
        </w:rPr>
        <w:t>attention in</w:t>
      </w:r>
      <w:r w:rsidR="001D718A">
        <w:rPr>
          <w:b/>
          <w:sz w:val="24"/>
        </w:rPr>
        <w:t xml:space="preserve"> order to maximize sales as well as the brand value. </w:t>
      </w:r>
      <w:r w:rsidR="005610DD">
        <w:rPr>
          <w:b/>
          <w:sz w:val="24"/>
        </w:rPr>
        <w:t xml:space="preserve">For the </w:t>
      </w:r>
      <w:r w:rsidR="00A363E2">
        <w:rPr>
          <w:b/>
          <w:sz w:val="24"/>
        </w:rPr>
        <w:t>sports apparel</w:t>
      </w:r>
      <w:r w:rsidR="005610DD">
        <w:rPr>
          <w:b/>
          <w:sz w:val="24"/>
        </w:rPr>
        <w:t xml:space="preserve"> I will price the product at the same level as my </w:t>
      </w:r>
      <w:r w:rsidR="00A73F42">
        <w:rPr>
          <w:b/>
          <w:sz w:val="24"/>
        </w:rPr>
        <w:t xml:space="preserve">competitors and differentiate </w:t>
      </w:r>
      <w:r w:rsidR="00A363E2">
        <w:rPr>
          <w:b/>
          <w:sz w:val="24"/>
        </w:rPr>
        <w:t>myself</w:t>
      </w:r>
      <w:r w:rsidR="00A73F42">
        <w:rPr>
          <w:b/>
          <w:sz w:val="24"/>
        </w:rPr>
        <w:t xml:space="preserve"> through marketing the business. </w:t>
      </w:r>
      <w:r w:rsidR="00A363E2">
        <w:rPr>
          <w:b/>
          <w:sz w:val="24"/>
        </w:rPr>
        <w:t xml:space="preserve">This is because the products tend to be similar to those being offered by my competitors. For the video game I will price above the competitors since I feel that the services offered by firm are higher than my competitors. </w:t>
      </w:r>
    </w:p>
    <w:p w:rsidR="00846A09" w:rsidRPr="00D23D9C" w:rsidRDefault="008F0F35">
      <w:pPr>
        <w:numPr>
          <w:ilvl w:val="0"/>
          <w:numId w:val="2"/>
        </w:numPr>
        <w:spacing w:after="278" w:line="240" w:lineRule="auto"/>
        <w:ind w:hanging="360"/>
      </w:pPr>
      <w:r w:rsidRPr="00D23D9C">
        <w:rPr>
          <w:sz w:val="24"/>
        </w:rPr>
        <w:t xml:space="preserve">After conducting the above research and analysis, which pricing strategy suits your business more and </w:t>
      </w:r>
      <w:r w:rsidRPr="00D23D9C">
        <w:rPr>
          <w:sz w:val="24"/>
        </w:rPr>
        <w:t xml:space="preserve">why? (5 points) </w:t>
      </w:r>
    </w:p>
    <w:p w:rsidR="00D23D9C" w:rsidRPr="00D23D9C" w:rsidRDefault="00D23D9C" w:rsidP="00D23D9C">
      <w:pPr>
        <w:spacing w:after="278" w:line="240" w:lineRule="auto"/>
        <w:ind w:left="705"/>
        <w:rPr>
          <w:b/>
        </w:rPr>
      </w:pPr>
      <w:r>
        <w:rPr>
          <w:b/>
          <w:sz w:val="24"/>
        </w:rPr>
        <w:t xml:space="preserve">The most appropriate pricing strategy for my business is the competitor based pricing. This is because it is associated with low risk. </w:t>
      </w:r>
      <w:r w:rsidR="007623DC">
        <w:rPr>
          <w:b/>
          <w:sz w:val="24"/>
        </w:rPr>
        <w:t xml:space="preserve">Basing my pricing on my competitors has low chances of going wrong since my competitors are well </w:t>
      </w:r>
      <w:r w:rsidR="00973019">
        <w:rPr>
          <w:b/>
          <w:sz w:val="24"/>
        </w:rPr>
        <w:t>known</w:t>
      </w:r>
      <w:r w:rsidR="007623DC">
        <w:rPr>
          <w:b/>
          <w:sz w:val="24"/>
        </w:rPr>
        <w:t xml:space="preserve"> </w:t>
      </w:r>
      <w:r w:rsidR="00973019">
        <w:rPr>
          <w:b/>
          <w:sz w:val="24"/>
        </w:rPr>
        <w:t>participants</w:t>
      </w:r>
      <w:r w:rsidR="007623DC">
        <w:rPr>
          <w:b/>
          <w:sz w:val="24"/>
        </w:rPr>
        <w:t xml:space="preserve"> in t</w:t>
      </w:r>
      <w:r w:rsidR="00973019">
        <w:rPr>
          <w:b/>
          <w:sz w:val="24"/>
        </w:rPr>
        <w:t>h</w:t>
      </w:r>
      <w:r w:rsidR="007623DC">
        <w:rPr>
          <w:b/>
          <w:sz w:val="24"/>
        </w:rPr>
        <w:t xml:space="preserve">e market. </w:t>
      </w:r>
      <w:r w:rsidR="0066194D">
        <w:rPr>
          <w:b/>
          <w:sz w:val="24"/>
        </w:rPr>
        <w:t xml:space="preserve"> This pricing technique as well tends to be simple to implement given that it requires basi</w:t>
      </w:r>
      <w:r w:rsidR="0005372C">
        <w:rPr>
          <w:b/>
          <w:sz w:val="24"/>
        </w:rPr>
        <w:t>c research and insights into who the competitors are as well as that which they are doing with the item and t</w:t>
      </w:r>
      <w:r w:rsidR="00C9034D">
        <w:rPr>
          <w:b/>
          <w:sz w:val="24"/>
        </w:rPr>
        <w:t>h</w:t>
      </w:r>
      <w:r w:rsidR="0005372C">
        <w:rPr>
          <w:b/>
          <w:sz w:val="24"/>
        </w:rPr>
        <w:t xml:space="preserve">e prices. </w:t>
      </w:r>
    </w:p>
    <w:p w:rsidR="00846A09" w:rsidRDefault="008F0F35">
      <w:pPr>
        <w:spacing w:after="281" w:line="240" w:lineRule="auto"/>
      </w:pPr>
      <w:r>
        <w:rPr>
          <w:b/>
          <w:sz w:val="24"/>
        </w:rPr>
        <w:t xml:space="preserve"> </w:t>
      </w:r>
    </w:p>
    <w:p w:rsidR="00846A09" w:rsidRDefault="008F0F35">
      <w:pPr>
        <w:spacing w:after="280" w:line="240" w:lineRule="auto"/>
      </w:pPr>
      <w:r>
        <w:rPr>
          <w:b/>
          <w:sz w:val="24"/>
        </w:rPr>
        <w:t xml:space="preserve"> </w:t>
      </w:r>
    </w:p>
    <w:p w:rsidR="00846A09" w:rsidRDefault="008F0F35">
      <w:pPr>
        <w:spacing w:after="280" w:line="240" w:lineRule="auto"/>
      </w:pPr>
      <w:r>
        <w:rPr>
          <w:b/>
          <w:sz w:val="24"/>
        </w:rPr>
        <w:t xml:space="preserve"> </w:t>
      </w:r>
    </w:p>
    <w:p w:rsidR="00846A09" w:rsidRDefault="008F0F35">
      <w:pPr>
        <w:spacing w:line="240" w:lineRule="auto"/>
      </w:pP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</w:p>
    <w:p w:rsidR="000A49F1" w:rsidRDefault="000A49F1">
      <w:pPr>
        <w:spacing w:after="277" w:line="240" w:lineRule="auto"/>
        <w:rPr>
          <w:b/>
          <w:sz w:val="24"/>
        </w:rPr>
      </w:pPr>
    </w:p>
    <w:p w:rsidR="000A49F1" w:rsidRDefault="000A49F1" w:rsidP="007F4CF7">
      <w:pPr>
        <w:spacing w:after="277" w:line="240" w:lineRule="auto"/>
        <w:ind w:left="4320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lastRenderedPageBreak/>
        <w:t>References</w:t>
      </w:r>
    </w:p>
    <w:p w:rsidR="000A49F1" w:rsidRPr="000A49F1" w:rsidRDefault="008F0F35" w:rsidP="000A49F1">
      <w:pPr>
        <w:pStyle w:val="Heading1"/>
        <w:shd w:val="clear" w:color="auto" w:fill="FFFFFF"/>
        <w:spacing w:before="0" w:beforeAutospacing="0" w:after="0" w:afterAutospacing="0"/>
        <w:ind w:left="720" w:hanging="720"/>
        <w:rPr>
          <w:rFonts w:asciiTheme="minorHAnsi" w:hAnsiTheme="minorHAnsi" w:cstheme="minorHAnsi"/>
          <w:b w:val="0"/>
          <w:bCs w:val="0"/>
          <w:i/>
          <w:sz w:val="24"/>
          <w:szCs w:val="24"/>
        </w:rPr>
      </w:pPr>
      <w:r w:rsidRPr="000A49F1">
        <w:rPr>
          <w:rFonts w:ascii="Calibri" w:eastAsia="Calibri" w:hAnsi="Calibri" w:cs="Calibri"/>
          <w:sz w:val="24"/>
        </w:rPr>
        <w:t xml:space="preserve"> 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Harmon, 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R., </w:t>
      </w:r>
      <w:proofErr w:type="spellStart"/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>Unni</w:t>
      </w:r>
      <w:proofErr w:type="spellEnd"/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>,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 R.,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 &amp; Anderson,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 T.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>(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>2007)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r w:rsidR="000A49F1" w:rsidRPr="000A49F1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Price Sensitivity Measurement and New Product Pricing: A Cognitive Response Approach. </w:t>
      </w:r>
      <w:r w:rsidR="000A49F1" w:rsidRPr="000A49F1">
        <w:rPr>
          <w:rFonts w:asciiTheme="minorHAnsi" w:hAnsiTheme="minorHAnsi" w:cstheme="minorHAnsi"/>
          <w:b w:val="0"/>
          <w:i/>
          <w:sz w:val="24"/>
          <w:szCs w:val="24"/>
        </w:rPr>
        <w:t>Management of Engineering and Technology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r w:rsidR="000A49F1" w:rsidRPr="000A49F1">
        <w:rPr>
          <w:rFonts w:asciiTheme="minorHAnsi" w:hAnsiTheme="minorHAnsi" w:cstheme="minorHAnsi"/>
          <w:b w:val="0"/>
          <w:sz w:val="24"/>
          <w:szCs w:val="24"/>
          <w:shd w:val="clear" w:color="auto" w:fill="FFFFFF"/>
        </w:rPr>
        <w:t>DOI</w:t>
      </w:r>
      <w:proofErr w:type="gramStart"/>
      <w:r w:rsidR="000A49F1" w:rsidRPr="000A49F1">
        <w:rPr>
          <w:rFonts w:asciiTheme="minorHAnsi" w:hAnsiTheme="minorHAnsi" w:cstheme="minorHAnsi"/>
          <w:b w:val="0"/>
          <w:sz w:val="24"/>
          <w:szCs w:val="24"/>
          <w:shd w:val="clear" w:color="auto" w:fill="FFFFFF"/>
        </w:rPr>
        <w:t>:</w:t>
      </w:r>
      <w:proofErr w:type="gramEnd"/>
      <w:hyperlink r:id="rId8" w:tgtFrame="_blank" w:history="1">
        <w:r w:rsidR="000A49F1" w:rsidRPr="000A49F1">
          <w:rPr>
            <w:rStyle w:val="Hyperlink"/>
            <w:rFonts w:asciiTheme="minorHAnsi" w:hAnsiTheme="minorHAnsi" w:cstheme="minorHAnsi"/>
            <w:b w:val="0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10.1109/PICMET.2007.4349523</w:t>
        </w:r>
      </w:hyperlink>
    </w:p>
    <w:p w:rsidR="00846A09" w:rsidRPr="000932EA" w:rsidRDefault="000932EA" w:rsidP="000A49F1">
      <w:pPr>
        <w:spacing w:after="277" w:line="240" w:lineRule="auto"/>
        <w:ind w:left="720" w:hanging="720"/>
        <w:rPr>
          <w:rFonts w:asciiTheme="minorHAnsi" w:hAnsiTheme="minorHAnsi" w:cstheme="minorHAnsi"/>
          <w:color w:val="auto"/>
          <w:sz w:val="24"/>
          <w:szCs w:val="24"/>
        </w:rPr>
      </w:pPr>
      <w:r w:rsidRPr="000932EA">
        <w:rPr>
          <w:sz w:val="24"/>
        </w:rPr>
        <w:t>CFI</w:t>
      </w:r>
      <w:r w:rsidRPr="000932EA">
        <w:rPr>
          <w:sz w:val="24"/>
        </w:rPr>
        <w:t>. (</w:t>
      </w:r>
      <w:r w:rsidRPr="000932EA">
        <w:rPr>
          <w:sz w:val="24"/>
        </w:rPr>
        <w:t>2015)</w:t>
      </w:r>
      <w:r w:rsidRPr="000932EA">
        <w:rPr>
          <w:sz w:val="24"/>
        </w:rPr>
        <w:t>. High Low Pricing. Retrieved from https://corporatefinanceinstitute.com/resources/knowledge/strategy/high-low-pricing/</w:t>
      </w:r>
    </w:p>
    <w:sectPr w:rsidR="00846A09" w:rsidRPr="000932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78" w:right="1258" w:bottom="1465" w:left="135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0F35" w:rsidRDefault="008F0F35">
      <w:pPr>
        <w:spacing w:line="240" w:lineRule="auto"/>
      </w:pPr>
      <w:r>
        <w:separator/>
      </w:r>
    </w:p>
  </w:endnote>
  <w:endnote w:type="continuationSeparator" w:id="0">
    <w:p w:rsidR="008F0F35" w:rsidRDefault="008F0F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6A09" w:rsidRDefault="008F0F35">
    <w:pPr>
      <w:spacing w:after="33" w:line="240" w:lineRule="auto"/>
      <w:ind w:left="270"/>
    </w:pPr>
    <w:r>
      <w:rPr>
        <w:color w:val="1F497D"/>
      </w:rPr>
      <w:t xml:space="preserve">Copyright ©American College of the Middle East, 2021 </w:t>
    </w:r>
    <w:r>
      <w:rPr>
        <w:color w:val="1F497D"/>
      </w:rPr>
      <w:tab/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:rsidR="00846A09" w:rsidRDefault="008F0F35">
    <w:pPr>
      <w:spacing w:line="240" w:lineRule="auto"/>
    </w:pP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6A09" w:rsidRDefault="008F0F35">
    <w:pPr>
      <w:spacing w:after="33" w:line="240" w:lineRule="auto"/>
      <w:ind w:left="270"/>
    </w:pPr>
    <w:r>
      <w:rPr>
        <w:color w:val="1F497D"/>
      </w:rPr>
      <w:t xml:space="preserve">Copyright ©American College of the Middle East, 2021 </w:t>
    </w:r>
    <w:r>
      <w:rPr>
        <w:color w:val="1F497D"/>
      </w:rPr>
      <w:tab/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7F4CF7">
      <w:rPr>
        <w:noProof/>
      </w:rPr>
      <w:t>4</w:t>
    </w:r>
    <w:r>
      <w:fldChar w:fldCharType="end"/>
    </w:r>
    <w:r>
      <w:t xml:space="preserve"> </w:t>
    </w:r>
  </w:p>
  <w:p w:rsidR="00846A09" w:rsidRDefault="008F0F35">
    <w:pPr>
      <w:spacing w:line="240" w:lineRule="auto"/>
    </w:pPr>
    <w: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6A09" w:rsidRDefault="008F0F35">
    <w:pPr>
      <w:spacing w:after="33" w:line="240" w:lineRule="auto"/>
      <w:ind w:left="270"/>
    </w:pPr>
    <w:r>
      <w:rPr>
        <w:color w:val="1F497D"/>
      </w:rPr>
      <w:t xml:space="preserve">Copyright ©American College of the Middle East, 2021 </w:t>
    </w:r>
    <w:r>
      <w:rPr>
        <w:color w:val="1F497D"/>
      </w:rPr>
      <w:tab/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:rsidR="00846A09" w:rsidRDefault="008F0F35">
    <w:pPr>
      <w:spacing w:line="240" w:lineRule="auto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0F35" w:rsidRDefault="008F0F35">
      <w:pPr>
        <w:spacing w:line="240" w:lineRule="auto"/>
      </w:pPr>
      <w:r>
        <w:separator/>
      </w:r>
    </w:p>
  </w:footnote>
  <w:footnote w:type="continuationSeparator" w:id="0">
    <w:p w:rsidR="008F0F35" w:rsidRDefault="008F0F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6A09" w:rsidRDefault="008F0F35">
    <w:pPr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592580"/>
              <wp:effectExtent l="0" t="0" r="0" b="0"/>
              <wp:wrapSquare wrapText="bothSides"/>
              <wp:docPr id="7400" name="Group 740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592580"/>
                        <a:chOff x="0" y="0"/>
                        <a:chExt cx="7772400" cy="1592580"/>
                      </a:xfrm>
                    </wpg:grpSpPr>
                    <pic:pic xmlns:pic="http://schemas.openxmlformats.org/drawingml/2006/picture">
                      <pic:nvPicPr>
                        <pic:cNvPr id="7401" name="Picture 740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59258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402" name="Rectangle 7402"/>
                      <wps:cNvSpPr/>
                      <wps:spPr>
                        <a:xfrm>
                          <a:off x="857250" y="485203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46A09" w:rsidRDefault="008F0F35">
                            <w:r>
                              <w:rPr>
                                <w:b/>
                                <w:i/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400" o:spid="_x0000_s1093" style="position:absolute;left:0;text-align:left;margin-left:0;margin-top:0;width:612pt;height:125.4pt;z-index:251658240;mso-position-horizontal-relative:page;mso-position-vertical-relative:page" coordsize="77724,1592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pmxf7tP&#10;ooAh+zxf3Fpn9nwf3Ks0UAU/7Pj/ANqmtpuf46vUUAYP9lN/Cy0z+zZ/7tbf2cetH2f/AGqC+Ywv&#10;s06f8smpm1/7rV0Hk/7TUeT/ALVAcxztFdF9nX+KmfYYG/goDmMCitr+yYKb/Y8X99qA5jHorX/s&#10;iP8A56NS/wBjxf32oDmMeitj+x4v77Uf2PF/fagOYxKK2P7Fj/56tR/Ysf8Az1agOYx6K2P7Fj/5&#10;6tRQHMadFFFB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401" o:spid="_x0000_s1094" type="#_x0000_t75" style="position:absolute;width:77724;height:159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NC3ZrGAAAA3QAAAA8AAABkcnMvZG93bnJldi54bWxEj0trQjEUhPeF/odwCt2UmihSy61RRLAI&#10;FsHHosvTm9P7zMkliXr9941QcDnMzDfMdN7bVpzJh8qxhuFAgSDOnam40HA8rF7fQYSIbLB1TBqu&#10;FGA+e3yYYmbchXd03sdCJAiHDDWUMXaZlCEvyWIYuI44eb/OW4xJ+kIaj5cEt60cKfUmLVacFkrs&#10;aFlS3uxPVsNydKw9n+rmc7fafi3qb/Xzsmm0fn7qFx8gIvXxHv5vr42GyVgN4fYmPQE5+w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w0LdmsYAAADdAAAADwAAAAAAAAAAAAAA&#10;AACfAgAAZHJzL2Rvd25yZXYueG1sUEsFBgAAAAAEAAQA9wAAAJIDAAAAAA==&#10;">
                <v:imagedata r:id="rId2" o:title=""/>
              </v:shape>
              <v:rect id="Rectangle 7402" o:spid="_x0000_s1095" style="position:absolute;left:8572;top:4852;width:419;height:18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27HXscA&#10;AADdAAAADwAAAGRycy9kb3ducmV2LnhtbESPQWvCQBSE74L/YXlCb7pRStXUVUQtydHGgu3tkX1N&#10;QrNvQ3abpP31XUHocZiZb5jNbjC16Kh1lWUF81kEgji3uuJCwdvlZboC4TyyxtoyKfghB7vteLTB&#10;WNueX6nLfCEChF2MCkrvm1hKl5dk0M1sQxy8T9sa9EG2hdQt9gFuarmIoidpsOKwUGJDh5Lyr+zb&#10;KEhWzf49tb99UZ8+kuv5uj5e1l6ph8mwfwbhafD/4Xs71QqWj9ECbm/CE5Db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9ux17HAAAA3QAAAA8AAAAAAAAAAAAAAAAAmAIAAGRy&#10;cy9kb3ducmV2LnhtbFBLBQYAAAAABAAEAPUAAACMAwAAAAA=&#10;" filled="f" stroked="f">
                <v:textbox inset="0,0,0,0">
                  <w:txbxContent>
                    <w:p w:rsidR="00846A09" w:rsidRDefault="008F0F35">
                      <w:r>
                        <w:rPr>
                          <w:b/>
                          <w:i/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:rsidR="00846A09" w:rsidRDefault="008F0F35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871385</wp:posOffset>
              </wp:positionH>
              <wp:positionV relativeFrom="page">
                <wp:posOffset>4746498</wp:posOffset>
              </wp:positionV>
              <wp:extent cx="6023318" cy="375920"/>
              <wp:effectExtent l="0" t="0" r="0" b="0"/>
              <wp:wrapNone/>
              <wp:docPr id="7403" name="Group 74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23318" cy="375920"/>
                        <a:chOff x="0" y="0"/>
                        <a:chExt cx="6023318" cy="375920"/>
                      </a:xfrm>
                    </wpg:grpSpPr>
                    <wps:wsp>
                      <wps:cNvPr id="7421" name="Shape 7421"/>
                      <wps:cNvSpPr/>
                      <wps:spPr>
                        <a:xfrm>
                          <a:off x="0" y="19177"/>
                          <a:ext cx="124612" cy="2824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612" h="282448">
                              <a:moveTo>
                                <a:pt x="75552" y="0"/>
                              </a:moveTo>
                              <a:cubicBezTo>
                                <a:pt x="80404" y="0"/>
                                <a:pt x="85344" y="508"/>
                                <a:pt x="90005" y="2159"/>
                              </a:cubicBezTo>
                              <a:cubicBezTo>
                                <a:pt x="94577" y="3683"/>
                                <a:pt x="99060" y="5461"/>
                                <a:pt x="102972" y="7874"/>
                              </a:cubicBezTo>
                              <a:cubicBezTo>
                                <a:pt x="106985" y="10287"/>
                                <a:pt x="110630" y="12827"/>
                                <a:pt x="113614" y="15748"/>
                              </a:cubicBezTo>
                              <a:cubicBezTo>
                                <a:pt x="116688" y="18796"/>
                                <a:pt x="118923" y="21082"/>
                                <a:pt x="120142" y="22987"/>
                              </a:cubicBezTo>
                              <a:cubicBezTo>
                                <a:pt x="121260" y="24892"/>
                                <a:pt x="122009" y="26416"/>
                                <a:pt x="122377" y="27432"/>
                              </a:cubicBezTo>
                              <a:cubicBezTo>
                                <a:pt x="122746" y="28575"/>
                                <a:pt x="123025" y="29591"/>
                                <a:pt x="123304" y="30861"/>
                              </a:cubicBezTo>
                              <a:cubicBezTo>
                                <a:pt x="123406" y="32385"/>
                                <a:pt x="123685" y="33909"/>
                                <a:pt x="123863" y="35814"/>
                              </a:cubicBezTo>
                              <a:cubicBezTo>
                                <a:pt x="123965" y="37719"/>
                                <a:pt x="123965" y="39878"/>
                                <a:pt x="123965" y="42418"/>
                              </a:cubicBezTo>
                              <a:cubicBezTo>
                                <a:pt x="123965" y="45212"/>
                                <a:pt x="123863" y="47625"/>
                                <a:pt x="123685" y="49657"/>
                              </a:cubicBezTo>
                              <a:cubicBezTo>
                                <a:pt x="123495" y="51562"/>
                                <a:pt x="123215" y="53213"/>
                                <a:pt x="122746" y="54610"/>
                              </a:cubicBezTo>
                              <a:cubicBezTo>
                                <a:pt x="122377" y="56007"/>
                                <a:pt x="122009" y="56896"/>
                                <a:pt x="121628" y="57404"/>
                              </a:cubicBezTo>
                              <a:cubicBezTo>
                                <a:pt x="121069" y="58166"/>
                                <a:pt x="120421" y="58547"/>
                                <a:pt x="119761" y="58547"/>
                              </a:cubicBezTo>
                              <a:cubicBezTo>
                                <a:pt x="118554" y="58547"/>
                                <a:pt x="116777" y="57150"/>
                                <a:pt x="114541" y="54356"/>
                              </a:cubicBezTo>
                              <a:cubicBezTo>
                                <a:pt x="112306" y="51435"/>
                                <a:pt x="109499" y="48641"/>
                                <a:pt x="106058" y="45212"/>
                              </a:cubicBezTo>
                              <a:cubicBezTo>
                                <a:pt x="102514" y="41910"/>
                                <a:pt x="98222" y="38862"/>
                                <a:pt x="93180" y="36068"/>
                              </a:cubicBezTo>
                              <a:cubicBezTo>
                                <a:pt x="88151" y="33274"/>
                                <a:pt x="82182" y="31877"/>
                                <a:pt x="75082" y="31877"/>
                              </a:cubicBezTo>
                              <a:cubicBezTo>
                                <a:pt x="67437" y="31877"/>
                                <a:pt x="60350" y="34290"/>
                                <a:pt x="54102" y="39243"/>
                              </a:cubicBezTo>
                              <a:cubicBezTo>
                                <a:pt x="47943" y="44069"/>
                                <a:pt x="42354" y="51308"/>
                                <a:pt x="38062" y="60960"/>
                              </a:cubicBezTo>
                              <a:cubicBezTo>
                                <a:pt x="33769" y="70485"/>
                                <a:pt x="30226" y="82042"/>
                                <a:pt x="27889" y="95631"/>
                              </a:cubicBezTo>
                              <a:cubicBezTo>
                                <a:pt x="25375" y="109474"/>
                                <a:pt x="24168" y="124968"/>
                                <a:pt x="24168" y="142748"/>
                              </a:cubicBezTo>
                              <a:cubicBezTo>
                                <a:pt x="24168" y="160147"/>
                                <a:pt x="25375" y="175514"/>
                                <a:pt x="27711" y="188976"/>
                              </a:cubicBezTo>
                              <a:cubicBezTo>
                                <a:pt x="29947" y="202438"/>
                                <a:pt x="33490" y="213614"/>
                                <a:pt x="37782" y="222504"/>
                              </a:cubicBezTo>
                              <a:cubicBezTo>
                                <a:pt x="42075" y="231775"/>
                                <a:pt x="47574" y="238506"/>
                                <a:pt x="54013" y="243078"/>
                              </a:cubicBezTo>
                              <a:cubicBezTo>
                                <a:pt x="60350" y="247777"/>
                                <a:pt x="67716" y="250063"/>
                                <a:pt x="75743" y="250063"/>
                              </a:cubicBezTo>
                              <a:cubicBezTo>
                                <a:pt x="82550" y="250063"/>
                                <a:pt x="88519" y="248920"/>
                                <a:pt x="93739" y="246126"/>
                              </a:cubicBezTo>
                              <a:cubicBezTo>
                                <a:pt x="98870" y="243332"/>
                                <a:pt x="103251" y="240284"/>
                                <a:pt x="106896" y="236855"/>
                              </a:cubicBezTo>
                              <a:cubicBezTo>
                                <a:pt x="110439" y="233680"/>
                                <a:pt x="113424" y="230632"/>
                                <a:pt x="115570" y="227965"/>
                              </a:cubicBezTo>
                              <a:cubicBezTo>
                                <a:pt x="117805" y="225171"/>
                                <a:pt x="119761" y="223901"/>
                                <a:pt x="121069" y="223901"/>
                              </a:cubicBezTo>
                              <a:cubicBezTo>
                                <a:pt x="121717" y="223901"/>
                                <a:pt x="122288" y="224028"/>
                                <a:pt x="122657" y="224536"/>
                              </a:cubicBezTo>
                              <a:cubicBezTo>
                                <a:pt x="123025" y="225044"/>
                                <a:pt x="123495" y="225806"/>
                                <a:pt x="123685" y="226822"/>
                              </a:cubicBezTo>
                              <a:cubicBezTo>
                                <a:pt x="123965" y="228219"/>
                                <a:pt x="124244" y="229870"/>
                                <a:pt x="124333" y="232029"/>
                              </a:cubicBezTo>
                              <a:cubicBezTo>
                                <a:pt x="124524" y="234188"/>
                                <a:pt x="124612" y="236855"/>
                                <a:pt x="124612" y="240157"/>
                              </a:cubicBezTo>
                              <a:cubicBezTo>
                                <a:pt x="124612" y="242443"/>
                                <a:pt x="124612" y="244348"/>
                                <a:pt x="124524" y="246126"/>
                              </a:cubicBezTo>
                              <a:cubicBezTo>
                                <a:pt x="124333" y="247777"/>
                                <a:pt x="124244" y="249301"/>
                                <a:pt x="124143" y="250571"/>
                              </a:cubicBezTo>
                              <a:cubicBezTo>
                                <a:pt x="123863" y="251714"/>
                                <a:pt x="123584" y="252857"/>
                                <a:pt x="123215" y="253873"/>
                              </a:cubicBezTo>
                              <a:cubicBezTo>
                                <a:pt x="122746" y="255016"/>
                                <a:pt x="122187" y="256032"/>
                                <a:pt x="121349" y="257556"/>
                              </a:cubicBezTo>
                              <a:cubicBezTo>
                                <a:pt x="120421" y="259080"/>
                                <a:pt x="118453" y="261239"/>
                                <a:pt x="115748" y="264033"/>
                              </a:cubicBezTo>
                              <a:cubicBezTo>
                                <a:pt x="112954" y="266954"/>
                                <a:pt x="109322" y="269621"/>
                                <a:pt x="105220" y="272415"/>
                              </a:cubicBezTo>
                              <a:cubicBezTo>
                                <a:pt x="101016" y="275209"/>
                                <a:pt x="96164" y="277495"/>
                                <a:pt x="90754" y="279781"/>
                              </a:cubicBezTo>
                              <a:cubicBezTo>
                                <a:pt x="85344" y="281559"/>
                                <a:pt x="79375" y="282448"/>
                                <a:pt x="72847" y="282448"/>
                              </a:cubicBezTo>
                              <a:cubicBezTo>
                                <a:pt x="61747" y="282448"/>
                                <a:pt x="51587" y="279527"/>
                                <a:pt x="42723" y="273431"/>
                              </a:cubicBezTo>
                              <a:cubicBezTo>
                                <a:pt x="33769" y="267462"/>
                                <a:pt x="25933" y="258826"/>
                                <a:pt x="19774" y="247142"/>
                              </a:cubicBezTo>
                              <a:cubicBezTo>
                                <a:pt x="13437" y="235331"/>
                                <a:pt x="8395" y="221107"/>
                                <a:pt x="5131" y="203835"/>
                              </a:cubicBezTo>
                              <a:cubicBezTo>
                                <a:pt x="1778" y="186817"/>
                                <a:pt x="0" y="167259"/>
                                <a:pt x="0" y="144907"/>
                              </a:cubicBezTo>
                              <a:cubicBezTo>
                                <a:pt x="0" y="122047"/>
                                <a:pt x="1867" y="101600"/>
                                <a:pt x="5512" y="83693"/>
                              </a:cubicBezTo>
                              <a:cubicBezTo>
                                <a:pt x="9055" y="65786"/>
                                <a:pt x="14364" y="50800"/>
                                <a:pt x="20904" y="38100"/>
                              </a:cubicBezTo>
                              <a:cubicBezTo>
                                <a:pt x="27521" y="25781"/>
                                <a:pt x="35636" y="16510"/>
                                <a:pt x="44869" y="9779"/>
                              </a:cubicBezTo>
                              <a:cubicBezTo>
                                <a:pt x="53912" y="3048"/>
                                <a:pt x="64275" y="0"/>
                                <a:pt x="7555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4" name="Shape 7454"/>
                      <wps:cNvSpPr/>
                      <wps:spPr>
                        <a:xfrm>
                          <a:off x="144018" y="91896"/>
                          <a:ext cx="59785" cy="210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785" h="210365">
                              <a:moveTo>
                                <a:pt x="59785" y="0"/>
                              </a:moveTo>
                              <a:lnTo>
                                <a:pt x="59785" y="29224"/>
                              </a:lnTo>
                              <a:lnTo>
                                <a:pt x="43180" y="34597"/>
                              </a:lnTo>
                              <a:cubicBezTo>
                                <a:pt x="38519" y="38279"/>
                                <a:pt x="34595" y="43614"/>
                                <a:pt x="31610" y="50217"/>
                              </a:cubicBezTo>
                              <a:cubicBezTo>
                                <a:pt x="28626" y="57076"/>
                                <a:pt x="26391" y="65077"/>
                                <a:pt x="24994" y="74347"/>
                              </a:cubicBezTo>
                              <a:cubicBezTo>
                                <a:pt x="23495" y="83491"/>
                                <a:pt x="22758" y="93652"/>
                                <a:pt x="22758" y="104573"/>
                              </a:cubicBezTo>
                              <a:cubicBezTo>
                                <a:pt x="22758" y="114988"/>
                                <a:pt x="23406" y="124894"/>
                                <a:pt x="24524" y="134038"/>
                              </a:cubicBezTo>
                              <a:cubicBezTo>
                                <a:pt x="25743" y="143309"/>
                                <a:pt x="27788" y="151310"/>
                                <a:pt x="30594" y="158295"/>
                              </a:cubicBezTo>
                              <a:cubicBezTo>
                                <a:pt x="33299" y="165279"/>
                                <a:pt x="37122" y="170487"/>
                                <a:pt x="41872" y="174551"/>
                              </a:cubicBezTo>
                              <a:cubicBezTo>
                                <a:pt x="46444" y="178615"/>
                                <a:pt x="52413" y="180773"/>
                                <a:pt x="59499" y="180773"/>
                              </a:cubicBezTo>
                              <a:lnTo>
                                <a:pt x="59785" y="180679"/>
                              </a:lnTo>
                              <a:lnTo>
                                <a:pt x="59785" y="209939"/>
                              </a:lnTo>
                              <a:lnTo>
                                <a:pt x="58382" y="210365"/>
                              </a:lnTo>
                              <a:cubicBezTo>
                                <a:pt x="48590" y="210365"/>
                                <a:pt x="40107" y="208078"/>
                                <a:pt x="32829" y="203379"/>
                              </a:cubicBezTo>
                              <a:cubicBezTo>
                                <a:pt x="25552" y="198681"/>
                                <a:pt x="19304" y="191950"/>
                                <a:pt x="14453" y="182806"/>
                              </a:cubicBezTo>
                              <a:cubicBezTo>
                                <a:pt x="9601" y="173916"/>
                                <a:pt x="5969" y="163121"/>
                                <a:pt x="3632" y="150294"/>
                              </a:cubicBezTo>
                              <a:cubicBezTo>
                                <a:pt x="1206" y="137594"/>
                                <a:pt x="0" y="123116"/>
                                <a:pt x="0" y="106860"/>
                              </a:cubicBezTo>
                              <a:cubicBezTo>
                                <a:pt x="0" y="91239"/>
                                <a:pt x="1397" y="76760"/>
                                <a:pt x="3823" y="63553"/>
                              </a:cubicBezTo>
                              <a:cubicBezTo>
                                <a:pt x="6337" y="50598"/>
                                <a:pt x="10160" y="39422"/>
                                <a:pt x="15291" y="29644"/>
                              </a:cubicBezTo>
                              <a:cubicBezTo>
                                <a:pt x="20231" y="20119"/>
                                <a:pt x="26759" y="13007"/>
                                <a:pt x="34226" y="7546"/>
                              </a:cubicBezTo>
                              <a:lnTo>
                                <a:pt x="59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3" name="Shape 7433"/>
                      <wps:cNvSpPr/>
                      <wps:spPr>
                        <a:xfrm>
                          <a:off x="203803" y="91567"/>
                          <a:ext cx="59684" cy="2102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84" h="210267">
                              <a:moveTo>
                                <a:pt x="1111" y="0"/>
                              </a:moveTo>
                              <a:cubicBezTo>
                                <a:pt x="11005" y="0"/>
                                <a:pt x="19679" y="2286"/>
                                <a:pt x="26956" y="7112"/>
                              </a:cubicBezTo>
                              <a:cubicBezTo>
                                <a:pt x="34131" y="11811"/>
                                <a:pt x="40291" y="18542"/>
                                <a:pt x="45142" y="27559"/>
                              </a:cubicBezTo>
                              <a:cubicBezTo>
                                <a:pt x="49994" y="36449"/>
                                <a:pt x="53626" y="47244"/>
                                <a:pt x="56140" y="60071"/>
                              </a:cubicBezTo>
                              <a:cubicBezTo>
                                <a:pt x="58477" y="72898"/>
                                <a:pt x="59684" y="87376"/>
                                <a:pt x="59684" y="103378"/>
                              </a:cubicBezTo>
                              <a:cubicBezTo>
                                <a:pt x="59684" y="118872"/>
                                <a:pt x="58388" y="133350"/>
                                <a:pt x="55861" y="146304"/>
                              </a:cubicBezTo>
                              <a:cubicBezTo>
                                <a:pt x="53346" y="159639"/>
                                <a:pt x="49435" y="170942"/>
                                <a:pt x="44482" y="180467"/>
                              </a:cubicBezTo>
                              <a:cubicBezTo>
                                <a:pt x="39351" y="190119"/>
                                <a:pt x="32823" y="197231"/>
                                <a:pt x="25368" y="202565"/>
                              </a:cubicBezTo>
                              <a:lnTo>
                                <a:pt x="0" y="210267"/>
                              </a:lnTo>
                              <a:lnTo>
                                <a:pt x="0" y="181007"/>
                              </a:lnTo>
                              <a:lnTo>
                                <a:pt x="16593" y="175514"/>
                              </a:lnTo>
                              <a:cubicBezTo>
                                <a:pt x="21165" y="171958"/>
                                <a:pt x="25089" y="166624"/>
                                <a:pt x="28073" y="160020"/>
                              </a:cubicBezTo>
                              <a:cubicBezTo>
                                <a:pt x="31147" y="153289"/>
                                <a:pt x="33484" y="145288"/>
                                <a:pt x="34881" y="136144"/>
                              </a:cubicBezTo>
                              <a:cubicBezTo>
                                <a:pt x="36278" y="127000"/>
                                <a:pt x="37027" y="116840"/>
                                <a:pt x="37027" y="105664"/>
                              </a:cubicBezTo>
                              <a:cubicBezTo>
                                <a:pt x="37027" y="95250"/>
                                <a:pt x="36278" y="85471"/>
                                <a:pt x="35160" y="76327"/>
                              </a:cubicBezTo>
                              <a:cubicBezTo>
                                <a:pt x="33941" y="67183"/>
                                <a:pt x="31896" y="59055"/>
                                <a:pt x="29191" y="52070"/>
                              </a:cubicBezTo>
                              <a:cubicBezTo>
                                <a:pt x="26397" y="44958"/>
                                <a:pt x="22663" y="39497"/>
                                <a:pt x="18002" y="35306"/>
                              </a:cubicBezTo>
                              <a:cubicBezTo>
                                <a:pt x="13240" y="31369"/>
                                <a:pt x="7271" y="29464"/>
                                <a:pt x="273" y="29464"/>
                              </a:cubicBezTo>
                              <a:lnTo>
                                <a:pt x="0" y="29552"/>
                              </a:lnTo>
                              <a:lnTo>
                                <a:pt x="0" y="328"/>
                              </a:lnTo>
                              <a:lnTo>
                                <a:pt x="11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6" name="Shape 7466"/>
                      <wps:cNvSpPr/>
                      <wps:spPr>
                        <a:xfrm>
                          <a:off x="295758" y="92942"/>
                          <a:ext cx="54565" cy="282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565" h="282851">
                              <a:moveTo>
                                <a:pt x="54565" y="0"/>
                              </a:moveTo>
                              <a:lnTo>
                                <a:pt x="54565" y="29612"/>
                              </a:lnTo>
                              <a:lnTo>
                                <a:pt x="49162" y="30756"/>
                              </a:lnTo>
                              <a:cubicBezTo>
                                <a:pt x="46355" y="32280"/>
                                <a:pt x="43561" y="34439"/>
                                <a:pt x="40767" y="37233"/>
                              </a:cubicBezTo>
                              <a:cubicBezTo>
                                <a:pt x="37871" y="40281"/>
                                <a:pt x="34798" y="44091"/>
                                <a:pt x="31712" y="48663"/>
                              </a:cubicBezTo>
                              <a:cubicBezTo>
                                <a:pt x="28727" y="53616"/>
                                <a:pt x="25286" y="59331"/>
                                <a:pt x="21920" y="66443"/>
                              </a:cubicBezTo>
                              <a:cubicBezTo>
                                <a:pt x="21920" y="91843"/>
                                <a:pt x="21920" y="117243"/>
                                <a:pt x="21920" y="142643"/>
                              </a:cubicBezTo>
                              <a:cubicBezTo>
                                <a:pt x="27800" y="154454"/>
                                <a:pt x="33769" y="163471"/>
                                <a:pt x="39179" y="169694"/>
                              </a:cubicBezTo>
                              <a:lnTo>
                                <a:pt x="54565" y="178210"/>
                              </a:lnTo>
                              <a:lnTo>
                                <a:pt x="54565" y="208710"/>
                              </a:lnTo>
                              <a:lnTo>
                                <a:pt x="48324" y="207667"/>
                              </a:lnTo>
                              <a:cubicBezTo>
                                <a:pt x="45339" y="206524"/>
                                <a:pt x="42354" y="204619"/>
                                <a:pt x="39548" y="202333"/>
                              </a:cubicBezTo>
                              <a:cubicBezTo>
                                <a:pt x="36665" y="199920"/>
                                <a:pt x="33680" y="196872"/>
                                <a:pt x="30975" y="193062"/>
                              </a:cubicBezTo>
                              <a:cubicBezTo>
                                <a:pt x="28169" y="189506"/>
                                <a:pt x="25095" y="185061"/>
                                <a:pt x="21920" y="180108"/>
                              </a:cubicBezTo>
                              <a:cubicBezTo>
                                <a:pt x="21920" y="212112"/>
                                <a:pt x="21920" y="243989"/>
                                <a:pt x="21920" y="275993"/>
                              </a:cubicBezTo>
                              <a:cubicBezTo>
                                <a:pt x="21920" y="277009"/>
                                <a:pt x="21831" y="278152"/>
                                <a:pt x="21361" y="279041"/>
                              </a:cubicBezTo>
                              <a:cubicBezTo>
                                <a:pt x="20993" y="279803"/>
                                <a:pt x="20434" y="280438"/>
                                <a:pt x="19685" y="281200"/>
                              </a:cubicBezTo>
                              <a:cubicBezTo>
                                <a:pt x="18847" y="281835"/>
                                <a:pt x="17818" y="282216"/>
                                <a:pt x="16332" y="282343"/>
                              </a:cubicBezTo>
                              <a:cubicBezTo>
                                <a:pt x="14935" y="282597"/>
                                <a:pt x="13157" y="282851"/>
                                <a:pt x="10922" y="282851"/>
                              </a:cubicBezTo>
                              <a:cubicBezTo>
                                <a:pt x="8776" y="282851"/>
                                <a:pt x="7099" y="282597"/>
                                <a:pt x="5601" y="282343"/>
                              </a:cubicBezTo>
                              <a:cubicBezTo>
                                <a:pt x="4115" y="282216"/>
                                <a:pt x="3086" y="281835"/>
                                <a:pt x="2248" y="281200"/>
                              </a:cubicBezTo>
                              <a:cubicBezTo>
                                <a:pt x="1308" y="280438"/>
                                <a:pt x="851" y="279803"/>
                                <a:pt x="571" y="279041"/>
                              </a:cubicBezTo>
                              <a:cubicBezTo>
                                <a:pt x="190" y="278152"/>
                                <a:pt x="0" y="277009"/>
                                <a:pt x="0" y="275993"/>
                              </a:cubicBezTo>
                              <a:cubicBezTo>
                                <a:pt x="0" y="186712"/>
                                <a:pt x="0" y="97558"/>
                                <a:pt x="0" y="8277"/>
                              </a:cubicBezTo>
                              <a:cubicBezTo>
                                <a:pt x="0" y="6880"/>
                                <a:pt x="190" y="5864"/>
                                <a:pt x="381" y="5102"/>
                              </a:cubicBezTo>
                              <a:cubicBezTo>
                                <a:pt x="660" y="4467"/>
                                <a:pt x="1219" y="3705"/>
                                <a:pt x="2057" y="3070"/>
                              </a:cubicBezTo>
                              <a:cubicBezTo>
                                <a:pt x="2807" y="2435"/>
                                <a:pt x="3835" y="2054"/>
                                <a:pt x="5042" y="1927"/>
                              </a:cubicBezTo>
                              <a:cubicBezTo>
                                <a:pt x="6261" y="1673"/>
                                <a:pt x="7836" y="1673"/>
                                <a:pt x="9614" y="1673"/>
                              </a:cubicBezTo>
                              <a:cubicBezTo>
                                <a:pt x="11481" y="1673"/>
                                <a:pt x="13068" y="1673"/>
                                <a:pt x="14186" y="1927"/>
                              </a:cubicBezTo>
                              <a:cubicBezTo>
                                <a:pt x="15392" y="2054"/>
                                <a:pt x="16332" y="2435"/>
                                <a:pt x="17170" y="3070"/>
                              </a:cubicBezTo>
                              <a:cubicBezTo>
                                <a:pt x="17920" y="3705"/>
                                <a:pt x="18479" y="4467"/>
                                <a:pt x="18847" y="5102"/>
                              </a:cubicBezTo>
                              <a:cubicBezTo>
                                <a:pt x="19126" y="5864"/>
                                <a:pt x="19317" y="6880"/>
                                <a:pt x="19317" y="8277"/>
                              </a:cubicBezTo>
                              <a:cubicBezTo>
                                <a:pt x="19317" y="16786"/>
                                <a:pt x="19317" y="25422"/>
                                <a:pt x="19317" y="33931"/>
                              </a:cubicBezTo>
                              <a:cubicBezTo>
                                <a:pt x="22758" y="27962"/>
                                <a:pt x="26492" y="23009"/>
                                <a:pt x="29756" y="18437"/>
                              </a:cubicBezTo>
                              <a:cubicBezTo>
                                <a:pt x="33020" y="13865"/>
                                <a:pt x="36563" y="10436"/>
                                <a:pt x="40018" y="7388"/>
                              </a:cubicBezTo>
                              <a:cubicBezTo>
                                <a:pt x="43282" y="4594"/>
                                <a:pt x="46926" y="2308"/>
                                <a:pt x="50470" y="784"/>
                              </a:cubicBezTo>
                              <a:lnTo>
                                <a:pt x="5456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4" name="Shape 7434"/>
                      <wps:cNvSpPr/>
                      <wps:spPr>
                        <a:xfrm>
                          <a:off x="350323" y="91567"/>
                          <a:ext cx="55404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404" h="210693">
                              <a:moveTo>
                                <a:pt x="7182" y="0"/>
                              </a:moveTo>
                              <a:cubicBezTo>
                                <a:pt x="15856" y="0"/>
                                <a:pt x="23324" y="2667"/>
                                <a:pt x="29382" y="8128"/>
                              </a:cubicBezTo>
                              <a:cubicBezTo>
                                <a:pt x="35439" y="13462"/>
                                <a:pt x="40570" y="20955"/>
                                <a:pt x="44406" y="30353"/>
                              </a:cubicBezTo>
                              <a:cubicBezTo>
                                <a:pt x="48127" y="39624"/>
                                <a:pt x="50959" y="50546"/>
                                <a:pt x="52737" y="62865"/>
                              </a:cubicBezTo>
                              <a:cubicBezTo>
                                <a:pt x="54515" y="75438"/>
                                <a:pt x="55404" y="88646"/>
                                <a:pt x="55404" y="102489"/>
                              </a:cubicBezTo>
                              <a:cubicBezTo>
                                <a:pt x="55404" y="119253"/>
                                <a:pt x="54261" y="134239"/>
                                <a:pt x="52102" y="147701"/>
                              </a:cubicBezTo>
                              <a:cubicBezTo>
                                <a:pt x="49943" y="161036"/>
                                <a:pt x="46450" y="172339"/>
                                <a:pt x="42158" y="181483"/>
                              </a:cubicBezTo>
                              <a:cubicBezTo>
                                <a:pt x="37776" y="190881"/>
                                <a:pt x="32277" y="198120"/>
                                <a:pt x="25749" y="203073"/>
                              </a:cubicBezTo>
                              <a:cubicBezTo>
                                <a:pt x="19310" y="208153"/>
                                <a:pt x="11944" y="210693"/>
                                <a:pt x="3639" y="210693"/>
                              </a:cubicBezTo>
                              <a:lnTo>
                                <a:pt x="0" y="210085"/>
                              </a:lnTo>
                              <a:lnTo>
                                <a:pt x="0" y="179585"/>
                              </a:lnTo>
                              <a:lnTo>
                                <a:pt x="1594" y="180467"/>
                              </a:lnTo>
                              <a:cubicBezTo>
                                <a:pt x="7093" y="180467"/>
                                <a:pt x="11843" y="178308"/>
                                <a:pt x="15856" y="173990"/>
                              </a:cubicBezTo>
                              <a:cubicBezTo>
                                <a:pt x="19780" y="169799"/>
                                <a:pt x="23044" y="164084"/>
                                <a:pt x="25559" y="157099"/>
                              </a:cubicBezTo>
                              <a:cubicBezTo>
                                <a:pt x="27896" y="149987"/>
                                <a:pt x="29763" y="141859"/>
                                <a:pt x="30969" y="133223"/>
                              </a:cubicBezTo>
                              <a:cubicBezTo>
                                <a:pt x="32087" y="124460"/>
                                <a:pt x="32645" y="115443"/>
                                <a:pt x="32645" y="106553"/>
                              </a:cubicBezTo>
                              <a:cubicBezTo>
                                <a:pt x="32645" y="96774"/>
                                <a:pt x="32176" y="87122"/>
                                <a:pt x="31248" y="77978"/>
                              </a:cubicBezTo>
                              <a:cubicBezTo>
                                <a:pt x="30321" y="68834"/>
                                <a:pt x="28632" y="60706"/>
                                <a:pt x="26486" y="53721"/>
                              </a:cubicBezTo>
                              <a:cubicBezTo>
                                <a:pt x="24251" y="46609"/>
                                <a:pt x="21088" y="40894"/>
                                <a:pt x="17253" y="36703"/>
                              </a:cubicBezTo>
                              <a:cubicBezTo>
                                <a:pt x="13430" y="32385"/>
                                <a:pt x="8680" y="30353"/>
                                <a:pt x="2991" y="30353"/>
                              </a:cubicBezTo>
                              <a:lnTo>
                                <a:pt x="0" y="30986"/>
                              </a:lnTo>
                              <a:lnTo>
                                <a:pt x="0" y="1375"/>
                              </a:lnTo>
                              <a:lnTo>
                                <a:pt x="71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7" name="Shape 7467"/>
                      <wps:cNvSpPr/>
                      <wps:spPr>
                        <a:xfrm>
                          <a:off x="422745" y="94615"/>
                          <a:ext cx="114046" cy="281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046" h="281178">
                              <a:moveTo>
                                <a:pt x="10922" y="0"/>
                              </a:moveTo>
                              <a:cubicBezTo>
                                <a:pt x="13716" y="0"/>
                                <a:pt x="15748" y="0"/>
                                <a:pt x="17272" y="254"/>
                              </a:cubicBezTo>
                              <a:cubicBezTo>
                                <a:pt x="18669" y="381"/>
                                <a:pt x="19939" y="762"/>
                                <a:pt x="20828" y="1397"/>
                              </a:cubicBezTo>
                              <a:cubicBezTo>
                                <a:pt x="21717" y="2032"/>
                                <a:pt x="22479" y="2794"/>
                                <a:pt x="22860" y="3810"/>
                              </a:cubicBezTo>
                              <a:cubicBezTo>
                                <a:pt x="23241" y="4826"/>
                                <a:pt x="23622" y="6350"/>
                                <a:pt x="24003" y="8255"/>
                              </a:cubicBezTo>
                              <a:cubicBezTo>
                                <a:pt x="35179" y="59690"/>
                                <a:pt x="46990" y="110744"/>
                                <a:pt x="58166" y="162052"/>
                              </a:cubicBezTo>
                              <a:cubicBezTo>
                                <a:pt x="58293" y="162052"/>
                                <a:pt x="58293" y="162052"/>
                                <a:pt x="58547" y="162052"/>
                              </a:cubicBezTo>
                              <a:cubicBezTo>
                                <a:pt x="69215" y="110490"/>
                                <a:pt x="80645" y="58928"/>
                                <a:pt x="91440" y="7366"/>
                              </a:cubicBezTo>
                              <a:cubicBezTo>
                                <a:pt x="91948" y="4699"/>
                                <a:pt x="92710" y="2921"/>
                                <a:pt x="93472" y="2032"/>
                              </a:cubicBezTo>
                              <a:cubicBezTo>
                                <a:pt x="94107" y="1397"/>
                                <a:pt x="95250" y="889"/>
                                <a:pt x="96774" y="381"/>
                              </a:cubicBezTo>
                              <a:cubicBezTo>
                                <a:pt x="98171" y="254"/>
                                <a:pt x="100457" y="0"/>
                                <a:pt x="103251" y="0"/>
                              </a:cubicBezTo>
                              <a:cubicBezTo>
                                <a:pt x="105791" y="0"/>
                                <a:pt x="107823" y="254"/>
                                <a:pt x="109347" y="381"/>
                              </a:cubicBezTo>
                              <a:cubicBezTo>
                                <a:pt x="110998" y="889"/>
                                <a:pt x="112141" y="1397"/>
                                <a:pt x="112903" y="2540"/>
                              </a:cubicBezTo>
                              <a:cubicBezTo>
                                <a:pt x="113538" y="3556"/>
                                <a:pt x="114046" y="4826"/>
                                <a:pt x="114046" y="6604"/>
                              </a:cubicBezTo>
                              <a:cubicBezTo>
                                <a:pt x="114046" y="8255"/>
                                <a:pt x="113792" y="10414"/>
                                <a:pt x="113157" y="12954"/>
                              </a:cubicBezTo>
                              <a:cubicBezTo>
                                <a:pt x="99187" y="76581"/>
                                <a:pt x="84328" y="140081"/>
                                <a:pt x="70358" y="203708"/>
                              </a:cubicBezTo>
                              <a:cubicBezTo>
                                <a:pt x="65151" y="227203"/>
                                <a:pt x="59690" y="250571"/>
                                <a:pt x="54483" y="274193"/>
                              </a:cubicBezTo>
                              <a:cubicBezTo>
                                <a:pt x="53848" y="276479"/>
                                <a:pt x="52578" y="278130"/>
                                <a:pt x="50419" y="279527"/>
                              </a:cubicBezTo>
                              <a:cubicBezTo>
                                <a:pt x="48133" y="280543"/>
                                <a:pt x="44831" y="281178"/>
                                <a:pt x="40386" y="281178"/>
                              </a:cubicBezTo>
                              <a:cubicBezTo>
                                <a:pt x="38227" y="281178"/>
                                <a:pt x="36322" y="280924"/>
                                <a:pt x="34798" y="280670"/>
                              </a:cubicBezTo>
                              <a:cubicBezTo>
                                <a:pt x="33401" y="280289"/>
                                <a:pt x="32385" y="279654"/>
                                <a:pt x="31623" y="278765"/>
                              </a:cubicBezTo>
                              <a:cubicBezTo>
                                <a:pt x="30861" y="278003"/>
                                <a:pt x="30480" y="276860"/>
                                <a:pt x="30353" y="275336"/>
                              </a:cubicBezTo>
                              <a:cubicBezTo>
                                <a:pt x="30226" y="273939"/>
                                <a:pt x="30607" y="272161"/>
                                <a:pt x="30988" y="270256"/>
                              </a:cubicBezTo>
                              <a:cubicBezTo>
                                <a:pt x="36449" y="248031"/>
                                <a:pt x="42164" y="225806"/>
                                <a:pt x="47498" y="203708"/>
                              </a:cubicBezTo>
                              <a:cubicBezTo>
                                <a:pt x="46736" y="202946"/>
                                <a:pt x="45847" y="202184"/>
                                <a:pt x="45212" y="200914"/>
                              </a:cubicBezTo>
                              <a:cubicBezTo>
                                <a:pt x="44577" y="199517"/>
                                <a:pt x="44069" y="198374"/>
                                <a:pt x="43815" y="196850"/>
                              </a:cubicBezTo>
                              <a:cubicBezTo>
                                <a:pt x="29845" y="135636"/>
                                <a:pt x="15113" y="74803"/>
                                <a:pt x="1143" y="13589"/>
                              </a:cubicBezTo>
                              <a:cubicBezTo>
                                <a:pt x="508" y="10541"/>
                                <a:pt x="0" y="8255"/>
                                <a:pt x="0" y="6604"/>
                              </a:cubicBezTo>
                              <a:cubicBezTo>
                                <a:pt x="0" y="4826"/>
                                <a:pt x="508" y="3556"/>
                                <a:pt x="1143" y="2540"/>
                              </a:cubicBezTo>
                              <a:cubicBezTo>
                                <a:pt x="1778" y="1397"/>
                                <a:pt x="3048" y="889"/>
                                <a:pt x="4572" y="381"/>
                              </a:cubicBezTo>
                              <a:cubicBezTo>
                                <a:pt x="6223" y="254"/>
                                <a:pt x="8382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5" name="Shape 7435"/>
                      <wps:cNvSpPr/>
                      <wps:spPr>
                        <a:xfrm>
                          <a:off x="561683" y="91567"/>
                          <a:ext cx="6985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0" h="207899">
                              <a:moveTo>
                                <a:pt x="52451" y="0"/>
                              </a:moveTo>
                              <a:cubicBezTo>
                                <a:pt x="53721" y="0"/>
                                <a:pt x="54991" y="0"/>
                                <a:pt x="56388" y="254"/>
                              </a:cubicBezTo>
                              <a:cubicBezTo>
                                <a:pt x="57912" y="508"/>
                                <a:pt x="59436" y="889"/>
                                <a:pt x="60960" y="1524"/>
                              </a:cubicBezTo>
                              <a:cubicBezTo>
                                <a:pt x="62611" y="2159"/>
                                <a:pt x="64008" y="2794"/>
                                <a:pt x="65405" y="3429"/>
                              </a:cubicBezTo>
                              <a:cubicBezTo>
                                <a:pt x="66548" y="4064"/>
                                <a:pt x="67564" y="4953"/>
                                <a:pt x="67945" y="5588"/>
                              </a:cubicBezTo>
                              <a:cubicBezTo>
                                <a:pt x="68580" y="6223"/>
                                <a:pt x="68961" y="6858"/>
                                <a:pt x="69088" y="7493"/>
                              </a:cubicBezTo>
                              <a:cubicBezTo>
                                <a:pt x="69215" y="8128"/>
                                <a:pt x="69469" y="9017"/>
                                <a:pt x="69596" y="10033"/>
                              </a:cubicBezTo>
                              <a:cubicBezTo>
                                <a:pt x="69723" y="11049"/>
                                <a:pt x="69723" y="12446"/>
                                <a:pt x="69850" y="14224"/>
                              </a:cubicBezTo>
                              <a:cubicBezTo>
                                <a:pt x="69850" y="16256"/>
                                <a:pt x="69850" y="19050"/>
                                <a:pt x="69850" y="22225"/>
                              </a:cubicBezTo>
                              <a:cubicBezTo>
                                <a:pt x="69850" y="25400"/>
                                <a:pt x="69850" y="27940"/>
                                <a:pt x="69723" y="29972"/>
                              </a:cubicBezTo>
                              <a:cubicBezTo>
                                <a:pt x="69596" y="32131"/>
                                <a:pt x="69469" y="33909"/>
                                <a:pt x="69215" y="34925"/>
                              </a:cubicBezTo>
                              <a:cubicBezTo>
                                <a:pt x="68961" y="36322"/>
                                <a:pt x="68580" y="37084"/>
                                <a:pt x="68326" y="37719"/>
                              </a:cubicBezTo>
                              <a:cubicBezTo>
                                <a:pt x="67945" y="38354"/>
                                <a:pt x="67183" y="38862"/>
                                <a:pt x="66548" y="38862"/>
                              </a:cubicBezTo>
                              <a:cubicBezTo>
                                <a:pt x="65913" y="38862"/>
                                <a:pt x="65024" y="38481"/>
                                <a:pt x="64008" y="37719"/>
                              </a:cubicBezTo>
                              <a:cubicBezTo>
                                <a:pt x="62992" y="37084"/>
                                <a:pt x="61722" y="36449"/>
                                <a:pt x="60579" y="35814"/>
                              </a:cubicBezTo>
                              <a:cubicBezTo>
                                <a:pt x="59182" y="35179"/>
                                <a:pt x="57785" y="34798"/>
                                <a:pt x="56261" y="34163"/>
                              </a:cubicBezTo>
                              <a:cubicBezTo>
                                <a:pt x="54610" y="33528"/>
                                <a:pt x="52832" y="33274"/>
                                <a:pt x="51054" y="33274"/>
                              </a:cubicBezTo>
                              <a:cubicBezTo>
                                <a:pt x="48768" y="33274"/>
                                <a:pt x="46609" y="33909"/>
                                <a:pt x="44450" y="35306"/>
                              </a:cubicBezTo>
                              <a:cubicBezTo>
                                <a:pt x="42418" y="36957"/>
                                <a:pt x="40132" y="39116"/>
                                <a:pt x="37846" y="42418"/>
                              </a:cubicBezTo>
                              <a:cubicBezTo>
                                <a:pt x="35560" y="45593"/>
                                <a:pt x="32893" y="50038"/>
                                <a:pt x="30353" y="55372"/>
                              </a:cubicBezTo>
                              <a:cubicBezTo>
                                <a:pt x="27940" y="60706"/>
                                <a:pt x="25019" y="67310"/>
                                <a:pt x="21971" y="75311"/>
                              </a:cubicBezTo>
                              <a:cubicBezTo>
                                <a:pt x="21971" y="117221"/>
                                <a:pt x="21971" y="15925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0955" y="204978"/>
                                <a:pt x="20574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383" y="207518"/>
                              </a:cubicBezTo>
                              <a:cubicBezTo>
                                <a:pt x="14859" y="207772"/>
                                <a:pt x="13081" y="207899"/>
                                <a:pt x="10922" y="207899"/>
                              </a:cubicBezTo>
                              <a:cubicBezTo>
                                <a:pt x="8763" y="207899"/>
                                <a:pt x="7112" y="207772"/>
                                <a:pt x="5588" y="207518"/>
                              </a:cubicBezTo>
                              <a:cubicBezTo>
                                <a:pt x="4191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889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508" y="6604"/>
                              </a:cubicBezTo>
                              <a:cubicBezTo>
                                <a:pt x="762" y="5969"/>
                                <a:pt x="1143" y="5080"/>
                                <a:pt x="2032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223" y="3048"/>
                                <a:pt x="8001" y="3048"/>
                                <a:pt x="10033" y="3048"/>
                              </a:cubicBezTo>
                              <a:cubicBezTo>
                                <a:pt x="12065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9050" y="5969"/>
                                <a:pt x="19431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923"/>
                                <a:pt x="19812" y="28321"/>
                                <a:pt x="19812" y="37465"/>
                              </a:cubicBezTo>
                              <a:cubicBezTo>
                                <a:pt x="23114" y="29845"/>
                                <a:pt x="26162" y="23749"/>
                                <a:pt x="29083" y="18796"/>
                              </a:cubicBezTo>
                              <a:cubicBezTo>
                                <a:pt x="31877" y="13843"/>
                                <a:pt x="34671" y="10033"/>
                                <a:pt x="37211" y="7239"/>
                              </a:cubicBezTo>
                              <a:cubicBezTo>
                                <a:pt x="39751" y="4445"/>
                                <a:pt x="42418" y="2667"/>
                                <a:pt x="44958" y="1524"/>
                              </a:cubicBezTo>
                              <a:cubicBezTo>
                                <a:pt x="47498" y="508"/>
                                <a:pt x="50038" y="0"/>
                                <a:pt x="524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8" name="Shape 7468"/>
                      <wps:cNvSpPr/>
                      <wps:spPr>
                        <a:xfrm>
                          <a:off x="656552" y="94615"/>
                          <a:ext cx="21844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04851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588"/>
                                <a:pt x="21844" y="6604"/>
                              </a:cubicBezTo>
                              <a:cubicBezTo>
                                <a:pt x="21844" y="70485"/>
                                <a:pt x="21844" y="134366"/>
                                <a:pt x="21844" y="198374"/>
                              </a:cubicBezTo>
                              <a:cubicBezTo>
                                <a:pt x="21844" y="199390"/>
                                <a:pt x="21717" y="200406"/>
                                <a:pt x="21336" y="201041"/>
                              </a:cubicBezTo>
                              <a:cubicBezTo>
                                <a:pt x="20955" y="201930"/>
                                <a:pt x="20447" y="202565"/>
                                <a:pt x="19685" y="203200"/>
                              </a:cubicBezTo>
                              <a:cubicBezTo>
                                <a:pt x="18796" y="203835"/>
                                <a:pt x="17780" y="204216"/>
                                <a:pt x="16256" y="204470"/>
                              </a:cubicBezTo>
                              <a:cubicBezTo>
                                <a:pt x="14859" y="204724"/>
                                <a:pt x="13081" y="204851"/>
                                <a:pt x="10922" y="204851"/>
                              </a:cubicBezTo>
                              <a:cubicBezTo>
                                <a:pt x="8763" y="204851"/>
                                <a:pt x="6985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159" y="203200"/>
                              </a:cubicBezTo>
                              <a:cubicBezTo>
                                <a:pt x="1270" y="202565"/>
                                <a:pt x="762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4" name="Shape 7414"/>
                      <wps:cNvSpPr/>
                      <wps:spPr>
                        <a:xfrm>
                          <a:off x="653885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589" y="0"/>
                              </a:moveTo>
                              <a:cubicBezTo>
                                <a:pt x="18923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130" y="37719"/>
                              </a:cubicBezTo>
                              <a:cubicBezTo>
                                <a:pt x="22098" y="40767"/>
                                <a:pt x="18542" y="42164"/>
                                <a:pt x="13335" y="42164"/>
                              </a:cubicBezTo>
                              <a:cubicBezTo>
                                <a:pt x="8255" y="42164"/>
                                <a:pt x="4699" y="40767"/>
                                <a:pt x="2921" y="37719"/>
                              </a:cubicBezTo>
                              <a:cubicBezTo>
                                <a:pt x="1016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1016" y="7493"/>
                                <a:pt x="2921" y="4572"/>
                              </a:cubicBezTo>
                              <a:cubicBezTo>
                                <a:pt x="4826" y="1524"/>
                                <a:pt x="8509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7" name="Shape 7457"/>
                      <wps:cNvSpPr/>
                      <wps:spPr>
                        <a:xfrm>
                          <a:off x="705701" y="92075"/>
                          <a:ext cx="55626" cy="283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626" h="283845">
                              <a:moveTo>
                                <a:pt x="53467" y="0"/>
                              </a:moveTo>
                              <a:lnTo>
                                <a:pt x="55626" y="162"/>
                              </a:lnTo>
                              <a:lnTo>
                                <a:pt x="55626" y="27422"/>
                              </a:lnTo>
                              <a:lnTo>
                                <a:pt x="53086" y="26797"/>
                              </a:lnTo>
                              <a:cubicBezTo>
                                <a:pt x="48768" y="26797"/>
                                <a:pt x="45085" y="27813"/>
                                <a:pt x="42037" y="30226"/>
                              </a:cubicBezTo>
                              <a:cubicBezTo>
                                <a:pt x="38862" y="32639"/>
                                <a:pt x="36195" y="35433"/>
                                <a:pt x="34163" y="39624"/>
                              </a:cubicBezTo>
                              <a:cubicBezTo>
                                <a:pt x="32004" y="43561"/>
                                <a:pt x="30480" y="48133"/>
                                <a:pt x="29591" y="53213"/>
                              </a:cubicBezTo>
                              <a:cubicBezTo>
                                <a:pt x="28575" y="58547"/>
                                <a:pt x="27940" y="63881"/>
                                <a:pt x="27940" y="69596"/>
                              </a:cubicBezTo>
                              <a:cubicBezTo>
                                <a:pt x="27940" y="82169"/>
                                <a:pt x="30353" y="92075"/>
                                <a:pt x="34798" y="99441"/>
                              </a:cubicBezTo>
                              <a:cubicBezTo>
                                <a:pt x="39116" y="106807"/>
                                <a:pt x="45339" y="110363"/>
                                <a:pt x="53467" y="110363"/>
                              </a:cubicBezTo>
                              <a:lnTo>
                                <a:pt x="55626" y="109684"/>
                              </a:lnTo>
                              <a:lnTo>
                                <a:pt x="55626" y="136874"/>
                              </a:lnTo>
                              <a:lnTo>
                                <a:pt x="53467" y="137414"/>
                              </a:lnTo>
                              <a:cubicBezTo>
                                <a:pt x="48514" y="137414"/>
                                <a:pt x="43942" y="136271"/>
                                <a:pt x="39624" y="134239"/>
                              </a:cubicBezTo>
                              <a:cubicBezTo>
                                <a:pt x="35179" y="132207"/>
                                <a:pt x="31750" y="129667"/>
                                <a:pt x="29464" y="126492"/>
                              </a:cubicBezTo>
                              <a:cubicBezTo>
                                <a:pt x="27813" y="129032"/>
                                <a:pt x="26416" y="132080"/>
                                <a:pt x="25527" y="135255"/>
                              </a:cubicBezTo>
                              <a:cubicBezTo>
                                <a:pt x="24511" y="138430"/>
                                <a:pt x="24003" y="142240"/>
                                <a:pt x="24003" y="146431"/>
                              </a:cubicBezTo>
                              <a:cubicBezTo>
                                <a:pt x="24003" y="151384"/>
                                <a:pt x="25400" y="155575"/>
                                <a:pt x="28321" y="158877"/>
                              </a:cubicBezTo>
                              <a:cubicBezTo>
                                <a:pt x="31115" y="162052"/>
                                <a:pt x="34925" y="163957"/>
                                <a:pt x="39751" y="164211"/>
                              </a:cubicBezTo>
                              <a:lnTo>
                                <a:pt x="55626" y="165308"/>
                              </a:lnTo>
                              <a:lnTo>
                                <a:pt x="55626" y="193352"/>
                              </a:lnTo>
                              <a:lnTo>
                                <a:pt x="35560" y="192278"/>
                              </a:lnTo>
                              <a:cubicBezTo>
                                <a:pt x="32766" y="195961"/>
                                <a:pt x="30353" y="199136"/>
                                <a:pt x="28575" y="202311"/>
                              </a:cubicBezTo>
                              <a:cubicBezTo>
                                <a:pt x="26797" y="205486"/>
                                <a:pt x="25273" y="208661"/>
                                <a:pt x="24257" y="211709"/>
                              </a:cubicBezTo>
                              <a:cubicBezTo>
                                <a:pt x="23241" y="214503"/>
                                <a:pt x="22606" y="217424"/>
                                <a:pt x="22098" y="220218"/>
                              </a:cubicBezTo>
                              <a:cubicBezTo>
                                <a:pt x="21717" y="223012"/>
                                <a:pt x="21463" y="225933"/>
                                <a:pt x="21463" y="228981"/>
                              </a:cubicBezTo>
                              <a:cubicBezTo>
                                <a:pt x="21463" y="238125"/>
                                <a:pt x="24384" y="245110"/>
                                <a:pt x="30226" y="250063"/>
                              </a:cubicBezTo>
                              <a:cubicBezTo>
                                <a:pt x="35941" y="254762"/>
                                <a:pt x="44196" y="257048"/>
                                <a:pt x="54610" y="257048"/>
                              </a:cubicBezTo>
                              <a:lnTo>
                                <a:pt x="55626" y="256871"/>
                              </a:lnTo>
                              <a:lnTo>
                                <a:pt x="55626" y="283449"/>
                              </a:lnTo>
                              <a:lnTo>
                                <a:pt x="53594" y="283845"/>
                              </a:lnTo>
                              <a:cubicBezTo>
                                <a:pt x="43942" y="283845"/>
                                <a:pt x="35814" y="282702"/>
                                <a:pt x="28956" y="280035"/>
                              </a:cubicBezTo>
                              <a:cubicBezTo>
                                <a:pt x="22225" y="277241"/>
                                <a:pt x="16637" y="273685"/>
                                <a:pt x="12319" y="269240"/>
                              </a:cubicBezTo>
                              <a:cubicBezTo>
                                <a:pt x="7874" y="264668"/>
                                <a:pt x="4826" y="259207"/>
                                <a:pt x="2921" y="252984"/>
                              </a:cubicBezTo>
                              <a:cubicBezTo>
                                <a:pt x="889" y="246634"/>
                                <a:pt x="0" y="239776"/>
                                <a:pt x="0" y="232410"/>
                              </a:cubicBezTo>
                              <a:cubicBezTo>
                                <a:pt x="0" y="227584"/>
                                <a:pt x="381" y="223139"/>
                                <a:pt x="1016" y="218694"/>
                              </a:cubicBezTo>
                              <a:cubicBezTo>
                                <a:pt x="1651" y="214249"/>
                                <a:pt x="2921" y="210185"/>
                                <a:pt x="4318" y="206248"/>
                              </a:cubicBezTo>
                              <a:cubicBezTo>
                                <a:pt x="5715" y="202057"/>
                                <a:pt x="7493" y="198247"/>
                                <a:pt x="9779" y="194564"/>
                              </a:cubicBezTo>
                              <a:cubicBezTo>
                                <a:pt x="11811" y="191008"/>
                                <a:pt x="14478" y="187579"/>
                                <a:pt x="17272" y="184023"/>
                              </a:cubicBezTo>
                              <a:cubicBezTo>
                                <a:pt x="12827" y="180340"/>
                                <a:pt x="9652" y="175895"/>
                                <a:pt x="7620" y="170561"/>
                              </a:cubicBezTo>
                              <a:cubicBezTo>
                                <a:pt x="5588" y="165227"/>
                                <a:pt x="4445" y="159258"/>
                                <a:pt x="4445" y="153162"/>
                              </a:cubicBezTo>
                              <a:cubicBezTo>
                                <a:pt x="4445" y="144399"/>
                                <a:pt x="5588" y="136652"/>
                                <a:pt x="7874" y="129921"/>
                              </a:cubicBezTo>
                              <a:cubicBezTo>
                                <a:pt x="9906" y="123063"/>
                                <a:pt x="12700" y="116967"/>
                                <a:pt x="16002" y="111633"/>
                              </a:cubicBezTo>
                              <a:cubicBezTo>
                                <a:pt x="13208" y="106172"/>
                                <a:pt x="11049" y="100330"/>
                                <a:pt x="9525" y="93726"/>
                              </a:cubicBezTo>
                              <a:cubicBezTo>
                                <a:pt x="7874" y="87122"/>
                                <a:pt x="7112" y="79248"/>
                                <a:pt x="7112" y="69850"/>
                              </a:cubicBezTo>
                              <a:cubicBezTo>
                                <a:pt x="7112" y="59055"/>
                                <a:pt x="8382" y="49149"/>
                                <a:pt x="10541" y="40386"/>
                              </a:cubicBezTo>
                              <a:cubicBezTo>
                                <a:pt x="12700" y="31623"/>
                                <a:pt x="16002" y="24511"/>
                                <a:pt x="20066" y="18542"/>
                              </a:cubicBezTo>
                              <a:cubicBezTo>
                                <a:pt x="24130" y="12446"/>
                                <a:pt x="29210" y="7874"/>
                                <a:pt x="34925" y="4572"/>
                              </a:cubicBezTo>
                              <a:cubicBezTo>
                                <a:pt x="40513" y="1397"/>
                                <a:pt x="46736" y="0"/>
                                <a:pt x="5346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5" name="Shape 7475"/>
                      <wps:cNvSpPr/>
                      <wps:spPr>
                        <a:xfrm>
                          <a:off x="761327" y="257383"/>
                          <a:ext cx="56134" cy="1181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134" h="118140">
                              <a:moveTo>
                                <a:pt x="0" y="0"/>
                              </a:moveTo>
                              <a:lnTo>
                                <a:pt x="15367" y="1062"/>
                              </a:lnTo>
                              <a:cubicBezTo>
                                <a:pt x="21336" y="1189"/>
                                <a:pt x="26797" y="2459"/>
                                <a:pt x="31623" y="4872"/>
                              </a:cubicBezTo>
                              <a:cubicBezTo>
                                <a:pt x="36576" y="7158"/>
                                <a:pt x="41021" y="10587"/>
                                <a:pt x="44577" y="14905"/>
                              </a:cubicBezTo>
                              <a:cubicBezTo>
                                <a:pt x="48133" y="19350"/>
                                <a:pt x="51054" y="24684"/>
                                <a:pt x="52959" y="30780"/>
                              </a:cubicBezTo>
                              <a:cubicBezTo>
                                <a:pt x="54991" y="37257"/>
                                <a:pt x="56134" y="44750"/>
                                <a:pt x="56134" y="53005"/>
                              </a:cubicBezTo>
                              <a:cubicBezTo>
                                <a:pt x="56134" y="61641"/>
                                <a:pt x="54864" y="70277"/>
                                <a:pt x="52705" y="78151"/>
                              </a:cubicBezTo>
                              <a:cubicBezTo>
                                <a:pt x="50419" y="86025"/>
                                <a:pt x="46736" y="93010"/>
                                <a:pt x="42164" y="99233"/>
                              </a:cubicBezTo>
                              <a:cubicBezTo>
                                <a:pt x="37465" y="105202"/>
                                <a:pt x="31242" y="109774"/>
                                <a:pt x="24003" y="113457"/>
                              </a:cubicBezTo>
                              <a:lnTo>
                                <a:pt x="0" y="118140"/>
                              </a:lnTo>
                              <a:lnTo>
                                <a:pt x="0" y="91563"/>
                              </a:lnTo>
                              <a:lnTo>
                                <a:pt x="15748" y="88819"/>
                              </a:lnTo>
                              <a:cubicBezTo>
                                <a:pt x="20066" y="86533"/>
                                <a:pt x="23749" y="83866"/>
                                <a:pt x="26543" y="80437"/>
                              </a:cubicBezTo>
                              <a:cubicBezTo>
                                <a:pt x="29210" y="77135"/>
                                <a:pt x="31242" y="73198"/>
                                <a:pt x="32512" y="68753"/>
                              </a:cubicBezTo>
                              <a:cubicBezTo>
                                <a:pt x="33655" y="64308"/>
                                <a:pt x="34163" y="59863"/>
                                <a:pt x="34163" y="54910"/>
                              </a:cubicBezTo>
                              <a:cubicBezTo>
                                <a:pt x="34163" y="46528"/>
                                <a:pt x="32004" y="40178"/>
                                <a:pt x="27940" y="35733"/>
                              </a:cubicBezTo>
                              <a:cubicBezTo>
                                <a:pt x="23749" y="31161"/>
                                <a:pt x="18034" y="29002"/>
                                <a:pt x="10795" y="28621"/>
                              </a:cubicBezTo>
                              <a:lnTo>
                                <a:pt x="0" y="280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4" name="Shape 7464"/>
                      <wps:cNvSpPr/>
                      <wps:spPr>
                        <a:xfrm>
                          <a:off x="761327" y="92237"/>
                          <a:ext cx="57404" cy="1367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04" h="136712">
                              <a:moveTo>
                                <a:pt x="0" y="0"/>
                              </a:moveTo>
                              <a:lnTo>
                                <a:pt x="8001" y="600"/>
                              </a:lnTo>
                              <a:cubicBezTo>
                                <a:pt x="11176" y="1235"/>
                                <a:pt x="13970" y="2378"/>
                                <a:pt x="16764" y="3394"/>
                              </a:cubicBezTo>
                              <a:cubicBezTo>
                                <a:pt x="28829" y="3394"/>
                                <a:pt x="40894" y="3394"/>
                                <a:pt x="52959" y="3394"/>
                              </a:cubicBezTo>
                              <a:cubicBezTo>
                                <a:pt x="54356" y="3394"/>
                                <a:pt x="55626" y="4410"/>
                                <a:pt x="56388" y="6823"/>
                              </a:cubicBezTo>
                              <a:cubicBezTo>
                                <a:pt x="57023" y="9109"/>
                                <a:pt x="57404" y="12792"/>
                                <a:pt x="57404" y="17745"/>
                              </a:cubicBezTo>
                              <a:cubicBezTo>
                                <a:pt x="57404" y="22571"/>
                                <a:pt x="57023" y="26254"/>
                                <a:pt x="56261" y="28286"/>
                              </a:cubicBezTo>
                              <a:cubicBezTo>
                                <a:pt x="55372" y="30699"/>
                                <a:pt x="54229" y="31715"/>
                                <a:pt x="52959" y="31715"/>
                              </a:cubicBezTo>
                              <a:cubicBezTo>
                                <a:pt x="47244" y="31715"/>
                                <a:pt x="41529" y="31715"/>
                                <a:pt x="35814" y="31715"/>
                              </a:cubicBezTo>
                              <a:cubicBezTo>
                                <a:pt x="38862" y="36922"/>
                                <a:pt x="41148" y="42383"/>
                                <a:pt x="42291" y="48606"/>
                              </a:cubicBezTo>
                              <a:cubicBezTo>
                                <a:pt x="43561" y="54702"/>
                                <a:pt x="44196" y="61306"/>
                                <a:pt x="44196" y="68037"/>
                              </a:cubicBezTo>
                              <a:cubicBezTo>
                                <a:pt x="44196" y="79086"/>
                                <a:pt x="43053" y="88738"/>
                                <a:pt x="40767" y="97374"/>
                              </a:cubicBezTo>
                              <a:cubicBezTo>
                                <a:pt x="38608" y="105883"/>
                                <a:pt x="35433" y="112995"/>
                                <a:pt x="31369" y="118964"/>
                              </a:cubicBezTo>
                              <a:cubicBezTo>
                                <a:pt x="27305" y="124933"/>
                                <a:pt x="22352" y="129251"/>
                                <a:pt x="16637" y="132553"/>
                              </a:cubicBezTo>
                              <a:lnTo>
                                <a:pt x="0" y="136712"/>
                              </a:lnTo>
                              <a:lnTo>
                                <a:pt x="0" y="109522"/>
                              </a:lnTo>
                              <a:lnTo>
                                <a:pt x="9144" y="106645"/>
                              </a:lnTo>
                              <a:cubicBezTo>
                                <a:pt x="12319" y="104486"/>
                                <a:pt x="14986" y="101692"/>
                                <a:pt x="17145" y="97501"/>
                              </a:cubicBezTo>
                              <a:cubicBezTo>
                                <a:pt x="19050" y="93691"/>
                                <a:pt x="20701" y="89246"/>
                                <a:pt x="21717" y="84166"/>
                              </a:cubicBezTo>
                              <a:cubicBezTo>
                                <a:pt x="22606" y="78959"/>
                                <a:pt x="23114" y="73625"/>
                                <a:pt x="23114" y="68164"/>
                              </a:cubicBezTo>
                              <a:cubicBezTo>
                                <a:pt x="23114" y="55210"/>
                                <a:pt x="20828" y="44923"/>
                                <a:pt x="16510" y="37430"/>
                              </a:cubicBezTo>
                              <a:cubicBezTo>
                                <a:pt x="14288" y="33811"/>
                                <a:pt x="11557" y="31112"/>
                                <a:pt x="8366" y="29318"/>
                              </a:cubicBezTo>
                              <a:lnTo>
                                <a:pt x="0" y="272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7" name="Shape 7407"/>
                      <wps:cNvSpPr/>
                      <wps:spPr>
                        <a:xfrm>
                          <a:off x="846925" y="1524"/>
                          <a:ext cx="102870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870" h="297942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844" y="4699"/>
                                <a:pt x="21844" y="5715"/>
                                <a:pt x="21844" y="6731"/>
                              </a:cubicBezTo>
                              <a:cubicBezTo>
                                <a:pt x="21844" y="45085"/>
                                <a:pt x="21844" y="83312"/>
                                <a:pt x="21844" y="121539"/>
                              </a:cubicBezTo>
                              <a:cubicBezTo>
                                <a:pt x="28067" y="110998"/>
                                <a:pt x="34544" y="103124"/>
                                <a:pt x="40894" y="97790"/>
                              </a:cubicBezTo>
                              <a:cubicBezTo>
                                <a:pt x="47117" y="92583"/>
                                <a:pt x="53594" y="90043"/>
                                <a:pt x="60071" y="90043"/>
                              </a:cubicBezTo>
                              <a:cubicBezTo>
                                <a:pt x="68072" y="90043"/>
                                <a:pt x="74930" y="92202"/>
                                <a:pt x="80264" y="96520"/>
                              </a:cubicBezTo>
                              <a:cubicBezTo>
                                <a:pt x="85725" y="100965"/>
                                <a:pt x="90170" y="106680"/>
                                <a:pt x="93472" y="113919"/>
                              </a:cubicBezTo>
                              <a:cubicBezTo>
                                <a:pt x="96647" y="121158"/>
                                <a:pt x="99314" y="129667"/>
                                <a:pt x="100838" y="139319"/>
                              </a:cubicBezTo>
                              <a:cubicBezTo>
                                <a:pt x="102235" y="149098"/>
                                <a:pt x="102870" y="160782"/>
                                <a:pt x="102870" y="174625"/>
                              </a:cubicBezTo>
                              <a:cubicBezTo>
                                <a:pt x="102870" y="213487"/>
                                <a:pt x="102870" y="252476"/>
                                <a:pt x="102870" y="291465"/>
                              </a:cubicBezTo>
                              <a:cubicBezTo>
                                <a:pt x="102870" y="292481"/>
                                <a:pt x="102743" y="293497"/>
                                <a:pt x="102362" y="294132"/>
                              </a:cubicBezTo>
                              <a:cubicBezTo>
                                <a:pt x="101981" y="295021"/>
                                <a:pt x="101473" y="295656"/>
                                <a:pt x="100584" y="296291"/>
                              </a:cubicBezTo>
                              <a:cubicBezTo>
                                <a:pt x="99822" y="296926"/>
                                <a:pt x="98679" y="297307"/>
                                <a:pt x="97282" y="297561"/>
                              </a:cubicBezTo>
                              <a:cubicBezTo>
                                <a:pt x="95885" y="297815"/>
                                <a:pt x="94107" y="297942"/>
                                <a:pt x="92075" y="297942"/>
                              </a:cubicBezTo>
                              <a:cubicBezTo>
                                <a:pt x="89789" y="297942"/>
                                <a:pt x="88011" y="297815"/>
                                <a:pt x="86487" y="297561"/>
                              </a:cubicBezTo>
                              <a:cubicBezTo>
                                <a:pt x="85090" y="297307"/>
                                <a:pt x="83947" y="296926"/>
                                <a:pt x="83312" y="296291"/>
                              </a:cubicBezTo>
                              <a:cubicBezTo>
                                <a:pt x="82423" y="295656"/>
                                <a:pt x="81915" y="295021"/>
                                <a:pt x="81534" y="294132"/>
                              </a:cubicBezTo>
                              <a:cubicBezTo>
                                <a:pt x="81153" y="293497"/>
                                <a:pt x="81026" y="292481"/>
                                <a:pt x="81026" y="291465"/>
                              </a:cubicBezTo>
                              <a:cubicBezTo>
                                <a:pt x="81026" y="253873"/>
                                <a:pt x="81026" y="216535"/>
                                <a:pt x="81026" y="179070"/>
                              </a:cubicBezTo>
                              <a:cubicBezTo>
                                <a:pt x="81026" y="168275"/>
                                <a:pt x="80518" y="159385"/>
                                <a:pt x="79375" y="152781"/>
                              </a:cubicBezTo>
                              <a:cubicBezTo>
                                <a:pt x="78359" y="146050"/>
                                <a:pt x="76708" y="140335"/>
                                <a:pt x="74803" y="135509"/>
                              </a:cubicBezTo>
                              <a:cubicBezTo>
                                <a:pt x="72771" y="130556"/>
                                <a:pt x="70104" y="127000"/>
                                <a:pt x="66929" y="124333"/>
                              </a:cubicBezTo>
                              <a:cubicBezTo>
                                <a:pt x="63627" y="121793"/>
                                <a:pt x="59817" y="120523"/>
                                <a:pt x="55626" y="120523"/>
                              </a:cubicBezTo>
                              <a:cubicBezTo>
                                <a:pt x="50165" y="120523"/>
                                <a:pt x="44577" y="123698"/>
                                <a:pt x="39116" y="129921"/>
                              </a:cubicBezTo>
                              <a:cubicBezTo>
                                <a:pt x="33782" y="136144"/>
                                <a:pt x="27813" y="145161"/>
                                <a:pt x="21844" y="157353"/>
                              </a:cubicBezTo>
                              <a:cubicBezTo>
                                <a:pt x="21844" y="202057"/>
                                <a:pt x="21844" y="246761"/>
                                <a:pt x="21844" y="291465"/>
                              </a:cubicBezTo>
                              <a:cubicBezTo>
                                <a:pt x="21844" y="292481"/>
                                <a:pt x="21844" y="293497"/>
                                <a:pt x="21336" y="294132"/>
                              </a:cubicBezTo>
                              <a:cubicBezTo>
                                <a:pt x="20955" y="295021"/>
                                <a:pt x="20447" y="295656"/>
                                <a:pt x="19685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859" y="297815"/>
                                <a:pt x="13081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397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397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8" name="Shape 7428"/>
                      <wps:cNvSpPr/>
                      <wps:spPr>
                        <a:xfrm>
                          <a:off x="973798" y="43307"/>
                          <a:ext cx="78105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05" h="258445">
                              <a:moveTo>
                                <a:pt x="32004" y="0"/>
                              </a:moveTo>
                              <a:cubicBezTo>
                                <a:pt x="34290" y="0"/>
                                <a:pt x="36068" y="127"/>
                                <a:pt x="37592" y="254"/>
                              </a:cubicBezTo>
                              <a:cubicBezTo>
                                <a:pt x="38989" y="635"/>
                                <a:pt x="40005" y="1016"/>
                                <a:pt x="40767" y="1651"/>
                              </a:cubicBezTo>
                              <a:cubicBezTo>
                                <a:pt x="41656" y="2286"/>
                                <a:pt x="42037" y="3175"/>
                                <a:pt x="42545" y="3937"/>
                              </a:cubicBezTo>
                              <a:cubicBezTo>
                                <a:pt x="42926" y="4826"/>
                                <a:pt x="43053" y="5715"/>
                                <a:pt x="43053" y="6731"/>
                              </a:cubicBezTo>
                              <a:cubicBezTo>
                                <a:pt x="43053" y="21971"/>
                                <a:pt x="43053" y="37211"/>
                                <a:pt x="43053" y="52324"/>
                              </a:cubicBezTo>
                              <a:cubicBezTo>
                                <a:pt x="53340" y="52324"/>
                                <a:pt x="63500" y="52324"/>
                                <a:pt x="73660" y="52324"/>
                              </a:cubicBezTo>
                              <a:cubicBezTo>
                                <a:pt x="74422" y="52324"/>
                                <a:pt x="75057" y="52578"/>
                                <a:pt x="75565" y="52959"/>
                              </a:cubicBezTo>
                              <a:cubicBezTo>
                                <a:pt x="76200" y="53721"/>
                                <a:pt x="76708" y="54483"/>
                                <a:pt x="77089" y="55499"/>
                              </a:cubicBezTo>
                              <a:cubicBezTo>
                                <a:pt x="77470" y="56896"/>
                                <a:pt x="77724" y="58293"/>
                                <a:pt x="77851" y="60198"/>
                              </a:cubicBezTo>
                              <a:cubicBezTo>
                                <a:pt x="77978" y="62103"/>
                                <a:pt x="78105" y="64262"/>
                                <a:pt x="78105" y="67056"/>
                              </a:cubicBezTo>
                              <a:cubicBezTo>
                                <a:pt x="78105" y="72136"/>
                                <a:pt x="77724" y="75819"/>
                                <a:pt x="76835" y="78105"/>
                              </a:cubicBezTo>
                              <a:cubicBezTo>
                                <a:pt x="76200" y="80391"/>
                                <a:pt x="75057" y="81534"/>
                                <a:pt x="73660" y="81534"/>
                              </a:cubicBezTo>
                              <a:cubicBezTo>
                                <a:pt x="63500" y="81534"/>
                                <a:pt x="53340" y="81534"/>
                                <a:pt x="43053" y="81534"/>
                              </a:cubicBezTo>
                              <a:cubicBezTo>
                                <a:pt x="43053" y="117221"/>
                                <a:pt x="43053" y="152781"/>
                                <a:pt x="43053" y="188468"/>
                              </a:cubicBezTo>
                              <a:cubicBezTo>
                                <a:pt x="43053" y="201676"/>
                                <a:pt x="44323" y="211709"/>
                                <a:pt x="46736" y="218313"/>
                              </a:cubicBezTo>
                              <a:cubicBezTo>
                                <a:pt x="49149" y="225171"/>
                                <a:pt x="53594" y="228473"/>
                                <a:pt x="59817" y="228473"/>
                              </a:cubicBezTo>
                              <a:cubicBezTo>
                                <a:pt x="61722" y="228473"/>
                                <a:pt x="63627" y="228092"/>
                                <a:pt x="65278" y="227457"/>
                              </a:cubicBezTo>
                              <a:cubicBezTo>
                                <a:pt x="66802" y="226822"/>
                                <a:pt x="68326" y="226187"/>
                                <a:pt x="69469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660" y="222758"/>
                                <a:pt x="74422" y="222631"/>
                                <a:pt x="75057" y="222631"/>
                              </a:cubicBezTo>
                              <a:cubicBezTo>
                                <a:pt x="75438" y="222631"/>
                                <a:pt x="75946" y="222758"/>
                                <a:pt x="76454" y="223012"/>
                              </a:cubicBezTo>
                              <a:cubicBezTo>
                                <a:pt x="76835" y="223393"/>
                                <a:pt x="77089" y="224028"/>
                                <a:pt x="77343" y="225171"/>
                              </a:cubicBezTo>
                              <a:cubicBezTo>
                                <a:pt x="77470" y="226187"/>
                                <a:pt x="77724" y="227457"/>
                                <a:pt x="77851" y="229108"/>
                              </a:cubicBezTo>
                              <a:cubicBezTo>
                                <a:pt x="77978" y="230886"/>
                                <a:pt x="78105" y="232918"/>
                                <a:pt x="78105" y="235585"/>
                              </a:cubicBezTo>
                              <a:cubicBezTo>
                                <a:pt x="78105" y="239522"/>
                                <a:pt x="77978" y="243078"/>
                                <a:pt x="77597" y="245364"/>
                              </a:cubicBezTo>
                              <a:cubicBezTo>
                                <a:pt x="77216" y="247650"/>
                                <a:pt x="76581" y="249555"/>
                                <a:pt x="75946" y="250698"/>
                              </a:cubicBezTo>
                              <a:cubicBezTo>
                                <a:pt x="75311" y="251714"/>
                                <a:pt x="74295" y="252857"/>
                                <a:pt x="72771" y="253873"/>
                              </a:cubicBezTo>
                              <a:cubicBezTo>
                                <a:pt x="71374" y="255016"/>
                                <a:pt x="69723" y="255778"/>
                                <a:pt x="68072" y="256413"/>
                              </a:cubicBezTo>
                              <a:cubicBezTo>
                                <a:pt x="66167" y="257048"/>
                                <a:pt x="64262" y="257429"/>
                                <a:pt x="62103" y="257937"/>
                              </a:cubicBezTo>
                              <a:cubicBezTo>
                                <a:pt x="60198" y="258318"/>
                                <a:pt x="58039" y="258445"/>
                                <a:pt x="56134" y="258445"/>
                              </a:cubicBezTo>
                              <a:cubicBezTo>
                                <a:pt x="49784" y="258445"/>
                                <a:pt x="44577" y="257302"/>
                                <a:pt x="40132" y="254508"/>
                              </a:cubicBezTo>
                              <a:cubicBezTo>
                                <a:pt x="35814" y="251841"/>
                                <a:pt x="32004" y="247904"/>
                                <a:pt x="29210" y="242570"/>
                              </a:cubicBezTo>
                              <a:cubicBezTo>
                                <a:pt x="26543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621" y="81534"/>
                                <a:pt x="10033" y="81534"/>
                                <a:pt x="4445" y="81534"/>
                              </a:cubicBezTo>
                              <a:cubicBezTo>
                                <a:pt x="3175" y="81534"/>
                                <a:pt x="2032" y="80391"/>
                                <a:pt x="1270" y="78105"/>
                              </a:cubicBezTo>
                              <a:cubicBezTo>
                                <a:pt x="508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254" y="62103"/>
                                <a:pt x="381" y="60198"/>
                              </a:cubicBezTo>
                              <a:cubicBezTo>
                                <a:pt x="635" y="58293"/>
                                <a:pt x="889" y="56896"/>
                                <a:pt x="1270" y="55499"/>
                              </a:cubicBezTo>
                              <a:cubicBezTo>
                                <a:pt x="1651" y="54483"/>
                                <a:pt x="2032" y="53721"/>
                                <a:pt x="2794" y="52959"/>
                              </a:cubicBezTo>
                              <a:cubicBezTo>
                                <a:pt x="3175" y="52578"/>
                                <a:pt x="3810" y="52324"/>
                                <a:pt x="4572" y="52324"/>
                              </a:cubicBezTo>
                              <a:cubicBezTo>
                                <a:pt x="10160" y="52324"/>
                                <a:pt x="15621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336" y="4826"/>
                                <a:pt x="21717" y="3937"/>
                              </a:cubicBezTo>
                              <a:cubicBezTo>
                                <a:pt x="21971" y="3175"/>
                                <a:pt x="22479" y="2286"/>
                                <a:pt x="23495" y="1651"/>
                              </a:cubicBezTo>
                              <a:cubicBezTo>
                                <a:pt x="24130" y="1016"/>
                                <a:pt x="25273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2" name="Shape 7432"/>
                      <wps:cNvSpPr/>
                      <wps:spPr>
                        <a:xfrm>
                          <a:off x="1188301" y="59480"/>
                          <a:ext cx="42101" cy="184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101" h="184119">
                              <a:moveTo>
                                <a:pt x="42101" y="0"/>
                              </a:moveTo>
                              <a:lnTo>
                                <a:pt x="42101" y="26765"/>
                              </a:lnTo>
                              <a:lnTo>
                                <a:pt x="37005" y="28515"/>
                              </a:lnTo>
                              <a:cubicBezTo>
                                <a:pt x="33369" y="31388"/>
                                <a:pt x="30290" y="35706"/>
                                <a:pt x="27813" y="41485"/>
                              </a:cubicBezTo>
                              <a:cubicBezTo>
                                <a:pt x="22733" y="53042"/>
                                <a:pt x="20066" y="69806"/>
                                <a:pt x="20066" y="91777"/>
                              </a:cubicBezTo>
                              <a:cubicBezTo>
                                <a:pt x="20066" y="103207"/>
                                <a:pt x="20828" y="113240"/>
                                <a:pt x="22098" y="121622"/>
                              </a:cubicBezTo>
                              <a:cubicBezTo>
                                <a:pt x="23495" y="129877"/>
                                <a:pt x="25527" y="136989"/>
                                <a:pt x="28067" y="142450"/>
                              </a:cubicBezTo>
                              <a:cubicBezTo>
                                <a:pt x="30607" y="148165"/>
                                <a:pt x="33782" y="152229"/>
                                <a:pt x="37592" y="155023"/>
                              </a:cubicBezTo>
                              <a:lnTo>
                                <a:pt x="42101" y="156410"/>
                              </a:lnTo>
                              <a:lnTo>
                                <a:pt x="42101" y="184119"/>
                              </a:lnTo>
                              <a:lnTo>
                                <a:pt x="27432" y="179915"/>
                              </a:lnTo>
                              <a:cubicBezTo>
                                <a:pt x="21463" y="175851"/>
                                <a:pt x="16383" y="170009"/>
                                <a:pt x="12319" y="162008"/>
                              </a:cubicBezTo>
                              <a:cubicBezTo>
                                <a:pt x="8255" y="154134"/>
                                <a:pt x="5080" y="144609"/>
                                <a:pt x="3175" y="133052"/>
                              </a:cubicBezTo>
                              <a:cubicBezTo>
                                <a:pt x="1016" y="121876"/>
                                <a:pt x="0" y="108541"/>
                                <a:pt x="0" y="93428"/>
                              </a:cubicBezTo>
                              <a:cubicBezTo>
                                <a:pt x="0" y="76918"/>
                                <a:pt x="1397" y="62567"/>
                                <a:pt x="3810" y="50502"/>
                              </a:cubicBezTo>
                              <a:cubicBezTo>
                                <a:pt x="6350" y="38183"/>
                                <a:pt x="9906" y="28531"/>
                                <a:pt x="14351" y="20657"/>
                              </a:cubicBezTo>
                              <a:cubicBezTo>
                                <a:pt x="18669" y="12910"/>
                                <a:pt x="24003" y="7322"/>
                                <a:pt x="30099" y="3385"/>
                              </a:cubicBezTo>
                              <a:lnTo>
                                <a:pt x="421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6" name="Shape 7406"/>
                      <wps:cNvSpPr/>
                      <wps:spPr>
                        <a:xfrm>
                          <a:off x="1145248" y="1279"/>
                          <a:ext cx="85154" cy="300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154" h="300475">
                              <a:moveTo>
                                <a:pt x="85154" y="0"/>
                              </a:moveTo>
                              <a:lnTo>
                                <a:pt x="85154" y="24362"/>
                              </a:lnTo>
                              <a:lnTo>
                                <a:pt x="57658" y="31487"/>
                              </a:lnTo>
                              <a:cubicBezTo>
                                <a:pt x="48768" y="37075"/>
                                <a:pt x="41275" y="45203"/>
                                <a:pt x="35306" y="55998"/>
                              </a:cubicBezTo>
                              <a:cubicBezTo>
                                <a:pt x="29337" y="66920"/>
                                <a:pt x="24892" y="80255"/>
                                <a:pt x="22225" y="96511"/>
                              </a:cubicBezTo>
                              <a:cubicBezTo>
                                <a:pt x="19304" y="112640"/>
                                <a:pt x="17780" y="131563"/>
                                <a:pt x="17780" y="153153"/>
                              </a:cubicBezTo>
                              <a:cubicBezTo>
                                <a:pt x="17780" y="173346"/>
                                <a:pt x="19177" y="191253"/>
                                <a:pt x="21971" y="206620"/>
                              </a:cubicBezTo>
                              <a:cubicBezTo>
                                <a:pt x="24638" y="222241"/>
                                <a:pt x="29083" y="234941"/>
                                <a:pt x="34925" y="245228"/>
                              </a:cubicBezTo>
                              <a:cubicBezTo>
                                <a:pt x="40640" y="255642"/>
                                <a:pt x="48387" y="263262"/>
                                <a:pt x="57658" y="268469"/>
                              </a:cubicBezTo>
                              <a:lnTo>
                                <a:pt x="85154" y="274822"/>
                              </a:lnTo>
                              <a:lnTo>
                                <a:pt x="85154" y="300475"/>
                              </a:lnTo>
                              <a:lnTo>
                                <a:pt x="68850" y="298743"/>
                              </a:lnTo>
                              <a:cubicBezTo>
                                <a:pt x="62294" y="297234"/>
                                <a:pt x="56198" y="294948"/>
                                <a:pt x="50546" y="291837"/>
                              </a:cubicBezTo>
                              <a:cubicBezTo>
                                <a:pt x="39370" y="285614"/>
                                <a:pt x="29845" y="276597"/>
                                <a:pt x="22606" y="264278"/>
                              </a:cubicBezTo>
                              <a:cubicBezTo>
                                <a:pt x="15113" y="252086"/>
                                <a:pt x="9398" y="237100"/>
                                <a:pt x="5715" y="219066"/>
                              </a:cubicBezTo>
                              <a:cubicBezTo>
                                <a:pt x="2032" y="200778"/>
                                <a:pt x="0" y="179569"/>
                                <a:pt x="0" y="155312"/>
                              </a:cubicBezTo>
                              <a:cubicBezTo>
                                <a:pt x="0" y="128896"/>
                                <a:pt x="2032" y="105909"/>
                                <a:pt x="5842" y="86224"/>
                              </a:cubicBezTo>
                              <a:cubicBezTo>
                                <a:pt x="9652" y="66666"/>
                                <a:pt x="15494" y="50537"/>
                                <a:pt x="22987" y="37456"/>
                              </a:cubicBezTo>
                              <a:cubicBezTo>
                                <a:pt x="30480" y="24375"/>
                                <a:pt x="40005" y="14977"/>
                                <a:pt x="51181" y="8246"/>
                              </a:cubicBezTo>
                              <a:lnTo>
                                <a:pt x="851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3" name="Shape 7473"/>
                      <wps:cNvSpPr/>
                      <wps:spPr>
                        <a:xfrm>
                          <a:off x="1230401" y="197231"/>
                          <a:ext cx="41846" cy="48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846" h="48133">
                              <a:moveTo>
                                <a:pt x="39053" y="0"/>
                              </a:moveTo>
                              <a:cubicBezTo>
                                <a:pt x="39434" y="0"/>
                                <a:pt x="39942" y="254"/>
                                <a:pt x="40323" y="635"/>
                              </a:cubicBezTo>
                              <a:cubicBezTo>
                                <a:pt x="40704" y="1143"/>
                                <a:pt x="40958" y="2032"/>
                                <a:pt x="41212" y="3048"/>
                              </a:cubicBezTo>
                              <a:cubicBezTo>
                                <a:pt x="41339" y="4064"/>
                                <a:pt x="41593" y="5588"/>
                                <a:pt x="41846" y="7493"/>
                              </a:cubicBezTo>
                              <a:cubicBezTo>
                                <a:pt x="41846" y="9398"/>
                                <a:pt x="41846" y="11430"/>
                                <a:pt x="41846" y="14097"/>
                              </a:cubicBezTo>
                              <a:cubicBezTo>
                                <a:pt x="41846" y="16256"/>
                                <a:pt x="41846" y="18161"/>
                                <a:pt x="41846" y="19558"/>
                              </a:cubicBezTo>
                              <a:cubicBezTo>
                                <a:pt x="41593" y="21082"/>
                                <a:pt x="41465" y="22606"/>
                                <a:pt x="41339" y="23749"/>
                              </a:cubicBezTo>
                              <a:cubicBezTo>
                                <a:pt x="41085" y="24892"/>
                                <a:pt x="40831" y="26035"/>
                                <a:pt x="40577" y="26924"/>
                              </a:cubicBezTo>
                              <a:cubicBezTo>
                                <a:pt x="40323" y="27686"/>
                                <a:pt x="39688" y="28702"/>
                                <a:pt x="39053" y="30099"/>
                              </a:cubicBezTo>
                              <a:cubicBezTo>
                                <a:pt x="38037" y="31369"/>
                                <a:pt x="36640" y="33020"/>
                                <a:pt x="34481" y="35306"/>
                              </a:cubicBezTo>
                              <a:cubicBezTo>
                                <a:pt x="32321" y="37846"/>
                                <a:pt x="29782" y="39624"/>
                                <a:pt x="27115" y="41529"/>
                              </a:cubicBezTo>
                              <a:cubicBezTo>
                                <a:pt x="24321" y="43434"/>
                                <a:pt x="21146" y="45212"/>
                                <a:pt x="17463" y="46228"/>
                              </a:cubicBezTo>
                              <a:cubicBezTo>
                                <a:pt x="13907" y="47625"/>
                                <a:pt x="10224" y="48133"/>
                                <a:pt x="6160" y="48133"/>
                              </a:cubicBezTo>
                              <a:lnTo>
                                <a:pt x="0" y="46368"/>
                              </a:lnTo>
                              <a:lnTo>
                                <a:pt x="0" y="18659"/>
                              </a:lnTo>
                              <a:lnTo>
                                <a:pt x="8699" y="21336"/>
                              </a:lnTo>
                              <a:cubicBezTo>
                                <a:pt x="13271" y="21336"/>
                                <a:pt x="17082" y="20320"/>
                                <a:pt x="20384" y="17907"/>
                              </a:cubicBezTo>
                              <a:cubicBezTo>
                                <a:pt x="23686" y="15748"/>
                                <a:pt x="26480" y="13462"/>
                                <a:pt x="28893" y="10668"/>
                              </a:cubicBezTo>
                              <a:cubicBezTo>
                                <a:pt x="31179" y="7874"/>
                                <a:pt x="33084" y="5588"/>
                                <a:pt x="34735" y="3175"/>
                              </a:cubicBezTo>
                              <a:cubicBezTo>
                                <a:pt x="36259" y="1016"/>
                                <a:pt x="37783" y="0"/>
                                <a:pt x="390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1" name="Shape 7431"/>
                      <wps:cNvSpPr/>
                      <wps:spPr>
                        <a:xfrm>
                          <a:off x="1230401" y="57277"/>
                          <a:ext cx="42101" cy="462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101" h="46228">
                              <a:moveTo>
                                <a:pt x="7811" y="0"/>
                              </a:moveTo>
                              <a:cubicBezTo>
                                <a:pt x="11240" y="0"/>
                                <a:pt x="14542" y="381"/>
                                <a:pt x="17717" y="1524"/>
                              </a:cubicBezTo>
                              <a:cubicBezTo>
                                <a:pt x="20765" y="2540"/>
                                <a:pt x="23686" y="4064"/>
                                <a:pt x="26480" y="5715"/>
                              </a:cubicBezTo>
                              <a:cubicBezTo>
                                <a:pt x="29146" y="7493"/>
                                <a:pt x="31560" y="9398"/>
                                <a:pt x="33718" y="11684"/>
                              </a:cubicBezTo>
                              <a:cubicBezTo>
                                <a:pt x="36005" y="14097"/>
                                <a:pt x="37656" y="16002"/>
                                <a:pt x="38671" y="17526"/>
                              </a:cubicBezTo>
                              <a:cubicBezTo>
                                <a:pt x="39688" y="19050"/>
                                <a:pt x="40323" y="20320"/>
                                <a:pt x="40704" y="21082"/>
                              </a:cubicBezTo>
                              <a:cubicBezTo>
                                <a:pt x="40958" y="21971"/>
                                <a:pt x="41212" y="22987"/>
                                <a:pt x="41465" y="24130"/>
                              </a:cubicBezTo>
                              <a:cubicBezTo>
                                <a:pt x="41593" y="25146"/>
                                <a:pt x="41846" y="26670"/>
                                <a:pt x="41846" y="28194"/>
                              </a:cubicBezTo>
                              <a:cubicBezTo>
                                <a:pt x="42101" y="29591"/>
                                <a:pt x="42101" y="31369"/>
                                <a:pt x="42101" y="33274"/>
                              </a:cubicBezTo>
                              <a:cubicBezTo>
                                <a:pt x="42101" y="35179"/>
                                <a:pt x="41846" y="36957"/>
                                <a:pt x="41846" y="38354"/>
                              </a:cubicBezTo>
                              <a:cubicBezTo>
                                <a:pt x="41593" y="39878"/>
                                <a:pt x="41339" y="41402"/>
                                <a:pt x="41085" y="42418"/>
                              </a:cubicBezTo>
                              <a:cubicBezTo>
                                <a:pt x="40831" y="43688"/>
                                <a:pt x="40449" y="44577"/>
                                <a:pt x="40068" y="45212"/>
                              </a:cubicBezTo>
                              <a:cubicBezTo>
                                <a:pt x="39561" y="45847"/>
                                <a:pt x="38799" y="46228"/>
                                <a:pt x="38164" y="46228"/>
                              </a:cubicBezTo>
                              <a:cubicBezTo>
                                <a:pt x="36767" y="46228"/>
                                <a:pt x="35115" y="45212"/>
                                <a:pt x="33718" y="43053"/>
                              </a:cubicBezTo>
                              <a:cubicBezTo>
                                <a:pt x="32068" y="41148"/>
                                <a:pt x="30290" y="38862"/>
                                <a:pt x="28004" y="36195"/>
                              </a:cubicBezTo>
                              <a:cubicBezTo>
                                <a:pt x="25718" y="33909"/>
                                <a:pt x="22924" y="31623"/>
                                <a:pt x="19749" y="29464"/>
                              </a:cubicBezTo>
                              <a:cubicBezTo>
                                <a:pt x="16446" y="27432"/>
                                <a:pt x="12383" y="26416"/>
                                <a:pt x="7430" y="26416"/>
                              </a:cubicBezTo>
                              <a:lnTo>
                                <a:pt x="0" y="28968"/>
                              </a:lnTo>
                              <a:lnTo>
                                <a:pt x="0" y="2203"/>
                              </a:lnTo>
                              <a:lnTo>
                                <a:pt x="78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4" name="Shape 7404"/>
                      <wps:cNvSpPr/>
                      <wps:spPr>
                        <a:xfrm>
                          <a:off x="1230401" y="0"/>
                          <a:ext cx="95187" cy="302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87" h="302260">
                              <a:moveTo>
                                <a:pt x="5271" y="0"/>
                              </a:moveTo>
                              <a:cubicBezTo>
                                <a:pt x="20765" y="0"/>
                                <a:pt x="34099" y="3175"/>
                                <a:pt x="45403" y="9525"/>
                              </a:cubicBezTo>
                              <a:cubicBezTo>
                                <a:pt x="56579" y="16256"/>
                                <a:pt x="66104" y="25527"/>
                                <a:pt x="73470" y="37973"/>
                              </a:cubicBezTo>
                              <a:cubicBezTo>
                                <a:pt x="80709" y="50292"/>
                                <a:pt x="86424" y="65405"/>
                                <a:pt x="89980" y="83566"/>
                              </a:cubicBezTo>
                              <a:cubicBezTo>
                                <a:pt x="93409" y="101600"/>
                                <a:pt x="95187" y="122555"/>
                                <a:pt x="95187" y="145669"/>
                              </a:cubicBezTo>
                              <a:cubicBezTo>
                                <a:pt x="95187" y="172720"/>
                                <a:pt x="93155" y="195961"/>
                                <a:pt x="89471" y="215646"/>
                              </a:cubicBezTo>
                              <a:cubicBezTo>
                                <a:pt x="85535" y="235458"/>
                                <a:pt x="79439" y="251587"/>
                                <a:pt x="71946" y="264414"/>
                              </a:cubicBezTo>
                              <a:cubicBezTo>
                                <a:pt x="64326" y="277495"/>
                                <a:pt x="54801" y="286639"/>
                                <a:pt x="43498" y="292989"/>
                              </a:cubicBezTo>
                              <a:cubicBezTo>
                                <a:pt x="32321" y="299212"/>
                                <a:pt x="19368" y="302260"/>
                                <a:pt x="4763" y="302260"/>
                              </a:cubicBezTo>
                              <a:lnTo>
                                <a:pt x="0" y="301754"/>
                              </a:lnTo>
                              <a:lnTo>
                                <a:pt x="0" y="276101"/>
                              </a:lnTo>
                              <a:lnTo>
                                <a:pt x="6033" y="277495"/>
                              </a:lnTo>
                              <a:cubicBezTo>
                                <a:pt x="19749" y="277495"/>
                                <a:pt x="31306" y="274320"/>
                                <a:pt x="40323" y="267589"/>
                              </a:cubicBezTo>
                              <a:cubicBezTo>
                                <a:pt x="49467" y="260858"/>
                                <a:pt x="56960" y="252095"/>
                                <a:pt x="62167" y="240284"/>
                              </a:cubicBezTo>
                              <a:cubicBezTo>
                                <a:pt x="67501" y="228473"/>
                                <a:pt x="71692" y="215011"/>
                                <a:pt x="74105" y="198882"/>
                              </a:cubicBezTo>
                              <a:cubicBezTo>
                                <a:pt x="76264" y="183134"/>
                                <a:pt x="77534" y="166243"/>
                                <a:pt x="77534" y="148082"/>
                              </a:cubicBezTo>
                              <a:cubicBezTo>
                                <a:pt x="77534" y="128397"/>
                                <a:pt x="76137" y="110998"/>
                                <a:pt x="73596" y="95631"/>
                              </a:cubicBezTo>
                              <a:cubicBezTo>
                                <a:pt x="71184" y="80518"/>
                                <a:pt x="66739" y="67564"/>
                                <a:pt x="61024" y="57023"/>
                              </a:cubicBezTo>
                              <a:cubicBezTo>
                                <a:pt x="55182" y="46609"/>
                                <a:pt x="47562" y="38735"/>
                                <a:pt x="38290" y="33020"/>
                              </a:cubicBezTo>
                              <a:cubicBezTo>
                                <a:pt x="28893" y="27432"/>
                                <a:pt x="17463" y="24638"/>
                                <a:pt x="3874" y="24638"/>
                              </a:cubicBezTo>
                              <a:lnTo>
                                <a:pt x="0" y="25642"/>
                              </a:lnTo>
                              <a:lnTo>
                                <a:pt x="0" y="1279"/>
                              </a:lnTo>
                              <a:lnTo>
                                <a:pt x="527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5" name="Shape 7425"/>
                      <wps:cNvSpPr/>
                      <wps:spPr>
                        <a:xfrm>
                          <a:off x="1353528" y="21345"/>
                          <a:ext cx="73089" cy="2781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089" h="278121">
                              <a:moveTo>
                                <a:pt x="73089" y="0"/>
                              </a:moveTo>
                              <a:lnTo>
                                <a:pt x="73089" y="38708"/>
                              </a:lnTo>
                              <a:lnTo>
                                <a:pt x="72898" y="37837"/>
                              </a:lnTo>
                              <a:cubicBezTo>
                                <a:pt x="72898" y="37837"/>
                                <a:pt x="72898" y="37837"/>
                                <a:pt x="72771" y="37837"/>
                              </a:cubicBezTo>
                              <a:cubicBezTo>
                                <a:pt x="63119" y="83684"/>
                                <a:pt x="52832" y="129404"/>
                                <a:pt x="43180" y="175251"/>
                              </a:cubicBezTo>
                              <a:lnTo>
                                <a:pt x="73089" y="175251"/>
                              </a:lnTo>
                              <a:lnTo>
                                <a:pt x="73089" y="204461"/>
                              </a:lnTo>
                              <a:lnTo>
                                <a:pt x="37465" y="204461"/>
                              </a:lnTo>
                              <a:cubicBezTo>
                                <a:pt x="32893" y="226559"/>
                                <a:pt x="27940" y="248530"/>
                                <a:pt x="23368" y="270628"/>
                              </a:cubicBezTo>
                              <a:cubicBezTo>
                                <a:pt x="23114" y="272025"/>
                                <a:pt x="22733" y="273041"/>
                                <a:pt x="22352" y="273930"/>
                              </a:cubicBezTo>
                              <a:cubicBezTo>
                                <a:pt x="21971" y="274946"/>
                                <a:pt x="21209" y="275581"/>
                                <a:pt x="20574" y="276216"/>
                              </a:cubicBezTo>
                              <a:cubicBezTo>
                                <a:pt x="19558" y="277105"/>
                                <a:pt x="18415" y="277486"/>
                                <a:pt x="16891" y="277740"/>
                              </a:cubicBezTo>
                              <a:cubicBezTo>
                                <a:pt x="15240" y="277994"/>
                                <a:pt x="13335" y="278121"/>
                                <a:pt x="10795" y="278121"/>
                              </a:cubicBezTo>
                              <a:cubicBezTo>
                                <a:pt x="8255" y="278121"/>
                                <a:pt x="6223" y="277994"/>
                                <a:pt x="4572" y="277740"/>
                              </a:cubicBezTo>
                              <a:cubicBezTo>
                                <a:pt x="2794" y="277232"/>
                                <a:pt x="1778" y="276597"/>
                                <a:pt x="1143" y="275581"/>
                              </a:cubicBezTo>
                              <a:cubicBezTo>
                                <a:pt x="508" y="274438"/>
                                <a:pt x="0" y="273041"/>
                                <a:pt x="254" y="271136"/>
                              </a:cubicBezTo>
                              <a:cubicBezTo>
                                <a:pt x="254" y="269231"/>
                                <a:pt x="508" y="266818"/>
                                <a:pt x="1270" y="263643"/>
                              </a:cubicBezTo>
                              <a:cubicBezTo>
                                <a:pt x="20066" y="178172"/>
                                <a:pt x="40005" y="93082"/>
                                <a:pt x="58801" y="7611"/>
                              </a:cubicBezTo>
                              <a:cubicBezTo>
                                <a:pt x="59182" y="6087"/>
                                <a:pt x="59690" y="4817"/>
                                <a:pt x="60325" y="3801"/>
                              </a:cubicBezTo>
                              <a:cubicBezTo>
                                <a:pt x="60833" y="2658"/>
                                <a:pt x="61595" y="2150"/>
                                <a:pt x="62865" y="1515"/>
                              </a:cubicBezTo>
                              <a:cubicBezTo>
                                <a:pt x="63881" y="880"/>
                                <a:pt x="65405" y="372"/>
                                <a:pt x="67056" y="118"/>
                              </a:cubicBezTo>
                              <a:lnTo>
                                <a:pt x="730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4" name="Shape 7424"/>
                      <wps:cNvSpPr/>
                      <wps:spPr>
                        <a:xfrm>
                          <a:off x="1426617" y="21336"/>
                          <a:ext cx="74993" cy="2781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993" h="278130">
                              <a:moveTo>
                                <a:pt x="444" y="0"/>
                              </a:moveTo>
                              <a:cubicBezTo>
                                <a:pt x="3365" y="0"/>
                                <a:pt x="5778" y="0"/>
                                <a:pt x="7556" y="127"/>
                              </a:cubicBezTo>
                              <a:cubicBezTo>
                                <a:pt x="9334" y="381"/>
                                <a:pt x="10858" y="889"/>
                                <a:pt x="12128" y="1524"/>
                              </a:cubicBezTo>
                              <a:cubicBezTo>
                                <a:pt x="13271" y="2159"/>
                                <a:pt x="14033" y="2667"/>
                                <a:pt x="14668" y="3810"/>
                              </a:cubicBezTo>
                              <a:cubicBezTo>
                                <a:pt x="15303" y="4826"/>
                                <a:pt x="15811" y="6350"/>
                                <a:pt x="16192" y="7874"/>
                              </a:cubicBezTo>
                              <a:cubicBezTo>
                                <a:pt x="34988" y="93218"/>
                                <a:pt x="54927" y="178435"/>
                                <a:pt x="73850" y="263906"/>
                              </a:cubicBezTo>
                              <a:cubicBezTo>
                                <a:pt x="74485" y="267081"/>
                                <a:pt x="74866" y="269494"/>
                                <a:pt x="74993" y="271272"/>
                              </a:cubicBezTo>
                              <a:cubicBezTo>
                                <a:pt x="74993" y="273304"/>
                                <a:pt x="74613" y="274828"/>
                                <a:pt x="73850" y="275844"/>
                              </a:cubicBezTo>
                              <a:cubicBezTo>
                                <a:pt x="73215" y="276987"/>
                                <a:pt x="72072" y="277495"/>
                                <a:pt x="70421" y="277749"/>
                              </a:cubicBezTo>
                              <a:cubicBezTo>
                                <a:pt x="68770" y="278003"/>
                                <a:pt x="66611" y="278130"/>
                                <a:pt x="63817" y="278130"/>
                              </a:cubicBezTo>
                              <a:cubicBezTo>
                                <a:pt x="61023" y="278130"/>
                                <a:pt x="58864" y="278130"/>
                                <a:pt x="57340" y="278003"/>
                              </a:cubicBezTo>
                              <a:cubicBezTo>
                                <a:pt x="55689" y="277749"/>
                                <a:pt x="54419" y="277241"/>
                                <a:pt x="53530" y="276606"/>
                              </a:cubicBezTo>
                              <a:cubicBezTo>
                                <a:pt x="52641" y="276225"/>
                                <a:pt x="52133" y="275590"/>
                                <a:pt x="51752" y="274828"/>
                              </a:cubicBezTo>
                              <a:cubicBezTo>
                                <a:pt x="51371" y="273939"/>
                                <a:pt x="50990" y="272796"/>
                                <a:pt x="50609" y="271653"/>
                              </a:cubicBezTo>
                              <a:cubicBezTo>
                                <a:pt x="45783" y="249174"/>
                                <a:pt x="40576" y="226822"/>
                                <a:pt x="35877" y="204470"/>
                              </a:cubicBezTo>
                              <a:lnTo>
                                <a:pt x="0" y="204470"/>
                              </a:lnTo>
                              <a:lnTo>
                                <a:pt x="0" y="175260"/>
                              </a:lnTo>
                              <a:lnTo>
                                <a:pt x="29908" y="175260"/>
                              </a:lnTo>
                              <a:lnTo>
                                <a:pt x="0" y="38716"/>
                              </a:lnTo>
                              <a:lnTo>
                                <a:pt x="0" y="9"/>
                              </a:lnTo>
                              <a:lnTo>
                                <a:pt x="4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6" name="Shape 7436"/>
                      <wps:cNvSpPr/>
                      <wps:spPr>
                        <a:xfrm>
                          <a:off x="1526502" y="91567"/>
                          <a:ext cx="177292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7292" h="207899">
                              <a:moveTo>
                                <a:pt x="58674" y="0"/>
                              </a:moveTo>
                              <a:cubicBezTo>
                                <a:pt x="63500" y="0"/>
                                <a:pt x="68072" y="889"/>
                                <a:pt x="72009" y="2794"/>
                              </a:cubicBezTo>
                              <a:cubicBezTo>
                                <a:pt x="75819" y="4699"/>
                                <a:pt x="79375" y="7239"/>
                                <a:pt x="82423" y="10414"/>
                              </a:cubicBezTo>
                              <a:cubicBezTo>
                                <a:pt x="85344" y="13843"/>
                                <a:pt x="88011" y="17907"/>
                                <a:pt x="90043" y="22352"/>
                              </a:cubicBezTo>
                              <a:cubicBezTo>
                                <a:pt x="92202" y="27178"/>
                                <a:pt x="93980" y="32131"/>
                                <a:pt x="95377" y="37973"/>
                              </a:cubicBezTo>
                              <a:cubicBezTo>
                                <a:pt x="99314" y="30861"/>
                                <a:pt x="103251" y="25146"/>
                                <a:pt x="106807" y="20193"/>
                              </a:cubicBezTo>
                              <a:cubicBezTo>
                                <a:pt x="110363" y="15240"/>
                                <a:pt x="113792" y="11557"/>
                                <a:pt x="117221" y="8636"/>
                              </a:cubicBezTo>
                              <a:cubicBezTo>
                                <a:pt x="120396" y="5461"/>
                                <a:pt x="123698" y="3429"/>
                                <a:pt x="126873" y="1905"/>
                              </a:cubicBezTo>
                              <a:cubicBezTo>
                                <a:pt x="129921" y="635"/>
                                <a:pt x="133096" y="0"/>
                                <a:pt x="136271" y="0"/>
                              </a:cubicBezTo>
                              <a:cubicBezTo>
                                <a:pt x="144018" y="0"/>
                                <a:pt x="150622" y="2159"/>
                                <a:pt x="155702" y="6477"/>
                              </a:cubicBezTo>
                              <a:cubicBezTo>
                                <a:pt x="160782" y="10922"/>
                                <a:pt x="165100" y="16637"/>
                                <a:pt x="168402" y="23876"/>
                              </a:cubicBezTo>
                              <a:cubicBezTo>
                                <a:pt x="171577" y="31115"/>
                                <a:pt x="173863" y="39624"/>
                                <a:pt x="175260" y="49276"/>
                              </a:cubicBezTo>
                              <a:cubicBezTo>
                                <a:pt x="176657" y="59055"/>
                                <a:pt x="177292" y="69342"/>
                                <a:pt x="177292" y="80137"/>
                              </a:cubicBezTo>
                              <a:cubicBezTo>
                                <a:pt x="177292" y="120523"/>
                                <a:pt x="177292" y="160909"/>
                                <a:pt x="177292" y="201422"/>
                              </a:cubicBezTo>
                              <a:cubicBezTo>
                                <a:pt x="177292" y="202438"/>
                                <a:pt x="177165" y="203454"/>
                                <a:pt x="176784" y="204089"/>
                              </a:cubicBezTo>
                              <a:cubicBezTo>
                                <a:pt x="176403" y="204978"/>
                                <a:pt x="175895" y="205613"/>
                                <a:pt x="175006" y="206248"/>
                              </a:cubicBezTo>
                              <a:cubicBezTo>
                                <a:pt x="174244" y="206883"/>
                                <a:pt x="173101" y="207264"/>
                                <a:pt x="171704" y="207518"/>
                              </a:cubicBezTo>
                              <a:cubicBezTo>
                                <a:pt x="170307" y="207772"/>
                                <a:pt x="168529" y="207899"/>
                                <a:pt x="166497" y="207899"/>
                              </a:cubicBezTo>
                              <a:cubicBezTo>
                                <a:pt x="164211" y="207899"/>
                                <a:pt x="162433" y="207772"/>
                                <a:pt x="161036" y="207518"/>
                              </a:cubicBezTo>
                              <a:cubicBezTo>
                                <a:pt x="159512" y="207264"/>
                                <a:pt x="158369" y="206883"/>
                                <a:pt x="157734" y="206248"/>
                              </a:cubicBezTo>
                              <a:cubicBezTo>
                                <a:pt x="156718" y="205613"/>
                                <a:pt x="156210" y="204978"/>
                                <a:pt x="155829" y="204089"/>
                              </a:cubicBezTo>
                              <a:cubicBezTo>
                                <a:pt x="155448" y="203454"/>
                                <a:pt x="155194" y="202438"/>
                                <a:pt x="155194" y="201422"/>
                              </a:cubicBezTo>
                              <a:cubicBezTo>
                                <a:pt x="155194" y="162433"/>
                                <a:pt x="155194" y="123698"/>
                                <a:pt x="155194" y="84836"/>
                              </a:cubicBezTo>
                              <a:cubicBezTo>
                                <a:pt x="155194" y="76708"/>
                                <a:pt x="154813" y="69342"/>
                                <a:pt x="153924" y="62738"/>
                              </a:cubicBezTo>
                              <a:cubicBezTo>
                                <a:pt x="153035" y="56007"/>
                                <a:pt x="151765" y="50292"/>
                                <a:pt x="149733" y="45466"/>
                              </a:cubicBezTo>
                              <a:cubicBezTo>
                                <a:pt x="147828" y="40513"/>
                                <a:pt x="145288" y="36957"/>
                                <a:pt x="142240" y="34290"/>
                              </a:cubicBezTo>
                              <a:cubicBezTo>
                                <a:pt x="139192" y="31750"/>
                                <a:pt x="135763" y="30480"/>
                                <a:pt x="131699" y="30480"/>
                              </a:cubicBezTo>
                              <a:cubicBezTo>
                                <a:pt x="126619" y="30480"/>
                                <a:pt x="121539" y="33655"/>
                                <a:pt x="116586" y="39878"/>
                              </a:cubicBezTo>
                              <a:cubicBezTo>
                                <a:pt x="111379" y="46101"/>
                                <a:pt x="105664" y="55118"/>
                                <a:pt x="99695" y="67310"/>
                              </a:cubicBezTo>
                              <a:cubicBezTo>
                                <a:pt x="99695" y="112014"/>
                                <a:pt x="99695" y="156718"/>
                                <a:pt x="99695" y="201422"/>
                              </a:cubicBezTo>
                              <a:cubicBezTo>
                                <a:pt x="99695" y="202438"/>
                                <a:pt x="99441" y="203454"/>
                                <a:pt x="99060" y="204089"/>
                              </a:cubicBezTo>
                              <a:cubicBezTo>
                                <a:pt x="98679" y="204978"/>
                                <a:pt x="98171" y="205613"/>
                                <a:pt x="97409" y="206248"/>
                              </a:cubicBezTo>
                              <a:cubicBezTo>
                                <a:pt x="96520" y="206883"/>
                                <a:pt x="95377" y="207264"/>
                                <a:pt x="93980" y="207518"/>
                              </a:cubicBezTo>
                              <a:cubicBezTo>
                                <a:pt x="92456" y="207772"/>
                                <a:pt x="90678" y="207899"/>
                                <a:pt x="88646" y="207899"/>
                              </a:cubicBezTo>
                              <a:cubicBezTo>
                                <a:pt x="86614" y="207899"/>
                                <a:pt x="84963" y="207772"/>
                                <a:pt x="83439" y="207518"/>
                              </a:cubicBezTo>
                              <a:cubicBezTo>
                                <a:pt x="82042" y="207264"/>
                                <a:pt x="80772" y="206883"/>
                                <a:pt x="80010" y="206248"/>
                              </a:cubicBezTo>
                              <a:cubicBezTo>
                                <a:pt x="78994" y="205613"/>
                                <a:pt x="78486" y="204978"/>
                                <a:pt x="78359" y="204089"/>
                              </a:cubicBezTo>
                              <a:cubicBezTo>
                                <a:pt x="77851" y="203454"/>
                                <a:pt x="77724" y="202438"/>
                                <a:pt x="77724" y="201422"/>
                              </a:cubicBezTo>
                              <a:cubicBezTo>
                                <a:pt x="77724" y="162433"/>
                                <a:pt x="77724" y="123698"/>
                                <a:pt x="77724" y="84836"/>
                              </a:cubicBezTo>
                              <a:cubicBezTo>
                                <a:pt x="77724" y="76708"/>
                                <a:pt x="77216" y="69342"/>
                                <a:pt x="76200" y="62738"/>
                              </a:cubicBezTo>
                              <a:cubicBezTo>
                                <a:pt x="75438" y="56007"/>
                                <a:pt x="73787" y="50292"/>
                                <a:pt x="71882" y="45466"/>
                              </a:cubicBezTo>
                              <a:cubicBezTo>
                                <a:pt x="69850" y="40513"/>
                                <a:pt x="67437" y="36957"/>
                                <a:pt x="64643" y="34290"/>
                              </a:cubicBezTo>
                              <a:cubicBezTo>
                                <a:pt x="61595" y="31750"/>
                                <a:pt x="58039" y="30480"/>
                                <a:pt x="53975" y="30480"/>
                              </a:cubicBezTo>
                              <a:cubicBezTo>
                                <a:pt x="48895" y="30480"/>
                                <a:pt x="43815" y="33655"/>
                                <a:pt x="38608" y="39878"/>
                              </a:cubicBezTo>
                              <a:cubicBezTo>
                                <a:pt x="33655" y="46101"/>
                                <a:pt x="27813" y="55118"/>
                                <a:pt x="21971" y="67310"/>
                              </a:cubicBezTo>
                              <a:cubicBezTo>
                                <a:pt x="21971" y="112014"/>
                                <a:pt x="21971" y="15671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1082" y="204978"/>
                                <a:pt x="20447" y="205613"/>
                                <a:pt x="19685" y="206248"/>
                              </a:cubicBezTo>
                              <a:cubicBezTo>
                                <a:pt x="18923" y="206883"/>
                                <a:pt x="17907" y="207264"/>
                                <a:pt x="16383" y="207518"/>
                              </a:cubicBezTo>
                              <a:cubicBezTo>
                                <a:pt x="14986" y="207772"/>
                                <a:pt x="13208" y="207899"/>
                                <a:pt x="10922" y="207899"/>
                              </a:cubicBezTo>
                              <a:cubicBezTo>
                                <a:pt x="8763" y="207899"/>
                                <a:pt x="7112" y="207772"/>
                                <a:pt x="5588" y="207518"/>
                              </a:cubicBezTo>
                              <a:cubicBezTo>
                                <a:pt x="4191" y="207264"/>
                                <a:pt x="3175" y="206883"/>
                                <a:pt x="2286" y="206248"/>
                              </a:cubicBezTo>
                              <a:cubicBezTo>
                                <a:pt x="1397" y="205613"/>
                                <a:pt x="889" y="204978"/>
                                <a:pt x="635" y="204089"/>
                              </a:cubicBezTo>
                              <a:cubicBezTo>
                                <a:pt x="254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254" y="7493"/>
                                <a:pt x="381" y="6604"/>
                              </a:cubicBezTo>
                              <a:cubicBezTo>
                                <a:pt x="762" y="5969"/>
                                <a:pt x="1270" y="5080"/>
                                <a:pt x="2159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350" y="3048"/>
                                <a:pt x="8128" y="3048"/>
                                <a:pt x="10033" y="3048"/>
                              </a:cubicBezTo>
                              <a:cubicBezTo>
                                <a:pt x="11938" y="3048"/>
                                <a:pt x="13589" y="3048"/>
                                <a:pt x="14986" y="3302"/>
                              </a:cubicBezTo>
                              <a:cubicBezTo>
                                <a:pt x="16129" y="3429"/>
                                <a:pt x="17145" y="3810"/>
                                <a:pt x="17907" y="4445"/>
                              </a:cubicBezTo>
                              <a:cubicBezTo>
                                <a:pt x="18542" y="5080"/>
                                <a:pt x="19050" y="5969"/>
                                <a:pt x="19431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034"/>
                                <a:pt x="19812" y="26543"/>
                                <a:pt x="19812" y="34925"/>
                              </a:cubicBezTo>
                              <a:cubicBezTo>
                                <a:pt x="26543" y="22733"/>
                                <a:pt x="33147" y="14224"/>
                                <a:pt x="39497" y="8255"/>
                              </a:cubicBezTo>
                              <a:cubicBezTo>
                                <a:pt x="45593" y="2667"/>
                                <a:pt x="52070" y="0"/>
                                <a:pt x="5867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2" name="Shape 7462"/>
                      <wps:cNvSpPr/>
                      <wps:spPr>
                        <a:xfrm>
                          <a:off x="1735798" y="92203"/>
                          <a:ext cx="55317" cy="2089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17" h="208931">
                              <a:moveTo>
                                <a:pt x="55317" y="0"/>
                              </a:moveTo>
                              <a:lnTo>
                                <a:pt x="55317" y="27202"/>
                              </a:lnTo>
                              <a:lnTo>
                                <a:pt x="42037" y="31749"/>
                              </a:lnTo>
                              <a:cubicBezTo>
                                <a:pt x="37973" y="35051"/>
                                <a:pt x="34417" y="39369"/>
                                <a:pt x="31623" y="44830"/>
                              </a:cubicBezTo>
                              <a:cubicBezTo>
                                <a:pt x="28829" y="50164"/>
                                <a:pt x="26670" y="56387"/>
                                <a:pt x="25273" y="63499"/>
                              </a:cubicBezTo>
                              <a:cubicBezTo>
                                <a:pt x="23876" y="70738"/>
                                <a:pt x="22860" y="78231"/>
                                <a:pt x="22733" y="86105"/>
                              </a:cubicBezTo>
                              <a:lnTo>
                                <a:pt x="55317" y="86105"/>
                              </a:lnTo>
                              <a:lnTo>
                                <a:pt x="55317" y="111886"/>
                              </a:lnTo>
                              <a:lnTo>
                                <a:pt x="22733" y="111886"/>
                              </a:lnTo>
                              <a:cubicBezTo>
                                <a:pt x="22733" y="122427"/>
                                <a:pt x="23368" y="132079"/>
                                <a:pt x="24638" y="140715"/>
                              </a:cubicBezTo>
                              <a:cubicBezTo>
                                <a:pt x="26035" y="149224"/>
                                <a:pt x="28321" y="156336"/>
                                <a:pt x="31369" y="162559"/>
                              </a:cubicBezTo>
                              <a:cubicBezTo>
                                <a:pt x="34417" y="168782"/>
                                <a:pt x="38608" y="173354"/>
                                <a:pt x="43561" y="176529"/>
                              </a:cubicBezTo>
                              <a:lnTo>
                                <a:pt x="55317" y="179713"/>
                              </a:lnTo>
                              <a:lnTo>
                                <a:pt x="55317" y="208931"/>
                              </a:lnTo>
                              <a:lnTo>
                                <a:pt x="34036" y="203453"/>
                              </a:lnTo>
                              <a:cubicBezTo>
                                <a:pt x="26670" y="199008"/>
                                <a:pt x="20320" y="192658"/>
                                <a:pt x="15240" y="183895"/>
                              </a:cubicBezTo>
                              <a:cubicBezTo>
                                <a:pt x="10287" y="175132"/>
                                <a:pt x="6350" y="164337"/>
                                <a:pt x="3810" y="151256"/>
                              </a:cubicBezTo>
                              <a:cubicBezTo>
                                <a:pt x="1397" y="138302"/>
                                <a:pt x="0" y="122935"/>
                                <a:pt x="0" y="105663"/>
                              </a:cubicBezTo>
                              <a:cubicBezTo>
                                <a:pt x="0" y="89280"/>
                                <a:pt x="1397" y="74294"/>
                                <a:pt x="3937" y="61213"/>
                              </a:cubicBezTo>
                              <a:cubicBezTo>
                                <a:pt x="6604" y="48132"/>
                                <a:pt x="10541" y="36956"/>
                                <a:pt x="15494" y="27685"/>
                              </a:cubicBezTo>
                              <a:cubicBezTo>
                                <a:pt x="20320" y="18541"/>
                                <a:pt x="26670" y="11556"/>
                                <a:pt x="33655" y="6603"/>
                              </a:cubicBezTo>
                              <a:lnTo>
                                <a:pt x="553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7" name="Shape 7477"/>
                      <wps:cNvSpPr/>
                      <wps:spPr>
                        <a:xfrm>
                          <a:off x="1791115" y="259334"/>
                          <a:ext cx="49585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85" h="42926">
                              <a:moveTo>
                                <a:pt x="45775" y="0"/>
                              </a:moveTo>
                              <a:cubicBezTo>
                                <a:pt x="46537" y="0"/>
                                <a:pt x="47045" y="127"/>
                                <a:pt x="47553" y="635"/>
                              </a:cubicBezTo>
                              <a:cubicBezTo>
                                <a:pt x="47934" y="1143"/>
                                <a:pt x="48442" y="1778"/>
                                <a:pt x="48569" y="2921"/>
                              </a:cubicBezTo>
                              <a:cubicBezTo>
                                <a:pt x="48950" y="3937"/>
                                <a:pt x="49204" y="5207"/>
                                <a:pt x="49331" y="6985"/>
                              </a:cubicBezTo>
                              <a:cubicBezTo>
                                <a:pt x="49458" y="8890"/>
                                <a:pt x="49585" y="10922"/>
                                <a:pt x="49585" y="13589"/>
                              </a:cubicBezTo>
                              <a:cubicBezTo>
                                <a:pt x="49585" y="15367"/>
                                <a:pt x="49585" y="16891"/>
                                <a:pt x="49458" y="18161"/>
                              </a:cubicBezTo>
                              <a:cubicBezTo>
                                <a:pt x="49331" y="19685"/>
                                <a:pt x="49331" y="20828"/>
                                <a:pt x="49204" y="21844"/>
                              </a:cubicBezTo>
                              <a:cubicBezTo>
                                <a:pt x="49077" y="22860"/>
                                <a:pt x="48823" y="24003"/>
                                <a:pt x="48569" y="24892"/>
                              </a:cubicBezTo>
                              <a:cubicBezTo>
                                <a:pt x="48188" y="25654"/>
                                <a:pt x="47680" y="26543"/>
                                <a:pt x="47299" y="27178"/>
                              </a:cubicBezTo>
                              <a:cubicBezTo>
                                <a:pt x="46791" y="28067"/>
                                <a:pt x="45394" y="29337"/>
                                <a:pt x="42981" y="30988"/>
                              </a:cubicBezTo>
                              <a:cubicBezTo>
                                <a:pt x="40568" y="33020"/>
                                <a:pt x="37520" y="34671"/>
                                <a:pt x="33583" y="36322"/>
                              </a:cubicBezTo>
                              <a:cubicBezTo>
                                <a:pt x="29773" y="38100"/>
                                <a:pt x="25455" y="39497"/>
                                <a:pt x="20502" y="41021"/>
                              </a:cubicBezTo>
                              <a:cubicBezTo>
                                <a:pt x="15422" y="42291"/>
                                <a:pt x="10088" y="42926"/>
                                <a:pt x="4373" y="42926"/>
                              </a:cubicBezTo>
                              <a:lnTo>
                                <a:pt x="0" y="41800"/>
                              </a:lnTo>
                              <a:lnTo>
                                <a:pt x="0" y="12582"/>
                              </a:lnTo>
                              <a:lnTo>
                                <a:pt x="6532" y="14351"/>
                              </a:lnTo>
                              <a:cubicBezTo>
                                <a:pt x="12120" y="14351"/>
                                <a:pt x="17200" y="13589"/>
                                <a:pt x="21645" y="12065"/>
                              </a:cubicBezTo>
                              <a:cubicBezTo>
                                <a:pt x="26090" y="10541"/>
                                <a:pt x="30027" y="9144"/>
                                <a:pt x="33202" y="7112"/>
                              </a:cubicBezTo>
                              <a:cubicBezTo>
                                <a:pt x="36377" y="5207"/>
                                <a:pt x="39171" y="3556"/>
                                <a:pt x="41203" y="2032"/>
                              </a:cubicBezTo>
                              <a:cubicBezTo>
                                <a:pt x="43235" y="508"/>
                                <a:pt x="44759" y="0"/>
                                <a:pt x="457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7" name="Shape 7437"/>
                      <wps:cNvSpPr/>
                      <wps:spPr>
                        <a:xfrm>
                          <a:off x="1791115" y="91567"/>
                          <a:ext cx="54538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538" h="112522">
                              <a:moveTo>
                                <a:pt x="2087" y="0"/>
                              </a:moveTo>
                              <a:cubicBezTo>
                                <a:pt x="11485" y="0"/>
                                <a:pt x="19486" y="2286"/>
                                <a:pt x="26090" y="7239"/>
                              </a:cubicBezTo>
                              <a:cubicBezTo>
                                <a:pt x="32567" y="12192"/>
                                <a:pt x="38155" y="18542"/>
                                <a:pt x="42346" y="26670"/>
                              </a:cubicBezTo>
                              <a:cubicBezTo>
                                <a:pt x="46537" y="34925"/>
                                <a:pt x="49712" y="44577"/>
                                <a:pt x="51744" y="55372"/>
                              </a:cubicBezTo>
                              <a:cubicBezTo>
                                <a:pt x="53649" y="66548"/>
                                <a:pt x="54538" y="78232"/>
                                <a:pt x="54538" y="90805"/>
                              </a:cubicBezTo>
                              <a:cubicBezTo>
                                <a:pt x="54538" y="92964"/>
                                <a:pt x="54538" y="94996"/>
                                <a:pt x="54538" y="97155"/>
                              </a:cubicBezTo>
                              <a:cubicBezTo>
                                <a:pt x="54538" y="102743"/>
                                <a:pt x="53649" y="106553"/>
                                <a:pt x="51998" y="108839"/>
                              </a:cubicBezTo>
                              <a:cubicBezTo>
                                <a:pt x="50347" y="111252"/>
                                <a:pt x="48315" y="112522"/>
                                <a:pt x="46029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567" y="86741"/>
                              </a:lnTo>
                              <a:cubicBezTo>
                                <a:pt x="32821" y="68199"/>
                                <a:pt x="30281" y="53721"/>
                                <a:pt x="24820" y="43307"/>
                              </a:cubicBezTo>
                              <a:cubicBezTo>
                                <a:pt x="19486" y="32893"/>
                                <a:pt x="11485" y="27559"/>
                                <a:pt x="817" y="27559"/>
                              </a:cubicBezTo>
                              <a:lnTo>
                                <a:pt x="0" y="27838"/>
                              </a:lnTo>
                              <a:lnTo>
                                <a:pt x="0" y="636"/>
                              </a:lnTo>
                              <a:lnTo>
                                <a:pt x="20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8" name="Shape 7438"/>
                      <wps:cNvSpPr/>
                      <wps:spPr>
                        <a:xfrm>
                          <a:off x="1879054" y="91567"/>
                          <a:ext cx="6985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0" h="207899">
                              <a:moveTo>
                                <a:pt x="52451" y="0"/>
                              </a:moveTo>
                              <a:cubicBezTo>
                                <a:pt x="53721" y="0"/>
                                <a:pt x="54991" y="0"/>
                                <a:pt x="56515" y="254"/>
                              </a:cubicBezTo>
                              <a:cubicBezTo>
                                <a:pt x="57912" y="508"/>
                                <a:pt x="59309" y="889"/>
                                <a:pt x="60960" y="1524"/>
                              </a:cubicBezTo>
                              <a:cubicBezTo>
                                <a:pt x="62484" y="2159"/>
                                <a:pt x="64008" y="2794"/>
                                <a:pt x="65405" y="3429"/>
                              </a:cubicBezTo>
                              <a:cubicBezTo>
                                <a:pt x="66548" y="4064"/>
                                <a:pt x="67437" y="4953"/>
                                <a:pt x="67945" y="5588"/>
                              </a:cubicBezTo>
                              <a:cubicBezTo>
                                <a:pt x="68453" y="6223"/>
                                <a:pt x="68834" y="6858"/>
                                <a:pt x="69088" y="7493"/>
                              </a:cubicBezTo>
                              <a:cubicBezTo>
                                <a:pt x="69215" y="8128"/>
                                <a:pt x="69469" y="9017"/>
                                <a:pt x="69596" y="10033"/>
                              </a:cubicBezTo>
                              <a:cubicBezTo>
                                <a:pt x="69723" y="11049"/>
                                <a:pt x="69723" y="12446"/>
                                <a:pt x="69850" y="14224"/>
                              </a:cubicBezTo>
                              <a:cubicBezTo>
                                <a:pt x="69850" y="16256"/>
                                <a:pt x="69850" y="19050"/>
                                <a:pt x="69850" y="22225"/>
                              </a:cubicBezTo>
                              <a:cubicBezTo>
                                <a:pt x="69850" y="25400"/>
                                <a:pt x="69850" y="27940"/>
                                <a:pt x="69723" y="29972"/>
                              </a:cubicBezTo>
                              <a:cubicBezTo>
                                <a:pt x="69596" y="32131"/>
                                <a:pt x="69469" y="33909"/>
                                <a:pt x="69215" y="34925"/>
                              </a:cubicBezTo>
                              <a:cubicBezTo>
                                <a:pt x="68961" y="36322"/>
                                <a:pt x="68707" y="37084"/>
                                <a:pt x="68199" y="37719"/>
                              </a:cubicBezTo>
                              <a:cubicBezTo>
                                <a:pt x="67818" y="38354"/>
                                <a:pt x="67183" y="38862"/>
                                <a:pt x="66548" y="38862"/>
                              </a:cubicBezTo>
                              <a:cubicBezTo>
                                <a:pt x="65913" y="38862"/>
                                <a:pt x="65024" y="38481"/>
                                <a:pt x="64008" y="37719"/>
                              </a:cubicBezTo>
                              <a:cubicBezTo>
                                <a:pt x="62865" y="37084"/>
                                <a:pt x="61849" y="36449"/>
                                <a:pt x="60579" y="35814"/>
                              </a:cubicBezTo>
                              <a:cubicBezTo>
                                <a:pt x="59309" y="35179"/>
                                <a:pt x="57785" y="34798"/>
                                <a:pt x="56261" y="34163"/>
                              </a:cubicBezTo>
                              <a:cubicBezTo>
                                <a:pt x="54610" y="33528"/>
                                <a:pt x="52832" y="33274"/>
                                <a:pt x="50927" y="33274"/>
                              </a:cubicBezTo>
                              <a:cubicBezTo>
                                <a:pt x="48768" y="33274"/>
                                <a:pt x="46609" y="33909"/>
                                <a:pt x="44577" y="35306"/>
                              </a:cubicBezTo>
                              <a:cubicBezTo>
                                <a:pt x="42418" y="36957"/>
                                <a:pt x="40005" y="39116"/>
                                <a:pt x="37846" y="42418"/>
                              </a:cubicBezTo>
                              <a:cubicBezTo>
                                <a:pt x="35433" y="45593"/>
                                <a:pt x="32893" y="50038"/>
                                <a:pt x="30480" y="55372"/>
                              </a:cubicBezTo>
                              <a:cubicBezTo>
                                <a:pt x="27940" y="60706"/>
                                <a:pt x="25019" y="67310"/>
                                <a:pt x="21971" y="75311"/>
                              </a:cubicBezTo>
                              <a:cubicBezTo>
                                <a:pt x="21971" y="117221"/>
                                <a:pt x="21971" y="15925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1082" y="204978"/>
                                <a:pt x="20447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383" y="207518"/>
                              </a:cubicBezTo>
                              <a:cubicBezTo>
                                <a:pt x="14859" y="207772"/>
                                <a:pt x="13208" y="207899"/>
                                <a:pt x="10922" y="207899"/>
                              </a:cubicBezTo>
                              <a:cubicBezTo>
                                <a:pt x="8763" y="207899"/>
                                <a:pt x="6985" y="207772"/>
                                <a:pt x="5588" y="207518"/>
                              </a:cubicBezTo>
                              <a:cubicBezTo>
                                <a:pt x="4191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762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381" y="6604"/>
                              </a:cubicBezTo>
                              <a:cubicBezTo>
                                <a:pt x="762" y="5969"/>
                                <a:pt x="1270" y="5080"/>
                                <a:pt x="2032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350" y="3048"/>
                                <a:pt x="8001" y="3048"/>
                                <a:pt x="9906" y="3048"/>
                              </a:cubicBezTo>
                              <a:cubicBezTo>
                                <a:pt x="11938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8923" y="5969"/>
                                <a:pt x="19304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923"/>
                                <a:pt x="19812" y="28321"/>
                                <a:pt x="19812" y="37465"/>
                              </a:cubicBezTo>
                              <a:cubicBezTo>
                                <a:pt x="23114" y="29845"/>
                                <a:pt x="26289" y="23749"/>
                                <a:pt x="29083" y="18796"/>
                              </a:cubicBezTo>
                              <a:cubicBezTo>
                                <a:pt x="31877" y="13843"/>
                                <a:pt x="34671" y="10033"/>
                                <a:pt x="37211" y="7239"/>
                              </a:cubicBezTo>
                              <a:cubicBezTo>
                                <a:pt x="39751" y="4445"/>
                                <a:pt x="42418" y="2667"/>
                                <a:pt x="44958" y="1524"/>
                              </a:cubicBezTo>
                              <a:cubicBezTo>
                                <a:pt x="47371" y="508"/>
                                <a:pt x="49911" y="0"/>
                                <a:pt x="524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9" name="Shape 7469"/>
                      <wps:cNvSpPr/>
                      <wps:spPr>
                        <a:xfrm>
                          <a:off x="1973923" y="94615"/>
                          <a:ext cx="21844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04851">
                              <a:moveTo>
                                <a:pt x="10795" y="0"/>
                              </a:moveTo>
                              <a:cubicBezTo>
                                <a:pt x="13081" y="0"/>
                                <a:pt x="14732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320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588"/>
                                <a:pt x="21844" y="6604"/>
                              </a:cubicBezTo>
                              <a:cubicBezTo>
                                <a:pt x="21844" y="70485"/>
                                <a:pt x="21844" y="134366"/>
                                <a:pt x="21844" y="198374"/>
                              </a:cubicBezTo>
                              <a:cubicBezTo>
                                <a:pt x="21844" y="199390"/>
                                <a:pt x="21717" y="200406"/>
                                <a:pt x="21336" y="201041"/>
                              </a:cubicBezTo>
                              <a:cubicBezTo>
                                <a:pt x="20955" y="201930"/>
                                <a:pt x="20320" y="202565"/>
                                <a:pt x="19685" y="203200"/>
                              </a:cubicBezTo>
                              <a:cubicBezTo>
                                <a:pt x="18796" y="203835"/>
                                <a:pt x="17780" y="204216"/>
                                <a:pt x="16256" y="204470"/>
                              </a:cubicBezTo>
                              <a:cubicBezTo>
                                <a:pt x="14732" y="204724"/>
                                <a:pt x="13081" y="204851"/>
                                <a:pt x="10795" y="204851"/>
                              </a:cubicBezTo>
                              <a:cubicBezTo>
                                <a:pt x="8763" y="204851"/>
                                <a:pt x="6985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159" y="203200"/>
                              </a:cubicBezTo>
                              <a:cubicBezTo>
                                <a:pt x="1270" y="202565"/>
                                <a:pt x="762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79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5" name="Shape 7415"/>
                      <wps:cNvSpPr/>
                      <wps:spPr>
                        <a:xfrm>
                          <a:off x="1971256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589" y="0"/>
                              </a:moveTo>
                              <a:cubicBezTo>
                                <a:pt x="18796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130" y="37719"/>
                              </a:cubicBezTo>
                              <a:cubicBezTo>
                                <a:pt x="22225" y="40767"/>
                                <a:pt x="18542" y="42164"/>
                                <a:pt x="13335" y="42164"/>
                              </a:cubicBezTo>
                              <a:cubicBezTo>
                                <a:pt x="8255" y="42164"/>
                                <a:pt x="4699" y="40767"/>
                                <a:pt x="2921" y="37719"/>
                              </a:cubicBezTo>
                              <a:cubicBezTo>
                                <a:pt x="889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889" y="7493"/>
                                <a:pt x="2921" y="4572"/>
                              </a:cubicBezTo>
                              <a:cubicBezTo>
                                <a:pt x="4826" y="1524"/>
                                <a:pt x="8509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3" name="Shape 7453"/>
                      <wps:cNvSpPr/>
                      <wps:spPr>
                        <a:xfrm>
                          <a:off x="2027898" y="91821"/>
                          <a:ext cx="94234" cy="2104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4234" h="210439">
                              <a:moveTo>
                                <a:pt x="55753" y="0"/>
                              </a:moveTo>
                              <a:cubicBezTo>
                                <a:pt x="59690" y="0"/>
                                <a:pt x="63373" y="635"/>
                                <a:pt x="66929" y="1651"/>
                              </a:cubicBezTo>
                              <a:cubicBezTo>
                                <a:pt x="70485" y="2794"/>
                                <a:pt x="73787" y="4191"/>
                                <a:pt x="76708" y="6223"/>
                              </a:cubicBezTo>
                              <a:cubicBezTo>
                                <a:pt x="79756" y="8128"/>
                                <a:pt x="82550" y="10160"/>
                                <a:pt x="84836" y="12573"/>
                              </a:cubicBezTo>
                              <a:cubicBezTo>
                                <a:pt x="87122" y="14986"/>
                                <a:pt x="88900" y="17018"/>
                                <a:pt x="89916" y="18796"/>
                              </a:cubicBezTo>
                              <a:cubicBezTo>
                                <a:pt x="90932" y="20447"/>
                                <a:pt x="91694" y="21717"/>
                                <a:pt x="92075" y="22733"/>
                              </a:cubicBezTo>
                              <a:cubicBezTo>
                                <a:pt x="92583" y="23749"/>
                                <a:pt x="92837" y="24892"/>
                                <a:pt x="93091" y="26289"/>
                              </a:cubicBezTo>
                              <a:cubicBezTo>
                                <a:pt x="93345" y="27686"/>
                                <a:pt x="93472" y="29210"/>
                                <a:pt x="93599" y="30861"/>
                              </a:cubicBezTo>
                              <a:cubicBezTo>
                                <a:pt x="93726" y="32639"/>
                                <a:pt x="93726" y="34671"/>
                                <a:pt x="93726" y="37211"/>
                              </a:cubicBezTo>
                              <a:cubicBezTo>
                                <a:pt x="93726" y="42799"/>
                                <a:pt x="93345" y="46609"/>
                                <a:pt x="92583" y="48768"/>
                              </a:cubicBezTo>
                              <a:cubicBezTo>
                                <a:pt x="91694" y="51181"/>
                                <a:pt x="90805" y="52197"/>
                                <a:pt x="89662" y="52197"/>
                              </a:cubicBezTo>
                              <a:cubicBezTo>
                                <a:pt x="88265" y="52197"/>
                                <a:pt x="86868" y="50927"/>
                                <a:pt x="85090" y="48514"/>
                              </a:cubicBezTo>
                              <a:cubicBezTo>
                                <a:pt x="83439" y="46228"/>
                                <a:pt x="81153" y="43688"/>
                                <a:pt x="78486" y="40894"/>
                              </a:cubicBezTo>
                              <a:cubicBezTo>
                                <a:pt x="75946" y="38100"/>
                                <a:pt x="72644" y="35433"/>
                                <a:pt x="68961" y="33020"/>
                              </a:cubicBezTo>
                              <a:cubicBezTo>
                                <a:pt x="65024" y="30607"/>
                                <a:pt x="60706" y="29591"/>
                                <a:pt x="55499" y="29591"/>
                              </a:cubicBezTo>
                              <a:cubicBezTo>
                                <a:pt x="45085" y="29591"/>
                                <a:pt x="36830" y="35941"/>
                                <a:pt x="31369" y="49022"/>
                              </a:cubicBezTo>
                              <a:cubicBezTo>
                                <a:pt x="25654" y="62103"/>
                                <a:pt x="22860" y="80899"/>
                                <a:pt x="22860" y="105664"/>
                              </a:cubicBezTo>
                              <a:cubicBezTo>
                                <a:pt x="22860" y="117983"/>
                                <a:pt x="23622" y="128778"/>
                                <a:pt x="25019" y="138049"/>
                              </a:cubicBezTo>
                              <a:cubicBezTo>
                                <a:pt x="26543" y="147447"/>
                                <a:pt x="28702" y="155194"/>
                                <a:pt x="31496" y="161544"/>
                              </a:cubicBezTo>
                              <a:cubicBezTo>
                                <a:pt x="34163" y="167640"/>
                                <a:pt x="37846" y="172339"/>
                                <a:pt x="41910" y="175260"/>
                              </a:cubicBezTo>
                              <a:cubicBezTo>
                                <a:pt x="46101" y="178562"/>
                                <a:pt x="50673" y="179959"/>
                                <a:pt x="56007" y="179959"/>
                              </a:cubicBezTo>
                              <a:cubicBezTo>
                                <a:pt x="61087" y="179959"/>
                                <a:pt x="65405" y="178689"/>
                                <a:pt x="69215" y="176149"/>
                              </a:cubicBezTo>
                              <a:cubicBezTo>
                                <a:pt x="73152" y="173609"/>
                                <a:pt x="76581" y="170942"/>
                                <a:pt x="79248" y="167640"/>
                              </a:cubicBezTo>
                              <a:cubicBezTo>
                                <a:pt x="82042" y="164719"/>
                                <a:pt x="84328" y="161925"/>
                                <a:pt x="86360" y="159385"/>
                              </a:cubicBezTo>
                              <a:cubicBezTo>
                                <a:pt x="88138" y="156972"/>
                                <a:pt x="89662" y="155702"/>
                                <a:pt x="90678" y="155702"/>
                              </a:cubicBezTo>
                              <a:cubicBezTo>
                                <a:pt x="91440" y="155702"/>
                                <a:pt x="91948" y="155829"/>
                                <a:pt x="92329" y="156591"/>
                              </a:cubicBezTo>
                              <a:cubicBezTo>
                                <a:pt x="92710" y="157226"/>
                                <a:pt x="93091" y="157988"/>
                                <a:pt x="93472" y="159385"/>
                              </a:cubicBezTo>
                              <a:cubicBezTo>
                                <a:pt x="93726" y="160782"/>
                                <a:pt x="93980" y="162560"/>
                                <a:pt x="94234" y="164465"/>
                              </a:cubicBezTo>
                              <a:cubicBezTo>
                                <a:pt x="94234" y="166624"/>
                                <a:pt x="94234" y="169164"/>
                                <a:pt x="94234" y="171958"/>
                              </a:cubicBezTo>
                              <a:cubicBezTo>
                                <a:pt x="94234" y="174244"/>
                                <a:pt x="94234" y="176403"/>
                                <a:pt x="94234" y="178054"/>
                              </a:cubicBezTo>
                              <a:cubicBezTo>
                                <a:pt x="93980" y="179959"/>
                                <a:pt x="93853" y="181483"/>
                                <a:pt x="93726" y="182626"/>
                              </a:cubicBezTo>
                              <a:cubicBezTo>
                                <a:pt x="93472" y="183896"/>
                                <a:pt x="93218" y="184912"/>
                                <a:pt x="92964" y="185674"/>
                              </a:cubicBezTo>
                              <a:cubicBezTo>
                                <a:pt x="92583" y="186817"/>
                                <a:pt x="91821" y="188087"/>
                                <a:pt x="90805" y="189865"/>
                              </a:cubicBezTo>
                              <a:cubicBezTo>
                                <a:pt x="89662" y="191643"/>
                                <a:pt x="87757" y="193802"/>
                                <a:pt x="85090" y="196342"/>
                              </a:cubicBezTo>
                              <a:cubicBezTo>
                                <a:pt x="82550" y="199136"/>
                                <a:pt x="79502" y="201549"/>
                                <a:pt x="76327" y="203454"/>
                              </a:cubicBezTo>
                              <a:cubicBezTo>
                                <a:pt x="72898" y="205613"/>
                                <a:pt x="69215" y="207264"/>
                                <a:pt x="65405" y="208534"/>
                              </a:cubicBezTo>
                              <a:cubicBezTo>
                                <a:pt x="61595" y="209804"/>
                                <a:pt x="57277" y="210439"/>
                                <a:pt x="53213" y="210439"/>
                              </a:cubicBezTo>
                              <a:cubicBezTo>
                                <a:pt x="44704" y="210439"/>
                                <a:pt x="36957" y="208153"/>
                                <a:pt x="30353" y="203708"/>
                              </a:cubicBezTo>
                              <a:cubicBezTo>
                                <a:pt x="23876" y="199136"/>
                                <a:pt x="18161" y="192405"/>
                                <a:pt x="13716" y="183642"/>
                              </a:cubicBezTo>
                              <a:cubicBezTo>
                                <a:pt x="9398" y="174879"/>
                                <a:pt x="5842" y="164338"/>
                                <a:pt x="3556" y="151384"/>
                              </a:cubicBezTo>
                              <a:cubicBezTo>
                                <a:pt x="1270" y="138938"/>
                                <a:pt x="0" y="124206"/>
                                <a:pt x="0" y="107569"/>
                              </a:cubicBezTo>
                              <a:cubicBezTo>
                                <a:pt x="0" y="88646"/>
                                <a:pt x="1524" y="72390"/>
                                <a:pt x="4318" y="58801"/>
                              </a:cubicBezTo>
                              <a:cubicBezTo>
                                <a:pt x="7112" y="45339"/>
                                <a:pt x="11303" y="34290"/>
                                <a:pt x="16256" y="25527"/>
                              </a:cubicBezTo>
                              <a:cubicBezTo>
                                <a:pt x="21082" y="16764"/>
                                <a:pt x="27178" y="10414"/>
                                <a:pt x="33782" y="6223"/>
                              </a:cubicBezTo>
                              <a:cubicBezTo>
                                <a:pt x="40640" y="2032"/>
                                <a:pt x="47879" y="0"/>
                                <a:pt x="557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1" name="Shape 7471"/>
                      <wps:cNvSpPr/>
                      <wps:spPr>
                        <a:xfrm>
                          <a:off x="2143214" y="181844"/>
                          <a:ext cx="49403" cy="1204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403" h="120417">
                              <a:moveTo>
                                <a:pt x="49403" y="0"/>
                              </a:moveTo>
                              <a:lnTo>
                                <a:pt x="49403" y="24898"/>
                              </a:lnTo>
                              <a:lnTo>
                                <a:pt x="41910" y="26055"/>
                              </a:lnTo>
                              <a:cubicBezTo>
                                <a:pt x="37465" y="27834"/>
                                <a:pt x="33782" y="29993"/>
                                <a:pt x="30861" y="33294"/>
                              </a:cubicBezTo>
                              <a:cubicBezTo>
                                <a:pt x="28067" y="36597"/>
                                <a:pt x="25781" y="40280"/>
                                <a:pt x="24511" y="44724"/>
                              </a:cubicBezTo>
                              <a:cubicBezTo>
                                <a:pt x="23114" y="49297"/>
                                <a:pt x="22479" y="54630"/>
                                <a:pt x="22479" y="60346"/>
                              </a:cubicBezTo>
                              <a:cubicBezTo>
                                <a:pt x="22479" y="70379"/>
                                <a:pt x="24511" y="78125"/>
                                <a:pt x="28448" y="84094"/>
                              </a:cubicBezTo>
                              <a:cubicBezTo>
                                <a:pt x="32131" y="90063"/>
                                <a:pt x="37846" y="92858"/>
                                <a:pt x="44831" y="92858"/>
                              </a:cubicBezTo>
                              <a:lnTo>
                                <a:pt x="49403" y="90862"/>
                              </a:lnTo>
                              <a:lnTo>
                                <a:pt x="49403" y="117466"/>
                              </a:lnTo>
                              <a:lnTo>
                                <a:pt x="41402" y="120417"/>
                              </a:lnTo>
                              <a:cubicBezTo>
                                <a:pt x="35052" y="120417"/>
                                <a:pt x="29464" y="119274"/>
                                <a:pt x="24384" y="116606"/>
                              </a:cubicBezTo>
                              <a:cubicBezTo>
                                <a:pt x="19304" y="113812"/>
                                <a:pt x="14859" y="110130"/>
                                <a:pt x="11303" y="105177"/>
                              </a:cubicBezTo>
                              <a:cubicBezTo>
                                <a:pt x="7874" y="100224"/>
                                <a:pt x="4953" y="94000"/>
                                <a:pt x="3048" y="86762"/>
                              </a:cubicBezTo>
                              <a:cubicBezTo>
                                <a:pt x="1016" y="79523"/>
                                <a:pt x="0" y="71141"/>
                                <a:pt x="0" y="61997"/>
                              </a:cubicBezTo>
                              <a:cubicBezTo>
                                <a:pt x="0" y="51202"/>
                                <a:pt x="1397" y="41930"/>
                                <a:pt x="4064" y="33930"/>
                              </a:cubicBezTo>
                              <a:cubicBezTo>
                                <a:pt x="6858" y="26055"/>
                                <a:pt x="10795" y="19452"/>
                                <a:pt x="15875" y="14118"/>
                              </a:cubicBezTo>
                              <a:cubicBezTo>
                                <a:pt x="20955" y="8784"/>
                                <a:pt x="27305" y="5100"/>
                                <a:pt x="34671" y="2306"/>
                              </a:cubicBezTo>
                              <a:lnTo>
                                <a:pt x="494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1" name="Shape 7451"/>
                      <wps:cNvSpPr/>
                      <wps:spPr>
                        <a:xfrm>
                          <a:off x="2149056" y="91779"/>
                          <a:ext cx="43561" cy="48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61" h="48175">
                              <a:moveTo>
                                <a:pt x="43561" y="0"/>
                              </a:moveTo>
                              <a:lnTo>
                                <a:pt x="43561" y="28474"/>
                              </a:lnTo>
                              <a:lnTo>
                                <a:pt x="43053" y="28363"/>
                              </a:lnTo>
                              <a:cubicBezTo>
                                <a:pt x="37592" y="28363"/>
                                <a:pt x="32893" y="29379"/>
                                <a:pt x="28575" y="31284"/>
                              </a:cubicBezTo>
                              <a:cubicBezTo>
                                <a:pt x="24257" y="33570"/>
                                <a:pt x="20447" y="35729"/>
                                <a:pt x="17272" y="38142"/>
                              </a:cubicBezTo>
                              <a:cubicBezTo>
                                <a:pt x="14097" y="40682"/>
                                <a:pt x="11303" y="43095"/>
                                <a:pt x="9144" y="45000"/>
                              </a:cubicBezTo>
                              <a:cubicBezTo>
                                <a:pt x="6985" y="47159"/>
                                <a:pt x="5334" y="48175"/>
                                <a:pt x="4318" y="48175"/>
                              </a:cubicBezTo>
                              <a:cubicBezTo>
                                <a:pt x="3683" y="48175"/>
                                <a:pt x="2921" y="48048"/>
                                <a:pt x="2540" y="47413"/>
                              </a:cubicBezTo>
                              <a:cubicBezTo>
                                <a:pt x="1905" y="46651"/>
                                <a:pt x="1524" y="45889"/>
                                <a:pt x="1143" y="44746"/>
                              </a:cubicBezTo>
                              <a:cubicBezTo>
                                <a:pt x="762" y="43730"/>
                                <a:pt x="381" y="42206"/>
                                <a:pt x="254" y="40301"/>
                              </a:cubicBezTo>
                              <a:cubicBezTo>
                                <a:pt x="127" y="38650"/>
                                <a:pt x="0" y="36618"/>
                                <a:pt x="0" y="34586"/>
                              </a:cubicBezTo>
                              <a:cubicBezTo>
                                <a:pt x="0" y="30903"/>
                                <a:pt x="127" y="28109"/>
                                <a:pt x="381" y="25950"/>
                              </a:cubicBezTo>
                              <a:cubicBezTo>
                                <a:pt x="762" y="24172"/>
                                <a:pt x="1524" y="22140"/>
                                <a:pt x="2794" y="20362"/>
                              </a:cubicBezTo>
                              <a:cubicBezTo>
                                <a:pt x="3937" y="18330"/>
                                <a:pt x="5969" y="16298"/>
                                <a:pt x="8890" y="13631"/>
                              </a:cubicBezTo>
                              <a:cubicBezTo>
                                <a:pt x="11684" y="11218"/>
                                <a:pt x="15113" y="9059"/>
                                <a:pt x="18923" y="6900"/>
                              </a:cubicBezTo>
                              <a:cubicBezTo>
                                <a:pt x="22733" y="4868"/>
                                <a:pt x="26924" y="3217"/>
                                <a:pt x="31369" y="1693"/>
                              </a:cubicBezTo>
                              <a:lnTo>
                                <a:pt x="435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9" name="Shape 7439"/>
                      <wps:cNvSpPr/>
                      <wps:spPr>
                        <a:xfrm>
                          <a:off x="2192617" y="91567"/>
                          <a:ext cx="48641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641" h="207899">
                              <a:moveTo>
                                <a:pt x="1524" y="0"/>
                              </a:moveTo>
                              <a:cubicBezTo>
                                <a:pt x="10160" y="0"/>
                                <a:pt x="17526" y="1524"/>
                                <a:pt x="23495" y="4699"/>
                              </a:cubicBezTo>
                              <a:cubicBezTo>
                                <a:pt x="29337" y="7874"/>
                                <a:pt x="34417" y="12319"/>
                                <a:pt x="37973" y="18415"/>
                              </a:cubicBezTo>
                              <a:cubicBezTo>
                                <a:pt x="41656" y="24511"/>
                                <a:pt x="44450" y="32004"/>
                                <a:pt x="46101" y="40894"/>
                              </a:cubicBezTo>
                              <a:cubicBezTo>
                                <a:pt x="47879" y="49911"/>
                                <a:pt x="48641" y="60325"/>
                                <a:pt x="48641" y="72263"/>
                              </a:cubicBezTo>
                              <a:cubicBezTo>
                                <a:pt x="48641" y="115443"/>
                                <a:pt x="48641" y="158496"/>
                                <a:pt x="48641" y="201549"/>
                              </a:cubicBezTo>
                              <a:cubicBezTo>
                                <a:pt x="48641" y="203200"/>
                                <a:pt x="48260" y="204597"/>
                                <a:pt x="47625" y="205359"/>
                              </a:cubicBezTo>
                              <a:cubicBezTo>
                                <a:pt x="46990" y="206248"/>
                                <a:pt x="45847" y="206883"/>
                                <a:pt x="44704" y="207391"/>
                              </a:cubicBezTo>
                              <a:cubicBezTo>
                                <a:pt x="43561" y="207772"/>
                                <a:pt x="41656" y="207899"/>
                                <a:pt x="39243" y="207899"/>
                              </a:cubicBezTo>
                              <a:cubicBezTo>
                                <a:pt x="36957" y="207899"/>
                                <a:pt x="35179" y="207772"/>
                                <a:pt x="33782" y="207391"/>
                              </a:cubicBezTo>
                              <a:cubicBezTo>
                                <a:pt x="32385" y="206883"/>
                                <a:pt x="31369" y="206248"/>
                                <a:pt x="30734" y="205359"/>
                              </a:cubicBezTo>
                              <a:cubicBezTo>
                                <a:pt x="30099" y="204597"/>
                                <a:pt x="29845" y="203200"/>
                                <a:pt x="29845" y="201549"/>
                              </a:cubicBezTo>
                              <a:cubicBezTo>
                                <a:pt x="29845" y="195072"/>
                                <a:pt x="29845" y="188849"/>
                                <a:pt x="29845" y="182372"/>
                              </a:cubicBezTo>
                              <a:cubicBezTo>
                                <a:pt x="24638" y="191389"/>
                                <a:pt x="18669" y="198247"/>
                                <a:pt x="12319" y="203200"/>
                              </a:cubicBezTo>
                              <a:lnTo>
                                <a:pt x="0" y="207743"/>
                              </a:lnTo>
                              <a:lnTo>
                                <a:pt x="0" y="181138"/>
                              </a:lnTo>
                              <a:lnTo>
                                <a:pt x="11430" y="176149"/>
                              </a:lnTo>
                              <a:cubicBezTo>
                                <a:pt x="16383" y="171450"/>
                                <a:pt x="21463" y="164338"/>
                                <a:pt x="26924" y="154686"/>
                              </a:cubicBezTo>
                              <a:cubicBezTo>
                                <a:pt x="26924" y="141097"/>
                                <a:pt x="26924" y="127635"/>
                                <a:pt x="26924" y="113919"/>
                              </a:cubicBezTo>
                              <a:cubicBezTo>
                                <a:pt x="20701" y="113919"/>
                                <a:pt x="14478" y="113919"/>
                                <a:pt x="8128" y="113919"/>
                              </a:cubicBezTo>
                              <a:lnTo>
                                <a:pt x="0" y="115174"/>
                              </a:lnTo>
                              <a:lnTo>
                                <a:pt x="0" y="90276"/>
                              </a:lnTo>
                              <a:lnTo>
                                <a:pt x="10414" y="88646"/>
                              </a:lnTo>
                              <a:cubicBezTo>
                                <a:pt x="15875" y="88646"/>
                                <a:pt x="21463" y="88646"/>
                                <a:pt x="26924" y="88646"/>
                              </a:cubicBezTo>
                              <a:cubicBezTo>
                                <a:pt x="26924" y="83693"/>
                                <a:pt x="26924" y="78740"/>
                                <a:pt x="26924" y="73787"/>
                              </a:cubicBezTo>
                              <a:cubicBezTo>
                                <a:pt x="26924" y="66294"/>
                                <a:pt x="26416" y="59944"/>
                                <a:pt x="25400" y="54102"/>
                              </a:cubicBezTo>
                              <a:cubicBezTo>
                                <a:pt x="24511" y="48387"/>
                                <a:pt x="22860" y="43688"/>
                                <a:pt x="20828" y="39878"/>
                              </a:cubicBezTo>
                              <a:cubicBezTo>
                                <a:pt x="18542" y="36195"/>
                                <a:pt x="15748" y="33274"/>
                                <a:pt x="12319" y="31369"/>
                              </a:cubicBezTo>
                              <a:lnTo>
                                <a:pt x="0" y="28686"/>
                              </a:lnTo>
                              <a:lnTo>
                                <a:pt x="0" y="212"/>
                              </a:lnTo>
                              <a:lnTo>
                                <a:pt x="15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0" name="Shape 7440"/>
                      <wps:cNvSpPr/>
                      <wps:spPr>
                        <a:xfrm>
                          <a:off x="2281517" y="91567"/>
                          <a:ext cx="10287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870" h="207899">
                              <a:moveTo>
                                <a:pt x="60071" y="0"/>
                              </a:moveTo>
                              <a:cubicBezTo>
                                <a:pt x="68072" y="0"/>
                                <a:pt x="74930" y="2159"/>
                                <a:pt x="80391" y="6477"/>
                              </a:cubicBezTo>
                              <a:cubicBezTo>
                                <a:pt x="85725" y="10922"/>
                                <a:pt x="90297" y="16637"/>
                                <a:pt x="93472" y="23876"/>
                              </a:cubicBezTo>
                              <a:cubicBezTo>
                                <a:pt x="96647" y="31115"/>
                                <a:pt x="99314" y="39624"/>
                                <a:pt x="100838" y="49276"/>
                              </a:cubicBezTo>
                              <a:cubicBezTo>
                                <a:pt x="102235" y="59055"/>
                                <a:pt x="102870" y="70739"/>
                                <a:pt x="102870" y="84455"/>
                              </a:cubicBezTo>
                              <a:cubicBezTo>
                                <a:pt x="102870" y="123444"/>
                                <a:pt x="102870" y="162433"/>
                                <a:pt x="102870" y="201422"/>
                              </a:cubicBezTo>
                              <a:cubicBezTo>
                                <a:pt x="102870" y="202438"/>
                                <a:pt x="102743" y="203454"/>
                                <a:pt x="102362" y="204089"/>
                              </a:cubicBezTo>
                              <a:cubicBezTo>
                                <a:pt x="101981" y="204978"/>
                                <a:pt x="101473" y="205613"/>
                                <a:pt x="100584" y="206248"/>
                              </a:cubicBezTo>
                              <a:cubicBezTo>
                                <a:pt x="99822" y="206883"/>
                                <a:pt x="98679" y="207264"/>
                                <a:pt x="97282" y="207518"/>
                              </a:cubicBezTo>
                              <a:cubicBezTo>
                                <a:pt x="95885" y="207772"/>
                                <a:pt x="94107" y="207899"/>
                                <a:pt x="91948" y="207899"/>
                              </a:cubicBezTo>
                              <a:cubicBezTo>
                                <a:pt x="89789" y="207899"/>
                                <a:pt x="88011" y="207772"/>
                                <a:pt x="86487" y="207518"/>
                              </a:cubicBezTo>
                              <a:cubicBezTo>
                                <a:pt x="85090" y="207264"/>
                                <a:pt x="83947" y="206883"/>
                                <a:pt x="83185" y="206248"/>
                              </a:cubicBezTo>
                              <a:cubicBezTo>
                                <a:pt x="82423" y="205613"/>
                                <a:pt x="81915" y="204978"/>
                                <a:pt x="81534" y="204089"/>
                              </a:cubicBezTo>
                              <a:cubicBezTo>
                                <a:pt x="81153" y="203454"/>
                                <a:pt x="81026" y="202438"/>
                                <a:pt x="81026" y="201422"/>
                              </a:cubicBezTo>
                              <a:cubicBezTo>
                                <a:pt x="81026" y="163830"/>
                                <a:pt x="81026" y="126492"/>
                                <a:pt x="81026" y="89027"/>
                              </a:cubicBezTo>
                              <a:cubicBezTo>
                                <a:pt x="81026" y="78232"/>
                                <a:pt x="80391" y="69342"/>
                                <a:pt x="79375" y="62738"/>
                              </a:cubicBezTo>
                              <a:cubicBezTo>
                                <a:pt x="78359" y="56007"/>
                                <a:pt x="76708" y="50292"/>
                                <a:pt x="74803" y="45466"/>
                              </a:cubicBezTo>
                              <a:cubicBezTo>
                                <a:pt x="72771" y="40513"/>
                                <a:pt x="70104" y="36957"/>
                                <a:pt x="66929" y="34290"/>
                              </a:cubicBezTo>
                              <a:cubicBezTo>
                                <a:pt x="63627" y="31750"/>
                                <a:pt x="59817" y="30480"/>
                                <a:pt x="55626" y="30480"/>
                              </a:cubicBezTo>
                              <a:cubicBezTo>
                                <a:pt x="50165" y="30480"/>
                                <a:pt x="44577" y="33655"/>
                                <a:pt x="39116" y="39878"/>
                              </a:cubicBezTo>
                              <a:cubicBezTo>
                                <a:pt x="33782" y="46101"/>
                                <a:pt x="27686" y="55118"/>
                                <a:pt x="21844" y="67310"/>
                              </a:cubicBezTo>
                              <a:cubicBezTo>
                                <a:pt x="21844" y="112014"/>
                                <a:pt x="21844" y="156718"/>
                                <a:pt x="21844" y="201422"/>
                              </a:cubicBezTo>
                              <a:cubicBezTo>
                                <a:pt x="21844" y="202438"/>
                                <a:pt x="21717" y="203454"/>
                                <a:pt x="21463" y="204089"/>
                              </a:cubicBezTo>
                              <a:cubicBezTo>
                                <a:pt x="20955" y="204978"/>
                                <a:pt x="20320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256" y="207518"/>
                              </a:cubicBezTo>
                              <a:cubicBezTo>
                                <a:pt x="14859" y="207772"/>
                                <a:pt x="13081" y="207899"/>
                                <a:pt x="10922" y="207899"/>
                              </a:cubicBezTo>
                              <a:cubicBezTo>
                                <a:pt x="8763" y="207899"/>
                                <a:pt x="6985" y="207772"/>
                                <a:pt x="5588" y="207518"/>
                              </a:cubicBezTo>
                              <a:cubicBezTo>
                                <a:pt x="4064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762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381" y="6604"/>
                              </a:cubicBezTo>
                              <a:cubicBezTo>
                                <a:pt x="635" y="5969"/>
                                <a:pt x="1143" y="5080"/>
                                <a:pt x="2032" y="4445"/>
                              </a:cubicBezTo>
                              <a:cubicBezTo>
                                <a:pt x="2794" y="3810"/>
                                <a:pt x="3810" y="3429"/>
                                <a:pt x="4953" y="3302"/>
                              </a:cubicBezTo>
                              <a:cubicBezTo>
                                <a:pt x="6223" y="3048"/>
                                <a:pt x="8001" y="3048"/>
                                <a:pt x="9906" y="3048"/>
                              </a:cubicBezTo>
                              <a:cubicBezTo>
                                <a:pt x="11938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8923" y="5969"/>
                                <a:pt x="19304" y="6604"/>
                              </a:cubicBezTo>
                              <a:cubicBezTo>
                                <a:pt x="19685" y="7493"/>
                                <a:pt x="19685" y="8636"/>
                                <a:pt x="19685" y="9652"/>
                              </a:cubicBezTo>
                              <a:cubicBezTo>
                                <a:pt x="19685" y="18034"/>
                                <a:pt x="19685" y="26543"/>
                                <a:pt x="19685" y="34925"/>
                              </a:cubicBezTo>
                              <a:cubicBezTo>
                                <a:pt x="26416" y="22733"/>
                                <a:pt x="33274" y="14224"/>
                                <a:pt x="40005" y="8255"/>
                              </a:cubicBezTo>
                              <a:cubicBezTo>
                                <a:pt x="46482" y="2667"/>
                                <a:pt x="53340" y="0"/>
                                <a:pt x="6007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2" name="Shape 7422"/>
                      <wps:cNvSpPr/>
                      <wps:spPr>
                        <a:xfrm>
                          <a:off x="2478367" y="19177"/>
                          <a:ext cx="124714" cy="2824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714" h="282448">
                              <a:moveTo>
                                <a:pt x="75565" y="0"/>
                              </a:moveTo>
                              <a:cubicBezTo>
                                <a:pt x="80518" y="0"/>
                                <a:pt x="85471" y="508"/>
                                <a:pt x="90043" y="2159"/>
                              </a:cubicBezTo>
                              <a:cubicBezTo>
                                <a:pt x="94615" y="3683"/>
                                <a:pt x="99187" y="5461"/>
                                <a:pt x="102997" y="7874"/>
                              </a:cubicBezTo>
                              <a:cubicBezTo>
                                <a:pt x="107061" y="10287"/>
                                <a:pt x="110744" y="12827"/>
                                <a:pt x="113665" y="15748"/>
                              </a:cubicBezTo>
                              <a:cubicBezTo>
                                <a:pt x="116713" y="18796"/>
                                <a:pt x="118999" y="21082"/>
                                <a:pt x="120269" y="22987"/>
                              </a:cubicBezTo>
                              <a:cubicBezTo>
                                <a:pt x="121285" y="24892"/>
                                <a:pt x="122047" y="26416"/>
                                <a:pt x="122428" y="27432"/>
                              </a:cubicBezTo>
                              <a:cubicBezTo>
                                <a:pt x="122809" y="28575"/>
                                <a:pt x="123063" y="29591"/>
                                <a:pt x="123444" y="30861"/>
                              </a:cubicBezTo>
                              <a:cubicBezTo>
                                <a:pt x="123444" y="32385"/>
                                <a:pt x="123825" y="33909"/>
                                <a:pt x="123952" y="35814"/>
                              </a:cubicBezTo>
                              <a:cubicBezTo>
                                <a:pt x="124079" y="37719"/>
                                <a:pt x="124079" y="39878"/>
                                <a:pt x="124079" y="42418"/>
                              </a:cubicBezTo>
                              <a:cubicBezTo>
                                <a:pt x="124079" y="45212"/>
                                <a:pt x="123952" y="47625"/>
                                <a:pt x="123825" y="49657"/>
                              </a:cubicBezTo>
                              <a:cubicBezTo>
                                <a:pt x="123444" y="51562"/>
                                <a:pt x="123190" y="53213"/>
                                <a:pt x="122809" y="54610"/>
                              </a:cubicBezTo>
                              <a:cubicBezTo>
                                <a:pt x="122428" y="56007"/>
                                <a:pt x="122047" y="56896"/>
                                <a:pt x="121666" y="57404"/>
                              </a:cubicBezTo>
                              <a:cubicBezTo>
                                <a:pt x="121158" y="58166"/>
                                <a:pt x="120523" y="58547"/>
                                <a:pt x="119761" y="58547"/>
                              </a:cubicBezTo>
                              <a:cubicBezTo>
                                <a:pt x="118618" y="58547"/>
                                <a:pt x="116840" y="57150"/>
                                <a:pt x="114681" y="54356"/>
                              </a:cubicBezTo>
                              <a:cubicBezTo>
                                <a:pt x="112395" y="51435"/>
                                <a:pt x="109474" y="48641"/>
                                <a:pt x="106172" y="45212"/>
                              </a:cubicBezTo>
                              <a:cubicBezTo>
                                <a:pt x="102616" y="41910"/>
                                <a:pt x="98298" y="38862"/>
                                <a:pt x="93218" y="36068"/>
                              </a:cubicBezTo>
                              <a:cubicBezTo>
                                <a:pt x="88265" y="33274"/>
                                <a:pt x="82296" y="31877"/>
                                <a:pt x="75184" y="31877"/>
                              </a:cubicBezTo>
                              <a:cubicBezTo>
                                <a:pt x="67564" y="31877"/>
                                <a:pt x="60452" y="34290"/>
                                <a:pt x="54229" y="39243"/>
                              </a:cubicBezTo>
                              <a:cubicBezTo>
                                <a:pt x="48006" y="44069"/>
                                <a:pt x="42418" y="51308"/>
                                <a:pt x="38100" y="60960"/>
                              </a:cubicBezTo>
                              <a:cubicBezTo>
                                <a:pt x="33909" y="70485"/>
                                <a:pt x="30226" y="82042"/>
                                <a:pt x="27940" y="95631"/>
                              </a:cubicBezTo>
                              <a:cubicBezTo>
                                <a:pt x="25400" y="109474"/>
                                <a:pt x="24257" y="124968"/>
                                <a:pt x="24257" y="142748"/>
                              </a:cubicBezTo>
                              <a:cubicBezTo>
                                <a:pt x="24257" y="160147"/>
                                <a:pt x="25400" y="175514"/>
                                <a:pt x="27813" y="188976"/>
                              </a:cubicBezTo>
                              <a:cubicBezTo>
                                <a:pt x="29972" y="202438"/>
                                <a:pt x="33528" y="213614"/>
                                <a:pt x="37846" y="222504"/>
                              </a:cubicBezTo>
                              <a:cubicBezTo>
                                <a:pt x="42164" y="231775"/>
                                <a:pt x="47625" y="238506"/>
                                <a:pt x="54102" y="243078"/>
                              </a:cubicBezTo>
                              <a:cubicBezTo>
                                <a:pt x="60452" y="247777"/>
                                <a:pt x="67691" y="250063"/>
                                <a:pt x="75819" y="250063"/>
                              </a:cubicBezTo>
                              <a:cubicBezTo>
                                <a:pt x="82677" y="250063"/>
                                <a:pt x="88646" y="248920"/>
                                <a:pt x="93726" y="246126"/>
                              </a:cubicBezTo>
                              <a:cubicBezTo>
                                <a:pt x="98933" y="243332"/>
                                <a:pt x="103378" y="240284"/>
                                <a:pt x="106934" y="236855"/>
                              </a:cubicBezTo>
                              <a:cubicBezTo>
                                <a:pt x="110490" y="233680"/>
                                <a:pt x="113411" y="230632"/>
                                <a:pt x="115697" y="227965"/>
                              </a:cubicBezTo>
                              <a:cubicBezTo>
                                <a:pt x="117856" y="225171"/>
                                <a:pt x="119761" y="223901"/>
                                <a:pt x="121158" y="223901"/>
                              </a:cubicBezTo>
                              <a:cubicBezTo>
                                <a:pt x="121793" y="223901"/>
                                <a:pt x="122428" y="224028"/>
                                <a:pt x="122682" y="224536"/>
                              </a:cubicBezTo>
                              <a:cubicBezTo>
                                <a:pt x="123063" y="225044"/>
                                <a:pt x="123444" y="225806"/>
                                <a:pt x="123825" y="226822"/>
                              </a:cubicBezTo>
                              <a:cubicBezTo>
                                <a:pt x="124079" y="228219"/>
                                <a:pt x="124333" y="229870"/>
                                <a:pt x="124460" y="232029"/>
                              </a:cubicBezTo>
                              <a:cubicBezTo>
                                <a:pt x="124587" y="234188"/>
                                <a:pt x="124714" y="236855"/>
                                <a:pt x="124714" y="240157"/>
                              </a:cubicBezTo>
                              <a:cubicBezTo>
                                <a:pt x="124714" y="242443"/>
                                <a:pt x="124714" y="244348"/>
                                <a:pt x="124587" y="246126"/>
                              </a:cubicBezTo>
                              <a:cubicBezTo>
                                <a:pt x="124460" y="247777"/>
                                <a:pt x="124333" y="249301"/>
                                <a:pt x="124079" y="250571"/>
                              </a:cubicBezTo>
                              <a:cubicBezTo>
                                <a:pt x="123952" y="251714"/>
                                <a:pt x="123698" y="252857"/>
                                <a:pt x="123190" y="253873"/>
                              </a:cubicBezTo>
                              <a:cubicBezTo>
                                <a:pt x="122809" y="255016"/>
                                <a:pt x="122301" y="256032"/>
                                <a:pt x="121412" y="257556"/>
                              </a:cubicBezTo>
                              <a:cubicBezTo>
                                <a:pt x="120523" y="259080"/>
                                <a:pt x="118491" y="261239"/>
                                <a:pt x="115824" y="264033"/>
                              </a:cubicBezTo>
                              <a:cubicBezTo>
                                <a:pt x="113030" y="266954"/>
                                <a:pt x="109347" y="269621"/>
                                <a:pt x="105283" y="272415"/>
                              </a:cubicBezTo>
                              <a:cubicBezTo>
                                <a:pt x="101092" y="275209"/>
                                <a:pt x="96266" y="277495"/>
                                <a:pt x="90805" y="279781"/>
                              </a:cubicBezTo>
                              <a:cubicBezTo>
                                <a:pt x="85471" y="281559"/>
                                <a:pt x="79502" y="282448"/>
                                <a:pt x="72898" y="282448"/>
                              </a:cubicBezTo>
                              <a:cubicBezTo>
                                <a:pt x="61722" y="282448"/>
                                <a:pt x="51689" y="279527"/>
                                <a:pt x="42799" y="273431"/>
                              </a:cubicBezTo>
                              <a:cubicBezTo>
                                <a:pt x="33909" y="267462"/>
                                <a:pt x="25908" y="258826"/>
                                <a:pt x="19812" y="247142"/>
                              </a:cubicBezTo>
                              <a:cubicBezTo>
                                <a:pt x="13462" y="235331"/>
                                <a:pt x="8509" y="221107"/>
                                <a:pt x="5207" y="203835"/>
                              </a:cubicBezTo>
                              <a:cubicBezTo>
                                <a:pt x="1905" y="186817"/>
                                <a:pt x="0" y="167259"/>
                                <a:pt x="0" y="144907"/>
                              </a:cubicBezTo>
                              <a:cubicBezTo>
                                <a:pt x="0" y="122047"/>
                                <a:pt x="1905" y="101600"/>
                                <a:pt x="5588" y="83693"/>
                              </a:cubicBezTo>
                              <a:cubicBezTo>
                                <a:pt x="9144" y="65786"/>
                                <a:pt x="14478" y="50800"/>
                                <a:pt x="20955" y="38100"/>
                              </a:cubicBezTo>
                              <a:cubicBezTo>
                                <a:pt x="27559" y="25781"/>
                                <a:pt x="35687" y="16510"/>
                                <a:pt x="44958" y="9779"/>
                              </a:cubicBezTo>
                              <a:cubicBezTo>
                                <a:pt x="53975" y="3048"/>
                                <a:pt x="64262" y="0"/>
                                <a:pt x="7556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6" name="Shape 7456"/>
                      <wps:cNvSpPr/>
                      <wps:spPr>
                        <a:xfrm>
                          <a:off x="2622512" y="91905"/>
                          <a:ext cx="59690" cy="210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355">
                              <a:moveTo>
                                <a:pt x="59690" y="0"/>
                              </a:moveTo>
                              <a:lnTo>
                                <a:pt x="59690" y="29209"/>
                              </a:lnTo>
                              <a:lnTo>
                                <a:pt x="43180" y="34587"/>
                              </a:lnTo>
                              <a:cubicBezTo>
                                <a:pt x="38481" y="38270"/>
                                <a:pt x="34544" y="43604"/>
                                <a:pt x="31623" y="50208"/>
                              </a:cubicBezTo>
                              <a:cubicBezTo>
                                <a:pt x="28575" y="57066"/>
                                <a:pt x="26289" y="65067"/>
                                <a:pt x="24892" y="74338"/>
                              </a:cubicBezTo>
                              <a:cubicBezTo>
                                <a:pt x="23495" y="83482"/>
                                <a:pt x="22606" y="93642"/>
                                <a:pt x="22606" y="104564"/>
                              </a:cubicBezTo>
                              <a:cubicBezTo>
                                <a:pt x="22606" y="114978"/>
                                <a:pt x="23368" y="124884"/>
                                <a:pt x="24511" y="134028"/>
                              </a:cubicBezTo>
                              <a:cubicBezTo>
                                <a:pt x="25654" y="143299"/>
                                <a:pt x="27686" y="151300"/>
                                <a:pt x="30480" y="158285"/>
                              </a:cubicBezTo>
                              <a:cubicBezTo>
                                <a:pt x="33274" y="165270"/>
                                <a:pt x="37084" y="170477"/>
                                <a:pt x="41783" y="174541"/>
                              </a:cubicBezTo>
                              <a:cubicBezTo>
                                <a:pt x="46355" y="178605"/>
                                <a:pt x="52324" y="180764"/>
                                <a:pt x="59436" y="180764"/>
                              </a:cubicBezTo>
                              <a:lnTo>
                                <a:pt x="59690" y="180680"/>
                              </a:lnTo>
                              <a:lnTo>
                                <a:pt x="59690" y="209930"/>
                              </a:lnTo>
                              <a:lnTo>
                                <a:pt x="58293" y="210355"/>
                              </a:lnTo>
                              <a:cubicBezTo>
                                <a:pt x="48514" y="210355"/>
                                <a:pt x="40005" y="208069"/>
                                <a:pt x="32766" y="203370"/>
                              </a:cubicBezTo>
                              <a:cubicBezTo>
                                <a:pt x="25527" y="198671"/>
                                <a:pt x="19304" y="191940"/>
                                <a:pt x="14351" y="182796"/>
                              </a:cubicBezTo>
                              <a:cubicBezTo>
                                <a:pt x="9525" y="173906"/>
                                <a:pt x="5969" y="163111"/>
                                <a:pt x="3556" y="150284"/>
                              </a:cubicBezTo>
                              <a:cubicBezTo>
                                <a:pt x="1143" y="137584"/>
                                <a:pt x="0" y="123106"/>
                                <a:pt x="0" y="106850"/>
                              </a:cubicBezTo>
                              <a:cubicBezTo>
                                <a:pt x="0" y="91229"/>
                                <a:pt x="1397" y="76751"/>
                                <a:pt x="3810" y="63543"/>
                              </a:cubicBezTo>
                              <a:cubicBezTo>
                                <a:pt x="6350" y="50589"/>
                                <a:pt x="10160" y="39413"/>
                                <a:pt x="15240" y="29634"/>
                              </a:cubicBezTo>
                              <a:cubicBezTo>
                                <a:pt x="20193" y="20109"/>
                                <a:pt x="26670" y="12997"/>
                                <a:pt x="34163" y="7536"/>
                              </a:cubicBezTo>
                              <a:lnTo>
                                <a:pt x="596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1" name="Shape 7441"/>
                      <wps:cNvSpPr/>
                      <wps:spPr>
                        <a:xfrm>
                          <a:off x="2682202" y="91567"/>
                          <a:ext cx="59690" cy="2102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267">
                              <a:moveTo>
                                <a:pt x="1143" y="0"/>
                              </a:moveTo>
                              <a:cubicBezTo>
                                <a:pt x="11049" y="0"/>
                                <a:pt x="19685" y="2286"/>
                                <a:pt x="27051" y="7112"/>
                              </a:cubicBezTo>
                              <a:cubicBezTo>
                                <a:pt x="34163" y="11811"/>
                                <a:pt x="40386" y="18542"/>
                                <a:pt x="45212" y="27559"/>
                              </a:cubicBezTo>
                              <a:cubicBezTo>
                                <a:pt x="49911" y="36449"/>
                                <a:pt x="53721" y="47244"/>
                                <a:pt x="56134" y="60071"/>
                              </a:cubicBezTo>
                              <a:cubicBezTo>
                                <a:pt x="58547" y="72898"/>
                                <a:pt x="59690" y="87376"/>
                                <a:pt x="59690" y="103378"/>
                              </a:cubicBezTo>
                              <a:cubicBezTo>
                                <a:pt x="59690" y="118872"/>
                                <a:pt x="58293" y="133350"/>
                                <a:pt x="55880" y="146304"/>
                              </a:cubicBezTo>
                              <a:cubicBezTo>
                                <a:pt x="53340" y="159639"/>
                                <a:pt x="49530" y="170942"/>
                                <a:pt x="44450" y="180467"/>
                              </a:cubicBezTo>
                              <a:cubicBezTo>
                                <a:pt x="39370" y="190119"/>
                                <a:pt x="32893" y="197231"/>
                                <a:pt x="25273" y="202565"/>
                              </a:cubicBezTo>
                              <a:lnTo>
                                <a:pt x="0" y="210267"/>
                              </a:lnTo>
                              <a:lnTo>
                                <a:pt x="0" y="181017"/>
                              </a:lnTo>
                              <a:lnTo>
                                <a:pt x="16510" y="175514"/>
                              </a:lnTo>
                              <a:cubicBezTo>
                                <a:pt x="21209" y="171958"/>
                                <a:pt x="25146" y="166624"/>
                                <a:pt x="28067" y="160020"/>
                              </a:cubicBezTo>
                              <a:cubicBezTo>
                                <a:pt x="31242" y="153289"/>
                                <a:pt x="33528" y="145288"/>
                                <a:pt x="34925" y="136144"/>
                              </a:cubicBezTo>
                              <a:cubicBezTo>
                                <a:pt x="36322" y="127000"/>
                                <a:pt x="37084" y="116840"/>
                                <a:pt x="37084" y="105664"/>
                              </a:cubicBezTo>
                              <a:cubicBezTo>
                                <a:pt x="37084" y="95250"/>
                                <a:pt x="36322" y="85471"/>
                                <a:pt x="35179" y="76327"/>
                              </a:cubicBezTo>
                              <a:cubicBezTo>
                                <a:pt x="34036" y="67183"/>
                                <a:pt x="32004" y="59055"/>
                                <a:pt x="29210" y="52070"/>
                              </a:cubicBezTo>
                              <a:cubicBezTo>
                                <a:pt x="26416" y="44958"/>
                                <a:pt x="22733" y="39497"/>
                                <a:pt x="18034" y="35306"/>
                              </a:cubicBezTo>
                              <a:cubicBezTo>
                                <a:pt x="13335" y="31369"/>
                                <a:pt x="7366" y="29464"/>
                                <a:pt x="254" y="29464"/>
                              </a:cubicBezTo>
                              <a:lnTo>
                                <a:pt x="0" y="29546"/>
                              </a:lnTo>
                              <a:lnTo>
                                <a:pt x="0" y="338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8" name="Shape 7408"/>
                      <wps:cNvSpPr/>
                      <wps:spPr>
                        <a:xfrm>
                          <a:off x="2774277" y="1524"/>
                          <a:ext cx="21844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97942">
                              <a:moveTo>
                                <a:pt x="10795" y="0"/>
                              </a:moveTo>
                              <a:cubicBezTo>
                                <a:pt x="13081" y="0"/>
                                <a:pt x="14732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558" y="1651"/>
                              </a:cubicBezTo>
                              <a:cubicBezTo>
                                <a:pt x="20320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715"/>
                                <a:pt x="21844" y="6731"/>
                              </a:cubicBezTo>
                              <a:cubicBezTo>
                                <a:pt x="21844" y="101600"/>
                                <a:pt x="21844" y="196596"/>
                                <a:pt x="21844" y="291465"/>
                              </a:cubicBezTo>
                              <a:cubicBezTo>
                                <a:pt x="21844" y="292481"/>
                                <a:pt x="21717" y="293497"/>
                                <a:pt x="21336" y="294132"/>
                              </a:cubicBezTo>
                              <a:cubicBezTo>
                                <a:pt x="20955" y="295021"/>
                                <a:pt x="20320" y="295656"/>
                                <a:pt x="19558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732" y="297815"/>
                                <a:pt x="13081" y="297942"/>
                                <a:pt x="10795" y="297942"/>
                              </a:cubicBezTo>
                              <a:cubicBezTo>
                                <a:pt x="8763" y="297942"/>
                                <a:pt x="6985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270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79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9" name="Shape 7409"/>
                      <wps:cNvSpPr/>
                      <wps:spPr>
                        <a:xfrm>
                          <a:off x="2836634" y="1524"/>
                          <a:ext cx="21844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97942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715"/>
                                <a:pt x="21844" y="6731"/>
                              </a:cubicBezTo>
                              <a:cubicBezTo>
                                <a:pt x="21844" y="101600"/>
                                <a:pt x="21844" y="196596"/>
                                <a:pt x="21844" y="291465"/>
                              </a:cubicBezTo>
                              <a:cubicBezTo>
                                <a:pt x="21844" y="292481"/>
                                <a:pt x="21717" y="293497"/>
                                <a:pt x="21336" y="294132"/>
                              </a:cubicBezTo>
                              <a:cubicBezTo>
                                <a:pt x="20955" y="295021"/>
                                <a:pt x="20447" y="295656"/>
                                <a:pt x="19685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859" y="297815"/>
                                <a:pt x="13081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270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0" name="Shape 7460"/>
                      <wps:cNvSpPr/>
                      <wps:spPr>
                        <a:xfrm>
                          <a:off x="2891117" y="92184"/>
                          <a:ext cx="55253" cy="2089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40">
                              <a:moveTo>
                                <a:pt x="55253" y="0"/>
                              </a:moveTo>
                              <a:lnTo>
                                <a:pt x="55253" y="27241"/>
                              </a:lnTo>
                              <a:lnTo>
                                <a:pt x="41910" y="31768"/>
                              </a:lnTo>
                              <a:cubicBezTo>
                                <a:pt x="37846" y="35070"/>
                                <a:pt x="34290" y="39388"/>
                                <a:pt x="31623" y="44849"/>
                              </a:cubicBezTo>
                              <a:cubicBezTo>
                                <a:pt x="28829" y="50183"/>
                                <a:pt x="26670" y="56406"/>
                                <a:pt x="25146" y="63518"/>
                              </a:cubicBezTo>
                              <a:cubicBezTo>
                                <a:pt x="23749" y="70757"/>
                                <a:pt x="22860" y="78250"/>
                                <a:pt x="22606" y="86124"/>
                              </a:cubicBezTo>
                              <a:lnTo>
                                <a:pt x="55253" y="86124"/>
                              </a:lnTo>
                              <a:lnTo>
                                <a:pt x="55253" y="111905"/>
                              </a:lnTo>
                              <a:lnTo>
                                <a:pt x="22606" y="111905"/>
                              </a:lnTo>
                              <a:cubicBezTo>
                                <a:pt x="22606" y="122446"/>
                                <a:pt x="23368" y="132098"/>
                                <a:pt x="24638" y="140734"/>
                              </a:cubicBezTo>
                              <a:cubicBezTo>
                                <a:pt x="25908" y="149243"/>
                                <a:pt x="28194" y="156355"/>
                                <a:pt x="31242" y="162578"/>
                              </a:cubicBezTo>
                              <a:cubicBezTo>
                                <a:pt x="34290" y="168801"/>
                                <a:pt x="38481" y="173373"/>
                                <a:pt x="43561" y="176548"/>
                              </a:cubicBezTo>
                              <a:lnTo>
                                <a:pt x="55253" y="179737"/>
                              </a:lnTo>
                              <a:lnTo>
                                <a:pt x="55253" y="208940"/>
                              </a:lnTo>
                              <a:lnTo>
                                <a:pt x="33909" y="203472"/>
                              </a:lnTo>
                              <a:cubicBezTo>
                                <a:pt x="26543" y="199027"/>
                                <a:pt x="20193" y="192677"/>
                                <a:pt x="15113" y="183914"/>
                              </a:cubicBezTo>
                              <a:cubicBezTo>
                                <a:pt x="10287" y="175151"/>
                                <a:pt x="6350" y="164356"/>
                                <a:pt x="3810" y="151275"/>
                              </a:cubicBezTo>
                              <a:cubicBezTo>
                                <a:pt x="1270" y="138321"/>
                                <a:pt x="0" y="122954"/>
                                <a:pt x="0" y="105682"/>
                              </a:cubicBezTo>
                              <a:cubicBezTo>
                                <a:pt x="0" y="89299"/>
                                <a:pt x="1397" y="74313"/>
                                <a:pt x="3937" y="61232"/>
                              </a:cubicBezTo>
                              <a:cubicBezTo>
                                <a:pt x="6477" y="48151"/>
                                <a:pt x="10541" y="36975"/>
                                <a:pt x="15494" y="27704"/>
                              </a:cubicBezTo>
                              <a:cubicBezTo>
                                <a:pt x="20320" y="18560"/>
                                <a:pt x="26543" y="11575"/>
                                <a:pt x="33528" y="6622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8" name="Shape 7478"/>
                      <wps:cNvSpPr/>
                      <wps:spPr>
                        <a:xfrm>
                          <a:off x="2946370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601" y="0"/>
                                <a:pt x="46982" y="127"/>
                                <a:pt x="47616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395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395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141" y="22860"/>
                                <a:pt x="48760" y="24003"/>
                                <a:pt x="48506" y="24892"/>
                              </a:cubicBezTo>
                              <a:cubicBezTo>
                                <a:pt x="48125" y="25654"/>
                                <a:pt x="47616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457" y="34671"/>
                                <a:pt x="33647" y="36322"/>
                              </a:cubicBezTo>
                              <a:cubicBezTo>
                                <a:pt x="29710" y="38100"/>
                                <a:pt x="25391" y="39497"/>
                                <a:pt x="20566" y="41021"/>
                              </a:cubicBezTo>
                              <a:cubicBezTo>
                                <a:pt x="15485" y="42291"/>
                                <a:pt x="10152" y="42926"/>
                                <a:pt x="4437" y="42926"/>
                              </a:cubicBezTo>
                              <a:lnTo>
                                <a:pt x="0" y="41790"/>
                              </a:lnTo>
                              <a:lnTo>
                                <a:pt x="0" y="12587"/>
                              </a:lnTo>
                              <a:lnTo>
                                <a:pt x="6469" y="14351"/>
                              </a:lnTo>
                              <a:cubicBezTo>
                                <a:pt x="12184" y="14351"/>
                                <a:pt x="17137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266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2" name="Shape 7442"/>
                      <wps:cNvSpPr/>
                      <wps:spPr>
                        <a:xfrm>
                          <a:off x="2946370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024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631" y="12192"/>
                                <a:pt x="38091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585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585" y="106553"/>
                                <a:pt x="51935" y="108839"/>
                              </a:cubicBezTo>
                              <a:cubicBezTo>
                                <a:pt x="50284" y="111252"/>
                                <a:pt x="48252" y="112522"/>
                                <a:pt x="45966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17"/>
                              </a:lnTo>
                              <a:lnTo>
                                <a:pt x="20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8" name="Shape 7458"/>
                      <wps:cNvSpPr/>
                      <wps:spPr>
                        <a:xfrm>
                          <a:off x="3021038" y="92075"/>
                          <a:ext cx="55690" cy="283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690" h="283845">
                              <a:moveTo>
                                <a:pt x="53467" y="0"/>
                              </a:moveTo>
                              <a:lnTo>
                                <a:pt x="55690" y="165"/>
                              </a:lnTo>
                              <a:lnTo>
                                <a:pt x="55690" y="27431"/>
                              </a:lnTo>
                              <a:lnTo>
                                <a:pt x="53086" y="26797"/>
                              </a:lnTo>
                              <a:cubicBezTo>
                                <a:pt x="48895" y="26797"/>
                                <a:pt x="45085" y="27813"/>
                                <a:pt x="42164" y="30226"/>
                              </a:cubicBezTo>
                              <a:cubicBezTo>
                                <a:pt x="38989" y="32639"/>
                                <a:pt x="36195" y="35433"/>
                                <a:pt x="34290" y="39624"/>
                              </a:cubicBezTo>
                              <a:cubicBezTo>
                                <a:pt x="32131" y="43561"/>
                                <a:pt x="30607" y="48133"/>
                                <a:pt x="29591" y="53213"/>
                              </a:cubicBezTo>
                              <a:cubicBezTo>
                                <a:pt x="28575" y="58547"/>
                                <a:pt x="28067" y="63881"/>
                                <a:pt x="28067" y="69596"/>
                              </a:cubicBezTo>
                              <a:cubicBezTo>
                                <a:pt x="28067" y="82169"/>
                                <a:pt x="30353" y="92075"/>
                                <a:pt x="34798" y="99441"/>
                              </a:cubicBezTo>
                              <a:cubicBezTo>
                                <a:pt x="39116" y="106807"/>
                                <a:pt x="45339" y="110363"/>
                                <a:pt x="53467" y="110363"/>
                              </a:cubicBezTo>
                              <a:lnTo>
                                <a:pt x="55690" y="109664"/>
                              </a:lnTo>
                              <a:lnTo>
                                <a:pt x="55690" y="136862"/>
                              </a:lnTo>
                              <a:lnTo>
                                <a:pt x="53467" y="137414"/>
                              </a:lnTo>
                              <a:cubicBezTo>
                                <a:pt x="48514" y="137414"/>
                                <a:pt x="44069" y="136271"/>
                                <a:pt x="39751" y="134239"/>
                              </a:cubicBezTo>
                              <a:cubicBezTo>
                                <a:pt x="35306" y="132207"/>
                                <a:pt x="31877" y="129667"/>
                                <a:pt x="29464" y="126492"/>
                              </a:cubicBezTo>
                              <a:cubicBezTo>
                                <a:pt x="27940" y="129032"/>
                                <a:pt x="26543" y="132080"/>
                                <a:pt x="25654" y="135255"/>
                              </a:cubicBezTo>
                              <a:cubicBezTo>
                                <a:pt x="24638" y="138430"/>
                                <a:pt x="24003" y="142240"/>
                                <a:pt x="24003" y="146431"/>
                              </a:cubicBezTo>
                              <a:cubicBezTo>
                                <a:pt x="24003" y="151384"/>
                                <a:pt x="25527" y="155575"/>
                                <a:pt x="28448" y="158877"/>
                              </a:cubicBezTo>
                              <a:cubicBezTo>
                                <a:pt x="31242" y="162052"/>
                                <a:pt x="35052" y="163957"/>
                                <a:pt x="39751" y="164211"/>
                              </a:cubicBezTo>
                              <a:lnTo>
                                <a:pt x="55690" y="165313"/>
                              </a:lnTo>
                              <a:lnTo>
                                <a:pt x="55690" y="193351"/>
                              </a:lnTo>
                              <a:lnTo>
                                <a:pt x="35560" y="192278"/>
                              </a:lnTo>
                              <a:cubicBezTo>
                                <a:pt x="32766" y="195961"/>
                                <a:pt x="30353" y="199136"/>
                                <a:pt x="28702" y="202311"/>
                              </a:cubicBezTo>
                              <a:cubicBezTo>
                                <a:pt x="26797" y="205486"/>
                                <a:pt x="25273" y="208661"/>
                                <a:pt x="24257" y="211709"/>
                              </a:cubicBezTo>
                              <a:cubicBezTo>
                                <a:pt x="23241" y="214503"/>
                                <a:pt x="22479" y="217424"/>
                                <a:pt x="22225" y="220218"/>
                              </a:cubicBezTo>
                              <a:cubicBezTo>
                                <a:pt x="21844" y="223012"/>
                                <a:pt x="21463" y="225933"/>
                                <a:pt x="21463" y="228981"/>
                              </a:cubicBezTo>
                              <a:cubicBezTo>
                                <a:pt x="21463" y="238125"/>
                                <a:pt x="24511" y="245110"/>
                                <a:pt x="30226" y="250063"/>
                              </a:cubicBezTo>
                              <a:cubicBezTo>
                                <a:pt x="36068" y="254762"/>
                                <a:pt x="44196" y="257048"/>
                                <a:pt x="54737" y="257048"/>
                              </a:cubicBezTo>
                              <a:lnTo>
                                <a:pt x="55690" y="256881"/>
                              </a:lnTo>
                              <a:lnTo>
                                <a:pt x="55690" y="283436"/>
                              </a:lnTo>
                              <a:lnTo>
                                <a:pt x="53594" y="283845"/>
                              </a:lnTo>
                              <a:cubicBezTo>
                                <a:pt x="43942" y="283845"/>
                                <a:pt x="35814" y="282702"/>
                                <a:pt x="29083" y="280035"/>
                              </a:cubicBezTo>
                              <a:cubicBezTo>
                                <a:pt x="22352" y="277241"/>
                                <a:pt x="16637" y="273685"/>
                                <a:pt x="12319" y="269240"/>
                              </a:cubicBezTo>
                              <a:cubicBezTo>
                                <a:pt x="8001" y="264668"/>
                                <a:pt x="4953" y="259207"/>
                                <a:pt x="2921" y="252984"/>
                              </a:cubicBezTo>
                              <a:cubicBezTo>
                                <a:pt x="1016" y="246634"/>
                                <a:pt x="0" y="239776"/>
                                <a:pt x="0" y="232410"/>
                              </a:cubicBezTo>
                              <a:cubicBezTo>
                                <a:pt x="0" y="227584"/>
                                <a:pt x="381" y="223139"/>
                                <a:pt x="1143" y="218694"/>
                              </a:cubicBezTo>
                              <a:cubicBezTo>
                                <a:pt x="1778" y="214249"/>
                                <a:pt x="2921" y="210185"/>
                                <a:pt x="4318" y="206248"/>
                              </a:cubicBezTo>
                              <a:cubicBezTo>
                                <a:pt x="5842" y="202057"/>
                                <a:pt x="7620" y="198247"/>
                                <a:pt x="9906" y="194564"/>
                              </a:cubicBezTo>
                              <a:cubicBezTo>
                                <a:pt x="11938" y="191008"/>
                                <a:pt x="14478" y="187579"/>
                                <a:pt x="17272" y="184023"/>
                              </a:cubicBezTo>
                              <a:cubicBezTo>
                                <a:pt x="12954" y="180340"/>
                                <a:pt x="9652" y="175895"/>
                                <a:pt x="7747" y="170561"/>
                              </a:cubicBezTo>
                              <a:cubicBezTo>
                                <a:pt x="5715" y="165227"/>
                                <a:pt x="4572" y="159258"/>
                                <a:pt x="4572" y="153162"/>
                              </a:cubicBezTo>
                              <a:cubicBezTo>
                                <a:pt x="4572" y="144399"/>
                                <a:pt x="5715" y="136652"/>
                                <a:pt x="7747" y="129921"/>
                              </a:cubicBezTo>
                              <a:cubicBezTo>
                                <a:pt x="10033" y="123063"/>
                                <a:pt x="12827" y="116967"/>
                                <a:pt x="16129" y="111633"/>
                              </a:cubicBezTo>
                              <a:cubicBezTo>
                                <a:pt x="13335" y="106172"/>
                                <a:pt x="11176" y="100330"/>
                                <a:pt x="9525" y="93726"/>
                              </a:cubicBezTo>
                              <a:cubicBezTo>
                                <a:pt x="8001" y="87122"/>
                                <a:pt x="7112" y="79248"/>
                                <a:pt x="7112" y="69850"/>
                              </a:cubicBezTo>
                              <a:cubicBezTo>
                                <a:pt x="7112" y="59055"/>
                                <a:pt x="8382" y="49149"/>
                                <a:pt x="10541" y="40386"/>
                              </a:cubicBezTo>
                              <a:cubicBezTo>
                                <a:pt x="12827" y="31623"/>
                                <a:pt x="16129" y="24511"/>
                                <a:pt x="20193" y="18542"/>
                              </a:cubicBezTo>
                              <a:cubicBezTo>
                                <a:pt x="24257" y="12446"/>
                                <a:pt x="29210" y="7874"/>
                                <a:pt x="34925" y="4572"/>
                              </a:cubicBezTo>
                              <a:cubicBezTo>
                                <a:pt x="40640" y="1397"/>
                                <a:pt x="46736" y="0"/>
                                <a:pt x="5346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6" name="Shape 7476"/>
                      <wps:cNvSpPr/>
                      <wps:spPr>
                        <a:xfrm>
                          <a:off x="3076727" y="257388"/>
                          <a:ext cx="56071" cy="11812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071" h="118123">
                              <a:moveTo>
                                <a:pt x="0" y="0"/>
                              </a:moveTo>
                              <a:lnTo>
                                <a:pt x="15303" y="1057"/>
                              </a:lnTo>
                              <a:cubicBezTo>
                                <a:pt x="21272" y="1184"/>
                                <a:pt x="26860" y="2455"/>
                                <a:pt x="31686" y="4868"/>
                              </a:cubicBezTo>
                              <a:cubicBezTo>
                                <a:pt x="36513" y="7153"/>
                                <a:pt x="40958" y="10582"/>
                                <a:pt x="44514" y="14900"/>
                              </a:cubicBezTo>
                              <a:cubicBezTo>
                                <a:pt x="48070" y="19345"/>
                                <a:pt x="51117" y="24680"/>
                                <a:pt x="53022" y="30775"/>
                              </a:cubicBezTo>
                              <a:cubicBezTo>
                                <a:pt x="54928" y="37252"/>
                                <a:pt x="56071" y="44745"/>
                                <a:pt x="56071" y="53000"/>
                              </a:cubicBezTo>
                              <a:cubicBezTo>
                                <a:pt x="56071" y="61636"/>
                                <a:pt x="54928" y="70272"/>
                                <a:pt x="52641" y="78146"/>
                              </a:cubicBezTo>
                              <a:cubicBezTo>
                                <a:pt x="50355" y="86020"/>
                                <a:pt x="46799" y="93005"/>
                                <a:pt x="42101" y="99228"/>
                              </a:cubicBezTo>
                              <a:cubicBezTo>
                                <a:pt x="37402" y="105197"/>
                                <a:pt x="31178" y="109769"/>
                                <a:pt x="23940" y="113452"/>
                              </a:cubicBezTo>
                              <a:lnTo>
                                <a:pt x="0" y="118123"/>
                              </a:lnTo>
                              <a:lnTo>
                                <a:pt x="0" y="91568"/>
                              </a:lnTo>
                              <a:lnTo>
                                <a:pt x="15684" y="88814"/>
                              </a:lnTo>
                              <a:cubicBezTo>
                                <a:pt x="20129" y="86528"/>
                                <a:pt x="23685" y="83861"/>
                                <a:pt x="26479" y="80432"/>
                              </a:cubicBezTo>
                              <a:cubicBezTo>
                                <a:pt x="29273" y="77130"/>
                                <a:pt x="31305" y="73193"/>
                                <a:pt x="32448" y="68749"/>
                              </a:cubicBezTo>
                              <a:cubicBezTo>
                                <a:pt x="33591" y="64303"/>
                                <a:pt x="34227" y="59858"/>
                                <a:pt x="34227" y="54905"/>
                              </a:cubicBezTo>
                              <a:cubicBezTo>
                                <a:pt x="34227" y="46524"/>
                                <a:pt x="32067" y="40174"/>
                                <a:pt x="28003" y="35728"/>
                              </a:cubicBezTo>
                              <a:cubicBezTo>
                                <a:pt x="23685" y="31156"/>
                                <a:pt x="17971" y="28997"/>
                                <a:pt x="10859" y="28616"/>
                              </a:cubicBezTo>
                              <a:lnTo>
                                <a:pt x="0" y="280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5" name="Shape 7465"/>
                      <wps:cNvSpPr/>
                      <wps:spPr>
                        <a:xfrm>
                          <a:off x="3076727" y="92240"/>
                          <a:ext cx="57467" cy="1366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7" h="136697">
                              <a:moveTo>
                                <a:pt x="0" y="0"/>
                              </a:moveTo>
                              <a:lnTo>
                                <a:pt x="8065" y="597"/>
                              </a:lnTo>
                              <a:cubicBezTo>
                                <a:pt x="11113" y="1232"/>
                                <a:pt x="14034" y="2375"/>
                                <a:pt x="16828" y="3391"/>
                              </a:cubicBezTo>
                              <a:cubicBezTo>
                                <a:pt x="28892" y="3391"/>
                                <a:pt x="40958" y="3391"/>
                                <a:pt x="52896" y="3391"/>
                              </a:cubicBezTo>
                              <a:cubicBezTo>
                                <a:pt x="54292" y="3391"/>
                                <a:pt x="55563" y="4407"/>
                                <a:pt x="56324" y="6821"/>
                              </a:cubicBezTo>
                              <a:cubicBezTo>
                                <a:pt x="57086" y="9106"/>
                                <a:pt x="57467" y="12790"/>
                                <a:pt x="57467" y="17742"/>
                              </a:cubicBezTo>
                              <a:cubicBezTo>
                                <a:pt x="57467" y="22568"/>
                                <a:pt x="57086" y="26251"/>
                                <a:pt x="56197" y="28284"/>
                              </a:cubicBezTo>
                              <a:cubicBezTo>
                                <a:pt x="55309" y="30697"/>
                                <a:pt x="54292" y="31712"/>
                                <a:pt x="52896" y="31712"/>
                              </a:cubicBezTo>
                              <a:cubicBezTo>
                                <a:pt x="47308" y="31712"/>
                                <a:pt x="41466" y="31712"/>
                                <a:pt x="35751" y="31712"/>
                              </a:cubicBezTo>
                              <a:cubicBezTo>
                                <a:pt x="38798" y="36919"/>
                                <a:pt x="41084" y="42380"/>
                                <a:pt x="42354" y="48603"/>
                              </a:cubicBezTo>
                              <a:cubicBezTo>
                                <a:pt x="43371" y="54699"/>
                                <a:pt x="44133" y="61303"/>
                                <a:pt x="44133" y="68034"/>
                              </a:cubicBezTo>
                              <a:cubicBezTo>
                                <a:pt x="44133" y="79084"/>
                                <a:pt x="42990" y="88735"/>
                                <a:pt x="40830" y="97372"/>
                              </a:cubicBezTo>
                              <a:cubicBezTo>
                                <a:pt x="38672" y="105880"/>
                                <a:pt x="35497" y="112992"/>
                                <a:pt x="31433" y="118961"/>
                              </a:cubicBezTo>
                              <a:cubicBezTo>
                                <a:pt x="27368" y="124930"/>
                                <a:pt x="22289" y="129248"/>
                                <a:pt x="16701" y="132550"/>
                              </a:cubicBezTo>
                              <a:lnTo>
                                <a:pt x="0" y="136697"/>
                              </a:lnTo>
                              <a:lnTo>
                                <a:pt x="0" y="109499"/>
                              </a:lnTo>
                              <a:lnTo>
                                <a:pt x="9080" y="106642"/>
                              </a:lnTo>
                              <a:cubicBezTo>
                                <a:pt x="12255" y="104484"/>
                                <a:pt x="14922" y="101690"/>
                                <a:pt x="17082" y="97498"/>
                              </a:cubicBezTo>
                              <a:cubicBezTo>
                                <a:pt x="18986" y="93688"/>
                                <a:pt x="20638" y="89243"/>
                                <a:pt x="21653" y="84163"/>
                              </a:cubicBezTo>
                              <a:cubicBezTo>
                                <a:pt x="22670" y="78956"/>
                                <a:pt x="23178" y="73622"/>
                                <a:pt x="23178" y="68161"/>
                              </a:cubicBezTo>
                              <a:cubicBezTo>
                                <a:pt x="23178" y="55207"/>
                                <a:pt x="20891" y="44921"/>
                                <a:pt x="16573" y="37428"/>
                              </a:cubicBezTo>
                              <a:cubicBezTo>
                                <a:pt x="14351" y="33808"/>
                                <a:pt x="11620" y="31109"/>
                                <a:pt x="8414" y="29315"/>
                              </a:cubicBezTo>
                              <a:lnTo>
                                <a:pt x="0" y="272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3" name="Shape 7463"/>
                      <wps:cNvSpPr/>
                      <wps:spPr>
                        <a:xfrm>
                          <a:off x="3154388" y="92220"/>
                          <a:ext cx="55253" cy="2089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04">
                              <a:moveTo>
                                <a:pt x="55253" y="0"/>
                              </a:moveTo>
                              <a:lnTo>
                                <a:pt x="55253" y="27205"/>
                              </a:lnTo>
                              <a:lnTo>
                                <a:pt x="41910" y="31733"/>
                              </a:lnTo>
                              <a:cubicBezTo>
                                <a:pt x="37846" y="35035"/>
                                <a:pt x="34290" y="39353"/>
                                <a:pt x="31496" y="44814"/>
                              </a:cubicBezTo>
                              <a:cubicBezTo>
                                <a:pt x="28829" y="50148"/>
                                <a:pt x="26543" y="56371"/>
                                <a:pt x="25146" y="63483"/>
                              </a:cubicBezTo>
                              <a:cubicBezTo>
                                <a:pt x="23749" y="70722"/>
                                <a:pt x="22733" y="78215"/>
                                <a:pt x="22606" y="86089"/>
                              </a:cubicBezTo>
                              <a:lnTo>
                                <a:pt x="55253" y="86089"/>
                              </a:lnTo>
                              <a:lnTo>
                                <a:pt x="55253" y="111870"/>
                              </a:lnTo>
                              <a:lnTo>
                                <a:pt x="22606" y="111870"/>
                              </a:lnTo>
                              <a:cubicBezTo>
                                <a:pt x="22606" y="122411"/>
                                <a:pt x="23368" y="132062"/>
                                <a:pt x="24638" y="140698"/>
                              </a:cubicBezTo>
                              <a:cubicBezTo>
                                <a:pt x="25908" y="149208"/>
                                <a:pt x="28194" y="156320"/>
                                <a:pt x="31369" y="162542"/>
                              </a:cubicBezTo>
                              <a:cubicBezTo>
                                <a:pt x="34290" y="168766"/>
                                <a:pt x="38481" y="173337"/>
                                <a:pt x="43434" y="176512"/>
                              </a:cubicBezTo>
                              <a:lnTo>
                                <a:pt x="55253" y="179736"/>
                              </a:lnTo>
                              <a:lnTo>
                                <a:pt x="55253" y="208904"/>
                              </a:lnTo>
                              <a:lnTo>
                                <a:pt x="33909" y="203436"/>
                              </a:lnTo>
                              <a:cubicBezTo>
                                <a:pt x="26543" y="198992"/>
                                <a:pt x="20193" y="192642"/>
                                <a:pt x="15240" y="183879"/>
                              </a:cubicBezTo>
                              <a:cubicBezTo>
                                <a:pt x="10287" y="175116"/>
                                <a:pt x="6223" y="164321"/>
                                <a:pt x="3810" y="151240"/>
                              </a:cubicBezTo>
                              <a:cubicBezTo>
                                <a:pt x="1270" y="138286"/>
                                <a:pt x="0" y="122918"/>
                                <a:pt x="0" y="105647"/>
                              </a:cubicBezTo>
                              <a:cubicBezTo>
                                <a:pt x="0" y="89264"/>
                                <a:pt x="1270" y="74278"/>
                                <a:pt x="3937" y="61197"/>
                              </a:cubicBezTo>
                              <a:cubicBezTo>
                                <a:pt x="6477" y="48116"/>
                                <a:pt x="10541" y="36940"/>
                                <a:pt x="15494" y="27668"/>
                              </a:cubicBezTo>
                              <a:cubicBezTo>
                                <a:pt x="20320" y="18524"/>
                                <a:pt x="26543" y="11540"/>
                                <a:pt x="33528" y="6586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9" name="Shape 7479"/>
                      <wps:cNvSpPr/>
                      <wps:spPr>
                        <a:xfrm>
                          <a:off x="3209641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474" y="0"/>
                                <a:pt x="47109" y="127"/>
                                <a:pt x="47617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522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522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014" y="22860"/>
                                <a:pt x="48887" y="24003"/>
                                <a:pt x="48506" y="24892"/>
                              </a:cubicBezTo>
                              <a:cubicBezTo>
                                <a:pt x="48125" y="25654"/>
                                <a:pt x="47744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457" y="34671"/>
                                <a:pt x="33647" y="36322"/>
                              </a:cubicBezTo>
                              <a:cubicBezTo>
                                <a:pt x="29837" y="38100"/>
                                <a:pt x="25392" y="39497"/>
                                <a:pt x="20439" y="41021"/>
                              </a:cubicBezTo>
                              <a:cubicBezTo>
                                <a:pt x="15486" y="42291"/>
                                <a:pt x="10152" y="42926"/>
                                <a:pt x="4437" y="42926"/>
                              </a:cubicBezTo>
                              <a:lnTo>
                                <a:pt x="0" y="41789"/>
                              </a:lnTo>
                              <a:lnTo>
                                <a:pt x="0" y="12621"/>
                              </a:lnTo>
                              <a:lnTo>
                                <a:pt x="6342" y="14351"/>
                              </a:lnTo>
                              <a:cubicBezTo>
                                <a:pt x="12184" y="14351"/>
                                <a:pt x="17264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140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3" name="Shape 7443"/>
                      <wps:cNvSpPr/>
                      <wps:spPr>
                        <a:xfrm>
                          <a:off x="3209641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151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504" y="12192"/>
                                <a:pt x="38092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713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713" y="106553"/>
                                <a:pt x="52062" y="108839"/>
                              </a:cubicBezTo>
                              <a:cubicBezTo>
                                <a:pt x="50284" y="111252"/>
                                <a:pt x="48252" y="112522"/>
                                <a:pt x="46093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52"/>
                              </a:lnTo>
                              <a:lnTo>
                                <a:pt x="21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5" name="Shape 7455"/>
                      <wps:cNvSpPr/>
                      <wps:spPr>
                        <a:xfrm>
                          <a:off x="3350730" y="91904"/>
                          <a:ext cx="59690" cy="2103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356">
                              <a:moveTo>
                                <a:pt x="59690" y="0"/>
                              </a:moveTo>
                              <a:lnTo>
                                <a:pt x="59690" y="29209"/>
                              </a:lnTo>
                              <a:lnTo>
                                <a:pt x="43180" y="34588"/>
                              </a:lnTo>
                              <a:cubicBezTo>
                                <a:pt x="38481" y="38271"/>
                                <a:pt x="34544" y="43605"/>
                                <a:pt x="31623" y="50209"/>
                              </a:cubicBezTo>
                              <a:cubicBezTo>
                                <a:pt x="28575" y="57067"/>
                                <a:pt x="26416" y="65068"/>
                                <a:pt x="25019" y="74338"/>
                              </a:cubicBezTo>
                              <a:cubicBezTo>
                                <a:pt x="23495" y="83483"/>
                                <a:pt x="22606" y="93643"/>
                                <a:pt x="22606" y="104565"/>
                              </a:cubicBezTo>
                              <a:cubicBezTo>
                                <a:pt x="22606" y="114979"/>
                                <a:pt x="23368" y="124885"/>
                                <a:pt x="24511" y="134029"/>
                              </a:cubicBezTo>
                              <a:cubicBezTo>
                                <a:pt x="25781" y="143300"/>
                                <a:pt x="27813" y="151301"/>
                                <a:pt x="30480" y="158286"/>
                              </a:cubicBezTo>
                              <a:cubicBezTo>
                                <a:pt x="33274" y="165271"/>
                                <a:pt x="37084" y="170478"/>
                                <a:pt x="41783" y="174542"/>
                              </a:cubicBezTo>
                              <a:cubicBezTo>
                                <a:pt x="46482" y="178606"/>
                                <a:pt x="52451" y="180765"/>
                                <a:pt x="59436" y="180765"/>
                              </a:cubicBezTo>
                              <a:lnTo>
                                <a:pt x="59690" y="180680"/>
                              </a:lnTo>
                              <a:lnTo>
                                <a:pt x="59690" y="209969"/>
                              </a:lnTo>
                              <a:lnTo>
                                <a:pt x="58420" y="210356"/>
                              </a:lnTo>
                              <a:cubicBezTo>
                                <a:pt x="48514" y="210356"/>
                                <a:pt x="40005" y="208069"/>
                                <a:pt x="32766" y="203371"/>
                              </a:cubicBezTo>
                              <a:cubicBezTo>
                                <a:pt x="25527" y="198672"/>
                                <a:pt x="19304" y="191941"/>
                                <a:pt x="14478" y="182797"/>
                              </a:cubicBezTo>
                              <a:cubicBezTo>
                                <a:pt x="9652" y="173907"/>
                                <a:pt x="5969" y="163112"/>
                                <a:pt x="3556" y="150285"/>
                              </a:cubicBezTo>
                              <a:cubicBezTo>
                                <a:pt x="1143" y="137585"/>
                                <a:pt x="0" y="123107"/>
                                <a:pt x="0" y="106851"/>
                              </a:cubicBezTo>
                              <a:cubicBezTo>
                                <a:pt x="0" y="91230"/>
                                <a:pt x="1397" y="76752"/>
                                <a:pt x="3810" y="63544"/>
                              </a:cubicBezTo>
                              <a:cubicBezTo>
                                <a:pt x="6350" y="50590"/>
                                <a:pt x="10160" y="39413"/>
                                <a:pt x="15240" y="29635"/>
                              </a:cubicBezTo>
                              <a:cubicBezTo>
                                <a:pt x="20193" y="20110"/>
                                <a:pt x="26797" y="12998"/>
                                <a:pt x="34163" y="7537"/>
                              </a:cubicBezTo>
                              <a:lnTo>
                                <a:pt x="596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4" name="Shape 7444"/>
                      <wps:cNvSpPr/>
                      <wps:spPr>
                        <a:xfrm>
                          <a:off x="3410420" y="91567"/>
                          <a:ext cx="59817" cy="2103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7" h="210306">
                              <a:moveTo>
                                <a:pt x="1143" y="0"/>
                              </a:moveTo>
                              <a:cubicBezTo>
                                <a:pt x="11049" y="0"/>
                                <a:pt x="19812" y="2286"/>
                                <a:pt x="27051" y="7112"/>
                              </a:cubicBezTo>
                              <a:cubicBezTo>
                                <a:pt x="34163" y="11811"/>
                                <a:pt x="40386" y="18542"/>
                                <a:pt x="45212" y="27559"/>
                              </a:cubicBezTo>
                              <a:cubicBezTo>
                                <a:pt x="50038" y="36449"/>
                                <a:pt x="53721" y="47244"/>
                                <a:pt x="56261" y="60071"/>
                              </a:cubicBezTo>
                              <a:cubicBezTo>
                                <a:pt x="58547" y="72898"/>
                                <a:pt x="59817" y="87376"/>
                                <a:pt x="59817" y="103378"/>
                              </a:cubicBezTo>
                              <a:cubicBezTo>
                                <a:pt x="59817" y="118872"/>
                                <a:pt x="58420" y="133350"/>
                                <a:pt x="56007" y="146304"/>
                              </a:cubicBezTo>
                              <a:cubicBezTo>
                                <a:pt x="53467" y="159639"/>
                                <a:pt x="49530" y="170942"/>
                                <a:pt x="44450" y="180467"/>
                              </a:cubicBezTo>
                              <a:cubicBezTo>
                                <a:pt x="39497" y="190119"/>
                                <a:pt x="32893" y="197231"/>
                                <a:pt x="25400" y="202565"/>
                              </a:cubicBezTo>
                              <a:lnTo>
                                <a:pt x="0" y="210306"/>
                              </a:lnTo>
                              <a:lnTo>
                                <a:pt x="0" y="181018"/>
                              </a:lnTo>
                              <a:lnTo>
                                <a:pt x="16637" y="175514"/>
                              </a:lnTo>
                              <a:cubicBezTo>
                                <a:pt x="21209" y="171958"/>
                                <a:pt x="25146" y="166624"/>
                                <a:pt x="28194" y="160020"/>
                              </a:cubicBezTo>
                              <a:cubicBezTo>
                                <a:pt x="31242" y="153289"/>
                                <a:pt x="33528" y="145288"/>
                                <a:pt x="34925" y="136144"/>
                              </a:cubicBezTo>
                              <a:cubicBezTo>
                                <a:pt x="36322" y="127000"/>
                                <a:pt x="37084" y="116840"/>
                                <a:pt x="37084" y="105664"/>
                              </a:cubicBezTo>
                              <a:cubicBezTo>
                                <a:pt x="37084" y="95250"/>
                                <a:pt x="36322" y="85471"/>
                                <a:pt x="35179" y="76327"/>
                              </a:cubicBezTo>
                              <a:cubicBezTo>
                                <a:pt x="34036" y="67183"/>
                                <a:pt x="32004" y="59055"/>
                                <a:pt x="29210" y="52070"/>
                              </a:cubicBezTo>
                              <a:cubicBezTo>
                                <a:pt x="26416" y="44958"/>
                                <a:pt x="22733" y="39497"/>
                                <a:pt x="18034" y="35306"/>
                              </a:cubicBezTo>
                              <a:cubicBezTo>
                                <a:pt x="13335" y="31369"/>
                                <a:pt x="7366" y="29464"/>
                                <a:pt x="254" y="29464"/>
                              </a:cubicBezTo>
                              <a:lnTo>
                                <a:pt x="0" y="29546"/>
                              </a:lnTo>
                              <a:lnTo>
                                <a:pt x="0" y="337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5" name="Shape 7405"/>
                      <wps:cNvSpPr/>
                      <wps:spPr>
                        <a:xfrm>
                          <a:off x="3487128" y="0"/>
                          <a:ext cx="80772" cy="299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772" h="299466">
                              <a:moveTo>
                                <a:pt x="59563" y="0"/>
                              </a:moveTo>
                              <a:cubicBezTo>
                                <a:pt x="62611" y="0"/>
                                <a:pt x="65659" y="381"/>
                                <a:pt x="68580" y="1270"/>
                              </a:cubicBezTo>
                              <a:cubicBezTo>
                                <a:pt x="71501" y="2413"/>
                                <a:pt x="73660" y="3175"/>
                                <a:pt x="75311" y="4318"/>
                              </a:cubicBezTo>
                              <a:cubicBezTo>
                                <a:pt x="76835" y="5334"/>
                                <a:pt x="77978" y="6350"/>
                                <a:pt x="78613" y="7239"/>
                              </a:cubicBezTo>
                              <a:cubicBezTo>
                                <a:pt x="78994" y="8128"/>
                                <a:pt x="79502" y="9144"/>
                                <a:pt x="79883" y="10414"/>
                              </a:cubicBezTo>
                              <a:cubicBezTo>
                                <a:pt x="80264" y="11938"/>
                                <a:pt x="80518" y="13462"/>
                                <a:pt x="80645" y="15367"/>
                              </a:cubicBezTo>
                              <a:cubicBezTo>
                                <a:pt x="80772" y="17272"/>
                                <a:pt x="80772" y="19558"/>
                                <a:pt x="80772" y="22352"/>
                              </a:cubicBezTo>
                              <a:cubicBezTo>
                                <a:pt x="80772" y="25146"/>
                                <a:pt x="80645" y="27305"/>
                                <a:pt x="80518" y="28829"/>
                              </a:cubicBezTo>
                              <a:cubicBezTo>
                                <a:pt x="80391" y="30480"/>
                                <a:pt x="80137" y="31750"/>
                                <a:pt x="80010" y="32766"/>
                              </a:cubicBezTo>
                              <a:cubicBezTo>
                                <a:pt x="79629" y="33782"/>
                                <a:pt x="79502" y="34544"/>
                                <a:pt x="78994" y="34798"/>
                              </a:cubicBezTo>
                              <a:cubicBezTo>
                                <a:pt x="78613" y="35179"/>
                                <a:pt x="78232" y="35306"/>
                                <a:pt x="77724" y="35306"/>
                              </a:cubicBezTo>
                              <a:cubicBezTo>
                                <a:pt x="77089" y="35306"/>
                                <a:pt x="76454" y="34925"/>
                                <a:pt x="75438" y="34290"/>
                              </a:cubicBezTo>
                              <a:cubicBezTo>
                                <a:pt x="74549" y="33655"/>
                                <a:pt x="73406" y="33020"/>
                                <a:pt x="72009" y="32131"/>
                              </a:cubicBezTo>
                              <a:cubicBezTo>
                                <a:pt x="70739" y="31496"/>
                                <a:pt x="69088" y="30607"/>
                                <a:pt x="67437" y="29972"/>
                              </a:cubicBezTo>
                              <a:cubicBezTo>
                                <a:pt x="65532" y="29337"/>
                                <a:pt x="63373" y="29210"/>
                                <a:pt x="61087" y="29210"/>
                              </a:cubicBezTo>
                              <a:cubicBezTo>
                                <a:pt x="57658" y="29210"/>
                                <a:pt x="54864" y="29972"/>
                                <a:pt x="52705" y="31750"/>
                              </a:cubicBezTo>
                              <a:cubicBezTo>
                                <a:pt x="50419" y="33401"/>
                                <a:pt x="48514" y="35941"/>
                                <a:pt x="46990" y="39624"/>
                              </a:cubicBezTo>
                              <a:cubicBezTo>
                                <a:pt x="45593" y="43307"/>
                                <a:pt x="44577" y="47879"/>
                                <a:pt x="44069" y="53721"/>
                              </a:cubicBezTo>
                              <a:cubicBezTo>
                                <a:pt x="43434" y="59436"/>
                                <a:pt x="43180" y="66421"/>
                                <a:pt x="43180" y="74803"/>
                              </a:cubicBezTo>
                              <a:cubicBezTo>
                                <a:pt x="43180" y="81788"/>
                                <a:pt x="43180" y="88646"/>
                                <a:pt x="43180" y="95631"/>
                              </a:cubicBezTo>
                              <a:cubicBezTo>
                                <a:pt x="51943" y="95631"/>
                                <a:pt x="60833" y="95631"/>
                                <a:pt x="69850" y="95631"/>
                              </a:cubicBezTo>
                              <a:cubicBezTo>
                                <a:pt x="70485" y="95631"/>
                                <a:pt x="71120" y="95885"/>
                                <a:pt x="71628" y="96266"/>
                              </a:cubicBezTo>
                              <a:cubicBezTo>
                                <a:pt x="72009" y="96901"/>
                                <a:pt x="72644" y="97790"/>
                                <a:pt x="73025" y="98806"/>
                              </a:cubicBezTo>
                              <a:cubicBezTo>
                                <a:pt x="73406" y="100203"/>
                                <a:pt x="73660" y="101600"/>
                                <a:pt x="73914" y="103505"/>
                              </a:cubicBezTo>
                              <a:cubicBezTo>
                                <a:pt x="74041" y="105410"/>
                                <a:pt x="74168" y="107569"/>
                                <a:pt x="74168" y="110363"/>
                              </a:cubicBezTo>
                              <a:cubicBezTo>
                                <a:pt x="74168" y="115443"/>
                                <a:pt x="73660" y="119126"/>
                                <a:pt x="73025" y="121412"/>
                              </a:cubicBezTo>
                              <a:cubicBezTo>
                                <a:pt x="72136" y="123698"/>
                                <a:pt x="71120" y="124841"/>
                                <a:pt x="69850" y="124841"/>
                              </a:cubicBezTo>
                              <a:cubicBezTo>
                                <a:pt x="60833" y="124841"/>
                                <a:pt x="51943" y="124841"/>
                                <a:pt x="43180" y="124841"/>
                              </a:cubicBezTo>
                              <a:cubicBezTo>
                                <a:pt x="43180" y="180848"/>
                                <a:pt x="43180" y="236855"/>
                                <a:pt x="43180" y="292989"/>
                              </a:cubicBezTo>
                              <a:cubicBezTo>
                                <a:pt x="43180" y="294005"/>
                                <a:pt x="42926" y="295021"/>
                                <a:pt x="42545" y="295656"/>
                              </a:cubicBezTo>
                              <a:cubicBezTo>
                                <a:pt x="42164" y="296545"/>
                                <a:pt x="41656" y="297180"/>
                                <a:pt x="40767" y="297815"/>
                              </a:cubicBezTo>
                              <a:cubicBezTo>
                                <a:pt x="39878" y="298450"/>
                                <a:pt x="38862" y="298831"/>
                                <a:pt x="37338" y="299085"/>
                              </a:cubicBezTo>
                              <a:cubicBezTo>
                                <a:pt x="35941" y="299339"/>
                                <a:pt x="34163" y="299466"/>
                                <a:pt x="32004" y="299466"/>
                              </a:cubicBezTo>
                              <a:cubicBezTo>
                                <a:pt x="29972" y="299466"/>
                                <a:pt x="28194" y="299339"/>
                                <a:pt x="26670" y="299085"/>
                              </a:cubicBezTo>
                              <a:cubicBezTo>
                                <a:pt x="25273" y="298831"/>
                                <a:pt x="24257" y="298450"/>
                                <a:pt x="23495" y="297815"/>
                              </a:cubicBezTo>
                              <a:cubicBezTo>
                                <a:pt x="22479" y="297180"/>
                                <a:pt x="21971" y="296545"/>
                                <a:pt x="21590" y="295656"/>
                              </a:cubicBezTo>
                              <a:cubicBezTo>
                                <a:pt x="21209" y="295021"/>
                                <a:pt x="21082" y="294005"/>
                                <a:pt x="21082" y="292989"/>
                              </a:cubicBezTo>
                              <a:cubicBezTo>
                                <a:pt x="21082" y="236855"/>
                                <a:pt x="21082" y="180848"/>
                                <a:pt x="21082" y="124841"/>
                              </a:cubicBezTo>
                              <a:cubicBezTo>
                                <a:pt x="15367" y="124841"/>
                                <a:pt x="9779" y="124841"/>
                                <a:pt x="4191" y="124841"/>
                              </a:cubicBezTo>
                              <a:cubicBezTo>
                                <a:pt x="2794" y="124841"/>
                                <a:pt x="1651" y="123698"/>
                                <a:pt x="1016" y="121412"/>
                              </a:cubicBezTo>
                              <a:cubicBezTo>
                                <a:pt x="381" y="119126"/>
                                <a:pt x="0" y="115443"/>
                                <a:pt x="0" y="110363"/>
                              </a:cubicBezTo>
                              <a:cubicBezTo>
                                <a:pt x="0" y="107569"/>
                                <a:pt x="0" y="105410"/>
                                <a:pt x="254" y="103505"/>
                              </a:cubicBezTo>
                              <a:cubicBezTo>
                                <a:pt x="381" y="101600"/>
                                <a:pt x="635" y="100203"/>
                                <a:pt x="1016" y="98806"/>
                              </a:cubicBezTo>
                              <a:cubicBezTo>
                                <a:pt x="1397" y="97790"/>
                                <a:pt x="1778" y="97028"/>
                                <a:pt x="2413" y="96266"/>
                              </a:cubicBezTo>
                              <a:cubicBezTo>
                                <a:pt x="2794" y="95885"/>
                                <a:pt x="3429" y="95631"/>
                                <a:pt x="4191" y="95631"/>
                              </a:cubicBezTo>
                              <a:cubicBezTo>
                                <a:pt x="9779" y="95631"/>
                                <a:pt x="15367" y="95631"/>
                                <a:pt x="21082" y="95631"/>
                              </a:cubicBezTo>
                              <a:cubicBezTo>
                                <a:pt x="21082" y="89027"/>
                                <a:pt x="21082" y="82423"/>
                                <a:pt x="21082" y="75819"/>
                              </a:cubicBezTo>
                              <a:cubicBezTo>
                                <a:pt x="21082" y="62357"/>
                                <a:pt x="21844" y="50927"/>
                                <a:pt x="23495" y="41275"/>
                              </a:cubicBezTo>
                              <a:cubicBezTo>
                                <a:pt x="24892" y="31750"/>
                                <a:pt x="27305" y="24130"/>
                                <a:pt x="30480" y="17907"/>
                              </a:cubicBezTo>
                              <a:cubicBezTo>
                                <a:pt x="33655" y="11684"/>
                                <a:pt x="37592" y="7239"/>
                                <a:pt x="42545" y="4318"/>
                              </a:cubicBezTo>
                              <a:cubicBezTo>
                                <a:pt x="47371" y="1524"/>
                                <a:pt x="52959" y="0"/>
                                <a:pt x="5956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9" name="Shape 7429"/>
                      <wps:cNvSpPr/>
                      <wps:spPr>
                        <a:xfrm>
                          <a:off x="3631019" y="43307"/>
                          <a:ext cx="77978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978" h="258445">
                              <a:moveTo>
                                <a:pt x="32004" y="0"/>
                              </a:moveTo>
                              <a:cubicBezTo>
                                <a:pt x="34163" y="0"/>
                                <a:pt x="35941" y="127"/>
                                <a:pt x="37338" y="254"/>
                              </a:cubicBezTo>
                              <a:cubicBezTo>
                                <a:pt x="38862" y="635"/>
                                <a:pt x="40005" y="1016"/>
                                <a:pt x="40767" y="1651"/>
                              </a:cubicBezTo>
                              <a:cubicBezTo>
                                <a:pt x="41529" y="2286"/>
                                <a:pt x="42037" y="3175"/>
                                <a:pt x="42545" y="3937"/>
                              </a:cubicBezTo>
                              <a:cubicBezTo>
                                <a:pt x="42926" y="4826"/>
                                <a:pt x="42926" y="5715"/>
                                <a:pt x="42926" y="6731"/>
                              </a:cubicBezTo>
                              <a:cubicBezTo>
                                <a:pt x="42926" y="21971"/>
                                <a:pt x="42926" y="37211"/>
                                <a:pt x="42926" y="52324"/>
                              </a:cubicBezTo>
                              <a:cubicBezTo>
                                <a:pt x="53213" y="52324"/>
                                <a:pt x="63373" y="52324"/>
                                <a:pt x="73660" y="52324"/>
                              </a:cubicBezTo>
                              <a:cubicBezTo>
                                <a:pt x="74295" y="52324"/>
                                <a:pt x="74930" y="52578"/>
                                <a:pt x="75565" y="52959"/>
                              </a:cubicBezTo>
                              <a:cubicBezTo>
                                <a:pt x="76073" y="53721"/>
                                <a:pt x="76581" y="54483"/>
                                <a:pt x="76962" y="55499"/>
                              </a:cubicBezTo>
                              <a:cubicBezTo>
                                <a:pt x="77343" y="56896"/>
                                <a:pt x="77724" y="58293"/>
                                <a:pt x="77724" y="60198"/>
                              </a:cubicBezTo>
                              <a:cubicBezTo>
                                <a:pt x="77978" y="62103"/>
                                <a:pt x="77978" y="64262"/>
                                <a:pt x="77978" y="67056"/>
                              </a:cubicBezTo>
                              <a:cubicBezTo>
                                <a:pt x="77978" y="72136"/>
                                <a:pt x="77724" y="75819"/>
                                <a:pt x="76835" y="78105"/>
                              </a:cubicBezTo>
                              <a:cubicBezTo>
                                <a:pt x="76073" y="80391"/>
                                <a:pt x="74930" y="81534"/>
                                <a:pt x="73660" y="81534"/>
                              </a:cubicBezTo>
                              <a:cubicBezTo>
                                <a:pt x="63373" y="81534"/>
                                <a:pt x="53213" y="81534"/>
                                <a:pt x="42926" y="81534"/>
                              </a:cubicBezTo>
                              <a:cubicBezTo>
                                <a:pt x="42926" y="117221"/>
                                <a:pt x="42926" y="152781"/>
                                <a:pt x="42926" y="188468"/>
                              </a:cubicBezTo>
                              <a:cubicBezTo>
                                <a:pt x="42926" y="201676"/>
                                <a:pt x="44323" y="211709"/>
                                <a:pt x="46736" y="218313"/>
                              </a:cubicBezTo>
                              <a:cubicBezTo>
                                <a:pt x="49022" y="225171"/>
                                <a:pt x="53467" y="228473"/>
                                <a:pt x="59817" y="228473"/>
                              </a:cubicBezTo>
                              <a:cubicBezTo>
                                <a:pt x="61722" y="228473"/>
                                <a:pt x="63627" y="228092"/>
                                <a:pt x="65151" y="227457"/>
                              </a:cubicBezTo>
                              <a:cubicBezTo>
                                <a:pt x="66802" y="226822"/>
                                <a:pt x="68199" y="226187"/>
                                <a:pt x="69342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533" y="222758"/>
                                <a:pt x="74295" y="222631"/>
                                <a:pt x="74930" y="222631"/>
                              </a:cubicBezTo>
                              <a:cubicBezTo>
                                <a:pt x="75438" y="222631"/>
                                <a:pt x="75946" y="222758"/>
                                <a:pt x="76327" y="223012"/>
                              </a:cubicBezTo>
                              <a:cubicBezTo>
                                <a:pt x="76708" y="223393"/>
                                <a:pt x="76962" y="224028"/>
                                <a:pt x="77216" y="225171"/>
                              </a:cubicBezTo>
                              <a:cubicBezTo>
                                <a:pt x="77343" y="226187"/>
                                <a:pt x="77724" y="227457"/>
                                <a:pt x="77724" y="229108"/>
                              </a:cubicBezTo>
                              <a:cubicBezTo>
                                <a:pt x="77978" y="230886"/>
                                <a:pt x="77978" y="232918"/>
                                <a:pt x="77978" y="235585"/>
                              </a:cubicBezTo>
                              <a:cubicBezTo>
                                <a:pt x="77978" y="239522"/>
                                <a:pt x="77978" y="243078"/>
                                <a:pt x="77470" y="245364"/>
                              </a:cubicBezTo>
                              <a:cubicBezTo>
                                <a:pt x="77089" y="247650"/>
                                <a:pt x="76581" y="249555"/>
                                <a:pt x="75946" y="250698"/>
                              </a:cubicBezTo>
                              <a:cubicBezTo>
                                <a:pt x="75184" y="251714"/>
                                <a:pt x="74168" y="252857"/>
                                <a:pt x="72771" y="253873"/>
                              </a:cubicBezTo>
                              <a:cubicBezTo>
                                <a:pt x="71374" y="255016"/>
                                <a:pt x="69596" y="255778"/>
                                <a:pt x="67945" y="256413"/>
                              </a:cubicBezTo>
                              <a:cubicBezTo>
                                <a:pt x="66040" y="257048"/>
                                <a:pt x="64135" y="257429"/>
                                <a:pt x="62103" y="257937"/>
                              </a:cubicBezTo>
                              <a:cubicBezTo>
                                <a:pt x="60071" y="258318"/>
                                <a:pt x="58039" y="258445"/>
                                <a:pt x="56007" y="258445"/>
                              </a:cubicBezTo>
                              <a:cubicBezTo>
                                <a:pt x="49784" y="258445"/>
                                <a:pt x="44450" y="257302"/>
                                <a:pt x="40132" y="254508"/>
                              </a:cubicBezTo>
                              <a:cubicBezTo>
                                <a:pt x="35687" y="251841"/>
                                <a:pt x="32004" y="247904"/>
                                <a:pt x="29210" y="242570"/>
                              </a:cubicBezTo>
                              <a:cubicBezTo>
                                <a:pt x="26416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494" y="81534"/>
                                <a:pt x="9906" y="81534"/>
                                <a:pt x="4318" y="81534"/>
                              </a:cubicBezTo>
                              <a:cubicBezTo>
                                <a:pt x="3048" y="81534"/>
                                <a:pt x="1905" y="80391"/>
                                <a:pt x="1143" y="78105"/>
                              </a:cubicBezTo>
                              <a:cubicBezTo>
                                <a:pt x="381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0" y="62103"/>
                                <a:pt x="381" y="60198"/>
                              </a:cubicBezTo>
                              <a:cubicBezTo>
                                <a:pt x="508" y="58293"/>
                                <a:pt x="762" y="56896"/>
                                <a:pt x="1143" y="55499"/>
                              </a:cubicBezTo>
                              <a:cubicBezTo>
                                <a:pt x="1524" y="54483"/>
                                <a:pt x="1905" y="53721"/>
                                <a:pt x="2540" y="52959"/>
                              </a:cubicBezTo>
                              <a:cubicBezTo>
                                <a:pt x="3175" y="52578"/>
                                <a:pt x="3810" y="52324"/>
                                <a:pt x="4445" y="52324"/>
                              </a:cubicBezTo>
                              <a:cubicBezTo>
                                <a:pt x="10033" y="52324"/>
                                <a:pt x="15494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209" y="4826"/>
                                <a:pt x="21590" y="3937"/>
                              </a:cubicBezTo>
                              <a:cubicBezTo>
                                <a:pt x="21844" y="3175"/>
                                <a:pt x="22479" y="2286"/>
                                <a:pt x="23368" y="1651"/>
                              </a:cubicBezTo>
                              <a:cubicBezTo>
                                <a:pt x="24130" y="1016"/>
                                <a:pt x="25146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0" name="Shape 7410"/>
                      <wps:cNvSpPr/>
                      <wps:spPr>
                        <a:xfrm>
                          <a:off x="3737953" y="1524"/>
                          <a:ext cx="102997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997" h="297942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986" y="254"/>
                                <a:pt x="16383" y="381"/>
                              </a:cubicBezTo>
                              <a:cubicBezTo>
                                <a:pt x="17780" y="635"/>
                                <a:pt x="18923" y="1016"/>
                                <a:pt x="19685" y="1651"/>
                              </a:cubicBezTo>
                              <a:cubicBezTo>
                                <a:pt x="20574" y="2413"/>
                                <a:pt x="20955" y="2921"/>
                                <a:pt x="21463" y="3810"/>
                              </a:cubicBezTo>
                              <a:cubicBezTo>
                                <a:pt x="21844" y="4699"/>
                                <a:pt x="21971" y="5715"/>
                                <a:pt x="21971" y="6731"/>
                              </a:cubicBezTo>
                              <a:cubicBezTo>
                                <a:pt x="21971" y="45085"/>
                                <a:pt x="21971" y="83312"/>
                                <a:pt x="21971" y="121539"/>
                              </a:cubicBezTo>
                              <a:cubicBezTo>
                                <a:pt x="28067" y="110998"/>
                                <a:pt x="34671" y="103124"/>
                                <a:pt x="41021" y="97790"/>
                              </a:cubicBezTo>
                              <a:cubicBezTo>
                                <a:pt x="47244" y="92583"/>
                                <a:pt x="53594" y="90043"/>
                                <a:pt x="60198" y="90043"/>
                              </a:cubicBezTo>
                              <a:cubicBezTo>
                                <a:pt x="68199" y="90043"/>
                                <a:pt x="75057" y="92202"/>
                                <a:pt x="80391" y="96520"/>
                              </a:cubicBezTo>
                              <a:cubicBezTo>
                                <a:pt x="85725" y="100965"/>
                                <a:pt x="90297" y="106680"/>
                                <a:pt x="93599" y="113919"/>
                              </a:cubicBezTo>
                              <a:cubicBezTo>
                                <a:pt x="96774" y="121158"/>
                                <a:pt x="99314" y="129667"/>
                                <a:pt x="100838" y="139319"/>
                              </a:cubicBezTo>
                              <a:cubicBezTo>
                                <a:pt x="102235" y="149098"/>
                                <a:pt x="102997" y="160782"/>
                                <a:pt x="102997" y="174625"/>
                              </a:cubicBezTo>
                              <a:cubicBezTo>
                                <a:pt x="102997" y="213487"/>
                                <a:pt x="102997" y="252476"/>
                                <a:pt x="102997" y="291465"/>
                              </a:cubicBezTo>
                              <a:cubicBezTo>
                                <a:pt x="102997" y="292481"/>
                                <a:pt x="102743" y="293497"/>
                                <a:pt x="102362" y="294132"/>
                              </a:cubicBezTo>
                              <a:cubicBezTo>
                                <a:pt x="102108" y="295021"/>
                                <a:pt x="101473" y="295656"/>
                                <a:pt x="100711" y="296291"/>
                              </a:cubicBezTo>
                              <a:cubicBezTo>
                                <a:pt x="99949" y="296926"/>
                                <a:pt x="98806" y="297307"/>
                                <a:pt x="97409" y="297561"/>
                              </a:cubicBezTo>
                              <a:cubicBezTo>
                                <a:pt x="95885" y="297815"/>
                                <a:pt x="94234" y="297942"/>
                                <a:pt x="92075" y="297942"/>
                              </a:cubicBezTo>
                              <a:cubicBezTo>
                                <a:pt x="89789" y="297942"/>
                                <a:pt x="88011" y="297815"/>
                                <a:pt x="86614" y="297561"/>
                              </a:cubicBezTo>
                              <a:cubicBezTo>
                                <a:pt x="85217" y="297307"/>
                                <a:pt x="84074" y="296926"/>
                                <a:pt x="83312" y="296291"/>
                              </a:cubicBezTo>
                              <a:cubicBezTo>
                                <a:pt x="82423" y="295656"/>
                                <a:pt x="82042" y="295021"/>
                                <a:pt x="81534" y="294132"/>
                              </a:cubicBezTo>
                              <a:cubicBezTo>
                                <a:pt x="81153" y="293497"/>
                                <a:pt x="81026" y="292481"/>
                                <a:pt x="81026" y="291465"/>
                              </a:cubicBezTo>
                              <a:cubicBezTo>
                                <a:pt x="81026" y="253873"/>
                                <a:pt x="81026" y="216535"/>
                                <a:pt x="81026" y="179070"/>
                              </a:cubicBezTo>
                              <a:cubicBezTo>
                                <a:pt x="81026" y="168275"/>
                                <a:pt x="80518" y="159385"/>
                                <a:pt x="79502" y="152781"/>
                              </a:cubicBezTo>
                              <a:cubicBezTo>
                                <a:pt x="78359" y="146050"/>
                                <a:pt x="76835" y="140335"/>
                                <a:pt x="74803" y="135509"/>
                              </a:cubicBezTo>
                              <a:cubicBezTo>
                                <a:pt x="72898" y="130556"/>
                                <a:pt x="70104" y="127000"/>
                                <a:pt x="66929" y="124333"/>
                              </a:cubicBezTo>
                              <a:cubicBezTo>
                                <a:pt x="63627" y="121793"/>
                                <a:pt x="59944" y="120523"/>
                                <a:pt x="55753" y="120523"/>
                              </a:cubicBezTo>
                              <a:cubicBezTo>
                                <a:pt x="50165" y="120523"/>
                                <a:pt x="44577" y="123698"/>
                                <a:pt x="39243" y="129921"/>
                              </a:cubicBezTo>
                              <a:cubicBezTo>
                                <a:pt x="33909" y="136144"/>
                                <a:pt x="27813" y="145161"/>
                                <a:pt x="21971" y="157353"/>
                              </a:cubicBezTo>
                              <a:cubicBezTo>
                                <a:pt x="21971" y="202057"/>
                                <a:pt x="21971" y="246761"/>
                                <a:pt x="21971" y="291465"/>
                              </a:cubicBezTo>
                              <a:cubicBezTo>
                                <a:pt x="21971" y="292481"/>
                                <a:pt x="21844" y="293497"/>
                                <a:pt x="21463" y="294132"/>
                              </a:cubicBezTo>
                              <a:cubicBezTo>
                                <a:pt x="20955" y="295021"/>
                                <a:pt x="20574" y="295656"/>
                                <a:pt x="19685" y="296291"/>
                              </a:cubicBezTo>
                              <a:cubicBezTo>
                                <a:pt x="18923" y="296926"/>
                                <a:pt x="17780" y="297307"/>
                                <a:pt x="16383" y="297561"/>
                              </a:cubicBezTo>
                              <a:cubicBezTo>
                                <a:pt x="14986" y="297815"/>
                                <a:pt x="13208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286" y="296291"/>
                              </a:cubicBezTo>
                              <a:cubicBezTo>
                                <a:pt x="1397" y="295656"/>
                                <a:pt x="889" y="295021"/>
                                <a:pt x="635" y="294132"/>
                              </a:cubicBezTo>
                              <a:cubicBezTo>
                                <a:pt x="254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254" y="4699"/>
                                <a:pt x="635" y="3810"/>
                              </a:cubicBezTo>
                              <a:cubicBezTo>
                                <a:pt x="889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61" name="Shape 7461"/>
                      <wps:cNvSpPr/>
                      <wps:spPr>
                        <a:xfrm>
                          <a:off x="3872954" y="92184"/>
                          <a:ext cx="55253" cy="2089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40">
                              <a:moveTo>
                                <a:pt x="55253" y="0"/>
                              </a:moveTo>
                              <a:lnTo>
                                <a:pt x="55253" y="27241"/>
                              </a:lnTo>
                              <a:lnTo>
                                <a:pt x="41910" y="31768"/>
                              </a:lnTo>
                              <a:cubicBezTo>
                                <a:pt x="37846" y="35070"/>
                                <a:pt x="34290" y="39388"/>
                                <a:pt x="31496" y="44849"/>
                              </a:cubicBezTo>
                              <a:cubicBezTo>
                                <a:pt x="28829" y="50183"/>
                                <a:pt x="26543" y="56406"/>
                                <a:pt x="25146" y="63518"/>
                              </a:cubicBezTo>
                              <a:cubicBezTo>
                                <a:pt x="23749" y="70757"/>
                                <a:pt x="22733" y="78250"/>
                                <a:pt x="22606" y="86124"/>
                              </a:cubicBezTo>
                              <a:lnTo>
                                <a:pt x="55253" y="86124"/>
                              </a:lnTo>
                              <a:lnTo>
                                <a:pt x="55253" y="111905"/>
                              </a:lnTo>
                              <a:lnTo>
                                <a:pt x="22606" y="111905"/>
                              </a:lnTo>
                              <a:cubicBezTo>
                                <a:pt x="22606" y="122446"/>
                                <a:pt x="23241" y="132098"/>
                                <a:pt x="24638" y="140734"/>
                              </a:cubicBezTo>
                              <a:cubicBezTo>
                                <a:pt x="25908" y="149243"/>
                                <a:pt x="28194" y="156355"/>
                                <a:pt x="31369" y="162578"/>
                              </a:cubicBezTo>
                              <a:cubicBezTo>
                                <a:pt x="34290" y="168801"/>
                                <a:pt x="38481" y="173373"/>
                                <a:pt x="43561" y="176548"/>
                              </a:cubicBezTo>
                              <a:lnTo>
                                <a:pt x="55253" y="179737"/>
                              </a:lnTo>
                              <a:lnTo>
                                <a:pt x="55253" y="208940"/>
                              </a:lnTo>
                              <a:lnTo>
                                <a:pt x="33909" y="203472"/>
                              </a:lnTo>
                              <a:cubicBezTo>
                                <a:pt x="26543" y="199027"/>
                                <a:pt x="20193" y="192677"/>
                                <a:pt x="15240" y="183914"/>
                              </a:cubicBezTo>
                              <a:cubicBezTo>
                                <a:pt x="10287" y="175151"/>
                                <a:pt x="6223" y="164356"/>
                                <a:pt x="3810" y="151275"/>
                              </a:cubicBezTo>
                              <a:cubicBezTo>
                                <a:pt x="1270" y="138321"/>
                                <a:pt x="0" y="122954"/>
                                <a:pt x="0" y="105682"/>
                              </a:cubicBezTo>
                              <a:cubicBezTo>
                                <a:pt x="0" y="89299"/>
                                <a:pt x="1270" y="74313"/>
                                <a:pt x="3937" y="61232"/>
                              </a:cubicBezTo>
                              <a:cubicBezTo>
                                <a:pt x="6477" y="48151"/>
                                <a:pt x="10541" y="36975"/>
                                <a:pt x="15494" y="27704"/>
                              </a:cubicBezTo>
                              <a:cubicBezTo>
                                <a:pt x="20320" y="18560"/>
                                <a:pt x="26543" y="11575"/>
                                <a:pt x="33528" y="6622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80" name="Shape 7480"/>
                      <wps:cNvSpPr/>
                      <wps:spPr>
                        <a:xfrm>
                          <a:off x="3928207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474" y="0"/>
                                <a:pt x="46982" y="127"/>
                                <a:pt x="47617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522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522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141" y="22860"/>
                                <a:pt x="48760" y="24003"/>
                                <a:pt x="48506" y="24892"/>
                              </a:cubicBezTo>
                              <a:cubicBezTo>
                                <a:pt x="48125" y="25654"/>
                                <a:pt x="47744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584" y="34671"/>
                                <a:pt x="33647" y="36322"/>
                              </a:cubicBezTo>
                              <a:cubicBezTo>
                                <a:pt x="29837" y="38100"/>
                                <a:pt x="25392" y="39497"/>
                                <a:pt x="20439" y="41021"/>
                              </a:cubicBezTo>
                              <a:cubicBezTo>
                                <a:pt x="15359" y="42291"/>
                                <a:pt x="10152" y="42926"/>
                                <a:pt x="4437" y="42926"/>
                              </a:cubicBezTo>
                              <a:lnTo>
                                <a:pt x="0" y="41790"/>
                              </a:lnTo>
                              <a:lnTo>
                                <a:pt x="0" y="12587"/>
                              </a:lnTo>
                              <a:lnTo>
                                <a:pt x="6469" y="14351"/>
                              </a:lnTo>
                              <a:cubicBezTo>
                                <a:pt x="12184" y="14351"/>
                                <a:pt x="17137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267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5" name="Shape 7445"/>
                      <wps:cNvSpPr/>
                      <wps:spPr>
                        <a:xfrm>
                          <a:off x="3928207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024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631" y="12192"/>
                                <a:pt x="38092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713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713" y="106553"/>
                                <a:pt x="51935" y="108839"/>
                              </a:cubicBezTo>
                              <a:cubicBezTo>
                                <a:pt x="50284" y="111252"/>
                                <a:pt x="48252" y="112522"/>
                                <a:pt x="45966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17"/>
                              </a:lnTo>
                              <a:lnTo>
                                <a:pt x="20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6" name="Shape 7426"/>
                      <wps:cNvSpPr/>
                      <wps:spPr>
                        <a:xfrm>
                          <a:off x="4080218" y="22606"/>
                          <a:ext cx="186817" cy="2768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817" h="276860">
                              <a:moveTo>
                                <a:pt x="9525" y="0"/>
                              </a:moveTo>
                              <a:cubicBezTo>
                                <a:pt x="14097" y="0"/>
                                <a:pt x="18796" y="0"/>
                                <a:pt x="23495" y="0"/>
                              </a:cubicBezTo>
                              <a:cubicBezTo>
                                <a:pt x="26289" y="0"/>
                                <a:pt x="28829" y="381"/>
                                <a:pt x="30988" y="1270"/>
                              </a:cubicBezTo>
                              <a:cubicBezTo>
                                <a:pt x="33147" y="2032"/>
                                <a:pt x="35052" y="3429"/>
                                <a:pt x="36703" y="5207"/>
                              </a:cubicBezTo>
                              <a:cubicBezTo>
                                <a:pt x="38227" y="7239"/>
                                <a:pt x="39751" y="9525"/>
                                <a:pt x="40767" y="12319"/>
                              </a:cubicBezTo>
                              <a:cubicBezTo>
                                <a:pt x="41783" y="15113"/>
                                <a:pt x="42672" y="18542"/>
                                <a:pt x="43561" y="22352"/>
                              </a:cubicBezTo>
                              <a:cubicBezTo>
                                <a:pt x="59690" y="88900"/>
                                <a:pt x="76708" y="155321"/>
                                <a:pt x="92710" y="221869"/>
                              </a:cubicBezTo>
                              <a:cubicBezTo>
                                <a:pt x="92964" y="221869"/>
                                <a:pt x="93218" y="221869"/>
                                <a:pt x="93472" y="221869"/>
                              </a:cubicBezTo>
                              <a:cubicBezTo>
                                <a:pt x="110109" y="155575"/>
                                <a:pt x="127889" y="89408"/>
                                <a:pt x="144526" y="22987"/>
                              </a:cubicBezTo>
                              <a:cubicBezTo>
                                <a:pt x="145415" y="18669"/>
                                <a:pt x="146558" y="15113"/>
                                <a:pt x="147701" y="12192"/>
                              </a:cubicBezTo>
                              <a:cubicBezTo>
                                <a:pt x="148844" y="9144"/>
                                <a:pt x="150114" y="6858"/>
                                <a:pt x="151511" y="4826"/>
                              </a:cubicBezTo>
                              <a:cubicBezTo>
                                <a:pt x="153035" y="3175"/>
                                <a:pt x="154559" y="1905"/>
                                <a:pt x="156210" y="1016"/>
                              </a:cubicBezTo>
                              <a:cubicBezTo>
                                <a:pt x="157988" y="381"/>
                                <a:pt x="159893" y="0"/>
                                <a:pt x="162179" y="0"/>
                              </a:cubicBezTo>
                              <a:cubicBezTo>
                                <a:pt x="167005" y="0"/>
                                <a:pt x="171958" y="0"/>
                                <a:pt x="176784" y="0"/>
                              </a:cubicBezTo>
                              <a:cubicBezTo>
                                <a:pt x="178308" y="0"/>
                                <a:pt x="179578" y="254"/>
                                <a:pt x="180848" y="889"/>
                              </a:cubicBezTo>
                              <a:cubicBezTo>
                                <a:pt x="181864" y="1397"/>
                                <a:pt x="183007" y="2540"/>
                                <a:pt x="183769" y="3810"/>
                              </a:cubicBezTo>
                              <a:cubicBezTo>
                                <a:pt x="184658" y="5334"/>
                                <a:pt x="185293" y="6985"/>
                                <a:pt x="185928" y="8890"/>
                              </a:cubicBezTo>
                              <a:cubicBezTo>
                                <a:pt x="186436" y="11049"/>
                                <a:pt x="186817" y="13589"/>
                                <a:pt x="186817" y="16637"/>
                              </a:cubicBezTo>
                              <a:cubicBezTo>
                                <a:pt x="186817" y="101092"/>
                                <a:pt x="186817" y="185547"/>
                                <a:pt x="186817" y="270002"/>
                              </a:cubicBezTo>
                              <a:cubicBezTo>
                                <a:pt x="186817" y="271145"/>
                                <a:pt x="186563" y="272161"/>
                                <a:pt x="186182" y="273050"/>
                              </a:cubicBezTo>
                              <a:cubicBezTo>
                                <a:pt x="185801" y="273939"/>
                                <a:pt x="185166" y="274574"/>
                                <a:pt x="184277" y="274955"/>
                              </a:cubicBezTo>
                              <a:cubicBezTo>
                                <a:pt x="183261" y="275717"/>
                                <a:pt x="182245" y="275971"/>
                                <a:pt x="180848" y="276479"/>
                              </a:cubicBezTo>
                              <a:cubicBezTo>
                                <a:pt x="179324" y="276733"/>
                                <a:pt x="177419" y="276860"/>
                                <a:pt x="175260" y="276860"/>
                              </a:cubicBezTo>
                              <a:cubicBezTo>
                                <a:pt x="173101" y="276860"/>
                                <a:pt x="171196" y="276733"/>
                                <a:pt x="169672" y="276479"/>
                              </a:cubicBezTo>
                              <a:cubicBezTo>
                                <a:pt x="168275" y="275971"/>
                                <a:pt x="167132" y="275717"/>
                                <a:pt x="166243" y="274955"/>
                              </a:cubicBezTo>
                              <a:cubicBezTo>
                                <a:pt x="165354" y="274574"/>
                                <a:pt x="164846" y="273939"/>
                                <a:pt x="164465" y="273050"/>
                              </a:cubicBezTo>
                              <a:cubicBezTo>
                                <a:pt x="163957" y="272161"/>
                                <a:pt x="163957" y="271145"/>
                                <a:pt x="163957" y="270002"/>
                              </a:cubicBezTo>
                              <a:cubicBezTo>
                                <a:pt x="163957" y="189992"/>
                                <a:pt x="163957" y="109982"/>
                                <a:pt x="163957" y="29972"/>
                              </a:cubicBezTo>
                              <a:cubicBezTo>
                                <a:pt x="163830" y="29972"/>
                                <a:pt x="163703" y="29972"/>
                                <a:pt x="163703" y="29972"/>
                              </a:cubicBezTo>
                              <a:cubicBezTo>
                                <a:pt x="143891" y="110490"/>
                                <a:pt x="122936" y="190627"/>
                                <a:pt x="103124" y="271145"/>
                              </a:cubicBezTo>
                              <a:cubicBezTo>
                                <a:pt x="102870" y="272161"/>
                                <a:pt x="102489" y="273050"/>
                                <a:pt x="101981" y="273685"/>
                              </a:cubicBezTo>
                              <a:cubicBezTo>
                                <a:pt x="101473" y="274320"/>
                                <a:pt x="100838" y="274955"/>
                                <a:pt x="99949" y="275336"/>
                              </a:cubicBezTo>
                              <a:cubicBezTo>
                                <a:pt x="99060" y="275971"/>
                                <a:pt x="97790" y="276479"/>
                                <a:pt x="96520" y="276733"/>
                              </a:cubicBezTo>
                              <a:cubicBezTo>
                                <a:pt x="95250" y="276860"/>
                                <a:pt x="93726" y="276860"/>
                                <a:pt x="91948" y="276860"/>
                              </a:cubicBezTo>
                              <a:cubicBezTo>
                                <a:pt x="90043" y="276860"/>
                                <a:pt x="88519" y="276733"/>
                                <a:pt x="87122" y="276479"/>
                              </a:cubicBezTo>
                              <a:cubicBezTo>
                                <a:pt x="85852" y="276225"/>
                                <a:pt x="84709" y="275844"/>
                                <a:pt x="83820" y="275209"/>
                              </a:cubicBezTo>
                              <a:cubicBezTo>
                                <a:pt x="82931" y="274701"/>
                                <a:pt x="82169" y="274193"/>
                                <a:pt x="81788" y="273558"/>
                              </a:cubicBezTo>
                              <a:cubicBezTo>
                                <a:pt x="81280" y="272923"/>
                                <a:pt x="80899" y="272034"/>
                                <a:pt x="80772" y="271145"/>
                              </a:cubicBezTo>
                              <a:cubicBezTo>
                                <a:pt x="61849" y="190627"/>
                                <a:pt x="41783" y="110490"/>
                                <a:pt x="22860" y="29972"/>
                              </a:cubicBezTo>
                              <a:cubicBezTo>
                                <a:pt x="22860" y="109982"/>
                                <a:pt x="22860" y="189992"/>
                                <a:pt x="22860" y="270002"/>
                              </a:cubicBezTo>
                              <a:cubicBezTo>
                                <a:pt x="22860" y="271145"/>
                                <a:pt x="22606" y="272161"/>
                                <a:pt x="22225" y="273050"/>
                              </a:cubicBezTo>
                              <a:cubicBezTo>
                                <a:pt x="21844" y="273939"/>
                                <a:pt x="21082" y="274574"/>
                                <a:pt x="20320" y="274955"/>
                              </a:cubicBezTo>
                              <a:cubicBezTo>
                                <a:pt x="19304" y="275717"/>
                                <a:pt x="18288" y="275971"/>
                                <a:pt x="16891" y="276479"/>
                              </a:cubicBezTo>
                              <a:cubicBezTo>
                                <a:pt x="15367" y="276733"/>
                                <a:pt x="13335" y="276860"/>
                                <a:pt x="11049" y="276860"/>
                              </a:cubicBezTo>
                              <a:cubicBezTo>
                                <a:pt x="8763" y="276860"/>
                                <a:pt x="7112" y="276733"/>
                                <a:pt x="5588" y="276479"/>
                              </a:cubicBezTo>
                              <a:cubicBezTo>
                                <a:pt x="4191" y="275971"/>
                                <a:pt x="2921" y="275717"/>
                                <a:pt x="2159" y="274955"/>
                              </a:cubicBezTo>
                              <a:cubicBezTo>
                                <a:pt x="1270" y="274574"/>
                                <a:pt x="762" y="273939"/>
                                <a:pt x="381" y="273050"/>
                              </a:cubicBezTo>
                              <a:cubicBezTo>
                                <a:pt x="0" y="272161"/>
                                <a:pt x="0" y="271145"/>
                                <a:pt x="0" y="270002"/>
                              </a:cubicBezTo>
                              <a:cubicBezTo>
                                <a:pt x="0" y="185547"/>
                                <a:pt x="0" y="101092"/>
                                <a:pt x="0" y="16637"/>
                              </a:cubicBezTo>
                              <a:cubicBezTo>
                                <a:pt x="0" y="10668"/>
                                <a:pt x="889" y="6350"/>
                                <a:pt x="2794" y="3810"/>
                              </a:cubicBezTo>
                              <a:cubicBezTo>
                                <a:pt x="4826" y="1270"/>
                                <a:pt x="6985" y="0"/>
                                <a:pt x="952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0" name="Shape 7470"/>
                      <wps:cNvSpPr/>
                      <wps:spPr>
                        <a:xfrm>
                          <a:off x="4310088" y="94615"/>
                          <a:ext cx="21971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971" h="204851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923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844" y="4699"/>
                                <a:pt x="21971" y="5588"/>
                                <a:pt x="21971" y="6604"/>
                              </a:cubicBezTo>
                              <a:cubicBezTo>
                                <a:pt x="21971" y="70485"/>
                                <a:pt x="21971" y="134366"/>
                                <a:pt x="21971" y="198374"/>
                              </a:cubicBezTo>
                              <a:cubicBezTo>
                                <a:pt x="21971" y="199390"/>
                                <a:pt x="21844" y="200406"/>
                                <a:pt x="21336" y="201041"/>
                              </a:cubicBezTo>
                              <a:cubicBezTo>
                                <a:pt x="20955" y="201930"/>
                                <a:pt x="20447" y="202565"/>
                                <a:pt x="19685" y="203200"/>
                              </a:cubicBezTo>
                              <a:cubicBezTo>
                                <a:pt x="18923" y="203835"/>
                                <a:pt x="17780" y="204216"/>
                                <a:pt x="16256" y="204470"/>
                              </a:cubicBezTo>
                              <a:cubicBezTo>
                                <a:pt x="14859" y="204724"/>
                                <a:pt x="13208" y="204851"/>
                                <a:pt x="10922" y="204851"/>
                              </a:cubicBezTo>
                              <a:cubicBezTo>
                                <a:pt x="8763" y="204851"/>
                                <a:pt x="7112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286" y="203200"/>
                              </a:cubicBezTo>
                              <a:cubicBezTo>
                                <a:pt x="1397" y="202565"/>
                                <a:pt x="889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889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6" name="Shape 7416"/>
                      <wps:cNvSpPr/>
                      <wps:spPr>
                        <a:xfrm>
                          <a:off x="4307421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716" y="0"/>
                              </a:moveTo>
                              <a:cubicBezTo>
                                <a:pt x="18923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257" y="37719"/>
                              </a:cubicBezTo>
                              <a:cubicBezTo>
                                <a:pt x="22225" y="40767"/>
                                <a:pt x="18669" y="42164"/>
                                <a:pt x="13462" y="42164"/>
                              </a:cubicBezTo>
                              <a:cubicBezTo>
                                <a:pt x="8255" y="42164"/>
                                <a:pt x="4826" y="40767"/>
                                <a:pt x="2921" y="37719"/>
                              </a:cubicBezTo>
                              <a:cubicBezTo>
                                <a:pt x="1016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1016" y="7493"/>
                                <a:pt x="2921" y="4572"/>
                              </a:cubicBezTo>
                              <a:cubicBezTo>
                                <a:pt x="4953" y="1524"/>
                                <a:pt x="8509" y="0"/>
                                <a:pt x="1371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6" name="Shape 7446"/>
                      <wps:cNvSpPr/>
                      <wps:spPr>
                        <a:xfrm>
                          <a:off x="4364952" y="91567"/>
                          <a:ext cx="55309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09" h="210693">
                              <a:moveTo>
                                <a:pt x="51562" y="0"/>
                              </a:moveTo>
                              <a:lnTo>
                                <a:pt x="55309" y="1414"/>
                              </a:lnTo>
                              <a:lnTo>
                                <a:pt x="55309" y="30835"/>
                              </a:lnTo>
                              <a:lnTo>
                                <a:pt x="53340" y="30353"/>
                              </a:lnTo>
                              <a:cubicBezTo>
                                <a:pt x="47879" y="30353"/>
                                <a:pt x="42926" y="32385"/>
                                <a:pt x="39116" y="36703"/>
                              </a:cubicBezTo>
                              <a:cubicBezTo>
                                <a:pt x="35306" y="40894"/>
                                <a:pt x="32004" y="46482"/>
                                <a:pt x="29718" y="53594"/>
                              </a:cubicBezTo>
                              <a:cubicBezTo>
                                <a:pt x="27305" y="60579"/>
                                <a:pt x="25400" y="68326"/>
                                <a:pt x="24384" y="77089"/>
                              </a:cubicBezTo>
                              <a:cubicBezTo>
                                <a:pt x="23241" y="85852"/>
                                <a:pt x="22733" y="94869"/>
                                <a:pt x="22733" y="104013"/>
                              </a:cubicBezTo>
                              <a:cubicBezTo>
                                <a:pt x="22733" y="113665"/>
                                <a:pt x="23241" y="123063"/>
                                <a:pt x="24130" y="132334"/>
                              </a:cubicBezTo>
                              <a:cubicBezTo>
                                <a:pt x="25019" y="141478"/>
                                <a:pt x="26797" y="149860"/>
                                <a:pt x="28956" y="156845"/>
                              </a:cubicBezTo>
                              <a:cubicBezTo>
                                <a:pt x="31115" y="164084"/>
                                <a:pt x="34290" y="169799"/>
                                <a:pt x="38100" y="173990"/>
                              </a:cubicBezTo>
                              <a:cubicBezTo>
                                <a:pt x="41910" y="178562"/>
                                <a:pt x="46736" y="180721"/>
                                <a:pt x="52451" y="180721"/>
                              </a:cubicBezTo>
                              <a:lnTo>
                                <a:pt x="55309" y="180038"/>
                              </a:lnTo>
                              <a:lnTo>
                                <a:pt x="55309" y="209393"/>
                              </a:lnTo>
                              <a:lnTo>
                                <a:pt x="48514" y="210693"/>
                              </a:lnTo>
                              <a:cubicBezTo>
                                <a:pt x="39751" y="210693"/>
                                <a:pt x="32385" y="208026"/>
                                <a:pt x="26162" y="202438"/>
                              </a:cubicBezTo>
                              <a:cubicBezTo>
                                <a:pt x="19939" y="196977"/>
                                <a:pt x="14859" y="189611"/>
                                <a:pt x="11176" y="180213"/>
                              </a:cubicBezTo>
                              <a:cubicBezTo>
                                <a:pt x="7366" y="171069"/>
                                <a:pt x="4318" y="160020"/>
                                <a:pt x="2667" y="147447"/>
                              </a:cubicBezTo>
                              <a:cubicBezTo>
                                <a:pt x="1016" y="134874"/>
                                <a:pt x="0" y="121666"/>
                                <a:pt x="0" y="107823"/>
                              </a:cubicBezTo>
                              <a:cubicBezTo>
                                <a:pt x="0" y="91440"/>
                                <a:pt x="1143" y="76454"/>
                                <a:pt x="3302" y="62992"/>
                              </a:cubicBezTo>
                              <a:cubicBezTo>
                                <a:pt x="5588" y="49911"/>
                                <a:pt x="8890" y="38608"/>
                                <a:pt x="13081" y="29210"/>
                              </a:cubicBezTo>
                              <a:cubicBezTo>
                                <a:pt x="17399" y="19812"/>
                                <a:pt x="22860" y="12700"/>
                                <a:pt x="29337" y="7493"/>
                              </a:cubicBezTo>
                              <a:cubicBezTo>
                                <a:pt x="35687" y="2540"/>
                                <a:pt x="43180" y="0"/>
                                <a:pt x="5156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2" name="Shape 7412"/>
                      <wps:cNvSpPr/>
                      <wps:spPr>
                        <a:xfrm>
                          <a:off x="4420261" y="2286"/>
                          <a:ext cx="54673" cy="2986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73" h="298674">
                              <a:moveTo>
                                <a:pt x="43497" y="0"/>
                              </a:moveTo>
                              <a:cubicBezTo>
                                <a:pt x="45783" y="0"/>
                                <a:pt x="47434" y="254"/>
                                <a:pt x="48958" y="508"/>
                              </a:cubicBezTo>
                              <a:cubicBezTo>
                                <a:pt x="50355" y="889"/>
                                <a:pt x="51498" y="1270"/>
                                <a:pt x="52260" y="1778"/>
                              </a:cubicBezTo>
                              <a:cubicBezTo>
                                <a:pt x="53022" y="2413"/>
                                <a:pt x="53658" y="3048"/>
                                <a:pt x="54039" y="3937"/>
                              </a:cubicBezTo>
                              <a:cubicBezTo>
                                <a:pt x="54420" y="4953"/>
                                <a:pt x="54673" y="5842"/>
                                <a:pt x="54673" y="6858"/>
                              </a:cubicBezTo>
                              <a:cubicBezTo>
                                <a:pt x="54673" y="101473"/>
                                <a:pt x="54673" y="196088"/>
                                <a:pt x="54673" y="290703"/>
                              </a:cubicBezTo>
                              <a:cubicBezTo>
                                <a:pt x="54673" y="291719"/>
                                <a:pt x="54420" y="292735"/>
                                <a:pt x="54292" y="293624"/>
                              </a:cubicBezTo>
                              <a:cubicBezTo>
                                <a:pt x="53784" y="294513"/>
                                <a:pt x="53276" y="295021"/>
                                <a:pt x="52641" y="295529"/>
                              </a:cubicBezTo>
                              <a:cubicBezTo>
                                <a:pt x="51879" y="296164"/>
                                <a:pt x="50864" y="296545"/>
                                <a:pt x="49593" y="296799"/>
                              </a:cubicBezTo>
                              <a:cubicBezTo>
                                <a:pt x="48323" y="297053"/>
                                <a:pt x="46799" y="297180"/>
                                <a:pt x="45021" y="297180"/>
                              </a:cubicBezTo>
                              <a:cubicBezTo>
                                <a:pt x="43116" y="297180"/>
                                <a:pt x="41592" y="297053"/>
                                <a:pt x="40449" y="296799"/>
                              </a:cubicBezTo>
                              <a:cubicBezTo>
                                <a:pt x="39179" y="296545"/>
                                <a:pt x="38164" y="296164"/>
                                <a:pt x="37401" y="295529"/>
                              </a:cubicBezTo>
                              <a:cubicBezTo>
                                <a:pt x="36513" y="295021"/>
                                <a:pt x="36132" y="294513"/>
                                <a:pt x="35623" y="293624"/>
                              </a:cubicBezTo>
                              <a:cubicBezTo>
                                <a:pt x="35242" y="292735"/>
                                <a:pt x="35115" y="291719"/>
                                <a:pt x="35115" y="290703"/>
                              </a:cubicBezTo>
                              <a:cubicBezTo>
                                <a:pt x="35115" y="282194"/>
                                <a:pt x="35115" y="273685"/>
                                <a:pt x="35115" y="265303"/>
                              </a:cubicBezTo>
                              <a:cubicBezTo>
                                <a:pt x="29020" y="276225"/>
                                <a:pt x="22289" y="284607"/>
                                <a:pt x="15558" y="290830"/>
                              </a:cubicBezTo>
                              <a:cubicBezTo>
                                <a:pt x="12192" y="293941"/>
                                <a:pt x="8636" y="296227"/>
                                <a:pt x="4905" y="297736"/>
                              </a:cubicBezTo>
                              <a:lnTo>
                                <a:pt x="0" y="298674"/>
                              </a:lnTo>
                              <a:lnTo>
                                <a:pt x="0" y="269319"/>
                              </a:lnTo>
                              <a:lnTo>
                                <a:pt x="5651" y="267970"/>
                              </a:lnTo>
                              <a:cubicBezTo>
                                <a:pt x="8318" y="266827"/>
                                <a:pt x="11113" y="264668"/>
                                <a:pt x="13907" y="261620"/>
                              </a:cubicBezTo>
                              <a:cubicBezTo>
                                <a:pt x="16573" y="258699"/>
                                <a:pt x="19748" y="254889"/>
                                <a:pt x="22670" y="249936"/>
                              </a:cubicBezTo>
                              <a:cubicBezTo>
                                <a:pt x="25845" y="245237"/>
                                <a:pt x="29146" y="239522"/>
                                <a:pt x="32576" y="232410"/>
                              </a:cubicBezTo>
                              <a:cubicBezTo>
                                <a:pt x="32576" y="206883"/>
                                <a:pt x="32576" y="181356"/>
                                <a:pt x="32576" y="155829"/>
                              </a:cubicBezTo>
                              <a:cubicBezTo>
                                <a:pt x="26733" y="144018"/>
                                <a:pt x="20891" y="135001"/>
                                <a:pt x="15430" y="128778"/>
                              </a:cubicBezTo>
                              <a:cubicBezTo>
                                <a:pt x="12700" y="125603"/>
                                <a:pt x="9874" y="123317"/>
                                <a:pt x="6969" y="121825"/>
                              </a:cubicBezTo>
                              <a:lnTo>
                                <a:pt x="0" y="120116"/>
                              </a:lnTo>
                              <a:lnTo>
                                <a:pt x="0" y="90695"/>
                              </a:lnTo>
                              <a:lnTo>
                                <a:pt x="15430" y="96520"/>
                              </a:lnTo>
                              <a:cubicBezTo>
                                <a:pt x="21145" y="101473"/>
                                <a:pt x="26988" y="108712"/>
                                <a:pt x="32576" y="118237"/>
                              </a:cubicBezTo>
                              <a:cubicBezTo>
                                <a:pt x="32576" y="81153"/>
                                <a:pt x="32576" y="44069"/>
                                <a:pt x="32576" y="6858"/>
                              </a:cubicBezTo>
                              <a:cubicBezTo>
                                <a:pt x="32576" y="5842"/>
                                <a:pt x="32702" y="4953"/>
                                <a:pt x="33083" y="3937"/>
                              </a:cubicBezTo>
                              <a:cubicBezTo>
                                <a:pt x="33338" y="3048"/>
                                <a:pt x="33972" y="2413"/>
                                <a:pt x="34861" y="1778"/>
                              </a:cubicBezTo>
                              <a:cubicBezTo>
                                <a:pt x="35751" y="1270"/>
                                <a:pt x="36766" y="889"/>
                                <a:pt x="38290" y="508"/>
                              </a:cubicBezTo>
                              <a:cubicBezTo>
                                <a:pt x="39560" y="254"/>
                                <a:pt x="41339" y="0"/>
                                <a:pt x="4349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7" name="Shape 7447"/>
                      <wps:cNvSpPr/>
                      <wps:spPr>
                        <a:xfrm>
                          <a:off x="4507827" y="91567"/>
                          <a:ext cx="55245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45" h="210693">
                              <a:moveTo>
                                <a:pt x="51435" y="0"/>
                              </a:moveTo>
                              <a:lnTo>
                                <a:pt x="55245" y="1429"/>
                              </a:lnTo>
                              <a:lnTo>
                                <a:pt x="55245" y="30822"/>
                              </a:lnTo>
                              <a:lnTo>
                                <a:pt x="53340" y="30353"/>
                              </a:lnTo>
                              <a:cubicBezTo>
                                <a:pt x="47752" y="30353"/>
                                <a:pt x="42926" y="32385"/>
                                <a:pt x="39116" y="36703"/>
                              </a:cubicBezTo>
                              <a:cubicBezTo>
                                <a:pt x="35306" y="40894"/>
                                <a:pt x="32131" y="46482"/>
                                <a:pt x="29718" y="53594"/>
                              </a:cubicBezTo>
                              <a:cubicBezTo>
                                <a:pt x="27178" y="60579"/>
                                <a:pt x="25400" y="68326"/>
                                <a:pt x="24384" y="77089"/>
                              </a:cubicBezTo>
                              <a:cubicBezTo>
                                <a:pt x="23241" y="85852"/>
                                <a:pt x="22606" y="94869"/>
                                <a:pt x="22606" y="104013"/>
                              </a:cubicBezTo>
                              <a:cubicBezTo>
                                <a:pt x="22606" y="113665"/>
                                <a:pt x="23241" y="123063"/>
                                <a:pt x="24130" y="132334"/>
                              </a:cubicBezTo>
                              <a:cubicBezTo>
                                <a:pt x="25019" y="141478"/>
                                <a:pt x="26670" y="149860"/>
                                <a:pt x="28956" y="156845"/>
                              </a:cubicBezTo>
                              <a:cubicBezTo>
                                <a:pt x="31115" y="164084"/>
                                <a:pt x="34290" y="169799"/>
                                <a:pt x="38100" y="173990"/>
                              </a:cubicBezTo>
                              <a:cubicBezTo>
                                <a:pt x="41910" y="178562"/>
                                <a:pt x="46736" y="180721"/>
                                <a:pt x="52451" y="180721"/>
                              </a:cubicBezTo>
                              <a:lnTo>
                                <a:pt x="55245" y="180043"/>
                              </a:lnTo>
                              <a:lnTo>
                                <a:pt x="55245" y="209417"/>
                              </a:lnTo>
                              <a:lnTo>
                                <a:pt x="48641" y="210693"/>
                              </a:lnTo>
                              <a:cubicBezTo>
                                <a:pt x="39751" y="210693"/>
                                <a:pt x="32385" y="208026"/>
                                <a:pt x="26162" y="202438"/>
                              </a:cubicBezTo>
                              <a:cubicBezTo>
                                <a:pt x="19939" y="196977"/>
                                <a:pt x="14859" y="189611"/>
                                <a:pt x="11049" y="180213"/>
                              </a:cubicBezTo>
                              <a:cubicBezTo>
                                <a:pt x="7366" y="171069"/>
                                <a:pt x="4318" y="160020"/>
                                <a:pt x="2540" y="147447"/>
                              </a:cubicBezTo>
                              <a:cubicBezTo>
                                <a:pt x="889" y="134874"/>
                                <a:pt x="0" y="121666"/>
                                <a:pt x="0" y="107823"/>
                              </a:cubicBezTo>
                              <a:cubicBezTo>
                                <a:pt x="0" y="91440"/>
                                <a:pt x="1143" y="76454"/>
                                <a:pt x="3302" y="62992"/>
                              </a:cubicBezTo>
                              <a:cubicBezTo>
                                <a:pt x="5461" y="49911"/>
                                <a:pt x="8890" y="38608"/>
                                <a:pt x="13081" y="29210"/>
                              </a:cubicBezTo>
                              <a:cubicBezTo>
                                <a:pt x="17399" y="19812"/>
                                <a:pt x="22860" y="12700"/>
                                <a:pt x="29337" y="7493"/>
                              </a:cubicBezTo>
                              <a:cubicBezTo>
                                <a:pt x="35560" y="2540"/>
                                <a:pt x="43180" y="0"/>
                                <a:pt x="5143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3" name="Shape 7413"/>
                      <wps:cNvSpPr/>
                      <wps:spPr>
                        <a:xfrm>
                          <a:off x="4563072" y="2286"/>
                          <a:ext cx="54737" cy="2986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737" h="298698">
                              <a:moveTo>
                                <a:pt x="43561" y="0"/>
                              </a:moveTo>
                              <a:cubicBezTo>
                                <a:pt x="45720" y="0"/>
                                <a:pt x="47498" y="254"/>
                                <a:pt x="48895" y="508"/>
                              </a:cubicBezTo>
                              <a:cubicBezTo>
                                <a:pt x="50419" y="889"/>
                                <a:pt x="51435" y="1270"/>
                                <a:pt x="52324" y="1778"/>
                              </a:cubicBezTo>
                              <a:cubicBezTo>
                                <a:pt x="53086" y="2413"/>
                                <a:pt x="53721" y="3048"/>
                                <a:pt x="54102" y="3937"/>
                              </a:cubicBezTo>
                              <a:cubicBezTo>
                                <a:pt x="54483" y="4953"/>
                                <a:pt x="54737" y="5842"/>
                                <a:pt x="54737" y="6858"/>
                              </a:cubicBezTo>
                              <a:cubicBezTo>
                                <a:pt x="54737" y="101473"/>
                                <a:pt x="54737" y="196088"/>
                                <a:pt x="54737" y="290703"/>
                              </a:cubicBezTo>
                              <a:cubicBezTo>
                                <a:pt x="54737" y="291719"/>
                                <a:pt x="54483" y="292735"/>
                                <a:pt x="54229" y="293624"/>
                              </a:cubicBezTo>
                              <a:cubicBezTo>
                                <a:pt x="53848" y="294513"/>
                                <a:pt x="53340" y="295021"/>
                                <a:pt x="52705" y="295529"/>
                              </a:cubicBezTo>
                              <a:cubicBezTo>
                                <a:pt x="51943" y="296164"/>
                                <a:pt x="50800" y="296545"/>
                                <a:pt x="49657" y="296799"/>
                              </a:cubicBezTo>
                              <a:cubicBezTo>
                                <a:pt x="48514" y="297053"/>
                                <a:pt x="46863" y="297180"/>
                                <a:pt x="45085" y="297180"/>
                              </a:cubicBezTo>
                              <a:cubicBezTo>
                                <a:pt x="43180" y="297180"/>
                                <a:pt x="41656" y="297053"/>
                                <a:pt x="40386" y="296799"/>
                              </a:cubicBezTo>
                              <a:cubicBezTo>
                                <a:pt x="39243" y="296545"/>
                                <a:pt x="38227" y="296164"/>
                                <a:pt x="37465" y="295529"/>
                              </a:cubicBezTo>
                              <a:cubicBezTo>
                                <a:pt x="36576" y="295021"/>
                                <a:pt x="36068" y="294513"/>
                                <a:pt x="35687" y="293624"/>
                              </a:cubicBezTo>
                              <a:cubicBezTo>
                                <a:pt x="35306" y="292735"/>
                                <a:pt x="35179" y="291719"/>
                                <a:pt x="35179" y="290703"/>
                              </a:cubicBezTo>
                              <a:cubicBezTo>
                                <a:pt x="35179" y="282194"/>
                                <a:pt x="35179" y="273685"/>
                                <a:pt x="35179" y="265303"/>
                              </a:cubicBezTo>
                              <a:cubicBezTo>
                                <a:pt x="28956" y="276225"/>
                                <a:pt x="22352" y="284607"/>
                                <a:pt x="15621" y="290830"/>
                              </a:cubicBezTo>
                              <a:cubicBezTo>
                                <a:pt x="12255" y="293941"/>
                                <a:pt x="8699" y="296227"/>
                                <a:pt x="4985" y="297736"/>
                              </a:cubicBezTo>
                              <a:lnTo>
                                <a:pt x="0" y="298698"/>
                              </a:lnTo>
                              <a:lnTo>
                                <a:pt x="0" y="269324"/>
                              </a:lnTo>
                              <a:lnTo>
                                <a:pt x="5588" y="267970"/>
                              </a:lnTo>
                              <a:cubicBezTo>
                                <a:pt x="8382" y="266827"/>
                                <a:pt x="11176" y="264668"/>
                                <a:pt x="13970" y="261620"/>
                              </a:cubicBezTo>
                              <a:cubicBezTo>
                                <a:pt x="16637" y="258699"/>
                                <a:pt x="19812" y="254889"/>
                                <a:pt x="22860" y="249936"/>
                              </a:cubicBezTo>
                              <a:cubicBezTo>
                                <a:pt x="25781" y="245237"/>
                                <a:pt x="29210" y="239522"/>
                                <a:pt x="32639" y="232410"/>
                              </a:cubicBezTo>
                              <a:cubicBezTo>
                                <a:pt x="32639" y="206883"/>
                                <a:pt x="32639" y="181356"/>
                                <a:pt x="32639" y="155829"/>
                              </a:cubicBezTo>
                              <a:cubicBezTo>
                                <a:pt x="26670" y="144018"/>
                                <a:pt x="20828" y="135001"/>
                                <a:pt x="15494" y="128778"/>
                              </a:cubicBezTo>
                              <a:cubicBezTo>
                                <a:pt x="12764" y="125603"/>
                                <a:pt x="9906" y="123317"/>
                                <a:pt x="6985" y="121825"/>
                              </a:cubicBezTo>
                              <a:lnTo>
                                <a:pt x="0" y="120103"/>
                              </a:lnTo>
                              <a:lnTo>
                                <a:pt x="0" y="90710"/>
                              </a:lnTo>
                              <a:lnTo>
                                <a:pt x="15494" y="96520"/>
                              </a:lnTo>
                              <a:cubicBezTo>
                                <a:pt x="21082" y="101473"/>
                                <a:pt x="27051" y="108712"/>
                                <a:pt x="32639" y="118237"/>
                              </a:cubicBezTo>
                              <a:cubicBezTo>
                                <a:pt x="32639" y="81153"/>
                                <a:pt x="32639" y="44069"/>
                                <a:pt x="32639" y="6858"/>
                              </a:cubicBezTo>
                              <a:cubicBezTo>
                                <a:pt x="32639" y="5842"/>
                                <a:pt x="32766" y="4953"/>
                                <a:pt x="33147" y="3937"/>
                              </a:cubicBezTo>
                              <a:cubicBezTo>
                                <a:pt x="33401" y="3048"/>
                                <a:pt x="34036" y="2413"/>
                                <a:pt x="34798" y="1778"/>
                              </a:cubicBezTo>
                              <a:cubicBezTo>
                                <a:pt x="35814" y="1270"/>
                                <a:pt x="36830" y="889"/>
                                <a:pt x="38354" y="508"/>
                              </a:cubicBezTo>
                              <a:cubicBezTo>
                                <a:pt x="39751" y="254"/>
                                <a:pt x="41402" y="0"/>
                                <a:pt x="4356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1" name="Shape 7411"/>
                      <wps:cNvSpPr/>
                      <wps:spPr>
                        <a:xfrm>
                          <a:off x="4658195" y="1524"/>
                          <a:ext cx="21971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971" h="297942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859" y="254"/>
                                <a:pt x="16383" y="381"/>
                              </a:cubicBezTo>
                              <a:cubicBezTo>
                                <a:pt x="17907" y="635"/>
                                <a:pt x="18923" y="1016"/>
                                <a:pt x="19685" y="1651"/>
                              </a:cubicBezTo>
                              <a:cubicBezTo>
                                <a:pt x="20447" y="2413"/>
                                <a:pt x="21082" y="2921"/>
                                <a:pt x="21463" y="3810"/>
                              </a:cubicBezTo>
                              <a:cubicBezTo>
                                <a:pt x="21844" y="4699"/>
                                <a:pt x="21971" y="5715"/>
                                <a:pt x="21971" y="6731"/>
                              </a:cubicBezTo>
                              <a:cubicBezTo>
                                <a:pt x="21971" y="101600"/>
                                <a:pt x="21971" y="196596"/>
                                <a:pt x="21971" y="291465"/>
                              </a:cubicBezTo>
                              <a:cubicBezTo>
                                <a:pt x="21971" y="292481"/>
                                <a:pt x="21844" y="293497"/>
                                <a:pt x="21463" y="294132"/>
                              </a:cubicBezTo>
                              <a:cubicBezTo>
                                <a:pt x="21082" y="295021"/>
                                <a:pt x="20447" y="295656"/>
                                <a:pt x="19685" y="296291"/>
                              </a:cubicBezTo>
                              <a:cubicBezTo>
                                <a:pt x="18923" y="296926"/>
                                <a:pt x="17907" y="297307"/>
                                <a:pt x="16383" y="297561"/>
                              </a:cubicBezTo>
                              <a:cubicBezTo>
                                <a:pt x="14859" y="297815"/>
                                <a:pt x="13208" y="297942"/>
                                <a:pt x="10922" y="297942"/>
                              </a:cubicBezTo>
                              <a:cubicBezTo>
                                <a:pt x="8890" y="297942"/>
                                <a:pt x="7112" y="297815"/>
                                <a:pt x="5715" y="297561"/>
                              </a:cubicBezTo>
                              <a:cubicBezTo>
                                <a:pt x="4191" y="297307"/>
                                <a:pt x="3048" y="296926"/>
                                <a:pt x="2286" y="296291"/>
                              </a:cubicBezTo>
                              <a:cubicBezTo>
                                <a:pt x="1397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191" y="635"/>
                                <a:pt x="5715" y="381"/>
                              </a:cubicBezTo>
                              <a:cubicBezTo>
                                <a:pt x="7112" y="254"/>
                                <a:pt x="8890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9" name="Shape 7459"/>
                      <wps:cNvSpPr/>
                      <wps:spPr>
                        <a:xfrm>
                          <a:off x="4712678" y="92168"/>
                          <a:ext cx="55317" cy="20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17" h="208966">
                              <a:moveTo>
                                <a:pt x="55317" y="0"/>
                              </a:moveTo>
                              <a:lnTo>
                                <a:pt x="55317" y="27235"/>
                              </a:lnTo>
                              <a:lnTo>
                                <a:pt x="41910" y="31784"/>
                              </a:lnTo>
                              <a:cubicBezTo>
                                <a:pt x="37846" y="35086"/>
                                <a:pt x="34417" y="39404"/>
                                <a:pt x="31623" y="44865"/>
                              </a:cubicBezTo>
                              <a:cubicBezTo>
                                <a:pt x="28829" y="50199"/>
                                <a:pt x="26670" y="56422"/>
                                <a:pt x="25273" y="63534"/>
                              </a:cubicBezTo>
                              <a:cubicBezTo>
                                <a:pt x="23876" y="70773"/>
                                <a:pt x="22860" y="78266"/>
                                <a:pt x="22733" y="86140"/>
                              </a:cubicBezTo>
                              <a:lnTo>
                                <a:pt x="55317" y="86140"/>
                              </a:lnTo>
                              <a:lnTo>
                                <a:pt x="55317" y="111921"/>
                              </a:lnTo>
                              <a:lnTo>
                                <a:pt x="22733" y="111921"/>
                              </a:lnTo>
                              <a:cubicBezTo>
                                <a:pt x="22733" y="122462"/>
                                <a:pt x="23368" y="132114"/>
                                <a:pt x="24638" y="140750"/>
                              </a:cubicBezTo>
                              <a:cubicBezTo>
                                <a:pt x="26035" y="149259"/>
                                <a:pt x="28321" y="156371"/>
                                <a:pt x="31242" y="162594"/>
                              </a:cubicBezTo>
                              <a:cubicBezTo>
                                <a:pt x="34417" y="168817"/>
                                <a:pt x="38608" y="173389"/>
                                <a:pt x="43561" y="176564"/>
                              </a:cubicBezTo>
                              <a:lnTo>
                                <a:pt x="55317" y="179770"/>
                              </a:lnTo>
                              <a:lnTo>
                                <a:pt x="55317" y="208966"/>
                              </a:lnTo>
                              <a:lnTo>
                                <a:pt x="34036" y="203488"/>
                              </a:lnTo>
                              <a:cubicBezTo>
                                <a:pt x="26670" y="199043"/>
                                <a:pt x="20193" y="192693"/>
                                <a:pt x="15240" y="183930"/>
                              </a:cubicBezTo>
                              <a:cubicBezTo>
                                <a:pt x="10287" y="175167"/>
                                <a:pt x="6350" y="164372"/>
                                <a:pt x="3937" y="151291"/>
                              </a:cubicBezTo>
                              <a:cubicBezTo>
                                <a:pt x="1397" y="138337"/>
                                <a:pt x="0" y="122970"/>
                                <a:pt x="0" y="105698"/>
                              </a:cubicBezTo>
                              <a:cubicBezTo>
                                <a:pt x="0" y="89315"/>
                                <a:pt x="1397" y="74329"/>
                                <a:pt x="3937" y="61248"/>
                              </a:cubicBezTo>
                              <a:cubicBezTo>
                                <a:pt x="6604" y="48167"/>
                                <a:pt x="10541" y="36991"/>
                                <a:pt x="15494" y="27720"/>
                              </a:cubicBezTo>
                              <a:cubicBezTo>
                                <a:pt x="20320" y="18576"/>
                                <a:pt x="26670" y="11591"/>
                                <a:pt x="33655" y="6638"/>
                              </a:cubicBezTo>
                              <a:lnTo>
                                <a:pt x="553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81" name="Shape 7481"/>
                      <wps:cNvSpPr/>
                      <wps:spPr>
                        <a:xfrm>
                          <a:off x="4767995" y="259334"/>
                          <a:ext cx="49585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85" h="42926">
                              <a:moveTo>
                                <a:pt x="45775" y="0"/>
                              </a:moveTo>
                              <a:cubicBezTo>
                                <a:pt x="46537" y="0"/>
                                <a:pt x="47045" y="127"/>
                                <a:pt x="47553" y="635"/>
                              </a:cubicBezTo>
                              <a:cubicBezTo>
                                <a:pt x="47934" y="1143"/>
                                <a:pt x="48315" y="1778"/>
                                <a:pt x="48696" y="2921"/>
                              </a:cubicBezTo>
                              <a:cubicBezTo>
                                <a:pt x="48950" y="3937"/>
                                <a:pt x="49204" y="5207"/>
                                <a:pt x="49331" y="6985"/>
                              </a:cubicBezTo>
                              <a:cubicBezTo>
                                <a:pt x="49458" y="8890"/>
                                <a:pt x="49585" y="10922"/>
                                <a:pt x="49585" y="13589"/>
                              </a:cubicBezTo>
                              <a:cubicBezTo>
                                <a:pt x="49585" y="15367"/>
                                <a:pt x="49585" y="16891"/>
                                <a:pt x="49458" y="18161"/>
                              </a:cubicBezTo>
                              <a:cubicBezTo>
                                <a:pt x="49331" y="19685"/>
                                <a:pt x="49331" y="20828"/>
                                <a:pt x="49204" y="21844"/>
                              </a:cubicBezTo>
                              <a:cubicBezTo>
                                <a:pt x="48950" y="22860"/>
                                <a:pt x="48696" y="24003"/>
                                <a:pt x="48569" y="24892"/>
                              </a:cubicBezTo>
                              <a:cubicBezTo>
                                <a:pt x="48061" y="25654"/>
                                <a:pt x="47680" y="26543"/>
                                <a:pt x="47299" y="27178"/>
                              </a:cubicBezTo>
                              <a:cubicBezTo>
                                <a:pt x="46791" y="28067"/>
                                <a:pt x="45267" y="29337"/>
                                <a:pt x="42981" y="30988"/>
                              </a:cubicBezTo>
                              <a:cubicBezTo>
                                <a:pt x="40568" y="33020"/>
                                <a:pt x="37393" y="34671"/>
                                <a:pt x="33583" y="36322"/>
                              </a:cubicBezTo>
                              <a:cubicBezTo>
                                <a:pt x="29773" y="38100"/>
                                <a:pt x="25455" y="39497"/>
                                <a:pt x="20502" y="41021"/>
                              </a:cubicBezTo>
                              <a:cubicBezTo>
                                <a:pt x="15422" y="42291"/>
                                <a:pt x="10088" y="42926"/>
                                <a:pt x="4373" y="42926"/>
                              </a:cubicBezTo>
                              <a:lnTo>
                                <a:pt x="0" y="41800"/>
                              </a:lnTo>
                              <a:lnTo>
                                <a:pt x="0" y="12604"/>
                              </a:lnTo>
                              <a:lnTo>
                                <a:pt x="6405" y="14351"/>
                              </a:lnTo>
                              <a:cubicBezTo>
                                <a:pt x="12120" y="14351"/>
                                <a:pt x="17200" y="13589"/>
                                <a:pt x="21645" y="12065"/>
                              </a:cubicBezTo>
                              <a:cubicBezTo>
                                <a:pt x="26090" y="10541"/>
                                <a:pt x="29900" y="9144"/>
                                <a:pt x="33202" y="7112"/>
                              </a:cubicBezTo>
                              <a:cubicBezTo>
                                <a:pt x="36377" y="5207"/>
                                <a:pt x="39171" y="3556"/>
                                <a:pt x="41203" y="2032"/>
                              </a:cubicBezTo>
                              <a:cubicBezTo>
                                <a:pt x="43235" y="508"/>
                                <a:pt x="44759" y="0"/>
                                <a:pt x="457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8" name="Shape 7448"/>
                      <wps:cNvSpPr/>
                      <wps:spPr>
                        <a:xfrm>
                          <a:off x="4767995" y="91567"/>
                          <a:ext cx="54665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" h="112522">
                              <a:moveTo>
                                <a:pt x="1960" y="0"/>
                              </a:moveTo>
                              <a:cubicBezTo>
                                <a:pt x="11358" y="0"/>
                                <a:pt x="19486" y="2286"/>
                                <a:pt x="26090" y="7239"/>
                              </a:cubicBezTo>
                              <a:cubicBezTo>
                                <a:pt x="32440" y="12192"/>
                                <a:pt x="38155" y="18542"/>
                                <a:pt x="42346" y="26670"/>
                              </a:cubicBezTo>
                              <a:cubicBezTo>
                                <a:pt x="46537" y="34925"/>
                                <a:pt x="49712" y="44577"/>
                                <a:pt x="51744" y="55372"/>
                              </a:cubicBezTo>
                              <a:cubicBezTo>
                                <a:pt x="53649" y="66548"/>
                                <a:pt x="54665" y="78232"/>
                                <a:pt x="54665" y="90805"/>
                              </a:cubicBezTo>
                              <a:cubicBezTo>
                                <a:pt x="54665" y="92964"/>
                                <a:pt x="54665" y="94996"/>
                                <a:pt x="54665" y="97155"/>
                              </a:cubicBezTo>
                              <a:cubicBezTo>
                                <a:pt x="54665" y="102743"/>
                                <a:pt x="53649" y="106553"/>
                                <a:pt x="51998" y="108839"/>
                              </a:cubicBezTo>
                              <a:cubicBezTo>
                                <a:pt x="50220" y="111252"/>
                                <a:pt x="48315" y="112522"/>
                                <a:pt x="46029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567" y="86741"/>
                              </a:lnTo>
                              <a:cubicBezTo>
                                <a:pt x="32821" y="68199"/>
                                <a:pt x="30281" y="53721"/>
                                <a:pt x="24820" y="43307"/>
                              </a:cubicBezTo>
                              <a:cubicBezTo>
                                <a:pt x="19486" y="32893"/>
                                <a:pt x="11358" y="27559"/>
                                <a:pt x="817" y="27559"/>
                              </a:cubicBezTo>
                              <a:lnTo>
                                <a:pt x="0" y="27836"/>
                              </a:lnTo>
                              <a:lnTo>
                                <a:pt x="0" y="601"/>
                              </a:lnTo>
                              <a:lnTo>
                                <a:pt x="19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7" name="Shape 7427"/>
                      <wps:cNvSpPr/>
                      <wps:spPr>
                        <a:xfrm>
                          <a:off x="4919942" y="22606"/>
                          <a:ext cx="95504" cy="27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504" h="275717">
                              <a:moveTo>
                                <a:pt x="8509" y="0"/>
                              </a:moveTo>
                              <a:cubicBezTo>
                                <a:pt x="35687" y="0"/>
                                <a:pt x="62738" y="0"/>
                                <a:pt x="90043" y="0"/>
                              </a:cubicBezTo>
                              <a:cubicBezTo>
                                <a:pt x="90678" y="0"/>
                                <a:pt x="91313" y="254"/>
                                <a:pt x="91948" y="889"/>
                              </a:cubicBezTo>
                              <a:cubicBezTo>
                                <a:pt x="92583" y="1397"/>
                                <a:pt x="92964" y="2286"/>
                                <a:pt x="93345" y="3556"/>
                              </a:cubicBezTo>
                              <a:cubicBezTo>
                                <a:pt x="93726" y="4826"/>
                                <a:pt x="93980" y="6350"/>
                                <a:pt x="94234" y="8255"/>
                              </a:cubicBezTo>
                              <a:cubicBezTo>
                                <a:pt x="94361" y="10160"/>
                                <a:pt x="94488" y="12700"/>
                                <a:pt x="94488" y="15494"/>
                              </a:cubicBezTo>
                              <a:cubicBezTo>
                                <a:pt x="94488" y="18161"/>
                                <a:pt x="94361" y="20193"/>
                                <a:pt x="94234" y="22098"/>
                              </a:cubicBezTo>
                              <a:cubicBezTo>
                                <a:pt x="93980" y="24003"/>
                                <a:pt x="93726" y="25781"/>
                                <a:pt x="93345" y="26797"/>
                              </a:cubicBezTo>
                              <a:cubicBezTo>
                                <a:pt x="92964" y="28067"/>
                                <a:pt x="92583" y="28956"/>
                                <a:pt x="91948" y="29591"/>
                              </a:cubicBezTo>
                              <a:cubicBezTo>
                                <a:pt x="91313" y="30226"/>
                                <a:pt x="90678" y="30480"/>
                                <a:pt x="90043" y="30480"/>
                              </a:cubicBezTo>
                              <a:cubicBezTo>
                                <a:pt x="67691" y="30480"/>
                                <a:pt x="45212" y="30480"/>
                                <a:pt x="22733" y="30480"/>
                              </a:cubicBezTo>
                              <a:cubicBezTo>
                                <a:pt x="22733" y="59309"/>
                                <a:pt x="22733" y="88138"/>
                                <a:pt x="22733" y="116967"/>
                              </a:cubicBezTo>
                              <a:cubicBezTo>
                                <a:pt x="42037" y="116967"/>
                                <a:pt x="61214" y="116967"/>
                                <a:pt x="80391" y="116967"/>
                              </a:cubicBezTo>
                              <a:cubicBezTo>
                                <a:pt x="81026" y="116967"/>
                                <a:pt x="81788" y="117094"/>
                                <a:pt x="82423" y="117729"/>
                              </a:cubicBezTo>
                              <a:cubicBezTo>
                                <a:pt x="82931" y="118364"/>
                                <a:pt x="83566" y="119507"/>
                                <a:pt x="83820" y="120523"/>
                              </a:cubicBezTo>
                              <a:cubicBezTo>
                                <a:pt x="84201" y="121539"/>
                                <a:pt x="84582" y="123317"/>
                                <a:pt x="84709" y="125222"/>
                              </a:cubicBezTo>
                              <a:cubicBezTo>
                                <a:pt x="84836" y="127127"/>
                                <a:pt x="84963" y="129540"/>
                                <a:pt x="84963" y="132334"/>
                              </a:cubicBezTo>
                              <a:cubicBezTo>
                                <a:pt x="84963" y="134874"/>
                                <a:pt x="84836" y="136906"/>
                                <a:pt x="84709" y="138811"/>
                              </a:cubicBezTo>
                              <a:cubicBezTo>
                                <a:pt x="84582" y="140843"/>
                                <a:pt x="84201" y="142240"/>
                                <a:pt x="83820" y="143256"/>
                              </a:cubicBezTo>
                              <a:cubicBezTo>
                                <a:pt x="83566" y="144399"/>
                                <a:pt x="82931" y="145288"/>
                                <a:pt x="82423" y="145669"/>
                              </a:cubicBezTo>
                              <a:cubicBezTo>
                                <a:pt x="81788" y="146304"/>
                                <a:pt x="81026" y="146558"/>
                                <a:pt x="80391" y="146558"/>
                              </a:cubicBezTo>
                              <a:cubicBezTo>
                                <a:pt x="61214" y="146558"/>
                                <a:pt x="42037" y="146558"/>
                                <a:pt x="22733" y="146558"/>
                              </a:cubicBezTo>
                              <a:cubicBezTo>
                                <a:pt x="22733" y="179451"/>
                                <a:pt x="22733" y="212344"/>
                                <a:pt x="22733" y="245110"/>
                              </a:cubicBezTo>
                              <a:cubicBezTo>
                                <a:pt x="45593" y="245110"/>
                                <a:pt x="68199" y="245110"/>
                                <a:pt x="90932" y="245110"/>
                              </a:cubicBezTo>
                              <a:cubicBezTo>
                                <a:pt x="91567" y="245110"/>
                                <a:pt x="92329" y="245364"/>
                                <a:pt x="92964" y="245999"/>
                              </a:cubicBezTo>
                              <a:cubicBezTo>
                                <a:pt x="93472" y="246634"/>
                                <a:pt x="93980" y="247523"/>
                                <a:pt x="94361" y="248666"/>
                              </a:cubicBezTo>
                              <a:cubicBezTo>
                                <a:pt x="94742" y="249809"/>
                                <a:pt x="95123" y="251333"/>
                                <a:pt x="95377" y="253238"/>
                              </a:cubicBezTo>
                              <a:cubicBezTo>
                                <a:pt x="95504" y="255143"/>
                                <a:pt x="95504" y="257810"/>
                                <a:pt x="95504" y="260604"/>
                              </a:cubicBezTo>
                              <a:cubicBezTo>
                                <a:pt x="95504" y="263017"/>
                                <a:pt x="95504" y="265176"/>
                                <a:pt x="95377" y="267081"/>
                              </a:cubicBezTo>
                              <a:cubicBezTo>
                                <a:pt x="95123" y="268986"/>
                                <a:pt x="94742" y="270764"/>
                                <a:pt x="94361" y="272034"/>
                              </a:cubicBezTo>
                              <a:cubicBezTo>
                                <a:pt x="93980" y="273304"/>
                                <a:pt x="93472" y="274193"/>
                                <a:pt x="92964" y="274828"/>
                              </a:cubicBezTo>
                              <a:cubicBezTo>
                                <a:pt x="92329" y="275336"/>
                                <a:pt x="91567" y="275717"/>
                                <a:pt x="90932" y="275717"/>
                              </a:cubicBezTo>
                              <a:cubicBezTo>
                                <a:pt x="63500" y="275717"/>
                                <a:pt x="35941" y="275717"/>
                                <a:pt x="8509" y="275717"/>
                              </a:cubicBezTo>
                              <a:cubicBezTo>
                                <a:pt x="6477" y="275717"/>
                                <a:pt x="4445" y="274574"/>
                                <a:pt x="2794" y="272161"/>
                              </a:cubicBezTo>
                              <a:cubicBezTo>
                                <a:pt x="1016" y="270002"/>
                                <a:pt x="0" y="266192"/>
                                <a:pt x="0" y="260731"/>
                              </a:cubicBezTo>
                              <a:cubicBezTo>
                                <a:pt x="0" y="178689"/>
                                <a:pt x="0" y="96901"/>
                                <a:pt x="0" y="14859"/>
                              </a:cubicBezTo>
                              <a:cubicBezTo>
                                <a:pt x="0" y="9398"/>
                                <a:pt x="1016" y="5588"/>
                                <a:pt x="2794" y="3175"/>
                              </a:cubicBezTo>
                              <a:cubicBezTo>
                                <a:pt x="4445" y="1016"/>
                                <a:pt x="6477" y="0"/>
                                <a:pt x="850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2" name="Shape 7472"/>
                      <wps:cNvSpPr/>
                      <wps:spPr>
                        <a:xfrm>
                          <a:off x="5042116" y="181852"/>
                          <a:ext cx="49403" cy="1204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403" h="120409">
                              <a:moveTo>
                                <a:pt x="49403" y="0"/>
                              </a:moveTo>
                              <a:lnTo>
                                <a:pt x="49403" y="24890"/>
                              </a:lnTo>
                              <a:lnTo>
                                <a:pt x="41910" y="26047"/>
                              </a:lnTo>
                              <a:cubicBezTo>
                                <a:pt x="37592" y="27825"/>
                                <a:pt x="33782" y="29985"/>
                                <a:pt x="30861" y="33286"/>
                              </a:cubicBezTo>
                              <a:cubicBezTo>
                                <a:pt x="28067" y="36588"/>
                                <a:pt x="25781" y="40272"/>
                                <a:pt x="24511" y="44716"/>
                              </a:cubicBezTo>
                              <a:cubicBezTo>
                                <a:pt x="23114" y="49288"/>
                                <a:pt x="22479" y="54622"/>
                                <a:pt x="22479" y="60337"/>
                              </a:cubicBezTo>
                              <a:cubicBezTo>
                                <a:pt x="22479" y="70371"/>
                                <a:pt x="24511" y="78117"/>
                                <a:pt x="28448" y="84086"/>
                              </a:cubicBezTo>
                              <a:cubicBezTo>
                                <a:pt x="32131" y="90055"/>
                                <a:pt x="37846" y="92849"/>
                                <a:pt x="44831" y="92849"/>
                              </a:cubicBezTo>
                              <a:lnTo>
                                <a:pt x="49403" y="90869"/>
                              </a:lnTo>
                              <a:lnTo>
                                <a:pt x="49403" y="117477"/>
                              </a:lnTo>
                              <a:lnTo>
                                <a:pt x="41402" y="120409"/>
                              </a:lnTo>
                              <a:cubicBezTo>
                                <a:pt x="35052" y="120409"/>
                                <a:pt x="29464" y="119266"/>
                                <a:pt x="24384" y="116598"/>
                              </a:cubicBezTo>
                              <a:cubicBezTo>
                                <a:pt x="19304" y="113804"/>
                                <a:pt x="14986" y="110122"/>
                                <a:pt x="11430" y="105168"/>
                              </a:cubicBezTo>
                              <a:cubicBezTo>
                                <a:pt x="7874" y="100216"/>
                                <a:pt x="4953" y="93992"/>
                                <a:pt x="3048" y="86754"/>
                              </a:cubicBezTo>
                              <a:cubicBezTo>
                                <a:pt x="1016" y="79515"/>
                                <a:pt x="0" y="71132"/>
                                <a:pt x="0" y="61988"/>
                              </a:cubicBezTo>
                              <a:cubicBezTo>
                                <a:pt x="0" y="51193"/>
                                <a:pt x="1397" y="41922"/>
                                <a:pt x="4064" y="33922"/>
                              </a:cubicBezTo>
                              <a:cubicBezTo>
                                <a:pt x="6858" y="26047"/>
                                <a:pt x="10795" y="19443"/>
                                <a:pt x="15875" y="14110"/>
                              </a:cubicBezTo>
                              <a:cubicBezTo>
                                <a:pt x="21082" y="8775"/>
                                <a:pt x="27305" y="5092"/>
                                <a:pt x="34798" y="2298"/>
                              </a:cubicBezTo>
                              <a:lnTo>
                                <a:pt x="494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2" name="Shape 7452"/>
                      <wps:cNvSpPr/>
                      <wps:spPr>
                        <a:xfrm>
                          <a:off x="5047958" y="91779"/>
                          <a:ext cx="43561" cy="48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61" h="48175">
                              <a:moveTo>
                                <a:pt x="43561" y="0"/>
                              </a:moveTo>
                              <a:lnTo>
                                <a:pt x="43561" y="28474"/>
                              </a:lnTo>
                              <a:lnTo>
                                <a:pt x="43053" y="28363"/>
                              </a:lnTo>
                              <a:cubicBezTo>
                                <a:pt x="37719" y="28363"/>
                                <a:pt x="32893" y="29379"/>
                                <a:pt x="28575" y="31284"/>
                              </a:cubicBezTo>
                              <a:cubicBezTo>
                                <a:pt x="24257" y="33570"/>
                                <a:pt x="20447" y="35729"/>
                                <a:pt x="17272" y="38142"/>
                              </a:cubicBezTo>
                              <a:cubicBezTo>
                                <a:pt x="14097" y="40682"/>
                                <a:pt x="11303" y="43095"/>
                                <a:pt x="9271" y="45000"/>
                              </a:cubicBezTo>
                              <a:cubicBezTo>
                                <a:pt x="6985" y="47159"/>
                                <a:pt x="5334" y="48175"/>
                                <a:pt x="4318" y="48175"/>
                              </a:cubicBezTo>
                              <a:cubicBezTo>
                                <a:pt x="3683" y="48175"/>
                                <a:pt x="2921" y="48048"/>
                                <a:pt x="2540" y="47413"/>
                              </a:cubicBezTo>
                              <a:cubicBezTo>
                                <a:pt x="1905" y="46651"/>
                                <a:pt x="1524" y="45889"/>
                                <a:pt x="1143" y="44746"/>
                              </a:cubicBezTo>
                              <a:cubicBezTo>
                                <a:pt x="762" y="43730"/>
                                <a:pt x="381" y="42206"/>
                                <a:pt x="254" y="40301"/>
                              </a:cubicBezTo>
                              <a:cubicBezTo>
                                <a:pt x="127" y="38650"/>
                                <a:pt x="0" y="36618"/>
                                <a:pt x="0" y="34586"/>
                              </a:cubicBezTo>
                              <a:cubicBezTo>
                                <a:pt x="0" y="30903"/>
                                <a:pt x="127" y="28109"/>
                                <a:pt x="508" y="25950"/>
                              </a:cubicBezTo>
                              <a:cubicBezTo>
                                <a:pt x="762" y="24172"/>
                                <a:pt x="1524" y="22140"/>
                                <a:pt x="2794" y="20362"/>
                              </a:cubicBezTo>
                              <a:cubicBezTo>
                                <a:pt x="3937" y="18330"/>
                                <a:pt x="5969" y="16298"/>
                                <a:pt x="8890" y="13631"/>
                              </a:cubicBezTo>
                              <a:cubicBezTo>
                                <a:pt x="11684" y="11218"/>
                                <a:pt x="15113" y="9059"/>
                                <a:pt x="18923" y="6900"/>
                              </a:cubicBezTo>
                              <a:cubicBezTo>
                                <a:pt x="22733" y="4868"/>
                                <a:pt x="26924" y="3217"/>
                                <a:pt x="31369" y="1693"/>
                              </a:cubicBezTo>
                              <a:lnTo>
                                <a:pt x="435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49" name="Shape 7449"/>
                      <wps:cNvSpPr/>
                      <wps:spPr>
                        <a:xfrm>
                          <a:off x="5091519" y="91567"/>
                          <a:ext cx="48641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641" h="207899">
                              <a:moveTo>
                                <a:pt x="1524" y="0"/>
                              </a:moveTo>
                              <a:cubicBezTo>
                                <a:pt x="10160" y="0"/>
                                <a:pt x="17526" y="1524"/>
                                <a:pt x="23495" y="4699"/>
                              </a:cubicBezTo>
                              <a:cubicBezTo>
                                <a:pt x="29337" y="7874"/>
                                <a:pt x="34417" y="12319"/>
                                <a:pt x="37973" y="18415"/>
                              </a:cubicBezTo>
                              <a:cubicBezTo>
                                <a:pt x="41783" y="24511"/>
                                <a:pt x="44450" y="32004"/>
                                <a:pt x="46101" y="40894"/>
                              </a:cubicBezTo>
                              <a:cubicBezTo>
                                <a:pt x="47879" y="49911"/>
                                <a:pt x="48641" y="60325"/>
                                <a:pt x="48641" y="72263"/>
                              </a:cubicBezTo>
                              <a:cubicBezTo>
                                <a:pt x="48641" y="115443"/>
                                <a:pt x="48641" y="158496"/>
                                <a:pt x="48641" y="201549"/>
                              </a:cubicBezTo>
                              <a:cubicBezTo>
                                <a:pt x="48641" y="203200"/>
                                <a:pt x="48260" y="204597"/>
                                <a:pt x="47625" y="205359"/>
                              </a:cubicBezTo>
                              <a:cubicBezTo>
                                <a:pt x="46990" y="206248"/>
                                <a:pt x="45847" y="206883"/>
                                <a:pt x="44704" y="207391"/>
                              </a:cubicBezTo>
                              <a:cubicBezTo>
                                <a:pt x="43561" y="207772"/>
                                <a:pt x="41656" y="207899"/>
                                <a:pt x="39243" y="207899"/>
                              </a:cubicBezTo>
                              <a:cubicBezTo>
                                <a:pt x="36957" y="207899"/>
                                <a:pt x="35179" y="207772"/>
                                <a:pt x="33782" y="207391"/>
                              </a:cubicBezTo>
                              <a:cubicBezTo>
                                <a:pt x="32385" y="206883"/>
                                <a:pt x="31369" y="206248"/>
                                <a:pt x="30734" y="205359"/>
                              </a:cubicBezTo>
                              <a:cubicBezTo>
                                <a:pt x="30099" y="204597"/>
                                <a:pt x="29845" y="203200"/>
                                <a:pt x="29845" y="201549"/>
                              </a:cubicBezTo>
                              <a:cubicBezTo>
                                <a:pt x="29845" y="195072"/>
                                <a:pt x="29845" y="188849"/>
                                <a:pt x="29845" y="182372"/>
                              </a:cubicBezTo>
                              <a:cubicBezTo>
                                <a:pt x="24638" y="191389"/>
                                <a:pt x="18669" y="198247"/>
                                <a:pt x="12446" y="203200"/>
                              </a:cubicBezTo>
                              <a:lnTo>
                                <a:pt x="0" y="207761"/>
                              </a:lnTo>
                              <a:lnTo>
                                <a:pt x="0" y="181154"/>
                              </a:lnTo>
                              <a:lnTo>
                                <a:pt x="11557" y="176149"/>
                              </a:lnTo>
                              <a:cubicBezTo>
                                <a:pt x="16383" y="171450"/>
                                <a:pt x="21463" y="164338"/>
                                <a:pt x="26924" y="154686"/>
                              </a:cubicBezTo>
                              <a:cubicBezTo>
                                <a:pt x="26924" y="141097"/>
                                <a:pt x="26924" y="127635"/>
                                <a:pt x="26924" y="113919"/>
                              </a:cubicBezTo>
                              <a:cubicBezTo>
                                <a:pt x="20701" y="113919"/>
                                <a:pt x="14478" y="113919"/>
                                <a:pt x="8128" y="113919"/>
                              </a:cubicBezTo>
                              <a:lnTo>
                                <a:pt x="0" y="115174"/>
                              </a:lnTo>
                              <a:lnTo>
                                <a:pt x="0" y="90284"/>
                              </a:lnTo>
                              <a:lnTo>
                                <a:pt x="10414" y="88646"/>
                              </a:lnTo>
                              <a:cubicBezTo>
                                <a:pt x="15875" y="88646"/>
                                <a:pt x="21463" y="88646"/>
                                <a:pt x="26924" y="88646"/>
                              </a:cubicBezTo>
                              <a:cubicBezTo>
                                <a:pt x="26924" y="83693"/>
                                <a:pt x="26924" y="78740"/>
                                <a:pt x="26924" y="73787"/>
                              </a:cubicBezTo>
                              <a:cubicBezTo>
                                <a:pt x="26924" y="66294"/>
                                <a:pt x="26416" y="59944"/>
                                <a:pt x="25400" y="54102"/>
                              </a:cubicBezTo>
                              <a:cubicBezTo>
                                <a:pt x="24511" y="48387"/>
                                <a:pt x="22860" y="43688"/>
                                <a:pt x="20828" y="39878"/>
                              </a:cubicBezTo>
                              <a:cubicBezTo>
                                <a:pt x="18542" y="36195"/>
                                <a:pt x="15748" y="33274"/>
                                <a:pt x="12319" y="31369"/>
                              </a:cubicBezTo>
                              <a:lnTo>
                                <a:pt x="0" y="28686"/>
                              </a:lnTo>
                              <a:lnTo>
                                <a:pt x="0" y="212"/>
                              </a:lnTo>
                              <a:lnTo>
                                <a:pt x="15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50" name="Shape 7450"/>
                      <wps:cNvSpPr/>
                      <wps:spPr>
                        <a:xfrm>
                          <a:off x="5170894" y="91567"/>
                          <a:ext cx="84582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582" h="210693">
                              <a:moveTo>
                                <a:pt x="46482" y="0"/>
                              </a:moveTo>
                              <a:cubicBezTo>
                                <a:pt x="49530" y="0"/>
                                <a:pt x="52832" y="508"/>
                                <a:pt x="56007" y="1270"/>
                              </a:cubicBezTo>
                              <a:cubicBezTo>
                                <a:pt x="59182" y="2159"/>
                                <a:pt x="62103" y="3175"/>
                                <a:pt x="64643" y="4445"/>
                              </a:cubicBezTo>
                              <a:cubicBezTo>
                                <a:pt x="67183" y="5842"/>
                                <a:pt x="69469" y="7112"/>
                                <a:pt x="71247" y="8636"/>
                              </a:cubicBezTo>
                              <a:cubicBezTo>
                                <a:pt x="73025" y="10033"/>
                                <a:pt x="74549" y="11557"/>
                                <a:pt x="75438" y="12573"/>
                              </a:cubicBezTo>
                              <a:cubicBezTo>
                                <a:pt x="76327" y="13716"/>
                                <a:pt x="76835" y="14732"/>
                                <a:pt x="77216" y="15621"/>
                              </a:cubicBezTo>
                              <a:cubicBezTo>
                                <a:pt x="77470" y="16383"/>
                                <a:pt x="77724" y="17272"/>
                                <a:pt x="77978" y="18415"/>
                              </a:cubicBezTo>
                              <a:cubicBezTo>
                                <a:pt x="77978" y="19431"/>
                                <a:pt x="78105" y="20955"/>
                                <a:pt x="78359" y="22352"/>
                              </a:cubicBezTo>
                              <a:cubicBezTo>
                                <a:pt x="78359" y="23876"/>
                                <a:pt x="78359" y="25781"/>
                                <a:pt x="78359" y="28194"/>
                              </a:cubicBezTo>
                              <a:cubicBezTo>
                                <a:pt x="78359" y="30480"/>
                                <a:pt x="78359" y="32639"/>
                                <a:pt x="78359" y="34290"/>
                              </a:cubicBezTo>
                              <a:cubicBezTo>
                                <a:pt x="78105" y="36322"/>
                                <a:pt x="77978" y="37719"/>
                                <a:pt x="77724" y="38862"/>
                              </a:cubicBezTo>
                              <a:cubicBezTo>
                                <a:pt x="77343" y="39878"/>
                                <a:pt x="76835" y="40767"/>
                                <a:pt x="76454" y="41148"/>
                              </a:cubicBezTo>
                              <a:cubicBezTo>
                                <a:pt x="76073" y="41783"/>
                                <a:pt x="75565" y="42037"/>
                                <a:pt x="74930" y="42037"/>
                              </a:cubicBezTo>
                              <a:cubicBezTo>
                                <a:pt x="74168" y="42037"/>
                                <a:pt x="73025" y="41148"/>
                                <a:pt x="71501" y="39624"/>
                              </a:cubicBezTo>
                              <a:cubicBezTo>
                                <a:pt x="70104" y="38100"/>
                                <a:pt x="68072" y="36449"/>
                                <a:pt x="65786" y="34544"/>
                              </a:cubicBezTo>
                              <a:cubicBezTo>
                                <a:pt x="63246" y="32893"/>
                                <a:pt x="60452" y="31115"/>
                                <a:pt x="57277" y="29718"/>
                              </a:cubicBezTo>
                              <a:cubicBezTo>
                                <a:pt x="53975" y="28194"/>
                                <a:pt x="50292" y="27305"/>
                                <a:pt x="46101" y="27305"/>
                              </a:cubicBezTo>
                              <a:cubicBezTo>
                                <a:pt x="42545" y="27305"/>
                                <a:pt x="39116" y="27940"/>
                                <a:pt x="36322" y="29210"/>
                              </a:cubicBezTo>
                              <a:cubicBezTo>
                                <a:pt x="33528" y="30734"/>
                                <a:pt x="31115" y="32639"/>
                                <a:pt x="29464" y="34925"/>
                              </a:cubicBezTo>
                              <a:cubicBezTo>
                                <a:pt x="27559" y="37465"/>
                                <a:pt x="26289" y="40513"/>
                                <a:pt x="25400" y="43942"/>
                              </a:cubicBezTo>
                              <a:cubicBezTo>
                                <a:pt x="24384" y="47244"/>
                                <a:pt x="23876" y="50927"/>
                                <a:pt x="23876" y="54991"/>
                              </a:cubicBezTo>
                              <a:cubicBezTo>
                                <a:pt x="23876" y="60579"/>
                                <a:pt x="24765" y="65151"/>
                                <a:pt x="26543" y="68834"/>
                              </a:cubicBezTo>
                              <a:cubicBezTo>
                                <a:pt x="28194" y="72644"/>
                                <a:pt x="30607" y="76073"/>
                                <a:pt x="33401" y="78867"/>
                              </a:cubicBezTo>
                              <a:cubicBezTo>
                                <a:pt x="36195" y="81661"/>
                                <a:pt x="39497" y="84074"/>
                                <a:pt x="43180" y="86614"/>
                              </a:cubicBezTo>
                              <a:cubicBezTo>
                                <a:pt x="46736" y="88900"/>
                                <a:pt x="50419" y="91186"/>
                                <a:pt x="54229" y="93599"/>
                              </a:cubicBezTo>
                              <a:cubicBezTo>
                                <a:pt x="58039" y="95885"/>
                                <a:pt x="61722" y="98552"/>
                                <a:pt x="65405" y="101727"/>
                              </a:cubicBezTo>
                              <a:cubicBezTo>
                                <a:pt x="68961" y="104648"/>
                                <a:pt x="72390" y="108204"/>
                                <a:pt x="75184" y="112522"/>
                              </a:cubicBezTo>
                              <a:cubicBezTo>
                                <a:pt x="77851" y="116840"/>
                                <a:pt x="80391" y="121920"/>
                                <a:pt x="82042" y="127889"/>
                              </a:cubicBezTo>
                              <a:cubicBezTo>
                                <a:pt x="83693" y="133858"/>
                                <a:pt x="84582" y="140843"/>
                                <a:pt x="84582" y="149098"/>
                              </a:cubicBezTo>
                              <a:cubicBezTo>
                                <a:pt x="84582" y="158877"/>
                                <a:pt x="83439" y="167767"/>
                                <a:pt x="81153" y="175387"/>
                              </a:cubicBezTo>
                              <a:cubicBezTo>
                                <a:pt x="78994" y="183007"/>
                                <a:pt x="75565" y="189357"/>
                                <a:pt x="71501" y="194818"/>
                              </a:cubicBezTo>
                              <a:cubicBezTo>
                                <a:pt x="67437" y="200025"/>
                                <a:pt x="62357" y="203835"/>
                                <a:pt x="56642" y="206756"/>
                              </a:cubicBezTo>
                              <a:cubicBezTo>
                                <a:pt x="51054" y="209550"/>
                                <a:pt x="44577" y="210693"/>
                                <a:pt x="37592" y="210693"/>
                              </a:cubicBezTo>
                              <a:cubicBezTo>
                                <a:pt x="33401" y="210693"/>
                                <a:pt x="29464" y="210312"/>
                                <a:pt x="25654" y="209169"/>
                              </a:cubicBezTo>
                              <a:cubicBezTo>
                                <a:pt x="21717" y="208153"/>
                                <a:pt x="18288" y="206756"/>
                                <a:pt x="15240" y="204978"/>
                              </a:cubicBezTo>
                              <a:cubicBezTo>
                                <a:pt x="12192" y="203454"/>
                                <a:pt x="9525" y="201803"/>
                                <a:pt x="7493" y="199898"/>
                              </a:cubicBezTo>
                              <a:cubicBezTo>
                                <a:pt x="5334" y="198120"/>
                                <a:pt x="3683" y="196596"/>
                                <a:pt x="2794" y="195072"/>
                              </a:cubicBezTo>
                              <a:cubicBezTo>
                                <a:pt x="1778" y="193675"/>
                                <a:pt x="1016" y="191770"/>
                                <a:pt x="635" y="189103"/>
                              </a:cubicBezTo>
                              <a:cubicBezTo>
                                <a:pt x="254" y="186690"/>
                                <a:pt x="0" y="183134"/>
                                <a:pt x="0" y="178689"/>
                              </a:cubicBezTo>
                              <a:cubicBezTo>
                                <a:pt x="0" y="176022"/>
                                <a:pt x="127" y="173863"/>
                                <a:pt x="254" y="171958"/>
                              </a:cubicBezTo>
                              <a:cubicBezTo>
                                <a:pt x="381" y="170053"/>
                                <a:pt x="635" y="168529"/>
                                <a:pt x="889" y="167386"/>
                              </a:cubicBezTo>
                              <a:cubicBezTo>
                                <a:pt x="1143" y="166370"/>
                                <a:pt x="1524" y="165608"/>
                                <a:pt x="2159" y="164973"/>
                              </a:cubicBezTo>
                              <a:cubicBezTo>
                                <a:pt x="2540" y="164465"/>
                                <a:pt x="3048" y="164211"/>
                                <a:pt x="3683" y="164211"/>
                              </a:cubicBezTo>
                              <a:cubicBezTo>
                                <a:pt x="4699" y="164211"/>
                                <a:pt x="6096" y="165100"/>
                                <a:pt x="8128" y="167005"/>
                              </a:cubicBezTo>
                              <a:cubicBezTo>
                                <a:pt x="9906" y="169037"/>
                                <a:pt x="12319" y="171069"/>
                                <a:pt x="15113" y="173355"/>
                              </a:cubicBezTo>
                              <a:cubicBezTo>
                                <a:pt x="17907" y="175768"/>
                                <a:pt x="21082" y="177673"/>
                                <a:pt x="25019" y="179705"/>
                              </a:cubicBezTo>
                              <a:cubicBezTo>
                                <a:pt x="28829" y="181483"/>
                                <a:pt x="33147" y="182626"/>
                                <a:pt x="38100" y="182626"/>
                              </a:cubicBezTo>
                              <a:cubicBezTo>
                                <a:pt x="41783" y="182626"/>
                                <a:pt x="45085" y="181991"/>
                                <a:pt x="48133" y="180721"/>
                              </a:cubicBezTo>
                              <a:cubicBezTo>
                                <a:pt x="51181" y="179324"/>
                                <a:pt x="53848" y="177546"/>
                                <a:pt x="56007" y="174879"/>
                              </a:cubicBezTo>
                              <a:cubicBezTo>
                                <a:pt x="58293" y="172593"/>
                                <a:pt x="60071" y="169418"/>
                                <a:pt x="61214" y="165608"/>
                              </a:cubicBezTo>
                              <a:cubicBezTo>
                                <a:pt x="62357" y="161798"/>
                                <a:pt x="62992" y="157226"/>
                                <a:pt x="62992" y="151892"/>
                              </a:cubicBezTo>
                              <a:cubicBezTo>
                                <a:pt x="62992" y="146685"/>
                                <a:pt x="62103" y="141986"/>
                                <a:pt x="60452" y="138303"/>
                              </a:cubicBezTo>
                              <a:cubicBezTo>
                                <a:pt x="58674" y="134747"/>
                                <a:pt x="56261" y="131191"/>
                                <a:pt x="53467" y="128397"/>
                              </a:cubicBezTo>
                              <a:cubicBezTo>
                                <a:pt x="50673" y="125730"/>
                                <a:pt x="47498" y="123190"/>
                                <a:pt x="43942" y="120777"/>
                              </a:cubicBezTo>
                              <a:cubicBezTo>
                                <a:pt x="40386" y="118618"/>
                                <a:pt x="36703" y="116459"/>
                                <a:pt x="33020" y="113919"/>
                              </a:cubicBezTo>
                              <a:cubicBezTo>
                                <a:pt x="29210" y="111633"/>
                                <a:pt x="25527" y="108966"/>
                                <a:pt x="21971" y="105664"/>
                              </a:cubicBezTo>
                              <a:cubicBezTo>
                                <a:pt x="18415" y="102743"/>
                                <a:pt x="15113" y="99187"/>
                                <a:pt x="12319" y="94615"/>
                              </a:cubicBezTo>
                              <a:cubicBezTo>
                                <a:pt x="9525" y="90043"/>
                                <a:pt x="7239" y="85090"/>
                                <a:pt x="5588" y="78867"/>
                              </a:cubicBezTo>
                              <a:cubicBezTo>
                                <a:pt x="3937" y="72644"/>
                                <a:pt x="2921" y="65405"/>
                                <a:pt x="2921" y="56896"/>
                              </a:cubicBezTo>
                              <a:cubicBezTo>
                                <a:pt x="2921" y="49403"/>
                                <a:pt x="3937" y="42291"/>
                                <a:pt x="5715" y="35179"/>
                              </a:cubicBezTo>
                              <a:cubicBezTo>
                                <a:pt x="7366" y="28321"/>
                                <a:pt x="10287" y="22479"/>
                                <a:pt x="13716" y="17018"/>
                              </a:cubicBezTo>
                              <a:cubicBezTo>
                                <a:pt x="17272" y="11938"/>
                                <a:pt x="22098" y="7874"/>
                                <a:pt x="27432" y="4699"/>
                              </a:cubicBezTo>
                              <a:cubicBezTo>
                                <a:pt x="32893" y="1524"/>
                                <a:pt x="39116" y="0"/>
                                <a:pt x="4648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30" name="Shape 7430"/>
                      <wps:cNvSpPr/>
                      <wps:spPr>
                        <a:xfrm>
                          <a:off x="5270843" y="43307"/>
                          <a:ext cx="78105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05" h="258445">
                              <a:moveTo>
                                <a:pt x="32004" y="0"/>
                              </a:moveTo>
                              <a:cubicBezTo>
                                <a:pt x="34290" y="0"/>
                                <a:pt x="36068" y="127"/>
                                <a:pt x="37465" y="254"/>
                              </a:cubicBezTo>
                              <a:cubicBezTo>
                                <a:pt x="38862" y="635"/>
                                <a:pt x="39878" y="1016"/>
                                <a:pt x="40767" y="1651"/>
                              </a:cubicBezTo>
                              <a:cubicBezTo>
                                <a:pt x="41529" y="2286"/>
                                <a:pt x="42037" y="3175"/>
                                <a:pt x="42418" y="3937"/>
                              </a:cubicBezTo>
                              <a:cubicBezTo>
                                <a:pt x="42926" y="4826"/>
                                <a:pt x="43053" y="5715"/>
                                <a:pt x="43053" y="6731"/>
                              </a:cubicBezTo>
                              <a:cubicBezTo>
                                <a:pt x="43053" y="21971"/>
                                <a:pt x="43053" y="37211"/>
                                <a:pt x="43053" y="52324"/>
                              </a:cubicBezTo>
                              <a:cubicBezTo>
                                <a:pt x="53213" y="52324"/>
                                <a:pt x="63373" y="52324"/>
                                <a:pt x="73660" y="52324"/>
                              </a:cubicBezTo>
                              <a:cubicBezTo>
                                <a:pt x="74295" y="52324"/>
                                <a:pt x="75057" y="52578"/>
                                <a:pt x="75565" y="52959"/>
                              </a:cubicBezTo>
                              <a:cubicBezTo>
                                <a:pt x="76073" y="53721"/>
                                <a:pt x="76581" y="54483"/>
                                <a:pt x="77089" y="55499"/>
                              </a:cubicBezTo>
                              <a:cubicBezTo>
                                <a:pt x="77470" y="56896"/>
                                <a:pt x="77724" y="58293"/>
                                <a:pt x="77851" y="60198"/>
                              </a:cubicBezTo>
                              <a:cubicBezTo>
                                <a:pt x="77851" y="62103"/>
                                <a:pt x="78105" y="64262"/>
                                <a:pt x="78105" y="67056"/>
                              </a:cubicBezTo>
                              <a:cubicBezTo>
                                <a:pt x="78105" y="72136"/>
                                <a:pt x="77597" y="75819"/>
                                <a:pt x="76835" y="78105"/>
                              </a:cubicBezTo>
                              <a:cubicBezTo>
                                <a:pt x="76073" y="80391"/>
                                <a:pt x="75057" y="81534"/>
                                <a:pt x="73660" y="81534"/>
                              </a:cubicBezTo>
                              <a:cubicBezTo>
                                <a:pt x="63373" y="81534"/>
                                <a:pt x="53213" y="81534"/>
                                <a:pt x="43053" y="81534"/>
                              </a:cubicBezTo>
                              <a:cubicBezTo>
                                <a:pt x="43053" y="117221"/>
                                <a:pt x="43053" y="152781"/>
                                <a:pt x="43053" y="188468"/>
                              </a:cubicBezTo>
                              <a:cubicBezTo>
                                <a:pt x="43053" y="201676"/>
                                <a:pt x="44196" y="211709"/>
                                <a:pt x="46736" y="218313"/>
                              </a:cubicBezTo>
                              <a:cubicBezTo>
                                <a:pt x="49022" y="225171"/>
                                <a:pt x="53594" y="228473"/>
                                <a:pt x="59690" y="228473"/>
                              </a:cubicBezTo>
                              <a:cubicBezTo>
                                <a:pt x="61722" y="228473"/>
                                <a:pt x="63627" y="228092"/>
                                <a:pt x="65151" y="227457"/>
                              </a:cubicBezTo>
                              <a:cubicBezTo>
                                <a:pt x="66802" y="226822"/>
                                <a:pt x="68326" y="226187"/>
                                <a:pt x="69342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533" y="222758"/>
                                <a:pt x="74295" y="222631"/>
                                <a:pt x="75057" y="222631"/>
                              </a:cubicBezTo>
                              <a:cubicBezTo>
                                <a:pt x="75311" y="222631"/>
                                <a:pt x="75946" y="222758"/>
                                <a:pt x="76327" y="223012"/>
                              </a:cubicBezTo>
                              <a:cubicBezTo>
                                <a:pt x="76708" y="223393"/>
                                <a:pt x="77089" y="224028"/>
                                <a:pt x="77216" y="225171"/>
                              </a:cubicBezTo>
                              <a:cubicBezTo>
                                <a:pt x="77470" y="226187"/>
                                <a:pt x="77724" y="227457"/>
                                <a:pt x="77851" y="229108"/>
                              </a:cubicBezTo>
                              <a:cubicBezTo>
                                <a:pt x="77851" y="230886"/>
                                <a:pt x="78105" y="232918"/>
                                <a:pt x="78105" y="235585"/>
                              </a:cubicBezTo>
                              <a:cubicBezTo>
                                <a:pt x="78105" y="239522"/>
                                <a:pt x="77851" y="243078"/>
                                <a:pt x="77470" y="245364"/>
                              </a:cubicBezTo>
                              <a:cubicBezTo>
                                <a:pt x="77089" y="247650"/>
                                <a:pt x="76581" y="249555"/>
                                <a:pt x="75946" y="250698"/>
                              </a:cubicBezTo>
                              <a:cubicBezTo>
                                <a:pt x="75311" y="251714"/>
                                <a:pt x="74295" y="252857"/>
                                <a:pt x="72771" y="253873"/>
                              </a:cubicBezTo>
                              <a:cubicBezTo>
                                <a:pt x="71247" y="255016"/>
                                <a:pt x="69723" y="255778"/>
                                <a:pt x="67945" y="256413"/>
                              </a:cubicBezTo>
                              <a:cubicBezTo>
                                <a:pt x="66167" y="257048"/>
                                <a:pt x="64135" y="257429"/>
                                <a:pt x="62103" y="257937"/>
                              </a:cubicBezTo>
                              <a:cubicBezTo>
                                <a:pt x="60198" y="258318"/>
                                <a:pt x="58039" y="258445"/>
                                <a:pt x="56007" y="258445"/>
                              </a:cubicBezTo>
                              <a:cubicBezTo>
                                <a:pt x="49784" y="258445"/>
                                <a:pt x="44450" y="257302"/>
                                <a:pt x="40132" y="254508"/>
                              </a:cubicBezTo>
                              <a:cubicBezTo>
                                <a:pt x="35687" y="251841"/>
                                <a:pt x="31877" y="247904"/>
                                <a:pt x="29210" y="242570"/>
                              </a:cubicBezTo>
                              <a:cubicBezTo>
                                <a:pt x="26543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494" y="81534"/>
                                <a:pt x="10033" y="81534"/>
                                <a:pt x="4445" y="81534"/>
                              </a:cubicBezTo>
                              <a:cubicBezTo>
                                <a:pt x="3048" y="81534"/>
                                <a:pt x="1905" y="80391"/>
                                <a:pt x="1270" y="78105"/>
                              </a:cubicBezTo>
                              <a:cubicBezTo>
                                <a:pt x="381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127" y="62103"/>
                                <a:pt x="381" y="60198"/>
                              </a:cubicBezTo>
                              <a:cubicBezTo>
                                <a:pt x="508" y="58293"/>
                                <a:pt x="889" y="56896"/>
                                <a:pt x="1270" y="55499"/>
                              </a:cubicBezTo>
                              <a:cubicBezTo>
                                <a:pt x="1651" y="54483"/>
                                <a:pt x="1905" y="53721"/>
                                <a:pt x="2667" y="52959"/>
                              </a:cubicBezTo>
                              <a:cubicBezTo>
                                <a:pt x="3175" y="52578"/>
                                <a:pt x="3810" y="52324"/>
                                <a:pt x="4445" y="52324"/>
                              </a:cubicBezTo>
                              <a:cubicBezTo>
                                <a:pt x="10033" y="52324"/>
                                <a:pt x="15621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336" y="4826"/>
                                <a:pt x="21590" y="3937"/>
                              </a:cubicBezTo>
                              <a:cubicBezTo>
                                <a:pt x="21971" y="3175"/>
                                <a:pt x="22479" y="2286"/>
                                <a:pt x="23368" y="1651"/>
                              </a:cubicBezTo>
                              <a:cubicBezTo>
                                <a:pt x="24130" y="1016"/>
                                <a:pt x="25146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74" name="Shape 7474"/>
                      <wps:cNvSpPr/>
                      <wps:spPr>
                        <a:xfrm>
                          <a:off x="5363045" y="250444"/>
                          <a:ext cx="43815" cy="1096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815" h="109601">
                              <a:moveTo>
                                <a:pt x="31115" y="0"/>
                              </a:moveTo>
                              <a:cubicBezTo>
                                <a:pt x="33401" y="0"/>
                                <a:pt x="35179" y="254"/>
                                <a:pt x="36830" y="762"/>
                              </a:cubicBezTo>
                              <a:cubicBezTo>
                                <a:pt x="38481" y="1143"/>
                                <a:pt x="39751" y="2032"/>
                                <a:pt x="40767" y="3048"/>
                              </a:cubicBezTo>
                              <a:cubicBezTo>
                                <a:pt x="41783" y="4191"/>
                                <a:pt x="42545" y="5842"/>
                                <a:pt x="43053" y="8128"/>
                              </a:cubicBezTo>
                              <a:cubicBezTo>
                                <a:pt x="43561" y="10541"/>
                                <a:pt x="43815" y="13462"/>
                                <a:pt x="43815" y="17272"/>
                              </a:cubicBezTo>
                              <a:cubicBezTo>
                                <a:pt x="43815" y="21844"/>
                                <a:pt x="43561" y="25781"/>
                                <a:pt x="43307" y="29464"/>
                              </a:cubicBezTo>
                              <a:cubicBezTo>
                                <a:pt x="43180" y="33020"/>
                                <a:pt x="42672" y="36703"/>
                                <a:pt x="42037" y="39878"/>
                              </a:cubicBezTo>
                              <a:cubicBezTo>
                                <a:pt x="41402" y="43053"/>
                                <a:pt x="40513" y="46355"/>
                                <a:pt x="39624" y="49657"/>
                              </a:cubicBezTo>
                              <a:cubicBezTo>
                                <a:pt x="38608" y="52959"/>
                                <a:pt x="37211" y="56134"/>
                                <a:pt x="35814" y="59817"/>
                              </a:cubicBezTo>
                              <a:cubicBezTo>
                                <a:pt x="29845" y="74422"/>
                                <a:pt x="23495" y="88900"/>
                                <a:pt x="17526" y="103632"/>
                              </a:cubicBezTo>
                              <a:cubicBezTo>
                                <a:pt x="17272" y="104648"/>
                                <a:pt x="16637" y="105537"/>
                                <a:pt x="16129" y="106172"/>
                              </a:cubicBezTo>
                              <a:cubicBezTo>
                                <a:pt x="15494" y="106807"/>
                                <a:pt x="14732" y="107442"/>
                                <a:pt x="14097" y="108077"/>
                              </a:cubicBezTo>
                              <a:cubicBezTo>
                                <a:pt x="13081" y="108712"/>
                                <a:pt x="12192" y="109093"/>
                                <a:pt x="11049" y="109347"/>
                              </a:cubicBezTo>
                              <a:cubicBezTo>
                                <a:pt x="9906" y="109601"/>
                                <a:pt x="8509" y="109601"/>
                                <a:pt x="6858" y="109601"/>
                              </a:cubicBezTo>
                              <a:cubicBezTo>
                                <a:pt x="5334" y="109601"/>
                                <a:pt x="4064" y="109601"/>
                                <a:pt x="3175" y="109347"/>
                              </a:cubicBezTo>
                              <a:cubicBezTo>
                                <a:pt x="2159" y="109093"/>
                                <a:pt x="1270" y="108712"/>
                                <a:pt x="889" y="108204"/>
                              </a:cubicBezTo>
                              <a:cubicBezTo>
                                <a:pt x="508" y="107569"/>
                                <a:pt x="254" y="107061"/>
                                <a:pt x="254" y="106172"/>
                              </a:cubicBezTo>
                              <a:cubicBezTo>
                                <a:pt x="0" y="105283"/>
                                <a:pt x="254" y="104267"/>
                                <a:pt x="635" y="103124"/>
                              </a:cubicBezTo>
                              <a:cubicBezTo>
                                <a:pt x="6350" y="83693"/>
                                <a:pt x="12446" y="64135"/>
                                <a:pt x="18288" y="44577"/>
                              </a:cubicBezTo>
                              <a:cubicBezTo>
                                <a:pt x="18288" y="35560"/>
                                <a:pt x="18288" y="26416"/>
                                <a:pt x="18288" y="17272"/>
                              </a:cubicBezTo>
                              <a:cubicBezTo>
                                <a:pt x="18288" y="13462"/>
                                <a:pt x="18542" y="10541"/>
                                <a:pt x="19050" y="8128"/>
                              </a:cubicBezTo>
                              <a:cubicBezTo>
                                <a:pt x="19431" y="5842"/>
                                <a:pt x="20320" y="4191"/>
                                <a:pt x="21336" y="3048"/>
                              </a:cubicBezTo>
                              <a:cubicBezTo>
                                <a:pt x="22352" y="2032"/>
                                <a:pt x="23749" y="1143"/>
                                <a:pt x="25273" y="762"/>
                              </a:cubicBezTo>
                              <a:cubicBezTo>
                                <a:pt x="26924" y="254"/>
                                <a:pt x="28829" y="0"/>
                                <a:pt x="3111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7" name="Shape 7417"/>
                      <wps:cNvSpPr/>
                      <wps:spPr>
                        <a:xfrm>
                          <a:off x="5501983" y="18542"/>
                          <a:ext cx="107569" cy="2797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569" h="279781">
                              <a:moveTo>
                                <a:pt x="50038" y="0"/>
                              </a:moveTo>
                              <a:cubicBezTo>
                                <a:pt x="58420" y="0"/>
                                <a:pt x="65786" y="1905"/>
                                <a:pt x="72009" y="5461"/>
                              </a:cubicBezTo>
                              <a:cubicBezTo>
                                <a:pt x="78105" y="9398"/>
                                <a:pt x="83439" y="14478"/>
                                <a:pt x="87503" y="21082"/>
                              </a:cubicBezTo>
                              <a:cubicBezTo>
                                <a:pt x="91567" y="27686"/>
                                <a:pt x="94742" y="35179"/>
                                <a:pt x="96774" y="43815"/>
                              </a:cubicBezTo>
                              <a:cubicBezTo>
                                <a:pt x="98679" y="52578"/>
                                <a:pt x="99695" y="61722"/>
                                <a:pt x="99695" y="71501"/>
                              </a:cubicBezTo>
                              <a:cubicBezTo>
                                <a:pt x="99695" y="80264"/>
                                <a:pt x="99187" y="89027"/>
                                <a:pt x="98298" y="97790"/>
                              </a:cubicBezTo>
                              <a:cubicBezTo>
                                <a:pt x="97409" y="106553"/>
                                <a:pt x="95123" y="116078"/>
                                <a:pt x="92202" y="126111"/>
                              </a:cubicBezTo>
                              <a:cubicBezTo>
                                <a:pt x="89027" y="136398"/>
                                <a:pt x="84455" y="147574"/>
                                <a:pt x="78486" y="160020"/>
                              </a:cubicBezTo>
                              <a:cubicBezTo>
                                <a:pt x="72644" y="172593"/>
                                <a:pt x="64516" y="186690"/>
                                <a:pt x="54864" y="202946"/>
                              </a:cubicBezTo>
                              <a:cubicBezTo>
                                <a:pt x="45847" y="218313"/>
                                <a:pt x="36576" y="233299"/>
                                <a:pt x="27559" y="248539"/>
                              </a:cubicBezTo>
                              <a:cubicBezTo>
                                <a:pt x="52451" y="248539"/>
                                <a:pt x="77470" y="248539"/>
                                <a:pt x="102362" y="248539"/>
                              </a:cubicBezTo>
                              <a:cubicBezTo>
                                <a:pt x="102997" y="248539"/>
                                <a:pt x="103759" y="248793"/>
                                <a:pt x="104521" y="249428"/>
                              </a:cubicBezTo>
                              <a:cubicBezTo>
                                <a:pt x="105156" y="250063"/>
                                <a:pt x="105664" y="251206"/>
                                <a:pt x="106172" y="252349"/>
                              </a:cubicBezTo>
                              <a:cubicBezTo>
                                <a:pt x="106553" y="253746"/>
                                <a:pt x="107061" y="255143"/>
                                <a:pt x="107188" y="257175"/>
                              </a:cubicBezTo>
                              <a:cubicBezTo>
                                <a:pt x="107442" y="258953"/>
                                <a:pt x="107569" y="261366"/>
                                <a:pt x="107569" y="263906"/>
                              </a:cubicBezTo>
                              <a:cubicBezTo>
                                <a:pt x="107569" y="266446"/>
                                <a:pt x="107442" y="268859"/>
                                <a:pt x="107188" y="270764"/>
                              </a:cubicBezTo>
                              <a:cubicBezTo>
                                <a:pt x="107061" y="272669"/>
                                <a:pt x="106807" y="274447"/>
                                <a:pt x="106299" y="275590"/>
                              </a:cubicBezTo>
                              <a:cubicBezTo>
                                <a:pt x="105918" y="277114"/>
                                <a:pt x="105410" y="278003"/>
                                <a:pt x="104775" y="278638"/>
                              </a:cubicBezTo>
                              <a:cubicBezTo>
                                <a:pt x="104140" y="279273"/>
                                <a:pt x="103378" y="279781"/>
                                <a:pt x="102489" y="279781"/>
                              </a:cubicBezTo>
                              <a:cubicBezTo>
                                <a:pt x="70866" y="279781"/>
                                <a:pt x="39243" y="279781"/>
                                <a:pt x="7493" y="279781"/>
                              </a:cubicBezTo>
                              <a:cubicBezTo>
                                <a:pt x="6477" y="279781"/>
                                <a:pt x="5334" y="279400"/>
                                <a:pt x="4318" y="278892"/>
                              </a:cubicBezTo>
                              <a:cubicBezTo>
                                <a:pt x="3429" y="278384"/>
                                <a:pt x="2667" y="277622"/>
                                <a:pt x="2032" y="276479"/>
                              </a:cubicBezTo>
                              <a:cubicBezTo>
                                <a:pt x="1397" y="275463"/>
                                <a:pt x="889" y="273812"/>
                                <a:pt x="508" y="271653"/>
                              </a:cubicBezTo>
                              <a:cubicBezTo>
                                <a:pt x="127" y="269494"/>
                                <a:pt x="0" y="266954"/>
                                <a:pt x="0" y="263652"/>
                              </a:cubicBezTo>
                              <a:cubicBezTo>
                                <a:pt x="0" y="260985"/>
                                <a:pt x="127" y="258318"/>
                                <a:pt x="254" y="256159"/>
                              </a:cubicBezTo>
                              <a:cubicBezTo>
                                <a:pt x="381" y="254127"/>
                                <a:pt x="635" y="252222"/>
                                <a:pt x="1143" y="250571"/>
                              </a:cubicBezTo>
                              <a:cubicBezTo>
                                <a:pt x="1524" y="249047"/>
                                <a:pt x="2159" y="247396"/>
                                <a:pt x="2794" y="245618"/>
                              </a:cubicBezTo>
                              <a:cubicBezTo>
                                <a:pt x="3429" y="244094"/>
                                <a:pt x="4318" y="242443"/>
                                <a:pt x="5461" y="240411"/>
                              </a:cubicBezTo>
                              <a:cubicBezTo>
                                <a:pt x="16637" y="221488"/>
                                <a:pt x="28448" y="202819"/>
                                <a:pt x="39751" y="183896"/>
                              </a:cubicBezTo>
                              <a:cubicBezTo>
                                <a:pt x="47498" y="170815"/>
                                <a:pt x="54102" y="159131"/>
                                <a:pt x="58801" y="148717"/>
                              </a:cubicBezTo>
                              <a:cubicBezTo>
                                <a:pt x="63500" y="138176"/>
                                <a:pt x="67310" y="128905"/>
                                <a:pt x="69977" y="120269"/>
                              </a:cubicBezTo>
                              <a:cubicBezTo>
                                <a:pt x="72517" y="111887"/>
                                <a:pt x="74295" y="104140"/>
                                <a:pt x="75184" y="97028"/>
                              </a:cubicBezTo>
                              <a:cubicBezTo>
                                <a:pt x="75946" y="90043"/>
                                <a:pt x="76327" y="83693"/>
                                <a:pt x="76327" y="77470"/>
                              </a:cubicBezTo>
                              <a:cubicBezTo>
                                <a:pt x="76327" y="71374"/>
                                <a:pt x="75692" y="65532"/>
                                <a:pt x="74549" y="60071"/>
                              </a:cubicBezTo>
                              <a:cubicBezTo>
                                <a:pt x="73152" y="54737"/>
                                <a:pt x="71247" y="49911"/>
                                <a:pt x="68961" y="45847"/>
                              </a:cubicBezTo>
                              <a:cubicBezTo>
                                <a:pt x="66421" y="41656"/>
                                <a:pt x="63373" y="38354"/>
                                <a:pt x="59817" y="35941"/>
                              </a:cubicBezTo>
                              <a:cubicBezTo>
                                <a:pt x="56007" y="33528"/>
                                <a:pt x="51816" y="32385"/>
                                <a:pt x="47244" y="32385"/>
                              </a:cubicBezTo>
                              <a:cubicBezTo>
                                <a:pt x="41529" y="32385"/>
                                <a:pt x="36449" y="33528"/>
                                <a:pt x="32131" y="35941"/>
                              </a:cubicBezTo>
                              <a:cubicBezTo>
                                <a:pt x="27813" y="38354"/>
                                <a:pt x="23749" y="41021"/>
                                <a:pt x="20447" y="43815"/>
                              </a:cubicBezTo>
                              <a:cubicBezTo>
                                <a:pt x="17145" y="46736"/>
                                <a:pt x="14351" y="49403"/>
                                <a:pt x="12065" y="51816"/>
                              </a:cubicBezTo>
                              <a:cubicBezTo>
                                <a:pt x="9906" y="54102"/>
                                <a:pt x="8255" y="55372"/>
                                <a:pt x="7112" y="55372"/>
                              </a:cubicBezTo>
                              <a:cubicBezTo>
                                <a:pt x="6477" y="55372"/>
                                <a:pt x="5842" y="55245"/>
                                <a:pt x="5461" y="54610"/>
                              </a:cubicBezTo>
                              <a:cubicBezTo>
                                <a:pt x="4953" y="53848"/>
                                <a:pt x="4572" y="53086"/>
                                <a:pt x="4318" y="51816"/>
                              </a:cubicBezTo>
                              <a:cubicBezTo>
                                <a:pt x="3937" y="50419"/>
                                <a:pt x="3683" y="48768"/>
                                <a:pt x="3429" y="46609"/>
                              </a:cubicBezTo>
                              <a:cubicBezTo>
                                <a:pt x="3302" y="44450"/>
                                <a:pt x="3175" y="41910"/>
                                <a:pt x="3175" y="38989"/>
                              </a:cubicBezTo>
                              <a:cubicBezTo>
                                <a:pt x="3175" y="36830"/>
                                <a:pt x="3175" y="34925"/>
                                <a:pt x="3302" y="33528"/>
                              </a:cubicBezTo>
                              <a:cubicBezTo>
                                <a:pt x="3429" y="32004"/>
                                <a:pt x="3683" y="30480"/>
                                <a:pt x="3937" y="29337"/>
                              </a:cubicBezTo>
                              <a:cubicBezTo>
                                <a:pt x="4064" y="28321"/>
                                <a:pt x="4318" y="27178"/>
                                <a:pt x="4699" y="26162"/>
                              </a:cubicBezTo>
                              <a:cubicBezTo>
                                <a:pt x="5080" y="25019"/>
                                <a:pt x="5715" y="23876"/>
                                <a:pt x="6858" y="22352"/>
                              </a:cubicBezTo>
                              <a:cubicBezTo>
                                <a:pt x="7874" y="20828"/>
                                <a:pt x="9652" y="19050"/>
                                <a:pt x="12446" y="16383"/>
                              </a:cubicBezTo>
                              <a:cubicBezTo>
                                <a:pt x="14859" y="13843"/>
                                <a:pt x="18288" y="11303"/>
                                <a:pt x="22225" y="8763"/>
                              </a:cubicBezTo>
                              <a:cubicBezTo>
                                <a:pt x="26035" y="6350"/>
                                <a:pt x="30353" y="4318"/>
                                <a:pt x="35179" y="2540"/>
                              </a:cubicBezTo>
                              <a:cubicBezTo>
                                <a:pt x="39878" y="889"/>
                                <a:pt x="44831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0" name="Shape 7420"/>
                      <wps:cNvSpPr/>
                      <wps:spPr>
                        <a:xfrm>
                          <a:off x="5634190" y="18798"/>
                          <a:ext cx="59499" cy="2834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99" h="283462">
                              <a:moveTo>
                                <a:pt x="59499" y="0"/>
                              </a:moveTo>
                              <a:lnTo>
                                <a:pt x="59499" y="29863"/>
                              </a:lnTo>
                              <a:lnTo>
                                <a:pt x="41402" y="38225"/>
                              </a:lnTo>
                              <a:cubicBezTo>
                                <a:pt x="36830" y="44194"/>
                                <a:pt x="33020" y="51687"/>
                                <a:pt x="30480" y="61719"/>
                              </a:cubicBezTo>
                              <a:cubicBezTo>
                                <a:pt x="27686" y="71753"/>
                                <a:pt x="25781" y="83183"/>
                                <a:pt x="24892" y="96644"/>
                              </a:cubicBezTo>
                              <a:cubicBezTo>
                                <a:pt x="23876" y="110107"/>
                                <a:pt x="23495" y="124331"/>
                                <a:pt x="23495" y="139698"/>
                              </a:cubicBezTo>
                              <a:cubicBezTo>
                                <a:pt x="23495" y="160399"/>
                                <a:pt x="24130" y="177798"/>
                                <a:pt x="25400" y="192022"/>
                              </a:cubicBezTo>
                              <a:cubicBezTo>
                                <a:pt x="26670" y="206627"/>
                                <a:pt x="28956" y="218311"/>
                                <a:pt x="31750" y="227455"/>
                              </a:cubicBezTo>
                              <a:cubicBezTo>
                                <a:pt x="34544" y="236599"/>
                                <a:pt x="38227" y="243203"/>
                                <a:pt x="42799" y="247267"/>
                              </a:cubicBezTo>
                              <a:cubicBezTo>
                                <a:pt x="47117" y="251331"/>
                                <a:pt x="52705" y="253490"/>
                                <a:pt x="58928" y="253490"/>
                              </a:cubicBezTo>
                              <a:lnTo>
                                <a:pt x="59499" y="253325"/>
                              </a:lnTo>
                              <a:lnTo>
                                <a:pt x="59499" y="283166"/>
                              </a:lnTo>
                              <a:lnTo>
                                <a:pt x="57658" y="283462"/>
                              </a:lnTo>
                              <a:cubicBezTo>
                                <a:pt x="46990" y="283462"/>
                                <a:pt x="37719" y="280541"/>
                                <a:pt x="30480" y="274191"/>
                              </a:cubicBezTo>
                              <a:cubicBezTo>
                                <a:pt x="23114" y="267841"/>
                                <a:pt x="16891" y="259078"/>
                                <a:pt x="12573" y="246759"/>
                              </a:cubicBezTo>
                              <a:cubicBezTo>
                                <a:pt x="8001" y="234821"/>
                                <a:pt x="4826" y="220216"/>
                                <a:pt x="2921" y="202563"/>
                              </a:cubicBezTo>
                              <a:cubicBezTo>
                                <a:pt x="1016" y="185037"/>
                                <a:pt x="0" y="164971"/>
                                <a:pt x="0" y="142238"/>
                              </a:cubicBezTo>
                              <a:cubicBezTo>
                                <a:pt x="0" y="121156"/>
                                <a:pt x="1143" y="101979"/>
                                <a:pt x="3175" y="84325"/>
                              </a:cubicBezTo>
                              <a:cubicBezTo>
                                <a:pt x="5334" y="66800"/>
                                <a:pt x="8890" y="51814"/>
                                <a:pt x="13589" y="39241"/>
                              </a:cubicBezTo>
                              <a:cubicBezTo>
                                <a:pt x="18288" y="26541"/>
                                <a:pt x="24638" y="17143"/>
                                <a:pt x="32385" y="10031"/>
                              </a:cubicBezTo>
                              <a:cubicBezTo>
                                <a:pt x="36322" y="6538"/>
                                <a:pt x="40672" y="3966"/>
                                <a:pt x="45450" y="2268"/>
                              </a:cubicBezTo>
                              <a:lnTo>
                                <a:pt x="594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8" name="Shape 7418"/>
                      <wps:cNvSpPr/>
                      <wps:spPr>
                        <a:xfrm>
                          <a:off x="5693690" y="18542"/>
                          <a:ext cx="59372" cy="283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372" h="283422">
                              <a:moveTo>
                                <a:pt x="1588" y="0"/>
                              </a:moveTo>
                              <a:cubicBezTo>
                                <a:pt x="12509" y="0"/>
                                <a:pt x="21654" y="2921"/>
                                <a:pt x="29146" y="9144"/>
                              </a:cubicBezTo>
                              <a:cubicBezTo>
                                <a:pt x="36385" y="15367"/>
                                <a:pt x="42482" y="24384"/>
                                <a:pt x="46927" y="36449"/>
                              </a:cubicBezTo>
                              <a:cubicBezTo>
                                <a:pt x="51371" y="48641"/>
                                <a:pt x="54546" y="63246"/>
                                <a:pt x="56579" y="80772"/>
                              </a:cubicBezTo>
                              <a:cubicBezTo>
                                <a:pt x="58483" y="98425"/>
                                <a:pt x="59372" y="118491"/>
                                <a:pt x="59372" y="141224"/>
                              </a:cubicBezTo>
                              <a:cubicBezTo>
                                <a:pt x="59372" y="162306"/>
                                <a:pt x="58230" y="181737"/>
                                <a:pt x="56324" y="199136"/>
                              </a:cubicBezTo>
                              <a:cubicBezTo>
                                <a:pt x="54293" y="216662"/>
                                <a:pt x="50736" y="231521"/>
                                <a:pt x="45910" y="244094"/>
                              </a:cubicBezTo>
                              <a:cubicBezTo>
                                <a:pt x="41211" y="256667"/>
                                <a:pt x="34734" y="266446"/>
                                <a:pt x="26988" y="273304"/>
                              </a:cubicBezTo>
                              <a:cubicBezTo>
                                <a:pt x="23114" y="276860"/>
                                <a:pt x="18764" y="279464"/>
                                <a:pt x="13954" y="281178"/>
                              </a:cubicBezTo>
                              <a:lnTo>
                                <a:pt x="0" y="283422"/>
                              </a:lnTo>
                              <a:lnTo>
                                <a:pt x="0" y="253581"/>
                              </a:lnTo>
                              <a:lnTo>
                                <a:pt x="12636" y="249936"/>
                              </a:lnTo>
                              <a:cubicBezTo>
                                <a:pt x="16319" y="247269"/>
                                <a:pt x="19621" y="243713"/>
                                <a:pt x="22289" y="238760"/>
                              </a:cubicBezTo>
                              <a:cubicBezTo>
                                <a:pt x="24956" y="234061"/>
                                <a:pt x="27242" y="228346"/>
                                <a:pt x="29019" y="221742"/>
                              </a:cubicBezTo>
                              <a:cubicBezTo>
                                <a:pt x="30670" y="215138"/>
                                <a:pt x="32194" y="207772"/>
                                <a:pt x="33210" y="199644"/>
                              </a:cubicBezTo>
                              <a:cubicBezTo>
                                <a:pt x="34227" y="191516"/>
                                <a:pt x="35116" y="182753"/>
                                <a:pt x="35496" y="173228"/>
                              </a:cubicBezTo>
                              <a:cubicBezTo>
                                <a:pt x="35878" y="163830"/>
                                <a:pt x="36005" y="154051"/>
                                <a:pt x="36005" y="143764"/>
                              </a:cubicBezTo>
                              <a:cubicBezTo>
                                <a:pt x="36005" y="129921"/>
                                <a:pt x="35751" y="117602"/>
                                <a:pt x="35116" y="106680"/>
                              </a:cubicBezTo>
                              <a:cubicBezTo>
                                <a:pt x="34481" y="95885"/>
                                <a:pt x="33592" y="86106"/>
                                <a:pt x="32448" y="77724"/>
                              </a:cubicBezTo>
                              <a:cubicBezTo>
                                <a:pt x="31306" y="69342"/>
                                <a:pt x="29655" y="62230"/>
                                <a:pt x="27749" y="56007"/>
                              </a:cubicBezTo>
                              <a:cubicBezTo>
                                <a:pt x="25844" y="50038"/>
                                <a:pt x="23432" y="45085"/>
                                <a:pt x="20892" y="41148"/>
                              </a:cubicBezTo>
                              <a:cubicBezTo>
                                <a:pt x="18224" y="37211"/>
                                <a:pt x="15177" y="34544"/>
                                <a:pt x="11747" y="32512"/>
                              </a:cubicBezTo>
                              <a:cubicBezTo>
                                <a:pt x="8445" y="30861"/>
                                <a:pt x="4508" y="29972"/>
                                <a:pt x="318" y="29972"/>
                              </a:cubicBezTo>
                              <a:lnTo>
                                <a:pt x="0" y="30119"/>
                              </a:lnTo>
                              <a:lnTo>
                                <a:pt x="0" y="256"/>
                              </a:lnTo>
                              <a:lnTo>
                                <a:pt x="15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19" name="Shape 7419"/>
                      <wps:cNvSpPr/>
                      <wps:spPr>
                        <a:xfrm>
                          <a:off x="5777573" y="18542"/>
                          <a:ext cx="107697" cy="2797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697" h="279781">
                              <a:moveTo>
                                <a:pt x="50038" y="0"/>
                              </a:moveTo>
                              <a:cubicBezTo>
                                <a:pt x="58548" y="0"/>
                                <a:pt x="65786" y="1905"/>
                                <a:pt x="72010" y="5461"/>
                              </a:cubicBezTo>
                              <a:cubicBezTo>
                                <a:pt x="78232" y="9398"/>
                                <a:pt x="83439" y="14478"/>
                                <a:pt x="87630" y="21082"/>
                              </a:cubicBezTo>
                              <a:cubicBezTo>
                                <a:pt x="91567" y="27686"/>
                                <a:pt x="94742" y="35179"/>
                                <a:pt x="96774" y="43815"/>
                              </a:cubicBezTo>
                              <a:cubicBezTo>
                                <a:pt x="98679" y="52578"/>
                                <a:pt x="99823" y="61722"/>
                                <a:pt x="99823" y="71501"/>
                              </a:cubicBezTo>
                              <a:cubicBezTo>
                                <a:pt x="99823" y="80264"/>
                                <a:pt x="99187" y="89027"/>
                                <a:pt x="98299" y="97790"/>
                              </a:cubicBezTo>
                              <a:cubicBezTo>
                                <a:pt x="97410" y="106553"/>
                                <a:pt x="95250" y="116078"/>
                                <a:pt x="92202" y="126111"/>
                              </a:cubicBezTo>
                              <a:cubicBezTo>
                                <a:pt x="89027" y="136398"/>
                                <a:pt x="84455" y="147574"/>
                                <a:pt x="78486" y="160020"/>
                              </a:cubicBezTo>
                              <a:cubicBezTo>
                                <a:pt x="72644" y="172593"/>
                                <a:pt x="64516" y="186690"/>
                                <a:pt x="54864" y="202946"/>
                              </a:cubicBezTo>
                              <a:cubicBezTo>
                                <a:pt x="45974" y="218313"/>
                                <a:pt x="36576" y="233299"/>
                                <a:pt x="27686" y="248539"/>
                              </a:cubicBezTo>
                              <a:cubicBezTo>
                                <a:pt x="52578" y="248539"/>
                                <a:pt x="77470" y="248539"/>
                                <a:pt x="102362" y="248539"/>
                              </a:cubicBezTo>
                              <a:cubicBezTo>
                                <a:pt x="103124" y="248539"/>
                                <a:pt x="103886" y="248793"/>
                                <a:pt x="104522" y="249428"/>
                              </a:cubicBezTo>
                              <a:cubicBezTo>
                                <a:pt x="105284" y="250063"/>
                                <a:pt x="105791" y="251206"/>
                                <a:pt x="106299" y="252349"/>
                              </a:cubicBezTo>
                              <a:cubicBezTo>
                                <a:pt x="106680" y="253746"/>
                                <a:pt x="107061" y="255143"/>
                                <a:pt x="107315" y="257175"/>
                              </a:cubicBezTo>
                              <a:cubicBezTo>
                                <a:pt x="107442" y="258953"/>
                                <a:pt x="107697" y="261366"/>
                                <a:pt x="107697" y="263906"/>
                              </a:cubicBezTo>
                              <a:cubicBezTo>
                                <a:pt x="107697" y="266446"/>
                                <a:pt x="107442" y="268859"/>
                                <a:pt x="107315" y="270764"/>
                              </a:cubicBezTo>
                              <a:cubicBezTo>
                                <a:pt x="107061" y="272669"/>
                                <a:pt x="106807" y="274447"/>
                                <a:pt x="106426" y="275590"/>
                              </a:cubicBezTo>
                              <a:cubicBezTo>
                                <a:pt x="106045" y="277114"/>
                                <a:pt x="105537" y="278003"/>
                                <a:pt x="104902" y="278638"/>
                              </a:cubicBezTo>
                              <a:cubicBezTo>
                                <a:pt x="104140" y="279273"/>
                                <a:pt x="103378" y="279781"/>
                                <a:pt x="102489" y="279781"/>
                              </a:cubicBezTo>
                              <a:cubicBezTo>
                                <a:pt x="70866" y="279781"/>
                                <a:pt x="39243" y="279781"/>
                                <a:pt x="7620" y="279781"/>
                              </a:cubicBezTo>
                              <a:cubicBezTo>
                                <a:pt x="6477" y="279781"/>
                                <a:pt x="5335" y="279400"/>
                                <a:pt x="4445" y="278892"/>
                              </a:cubicBezTo>
                              <a:cubicBezTo>
                                <a:pt x="3556" y="278384"/>
                                <a:pt x="2667" y="277622"/>
                                <a:pt x="2032" y="276479"/>
                              </a:cubicBezTo>
                              <a:cubicBezTo>
                                <a:pt x="1398" y="275463"/>
                                <a:pt x="889" y="273812"/>
                                <a:pt x="636" y="271653"/>
                              </a:cubicBezTo>
                              <a:cubicBezTo>
                                <a:pt x="254" y="269494"/>
                                <a:pt x="0" y="266954"/>
                                <a:pt x="0" y="263652"/>
                              </a:cubicBezTo>
                              <a:cubicBezTo>
                                <a:pt x="0" y="260985"/>
                                <a:pt x="254" y="258318"/>
                                <a:pt x="254" y="256159"/>
                              </a:cubicBezTo>
                              <a:cubicBezTo>
                                <a:pt x="508" y="254127"/>
                                <a:pt x="762" y="252222"/>
                                <a:pt x="1143" y="250571"/>
                              </a:cubicBezTo>
                              <a:cubicBezTo>
                                <a:pt x="1524" y="249047"/>
                                <a:pt x="2160" y="247396"/>
                                <a:pt x="2794" y="245618"/>
                              </a:cubicBezTo>
                              <a:cubicBezTo>
                                <a:pt x="3429" y="244094"/>
                                <a:pt x="4318" y="242443"/>
                                <a:pt x="5461" y="240411"/>
                              </a:cubicBezTo>
                              <a:cubicBezTo>
                                <a:pt x="16764" y="221488"/>
                                <a:pt x="28449" y="202819"/>
                                <a:pt x="39751" y="183896"/>
                              </a:cubicBezTo>
                              <a:cubicBezTo>
                                <a:pt x="47625" y="170815"/>
                                <a:pt x="54229" y="159131"/>
                                <a:pt x="58928" y="148717"/>
                              </a:cubicBezTo>
                              <a:cubicBezTo>
                                <a:pt x="63500" y="138176"/>
                                <a:pt x="67437" y="128905"/>
                                <a:pt x="70104" y="120269"/>
                              </a:cubicBezTo>
                              <a:cubicBezTo>
                                <a:pt x="72517" y="111887"/>
                                <a:pt x="74295" y="104140"/>
                                <a:pt x="75185" y="97028"/>
                              </a:cubicBezTo>
                              <a:cubicBezTo>
                                <a:pt x="76074" y="90043"/>
                                <a:pt x="76454" y="83693"/>
                                <a:pt x="76454" y="77470"/>
                              </a:cubicBezTo>
                              <a:cubicBezTo>
                                <a:pt x="76454" y="71374"/>
                                <a:pt x="75692" y="65532"/>
                                <a:pt x="74549" y="60071"/>
                              </a:cubicBezTo>
                              <a:cubicBezTo>
                                <a:pt x="73279" y="54737"/>
                                <a:pt x="71374" y="49911"/>
                                <a:pt x="68961" y="45847"/>
                              </a:cubicBezTo>
                              <a:cubicBezTo>
                                <a:pt x="66549" y="41656"/>
                                <a:pt x="63374" y="38354"/>
                                <a:pt x="59817" y="35941"/>
                              </a:cubicBezTo>
                              <a:cubicBezTo>
                                <a:pt x="56007" y="33528"/>
                                <a:pt x="51816" y="32385"/>
                                <a:pt x="47244" y="32385"/>
                              </a:cubicBezTo>
                              <a:cubicBezTo>
                                <a:pt x="41656" y="32385"/>
                                <a:pt x="36576" y="33528"/>
                                <a:pt x="32131" y="35941"/>
                              </a:cubicBezTo>
                              <a:cubicBezTo>
                                <a:pt x="27813" y="38354"/>
                                <a:pt x="23749" y="41021"/>
                                <a:pt x="20574" y="43815"/>
                              </a:cubicBezTo>
                              <a:cubicBezTo>
                                <a:pt x="17145" y="46736"/>
                                <a:pt x="14351" y="49403"/>
                                <a:pt x="12192" y="51816"/>
                              </a:cubicBezTo>
                              <a:cubicBezTo>
                                <a:pt x="9906" y="54102"/>
                                <a:pt x="8255" y="55372"/>
                                <a:pt x="7112" y="55372"/>
                              </a:cubicBezTo>
                              <a:cubicBezTo>
                                <a:pt x="6477" y="55372"/>
                                <a:pt x="5842" y="55245"/>
                                <a:pt x="5461" y="54610"/>
                              </a:cubicBezTo>
                              <a:cubicBezTo>
                                <a:pt x="4953" y="53848"/>
                                <a:pt x="4573" y="53086"/>
                                <a:pt x="4318" y="51816"/>
                              </a:cubicBezTo>
                              <a:cubicBezTo>
                                <a:pt x="3937" y="50419"/>
                                <a:pt x="3683" y="48768"/>
                                <a:pt x="3429" y="46609"/>
                              </a:cubicBezTo>
                              <a:cubicBezTo>
                                <a:pt x="3429" y="44450"/>
                                <a:pt x="3302" y="41910"/>
                                <a:pt x="3302" y="38989"/>
                              </a:cubicBezTo>
                              <a:cubicBezTo>
                                <a:pt x="3302" y="36830"/>
                                <a:pt x="3302" y="34925"/>
                                <a:pt x="3429" y="33528"/>
                              </a:cubicBezTo>
                              <a:cubicBezTo>
                                <a:pt x="3429" y="32004"/>
                                <a:pt x="3683" y="30480"/>
                                <a:pt x="3937" y="29337"/>
                              </a:cubicBezTo>
                              <a:cubicBezTo>
                                <a:pt x="4064" y="28321"/>
                                <a:pt x="4318" y="27178"/>
                                <a:pt x="4699" y="26162"/>
                              </a:cubicBezTo>
                              <a:cubicBezTo>
                                <a:pt x="5080" y="25019"/>
                                <a:pt x="5842" y="23876"/>
                                <a:pt x="6858" y="22352"/>
                              </a:cubicBezTo>
                              <a:cubicBezTo>
                                <a:pt x="7874" y="20828"/>
                                <a:pt x="9779" y="19050"/>
                                <a:pt x="12447" y="16383"/>
                              </a:cubicBezTo>
                              <a:cubicBezTo>
                                <a:pt x="14986" y="13843"/>
                                <a:pt x="18288" y="11303"/>
                                <a:pt x="22225" y="8763"/>
                              </a:cubicBezTo>
                              <a:cubicBezTo>
                                <a:pt x="26036" y="6350"/>
                                <a:pt x="30480" y="4318"/>
                                <a:pt x="35306" y="2540"/>
                              </a:cubicBezTo>
                              <a:cubicBezTo>
                                <a:pt x="39878" y="889"/>
                                <a:pt x="44958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23" name="Shape 7423"/>
                      <wps:cNvSpPr/>
                      <wps:spPr>
                        <a:xfrm>
                          <a:off x="5923369" y="20701"/>
                          <a:ext cx="99949" cy="2776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949" h="277622">
                              <a:moveTo>
                                <a:pt x="49530" y="0"/>
                              </a:moveTo>
                              <a:cubicBezTo>
                                <a:pt x="50673" y="0"/>
                                <a:pt x="51943" y="0"/>
                                <a:pt x="53594" y="0"/>
                              </a:cubicBezTo>
                              <a:cubicBezTo>
                                <a:pt x="55626" y="0"/>
                                <a:pt x="57403" y="127"/>
                                <a:pt x="58801" y="381"/>
                              </a:cubicBezTo>
                              <a:cubicBezTo>
                                <a:pt x="60325" y="635"/>
                                <a:pt x="61340" y="1016"/>
                                <a:pt x="62230" y="1524"/>
                              </a:cubicBezTo>
                              <a:cubicBezTo>
                                <a:pt x="62992" y="2159"/>
                                <a:pt x="63500" y="2794"/>
                                <a:pt x="63753" y="3302"/>
                              </a:cubicBezTo>
                              <a:cubicBezTo>
                                <a:pt x="64135" y="4318"/>
                                <a:pt x="64135" y="5080"/>
                                <a:pt x="64135" y="5969"/>
                              </a:cubicBezTo>
                              <a:cubicBezTo>
                                <a:pt x="64135" y="86614"/>
                                <a:pt x="64135" y="167386"/>
                                <a:pt x="64135" y="248031"/>
                              </a:cubicBezTo>
                              <a:cubicBezTo>
                                <a:pt x="74549" y="248031"/>
                                <a:pt x="84836" y="248031"/>
                                <a:pt x="95250" y="248031"/>
                              </a:cubicBezTo>
                              <a:cubicBezTo>
                                <a:pt x="95885" y="248031"/>
                                <a:pt x="96520" y="248412"/>
                                <a:pt x="97282" y="249047"/>
                              </a:cubicBezTo>
                              <a:cubicBezTo>
                                <a:pt x="97917" y="249682"/>
                                <a:pt x="98425" y="250698"/>
                                <a:pt x="98806" y="251714"/>
                              </a:cubicBezTo>
                              <a:cubicBezTo>
                                <a:pt x="99187" y="252984"/>
                                <a:pt x="99568" y="254508"/>
                                <a:pt x="99822" y="256540"/>
                              </a:cubicBezTo>
                              <a:cubicBezTo>
                                <a:pt x="99949" y="258318"/>
                                <a:pt x="99949" y="260477"/>
                                <a:pt x="99949" y="263017"/>
                              </a:cubicBezTo>
                              <a:cubicBezTo>
                                <a:pt x="99949" y="265811"/>
                                <a:pt x="99949" y="267970"/>
                                <a:pt x="99568" y="269875"/>
                              </a:cubicBezTo>
                              <a:cubicBezTo>
                                <a:pt x="99314" y="271780"/>
                                <a:pt x="98933" y="273304"/>
                                <a:pt x="98552" y="274320"/>
                              </a:cubicBezTo>
                              <a:cubicBezTo>
                                <a:pt x="98171" y="275463"/>
                                <a:pt x="97663" y="276225"/>
                                <a:pt x="97027" y="276733"/>
                              </a:cubicBezTo>
                              <a:cubicBezTo>
                                <a:pt x="96393" y="277241"/>
                                <a:pt x="95885" y="277622"/>
                                <a:pt x="95250" y="277622"/>
                              </a:cubicBezTo>
                              <a:cubicBezTo>
                                <a:pt x="65277" y="277622"/>
                                <a:pt x="35433" y="277622"/>
                                <a:pt x="5461" y="277622"/>
                              </a:cubicBezTo>
                              <a:cubicBezTo>
                                <a:pt x="4826" y="277622"/>
                                <a:pt x="4318" y="277241"/>
                                <a:pt x="3683" y="276733"/>
                              </a:cubicBezTo>
                              <a:cubicBezTo>
                                <a:pt x="3302" y="276225"/>
                                <a:pt x="2667" y="275463"/>
                                <a:pt x="2286" y="274320"/>
                              </a:cubicBezTo>
                              <a:cubicBezTo>
                                <a:pt x="1777" y="273304"/>
                                <a:pt x="1397" y="271780"/>
                                <a:pt x="1143" y="269875"/>
                              </a:cubicBezTo>
                              <a:cubicBezTo>
                                <a:pt x="889" y="267970"/>
                                <a:pt x="762" y="265811"/>
                                <a:pt x="762" y="263017"/>
                              </a:cubicBezTo>
                              <a:cubicBezTo>
                                <a:pt x="762" y="260477"/>
                                <a:pt x="889" y="258318"/>
                                <a:pt x="1143" y="256540"/>
                              </a:cubicBezTo>
                              <a:cubicBezTo>
                                <a:pt x="1397" y="254508"/>
                                <a:pt x="1777" y="252984"/>
                                <a:pt x="2159" y="251714"/>
                              </a:cubicBezTo>
                              <a:cubicBezTo>
                                <a:pt x="2539" y="250698"/>
                                <a:pt x="2921" y="249682"/>
                                <a:pt x="3683" y="249047"/>
                              </a:cubicBezTo>
                              <a:cubicBezTo>
                                <a:pt x="4190" y="248412"/>
                                <a:pt x="4826" y="248031"/>
                                <a:pt x="5461" y="248031"/>
                              </a:cubicBezTo>
                              <a:cubicBezTo>
                                <a:pt x="17399" y="248031"/>
                                <a:pt x="29337" y="248031"/>
                                <a:pt x="41275" y="248031"/>
                              </a:cubicBezTo>
                              <a:cubicBezTo>
                                <a:pt x="41275" y="178181"/>
                                <a:pt x="41275" y="108331"/>
                                <a:pt x="41275" y="38481"/>
                              </a:cubicBezTo>
                              <a:cubicBezTo>
                                <a:pt x="30352" y="49276"/>
                                <a:pt x="19177" y="59563"/>
                                <a:pt x="8127" y="70358"/>
                              </a:cubicBezTo>
                              <a:cubicBezTo>
                                <a:pt x="6477" y="71755"/>
                                <a:pt x="5080" y="72644"/>
                                <a:pt x="4190" y="72771"/>
                              </a:cubicBezTo>
                              <a:cubicBezTo>
                                <a:pt x="3048" y="73025"/>
                                <a:pt x="2286" y="72771"/>
                                <a:pt x="1651" y="71755"/>
                              </a:cubicBezTo>
                              <a:cubicBezTo>
                                <a:pt x="1015" y="70866"/>
                                <a:pt x="508" y="69342"/>
                                <a:pt x="508" y="67310"/>
                              </a:cubicBezTo>
                              <a:cubicBezTo>
                                <a:pt x="127" y="65151"/>
                                <a:pt x="0" y="62357"/>
                                <a:pt x="0" y="59182"/>
                              </a:cubicBezTo>
                              <a:cubicBezTo>
                                <a:pt x="0" y="56896"/>
                                <a:pt x="127" y="54737"/>
                                <a:pt x="253" y="53086"/>
                              </a:cubicBezTo>
                              <a:cubicBezTo>
                                <a:pt x="508" y="51308"/>
                                <a:pt x="508" y="49784"/>
                                <a:pt x="889" y="48768"/>
                              </a:cubicBezTo>
                              <a:cubicBezTo>
                                <a:pt x="1143" y="47625"/>
                                <a:pt x="1524" y="46609"/>
                                <a:pt x="2032" y="45720"/>
                              </a:cubicBezTo>
                              <a:cubicBezTo>
                                <a:pt x="2413" y="44958"/>
                                <a:pt x="3048" y="44069"/>
                                <a:pt x="3937" y="43180"/>
                              </a:cubicBezTo>
                              <a:cubicBezTo>
                                <a:pt x="17018" y="29591"/>
                                <a:pt x="30352" y="16256"/>
                                <a:pt x="43434" y="2540"/>
                              </a:cubicBezTo>
                              <a:cubicBezTo>
                                <a:pt x="43814" y="2159"/>
                                <a:pt x="44323" y="1651"/>
                                <a:pt x="44703" y="1524"/>
                              </a:cubicBezTo>
                              <a:cubicBezTo>
                                <a:pt x="45339" y="1270"/>
                                <a:pt x="45974" y="762"/>
                                <a:pt x="46863" y="635"/>
                              </a:cubicBezTo>
                              <a:cubicBezTo>
                                <a:pt x="47625" y="381"/>
                                <a:pt x="48514" y="127"/>
                                <a:pt x="4953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9A6B8F1" id="Group 7403" o:spid="_x0000_s1026" style="position:absolute;margin-left:68.6pt;margin-top:373.75pt;width:474.3pt;height:29.6pt;z-index:-251657216;mso-position-horizontal-relative:page;mso-position-vertical-relative:page" coordsize="60233,3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">
              <v:shape id="Shape 7421" o:spid="_x0000_s1027" style="position:absolute;top:191;width:1246;height:2825;visibility:visible;mso-wrap-style:square;v-text-anchor:top" coordsize="124612,2824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KszcYA&#10;AADdAAAADwAAAGRycy9kb3ducmV2LnhtbESPQWvCQBSE7wX/w/KEXopuDKVqdBUVSoXiwejF2yP7&#10;mg3Nvo3ZrYn/visUehxm5htmue5tLW7U+sqxgsk4AUFcOF1xqeB8eh/NQPiArLF2TAru5GG9Gjwt&#10;MdOu4yPd8lCKCGGfoQITQpNJ6QtDFv3YNcTR+3KtxRBlW0rdYhfhtpZpkrxJixXHBYMN7QwV3/mP&#10;VXC9X19kM08P+cfMfrptb2R32Sr1POw3CxCB+vAf/mvvtYLpazqBx5v4BO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5KszcYAAADdAAAADwAAAAAAAAAAAAAAAACYAgAAZHJz&#10;L2Rvd25yZXYueG1sUEsFBgAAAAAEAAQA9QAAAIsDAAAAAA==&#10;" path="m75552,v4852,,9792,508,14453,2159c94577,3683,99060,5461,102972,7874v4013,2413,7658,4953,10642,7874c116688,18796,118923,21082,120142,22987v1118,1905,1867,3429,2235,4445c122746,28575,123025,29591,123304,30861v102,1524,381,3048,559,4953c123965,37719,123965,39878,123965,42418v,2794,-102,5207,-280,7239c123495,51562,123215,53213,122746,54610v-369,1397,-737,2286,-1118,2794c121069,58166,120421,58547,119761,58547v-1207,,-2984,-1397,-5220,-4191c112306,51435,109499,48641,106058,45212,102514,41910,98222,38862,93180,36068,88151,33274,82182,31877,75082,31877v-7645,,-14732,2413,-20980,7366c47943,44069,42354,51308,38062,60960,33769,70485,30226,82042,27889,95631v-2514,13843,-3721,29337,-3721,47117c24168,160147,25375,175514,27711,188976v2236,13462,5779,24638,10071,33528c42075,231775,47574,238506,54013,243078v6337,4699,13703,6985,21730,6985c82550,250063,88519,248920,93739,246126v5131,-2794,9512,-5842,13157,-9271c110439,233680,113424,230632,115570,227965v2235,-2794,4191,-4064,5499,-4064c121717,223901,122288,224028,122657,224536v368,508,838,1270,1028,2286c123965,228219,124244,229870,124333,232029v191,2159,279,4826,279,8128c124612,242443,124612,244348,124524,246126v-191,1651,-280,3175,-381,4445c123863,251714,123584,252857,123215,253873v-469,1143,-1028,2159,-1866,3683c120421,259080,118453,261239,115748,264033v-2794,2921,-6426,5588,-10528,8382c101016,275209,96164,277495,90754,279781v-5410,1778,-11379,2667,-17907,2667c61747,282448,51587,279527,42723,273431,33769,267462,25933,258826,19774,247142,13437,235331,8395,221107,5131,203835,1778,186817,,167259,,144907,,122047,1867,101600,5512,83693,9055,65786,14364,50800,20904,38100,27521,25781,35636,16510,44869,9779,53912,3048,64275,,75552,xe" fillcolor="silver" stroked="f" strokeweight="0">
                <v:fill opacity="32896f"/>
                <v:stroke miterlimit="83231f" joinstyle="miter"/>
                <v:path arrowok="t" textboxrect="0,0,124612,282448"/>
              </v:shape>
              <v:shape id="Shape 7454" o:spid="_x0000_s1028" style="position:absolute;left:1440;top:918;width:598;height:2104;visibility:visible;mso-wrap-style:square;v-text-anchor:top" coordsize="59785,2103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yXRcQA&#10;AADdAAAADwAAAGRycy9kb3ducmV2LnhtbESPQUvDQBSE70L/w/KE3uxGiVrSbkuRKgVPRvH8yL4m&#10;obtvw741Tf31riB4HGbmG2a9nbxTI0XpAxu4XRSgiJtge24NfLw/3yxBSUK26AKTgQsJbDezqzVW&#10;Npz5jcY6tSpDWCo00KU0VFpL05FHWYSBOHvHED2mLGOrbcRzhnun74riQXvsOS90ONBTR82p/vIG&#10;pPQv8j2elvHT1cNh7173QaIx8+tptwKVaEr/4b/2wRp4LO9L+H2Tn4De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scl0XEAAAA3QAAAA8AAAAAAAAAAAAAAAAAmAIAAGRycy9k&#10;b3ducmV2LnhtbFBLBQYAAAAABAAEAPUAAACJAwAAAAA=&#10;" path="m59785,r,29224l43180,34597v-4661,3682,-8585,9017,-11570,15620c28626,57076,26391,65077,24994,74347v-1499,9144,-2236,19305,-2236,30226c22758,114988,23406,124894,24524,134038v1219,9271,3264,17272,6070,24257c33299,165279,37122,170487,41872,174551v4572,4064,10541,6222,17627,6222l59785,180679r,29260l58382,210365v-9792,,-18275,-2287,-25553,-6986c25552,198681,19304,191950,14453,182806,9601,173916,5969,163121,3632,150294,1206,137594,,123116,,106860,,91239,1397,76760,3823,63553,6337,50598,10160,39422,15291,29644,20231,20119,26759,13007,34226,7546l59785,xe" fillcolor="silver" stroked="f" strokeweight="0">
                <v:fill opacity="32896f"/>
                <v:stroke miterlimit="83231f" joinstyle="miter"/>
                <v:path arrowok="t" textboxrect="0,0,59785,210365"/>
              </v:shape>
              <v:shape id="Shape 7433" o:spid="_x0000_s1029" style="position:absolute;left:2038;top:915;width:596;height:2103;visibility:visible;mso-wrap-style:square;v-text-anchor:top" coordsize="59684,210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/XmsYA&#10;AADdAAAADwAAAGRycy9kb3ducmV2LnhtbESPW2vCQBSE3wv+h+UIvtWNF1RSV/FCoW8alfb1kD1N&#10;gtmzIbvGpL++Kwg+DjPzDbNct6YUDdWusKxgNIxAEKdWF5wpuJw/3xcgnEfWWFomBR05WK96b0uM&#10;tb1zQs3JZyJA2MWoIPe+iqV0aU4G3dBWxMH7tbVBH2SdSV3jPcBNKcdRNJMGCw4LOVa0yym9nm5G&#10;wbU57reH75/kL9mYJpqOseuSmVKDfrv5AOGp9a/ws/2lFcynkwk83oQnIF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e/XmsYAAADdAAAADwAAAAAAAAAAAAAAAACYAgAAZHJz&#10;L2Rvd25yZXYueG1sUEsFBgAAAAAEAAQA9QAAAIsDAAAAAA==&#10;" path="m1111,v9894,,18568,2286,25845,7112c34131,11811,40291,18542,45142,27559v4852,8890,8484,19685,10998,32512c58477,72898,59684,87376,59684,103378v,15494,-1296,29972,-3823,42926c53346,159639,49435,170942,44482,180467v-5131,9652,-11659,16764,-19114,22098l,210267,,181007r16593,-5493c21165,171958,25089,166624,28073,160020v3074,-6731,5411,-14732,6808,-23876c36278,127000,37027,116840,37027,105664v,-10414,-749,-20193,-1867,-29337c33941,67183,31896,59055,29191,52070,26397,44958,22663,39497,18002,35306,13240,31369,7271,29464,273,29464l,29552,,328,1111,xe" fillcolor="silver" stroked="f" strokeweight="0">
                <v:fill opacity="32896f"/>
                <v:stroke miterlimit="83231f" joinstyle="miter"/>
                <v:path arrowok="t" textboxrect="0,0,59684,210267"/>
              </v:shape>
              <v:shape id="Shape 7466" o:spid="_x0000_s1030" style="position:absolute;left:2957;top:929;width:546;height:2828;visibility:visible;mso-wrap-style:square;v-text-anchor:top" coordsize="54565,282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cKFscA&#10;AADdAAAADwAAAGRycy9kb3ducmV2LnhtbESPQWvCQBSE7wX/w/IEb3Vj0VhSV5FKRFSQRsEeX7Ov&#10;STD7NmRXTf99t1DwOMzMN8xs0Zla3Kh1lWUFo2EEgji3uuJCwemYPr+CcB5ZY22ZFPyQg8W89zTD&#10;RNs7f9At84UIEHYJKii9bxIpXV6SQTe0DXHwvm1r0AfZFlK3eA9wU8uXKIqlwYrDQokNvZeUX7Kr&#10;UbDex5N0suRs+7Xayd3h/Dk9phulBv1u+QbCU+cf4f/2RiuYjuMY/t6EJyDn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HChbHAAAA3QAAAA8AAAAAAAAAAAAAAAAAmAIAAGRy&#10;cy9kb3ducmV2LnhtbFBLBQYAAAAABAAEAPUAAACMAwAAAAA=&#10;" path="m54565,r,29612l49162,30756v-2807,1524,-5601,3683,-8395,6477c37871,40281,34798,44091,31712,48663v-2985,4953,-6426,10668,-9792,17780c21920,91843,21920,117243,21920,142643v5880,11811,11849,20828,17259,27051l54565,178210r,30500l48324,207667v-2985,-1143,-5970,-3048,-8776,-5334c36665,199920,33680,196872,30975,193062v-2806,-3556,-5880,-8001,-9055,-12954c21920,212112,21920,243989,21920,275993v,1016,-89,2159,-559,3048c20993,279803,20434,280438,19685,281200v-838,635,-1867,1016,-3353,1143c14935,282597,13157,282851,10922,282851v-2146,,-3823,-254,-5321,-508c4115,282216,3086,281835,2248,281200,1308,280438,851,279803,571,279041,190,278152,,277009,,275993,,186712,,97558,,8277,,6880,190,5864,381,5102,660,4467,1219,3705,2057,3070,2807,2435,3835,2054,5042,1927,6261,1673,7836,1673,9614,1673v1867,,3454,,4572,254c15392,2054,16332,2435,17170,3070v750,635,1309,1397,1677,2032c19126,5864,19317,6880,19317,8277v,8509,,17145,,25654c22758,27962,26492,23009,29756,18437,33020,13865,36563,10436,40018,7388,43282,4594,46926,2308,50470,784l54565,xe" fillcolor="silver" stroked="f" strokeweight="0">
                <v:fill opacity="32896f"/>
                <v:stroke miterlimit="83231f" joinstyle="miter"/>
                <v:path arrowok="t" textboxrect="0,0,54565,282851"/>
              </v:shape>
              <v:shape id="Shape 7434" o:spid="_x0000_s1031" style="position:absolute;left:3503;top:915;width:554;height:2107;visibility:visible;mso-wrap-style:square;v-text-anchor:top" coordsize="55404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OQWMcA&#10;AADdAAAADwAAAGRycy9kb3ducmV2LnhtbESPQWvCQBCF74X+h2UKvZlNrVhJXUXSWoIXaxSktyE7&#10;TYLZ2ZBdTfz3XUHo8fHmfW/efDmYRlyoc7VlBS9RDIK4sLrmUsFhvx7NQDiPrLGxTAqu5GC5eHyY&#10;Y6Jtzzu65L4UAcIuQQWV920ipSsqMugi2xIH79d2Bn2QXSl1h32Am0aO43gqDdYcGipsKa2oOOVn&#10;E9743G/Npvwaf+sf+3E9ZkhpNlXq+WlYvYPwNPj/43s60wreJq8TuK0JCJCL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rTkFjHAAAA3QAAAA8AAAAAAAAAAAAAAAAAmAIAAGRy&#10;cy9kb3ducmV2LnhtbFBLBQYAAAAABAAEAPUAAACMAwAAAAA=&#10;" path="m7182,v8674,,16142,2667,22200,8128c35439,13462,40570,20955,44406,30353v3721,9271,6553,20193,8331,32512c54515,75438,55404,88646,55404,102489v,16764,-1143,31750,-3302,45212c49943,161036,46450,172339,42158,181483v-4382,9398,-9881,16637,-16409,21590c19310,208153,11944,210693,3639,210693l,210085,,179585r1594,882c7093,180467,11843,178308,15856,173990v3924,-4191,7188,-9906,9703,-16891c27896,149987,29763,141859,30969,133223v1118,-8763,1676,-17780,1676,-26670c32645,96774,32176,87122,31248,77978,30321,68834,28632,60706,26486,53721,24251,46609,21088,40894,17253,36703,13430,32385,8680,30353,2991,30353l,30986,,1375,7182,xe" fillcolor="silver" stroked="f" strokeweight="0">
                <v:fill opacity="32896f"/>
                <v:stroke miterlimit="83231f" joinstyle="miter"/>
                <v:path arrowok="t" textboxrect="0,0,55404,210693"/>
              </v:shape>
              <v:shape id="Shape 7467" o:spid="_x0000_s1032" style="position:absolute;left:4227;top:946;width:1140;height:2811;visibility:visible;mso-wrap-style:square;v-text-anchor:top" coordsize="114046,281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V0/cUA&#10;AADdAAAADwAAAGRycy9kb3ducmV2LnhtbESPwWrDMBBE74X8g9hAb41cU+LgRjGNoeBcSpvkkONi&#10;bSxTa2UsxXb/PioUehxm3gyzLWbbiZEG3zpW8LxKQBDXTrfcKDif3p82IHxA1tg5JgU/5KHYLR62&#10;mGs38ReNx9CIWMI+RwUmhD6X0teGLPqV64mjd3WDxRDl0Eg94BTLbSfTJFlLiy3HBYM9lYbq7+PN&#10;KsjSSmuffablac6u+0P4GM2FlHpczm+vIALN4T/8R1c6ci/rDH7fxCcgd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RXT9xQAAAN0AAAAPAAAAAAAAAAAAAAAAAJgCAABkcnMv&#10;ZG93bnJldi54bWxQSwUGAAAAAAQABAD1AAAAigMAAAAA&#10;" path="m10922,v2794,,4826,,6350,254c18669,381,19939,762,20828,1397v889,635,1651,1397,2032,2413c23241,4826,23622,6350,24003,8255,35179,59690,46990,110744,58166,162052v127,,127,,381,c69215,110490,80645,58928,91440,7366v508,-2667,1270,-4445,2032,-5334c94107,1397,95250,889,96774,381,98171,254,100457,,103251,v2540,,4572,254,6096,381c110998,889,112141,1397,112903,2540v635,1016,1143,2286,1143,4064c114046,8255,113792,10414,113157,12954,99187,76581,84328,140081,70358,203708v-5207,23495,-10668,46863,-15875,70485c53848,276479,52578,278130,50419,279527v-2286,1016,-5588,1651,-10033,1651c38227,281178,36322,280924,34798,280670v-1397,-381,-2413,-1016,-3175,-1905c30861,278003,30480,276860,30353,275336v-127,-1397,254,-3175,635,-5080c36449,248031,42164,225806,47498,203708v-762,-762,-1651,-1524,-2286,-2794c44577,199517,44069,198374,43815,196850,29845,135636,15113,74803,1143,13589,508,10541,,8255,,6604,,4826,508,3556,1143,2540,1778,1397,3048,889,4572,381,6223,254,8382,,10922,xe" fillcolor="silver" stroked="f" strokeweight="0">
                <v:fill opacity="32896f"/>
                <v:stroke miterlimit="83231f" joinstyle="miter"/>
                <v:path arrowok="t" textboxrect="0,0,114046,281178"/>
              </v:shape>
              <v:shape id="Shape 7435" o:spid="_x0000_s1033" style="position:absolute;left:5616;top:915;width:699;height:2079;visibility:visible;mso-wrap-style:square;v-text-anchor:top" coordsize="6985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sISsYA&#10;AADdAAAADwAAAGRycy9kb3ducmV2LnhtbESP3WrCQBSE7wu+w3KE3hTdWOsP0VVsQWjRG6MPcMge&#10;k+Du2ZDdxPj2bqHQy2FmvmHW294a0VHjK8cKJuMEBHHudMWFgst5P1qC8AFZo3FMCh7kYbsZvKwx&#10;1e7OJ+qyUIgIYZ+igjKEOpXS5yVZ9GNXE0fv6hqLIcqmkLrBe4RbI9+TZC4tVhwXSqzpq6T8lrVW&#10;gbuYyW1/XP48Wnsyi+7QZsXnm1Kvw363AhGoD//hv/a3VrD4mM7g9018AnLzB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KsISsYAAADdAAAADwAAAAAAAAAAAAAAAACYAgAAZHJz&#10;L2Rvd25yZXYueG1sUEsFBgAAAAAEAAQA9QAAAIsDAAAAAA==&#10;" path="m52451,v1270,,2540,,3937,254c57912,508,59436,889,60960,1524v1651,635,3048,1270,4445,1905c66548,4064,67564,4953,67945,5588v635,635,1016,1270,1143,1905c69215,8128,69469,9017,69596,10033v127,1016,127,2413,254,4191c69850,16256,69850,19050,69850,22225v,3175,,5715,-127,7747c69596,32131,69469,33909,69215,34925v-254,1397,-635,2159,-889,2794c67945,38354,67183,38862,66548,38862v-635,,-1524,-381,-2540,-1143c62992,37084,61722,36449,60579,35814v-1397,-635,-2794,-1016,-4318,-1651c54610,33528,52832,33274,51054,33274v-2286,,-4445,635,-6604,2032c42418,36957,40132,39116,37846,42418v-2286,3175,-4953,7620,-7493,12954c27940,60706,25019,67310,21971,75311v,41910,,83947,,126111c21971,202438,21844,203454,21463,204089v-508,889,-889,1524,-1778,2159c18923,206883,17780,207264,16383,207518v-1524,254,-3302,381,-5461,381c8763,207899,7112,207772,5588,207518v-1397,-254,-2540,-635,-3302,-1270c1397,205613,889,204978,508,204089,127,203454,,202438,,201422,,137414,,73533,,9652,,8636,127,7493,508,6604,762,5969,1143,5080,2032,4445,2794,3810,3937,3429,5080,3302v1143,-254,2921,-254,4953,-254c12065,3048,13589,3048,14859,3302v1270,127,2286,508,2921,1143c18415,5080,19050,5969,19431,6604v254,889,381,2032,381,3048c19812,18923,19812,28321,19812,37465v3302,-7620,6350,-13716,9271,-18669c31877,13843,34671,10033,37211,7239,39751,4445,42418,2667,44958,1524,47498,508,50038,,52451,xe" fillcolor="silver" stroked="f" strokeweight="0">
                <v:fill opacity="32896f"/>
                <v:stroke miterlimit="83231f" joinstyle="miter"/>
                <v:path arrowok="t" textboxrect="0,0,69850,207899"/>
              </v:shape>
              <v:shape id="Shape 7468" o:spid="_x0000_s1034" style="position:absolute;left:6565;top:946;width:218;height:2048;visibility:visible;mso-wrap-style:square;v-text-anchor:top" coordsize="21844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cHmcUA&#10;AADdAAAADwAAAGRycy9kb3ducmV2LnhtbERPy2oCMRTdC/2HcIXuNKNULVOjqEXQRRc+sHR3mVxn&#10;xk5uwiTVGb/eLAouD+c9nTemEleqfWlZwaCfgCDOrC45V3A8rHvvIHxA1lhZJgUteZjPXjpTTLW9&#10;8Y6u+5CLGMI+RQVFCC6V0mcFGfR964gjd7a1wRBhnUtd4y2Gm0oOk2QsDZYcGwp0tCoo+93/GQWr&#10;e7l1o69vd7r8HD+X96Y9LdetUq/dZvEBIlATnuJ/90YrmLyN49z4Jj4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BweZxQAAAN0AAAAPAAAAAAAAAAAAAAAAAJgCAABkcnMv&#10;ZG93bnJldi54bWxQSwUGAAAAAAQABAD1AAAAigMAAAAA&#10;" path="m10922,v2159,,3937,254,5334,381c17780,635,18796,1016,19685,1651v762,762,1270,1270,1651,2159c21717,4699,21844,5588,21844,6604v,63881,,127762,,191770c21844,199390,21717,200406,21336,201041v-381,889,-889,1524,-1651,2159c18796,203835,17780,204216,16256,204470v-1397,254,-3175,381,-5334,381c8763,204851,6985,204724,5588,204470v-1524,-254,-2540,-635,-3429,-1270c1270,202565,762,201930,508,201041,127,200406,,199390,,198374,,134366,,70485,,6604,,5588,127,4699,508,3810,762,2921,1270,2413,2159,1651,3048,1016,4064,635,5588,381,6985,254,8763,,10922,xe" fillcolor="silver" stroked="f" strokeweight="0">
                <v:fill opacity="32896f"/>
                <v:stroke miterlimit="83231f" joinstyle="miter"/>
                <v:path arrowok="t" textboxrect="0,0,21844,204851"/>
              </v:shape>
              <v:shape id="Shape 7414" o:spid="_x0000_s1035" style="position:absolute;left:6538;top:154;width:271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RhsMQA&#10;AADdAAAADwAAAGRycy9kb3ducmV2LnhtbESPQWvCQBSE7wX/w/IEb3VjSGuJrqKFgLfSJIceH9ln&#10;Esy+DdltTP69KxR6HGbmG2Z/nEwnRhpca1nBZh2BIK6sbrlWUBbZ6wcI55E1dpZJwUwOjofFyx5T&#10;be/8TWPuaxEg7FJU0Hjfp1K6qiGDbm174uBd7WDQBznUUg94D3DTyTiK3qXBlsNCgz19NlTd8l+j&#10;INn6JOvmW/xWnousreMvsj+jUqvldNqB8DT5//Bf+6IVbJNNAs834QnIw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EYbDEAAAA3QAAAA8AAAAAAAAAAAAAAAAAmAIAAGRycy9k&#10;b3ducmV2LnhtbFBLBQYAAAAABAAEAPUAAACJAwAAAAA=&#10;" path="m13589,v5334,,8763,1524,10668,4318c26162,7366,27051,12827,27051,20955v,8255,-889,13843,-2921,16764c22098,40767,18542,42164,13335,42164v-5080,,-8636,-1397,-10414,-4445c1016,34925,,29464,,21336,,13081,1016,7493,2921,4572,4826,1524,8509,,13589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457" o:spid="_x0000_s1036" style="position:absolute;left:7057;top:920;width:556;height:2839;visibility:visible;mso-wrap-style:square;v-text-anchor:top" coordsize="55626,283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8x6sYA&#10;AADdAAAADwAAAGRycy9kb3ducmV2LnhtbESPT2vCQBTE70K/w/IK3nRjaWuIrqKFQpFc/AventnX&#10;JDX7dsmumn77bkHwOMzMb5jpvDONuFLra8sKRsMEBHFhdc2lgt32c5CC8AFZY2OZFPySh/nsqTfF&#10;TNsbr+m6CaWIEPYZKqhCcJmUvqjIoB9aRxy9b9saDFG2pdQt3iLcNPIlSd6lwZrjQoWOPioqzpuL&#10;UfBzzFe5O5zSOt+788q5pRmla6X6z91iAiJQFx7he/tLKxi/vo3h/018AnL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v8x6sYAAADdAAAADwAAAAAAAAAAAAAAAACYAgAAZHJz&#10;L2Rvd25yZXYueG1sUEsFBgAAAAAEAAQA9QAAAIsDAAAAAA==&#10;" path="m53467,r2159,162l55626,27422r-2540,-625c48768,26797,45085,27813,42037,30226v-3175,2413,-5842,5207,-7874,9398c32004,43561,30480,48133,29591,53213v-1016,5334,-1651,10668,-1651,16383c27940,82169,30353,92075,34798,99441v4318,7366,10541,10922,18669,10922l55626,109684r,27190l53467,137414v-4953,,-9525,-1143,-13843,-3175c35179,132207,31750,129667,29464,126492v-1651,2540,-3048,5588,-3937,8763c24511,138430,24003,142240,24003,146431v,4953,1397,9144,4318,12446c31115,162052,34925,163957,39751,164211r15875,1097l55626,193352,35560,192278v-2794,3683,-5207,6858,-6985,10033c26797,205486,25273,208661,24257,211709v-1016,2794,-1651,5715,-2159,8509c21717,223012,21463,225933,21463,228981v,9144,2921,16129,8763,21082c35941,254762,44196,257048,54610,257048r1016,-177l55626,283449r-2032,396c43942,283845,35814,282702,28956,280035,22225,277241,16637,273685,12319,269240,7874,264668,4826,259207,2921,252984,889,246634,,239776,,232410v,-4826,381,-9271,1016,-13716c1651,214249,2921,210185,4318,206248v1397,-4191,3175,-8001,5461,-11684c11811,191008,14478,187579,17272,184023,12827,180340,9652,175895,7620,170561,5588,165227,4445,159258,4445,153162v,-8763,1143,-16510,3429,-23241c9906,123063,12700,116967,16002,111633,13208,106172,11049,100330,9525,93726,7874,87122,7112,79248,7112,69850v,-10795,1270,-20701,3429,-29464c12700,31623,16002,24511,20066,18542,24130,12446,29210,7874,34925,4572,40513,1397,46736,,53467,xe" fillcolor="silver" stroked="f" strokeweight="0">
                <v:fill opacity="32896f"/>
                <v:stroke miterlimit="83231f" joinstyle="miter"/>
                <v:path arrowok="t" textboxrect="0,0,55626,283845"/>
              </v:shape>
              <v:shape id="Shape 7475" o:spid="_x0000_s1037" style="position:absolute;left:7613;top:2573;width:561;height:1182;visibility:visible;mso-wrap-style:square;v-text-anchor:top" coordsize="56134,1181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4Eah8UA&#10;AADdAAAADwAAAGRycy9kb3ducmV2LnhtbESPW2vCQBSE3wv9D8sp9E03vWgkdZUq9KIgePsBh+wx&#10;iWbPhuyppv++Kwh9HGbmG2Y87VytztSGyrOBp34Cijj3tuLCwH730RuBCoJssfZMBn4pwHRyfzfG&#10;zPoLb+i8lUJFCIcMDZQiTaZ1yEtyGPq+IY7ewbcOJcq20LbFS4S7Wj8nyVA7rDgulNjQvKT8tP1x&#10;BjoaLNxCv6RWClkfP2dfq+WBjXl86N7fQAl18h++tb+tgfQ1HcD1TXwCev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gRqHxQAAAN0AAAAPAAAAAAAAAAAAAAAAAJgCAABkcnMv&#10;ZG93bnJldi54bWxQSwUGAAAAAAQABAD1AAAAigMAAAAA&#10;" path="m,l15367,1062v5969,127,11430,1397,16256,3810c36576,7158,41021,10587,44577,14905v3556,4445,6477,9779,8382,15875c54991,37257,56134,44750,56134,53005v,8636,-1270,17272,-3429,25146c50419,86025,46736,93010,42164,99233v-4699,5969,-10922,10541,-18161,14224l,118140,,91563,15748,88819v4318,-2286,8001,-4953,10795,-8382c29210,77135,31242,73198,32512,68753v1143,-4445,1651,-8890,1651,-13843c34163,46528,32004,40178,27940,35733,23749,31161,18034,29002,10795,28621l,28044,,xe" fillcolor="silver" stroked="f" strokeweight="0">
                <v:fill opacity="32896f"/>
                <v:stroke miterlimit="83231f" joinstyle="miter"/>
                <v:path arrowok="t" textboxrect="0,0,56134,118140"/>
              </v:shape>
              <v:shape id="Shape 7464" o:spid="_x0000_s1038" style="position:absolute;left:7613;top:922;width:574;height:1367;visibility:visible;mso-wrap-style:square;v-text-anchor:top" coordsize="57404,1367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J6jccA&#10;AADdAAAADwAAAGRycy9kb3ducmV2LnhtbESPQWvCQBSE74X+h+UVvEjdVK0tqasUQfAgatMiPT6y&#10;r0kw+zbsrkn8964g9DjMzDfMfNmbWrTkfGVZwcsoAUGcW11xoeDne/38DsIHZI21ZVJwIQ/LxePD&#10;HFNtO/6iNguFiBD2KSooQ2hSKX1ekkE/sg1x9P6sMxiidIXUDrsIN7UcJ8lMGqw4LpTY0Kqk/JSd&#10;jQKXnV6lb/aH39VxG86byc5NjkOlBk/95weIQH34D9/bG63gbTqbwu1NfAJyc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ACeo3HAAAA3QAAAA8AAAAAAAAAAAAAAAAAmAIAAGRy&#10;cy9kb3ducmV2LnhtbFBLBQYAAAAABAAEAPUAAACMAwAAAAA=&#10;" path="m,l8001,600v3175,635,5969,1778,8763,2794c28829,3394,40894,3394,52959,3394v1397,,2667,1016,3429,3429c57023,9109,57404,12792,57404,17745v,4826,-381,8509,-1143,10541c55372,30699,54229,31715,52959,31715v-5715,,-11430,,-17145,c38862,36922,41148,42383,42291,48606v1270,6096,1905,12700,1905,19431c44196,79086,43053,88738,40767,97374v-2159,8509,-5334,15621,-9398,21590c27305,124933,22352,129251,16637,132553l,136712,,109522r9144,-2877c12319,104486,14986,101692,17145,97501v1905,-3810,3556,-8255,4572,-13335c22606,78959,23114,73625,23114,68164v,-12954,-2286,-23241,-6604,-30734c14288,33811,11557,31112,8366,29318l,27260,,xe" fillcolor="silver" stroked="f" strokeweight="0">
                <v:fill opacity="32896f"/>
                <v:stroke miterlimit="83231f" joinstyle="miter"/>
                <v:path arrowok="t" textboxrect="0,0,57404,136712"/>
              </v:shape>
              <v:shape id="Shape 7407" o:spid="_x0000_s1039" style="position:absolute;left:8469;top:15;width:1028;height:2979;visibility:visible;mso-wrap-style:square;v-text-anchor:top" coordsize="102870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0zc8cA&#10;AADdAAAADwAAAGRycy9kb3ducmV2LnhtbESPQWvCQBSE74X+h+UVequblmo0dZVSLCgepKkg3l6z&#10;z2ww+zZmtxr/vSsIHoeZ+YYZTztbiyO1vnKs4LWXgCAunK64VLD+/X4ZgvABWWPtmBScycN08vgw&#10;xky7E//QMQ+liBD2GSowITSZlL4wZNH3XEMcvZ1rLYYo21LqFk8Rbmv5liQDabHiuGCwoS9DxT7/&#10;twqGpu/Sv8NutFnut12+mAVerLRSz0/d5weIQF24h2/tuVaQvicpXN/EJyA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WdM3PHAAAA3QAAAA8AAAAAAAAAAAAAAAAAmAIAAGRy&#10;cy9kb3ducmV2LnhtbFBLBQYAAAAABAAEAPUAAACMAwAAAAA=&#10;" path="m10922,v2159,,3937,254,5334,381c17780,635,18796,1016,19685,1651v762,762,1270,1270,1651,2159c21844,4699,21844,5715,21844,6731v,38354,,76581,,114808c28067,110998,34544,103124,40894,97790v6223,-5207,12700,-7747,19177,-7747c68072,90043,74930,92202,80264,96520v5461,4445,9906,10160,13208,17399c96647,121158,99314,129667,100838,139319v1397,9779,2032,21463,2032,35306c102870,213487,102870,252476,102870,291465v,1016,-127,2032,-508,2667c101981,295021,101473,295656,100584,296291v-762,635,-1905,1016,-3302,1270c95885,297815,94107,297942,92075,297942v-2286,,-4064,-127,-5588,-381c85090,297307,83947,296926,83312,296291v-889,-635,-1397,-1270,-1778,-2159c81153,293497,81026,292481,81026,291465v,-37592,,-74930,,-112395c81026,168275,80518,159385,79375,152781v-1016,-6731,-2667,-12446,-4572,-17272c72771,130556,70104,127000,66929,124333v-3302,-2540,-7112,-3810,-11303,-3810c50165,120523,44577,123698,39116,129921v-5334,6223,-11303,15240,-17272,27432c21844,202057,21844,246761,21844,291465v,1016,,2032,-508,2667c20955,295021,20447,295656,19685,296291v-889,635,-1905,1016,-3429,1270c14859,297815,13081,297942,10922,297942v-2159,,-3810,-127,-5334,-381c4064,297307,3048,296926,2159,296291,1397,295656,762,295021,508,294132,127,293497,,292481,,291465,,196596,,101600,,6731,,5715,127,4699,508,3810,762,2921,1397,2413,2159,1651,3048,1016,4064,635,5588,381,7112,254,8763,,10922,xe" fillcolor="silver" stroked="f" strokeweight="0">
                <v:fill opacity="32896f"/>
                <v:stroke miterlimit="83231f" joinstyle="miter"/>
                <v:path arrowok="t" textboxrect="0,0,102870,297942"/>
              </v:shape>
              <v:shape id="Shape 7428" o:spid="_x0000_s1040" style="position:absolute;left:9737;top:433;width:782;height:2584;visibility:visible;mso-wrap-style:square;v-text-anchor:top" coordsize="78105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49VcMA&#10;AADdAAAADwAAAGRycy9kb3ducmV2LnhtbERPz2vCMBS+D/wfwhN2m8lEuq0zihsUhjtVPez4aN6a&#10;avNSm1jrf28Ogx0/vt/L9ehaMVAfGs8anmcKBHHlTcO1hsO+eHoFESKywdYzabhRgPVq8rDE3Pgr&#10;lzTsYi1SCIccNdgYu1zKUFlyGGa+I07cr+8dxgT7WpoerynctXKuVCYdNpwaLHb0aak67S5Ogyrt&#10;1vv98XQ8lDErft6y74/zVuvH6bh5BxFpjP/iP/eX0fCymKe56U16AnJ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49VcMAAADdAAAADwAAAAAAAAAAAAAAAACYAgAAZHJzL2Rv&#10;d25yZXYueG1sUEsFBgAAAAAEAAQA9QAAAIgDAAAAAA==&#10;" path="m32004,v2286,,4064,127,5588,254c38989,635,40005,1016,40767,1651v889,635,1270,1524,1778,2286c42926,4826,43053,5715,43053,6731v,15240,,30480,,45593c53340,52324,63500,52324,73660,52324v762,,1397,254,1905,635c76200,53721,76708,54483,77089,55499v381,1397,635,2794,762,4699c77978,62103,78105,64262,78105,67056v,5080,-381,8763,-1270,11049c76200,80391,75057,81534,73660,81534v-10160,,-20320,,-30607,c43053,117221,43053,152781,43053,188468v,13208,1270,23241,3683,29845c49149,225171,53594,228473,59817,228473v1905,,3810,-381,5461,-1016c66802,226822,68326,226187,69469,225425v1143,-508,2286,-1397,3175,-2032c73660,222758,74422,222631,75057,222631v381,,889,127,1397,381c76835,223393,77089,224028,77343,225171v127,1016,381,2286,508,3937c77978,230886,78105,232918,78105,235585v,3937,-127,7493,-508,9779c77216,247650,76581,249555,75946,250698v-635,1016,-1651,2159,-3175,3175c71374,255016,69723,255778,68072,256413v-1905,635,-3810,1016,-5969,1524c60198,258318,58039,258445,56134,258445v-6350,,-11557,-1143,-16002,-3937c35814,251841,32004,247904,29210,242570v-2667,-5334,-4953,-11938,-6096,-20320c21844,214249,21082,204724,21082,193548v,-37338,,-74676,,-112014c15621,81534,10033,81534,4445,81534v-1270,,-2413,-1143,-3175,-3429c508,75819,,72136,,67056,,64262,254,62103,381,60198v254,-1905,508,-3302,889,-4699c1651,54483,2032,53721,2794,52959v381,-381,1016,-635,1778,-635c10160,52324,15621,52324,21082,52324v,-15113,,-30353,,-45593c21082,5715,21336,4826,21717,3937v254,-762,762,-1651,1778,-2286c24130,1016,25273,635,26670,254,28194,127,29845,,32004,xe" fillcolor="silver" stroked="f" strokeweight="0">
                <v:fill opacity="32896f"/>
                <v:stroke miterlimit="83231f" joinstyle="miter"/>
                <v:path arrowok="t" textboxrect="0,0,78105,258445"/>
              </v:shape>
              <v:shape id="Shape 7432" o:spid="_x0000_s1041" style="position:absolute;left:11883;top:594;width:421;height:1841;visibility:visible;mso-wrap-style:square;v-text-anchor:top" coordsize="42101,184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HTsMA&#10;AADdAAAADwAAAGRycy9kb3ducmV2LnhtbESPQWvCQBSE70L/w/IKvemmWqLEbEQqQo/W6P2RfWaD&#10;2bdhd9W0v75bKPQ4zMw3TLkZbS/u5EPnWMHrLANB3DjdcavgVO+nKxAhImvsHZOCLwqwqZ4mJRba&#10;PfiT7sfYigThUKACE+NQSBkaQxbDzA3Eybs4bzEm6VupPT4S3PZynmW5tNhxWjA40Luh5nq8WQU7&#10;39Xbgz70Z0vfrTTn/DTUuVIvz+N2DSLSGP/Df+0PrWD5tpjD75v0BGT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6THTsMAAADdAAAADwAAAAAAAAAAAAAAAACYAgAAZHJzL2Rv&#10;d25yZXYueG1sUEsFBgAAAAAEAAQA9QAAAIgDAAAAAA==&#10;" path="m42101,r,26765l37005,28515v-3636,2873,-6715,7191,-9192,12970c22733,53042,20066,69806,20066,91777v,11430,762,21463,2032,29845c23495,129877,25527,136989,28067,142450v2540,5715,5715,9779,9525,12573l42101,156410r,27709l27432,179915c21463,175851,16383,170009,12319,162008,8255,154134,5080,144609,3175,133052,1016,121876,,108541,,93428,,76918,1397,62567,3810,50502,6350,38183,9906,28531,14351,20657,18669,12910,24003,7322,30099,3385l42101,xe" fillcolor="silver" stroked="f" strokeweight="0">
                <v:fill opacity="32896f"/>
                <v:stroke miterlimit="83231f" joinstyle="miter"/>
                <v:path arrowok="t" textboxrect="0,0,42101,184119"/>
              </v:shape>
              <v:shape id="Shape 7406" o:spid="_x0000_s1042" style="position:absolute;left:11452;top:12;width:852;height:3005;visibility:visible;mso-wrap-style:square;v-text-anchor:top" coordsize="85154,3004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zwRMQA&#10;AADdAAAADwAAAGRycy9kb3ducmV2LnhtbESPzYrCQBCE78K+w9AL3nSy4k/IOoouLHrwYswD9Gba&#10;JJjpyWYmGt/eEQSPRVV9RS3XvanFlVpXWVbwNY5AEOdWV1woyE6/oxiE88gaa8uk4E4O1quPwRIT&#10;bW98pGvqCxEg7BJUUHrfJFK6vCSDbmwb4uCdbWvQB9kWUrd4C3BTy0kUzaXBisNCiQ39lJRf0s4o&#10;+D8hxrttfMj6uGjSbtb9bTJSavjZb75BeOr9O/xq77WCxTSaw/NNeA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4c8ETEAAAA3QAAAA8AAAAAAAAAAAAAAAAAmAIAAGRycy9k&#10;b3ducmV2LnhtbFBLBQYAAAAABAAEAPUAAACJAwAAAAA=&#10;" path="m85154,r,24362l57658,31487c48768,37075,41275,45203,35306,55998,29337,66920,24892,80255,22225,96511v-2921,16129,-4445,35052,-4445,56642c17780,173346,19177,191253,21971,206620v2667,15621,7112,28321,12954,38608c40640,255642,48387,263262,57658,268469r27496,6353l85154,300475,68850,298743v-6556,-1509,-12652,-3795,-18304,-6906c39370,285614,29845,276597,22606,264278,15113,252086,9398,237100,5715,219066,2032,200778,,179569,,155312,,128896,2032,105909,5842,86224,9652,66666,15494,50537,22987,37456,30480,24375,40005,14977,51181,8246l85154,xe" fillcolor="silver" stroked="f" strokeweight="0">
                <v:fill opacity="32896f"/>
                <v:stroke miterlimit="83231f" joinstyle="miter"/>
                <v:path arrowok="t" textboxrect="0,0,85154,300475"/>
              </v:shape>
              <v:shape id="Shape 7473" o:spid="_x0000_s1043" style="position:absolute;left:12304;top:1972;width:418;height:481;visibility:visible;mso-wrap-style:square;v-text-anchor:top" coordsize="41846,48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fWF8UA&#10;AADdAAAADwAAAGRycy9kb3ducmV2LnhtbESPQWsCMRSE74X+h/AK3mpWV9yyNUoRFC8etP6A183r&#10;ZnHzEjZxXfvrG0HwOMzMN8xiNdhW9NSFxrGCyTgDQVw53XCt4PS9ef8AESKyxtYxKbhRgNXy9WWB&#10;pXZXPlB/jLVIEA4lKjAx+lLKUBmyGMbOEyfv13UWY5JdLXWH1wS3rZxm2VxabDgtGPS0NlSdjxer&#10;YE/DdnuR+XTnfybmdM77v4OXSo3ehq9PEJGG+Aw/2jutoJgVOdzfpCcgl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59YXxQAAAN0AAAAPAAAAAAAAAAAAAAAAAJgCAABkcnMv&#10;ZG93bnJldi54bWxQSwUGAAAAAAQABAD1AAAAigMAAAAA&#10;" path="m39053,v381,,889,254,1270,635c40704,1143,40958,2032,41212,3048v127,1016,381,2540,634,4445c41846,9398,41846,11430,41846,14097v,2159,,4064,,5461c41593,21082,41465,22606,41339,23749v-254,1143,-508,2286,-762,3175c40323,27686,39688,28702,39053,30099v-1016,1270,-2413,2921,-4572,5207c32321,37846,29782,39624,27115,41529v-2794,1905,-5969,3683,-9652,4699c13907,47625,10224,48133,6160,48133l,46368,,18659r8699,2677c13271,21336,17082,20320,20384,17907v3302,-2159,6096,-4445,8509,-7239c31179,7874,33084,5588,34735,3175,36259,1016,37783,,39053,xe" fillcolor="silver" stroked="f" strokeweight="0">
                <v:fill opacity="32896f"/>
                <v:stroke miterlimit="83231f" joinstyle="miter"/>
                <v:path arrowok="t" textboxrect="0,0,41846,48133"/>
              </v:shape>
              <v:shape id="Shape 7431" o:spid="_x0000_s1044" style="position:absolute;left:12304;top:572;width:421;height:463;visibility:visible;mso-wrap-style:square;v-text-anchor:top" coordsize="42101,46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inPsYA&#10;AADdAAAADwAAAGRycy9kb3ducmV2LnhtbESPQWsCMRSE74X+h/AKXopm1VaXrVGKUGy9VT14fGxe&#10;k2U3L9tNXNd/3xQKPQ4z8w2z2gyuET11ofKsYDrJQBCXXldsFJyOb+McRIjIGhvPpOBGATbr+7sV&#10;Ftpf+ZP6QzQiQTgUqMDG2BZShtKSwzDxLXHyvnznMCbZGak7vCa4a+QsyxbSYcVpwWJLW0tlfbg4&#10;BR+7795Svs8fb8/1eR686Xe1UWr0MLy+gIg0xP/wX/tdK1g+zafw+yY9Abn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JinPsYAAADdAAAADwAAAAAAAAAAAAAAAACYAgAAZHJz&#10;L2Rvd25yZXYueG1sUEsFBgAAAAAEAAQA9QAAAIsDAAAAAA==&#10;" path="m7811,v3429,,6731,381,9906,1524c20765,2540,23686,4064,26480,5715v2666,1778,5080,3683,7238,5969c36005,14097,37656,16002,38671,17526v1017,1524,1652,2794,2033,3556c40958,21971,41212,22987,41465,24130v128,1016,381,2540,381,4064c42101,29591,42101,31369,42101,33274v,1905,-255,3683,-255,5080c41593,39878,41339,41402,41085,42418v-254,1270,-636,2159,-1017,2794c39561,45847,38799,46228,38164,46228v-1397,,-3049,-1016,-4446,-3175c32068,41148,30290,38862,28004,36195,25718,33909,22924,31623,19749,29464,16446,27432,12383,26416,7430,26416l,28968,,2203,7811,xe" fillcolor="silver" stroked="f" strokeweight="0">
                <v:fill opacity="32896f"/>
                <v:stroke miterlimit="83231f" joinstyle="miter"/>
                <v:path arrowok="t" textboxrect="0,0,42101,46228"/>
              </v:shape>
              <v:shape id="Shape 7404" o:spid="_x0000_s1045" style="position:absolute;left:12304;width:951;height:3022;visibility:visible;mso-wrap-style:square;v-text-anchor:top" coordsize="95187,30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UYC8QA&#10;AADdAAAADwAAAGRycy9kb3ducmV2LnhtbESP0WrCQBRE3wX/YbmCb7qxSBuiq4hYLRQKRj/gkr0m&#10;wezduLsx6d93C4U+DjNzhllvB9OIJzlfW1awmCcgiAuray4VXC/vsxSED8gaG8uk4Js8bDfj0Roz&#10;bXs+0zMPpYgQ9hkqqEJoMyl9UZFBP7ctcfRu1hkMUbpSaod9hJtGviTJqzRYc1yosKV9RcU974wC&#10;1F+pOxwe3dCdPtu8y4/91R6Vmk6G3QpEoCH8h//aH1rB2zJZwu+b+ATk5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3VGAvEAAAA3QAAAA8AAAAAAAAAAAAAAAAAmAIAAGRycy9k&#10;b3ducmV2LnhtbFBLBQYAAAAABAAEAPUAAACJAwAAAAA=&#10;" path="m5271,c20765,,34099,3175,45403,9525v11176,6731,20701,16002,28067,28448c80709,50292,86424,65405,89980,83566v3429,18034,5207,38989,5207,62103c95187,172720,93155,195961,89471,215646v-3936,19812,-10032,35941,-17525,48768c64326,277495,54801,286639,43498,292989v-11177,6223,-24130,9271,-38735,9271l,301754,,276101r6033,1394c19749,277495,31306,274320,40323,267589v9144,-6731,16637,-15494,21844,-27305c67501,228473,71692,215011,74105,198882v2159,-15748,3429,-32639,3429,-50800c77534,128397,76137,110998,73596,95631,71184,80518,66739,67564,61024,57023,55182,46609,47562,38735,38290,33020,28893,27432,17463,24638,3874,24638l,25642,,1279,5271,xe" fillcolor="silver" stroked="f" strokeweight="0">
                <v:fill opacity="32896f"/>
                <v:stroke miterlimit="83231f" joinstyle="miter"/>
                <v:path arrowok="t" textboxrect="0,0,95187,302260"/>
              </v:shape>
              <v:shape id="Shape 7425" o:spid="_x0000_s1046" style="position:absolute;left:13535;top:213;width:731;height:2781;visibility:visible;mso-wrap-style:square;v-text-anchor:top" coordsize="73089,278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OkLMYA&#10;AADdAAAADwAAAGRycy9kb3ducmV2LnhtbESPS4sCMRCE74L/IbTgTTPqqutoFBEUL3vwwe56ayY9&#10;D5x0hknU2X9vFgSPRVV9RS1WjSnFnWpXWFYw6EcgiBOrC84UnE/b3icI55E1lpZJwR85WC3brQXG&#10;2j74QPejz0SAsItRQe59FUvpkpwMur6tiIOX2tqgD7LOpK7xEeCmlMMomkiDBYeFHCva5JRcjzej&#10;4PYzw0SWl2b3+705j77W6WySpkp1O816DsJT49/hV3uvFUw/hmP4fxOegFw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GOkLMYAAADdAAAADwAAAAAAAAAAAAAAAACYAgAAZHJz&#10;L2Rvd25yZXYueG1sUEsFBgAAAAAEAAQA9QAAAIsDAAAAAA==&#10;" path="m73089,r,38708l72898,37837v,,,,-127,c63119,83684,52832,129404,43180,175251r29909,l73089,204461r-35624,c32893,226559,27940,248530,23368,270628v-254,1397,-635,2413,-1016,3302c21971,274946,21209,275581,20574,276216v-1016,889,-2159,1270,-3683,1524c15240,277994,13335,278121,10795,278121v-2540,,-4572,-127,-6223,-381c2794,277232,1778,276597,1143,275581,508,274438,,273041,254,271136v,-1905,254,-4318,1016,-7493c20066,178172,40005,93082,58801,7611v381,-1524,889,-2794,1524,-3810c60833,2658,61595,2150,62865,1515,63881,880,65405,372,67056,118l73089,xe" fillcolor="silver" stroked="f" strokeweight="0">
                <v:fill opacity="32896f"/>
                <v:stroke miterlimit="83231f" joinstyle="miter"/>
                <v:path arrowok="t" textboxrect="0,0,73089,278121"/>
              </v:shape>
              <v:shape id="Shape 7424" o:spid="_x0000_s1047" style="position:absolute;left:14266;top:213;width:750;height:2781;visibility:visible;mso-wrap-style:square;v-text-anchor:top" coordsize="74993,2781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1Z+MUA&#10;AADdAAAADwAAAGRycy9kb3ducmV2LnhtbESPQYvCMBSE7wv7H8Jb8LJouiquVKO4oqBHuyIeH82z&#10;LW1eShNt/fdGEDwOM/MNM192phI3alxhWcHPIAJBnFpdcKbg+L/tT0E4j6yxskwK7uRgufj8mGOs&#10;bcsHuiU+EwHCLkYFufd1LKVLczLoBrYmDt7FNgZ9kE0mdYNtgJtKDqNoIg0WHBZyrGmdU1omV6Og&#10;/D6d/GW7313L1ahr/yb2ftyclep9dasZCE+df4df7Z1W8DsejuH5JjwBuXg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Vn4xQAAAN0AAAAPAAAAAAAAAAAAAAAAAJgCAABkcnMv&#10;ZG93bnJldi54bWxQSwUGAAAAAAQABAD1AAAAigMAAAAA&#10;" path="m444,c3365,,5778,,7556,127v1778,254,3302,762,4572,1397c13271,2159,14033,2667,14668,3810v635,1016,1143,2540,1524,4064c34988,93218,54927,178435,73850,263906v635,3175,1016,5588,1143,7366c74993,273304,74613,274828,73850,275844v-635,1143,-1778,1651,-3429,1905c68770,278003,66611,278130,63817,278130v-2794,,-4953,,-6477,-127c55689,277749,54419,277241,53530,276606v-889,-381,-1397,-1016,-1778,-1778c51371,273939,50990,272796,50609,271653,45783,249174,40576,226822,35877,204470l,204470,,175260r29908,l,38716,,9,444,xe" fillcolor="silver" stroked="f" strokeweight="0">
                <v:fill opacity="32896f"/>
                <v:stroke miterlimit="83231f" joinstyle="miter"/>
                <v:path arrowok="t" textboxrect="0,0,74993,278130"/>
              </v:shape>
              <v:shape id="Shape 7436" o:spid="_x0000_s1048" style="position:absolute;left:15265;top:915;width:1772;height:2079;visibility:visible;mso-wrap-style:square;v-text-anchor:top" coordsize="177292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ZdhsYA&#10;AADdAAAADwAAAGRycy9kb3ducmV2LnhtbESPT2vCQBTE74LfYXmFXkQ3tRIluooUpD22MdjrI/ua&#10;xGbfhuyaP/303ULB4zAzv2F2h8HUoqPWVZYVPC0iEMS51RUXCrLzab4B4TyyxtoyKRjJwWE/neww&#10;0bbnD+pSX4gAYZeggtL7JpHS5SUZdAvbEAfvy7YGfZBtIXWLfYCbWi6jKJYGKw4LJTb0UlL+nd6M&#10;gtnrz+Xqsy6f8dhs1p96OfL7RanHh+G4BeFp8Pfwf/tNK1ivnmP4exOegNz/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3ZdhsYAAADdAAAADwAAAAAAAAAAAAAAAACYAgAAZHJz&#10;L2Rvd25yZXYueG1sUEsFBgAAAAAEAAQA9QAAAIsDAAAAAA==&#10;" path="m58674,v4826,,9398,889,13335,2794c75819,4699,79375,7239,82423,10414v2921,3429,5588,7493,7620,11938c92202,27178,93980,32131,95377,37973v3937,-7112,7874,-12827,11430,-17780c110363,15240,113792,11557,117221,8636v3175,-3175,6477,-5207,9652,-6731c129921,635,133096,,136271,v7747,,14351,2159,19431,6477c160782,10922,165100,16637,168402,23876v3175,7239,5461,15748,6858,25400c176657,59055,177292,69342,177292,80137v,40386,,80772,,121285c177292,202438,177165,203454,176784,204089v-381,889,-889,1524,-1778,2159c174244,206883,173101,207264,171704,207518v-1397,254,-3175,381,-5207,381c164211,207899,162433,207772,161036,207518v-1524,-254,-2667,-635,-3302,-1270c156718,205613,156210,204978,155829,204089v-381,-635,-635,-1651,-635,-2667c155194,162433,155194,123698,155194,84836v,-8128,-381,-15494,-1270,-22098c153035,56007,151765,50292,149733,45466v-1905,-4953,-4445,-8509,-7493,-11176c139192,31750,135763,30480,131699,30480v-5080,,-10160,3175,-15113,9398c111379,46101,105664,55118,99695,67310v,44704,,89408,,134112c99695,202438,99441,203454,99060,204089v-381,889,-889,1524,-1651,2159c96520,206883,95377,207264,93980,207518v-1524,254,-3302,381,-5334,381c86614,207899,84963,207772,83439,207518v-1397,-254,-2667,-635,-3429,-1270c78994,205613,78486,204978,78359,204089v-508,-635,-635,-1651,-635,-2667c77724,162433,77724,123698,77724,84836v,-8128,-508,-15494,-1524,-22098c75438,56007,73787,50292,71882,45466,69850,40513,67437,36957,64643,34290,61595,31750,58039,30480,53975,30480v-5080,,-10160,3175,-15367,9398c33655,46101,27813,55118,21971,67310v,44704,,89408,,134112c21971,202438,21844,203454,21463,204089v-381,889,-1016,1524,-1778,2159c18923,206883,17907,207264,16383,207518v-1397,254,-3175,381,-5461,381c8763,207899,7112,207772,5588,207518v-1397,-254,-2413,-635,-3302,-1270c1397,205613,889,204978,635,204089,254,203454,,202438,,201422,,137414,,73533,,9652,,8636,254,7493,381,6604,762,5969,1270,5080,2159,4445,2794,3810,3937,3429,5080,3302v1270,-254,3048,-254,4953,-254c11938,3048,13589,3048,14986,3302v1143,127,2159,508,2921,1143c18542,5080,19050,5969,19431,6604v254,889,381,2032,381,3048c19812,18034,19812,26543,19812,34925,26543,22733,33147,14224,39497,8255,45593,2667,52070,,58674,xe" fillcolor="silver" stroked="f" strokeweight="0">
                <v:fill opacity="32896f"/>
                <v:stroke miterlimit="83231f" joinstyle="miter"/>
                <v:path arrowok="t" textboxrect="0,0,177292,207899"/>
              </v:shape>
              <v:shape id="Shape 7462" o:spid="_x0000_s1049" style="position:absolute;left:17357;top:922;width:554;height:2089;visibility:visible;mso-wrap-style:square;v-text-anchor:top" coordsize="55317,2089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DyBsUA&#10;AADdAAAADwAAAGRycy9kb3ducmV2LnhtbESPX2vCMBTF3wd+h3AHvs1UmVU6o4gy1IeJc2PPl+au&#10;LWtu2iTa+u3NYLDHw/nz4yxWvanFlZyvLCsYjxIQxLnVFRcKPj9en+YgfEDWWFsmBTfysFoOHhaY&#10;advxO13PoRBxhH2GCsoQmkxKn5dk0I9sQxy9b+sMhihdIbXDLo6bWk6SJJUGK46EEhvalJT/nC8m&#10;cr/GO55Wcv52OLRptzu2bntqlRo+9usXEIH68B/+a++1gtlzOoHfN/EJ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UPIGxQAAAN0AAAAPAAAAAAAAAAAAAAAAAJgCAABkcnMv&#10;ZG93bnJldi54bWxQSwUGAAAAAAQABAD1AAAAigMAAAAA&#10;" path="m55317,r,27202l42037,31749v-4064,3302,-7620,7620,-10414,13081c28829,50164,26670,56387,25273,63499v-1397,7239,-2413,14732,-2540,22606l55317,86105r,25781l22733,111886v,10541,635,20193,1905,28829c26035,149224,28321,156336,31369,162559v3048,6223,7239,10795,12192,13970l55317,179713r,29218l34036,203453c26670,199008,20320,192658,15240,183895,10287,175132,6350,164337,3810,151256,1397,138302,,122935,,105663,,89280,1397,74294,3937,61213,6604,48132,10541,36956,15494,27685,20320,18541,26670,11556,33655,6603l55317,xe" fillcolor="silver" stroked="f" strokeweight="0">
                <v:fill opacity="32896f"/>
                <v:stroke miterlimit="83231f" joinstyle="miter"/>
                <v:path arrowok="t" textboxrect="0,0,55317,208931"/>
              </v:shape>
              <v:shape id="Shape 7477" o:spid="_x0000_s1050" style="position:absolute;left:17911;top:2593;width:496;height:429;visibility:visible;mso-wrap-style:square;v-text-anchor:top" coordsize="49585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knhRccA&#10;AADdAAAADwAAAGRycy9kb3ducmV2LnhtbESPQWsCMRSE7wX/Q3iFXopmK6UrW6PYFqkURHS9eHts&#10;XndDNy/bJOr675uC4HGYmW+Y6by3rTiRD8axgqdRBoK4ctpwrWBfLocTECEia2wdk4ILBZjPBndT&#10;LLQ785ZOu1iLBOFQoIImxq6QMlQNWQwj1xEn79t5izFJX0vt8ZzgtpXjLHuRFg2nhQY7em+o+tkd&#10;rYK1npi3w9r+ll+l+agfN5/jzLNSD/f94hVEpD7ewtf2SivIn/Mc/t+kJyB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5J4UXHAAAA3QAAAA8AAAAAAAAAAAAAAAAAmAIAAGRy&#10;cy9kb3ducmV2LnhtbFBLBQYAAAAABAAEAPUAAACMAwAAAAA=&#10;" path="m45775,v762,,1270,127,1778,635c47934,1143,48442,1778,48569,2921v381,1016,635,2286,762,4064c49458,8890,49585,10922,49585,13589v,1778,,3302,-127,4572c49331,19685,49331,20828,49204,21844v-127,1016,-381,2159,-635,3048c48188,25654,47680,26543,47299,27178v-508,889,-1905,2159,-4318,3810c40568,33020,37520,34671,33583,36322v-3810,1778,-8128,3175,-13081,4699c15422,42291,10088,42926,4373,42926l,41800,,12582r6532,1769c12120,14351,17200,13589,21645,12065,26090,10541,30027,9144,33202,7112,36377,5207,39171,3556,41203,2032,43235,508,44759,,45775,xe" fillcolor="silver" stroked="f" strokeweight="0">
                <v:fill opacity="32896f"/>
                <v:stroke miterlimit="83231f" joinstyle="miter"/>
                <v:path arrowok="t" textboxrect="0,0,49585,42926"/>
              </v:shape>
              <v:shape id="Shape 7437" o:spid="_x0000_s1051" style="position:absolute;left:17911;top:915;width:545;height:1125;visibility:visible;mso-wrap-style:square;v-text-anchor:top" coordsize="54538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wrm8QA&#10;AADdAAAADwAAAGRycy9kb3ducmV2LnhtbESPS4vCQBCE74L/YWjBm05cg4/oKKugux59HDw2mTaJ&#10;ZnpCZtT473cWBI9FVX1FzZeNKcWDaldYVjDoRyCIU6sLzhScjpveBITzyBpLy6TgRQ6Wi3Zrjom2&#10;T97T4+AzESDsElSQe18lUro0J4Oubyvi4F1sbdAHWWdS1/gMcFPKrygaSYMFh4UcK1rnlN4Od6Pg&#10;+oOXlTmn2+luNyH9imN3b2Klup3mewbCU+M/4Xf7VysYx8Mx/L8JT0A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6sK5vEAAAA3QAAAA8AAAAAAAAAAAAAAAAAmAIAAGRycy9k&#10;b3ducmV2LnhtbFBLBQYAAAAABAAEAPUAAACJAwAAAAA=&#10;" path="m2087,v9398,,17399,2286,24003,7239c32567,12192,38155,18542,42346,26670v4191,8255,7366,17907,9398,28702c53649,66548,54538,78232,54538,90805v,2159,,4191,,6350c54538,102743,53649,106553,51998,108839v-1651,2413,-3683,3683,-5969,3683l,112522,,86741r32567,c32821,68199,30281,53721,24820,43307,19486,32893,11485,27559,817,27559l,27838,,636,2087,xe" fillcolor="silver" stroked="f" strokeweight="0">
                <v:fill opacity="32896f"/>
                <v:stroke miterlimit="83231f" joinstyle="miter"/>
                <v:path arrowok="t" textboxrect="0,0,54538,112522"/>
              </v:shape>
              <v:shape id="Shape 7438" o:spid="_x0000_s1052" style="position:absolute;left:18790;top:915;width:699;height:2079;visibility:visible;mso-wrap-style:square;v-text-anchor:top" coordsize="6985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qqn1MIA&#10;AADdAAAADwAAAGRycy9kb3ducmV2LnhtbERPy4rCMBTdC/MP4QpuZEx9oFKNMjMgOOjG6gdcmjtt&#10;MbkpTVrr35uFMMvDeW/3vTWio8ZXjhVMJwkI4tzpigsFt+vhcw3CB2SNxjEpeJKH/e5jsMVUuwdf&#10;qMtCIWII+xQVlCHUqZQ+L8min7iaOHJ/rrEYImwKqRt8xHBr5CxJltJixbGhxJp+SsrvWWsVuJuZ&#10;3g/n9e+ztRez6k5tVnyPlRoN+68NiEB9+Be/3UetYLWYx7nxTXwCcvc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qqfUwgAAAN0AAAAPAAAAAAAAAAAAAAAAAJgCAABkcnMvZG93&#10;bnJldi54bWxQSwUGAAAAAAQABAD1AAAAhwMAAAAA&#10;" path="m52451,v1270,,2540,,4064,254c57912,508,59309,889,60960,1524v1524,635,3048,1270,4445,1905c66548,4064,67437,4953,67945,5588v508,635,889,1270,1143,1905c69215,8128,69469,9017,69596,10033v127,1016,127,2413,254,4191c69850,16256,69850,19050,69850,22225v,3175,,5715,-127,7747c69596,32131,69469,33909,69215,34925v-254,1397,-508,2159,-1016,2794c67818,38354,67183,38862,66548,38862v-635,,-1524,-381,-2540,-1143c62865,37084,61849,36449,60579,35814v-1270,-635,-2794,-1016,-4318,-1651c54610,33528,52832,33274,50927,33274v-2159,,-4318,635,-6350,2032c42418,36957,40005,39116,37846,42418v-2413,3175,-4953,7620,-7366,12954c27940,60706,25019,67310,21971,75311v,41910,,83947,,126111c21971,202438,21844,203454,21463,204089v-381,889,-1016,1524,-1778,2159c18923,206883,17780,207264,16383,207518v-1524,254,-3175,381,-5461,381c8763,207899,6985,207772,5588,207518v-1397,-254,-2540,-635,-3302,-1270c1397,205613,762,204978,508,204089,127,203454,,202438,,201422,,137414,,73533,,9652,,8636,127,7493,381,6604,762,5969,1270,5080,2032,4445,2794,3810,3937,3429,5080,3302,6350,3048,8001,3048,9906,3048v2032,,3683,,4953,254c16129,3429,17145,3810,17780,4445v635,635,1143,1524,1524,2159c19685,7493,19812,8636,19812,9652v,9271,,18669,,27813c23114,29845,26289,23749,29083,18796v2794,-4953,5588,-8763,8128,-11557c39751,4445,42418,2667,44958,1524,47371,508,49911,,52451,xe" fillcolor="silver" stroked="f" strokeweight="0">
                <v:fill opacity="32896f"/>
                <v:stroke miterlimit="83231f" joinstyle="miter"/>
                <v:path arrowok="t" textboxrect="0,0,69850,207899"/>
              </v:shape>
              <v:shape id="Shape 7469" o:spid="_x0000_s1053" style="position:absolute;left:19739;top:946;width:218;height:2048;visibility:visible;mso-wrap-style:square;v-text-anchor:top" coordsize="21844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uiAskA&#10;AADdAAAADwAAAGRycy9kb3ducmV2LnhtbESPT2sCMRTE74V+h/AK3mq2xVpdjVIVoR48+AfF22Pz&#10;urvt5iVsUt3105uC0OMwM79hxtPGVOJMtS8tK3jpJiCIM6tLzhXsd8vnAQgfkDVWlklBSx6mk8eH&#10;MabaXnhD523IRYSwT1FBEYJLpfRZQQZ91zri6H3Z2mCIss6lrvES4aaSr0nSlwZLjgsFOpoXlP1s&#10;f42C+bVcubf10R2+T/vF7Nq0h9myVarz1HyMQARqwn/43v7UCt57/SH8vYlPQE5u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CUuiAskAAADdAAAADwAAAAAAAAAAAAAAAACYAgAA&#10;ZHJzL2Rvd25yZXYueG1sUEsFBgAAAAAEAAQA9QAAAI4DAAAAAA==&#10;" path="m10795,v2286,,3937,254,5461,381c17780,635,18796,1016,19685,1651v635,762,1270,1270,1651,2159c21717,4699,21844,5588,21844,6604v,63881,,127762,,191770c21844,199390,21717,200406,21336,201041v-381,889,-1016,1524,-1651,2159c18796,203835,17780,204216,16256,204470v-1524,254,-3175,381,-5461,381c8763,204851,6985,204724,5588,204470v-1524,-254,-2540,-635,-3429,-1270c1270,202565,762,201930,508,201041,127,200406,,199390,,198374,,134366,,70485,,6604,,5588,127,4699,508,3810,762,2921,1270,2413,2159,1651,3048,1016,4064,635,5588,381,6985,254,8763,,10795,xe" fillcolor="silver" stroked="f" strokeweight="0">
                <v:fill opacity="32896f"/>
                <v:stroke miterlimit="83231f" joinstyle="miter"/>
                <v:path arrowok="t" textboxrect="0,0,21844,204851"/>
              </v:shape>
              <v:shape id="Shape 7415" o:spid="_x0000_s1054" style="position:absolute;left:19712;top:154;width:271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4jEK8UA&#10;AADdAAAADwAAAGRycy9kb3ducmV2LnhtbESPQWvCQBSE70L/w/IK3nRjiFpSN6EVAr2JJgePj+xr&#10;Esy+DdltjP++KxR6HGbmG+aQz6YXE42us6xgs45AENdWd9woqMpi9QbCeWSNvWVS8CAHefayOGCq&#10;7Z3PNF18IwKEXYoKWu+HVEpXt2TQre1AHLxvOxr0QY6N1CPeA9z0Mo6inTTYcVhocaBjS/Xt8mMU&#10;JHufFP3jFm+rz7LomvhE9joptXydP95BeJr9f/iv/aUV7JPNFp5vwhOQ2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iMQrxQAAAN0AAAAPAAAAAAAAAAAAAAAAAJgCAABkcnMv&#10;ZG93bnJldi54bWxQSwUGAAAAAAQABAD1AAAAigMAAAAA&#10;" path="m13589,v5207,,8763,1524,10668,4318c26162,7366,27051,12827,27051,20955v,8255,-889,13843,-2921,16764c22225,40767,18542,42164,13335,42164v-5080,,-8636,-1397,-10414,-4445c889,34925,,29464,,21336,,13081,889,7493,2921,4572,4826,1524,8509,,13589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453" o:spid="_x0000_s1055" style="position:absolute;left:20278;top:918;width:943;height:2104;visibility:visible;mso-wrap-style:square;v-text-anchor:top" coordsize="94234,210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oKY8QA&#10;AADdAAAADwAAAGRycy9kb3ducmV2LnhtbESP3WrCQBSE7wu+w3IKvaubNtpKdBUphOqNEO0DHLKn&#10;STB7NmY3P769KwheDjPzDbPajKYWPbWusqzgYxqBIM6trrhQ8HdK3xcgnEfWWFsmBVdysFlPXlaY&#10;aDtwRv3RFyJA2CWooPS+SaR0eUkG3dQ2xMH7t61BH2RbSN3iEOCmlp9R9CUNVhwWSmzop6T8fOyM&#10;giLj3GzxlO0vi67u+BCnvx0r9fY6bpcgPI3+GX60d1rB92wew/1NeAJyf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faCmPEAAAA3QAAAA8AAAAAAAAAAAAAAAAAmAIAAGRycy9k&#10;b3ducmV2LnhtbFBLBQYAAAAABAAEAPUAAACJAwAAAAA=&#10;" path="m55753,v3937,,7620,635,11176,1651c70485,2794,73787,4191,76708,6223v3048,1905,5842,3937,8128,6350c87122,14986,88900,17018,89916,18796v1016,1651,1778,2921,2159,3937c92583,23749,92837,24892,93091,26289v254,1397,381,2921,508,4572c93726,32639,93726,34671,93726,37211v,5588,-381,9398,-1143,11557c91694,51181,90805,52197,89662,52197v-1397,,-2794,-1270,-4572,-3683c83439,46228,81153,43688,78486,40894,75946,38100,72644,35433,68961,33020,65024,30607,60706,29591,55499,29591v-10414,,-18669,6350,-24130,19431c25654,62103,22860,80899,22860,105664v,12319,762,23114,2159,32385c26543,147447,28702,155194,31496,161544v2667,6096,6350,10795,10414,13716c46101,178562,50673,179959,56007,179959v5080,,9398,-1270,13208,-3810c73152,173609,76581,170942,79248,167640v2794,-2921,5080,-5715,7112,-8255c88138,156972,89662,155702,90678,155702v762,,1270,127,1651,889c92710,157226,93091,157988,93472,159385v254,1397,508,3175,762,5080c94234,166624,94234,169164,94234,171958v,2286,,4445,,6096c93980,179959,93853,181483,93726,182626v-254,1270,-508,2286,-762,3048c92583,186817,91821,188087,90805,189865v-1143,1778,-3048,3937,-5715,6477c82550,199136,79502,201549,76327,203454v-3429,2159,-7112,3810,-10922,5080c61595,209804,57277,210439,53213,210439v-8509,,-16256,-2286,-22860,-6731c23876,199136,18161,192405,13716,183642,9398,174879,5842,164338,3556,151384,1270,138938,,124206,,107569,,88646,1524,72390,4318,58801,7112,45339,11303,34290,16256,25527,21082,16764,27178,10414,33782,6223,40640,2032,47879,,55753,xe" fillcolor="silver" stroked="f" strokeweight="0">
                <v:fill opacity="32896f"/>
                <v:stroke miterlimit="83231f" joinstyle="miter"/>
                <v:path arrowok="t" textboxrect="0,0,94234,210439"/>
              </v:shape>
              <v:shape id="Shape 7471" o:spid="_x0000_s1056" style="position:absolute;left:21432;top:1818;width:494;height:1204;visibility:visible;mso-wrap-style:square;v-text-anchor:top" coordsize="49403,1204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5g2sMA&#10;AADdAAAADwAAAGRycy9kb3ducmV2LnhtbESPX2vCMBTF34V9h3AHe9NUGXPrjFIGg71ai/h4be7a&#10;suYmJLGtfnozGOzxcP78OJvdZHoxkA+dZQXLRQaCuLa640ZBdficv4IIEVljb5kUXCnAbvsw22Cu&#10;7ch7GsrYiDTCIUcFbYwulzLULRkMC+uIk/dtvcGYpG+k9jimcdPLVZa9SIMdJ0KLjj5aqn/Ki0mQ&#10;yhO+HSo3nc908oULN30MSj09TsU7iEhT/A//tb+0gvXzegm/b9ITkN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y5g2sMAAADdAAAADwAAAAAAAAAAAAAAAACYAgAAZHJzL2Rv&#10;d25yZXYueG1sUEsFBgAAAAAEAAQA9QAAAIgDAAAAAA==&#10;" path="m49403,r,24898l41910,26055v-4445,1779,-8128,3938,-11049,7239c28067,36597,25781,40280,24511,44724v-1397,4573,-2032,9906,-2032,15622c22479,70379,24511,78125,28448,84094v3683,5969,9398,8764,16383,8764l49403,90862r,26604l41402,120417v-6350,,-11938,-1143,-17018,-3811c19304,113812,14859,110130,11303,105177,7874,100224,4953,94000,3048,86762,1016,79523,,71141,,61997,,51202,1397,41930,4064,33930,6858,26055,10795,19452,15875,14118,20955,8784,27305,5100,34671,2306l49403,xe" fillcolor="silver" stroked="f" strokeweight="0">
                <v:fill opacity="32896f"/>
                <v:stroke miterlimit="83231f" joinstyle="miter"/>
                <v:path arrowok="t" textboxrect="0,0,49403,120417"/>
              </v:shape>
              <v:shape id="Shape 7451" o:spid="_x0000_s1057" style="position:absolute;left:21490;top:917;width:436;height:482;visibility:visible;mso-wrap-style:square;v-text-anchor:top" coordsize="43561,48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0Btd8QA&#10;AADdAAAADwAAAGRycy9kb3ducmV2LnhtbESPW4vCMBSE34X9D+Es+Kap4qV2jSKisPjmZff50Byb&#10;ss1JbaJ2/70RBB+HmfmGmS9bW4kbNb50rGDQT0AQ506XXCg4Hbe9FIQPyBorx6TgnzwsFx+dOWba&#10;3XlPt0MoRISwz1CBCaHOpPS5IYu+72ri6J1dYzFE2RRSN3iPcFvJYZJMpMWS44LBmtaG8r/D1SpY&#10;/ZjNMNmNJU7T38u6nAVXp1qp7me7+gIRqA3v8Kv9rRVMR+MBPN/EJ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AbXfEAAAA3QAAAA8AAAAAAAAAAAAAAAAAmAIAAGRycy9k&#10;b3ducmV2LnhtbFBLBQYAAAAABAAEAPUAAACJAwAAAAA=&#10;" path="m43561,r,28474l43053,28363v-5461,,-10160,1016,-14478,2921c24257,33570,20447,35729,17272,38142v-3175,2540,-5969,4953,-8128,6858c6985,47159,5334,48175,4318,48175v-635,,-1397,-127,-1778,-762c1905,46651,1524,45889,1143,44746,762,43730,381,42206,254,40301,127,38650,,36618,,34586,,30903,127,28109,381,25950,762,24172,1524,22140,2794,20362,3937,18330,5969,16298,8890,13631,11684,11218,15113,9059,18923,6900,22733,4868,26924,3217,31369,1693l43561,xe" fillcolor="silver" stroked="f" strokeweight="0">
                <v:fill opacity="32896f"/>
                <v:stroke miterlimit="83231f" joinstyle="miter"/>
                <v:path arrowok="t" textboxrect="0,0,43561,48175"/>
              </v:shape>
              <v:shape id="Shape 7439" o:spid="_x0000_s1058" style="position:absolute;left:21926;top:915;width:486;height:2079;visibility:visible;mso-wrap-style:square;v-text-anchor:top" coordsize="48641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997MYA&#10;AADdAAAADwAAAGRycy9kb3ducmV2LnhtbESPzW7CMBCE75V4B2uReisOlN8Ug2gLUk9BBNrzKt4m&#10;UeJ1GrsQ3r5GqsRxNDPfaJbrztTiTK0rLSsYDiIQxJnVJecKTsfd0xyE88gaa8uk4EoO1qvewxJj&#10;bS98oHPqcxEg7GJUUHjfxFK6rCCDbmAb4uB929agD7LNpW7xEuCmlqMomkqDJYeFAht6Kyir0l+j&#10;wFRVMsxnNHlPt1+vyf5ncUg+tVKP/W7zAsJT5+/h//aHVjAbPy/g9iY8Abn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k997MYAAADdAAAADwAAAAAAAAAAAAAAAACYAgAAZHJz&#10;L2Rvd25yZXYueG1sUEsFBgAAAAAEAAQA9QAAAIsDAAAAAA==&#10;" path="m1524,v8636,,16002,1524,21971,4699c29337,7874,34417,12319,37973,18415v3683,6096,6477,13589,8128,22479c47879,49911,48641,60325,48641,72263v,43180,,86233,,129286c48641,203200,48260,204597,47625,205359v-635,889,-1778,1524,-2921,2032c43561,207772,41656,207899,39243,207899v-2286,,-4064,-127,-5461,-508c32385,206883,31369,206248,30734,205359v-635,-762,-889,-2159,-889,-3810c29845,195072,29845,188849,29845,182372v-5207,9017,-11176,15875,-17526,20828l,207743,,181138r11430,-4989c16383,171450,21463,164338,26924,154686v,-13589,,-27051,,-40767c20701,113919,14478,113919,8128,113919l,115174,,90276,10414,88646v5461,,11049,,16510,c26924,83693,26924,78740,26924,73787v,-7493,-508,-13843,-1524,-19685c24511,48387,22860,43688,20828,39878,18542,36195,15748,33274,12319,31369l,28686,,212,1524,xe" fillcolor="silver" stroked="f" strokeweight="0">
                <v:fill opacity="32896f"/>
                <v:stroke miterlimit="83231f" joinstyle="miter"/>
                <v:path arrowok="t" textboxrect="0,0,48641,207899"/>
              </v:shape>
              <v:shape id="Shape 7440" o:spid="_x0000_s1059" style="position:absolute;left:22815;top:915;width:1028;height:2079;visibility:visible;mso-wrap-style:square;v-text-anchor:top" coordsize="10287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eBksEA&#10;AADdAAAADwAAAGRycy9kb3ducmV2LnhtbERPyU7DMBC9I/UfrEHqjTqgsjTUrQoVEhw4pPQDRvFk&#10;EfFM5DFt+vf4gMTx6e3r7RQGc6KovbCD20UBhrgW33Pr4Pj1dvMERhOyx0GYHFxIYbuZXa2x9HLm&#10;ik6H1Jocwlqigy6lsbRW644C6kJG4sw1EgOmDGNrfcRzDg+DvSuKBxuw59zQ4UivHdXfh5/g4LO6&#10;4Ifu9V50JUXT0ItEXzk3v552z2ASTelf/Od+9w4el8u8P7/JT8B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KngZLBAAAA3QAAAA8AAAAAAAAAAAAAAAAAmAIAAGRycy9kb3du&#10;cmV2LnhtbFBLBQYAAAAABAAEAPUAAACGAwAAAAA=&#10;" path="m60071,v8001,,14859,2159,20320,6477c85725,10922,90297,16637,93472,23876v3175,7239,5842,15748,7366,25400c102235,59055,102870,70739,102870,84455v,38989,,77978,,116967c102870,202438,102743,203454,102362,204089v-381,889,-889,1524,-1778,2159c99822,206883,98679,207264,97282,207518v-1397,254,-3175,381,-5334,381c89789,207899,88011,207772,86487,207518v-1397,-254,-2540,-635,-3302,-1270c82423,205613,81915,204978,81534,204089v-381,-635,-508,-1651,-508,-2667c81026,163830,81026,126492,81026,89027v,-10795,-635,-19685,-1651,-26289c78359,56007,76708,50292,74803,45466,72771,40513,70104,36957,66929,34290,63627,31750,59817,30480,55626,30480v-5461,,-11049,3175,-16510,9398c33782,46101,27686,55118,21844,67310v,44704,,89408,,134112c21844,202438,21717,203454,21463,204089v-508,889,-1143,1524,-1778,2159c18923,206883,17780,207264,16256,207518v-1397,254,-3175,381,-5334,381c8763,207899,6985,207772,5588,207518v-1524,-254,-2540,-635,-3302,-1270c1397,205613,762,204978,508,204089,127,203454,,202438,,201422,,137414,,73533,,9652,,8636,127,7493,381,6604,635,5969,1143,5080,2032,4445,2794,3810,3810,3429,4953,3302,6223,3048,8001,3048,9906,3048v2032,,3683,,4953,254c16129,3429,17145,3810,17780,4445v635,635,1143,1524,1524,2159c19685,7493,19685,8636,19685,9652v,8382,,16891,,25273c26416,22733,33274,14224,40005,8255,46482,2667,53340,,60071,xe" fillcolor="silver" stroked="f" strokeweight="0">
                <v:fill opacity="32896f"/>
                <v:stroke miterlimit="83231f" joinstyle="miter"/>
                <v:path arrowok="t" textboxrect="0,0,102870,207899"/>
              </v:shape>
              <v:shape id="Shape 7422" o:spid="_x0000_s1060" style="position:absolute;left:24783;top:191;width:1247;height:2825;visibility:visible;mso-wrap-style:square;v-text-anchor:top" coordsize="124714,2824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U+3scA&#10;AADdAAAADwAAAGRycy9kb3ducmV2LnhtbESPT2vCQBTE7wW/w/KE3urG0KpEV5HSQr0U/IN4fGSf&#10;SUj2bdxdY/TTdwuFHoeZ+Q2zWPWmER05X1lWMB4lIIhzqysuFBz2ny8zED4ga2wsk4I7eVgtB08L&#10;zLS98Za6XShEhLDPUEEZQptJ6fOSDPqRbYmjd7bOYIjSFVI7vEW4aWSaJBNpsOK4UGJL7yXl9e5q&#10;FHTfD/dYby74dtpO6no//bjSMVHqediv5yAC9eE//Nf+0gqmr2kKv2/iE5D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ilPt7HAAAA3QAAAA8AAAAAAAAAAAAAAAAAmAIAAGRy&#10;cy9kb3ducmV2LnhtbFBLBQYAAAAABAAEAPUAAACMAwAAAAA=&#10;" path="m75565,v4953,,9906,508,14478,2159c94615,3683,99187,5461,102997,7874v4064,2413,7747,4953,10668,7874c116713,18796,118999,21082,120269,22987v1016,1905,1778,3429,2159,4445c122809,28575,123063,29591,123444,30861v,1524,381,3048,508,4953c124079,37719,124079,39878,124079,42418v,2794,-127,5207,-254,7239c123444,51562,123190,53213,122809,54610v-381,1397,-762,2286,-1143,2794c121158,58166,120523,58547,119761,58547v-1143,,-2921,-1397,-5080,-4191c112395,51435,109474,48641,106172,45212,102616,41910,98298,38862,93218,36068,88265,33274,82296,31877,75184,31877v-7620,,-14732,2413,-20955,7366c48006,44069,42418,51308,38100,60960,33909,70485,30226,82042,27940,95631v-2540,13843,-3683,29337,-3683,47117c24257,160147,25400,175514,27813,188976v2159,13462,5715,24638,10033,33528c42164,231775,47625,238506,54102,243078v6350,4699,13589,6985,21717,6985c82677,250063,88646,248920,93726,246126v5207,-2794,9652,-5842,13208,-9271c110490,233680,113411,230632,115697,227965v2159,-2794,4064,-4064,5461,-4064c121793,223901,122428,224028,122682,224536v381,508,762,1270,1143,2286c124079,228219,124333,229870,124460,232029v127,2159,254,4826,254,8128c124714,242443,124714,244348,124587,246126v-127,1651,-254,3175,-508,4445c123952,251714,123698,252857,123190,253873v-381,1143,-889,2159,-1778,3683c120523,259080,118491,261239,115824,264033v-2794,2921,-6477,5588,-10541,8382c101092,275209,96266,277495,90805,279781v-5334,1778,-11303,2667,-17907,2667c61722,282448,51689,279527,42799,273431,33909,267462,25908,258826,19812,247142,13462,235331,8509,221107,5207,203835,1905,186817,,167259,,144907,,122047,1905,101600,5588,83693,9144,65786,14478,50800,20955,38100,27559,25781,35687,16510,44958,9779,53975,3048,64262,,75565,xe" fillcolor="silver" stroked="f" strokeweight="0">
                <v:fill opacity="32896f"/>
                <v:stroke miterlimit="83231f" joinstyle="miter"/>
                <v:path arrowok="t" textboxrect="0,0,124714,282448"/>
              </v:shape>
              <v:shape id="Shape 7456" o:spid="_x0000_s1061" style="position:absolute;left:26225;top:919;width:597;height:2103;visibility:visible;mso-wrap-style:square;v-text-anchor:top" coordsize="59690,2103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6whsUA&#10;AADdAAAADwAAAGRycy9kb3ducmV2LnhtbESPUWvCMBSF3wf+h3CFva2pQzvtjCLCwLkXrfsBl+aa&#10;lDU3pcm07tebwWCPh3POdzjL9eBacaE+NJ4VTLIcBHHtdcNGwefp7WkOIkRkja1nUnCjAOvV6GGJ&#10;pfZXPtKlikYkCIcSFdgYu1LKUFtyGDLfESfv7HuHMcneSN3jNcFdK5/zvJAOG04LFjvaWqq/qm+n&#10;wCz2syke5j/FyVYfcbI17zlvlHocD5tXEJGG+B/+a++0gpfprIDfN+kJ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vrCGxQAAAN0AAAAPAAAAAAAAAAAAAAAAAJgCAABkcnMv&#10;ZG93bnJldi54bWxQSwUGAAAAAAQABAD1AAAAigMAAAAA&#10;" path="m59690,r,29209l43180,34587v-4699,3683,-8636,9017,-11557,15621c28575,57066,26289,65067,24892,74338v-1397,9144,-2286,19304,-2286,30226c22606,114978,23368,124884,24511,134028v1143,9271,3175,17272,5969,24257c33274,165270,37084,170477,41783,174541v4572,4064,10541,6223,17653,6223l59690,180680r,29250l58293,210355v-9779,,-18288,-2286,-25527,-6985c25527,198671,19304,191940,14351,182796,9525,173906,5969,163111,3556,150284,1143,137584,,123106,,106850,,91229,1397,76751,3810,63543,6350,50589,10160,39413,15240,29634,20193,20109,26670,12997,34163,7536l59690,xe" fillcolor="silver" stroked="f" strokeweight="0">
                <v:fill opacity="32896f"/>
                <v:stroke miterlimit="83231f" joinstyle="miter"/>
                <v:path arrowok="t" textboxrect="0,0,59690,210355"/>
              </v:shape>
              <v:shape id="Shape 7441" o:spid="_x0000_s1062" style="position:absolute;left:26822;top:915;width:596;height:2103;visibility:visible;mso-wrap-style:square;v-text-anchor:top" coordsize="59690,210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0V5sUA&#10;AADdAAAADwAAAGRycy9kb3ducmV2LnhtbESPQWvCQBSE7wX/w/IEb3VjsSrRVbRYWlCERL0/ss8k&#10;mH0bstsk/ffdguBxmJlvmNWmN5VoqXGlZQWTcQSCOLO65FzB5fz5ugDhPLLGyjIp+CUHm/XgZYWx&#10;th0n1KY+FwHCLkYFhfd1LKXLCjLoxrYmDt7NNgZ9kE0udYNdgJtKvkXRTBosOSwUWNNHQdk9/TEK&#10;uuspIjrt0nb+tTjsy/fklhx3So2G/XYJwlPvn+FH+1srmE+nE/h/E56AXP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zRXmxQAAAN0AAAAPAAAAAAAAAAAAAAAAAJgCAABkcnMv&#10;ZG93bnJldi54bWxQSwUGAAAAAAQABAD1AAAAigMAAAAA&#10;" path="m1143,v9906,,18542,2286,25908,7112c34163,11811,40386,18542,45212,27559v4699,8890,8509,19685,10922,32512c58547,72898,59690,87376,59690,103378v,15494,-1397,29972,-3810,42926c53340,159639,49530,170942,44450,180467v-5080,9652,-11557,16764,-19177,22098l,210267,,181017r16510,-5503c21209,171958,25146,166624,28067,160020v3175,-6731,5461,-14732,6858,-23876c36322,127000,37084,116840,37084,105664v,-10414,-762,-20193,-1905,-29337c34036,67183,32004,59055,29210,52070,26416,44958,22733,39497,18034,35306,13335,31369,7366,29464,254,29464l,29546,,338,1143,xe" fillcolor="silver" stroked="f" strokeweight="0">
                <v:fill opacity="32896f"/>
                <v:stroke miterlimit="83231f" joinstyle="miter"/>
                <v:path arrowok="t" textboxrect="0,0,59690,210267"/>
              </v:shape>
              <v:shape id="Shape 7408" o:spid="_x0000_s1063" style="position:absolute;left:27742;top:15;width:219;height:2979;visibility:visible;mso-wrap-style:square;v-text-anchor:top" coordsize="21844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92PDcEA&#10;AADdAAAADwAAAGRycy9kb3ducmV2LnhtbERPS2rDMBDdF3oHMYXuGqmmtMaxEkpoIJss7OQAgzX+&#10;EGtkJCV2c/poUejy8f7ldrGjuJEPg2MN7ysFgrhxZuBOw/m0f8tBhIhscHRMGn4pwHbz/FRiYdzM&#10;Fd3q2IkUwqFADX2MUyFlaHqyGFZuIk5c67zFmKDvpPE4p3A7ykypT2lx4NTQ40S7nppLfbUaMp/l&#10;P3klRzOH/Lio9mT3813r15flew0i0hL/xX/ug9Hw9aHS3PQmPQG5e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fdjw3BAAAA3QAAAA8AAAAAAAAAAAAAAAAAmAIAAGRycy9kb3du&#10;cmV2LnhtbFBLBQYAAAAABAAEAPUAAACGAwAAAAA=&#10;" path="m10795,v2286,,3937,254,5461,381c17780,635,18796,1016,19558,1651v762,762,1397,1270,1778,2159c21717,4699,21844,5715,21844,6731v,94869,,189865,,284734c21844,292481,21717,293497,21336,294132v-381,889,-1016,1524,-1778,2159c18796,296926,17780,297307,16256,297561v-1524,254,-3175,381,-5461,381c8763,297942,6985,297815,5588,297561v-1524,-254,-2540,-635,-3429,-1270c1270,295656,762,295021,508,294132,127,293497,,292481,,291465,,196596,,101600,,6731,,5715,127,4699,508,3810,762,2921,1270,2413,2159,1651,3048,1016,4064,635,5588,381,6985,254,8763,,10795,xe" fillcolor="silver" stroked="f" strokeweight="0">
                <v:fill opacity="32896f"/>
                <v:stroke miterlimit="83231f" joinstyle="miter"/>
                <v:path arrowok="t" textboxrect="0,0,21844,297942"/>
              </v:shape>
              <v:shape id="Shape 7409" o:spid="_x0000_s1064" style="position:absolute;left:28366;top:15;width:218;height:2979;visibility:visible;mso-wrap-style:square;v-text-anchor:top" coordsize="21844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EqlsQA&#10;AADdAAAADwAAAGRycy9kb3ducmV2LnhtbESP3YrCMBSE7xd8h3AE79bEIm6tRpFlhb3ZC38e4NAc&#10;22JzUpJoq0+/WRD2cpiZb5j1drCtuJMPjWMNs6kCQVw603Cl4Xzav+cgQkQ22DomDQ8KsN2M3tZY&#10;GNfzge7HWIkE4VCghjrGrpAylDVZDFPXESfv4rzFmKSvpPHYJ7htZabUQlpsOC3U2NFnTeX1eLMa&#10;Mp/lX/lBtqYP+c+gLie7759aT8bDbgUi0hD/w6/2t9HwMVdL+HuTnoD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RKpbEAAAA3QAAAA8AAAAAAAAAAAAAAAAAmAIAAGRycy9k&#10;b3ducmV2LnhtbFBLBQYAAAAABAAEAPUAAACJAwAAAAA=&#10;" path="m10922,v2159,,3937,254,5334,381c17780,635,18796,1016,19685,1651v762,762,1270,1270,1651,2159c21717,4699,21844,5715,21844,6731v,94869,,189865,,284734c21844,292481,21717,293497,21336,294132v-381,889,-889,1524,-1651,2159c18796,296926,17780,297307,16256,297561v-1397,254,-3175,381,-5334,381c8763,297942,7112,297815,5588,297561v-1524,-254,-2540,-635,-3429,-1270c1270,295656,762,295021,508,294132,127,293497,,292481,,291465,,196596,,101600,,6731,,5715,127,4699,508,3810,762,2921,1270,2413,2159,1651,3048,1016,4064,635,5588,381,7112,254,8763,,10922,xe" fillcolor="silver" stroked="f" strokeweight="0">
                <v:fill opacity="32896f"/>
                <v:stroke miterlimit="83231f" joinstyle="miter"/>
                <v:path arrowok="t" textboxrect="0,0,21844,297942"/>
              </v:shape>
              <v:shape id="Shape 7460" o:spid="_x0000_s1065" style="position:absolute;left:28911;top:921;width:552;height:2090;visibility:visible;mso-wrap-style:square;v-text-anchor:top" coordsize="55253,208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Ex3cAA&#10;AADdAAAADwAAAGRycy9kb3ducmV2LnhtbERPS4vCMBC+C/sfwizsTaeK6NI1yrIgeBJ8HbwNzdhW&#10;m0lpYtv115uD4PHjey9Wva1Uy40vnWgYjxJQLJkzpeQajof18BuUDySGKies4Z89rJYfgwWlxnWy&#10;43YfchVDxKekoQihThF9VrAlP3I1S+QurrEUImxyNA11MdxWOEmSGVoqJTYUVPNfwdltf7capLu3&#10;2/o8Tk6MFnuUx3XDV62/PvvfH1CB+/AWv9wbo2E+ncX98U18Arh8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JEx3cAAAADdAAAADwAAAAAAAAAAAAAAAACYAgAAZHJzL2Rvd25y&#10;ZXYueG1sUEsFBgAAAAAEAAQA9QAAAIUDAAAAAA==&#10;" path="m55253,r,27241l41910,31768v-4064,3302,-7620,7620,-10287,13081c28829,50183,26670,56406,25146,63518v-1397,7239,-2286,14732,-2540,22606l55253,86124r,25781l22606,111905v,10541,762,20193,2032,28829c25908,149243,28194,156355,31242,162578v3048,6223,7239,10795,12319,13970l55253,179737r,29203l33909,203472c26543,199027,20193,192677,15113,183914,10287,175151,6350,164356,3810,151275,1270,138321,,122954,,105682,,89299,1397,74313,3937,61232,6477,48151,10541,36975,15494,27704,20320,18560,26543,11575,33528,6622l55253,xe" fillcolor="silver" stroked="f" strokeweight="0">
                <v:fill opacity="32896f"/>
                <v:stroke miterlimit="83231f" joinstyle="miter"/>
                <v:path arrowok="t" textboxrect="0,0,55253,208940"/>
              </v:shape>
              <v:shape id="Shape 7478" o:spid="_x0000_s1066" style="position:absolute;left:29463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nIs8MA&#10;AADdAAAADwAAAGRycy9kb3ducmV2LnhtbERPy2rCQBTdC/7DcIXudKJUI9FRJFAoARe1pXR5ydxm&#10;QjN3YmbyaL++syh0eTjv43myjRio87VjBetVAoK4dLrmSsHb69NyD8IHZI2NY1LwTR7Op/nsiJl2&#10;I7/QcAuViCHsM1RgQmgzKX1pyKJfuZY4cp+usxgi7CqpOxxjuG3kJkl20mLNscFgS7mh8uvWWwXv&#10;5l5ciw9d/oR88PVObn3Vt0o9LKbLAUSgKfyL/9zPWkH6mMa58U18AvL0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7nIs8MAAADdAAAADwAAAAAAAAAAAAAAAACYAgAAZHJzL2Rv&#10;d25yZXYueG1sUEsFBgAAAAAEAAQA9QAAAIgDAAAAAA==&#10;" path="m45839,v762,,1143,127,1777,635c47998,1143,48379,1778,48633,2921v254,1016,508,2286,635,4064c49395,8890,49522,10922,49522,13589v,1778,,3302,-127,4572c49268,19685,49268,20828,49141,21844v,1016,-381,2159,-635,3048c48125,25654,47616,26543,47363,27178v-635,889,-2032,2159,-4445,3810c40632,33020,37457,34671,33647,36322v-3937,1778,-8256,3175,-13081,4699c15485,42291,10152,42926,4437,42926l,41790,,12587r6469,1764c12184,14351,17137,13589,21709,12065,26027,10541,29964,9144,33266,7112,36441,5207,39108,3556,41266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442" o:spid="_x0000_s1067" style="position:absolute;left:29463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Mnb8MA&#10;AADdAAAADwAAAGRycy9kb3ducmV2LnhtbESP3YrCMBSE7xd8h3AE79ZUEX+qUVRQeierPsChOTbV&#10;5qQ2UevbbxaEvRxm5htmsWptJZ7U+NKxgkE/AUGcO11yoeB82n1PQfiArLFyTAre5GG17HwtMNXu&#10;xT/0PIZCRAj7FBWYEOpUSp8bsuj7riaO3sU1FkOUTSF1g68It5UcJslYWiw5LhisaWsovx0fVoGb&#10;GVngdZ+t7wc52YVsM86zVqlet13PQQRqw3/40860gsloNIS/N/EJy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EMnb8MAAADdAAAADwAAAAAAAAAAAAAAAACYAgAAZHJzL2Rv&#10;d25yZXYueG1sUEsFBgAAAAAEAAQA9QAAAIgDAAAAAA==&#10;" path="m2024,v9525,,17526,2286,24003,7239c32631,12192,38091,18542,42283,26670v4191,8255,7493,17907,9398,28702c53585,66548,54602,78232,54602,90805v,2159,,4191,,6350c54602,102743,53585,106553,51935,108839v-1651,2413,-3683,3683,-5969,3683l,112522,,86741r32631,c32885,68199,30218,53721,24884,43307,19550,32893,11549,27559,881,27559l,27858,,617,2024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458" o:spid="_x0000_s1068" style="position:absolute;left:30210;top:920;width:557;height:2839;visibility:visible;mso-wrap-style:square;v-text-anchor:top" coordsize="55690,283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vTJsQA&#10;AADdAAAADwAAAGRycy9kb3ducmV2LnhtbERPz2vCMBS+D/wfwhN2m+nc5qQaS1EE52WsCrs+mmdb&#10;1rzUJGvrf78chB0/vt/rbDSt6Mn5xrKC51kCgri0uuFKwfm0f1qC8AFZY2uZFNzIQ7aZPKwx1Xbg&#10;L+qLUIkYwj5FBXUIXSqlL2sy6Ge2I47cxTqDIUJXSe1wiOGmlfMkWUiDDceGGjva1lT+FL9GwfHz&#10;mjfXfSiS3cftfCi6l8vOfSv1OB3zFYhAY/gX390HreD99S3OjW/iE5C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N70ybEAAAA3QAAAA8AAAAAAAAAAAAAAAAAmAIAAGRycy9k&#10;b3ducmV2LnhtbFBLBQYAAAAABAAEAPUAAACJAwAAAAA=&#10;" path="m53467,r2223,165l55690,27431r-2604,-634c48895,26797,45085,27813,42164,30226v-3175,2413,-5969,5207,-7874,9398c32131,43561,30607,48133,29591,53213v-1016,5334,-1524,10668,-1524,16383c28067,82169,30353,92075,34798,99441v4318,7366,10541,10922,18669,10922l55690,109664r,27198l53467,137414v-4953,,-9398,-1143,-13716,-3175c35306,132207,31877,129667,29464,126492v-1524,2540,-2921,5588,-3810,8763c24638,138430,24003,142240,24003,146431v,4953,1524,9144,4445,12446c31242,162052,35052,163957,39751,164211r15939,1102l55690,193351,35560,192278v-2794,3683,-5207,6858,-6858,10033c26797,205486,25273,208661,24257,211709v-1016,2794,-1778,5715,-2032,8509c21844,223012,21463,225933,21463,228981v,9144,3048,16129,8763,21082c36068,254762,44196,257048,54737,257048r953,-167l55690,283436r-2096,409c43942,283845,35814,282702,29083,280035,22352,277241,16637,273685,12319,269240,8001,264668,4953,259207,2921,252984,1016,246634,,239776,,232410v,-4826,381,-9271,1143,-13716c1778,214249,2921,210185,4318,206248v1524,-4191,3302,-8001,5588,-11684c11938,191008,14478,187579,17272,184023,12954,180340,9652,175895,7747,170561,5715,165227,4572,159258,4572,153162v,-8763,1143,-16510,3175,-23241c10033,123063,12827,116967,16129,111633,13335,106172,11176,100330,9525,93726,8001,87122,7112,79248,7112,69850v,-10795,1270,-20701,3429,-29464c12827,31623,16129,24511,20193,18542,24257,12446,29210,7874,34925,4572,40640,1397,46736,,53467,xe" fillcolor="silver" stroked="f" strokeweight="0">
                <v:fill opacity="32896f"/>
                <v:stroke miterlimit="83231f" joinstyle="miter"/>
                <v:path arrowok="t" textboxrect="0,0,55690,283845"/>
              </v:shape>
              <v:shape id="Shape 7476" o:spid="_x0000_s1069" style="position:absolute;left:30767;top:2573;width:560;height:1182;visibility:visible;mso-wrap-style:square;v-text-anchor:top" coordsize="56071,1181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l0TscA&#10;AADdAAAADwAAAGRycy9kb3ducmV2LnhtbESPT2vCQBTE7wW/w/IKvRTdpMQ/pK5BC4K9qe3B3l6z&#10;r0lo9m3Mbk3sp3cFweMwM79h5llvanGi1lWWFcSjCARxbnXFhYLPj/VwBsJ5ZI21ZVJwJgfZYvAw&#10;x1Tbjnd02vtCBAi7FBWU3jeplC4vyaAb2YY4eD+2NeiDbAupW+wC3NTyJYom0mDFYaHEht5Kyn/3&#10;f0bB/7aW/vz8Hn8jzfgwXuFXkxyVenrsl68gPPX+Hr61N1rBNJlO4PomPAG5uA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JZdE7HAAAA3QAAAA8AAAAAAAAAAAAAAAAAmAIAAGRy&#10;cy9kb3ducmV2LnhtbFBLBQYAAAAABAAEAPUAAACMAwAAAAA=&#10;" path="m,l15303,1057v5969,127,11557,1398,16383,3811c36513,7153,40958,10582,44514,14900v3556,4445,6603,9780,8508,15875c54928,37252,56071,44745,56071,53000v,8636,-1143,17272,-3430,25146c50355,86020,46799,93005,42101,99228v-4699,5969,-10923,10541,-18161,14224l,118123,,91568,15684,88814v4445,-2286,8001,-4953,10795,-8382c29273,77130,31305,73193,32448,68749v1143,-4446,1779,-8891,1779,-13844c34227,46524,32067,40174,28003,35728,23685,31156,17971,28997,10859,28616l,28038,,xe" fillcolor="silver" stroked="f" strokeweight="0">
                <v:fill opacity="32896f"/>
                <v:stroke miterlimit="83231f" joinstyle="miter"/>
                <v:path arrowok="t" textboxrect="0,0,56071,118123"/>
              </v:shape>
              <v:shape id="Shape 7465" o:spid="_x0000_s1070" style="position:absolute;left:30767;top:922;width:574;height:1367;visibility:visible;mso-wrap-style:square;v-text-anchor:top" coordsize="57467,1366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KpK8UA&#10;AADdAAAADwAAAGRycy9kb3ducmV2LnhtbESPQWvCQBSE7wX/w/KE3upGqVZTVxFLoQcvtT14fGaf&#10;2dDs25B9mthf7wqFHoeZ+YZZrntfqwu1sQpsYDzKQBEXwVZcGvj+en+ag4qCbLEOTAauFGG9Gjws&#10;Mbeh40+67KVUCcIxRwNOpMm1joUjj3EUGuLknULrUZJsS21b7BLc13qSZTPtseK04LChraPiZ3/2&#10;BraVLKj87Y+7SSdnN38LV4kHYx6H/eYVlFAv/+G/9oc18PI8m8L9TXoCe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IqkrxQAAAN0AAAAPAAAAAAAAAAAAAAAAAJgCAABkcnMv&#10;ZG93bnJldi54bWxQSwUGAAAAAAQABAD1AAAAigMAAAAA&#10;" path="m,l8065,597v3048,635,5969,1778,8763,2794c28892,3391,40958,3391,52896,3391v1396,,2667,1016,3428,3430c57086,9106,57467,12790,57467,17742v,4826,-381,8509,-1270,10542c55309,30697,54292,31712,52896,31712v-5588,,-11430,,-17145,c38798,36919,41084,42380,42354,48603v1017,6096,1779,12700,1779,19431c44133,79084,42990,88735,40830,97372v-2158,8508,-5333,15620,-9397,21589c27368,124930,22289,129248,16701,132550l,136697,,109499r9080,-2857c12255,104484,14922,101690,17082,97498v1904,-3810,3556,-8255,4571,-13335c22670,78956,23178,73622,23178,68161v,-12954,-2287,-23240,-6605,-30733c14351,33808,11620,31109,8414,29315l,27267,,xe" fillcolor="silver" stroked="f" strokeweight="0">
                <v:fill opacity="32896f"/>
                <v:stroke miterlimit="83231f" joinstyle="miter"/>
                <v:path arrowok="t" textboxrect="0,0,57467,136697"/>
              </v:shape>
              <v:shape id="Shape 7463" o:spid="_x0000_s1071" style="position:absolute;left:31543;top:922;width:553;height:2089;visibility:visible;mso-wrap-style:square;v-text-anchor:top" coordsize="55253,2089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5BrsUA&#10;AADdAAAADwAAAGRycy9kb3ducmV2LnhtbESPT2sCMRTE7wW/Q3iCt5r1D1bWjSKFioKHaovnx+Z1&#10;s3TzEjbRXf30TaHQ4zAzv2GKTW8bcaM21I4VTMYZCOLS6ZorBZ8fb89LECEia2wck4I7BdisB08F&#10;5tp1fKLbOVYiQTjkqMDE6HMpQ2nIYhg7T5y8L9dajEm2ldQtdgluGznNsoW0WHNaMOjp1VD5fb5a&#10;BZmZ7neej6fr4T0+5uGy9DYclRoN++0KRKQ+/of/2nut4GW+mMHvm/QE5Po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rkGuxQAAAN0AAAAPAAAAAAAAAAAAAAAAAJgCAABkcnMv&#10;ZG93bnJldi54bWxQSwUGAAAAAAQABAD1AAAAigMAAAAA&#10;" path="m55253,r,27205l41910,31733v-4064,3302,-7620,7620,-10414,13081c28829,50148,26543,56371,25146,63483v-1397,7239,-2413,14732,-2540,22606l55253,86089r,25781l22606,111870v,10541,762,20192,2032,28828c25908,149208,28194,156320,31369,162542v2921,6224,7112,10795,12065,13970l55253,179736r,29168l33909,203436c26543,198992,20193,192642,15240,183879,10287,175116,6223,164321,3810,151240,1270,138286,,122918,,105647,,89264,1270,74278,3937,61197,6477,48116,10541,36940,15494,27668,20320,18524,26543,11540,33528,6586l55253,xe" fillcolor="silver" stroked="f" strokeweight="0">
                <v:fill opacity="32896f"/>
                <v:stroke miterlimit="83231f" joinstyle="miter"/>
                <v:path arrowok="t" textboxrect="0,0,55253,208904"/>
              </v:shape>
              <v:shape id="Shape 7479" o:spid="_x0000_s1072" style="position:absolute;left:32096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VtKMUA&#10;AADdAAAADwAAAGRycy9kb3ducmV2LnhtbESPQWvCQBSE74L/YXmCN90o1bSpq4hQEKEHtZQeH9nX&#10;bGj2bcyuMfrr3YLgcZiZb5jFqrOVaKnxpWMFk3ECgjh3uuRCwdfxY/QKwgdkjZVjUnAlD6tlv7fA&#10;TLsL76k9hEJECPsMFZgQ6kxKnxuy6MeuJo7er2sshiibQuoGLxFuKzlNkrm0WHJcMFjTxlD+dzhb&#10;Bd/mtPvc/ej8FjatL+dy5otzrdRw0K3fQQTqwjP8aG+1gvQlfYP/N/EJ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9W0oxQAAAN0AAAAPAAAAAAAAAAAAAAAAAJgCAABkcnMv&#10;ZG93bnJldi54bWxQSwUGAAAAAAQABAD1AAAAigMAAAAA&#10;" path="m45839,v635,,1270,127,1778,635c47998,1143,48379,1778,48633,2921v254,1016,508,2286,635,4064c49522,8890,49522,10922,49522,13589v,1778,,3302,,4572c49268,19685,49268,20828,49141,21844v-127,1016,-254,2159,-635,3048c48125,25654,47744,26543,47363,27178v-635,889,-2032,2159,-4445,3810c40632,33020,37457,34671,33647,36322v-3810,1778,-8255,3175,-13208,4699c15486,42291,10152,42926,4437,42926l,41789,,12621r6342,1730c12184,14351,17264,13589,21709,12065,26027,10541,29964,9144,33266,7112,36441,5207,39108,3556,41140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443" o:spid="_x0000_s1073" style="position:absolute;left:32096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w+C9MUA&#10;AADdAAAADwAAAGRycy9kb3ducmV2LnhtbESPzWrDMBCE74W8g9hCb43c1OTHjRySgotvpUkeYLG2&#10;lhNr5Viq4759FCj0OMzMN8x6M9pWDNT7xrGCl2kCgrhyuuFawfFQPC9B+ICssXVMCn7JwyafPKwx&#10;0+7KXzTsQy0ihH2GCkwIXSalrwxZ9FPXEUfv2/UWQ5R9LXWP1wi3rZwlyVxabDguGOzo3VB13v9Y&#10;BW5lZI2nj3J7+ZSLIpS7eVWOSj09jts3EIHG8B/+a5dawSJNX+H+Jj4Bm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7D4L0xQAAAN0AAAAPAAAAAAAAAAAAAAAAAJgCAABkcnMv&#10;ZG93bnJldi54bWxQSwUGAAAAAAQABAD1AAAAigMAAAAA&#10;" path="m2151,v9398,,17399,2286,23876,7239c32504,12192,38092,18542,42283,26670v4191,8255,7493,17907,9398,28702c53713,66548,54602,78232,54602,90805v,2159,,4191,,6350c54602,102743,53713,106553,52062,108839v-1778,2413,-3810,3683,-5969,3683l,112522,,86741r32631,c32885,68199,30218,53721,24884,43307,19550,32893,11549,27559,881,27559l,27858,,652,2151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455" o:spid="_x0000_s1074" style="position:absolute;left:33507;top:919;width:597;height:2103;visibility:visible;mso-wrap-style:square;v-text-anchor:top" coordsize="59690,210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JWXsYA&#10;AADdAAAADwAAAGRycy9kb3ducmV2LnhtbESP3WoCMRSE74W+QziF3mlW8adsjSKFgm2pWrX3h81x&#10;s7g5WZOo27dvCoKXw8x8w0znra3FhXyoHCvo9zIQxIXTFZcK9ru37jOIEJE11o5JwS8FmM8eOlPM&#10;tbvyN122sRQJwiFHBSbGJpcyFIYshp5riJN3cN5iTNKXUnu8Jrit5SDLxtJixWnBYEOvhorj9mwV&#10;fIzte2lNdlgNNudT/9PX66/hj1JPj+3iBUSkNt7Dt/ZSK5gMRyP4f5OegJz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wJWXsYAAADdAAAADwAAAAAAAAAAAAAAAACYAgAAZHJz&#10;L2Rvd25yZXYueG1sUEsFBgAAAAAEAAQA9QAAAIsDAAAAAA==&#10;" path="m59690,r,29209l43180,34588v-4699,3683,-8636,9017,-11557,15621c28575,57067,26416,65068,25019,74338v-1524,9145,-2413,19305,-2413,30227c22606,114979,23368,124885,24511,134029v1270,9271,3302,17272,5969,24257c33274,165271,37084,170478,41783,174542v4699,4064,10668,6223,17653,6223l59690,180680r,29289l58420,210356v-9906,,-18415,-2287,-25654,-6985c25527,198672,19304,191941,14478,182797,9652,173907,5969,163112,3556,150285,1143,137585,,123107,,106851,,91230,1397,76752,3810,63544,6350,50590,10160,39413,15240,29635,20193,20110,26797,12998,34163,7537l59690,xe" fillcolor="silver" stroked="f" strokeweight="0">
                <v:fill opacity="32896f"/>
                <v:stroke miterlimit="83231f" joinstyle="miter"/>
                <v:path arrowok="t" textboxrect="0,0,59690,210356"/>
              </v:shape>
              <v:shape id="Shape 7444" o:spid="_x0000_s1075" style="position:absolute;left:34104;top:915;width:598;height:2103;visibility:visible;mso-wrap-style:square;v-text-anchor:top" coordsize="59817,2103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67BcYA&#10;AADdAAAADwAAAGRycy9kb3ducmV2LnhtbESPQWvCQBSE74L/YXmCN91YgpXoKqIVixQx6qG9PbPP&#10;JJh9G7Jbjf++Wyj0OMzMN8xs0ZpK3KlxpWUFo2EEgjizuuRcwfm0GUxAOI+ssbJMCp7kYDHvdmaY&#10;aPvglO5Hn4sAYZeggsL7OpHSZQUZdENbEwfvahuDPsgml7rBR4CbSr5E0VgaLDksFFjTqqDsdvw2&#10;CnZ72pWcfmwv68MXv93S6lNONkr1e+1yCsJT6//Df+13reA1jmP4fROegJ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e67BcYAAADdAAAADwAAAAAAAAAAAAAAAACYAgAAZHJz&#10;L2Rvd25yZXYueG1sUEsFBgAAAAAEAAQA9QAAAIsDAAAAAA==&#10;" path="m1143,v9906,,18669,2286,25908,7112c34163,11811,40386,18542,45212,27559v4826,8890,8509,19685,11049,32512c58547,72898,59817,87376,59817,103378v,15494,-1397,29972,-3810,42926c53467,159639,49530,170942,44450,180467v-4953,9652,-11557,16764,-19050,22098l,210306,,181018r16637,-5504c21209,171958,25146,166624,28194,160020v3048,-6731,5334,-14732,6731,-23876c36322,127000,37084,116840,37084,105664v,-10414,-762,-20193,-1905,-29337c34036,67183,32004,59055,29210,52070,26416,44958,22733,39497,18034,35306,13335,31369,7366,29464,254,29464l,29546,,337,1143,xe" fillcolor="silver" stroked="f" strokeweight="0">
                <v:fill opacity="32896f"/>
                <v:stroke miterlimit="83231f" joinstyle="miter"/>
                <v:path arrowok="t" textboxrect="0,0,59817,210306"/>
              </v:shape>
              <v:shape id="Shape 7405" o:spid="_x0000_s1076" style="position:absolute;left:34871;width:808;height:2994;visibility:visible;mso-wrap-style:square;v-text-anchor:top" coordsize="80772,2994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oYbcQA&#10;AADdAAAADwAAAGRycy9kb3ducmV2LnhtbESPQWsCMRSE74X+h/AKXopmK63KahQRlF48VAXx9tg8&#10;s0s3L0sS3fXfG0HwOMzMN8xs0dlaXMmHyrGCr0EGgrhwumKj4LBf9ycgQkTWWDsmBTcKsJi/v80w&#10;167lP7ruohEJwiFHBWWMTS5lKEqyGAauIU7e2XmLMUlvpPbYJrit5TDLRtJixWmhxIZWJRX/u4tV&#10;4LvDeFmfjsXn6rL11YZb9MYo1fvollMQkbr4Cj/bv1rB+Dv7gceb9AT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KGG3EAAAA3QAAAA8AAAAAAAAAAAAAAAAAmAIAAGRycy9k&#10;b3ducmV2LnhtbFBLBQYAAAAABAAEAPUAAACJAwAAAAA=&#10;" path="m59563,v3048,,6096,381,9017,1270c71501,2413,73660,3175,75311,4318v1524,1016,2667,2032,3302,2921c78994,8128,79502,9144,79883,10414v381,1524,635,3048,762,4953c80772,17272,80772,19558,80772,22352v,2794,-127,4953,-254,6477c80391,30480,80137,31750,80010,32766v-381,1016,-508,1778,-1016,2032c78613,35179,78232,35306,77724,35306v-635,,-1270,-381,-2286,-1016c74549,33655,73406,33020,72009,32131v-1270,-635,-2921,-1524,-4572,-2159c65532,29337,63373,29210,61087,29210v-3429,,-6223,762,-8382,2540c50419,33401,48514,35941,46990,39624v-1397,3683,-2413,8255,-2921,14097c43434,59436,43180,66421,43180,74803v,6985,,13843,,20828c51943,95631,60833,95631,69850,95631v635,,1270,254,1778,635c72009,96901,72644,97790,73025,98806v381,1397,635,2794,889,4699c74041,105410,74168,107569,74168,110363v,5080,-508,8763,-1143,11049c72136,123698,71120,124841,69850,124841v-9017,,-17907,,-26670,c43180,180848,43180,236855,43180,292989v,1016,-254,2032,-635,2667c42164,296545,41656,297180,40767,297815v-889,635,-1905,1016,-3429,1270c35941,299339,34163,299466,32004,299466v-2032,,-3810,-127,-5334,-381c25273,298831,24257,298450,23495,297815v-1016,-635,-1524,-1270,-1905,-2159c21209,295021,21082,294005,21082,292989v,-56134,,-112141,,-168148c15367,124841,9779,124841,4191,124841v-1397,,-2540,-1143,-3175,-3429c381,119126,,115443,,110363v,-2794,,-4953,254,-6858c381,101600,635,100203,1016,98806v381,-1016,762,-1778,1397,-2540c2794,95885,3429,95631,4191,95631v5588,,11176,,16891,c21082,89027,21082,82423,21082,75819v,-13462,762,-24892,2413,-34544c24892,31750,27305,24130,30480,17907,33655,11684,37592,7239,42545,4318,47371,1524,52959,,59563,xe" fillcolor="silver" stroked="f" strokeweight="0">
                <v:fill opacity="32896f"/>
                <v:stroke miterlimit="83231f" joinstyle="miter"/>
                <v:path arrowok="t" textboxrect="0,0,80772,299466"/>
              </v:shape>
              <v:shape id="Shape 7429" o:spid="_x0000_s1077" style="position:absolute;left:36310;top:433;width:779;height:2584;visibility:visible;mso-wrap-style:square;v-text-anchor:top" coordsize="77978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n7dMQA&#10;AADdAAAADwAAAGRycy9kb3ducmV2LnhtbESPQWvCQBSE7wX/w/IEb3WjSGNTV5FAoLRektr7a/aZ&#10;RLNvw+5W03/vFgo9DjPfDLPZjaYXV3K+s6xgMU9AENdWd9woOH4Uj2sQPiBr7C2Tgh/ysNtOHjaY&#10;aXvjkq5VaEQsYZ+hgjaEIZPS1y0Z9HM7EEfvZJ3BEKVrpHZ4i+Wml8skeZIGO44LLQ6Ut1Rfqm+j&#10;ID1/vruDpSY55V9lWpY4DsWbUrPpuH8BEWgM/+E/+lVHbrV8ht838QnI7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DJ+3TEAAAA3QAAAA8AAAAAAAAAAAAAAAAAmAIAAGRycy9k&#10;b3ducmV2LnhtbFBLBQYAAAAABAAEAPUAAACJAwAAAAA=&#10;" path="m32004,v2159,,3937,127,5334,254c38862,635,40005,1016,40767,1651v762,635,1270,1524,1778,2286c42926,4826,42926,5715,42926,6731v,15240,,30480,,45593c53213,52324,63373,52324,73660,52324v635,,1270,254,1905,635c76073,53721,76581,54483,76962,55499v381,1397,762,2794,762,4699c77978,62103,77978,64262,77978,67056v,5080,-254,8763,-1143,11049c76073,80391,74930,81534,73660,81534v-10287,,-20447,,-30734,c42926,117221,42926,152781,42926,188468v,13208,1397,23241,3810,29845c49022,225171,53467,228473,59817,228473v1905,,3810,-381,5334,-1016c66802,226822,68199,226187,69342,225425v1270,-508,2413,-1397,3302,-2032c73533,222758,74295,222631,74930,222631v508,,1016,127,1397,381c76708,223393,76962,224028,77216,225171v127,1016,508,2286,508,3937c77978,230886,77978,232918,77978,235585v,3937,,7493,-508,9779c77089,247650,76581,249555,75946,250698v-762,1016,-1778,2159,-3175,3175c71374,255016,69596,255778,67945,256413v-1905,635,-3810,1016,-5842,1524c60071,258318,58039,258445,56007,258445v-6223,,-11557,-1143,-15875,-3937c35687,251841,32004,247904,29210,242570v-2794,-5334,-4953,-11938,-6096,-20320c21844,214249,21082,204724,21082,193548v,-37338,,-74676,,-112014c15494,81534,9906,81534,4318,81534v-1270,,-2413,-1143,-3175,-3429c381,75819,,72136,,67056,,64262,,62103,381,60198v127,-1905,381,-3302,762,-4699c1524,54483,1905,53721,2540,52959v635,-381,1270,-635,1905,-635c10033,52324,15494,52324,21082,52324v,-15113,,-30353,,-45593c21082,5715,21209,4826,21590,3937v254,-762,889,-1651,1778,-2286c24130,1016,25146,635,26670,254,28194,127,29845,,32004,xe" fillcolor="silver" stroked="f" strokeweight="0">
                <v:fill opacity="32896f"/>
                <v:stroke miterlimit="83231f" joinstyle="miter"/>
                <v:path arrowok="t" textboxrect="0,0,77978,258445"/>
              </v:shape>
              <v:shape id="Shape 7410" o:spid="_x0000_s1078" style="position:absolute;left:37379;top:15;width:1030;height:2979;visibility:visible;mso-wrap-style:square;v-text-anchor:top" coordsize="102997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hEpMIA&#10;AADdAAAADwAAAGRycy9kb3ducmV2LnhtbERPz2vCMBS+D/wfwhN2GZo6RpVqFDcQdlGx6v3RPJti&#10;81KbaLv/fjkIHj++34tVb2vxoNZXjhVMxgkI4sLpiksFp+NmNAPhA7LG2jEp+CMPq+XgbYGZdh0f&#10;6JGHUsQQ9hkqMCE0mZS+MGTRj11DHLmLay2GCNtS6ha7GG5r+ZkkqbRYcWww2NCPoeKa362C79u+&#10;L7fdrN6Zc7r92DVpftjflHof9us5iEB9eImf7l+tYPo1ifvjm/gE5P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CESkwgAAAN0AAAAPAAAAAAAAAAAAAAAAAJgCAABkcnMvZG93&#10;bnJldi54bWxQSwUGAAAAAAQABAD1AAAAhwMAAAAA&#10;" path="m10922,v2286,,4064,254,5461,381c17780,635,18923,1016,19685,1651v889,762,1270,1270,1778,2159c21844,4699,21971,5715,21971,6731v,38354,,76581,,114808c28067,110998,34671,103124,41021,97790v6223,-5207,12573,-7747,19177,-7747c68199,90043,75057,92202,80391,96520v5334,4445,9906,10160,13208,17399c96774,121158,99314,129667,100838,139319v1397,9779,2159,21463,2159,35306c102997,213487,102997,252476,102997,291465v,1016,-254,2032,-635,2667c102108,295021,101473,295656,100711,296291v-762,635,-1905,1016,-3302,1270c95885,297815,94234,297942,92075,297942v-2286,,-4064,-127,-5461,-381c85217,297307,84074,296926,83312,296291v-889,-635,-1270,-1270,-1778,-2159c81153,293497,81026,292481,81026,291465v,-37592,,-74930,,-112395c81026,168275,80518,159385,79502,152781v-1143,-6731,-2667,-12446,-4699,-17272c72898,130556,70104,127000,66929,124333v-3302,-2540,-6985,-3810,-11176,-3810c50165,120523,44577,123698,39243,129921v-5334,6223,-11430,15240,-17272,27432c21971,202057,21971,246761,21971,291465v,1016,-127,2032,-508,2667c20955,295021,20574,295656,19685,296291v-762,635,-1905,1016,-3302,1270c14986,297815,13208,297942,10922,297942v-2159,,-3810,-127,-5334,-381c4064,297307,3048,296926,2286,296291,1397,295656,889,295021,635,294132,254,293497,,292481,,291465,,196596,,101600,,6731,,5715,254,4699,635,3810,889,2921,1397,2413,2286,1651,3048,1016,4064,635,5588,381,7112,254,8763,,10922,xe" fillcolor="silver" stroked="f" strokeweight="0">
                <v:fill opacity="32896f"/>
                <v:stroke miterlimit="83231f" joinstyle="miter"/>
                <v:path arrowok="t" textboxrect="0,0,102997,297942"/>
              </v:shape>
              <v:shape id="Shape 7461" o:spid="_x0000_s1079" style="position:absolute;left:38729;top:921;width:553;height:2090;visibility:visible;mso-wrap-style:square;v-text-anchor:top" coordsize="55253,208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92URsMA&#10;AADdAAAADwAAAGRycy9kb3ducmV2LnhtbESPQWvCQBSE7wX/w/IEb/UlRaxEVxFB8FSorQdvj+wz&#10;iWbfhuyaRH99t1DocZiZb5jVZrC16rj1lRMN6TQBxZI7U0mh4ftr/7oA5QOJodoJa3iwh8169LKi&#10;zLhePrk7hkJFiPiMNJQhNBmiz0u25KeuYYnexbWWQpRtgaalPsJtjW9JMkdLlcSFkhrelZzfjner&#10;Qfp799Gc0+TEaHFAeV4PfNV6Mh62S1CBh/Af/msfjIb32TyF3zfxCeD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92URsMAAADdAAAADwAAAAAAAAAAAAAAAACYAgAAZHJzL2Rv&#10;d25yZXYueG1sUEsFBgAAAAAEAAQA9QAAAIgDAAAAAA==&#10;" path="m55253,r,27241l41910,31768v-4064,3302,-7620,7620,-10414,13081c28829,50183,26543,56406,25146,63518v-1397,7239,-2413,14732,-2540,22606l55253,86124r,25781l22606,111905v,10541,635,20193,2032,28829c25908,149243,28194,156355,31369,162578v2921,6223,7112,10795,12192,13970l55253,179737r,29203l33909,203472c26543,199027,20193,192677,15240,183914,10287,175151,6223,164356,3810,151275,1270,138321,,122954,,105682,,89299,1270,74313,3937,61232,6477,48151,10541,36975,15494,27704,20320,18560,26543,11575,33528,6622l55253,xe" fillcolor="silver" stroked="f" strokeweight="0">
                <v:fill opacity="32896f"/>
                <v:stroke miterlimit="83231f" joinstyle="miter"/>
                <v:path arrowok="t" textboxrect="0,0,55253,208940"/>
              </v:shape>
              <v:shape id="Shape 7480" o:spid="_x0000_s1080" style="position:absolute;left:39282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q0ksEA&#10;AADdAAAADwAAAGRycy9kb3ducmV2LnhtbERPy4rCMBTdD/gP4QruxtTBUalGEUEQYRY+EJeX5toU&#10;m5tOE2v1681CcHk479mitaVoqPaFYwWDfgKCOHO64FzB8bD+noDwAVlj6ZgUPMjDYt75mmGq3Z13&#10;1OxDLmII+xQVmBCqVEqfGbLo+64ijtzF1RZDhHUudY33GG5L+ZMkI2mx4NhgsKKVoey6v1kFJ/O/&#10;/duedfYMq8YXI/nr81ulVK/bLqcgArXhI367N1rBeDiJ++Ob+AT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AatJLBAAAA3QAAAA8AAAAAAAAAAAAAAAAAmAIAAGRycy9kb3du&#10;cmV2LnhtbFBLBQYAAAAABAAEAPUAAACGAwAAAAA=&#10;" path="m45839,v635,,1143,127,1778,635c47998,1143,48379,1778,48633,2921v254,1016,508,2286,635,4064c49522,8890,49522,10922,49522,13589v,1778,,3302,,4572c49268,19685,49268,20828,49141,21844v,1016,-381,2159,-635,3048c48125,25654,47744,26543,47363,27178v-635,889,-2032,2159,-4445,3810c40632,33020,37584,34671,33647,36322v-3810,1778,-8255,3175,-13208,4699c15359,42291,10152,42926,4437,42926l,41790,,12587r6469,1764c12184,14351,17137,13589,21709,12065,26027,10541,29964,9144,33266,7112,36441,5207,39108,3556,41267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445" o:spid="_x0000_s1081" style="position:absolute;left:39282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q/G8QA&#10;AADdAAAADwAAAGRycy9kb3ducmV2LnhtbESP3YrCMBSE7xd8h3CEvVtTF9efahRXcOmd+PMAh+bY&#10;VJuT2kTtvr0RBC+HmfmGmS1aW4kbNb50rKDfS0AQ506XXCg47NdfYxA+IGusHJOCf/KwmHc+Zphq&#10;d+ct3XahEBHCPkUFJoQ6ldLnhiz6nquJo3d0jcUQZVNI3eA9wm0lv5NkKC2WHBcM1rQylJ93V6vA&#10;TYws8PSXLS8bOVqH7HeYZ61Sn912OQURqA3v8KudaQWjweAHnm/iE5D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uqvxvEAAAA3QAAAA8AAAAAAAAAAAAAAAAAmAIAAGRycy9k&#10;b3ducmV2LnhtbFBLBQYAAAAABAAEAPUAAACJAwAAAAA=&#10;" path="m2024,v9525,,17526,2286,24003,7239c32631,12192,38092,18542,42283,26670v4191,8255,7493,17907,9398,28702c53713,66548,54602,78232,54602,90805v,2159,,4191,,6350c54602,102743,53713,106553,51935,108839v-1651,2413,-3683,3683,-5969,3683l,112522,,86741r32631,c32885,68199,30218,53721,24884,43307,19550,32893,11549,27559,881,27559l,27858,,617,2024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426" o:spid="_x0000_s1082" style="position:absolute;left:40802;top:226;width:1868;height:2768;visibility:visible;mso-wrap-style:square;v-text-anchor:top" coordsize="186817,2768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eB7MkA&#10;AADdAAAADwAAAGRycy9kb3ducmV2LnhtbESPT2vCQBTE74LfYXlCb7pRxNbUVfxDodX2UCNpj4/s&#10;axLMvg3ZVWM/fbcgeBxm5jfMbNGaSpypcaVlBcNBBII4s7rkXMEheek/gXAeWWNlmRRcycFi3u3M&#10;MNb2wp903vtcBAi7GBUU3texlC4ryKAb2Jo4eD+2MeiDbHKpG7wEuKnkKIom0mDJYaHAmtYFZcf9&#10;ySj4Wm7S3zQ7vbdHXI2n2w+7S96+lXrotctnEJ5afw/f2q9aweN4NIH/N+EJyPk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nIeB7MkAAADdAAAADwAAAAAAAAAAAAAAAACYAgAA&#10;ZHJzL2Rvd25yZXYueG1sUEsFBgAAAAAEAAQA9QAAAI4DAAAAAA==&#10;" path="m9525,v4572,,9271,,13970,c26289,,28829,381,30988,1270v2159,762,4064,2159,5715,3937c38227,7239,39751,9525,40767,12319v1016,2794,1905,6223,2794,10033c59690,88900,76708,155321,92710,221869v254,,508,,762,c110109,155575,127889,89408,144526,22987v889,-4318,2032,-7874,3175,-10795c148844,9144,150114,6858,151511,4826v1524,-1651,3048,-2921,4699,-3810c157988,381,159893,,162179,v4826,,9779,,14605,c178308,,179578,254,180848,889v1016,508,2159,1651,2921,2921c184658,5334,185293,6985,185928,8890v508,2159,889,4699,889,7747c186817,101092,186817,185547,186817,270002v,1143,-254,2159,-635,3048c185801,273939,185166,274574,184277,274955v-1016,762,-2032,1016,-3429,1524c179324,276733,177419,276860,175260,276860v-2159,,-4064,-127,-5588,-381c168275,275971,167132,275717,166243,274955v-889,-381,-1397,-1016,-1778,-1905c163957,272161,163957,271145,163957,270002v,-80010,,-160020,,-240030c163830,29972,163703,29972,163703,29972v-19812,80518,-40767,160655,-60579,241173c102870,272161,102489,273050,101981,273685v-508,635,-1143,1270,-2032,1651c99060,275971,97790,276479,96520,276733v-1270,127,-2794,127,-4572,127c90043,276860,88519,276733,87122,276479v-1270,-254,-2413,-635,-3302,-1270c82931,274701,82169,274193,81788,273558v-508,-635,-889,-1524,-1016,-2413c61849,190627,41783,110490,22860,29972v,80010,,160020,,240030c22860,271145,22606,272161,22225,273050v-381,889,-1143,1524,-1905,1905c19304,275717,18288,275971,16891,276479v-1524,254,-3556,381,-5842,381c8763,276860,7112,276733,5588,276479v-1397,-508,-2667,-762,-3429,-1524c1270,274574,762,273939,381,273050,,272161,,271145,,270002,,185547,,101092,,16637,,10668,889,6350,2794,3810,4826,1270,6985,,9525,xe" fillcolor="silver" stroked="f" strokeweight="0">
                <v:fill opacity="32896f"/>
                <v:stroke miterlimit="83231f" joinstyle="miter"/>
                <v:path arrowok="t" textboxrect="0,0,186817,276860"/>
              </v:shape>
              <v:shape id="Shape 7470" o:spid="_x0000_s1083" style="position:absolute;left:43100;top:946;width:220;height:2048;visibility:visible;mso-wrap-style:square;v-text-anchor:top" coordsize="21971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RISsEA&#10;AADdAAAADwAAAGRycy9kb3ducmV2LnhtbERPTYvCMBC9C/6HMII3TdVllWoUFdTucV0Rj0MzNsVm&#10;Upqo9d9vDoLHx/terFpbiQc1vnSsYDRMQBDnTpdcKDj97QYzED4ga6wck4IXeVgtu50Fpto9+Zce&#10;x1CIGMI+RQUmhDqV0ueGLPqhq4kjd3WNxRBhU0jd4DOG20qOk+RbWiw5NhisaWsovx3vVoG//5yS&#10;/WSfFybLJpfDefNaH1ql+r12PQcRqA0f8dudaQXTr2ncH9/EJyC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kSErBAAAA3QAAAA8AAAAAAAAAAAAAAAAAmAIAAGRycy9kb3du&#10;cmV2LnhtbFBLBQYAAAAABAAEAPUAAACGAwAAAAA=&#10;" path="m10922,v2286,,3937,254,5334,381c17780,635,18923,1016,19685,1651v762,762,1270,1270,1651,2159c21844,4699,21971,5588,21971,6604v,63881,,127762,,191770c21971,199390,21844,200406,21336,201041v-381,889,-889,1524,-1651,2159c18923,203835,17780,204216,16256,204470v-1397,254,-3048,381,-5334,381c8763,204851,7112,204724,5588,204470v-1524,-254,-2540,-635,-3302,-1270c1397,202565,889,201930,508,201041,127,200406,,199390,,198374,,134366,,70485,,6604,,5588,127,4699,508,3810,889,2921,1397,2413,2286,1651,3048,1016,4064,635,5588,381,7112,254,8763,,10922,xe" fillcolor="silver" stroked="f" strokeweight="0">
                <v:fill opacity="32896f"/>
                <v:stroke miterlimit="83231f" joinstyle="miter"/>
                <v:path arrowok="t" textboxrect="0,0,21971,204851"/>
              </v:shape>
              <v:shape id="Shape 7416" o:spid="_x0000_s1084" style="position:absolute;left:43074;top:154;width:270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paXMQA&#10;AADdAAAADwAAAGRycy9kb3ducmV2LnhtbESPQYvCMBSE74L/ITzBm6aWrkptFBUKe1tWPXh8NM+2&#10;tHkpTaz1328WFvY4zMw3THYYTSsG6l1tWcFqGYEgLqyuuVRwu+aLLQjnkTW2lknBmxwc9tNJhqm2&#10;L/6m4eJLESDsUlRQed+lUrqiIoNuaTvi4D1sb9AH2ZdS9/gKcNPKOIrW0mDNYaHCjs4VFc3laRQk&#10;G5/k7buJP26na16X8RfZ+6DUfDYedyA8jf4//Nf+1Ao2yWoNv2/CE5D7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NaWlzEAAAA3QAAAA8AAAAAAAAAAAAAAAAAmAIAAGRycy9k&#10;b3ducmV2LnhtbFBLBQYAAAAABAAEAPUAAACJAwAAAAA=&#10;" path="m13716,v5207,,8636,1524,10541,4318c26162,7366,27051,12827,27051,20955v,8255,-889,13843,-2794,16764c22225,40767,18669,42164,13462,42164v-5207,,-8636,-1397,-10541,-4445c1016,34925,,29464,,21336,,13081,1016,7493,2921,4572,4953,1524,8509,,13716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446" o:spid="_x0000_s1085" style="position:absolute;left:43649;top:915;width:553;height:2107;visibility:visible;mso-wrap-style:square;v-text-anchor:top" coordsize="55309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qEt8YA&#10;AADdAAAADwAAAGRycy9kb3ducmV2LnhtbESPT2vCQBTE7wW/w/IKvRTdWOMfoquUFkHiyejF22P3&#10;mYRm36bZVdNv3xUKPQ4z8xtmteltI27U+dqxgvEoAUGsnam5VHA6bocLED4gG2wck4If8rBZD55W&#10;mBl35wPdilCKCGGfoYIqhDaT0uuKLPqRa4mjd3GdxRBlV0rT4T3CbSPfkmQmLdYcFyps6aMi/VVc&#10;rYJj+gDsinyf99PP6+tEf+dnrdTLc/++BBGoD//hv/bOKJin6Qweb+IT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vqEt8YAAADdAAAADwAAAAAAAAAAAAAAAACYAgAAZHJz&#10;L2Rvd25yZXYueG1sUEsFBgAAAAAEAAQA9QAAAIsDAAAAAA==&#10;" path="m51562,r3747,1414l55309,30835r-1969,-482c47879,30353,42926,32385,39116,36703v-3810,4191,-7112,9779,-9398,16891c27305,60579,25400,68326,24384,77089v-1143,8763,-1651,17780,-1651,26924c22733,113665,23241,123063,24130,132334v889,9144,2667,17526,4826,24511c31115,164084,34290,169799,38100,173990v3810,4572,8636,6731,14351,6731l55309,180038r,29355l48514,210693v-8763,,-16129,-2667,-22352,-8255c19939,196977,14859,189611,11176,180213,7366,171069,4318,160020,2667,147447,1016,134874,,121666,,107823,,91440,1143,76454,3302,62992,5588,49911,8890,38608,13081,29210,17399,19812,22860,12700,29337,7493,35687,2540,43180,,51562,xe" fillcolor="silver" stroked="f" strokeweight="0">
                <v:fill opacity="32896f"/>
                <v:stroke miterlimit="83231f" joinstyle="miter"/>
                <v:path arrowok="t" textboxrect="0,0,55309,210693"/>
              </v:shape>
              <v:shape id="Shape 7412" o:spid="_x0000_s1086" style="position:absolute;left:44202;top:22;width:547;height:2987;visibility:visible;mso-wrap-style:square;v-text-anchor:top" coordsize="54673,29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oC7cMA&#10;AADdAAAADwAAAGRycy9kb3ducmV2LnhtbESPQWvCQBSE7wX/w/IKXkrdKKXW6CoSEXptDHh9ZJ/Z&#10;0OzbsLua+O9dodDjMDPfMJvdaDtxIx9axwrmswwEce10y42C6nR8/wIRIrLGzjEpuFOA3XbyssFc&#10;u4F/6FbGRiQIhxwVmBj7XMpQG7IYZq4nTt7FeYsxSd9I7XFIcNvJRZZ9SostpwWDPRWG6t/yahWU&#10;2SBN76uiOLzdx1XZnnkVz0pNX8f9GkSkMf6H/9rfWsHyY76A55v0BOT2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oC7cMAAADdAAAADwAAAAAAAAAAAAAAAACYAgAAZHJzL2Rv&#10;d25yZXYueG1sUEsFBgAAAAAEAAQA9QAAAIgDAAAAAA==&#10;" path="m43497,v2286,,3937,254,5461,508c50355,889,51498,1270,52260,1778v762,635,1398,1270,1779,2159c54420,4953,54673,5842,54673,6858v,94615,,189230,,283845c54673,291719,54420,292735,54292,293624v-508,889,-1016,1397,-1651,1905c51879,296164,50864,296545,49593,296799v-1270,254,-2794,381,-4572,381c43116,297180,41592,297053,40449,296799v-1270,-254,-2285,-635,-3048,-1270c36513,295021,36132,294513,35623,293624v-381,-889,-508,-1905,-508,-2921c35115,282194,35115,273685,35115,265303v-6095,10922,-12826,19304,-19557,25527c12192,293941,8636,296227,4905,297736l,298674,,269319r5651,-1349c8318,266827,11113,264668,13907,261620v2666,-2921,5841,-6731,8763,-11684c25845,245237,29146,239522,32576,232410v,-25527,,-51054,,-76581c26733,144018,20891,135001,15430,128778v-2730,-3175,-5556,-5461,-8461,-6953l,120116,,90695r15430,5825c21145,101473,26988,108712,32576,118237v,-37084,,-74168,,-111379c32576,5842,32702,4953,33083,3937v255,-889,889,-1524,1778,-2159c35751,1270,36766,889,38290,508,39560,254,41339,,43497,xe" fillcolor="silver" stroked="f" strokeweight="0">
                <v:fill opacity="32896f"/>
                <v:stroke miterlimit="83231f" joinstyle="miter"/>
                <v:path arrowok="t" textboxrect="0,0,54673,298674"/>
              </v:shape>
              <v:shape id="Shape 7447" o:spid="_x0000_s1087" style="position:absolute;left:45078;top:915;width:552;height:2107;visibility:visible;mso-wrap-style:square;v-text-anchor:top" coordsize="55245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7l8cUA&#10;AADdAAAADwAAAGRycy9kb3ducmV2LnhtbESPUWvCQBCE34X+h2MLvulFCWpTTxFpRQq2VP0BS26b&#10;hN7thdxW47/vFQo+DjPzDbNc996pC3WxCWxgMs5AEZfBNlwZOJ9eRwtQUZAtusBk4EYR1quHwRIL&#10;G678SZejVCpBOBZooBZpC61jWZPHOA4tcfK+QudRkuwqbTu8Jrh3epplM+2x4bRQY0vbmsrv4483&#10;cNjJdhPcx4ub0puE/H2yuD05Y4aP/eYZlFAv9/B/e28NzPN8Dn9v0hP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vuXxxQAAAN0AAAAPAAAAAAAAAAAAAAAAAJgCAABkcnMv&#10;ZG93bnJldi54bWxQSwUGAAAAAAQABAD1AAAAigMAAAAA&#10;" path="m51435,r3810,1429l55245,30822r-1905,-469c47752,30353,42926,32385,39116,36703v-3810,4191,-6985,9779,-9398,16891c27178,60579,25400,68326,24384,77089v-1143,8763,-1778,17780,-1778,26924c22606,113665,23241,123063,24130,132334v889,9144,2540,17526,4826,24511c31115,164084,34290,169799,38100,173990v3810,4572,8636,6731,14351,6731l55245,180043r,29374l48641,210693v-8890,,-16256,-2667,-22479,-8255c19939,196977,14859,189611,11049,180213,7366,171069,4318,160020,2540,147447,889,134874,,121666,,107823,,91440,1143,76454,3302,62992,5461,49911,8890,38608,13081,29210,17399,19812,22860,12700,29337,7493,35560,2540,43180,,51435,xe" fillcolor="silver" stroked="f" strokeweight="0">
                <v:fill opacity="32896f"/>
                <v:stroke miterlimit="83231f" joinstyle="miter"/>
                <v:path arrowok="t" textboxrect="0,0,55245,210693"/>
              </v:shape>
              <v:shape id="Shape 7413" o:spid="_x0000_s1088" style="position:absolute;left:45630;top:22;width:548;height:2987;visibility:visible;mso-wrap-style:square;v-text-anchor:top" coordsize="54737,298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6YfMMA&#10;AADdAAAADwAAAGRycy9kb3ducmV2LnhtbESPT2sCMRTE7wW/Q3hCbzWr/aOuRhGxUI9awetj89wN&#10;bl7CJpr12zeFQo/DzPyGWa5724o7dcE4VjAeFSCIK6cN1wpO358vMxAhImtsHZOCBwVYrwZPSyy1&#10;S3yg+zHWIkM4lKigidGXUoaqIYth5Dxx9i6usxiz7GqpO0wZbls5KYoPadFwXmjQ07ah6nq8WQUm&#10;bM/ztN+/H1Laebk53TwZUup52G8WICL18T/81/7SCqZv41f4fZOfgF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f6YfMMAAADdAAAADwAAAAAAAAAAAAAAAACYAgAAZHJzL2Rv&#10;d25yZXYueG1sUEsFBgAAAAAEAAQA9QAAAIgDAAAAAA==&#10;" path="m43561,v2159,,3937,254,5334,508c50419,889,51435,1270,52324,1778v762,635,1397,1270,1778,2159c54483,4953,54737,5842,54737,6858v,94615,,189230,,283845c54737,291719,54483,292735,54229,293624v-381,889,-889,1397,-1524,1905c51943,296164,50800,296545,49657,296799v-1143,254,-2794,381,-4572,381c43180,297180,41656,297053,40386,296799v-1143,-254,-2159,-635,-2921,-1270c36576,295021,36068,294513,35687,293624v-381,-889,-508,-1905,-508,-2921c35179,282194,35179,273685,35179,265303v-6223,10922,-12827,19304,-19558,25527c12255,293941,8699,296227,4985,297736l,298698,,269324r5588,-1354c8382,266827,11176,264668,13970,261620v2667,-2921,5842,-6731,8890,-11684c25781,245237,29210,239522,32639,232410v,-25527,,-51054,,-76581c26670,144018,20828,135001,15494,128778v-2730,-3175,-5588,-5461,-8509,-6953l,120103,,90710r15494,5810c21082,101473,27051,108712,32639,118237v,-37084,,-74168,,-111379c32639,5842,32766,4953,33147,3937v254,-889,889,-1524,1651,-2159c35814,1270,36830,889,38354,508,39751,254,41402,,43561,xe" fillcolor="silver" stroked="f" strokeweight="0">
                <v:fill opacity="32896f"/>
                <v:stroke miterlimit="83231f" joinstyle="miter"/>
                <v:path arrowok="t" textboxrect="0,0,54737,298698"/>
              </v:shape>
              <v:shape id="Shape 7411" o:spid="_x0000_s1089" style="position:absolute;left:46581;top:15;width:220;height:2979;visibility:visible;mso-wrap-style:square;v-text-anchor:top" coordsize="21971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r1IMMA&#10;AADdAAAADwAAAGRycy9kb3ducmV2LnhtbESPX2vCMBTF3wW/Q7jC3jStDB3VKKIM9jK26QQfL821&#10;rTY3XZLZ+u2NIPh4OH9+nPmyM7W4kPOVZQXpKAFBnFtdcaHgd/c+fAPhA7LG2jIpuJKH5aLfm2Om&#10;bcs/dNmGQsQR9hkqKENoMil9XpJBP7INcfSO1hkMUbpCaodtHDe1HCfJRBqsOBJKbGhdUn7e/ps7&#10;Nxw26ald7b4mFf7tx+i+P1Gpl0G3moEI1IVn+NH+0Aqmr2kK9zfxCcjF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Or1IMMAAADdAAAADwAAAAAAAAAAAAAAAACYAgAAZHJzL2Rv&#10;d25yZXYueG1sUEsFBgAAAAAEAAQA9QAAAIgDAAAAAA==&#10;" path="m10922,v2286,,3937,254,5461,381c17907,635,18923,1016,19685,1651v762,762,1397,1270,1778,2159c21844,4699,21971,5715,21971,6731v,94869,,189865,,284734c21971,292481,21844,293497,21463,294132v-381,889,-1016,1524,-1778,2159c18923,296926,17907,297307,16383,297561v-1524,254,-3175,381,-5461,381c8890,297942,7112,297815,5715,297561v-1524,-254,-2667,-635,-3429,-1270c1397,295656,762,295021,508,294132,127,293497,,292481,,291465,,196596,,101600,,6731,,5715,127,4699,508,3810,762,2921,1397,2413,2286,1651,3048,1016,4191,635,5715,381,7112,254,8890,,10922,xe" fillcolor="silver" stroked="f" strokeweight="0">
                <v:fill opacity="32896f"/>
                <v:stroke miterlimit="83231f" joinstyle="miter"/>
                <v:path arrowok="t" textboxrect="0,0,21971,297942"/>
              </v:shape>
              <v:shape id="Shape 7459" o:spid="_x0000_s1090" style="position:absolute;left:47126;top:921;width:553;height:2090;visibility:visible;mso-wrap-style:square;v-text-anchor:top" coordsize="55317,2089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lHH8UA&#10;AADdAAAADwAAAGRycy9kb3ducmV2LnhtbESPT2vCQBTE74V+h+UVeqsbJWqNriJixaNG6fmRffmD&#10;2bchuyZpP71bKHgcZuY3zGozmFp01LrKsoLxKAJBnFldcaHgevn6+AThPLLG2jIp+CEHm/XrywoT&#10;bXs+U5f6QgQIuwQVlN43iZQuK8mgG9mGOHi5bQ36INtC6hb7ADe1nETRTBqsOCyU2NCupOyW3o2C&#10;/TWXv/F8MRzl5fuQj6enbRf3Sr2/DdslCE+Df4b/20etYB5PF/D3JjwBuX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WUcfxQAAAN0AAAAPAAAAAAAAAAAAAAAAAJgCAABkcnMv&#10;ZG93bnJldi54bWxQSwUGAAAAAAQABAD1AAAAigMAAAAA&#10;" path="m55317,r,27235l41910,31784v-4064,3302,-7493,7620,-10287,13081c28829,50199,26670,56422,25273,63534v-1397,7239,-2413,14732,-2540,22606l55317,86140r,25781l22733,111921v,10541,635,20193,1905,28829c26035,149259,28321,156371,31242,162594v3175,6223,7366,10795,12319,13970l55317,179770r,29196l34036,203488c26670,199043,20193,192693,15240,183930,10287,175167,6350,164372,3937,151291,1397,138337,,122970,,105698,,89315,1397,74329,3937,61248,6604,48167,10541,36991,15494,27720,20320,18576,26670,11591,33655,6638l55317,xe" fillcolor="silver" stroked="f" strokeweight="0">
                <v:fill opacity="32896f"/>
                <v:stroke miterlimit="83231f" joinstyle="miter"/>
                <v:path arrowok="t" textboxrect="0,0,55317,208966"/>
              </v:shape>
              <v:shape id="Shape 7481" o:spid="_x0000_s1091" style="position:absolute;left:47679;top:2593;width:496;height:429;visibility:visible;mso-wrap-style:square;v-text-anchor:top" coordsize="49585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msjccA&#10;AADdAAAADwAAAGRycy9kb3ducmV2LnhtbESPQWsCMRSE7wX/Q3gFL6VmFanL1ijaUioFkbq99PbY&#10;vO6Gbl7WJOr6701B6HGYmW+Y+bK3rTiRD8axgvEoA0FcOW24VvBVvj3mIEJE1tg6JgUXCrBcDO7m&#10;WGh35k867WMtEoRDgQqaGLtCylA1ZDGMXEecvB/nLcYkfS21x3OC21ZOsuxJWjScFhrs6KWh6nd/&#10;tAq2Ojfr7609lB+lea0fdu+TzLNSw/t+9QwiUh//w7f2RiuYTfMx/L1JT0A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s5rI3HAAAA3QAAAA8AAAAAAAAAAAAAAAAAmAIAAGRy&#10;cy9kb3ducmV2LnhtbFBLBQYAAAAABAAEAPUAAACMAwAAAAA=&#10;" path="m45775,v762,,1270,127,1778,635c47934,1143,48315,1778,48696,2921v254,1016,508,2286,635,4064c49458,8890,49585,10922,49585,13589v,1778,,3302,-127,4572c49331,19685,49331,20828,49204,21844v-254,1016,-508,2159,-635,3048c48061,25654,47680,26543,47299,27178v-508,889,-2032,2159,-4318,3810c40568,33020,37393,34671,33583,36322v-3810,1778,-8128,3175,-13081,4699c15422,42291,10088,42926,4373,42926l,41800,,12604r6405,1747c12120,14351,17200,13589,21645,12065,26090,10541,29900,9144,33202,7112,36377,5207,39171,3556,41203,2032,43235,508,44759,,45775,xe" fillcolor="silver" stroked="f" strokeweight="0">
                <v:fill opacity="32896f"/>
                <v:stroke miterlimit="83231f" joinstyle="miter"/>
                <v:path arrowok="t" textboxrect="0,0,49585,42926"/>
              </v:shape>
              <v:shape id="Shape 7448" o:spid="_x0000_s1092" style="position:absolute;left:47679;top:915;width:547;height:1125;visibility:visible;mso-wrap-style:square;v-text-anchor:top" coordsize="54665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hArsMA&#10;AADdAAAADwAAAGRycy9kb3ducmV2LnhtbERPz2vCMBS+D/wfwhO8jDXVlemqUcZA2GWCbuL1tXlr&#10;q81LSaLW/345CB4/vt+LVW9acSHnG8sKxkkKgri0uuFKwe/P+mUGwgdkja1lUnAjD6vl4GmBubZX&#10;3tJlFyoRQ9jnqKAOocul9GVNBn1iO+LI/VlnMEToKqkdXmO4aeUkTd+kwYZjQ40dfdZUnnZno6Bw&#10;x+ymv2Wx3z6/HmZh49+baanUaNh/zEEE6sNDfHd/aQXTLItz45v4BO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6hArsMAAADdAAAADwAAAAAAAAAAAAAAAACYAgAAZHJzL2Rv&#10;d25yZXYueG1sUEsFBgAAAAAEAAQA9QAAAIgDAAAAAA==&#10;" path="m1960,v9398,,17526,2286,24130,7239c32440,12192,38155,18542,42346,26670v4191,8255,7366,17907,9398,28702c53649,66548,54665,78232,54665,90805v,2159,,4191,,6350c54665,102743,53649,106553,51998,108839v-1778,2413,-3683,3683,-5969,3683l,112522,,86741r32567,c32821,68199,30281,53721,24820,43307,19486,32893,11358,27559,817,27559l,27836,,601,1960,xe" fillcolor="silver" stroked="f" strokeweight="0">
                <v:fill opacity="32896f"/>
                <v:stroke miterlimit="83231f" joinstyle="miter"/>
                <v:path arrowok="t" textboxrect="0,0,54665,112522"/>
              </v:shape>
              <v:shape id="Shape 7427" o:spid="_x0000_s1093" style="position:absolute;left:49199;top:226;width:955;height:2757;visibility:visible;mso-wrap-style:square;v-text-anchor:top" coordsize="95504,2757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CXJMgA&#10;AADdAAAADwAAAGRycy9kb3ducmV2LnhtbESPT2vCQBTE7wW/w/KE3uomKlWiG9GSWoWWUuvF2yP7&#10;8gezb0N2q+m3d4VCj8PM/IZZrnrTiAt1rrasIB5FIIhzq2suFRy/X5/mIJxH1thYJgW/5GCVDh6W&#10;mGh75S+6HHwpAoRdggoq79tESpdXZNCNbEscvMJ2Bn2QXSl1h9cAN40cR9GzNFhzWKiwpZeK8vPh&#10;xyh4K07ZJNuXu+37pPmcx/HmI856pR6H/XoBwlPv/8N/7Z1WMJuOZ3B/E56ATG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dkJckyAAAAN0AAAAPAAAAAAAAAAAAAAAAAJgCAABk&#10;cnMvZG93bnJldi54bWxQSwUGAAAAAAQABAD1AAAAjQMAAAAA&#10;" path="m8509,c35687,,62738,,90043,v635,,1270,254,1905,889c92583,1397,92964,2286,93345,3556v381,1270,635,2794,889,4699c94361,10160,94488,12700,94488,15494v,2667,-127,4699,-254,6604c93980,24003,93726,25781,93345,26797v-381,1270,-762,2159,-1397,2794c91313,30226,90678,30480,90043,30480v-22352,,-44831,,-67310,c22733,59309,22733,88138,22733,116967v19304,,38481,,57658,c81026,116967,81788,117094,82423,117729v508,635,1143,1778,1397,2794c84201,121539,84582,123317,84709,125222v127,1905,254,4318,254,7112c84963,134874,84836,136906,84709,138811v-127,2032,-508,3429,-889,4445c83566,144399,82931,145288,82423,145669v-635,635,-1397,889,-2032,889c61214,146558,42037,146558,22733,146558v,32893,,65786,,98552c45593,245110,68199,245110,90932,245110v635,,1397,254,2032,889c93472,246634,93980,247523,94361,248666v381,1143,762,2667,1016,4572c95504,255143,95504,257810,95504,260604v,2413,,4572,-127,6477c95123,268986,94742,270764,94361,272034v-381,1270,-889,2159,-1397,2794c92329,275336,91567,275717,90932,275717v-27432,,-54991,,-82423,c6477,275717,4445,274574,2794,272161,1016,270002,,266192,,260731,,178689,,96901,,14859,,9398,1016,5588,2794,3175,4445,1016,6477,,8509,xe" fillcolor="silver" stroked="f" strokeweight="0">
                <v:fill opacity="32896f"/>
                <v:stroke miterlimit="83231f" joinstyle="miter"/>
                <v:path arrowok="t" textboxrect="0,0,95504,275717"/>
              </v:shape>
              <v:shape id="Shape 7472" o:spid="_x0000_s1094" style="position:absolute;left:50421;top:1818;width:494;height:1204;visibility:visible;mso-wrap-style:square;v-text-anchor:top" coordsize="49403,1204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4ftcYA&#10;AADdAAAADwAAAGRycy9kb3ducmV2LnhtbESPT2vCQBTE7wW/w/KE3upGG4ykboJaWgqe/Eevj+xr&#10;kpp9G7LbGPvpuwXB4zAzv2GW+WAa0VPnassKppMIBHFhdc2lguPh7WkBwnlkjY1lUnAlB3k2elhi&#10;qu2Fd9TvfSkChF2KCirv21RKV1Rk0E1sSxy8L9sZ9EF2pdQdXgLcNHIWRXNpsOawUGFLm4qK8/7H&#10;KPj83fn4uX2/9q9r2p6ixp6/XazU43hYvYDwNPh7+Nb+0AqSOJnB/5vwBGT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d4ftcYAAADdAAAADwAAAAAAAAAAAAAAAACYAgAAZHJz&#10;L2Rvd25yZXYueG1sUEsFBgAAAAAEAAQA9QAAAIsDAAAAAA==&#10;" path="m49403,r,24890l41910,26047v-4318,1778,-8128,3938,-11049,7239c28067,36588,25781,40272,24511,44716v-1397,4572,-2032,9906,-2032,15621c22479,70371,24511,78117,28448,84086v3683,5969,9398,8763,16383,8763l49403,90869r,26608l41402,120409v-6350,,-11938,-1143,-17018,-3811c19304,113804,14986,110122,11430,105168,7874,100216,4953,93992,3048,86754,1016,79515,,71132,,61988,,51193,1397,41922,4064,33922,6858,26047,10795,19443,15875,14110,21082,8775,27305,5092,34798,2298l49403,xe" fillcolor="silver" stroked="f" strokeweight="0">
                <v:fill opacity="32896f"/>
                <v:stroke miterlimit="83231f" joinstyle="miter"/>
                <v:path arrowok="t" textboxrect="0,0,49403,120409"/>
              </v:shape>
              <v:shape id="Shape 7452" o:spid="_x0000_s1095" style="position:absolute;left:50479;top:917;width:436;height:482;visibility:visible;mso-wrap-style:square;v-text-anchor:top" coordsize="43561,48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5LzAMQA&#10;AADdAAAADwAAAGRycy9kb3ducmV2LnhtbESPQWvCQBSE74L/YXlCb7ppqE2MboJIC9JbrXp+ZJ/Z&#10;0OzbNLvV+O+7hUKPw8x8w2yq0XbiSoNvHSt4XCQgiGunW24UHD9e5zkIH5A1do5JwZ08VOV0ssFC&#10;uxu/0/UQGhEh7AtUYELoCyl9bciiX7ieOHoXN1gMUQ6N1APeItx2Mk2SZ2mx5bhgsKedofrz8G0V&#10;bE/mJU3elhKz/Py1a1fB9blW6mE2btcgAo3hP/zX3msF2dMyhd838QnI8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eS8wDEAAAA3QAAAA8AAAAAAAAAAAAAAAAAmAIAAGRycy9k&#10;b3ducmV2LnhtbFBLBQYAAAAABAAEAPUAAACJAwAAAAA=&#10;" path="m43561,r,28474l43053,28363v-5334,,-10160,1016,-14478,2921c24257,33570,20447,35729,17272,38142v-3175,2540,-5969,4953,-8001,6858c6985,47159,5334,48175,4318,48175v-635,,-1397,-127,-1778,-762c1905,46651,1524,45889,1143,44746,762,43730,381,42206,254,40301,127,38650,,36618,,34586,,30903,127,28109,508,25950,762,24172,1524,22140,2794,20362,3937,18330,5969,16298,8890,13631,11684,11218,15113,9059,18923,6900,22733,4868,26924,3217,31369,1693l43561,xe" fillcolor="silver" stroked="f" strokeweight="0">
                <v:fill opacity="32896f"/>
                <v:stroke miterlimit="83231f" joinstyle="miter"/>
                <v:path arrowok="t" textboxrect="0,0,43561,48175"/>
              </v:shape>
              <v:shape id="Shape 7449" o:spid="_x0000_s1096" style="position:absolute;left:50915;top:915;width:486;height:2079;visibility:visible;mso-wrap-style:square;v-text-anchor:top" coordsize="48641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kOkcYA&#10;AADdAAAADwAAAGRycy9kb3ducmV2LnhtbESPT2vCQBTE74LfYXlCb7pRbNXoKlpb6CmS9M/5kX0m&#10;Idm3Mbtq+u27hUKPw8z8htnsetOIG3WusqxgOolAEOdWV1wo+Hh/HS9BOI+ssbFMCr7JwW47HGww&#10;1vbOKd0yX4gAYRejgtL7NpbS5SUZdBPbEgfvbDuDPsiukLrDe4CbRs6i6EkarDgslNjSc0l5nV2N&#10;AlPXybRY0OMxe/k6JKfLKk0+tVIPo36/BuGp9//hv/abVrCYz1fw+yY8Abn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kkOkcYAAADdAAAADwAAAAAAAAAAAAAAAACYAgAAZHJz&#10;L2Rvd25yZXYueG1sUEsFBgAAAAAEAAQA9QAAAIsDAAAAAA==&#10;" path="m1524,v8636,,16002,1524,21971,4699c29337,7874,34417,12319,37973,18415v3810,6096,6477,13589,8128,22479c47879,49911,48641,60325,48641,72263v,43180,,86233,,129286c48641,203200,48260,204597,47625,205359v-635,889,-1778,1524,-2921,2032c43561,207772,41656,207899,39243,207899v-2286,,-4064,-127,-5461,-508c32385,206883,31369,206248,30734,205359v-635,-762,-889,-2159,-889,-3810c29845,195072,29845,188849,29845,182372v-5207,9017,-11176,15875,-17399,20828l,207761,,181154r11557,-5005c16383,171450,21463,164338,26924,154686v,-13589,,-27051,,-40767c20701,113919,14478,113919,8128,113919l,115174,,90284,10414,88646v5461,,11049,,16510,c26924,83693,26924,78740,26924,73787v,-7493,-508,-13843,-1524,-19685c24511,48387,22860,43688,20828,39878,18542,36195,15748,33274,12319,31369l,28686,,212,1524,xe" fillcolor="silver" stroked="f" strokeweight="0">
                <v:fill opacity="32896f"/>
                <v:stroke miterlimit="83231f" joinstyle="miter"/>
                <v:path arrowok="t" textboxrect="0,0,48641,207899"/>
              </v:shape>
              <v:shape id="Shape 7450" o:spid="_x0000_s1097" style="position:absolute;left:51708;top:915;width:846;height:2107;visibility:visible;mso-wrap-style:square;v-text-anchor:top" coordsize="84582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FSC8MA&#10;AADdAAAADwAAAGRycy9kb3ducmV2LnhtbERPy2oCMRTdF/yHcIXuNKPUKqNRSqH0samvhe4uk+sk&#10;OrkZklSnf98shC4P571Yda4RVwrRelYwGhYgiCuvLdcK9ru3wQxETMgaG8+k4JcirJa9hwWW2t94&#10;Q9dtqkUO4ViiApNSW0oZK0MO49C3xJk7+eAwZRhqqQPecrhr5LgonqVDy7nBYEuvhqrL9scpsIf3&#10;YI7rQk7s+fPrW8f9eNZdlHrsdy9zEIm69C++uz+0gunTJO/Pb/ITkM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qFSC8MAAADdAAAADwAAAAAAAAAAAAAAAACYAgAAZHJzL2Rv&#10;d25yZXYueG1sUEsFBgAAAAAEAAQA9QAAAIgDAAAAAA==&#10;" path="m46482,v3048,,6350,508,9525,1270c59182,2159,62103,3175,64643,4445v2540,1397,4826,2667,6604,4191c73025,10033,74549,11557,75438,12573v889,1143,1397,2159,1778,3048c77470,16383,77724,17272,77978,18415v,1016,127,2540,381,3937c78359,23876,78359,25781,78359,28194v,2286,,4445,,6096c78105,36322,77978,37719,77724,38862v-381,1016,-889,1905,-1270,2286c76073,41783,75565,42037,74930,42037v-762,,-1905,-889,-3429,-2413c70104,38100,68072,36449,65786,34544,63246,32893,60452,31115,57277,29718,53975,28194,50292,27305,46101,27305v-3556,,-6985,635,-9779,1905c33528,30734,31115,32639,29464,34925v-1905,2540,-3175,5588,-4064,9017c24384,47244,23876,50927,23876,54991v,5588,889,10160,2667,13843c28194,72644,30607,76073,33401,78867v2794,2794,6096,5207,9779,7747c46736,88900,50419,91186,54229,93599v3810,2286,7493,4953,11176,8128c68961,104648,72390,108204,75184,112522v2667,4318,5207,9398,6858,15367c83693,133858,84582,140843,84582,149098v,9779,-1143,18669,-3429,26289c78994,183007,75565,189357,71501,194818v-4064,5207,-9144,9017,-14859,11938c51054,209550,44577,210693,37592,210693v-4191,,-8128,-381,-11938,-1524c21717,208153,18288,206756,15240,204978v-3048,-1524,-5715,-3175,-7747,-5080c5334,198120,3683,196596,2794,195072,1778,193675,1016,191770,635,189103,254,186690,,183134,,178689v,-2667,127,-4826,254,-6731c381,170053,635,168529,889,167386v254,-1016,635,-1778,1270,-2413c2540,164465,3048,164211,3683,164211v1016,,2413,889,4445,2794c9906,169037,12319,171069,15113,173355v2794,2413,5969,4318,9906,6350c28829,181483,33147,182626,38100,182626v3683,,6985,-635,10033,-1905c51181,179324,53848,177546,56007,174879v2286,-2286,4064,-5461,5207,-9271c62357,161798,62992,157226,62992,151892v,-5207,-889,-9906,-2540,-13589c58674,134747,56261,131191,53467,128397v-2794,-2667,-5969,-5207,-9525,-7620c40386,118618,36703,116459,33020,113919v-3810,-2286,-7493,-4953,-11049,-8255c18415,102743,15113,99187,12319,94615,9525,90043,7239,85090,5588,78867,3937,72644,2921,65405,2921,56896v,-7493,1016,-14605,2794,-21717c7366,28321,10287,22479,13716,17018,17272,11938,22098,7874,27432,4699,32893,1524,39116,,46482,xe" fillcolor="silver" stroked="f" strokeweight="0">
                <v:fill opacity="32896f"/>
                <v:stroke miterlimit="83231f" joinstyle="miter"/>
                <v:path arrowok="t" textboxrect="0,0,84582,210693"/>
              </v:shape>
              <v:shape id="Shape 7430" o:spid="_x0000_s1098" style="position:absolute;left:52708;top:433;width:781;height:2584;visibility:visible;mso-wrap-style:square;v-text-anchor:top" coordsize="78105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0GnjsMA&#10;AADdAAAADwAAAGRycy9kb3ducmV2LnhtbERPPW/CMBDdkfofrKvEBk5bFCDFoLYSEqJTAgPjKT7i&#10;QHxOYwPh3+OhEuPT+16setuIK3W+dqzgbZyAIC6drrlSsN+tRzMQPiBrbByTgjt5WC1fBgvMtLtx&#10;TtciVCKGsM9QgQmhzaT0pSGLfuxa4sgdXWcxRNhVUnd4i+G2ke9JkkqLNccGgy39GCrPxcUqSHKz&#10;dW53Op/2eUjXh3n6+/23VWr42n99ggjUh6f4373RCqaTj7g/volPQC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0GnjsMAAADdAAAADwAAAAAAAAAAAAAAAACYAgAAZHJzL2Rv&#10;d25yZXYueG1sUEsFBgAAAAAEAAQA9QAAAIgDAAAAAA==&#10;" path="m32004,v2286,,4064,127,5461,254c38862,635,39878,1016,40767,1651v762,635,1270,1524,1651,2286c42926,4826,43053,5715,43053,6731v,15240,,30480,,45593c53213,52324,63373,52324,73660,52324v635,,1397,254,1905,635c76073,53721,76581,54483,77089,55499v381,1397,635,2794,762,4699c77851,62103,78105,64262,78105,67056v,5080,-508,8763,-1270,11049c76073,80391,75057,81534,73660,81534v-10287,,-20447,,-30607,c43053,117221,43053,152781,43053,188468v,13208,1143,23241,3683,29845c49022,225171,53594,228473,59690,228473v2032,,3937,-381,5461,-1016c66802,226822,68326,226187,69342,225425v1270,-508,2413,-1397,3302,-2032c73533,222758,74295,222631,75057,222631v254,,889,127,1270,381c76708,223393,77089,224028,77216,225171v254,1016,508,2286,635,3937c77851,230886,78105,232918,78105,235585v,3937,-254,7493,-635,9779c77089,247650,76581,249555,75946,250698v-635,1016,-1651,2159,-3175,3175c71247,255016,69723,255778,67945,256413v-1778,635,-3810,1016,-5842,1524c60198,258318,58039,258445,56007,258445v-6223,,-11557,-1143,-15875,-3937c35687,251841,31877,247904,29210,242570v-2667,-5334,-4953,-11938,-6096,-20320c21844,214249,21082,204724,21082,193548v,-37338,,-74676,,-112014c15494,81534,10033,81534,4445,81534v-1397,,-2540,-1143,-3175,-3429c381,75819,,72136,,67056,,64262,127,62103,381,60198v127,-1905,508,-3302,889,-4699c1651,54483,1905,53721,2667,52959v508,-381,1143,-635,1778,-635c10033,52324,15621,52324,21082,52324v,-15113,,-30353,,-45593c21082,5715,21336,4826,21590,3937v381,-762,889,-1651,1778,-2286c24130,1016,25146,635,26670,254,28194,127,29845,,32004,xe" fillcolor="silver" stroked="f" strokeweight="0">
                <v:fill opacity="32896f"/>
                <v:stroke miterlimit="83231f" joinstyle="miter"/>
                <v:path arrowok="t" textboxrect="0,0,78105,258445"/>
              </v:shape>
              <v:shape id="Shape 7474" o:spid="_x0000_s1099" style="position:absolute;left:53630;top:2504;width:438;height:1096;visibility:visible;mso-wrap-style:square;v-text-anchor:top" coordsize="43815,109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YsSMYA&#10;AADdAAAADwAAAGRycy9kb3ducmV2LnhtbESP3WoCMRSE7wu+QzhCb0SziqisRlFZofSi+PcAh81x&#10;s7o5WTZRt336piD0cpiZb5jFqrWVeFDjS8cKhoMEBHHudMmFgvNp15+B8AFZY+WYFHyTh9Wy87bA&#10;VLsnH+hxDIWIEPYpKjAh1KmUPjdk0Q9cTRy9i2sshiibQuoGnxFuKzlKkom0WHJcMFjT1lB+O96t&#10;AkowW09+vvzlc3be9YYm2+yvmVLv3XY9BxGoDf/hV/tDK5iOp2P4exOf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BYsSMYAAADdAAAADwAAAAAAAAAAAAAAAACYAgAAZHJz&#10;L2Rvd25yZXYueG1sUEsFBgAAAAAEAAQA9QAAAIsDAAAAAA==&#10;" path="m31115,v2286,,4064,254,5715,762c38481,1143,39751,2032,40767,3048v1016,1143,1778,2794,2286,5080c43561,10541,43815,13462,43815,17272v,4572,-254,8509,-508,12192c43180,33020,42672,36703,42037,39878v-635,3175,-1524,6477,-2413,9779c38608,52959,37211,56134,35814,59817,29845,74422,23495,88900,17526,103632v-254,1016,-889,1905,-1397,2540c15494,106807,14732,107442,14097,108077v-1016,635,-1905,1016,-3048,1270c9906,109601,8509,109601,6858,109601v-1524,,-2794,,-3683,-254c2159,109093,1270,108712,889,108204v-381,-635,-635,-1143,-635,-2032c,105283,254,104267,635,103124,6350,83693,12446,64135,18288,44577v,-9017,,-18161,,-27305c18288,13462,18542,10541,19050,8128v381,-2286,1270,-3937,2286,-5080c22352,2032,23749,1143,25273,762,26924,254,28829,,31115,xe" fillcolor="silver" stroked="f" strokeweight="0">
                <v:fill opacity="32896f"/>
                <v:stroke miterlimit="83231f" joinstyle="miter"/>
                <v:path arrowok="t" textboxrect="0,0,43815,109601"/>
              </v:shape>
              <v:shape id="Shape 7417" o:spid="_x0000_s1100" style="position:absolute;left:55019;top:185;width:1076;height:2798;visibility:visible;mso-wrap-style:square;v-text-anchor:top" coordsize="107569,2797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cxx8UA&#10;AADdAAAADwAAAGRycy9kb3ducmV2LnhtbESPQWvCQBSE7wX/w/IEL0U32mIkuooIgdykGii9PbLP&#10;JJh9G7JrEv+9Wyj0OMzMN8zuMJpG9NS52rKC5SICQVxYXXOpIL+m8w0I55E1NpZJwZMcHPaTtx0m&#10;2g78Rf3FlyJA2CWooPK+TaR0RUUG3cK2xMG72c6gD7Irpe5wCHDTyFUUraXBmsNChS2dKirul4dR&#10;8JNncojwnp2v79kJH+cPXqXfSs2m43ELwtPo/8N/7UwriD+XMfy+CU9A7l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lzHHxQAAAN0AAAAPAAAAAAAAAAAAAAAAAJgCAABkcnMv&#10;ZG93bnJldi54bWxQSwUGAAAAAAQABAD1AAAAigMAAAAA&#10;" path="m50038,v8382,,15748,1905,21971,5461c78105,9398,83439,14478,87503,21082v4064,6604,7239,14097,9271,22733c98679,52578,99695,61722,99695,71501v,8763,-508,17526,-1397,26289c97409,106553,95123,116078,92202,126111v-3175,10287,-7747,21463,-13716,33909c72644,172593,64516,186690,54864,202946v-9017,15367,-18288,30353,-27305,45593c52451,248539,77470,248539,102362,248539v635,,1397,254,2159,889c105156,250063,105664,251206,106172,252349v381,1397,889,2794,1016,4826c107442,258953,107569,261366,107569,263906v,2540,-127,4953,-381,6858c107061,272669,106807,274447,106299,275590v-381,1524,-889,2413,-1524,3048c104140,279273,103378,279781,102489,279781v-31623,,-63246,,-94996,c6477,279781,5334,279400,4318,278892v-889,-508,-1651,-1270,-2286,-2413c1397,275463,889,273812,508,271653,127,269494,,266954,,263652v,-2667,127,-5334,254,-7493c381,254127,635,252222,1143,250571v381,-1524,1016,-3175,1651,-4953c3429,244094,4318,242443,5461,240411,16637,221488,28448,202819,39751,183896v7747,-13081,14351,-24765,19050,-35179c63500,138176,67310,128905,69977,120269v2540,-8382,4318,-16129,5207,-23241c75946,90043,76327,83693,76327,77470v,-6096,-635,-11938,-1778,-17399c73152,54737,71247,49911,68961,45847,66421,41656,63373,38354,59817,35941,56007,33528,51816,32385,47244,32385v-5715,,-10795,1143,-15113,3556c27813,38354,23749,41021,20447,43815v-3302,2921,-6096,5588,-8382,8001c9906,54102,8255,55372,7112,55372v-635,,-1270,-127,-1651,-762c4953,53848,4572,53086,4318,51816,3937,50419,3683,48768,3429,46609,3302,44450,3175,41910,3175,38989v,-2159,,-4064,127,-5461c3429,32004,3683,30480,3937,29337v127,-1016,381,-2159,762,-3175c5080,25019,5715,23876,6858,22352v1016,-1524,2794,-3302,5588,-5969c14859,13843,18288,11303,22225,8763,26035,6350,30353,4318,35179,2540,39878,889,44831,,50038,xe" fillcolor="silver" stroked="f" strokeweight="0">
                <v:fill opacity="32896f"/>
                <v:stroke miterlimit="83231f" joinstyle="miter"/>
                <v:path arrowok="t" textboxrect="0,0,107569,279781"/>
              </v:shape>
              <v:shape id="Shape 7420" o:spid="_x0000_s1101" style="position:absolute;left:56341;top:187;width:595;height:2835;visibility:visible;mso-wrap-style:square;v-text-anchor:top" coordsize="59499,283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R5DusMA&#10;AADdAAAADwAAAGRycy9kb3ducmV2LnhtbERPu07DMBTdkfgH6yKxEScRoiXUiVDVShlYmnZhu40v&#10;eRBfR7Gbhr/HQ6WOR+e9KRYziJkm11lWkEQxCOLa6o4bBafj/mUNwnlkjYNlUvBHDor88WGDmbZX&#10;PtBc+UaEEHYZKmi9HzMpXd2SQRfZkThwP3Yy6AOcGqknvIZwM8g0jt+kwY5DQ4sjbVuqf6uLUVCd&#10;v78I+6UZz+9lnKQ7q/ukVOr5afn8AOFp8XfxzV1qBavXNOwPb8ITk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R5DusMAAADdAAAADwAAAAAAAAAAAAAAAACYAgAAZHJzL2Rv&#10;d25yZXYueG1sUEsFBgAAAAAEAAQA9QAAAIgDAAAAAA==&#10;" path="m59499,r,29863l41402,38225c36830,44194,33020,51687,30480,61719,27686,71753,25781,83183,24892,96644v-1016,13463,-1397,27687,-1397,43054c23495,160399,24130,177798,25400,192022v1270,14605,3556,26289,6350,35433c34544,236599,38227,243203,42799,247267v4318,4064,9906,6223,16129,6223l59499,253325r,29841l57658,283462v-10668,,-19939,-2921,-27178,-9271c23114,267841,16891,259078,12573,246759,8001,234821,4826,220216,2921,202563,1016,185037,,164971,,142238,,121156,1143,101979,3175,84325,5334,66800,8890,51814,13589,39241,18288,26541,24638,17143,32385,10031,36322,6538,40672,3966,45450,2268l59499,xe" fillcolor="silver" stroked="f" strokeweight="0">
                <v:fill opacity="32896f"/>
                <v:stroke miterlimit="83231f" joinstyle="miter"/>
                <v:path arrowok="t" textboxrect="0,0,59499,283462"/>
              </v:shape>
              <v:shape id="Shape 7418" o:spid="_x0000_s1102" style="position:absolute;left:56936;top:185;width:594;height:2834;visibility:visible;mso-wrap-style:square;v-text-anchor:top" coordsize="59372,283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fDqcMA&#10;AADdAAAADwAAAGRycy9kb3ducmV2LnhtbERPy4rCMBTdC/5DuII7TdVh1GoUEYSZjUN9LNxdmmtb&#10;bG5qk2k7fz9ZCC4P573edqYUDdWusKxgMo5AEKdWF5wpuJwPowUI55E1lpZJwR852G76vTXG2rac&#10;UHPymQgh7GJUkHtfxVK6NCeDbmwr4sDdbW3QB1hnUtfYhnBTymkUfUqDBYeGHCva55Q+Tr9GQbKb&#10;Hdvnrfq+NTNXJMvrD1/uUqnhoNutQHjq/Fv8cn9pBfOPSZgb3oQnID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fDqcMAAADdAAAADwAAAAAAAAAAAAAAAACYAgAAZHJzL2Rv&#10;d25yZXYueG1sUEsFBgAAAAAEAAQA9QAAAIgDAAAAAA==&#10;" path="m1588,c12509,,21654,2921,29146,9144v7239,6223,13336,15240,17781,27305c51371,48641,54546,63246,56579,80772v1904,17653,2793,37719,2793,60452c59372,162306,58230,181737,56324,199136v-2031,17526,-5588,32385,-10414,44958c41211,256667,34734,266446,26988,273304v-3874,3556,-8224,6160,-13034,7874l,283422,,253581r12636,-3645c16319,247269,19621,243713,22289,238760v2667,-4699,4953,-10414,6730,-17018c30670,215138,32194,207772,33210,199644v1017,-8128,1906,-16891,2286,-26416c35878,163830,36005,154051,36005,143764v,-13843,-254,-26162,-889,-37084c34481,95885,33592,86106,32448,77724,31306,69342,29655,62230,27749,56007,25844,50038,23432,45085,20892,41148,18224,37211,15177,34544,11747,32512,8445,30861,4508,29972,318,29972l,30119,,256,1588,xe" fillcolor="silver" stroked="f" strokeweight="0">
                <v:fill opacity="32896f"/>
                <v:stroke miterlimit="83231f" joinstyle="miter"/>
                <v:path arrowok="t" textboxrect="0,0,59372,283422"/>
              </v:shape>
              <v:shape id="Shape 7419" o:spid="_x0000_s1103" style="position:absolute;left:57775;top:185;width:1077;height:2798;visibility:visible;mso-wrap-style:square;v-text-anchor:top" coordsize="107697,2797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hhRscA&#10;AADdAAAADwAAAGRycy9kb3ducmV2LnhtbESPT2vCQBTE7wW/w/KEXqRu/EPVmFVESNuDl9r2/sw+&#10;k2D27ZLdmrSf3hUKPQ4zvxkm2/amEVdqfW1ZwWScgCAurK65VPD5kT8tQfiArLGxTAp+yMN2M3jI&#10;MNW243e6HkMpYgn7FBVUIbhUSl9UZNCPrSOO3tm2BkOUbSl1i10sN42cJsmzNFhzXKjQ0b6i4nL8&#10;NgoWoxG+dm7u/O9qFvKvwyKZvZyUehz2uzWIQH34D//Rbzpy88kK7m/iE5Cb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A4YUbHAAAA3QAAAA8AAAAAAAAAAAAAAAAAmAIAAGRy&#10;cy9kb3ducmV2LnhtbFBLBQYAAAAABAAEAPUAAACMAwAAAAA=&#10;" path="m50038,v8510,,15748,1905,21972,5461c78232,9398,83439,14478,87630,21082v3937,6604,7112,14097,9144,22733c98679,52578,99823,61722,99823,71501v,8763,-636,17526,-1524,26289c97410,106553,95250,116078,92202,126111v-3175,10287,-7747,21463,-13716,33909c72644,172593,64516,186690,54864,202946v-8890,15367,-18288,30353,-27178,45593c52578,248539,77470,248539,102362,248539v762,,1524,254,2160,889c105284,250063,105791,251206,106299,252349v381,1397,762,2794,1016,4826c107442,258953,107697,261366,107697,263906v,2540,-255,4953,-382,6858c107061,272669,106807,274447,106426,275590v-381,1524,-889,2413,-1524,3048c104140,279273,103378,279781,102489,279781v-31623,,-63246,,-94869,c6477,279781,5335,279400,4445,278892v-889,-508,-1778,-1270,-2413,-2413c1398,275463,889,273812,636,271653,254,269494,,266954,,263652v,-2667,254,-5334,254,-7493c508,254127,762,252222,1143,250571v381,-1524,1017,-3175,1651,-4953c3429,244094,4318,242443,5461,240411,16764,221488,28449,202819,39751,183896v7874,-13081,14478,-24765,19177,-35179c63500,138176,67437,128905,70104,120269v2413,-8382,4191,-16129,5081,-23241c76074,90043,76454,83693,76454,77470v,-6096,-762,-11938,-1905,-17399c73279,54737,71374,49911,68961,45847,66549,41656,63374,38354,59817,35941,56007,33528,51816,32385,47244,32385v-5588,,-10668,1143,-15113,3556c27813,38354,23749,41021,20574,43815v-3429,2921,-6223,5588,-8382,8001c9906,54102,8255,55372,7112,55372v-635,,-1270,-127,-1651,-762c4953,53848,4573,53086,4318,51816,3937,50419,3683,48768,3429,46609v,-2159,-127,-4699,-127,-7620c3302,36830,3302,34925,3429,33528v,-1524,254,-3048,508,-4191c4064,28321,4318,27178,4699,26162v381,-1143,1143,-2286,2159,-3810c7874,20828,9779,19050,12447,16383v2539,-2540,5841,-5080,9778,-7620c26036,6350,30480,4318,35306,2540,39878,889,44958,,50038,xe" fillcolor="silver" stroked="f" strokeweight="0">
                <v:fill opacity="32896f"/>
                <v:stroke miterlimit="83231f" joinstyle="miter"/>
                <v:path arrowok="t" textboxrect="0,0,107697,279781"/>
              </v:shape>
              <v:shape id="Shape 7423" o:spid="_x0000_s1104" style="position:absolute;left:59233;top:207;width:1000;height:2776;visibility:visible;mso-wrap-style:square;v-text-anchor:top" coordsize="99949,2776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mM08cA&#10;AADdAAAADwAAAGRycy9kb3ducmV2LnhtbESPQWsCMRSE7wX/Q3hCbzWrrbVsjSKCdMFLtS3F23Pz&#10;ulndvIRNquu/bwqCx2FmvmGm88424kRtqB0rGA4yEMSl0zVXCj4/Vg8vIEJE1tg4JgUXCjCf9e6m&#10;mGt35g2dtrESCcIhRwUmRp9LGUpDFsPAeeLk/bjWYkyyraRu8ZzgtpGjLHuWFmtOCwY9LQ2Vx+2v&#10;VeC+DuZ99ebXxfek2JfrOL4s/E6p+363eAURqYu38LVdaAWTp9Ej/L9JT0DO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W5jNPHAAAA3QAAAA8AAAAAAAAAAAAAAAAAmAIAAGRy&#10;cy9kb3ducmV2LnhtbFBLBQYAAAAABAAEAPUAAACMAwAAAAA=&#10;" path="m49530,v1143,,2413,,4064,c55626,,57403,127,58801,381v1524,254,2539,635,3429,1143c62992,2159,63500,2794,63753,3302v382,1016,382,1778,382,2667c64135,86614,64135,167386,64135,248031v10414,,20701,,31115,c95885,248031,96520,248412,97282,249047v635,635,1143,1651,1524,2667c99187,252984,99568,254508,99822,256540v127,1778,127,3937,127,6477c99949,265811,99949,267970,99568,269875v-254,1905,-635,3429,-1016,4445c98171,275463,97663,276225,97027,276733v-634,508,-1142,889,-1777,889c65277,277622,35433,277622,5461,277622v-635,,-1143,-381,-1778,-889c3302,276225,2667,275463,2286,274320v-509,-1016,-889,-2540,-1143,-4445c889,267970,762,265811,762,263017v,-2540,127,-4699,381,-6477c1397,254508,1777,252984,2159,251714v380,-1016,762,-2032,1524,-2667c4190,248412,4826,248031,5461,248031v11938,,23876,,35814,c41275,178181,41275,108331,41275,38481,30352,49276,19177,59563,8127,70358,6477,71755,5080,72644,4190,72771v-1142,254,-1904,,-2539,-1016c1015,70866,508,69342,508,67310,127,65151,,62357,,59182,,56896,127,54737,253,53086,508,51308,508,49784,889,48768v254,-1143,635,-2159,1143,-3048c2413,44958,3048,44069,3937,43180,17018,29591,30352,16256,43434,2540v380,-381,889,-889,1269,-1016c45339,1270,45974,762,46863,635,47625,381,48514,127,49530,xe" fillcolor="silver" stroked="f" strokeweight="0">
                <v:fill opacity="32896f"/>
                <v:stroke miterlimit="83231f" joinstyle="miter"/>
                <v:path arrowok="t" textboxrect="0,0,99949,277622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6A09" w:rsidRDefault="008F0F35">
    <w:pPr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592580"/>
              <wp:effectExtent l="0" t="0" r="0" b="0"/>
              <wp:wrapSquare wrapText="bothSides"/>
              <wp:docPr id="7298" name="Group 72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592580"/>
                        <a:chOff x="0" y="0"/>
                        <a:chExt cx="7772400" cy="1592580"/>
                      </a:xfrm>
                    </wpg:grpSpPr>
                    <pic:pic xmlns:pic="http://schemas.openxmlformats.org/drawingml/2006/picture">
                      <pic:nvPicPr>
                        <pic:cNvPr id="7299" name="Picture 729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59258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300" name="Rectangle 7300"/>
                      <wps:cNvSpPr/>
                      <wps:spPr>
                        <a:xfrm>
                          <a:off x="857250" y="485203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46A09" w:rsidRDefault="008F0F35">
                            <w:r>
                              <w:rPr>
                                <w:b/>
                                <w:i/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298" o:spid="_x0000_s1096" style="position:absolute;left:0;text-align:left;margin-left:0;margin-top:0;width:612pt;height:125.4pt;z-index:251660288;mso-position-horizontal-relative:page;mso-position-vertical-relative:page" coordsize="77724,1592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pmxf7tPooAh+zxf3Fpn9nwf3Ks0UAU/7Pj/ANqmtpuf46vUUAYP9lN/Cy0z+zZ/7tbf2cetH2f/&#10;AGqC+Ywvs06f8smpm1/7rV0Hk/7TUeT/ALVAcxztFdF9nX+KmfYYG/goDmMCitr+yYKb/Y8X99qA&#10;5jHorX/siP8A56NS/wBjxf32oDmMeitj+x4v77Uf2PF/fagOYxKK2P7Fj/56tR/Ysf8Az1agOYx6&#10;K2P7Fj/56tRQHMadFFFB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299" o:spid="_x0000_s1097" type="#_x0000_t75" style="position:absolute;width:77724;height:159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N1huPHAAAA3QAAAA8AAABkcnMvZG93bnJldi54bWxEj09rAjEUxO9Cv0N4hV6kZrsHW1ejiGAp&#10;tAhuPfT43Lzu37wsSdT12zdCweMwM79hFqvBdOJMzteWFbxMEhDEhdU1lwoO39vnNxA+IGvsLJOC&#10;K3lYLR9GC8y0vfCeznkoRYSwz1BBFUKfSemLigz6ie2Jo/drncEQpSuldniJcNPJNEmm0mDNcaHC&#10;njYVFW1+Mgo26aFxfGra9/1297VufpLj+LNV6ulxWM9BBBrCPfzf/tAKXtPZDG5v4hOQyz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GN1huPHAAAA3QAAAA8AAAAAAAAAAAAA&#10;AAAAnwIAAGRycy9kb3ducmV2LnhtbFBLBQYAAAAABAAEAPcAAACTAwAAAAA=&#10;">
                <v:imagedata r:id="rId2" o:title=""/>
              </v:shape>
              <v:rect id="Rectangle 7300" o:spid="_x0000_s1098" style="position:absolute;left:8572;top:4852;width:419;height:18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ox18IA&#10;AADdAAAADwAAAGRycy9kb3ducmV2LnhtbERPy4rCMBTdC/5DuII7TR3B0WoUcRRd+gJ1d2mubbG5&#10;KU20nfl6sxhweTjv2aIxhXhR5XLLCgb9CARxYnXOqYLzadMbg3AeWWNhmRT8koPFvN2aYaxtzQd6&#10;HX0qQgi7GBVk3pexlC7JyKDr25I4cHdbGfQBVqnUFdYh3BTyK4pG0mDOoSHDklYZJY/j0yjYjsvl&#10;dWf/6rRY37aX/WXyc5p4pbqdZjkF4anxH/G/e6cVfA+jsD+8CU9A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WjHXwgAAAN0AAAAPAAAAAAAAAAAAAAAAAJgCAABkcnMvZG93&#10;bnJldi54bWxQSwUGAAAAAAQABAD1AAAAhwMAAAAA&#10;" filled="f" stroked="f">
                <v:textbox inset="0,0,0,0">
                  <w:txbxContent>
                    <w:p w:rsidR="00846A09" w:rsidRDefault="008F0F35">
                      <w:r>
                        <w:rPr>
                          <w:b/>
                          <w:i/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:rsidR="00846A09" w:rsidRDefault="008F0F35"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871385</wp:posOffset>
              </wp:positionH>
              <wp:positionV relativeFrom="page">
                <wp:posOffset>4746498</wp:posOffset>
              </wp:positionV>
              <wp:extent cx="6023318" cy="375920"/>
              <wp:effectExtent l="0" t="0" r="0" b="0"/>
              <wp:wrapNone/>
              <wp:docPr id="7301" name="Group 730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23318" cy="375920"/>
                        <a:chOff x="0" y="0"/>
                        <a:chExt cx="6023318" cy="375920"/>
                      </a:xfrm>
                    </wpg:grpSpPr>
                    <wps:wsp>
                      <wps:cNvPr id="7319" name="Shape 7319"/>
                      <wps:cNvSpPr/>
                      <wps:spPr>
                        <a:xfrm>
                          <a:off x="0" y="19177"/>
                          <a:ext cx="124612" cy="2824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612" h="282448">
                              <a:moveTo>
                                <a:pt x="75552" y="0"/>
                              </a:moveTo>
                              <a:cubicBezTo>
                                <a:pt x="80404" y="0"/>
                                <a:pt x="85344" y="508"/>
                                <a:pt x="90005" y="2159"/>
                              </a:cubicBezTo>
                              <a:cubicBezTo>
                                <a:pt x="94577" y="3683"/>
                                <a:pt x="99060" y="5461"/>
                                <a:pt x="102972" y="7874"/>
                              </a:cubicBezTo>
                              <a:cubicBezTo>
                                <a:pt x="106985" y="10287"/>
                                <a:pt x="110630" y="12827"/>
                                <a:pt x="113614" y="15748"/>
                              </a:cubicBezTo>
                              <a:cubicBezTo>
                                <a:pt x="116688" y="18796"/>
                                <a:pt x="118923" y="21082"/>
                                <a:pt x="120142" y="22987"/>
                              </a:cubicBezTo>
                              <a:cubicBezTo>
                                <a:pt x="121260" y="24892"/>
                                <a:pt x="122009" y="26416"/>
                                <a:pt x="122377" y="27432"/>
                              </a:cubicBezTo>
                              <a:cubicBezTo>
                                <a:pt x="122746" y="28575"/>
                                <a:pt x="123025" y="29591"/>
                                <a:pt x="123304" y="30861"/>
                              </a:cubicBezTo>
                              <a:cubicBezTo>
                                <a:pt x="123406" y="32385"/>
                                <a:pt x="123685" y="33909"/>
                                <a:pt x="123863" y="35814"/>
                              </a:cubicBezTo>
                              <a:cubicBezTo>
                                <a:pt x="123965" y="37719"/>
                                <a:pt x="123965" y="39878"/>
                                <a:pt x="123965" y="42418"/>
                              </a:cubicBezTo>
                              <a:cubicBezTo>
                                <a:pt x="123965" y="45212"/>
                                <a:pt x="123863" y="47625"/>
                                <a:pt x="123685" y="49657"/>
                              </a:cubicBezTo>
                              <a:cubicBezTo>
                                <a:pt x="123495" y="51562"/>
                                <a:pt x="123215" y="53213"/>
                                <a:pt x="122746" y="54610"/>
                              </a:cubicBezTo>
                              <a:cubicBezTo>
                                <a:pt x="122377" y="56007"/>
                                <a:pt x="122009" y="56896"/>
                                <a:pt x="121628" y="57404"/>
                              </a:cubicBezTo>
                              <a:cubicBezTo>
                                <a:pt x="121069" y="58166"/>
                                <a:pt x="120421" y="58547"/>
                                <a:pt x="119761" y="58547"/>
                              </a:cubicBezTo>
                              <a:cubicBezTo>
                                <a:pt x="118554" y="58547"/>
                                <a:pt x="116777" y="57150"/>
                                <a:pt x="114541" y="54356"/>
                              </a:cubicBezTo>
                              <a:cubicBezTo>
                                <a:pt x="112306" y="51435"/>
                                <a:pt x="109499" y="48641"/>
                                <a:pt x="106058" y="45212"/>
                              </a:cubicBezTo>
                              <a:cubicBezTo>
                                <a:pt x="102514" y="41910"/>
                                <a:pt x="98222" y="38862"/>
                                <a:pt x="93180" y="36068"/>
                              </a:cubicBezTo>
                              <a:cubicBezTo>
                                <a:pt x="88151" y="33274"/>
                                <a:pt x="82182" y="31877"/>
                                <a:pt x="75082" y="31877"/>
                              </a:cubicBezTo>
                              <a:cubicBezTo>
                                <a:pt x="67437" y="31877"/>
                                <a:pt x="60350" y="34290"/>
                                <a:pt x="54102" y="39243"/>
                              </a:cubicBezTo>
                              <a:cubicBezTo>
                                <a:pt x="47943" y="44069"/>
                                <a:pt x="42354" y="51308"/>
                                <a:pt x="38062" y="60960"/>
                              </a:cubicBezTo>
                              <a:cubicBezTo>
                                <a:pt x="33769" y="70485"/>
                                <a:pt x="30226" y="82042"/>
                                <a:pt x="27889" y="95631"/>
                              </a:cubicBezTo>
                              <a:cubicBezTo>
                                <a:pt x="25375" y="109474"/>
                                <a:pt x="24168" y="124968"/>
                                <a:pt x="24168" y="142748"/>
                              </a:cubicBezTo>
                              <a:cubicBezTo>
                                <a:pt x="24168" y="160147"/>
                                <a:pt x="25375" y="175514"/>
                                <a:pt x="27711" y="188976"/>
                              </a:cubicBezTo>
                              <a:cubicBezTo>
                                <a:pt x="29947" y="202438"/>
                                <a:pt x="33490" y="213614"/>
                                <a:pt x="37782" y="222504"/>
                              </a:cubicBezTo>
                              <a:cubicBezTo>
                                <a:pt x="42075" y="231775"/>
                                <a:pt x="47574" y="238506"/>
                                <a:pt x="54013" y="243078"/>
                              </a:cubicBezTo>
                              <a:cubicBezTo>
                                <a:pt x="60350" y="247777"/>
                                <a:pt x="67716" y="250063"/>
                                <a:pt x="75743" y="250063"/>
                              </a:cubicBezTo>
                              <a:cubicBezTo>
                                <a:pt x="82550" y="250063"/>
                                <a:pt x="88519" y="248920"/>
                                <a:pt x="93739" y="246126"/>
                              </a:cubicBezTo>
                              <a:cubicBezTo>
                                <a:pt x="98870" y="243332"/>
                                <a:pt x="103251" y="240284"/>
                                <a:pt x="106896" y="236855"/>
                              </a:cubicBezTo>
                              <a:cubicBezTo>
                                <a:pt x="110439" y="233680"/>
                                <a:pt x="113424" y="230632"/>
                                <a:pt x="115570" y="227965"/>
                              </a:cubicBezTo>
                              <a:cubicBezTo>
                                <a:pt x="117805" y="225171"/>
                                <a:pt x="119761" y="223901"/>
                                <a:pt x="121069" y="223901"/>
                              </a:cubicBezTo>
                              <a:cubicBezTo>
                                <a:pt x="121717" y="223901"/>
                                <a:pt x="122288" y="224028"/>
                                <a:pt x="122657" y="224536"/>
                              </a:cubicBezTo>
                              <a:cubicBezTo>
                                <a:pt x="123025" y="225044"/>
                                <a:pt x="123495" y="225806"/>
                                <a:pt x="123685" y="226822"/>
                              </a:cubicBezTo>
                              <a:cubicBezTo>
                                <a:pt x="123965" y="228219"/>
                                <a:pt x="124244" y="229870"/>
                                <a:pt x="124333" y="232029"/>
                              </a:cubicBezTo>
                              <a:cubicBezTo>
                                <a:pt x="124524" y="234188"/>
                                <a:pt x="124612" y="236855"/>
                                <a:pt x="124612" y="240157"/>
                              </a:cubicBezTo>
                              <a:cubicBezTo>
                                <a:pt x="124612" y="242443"/>
                                <a:pt x="124612" y="244348"/>
                                <a:pt x="124524" y="246126"/>
                              </a:cubicBezTo>
                              <a:cubicBezTo>
                                <a:pt x="124333" y="247777"/>
                                <a:pt x="124244" y="249301"/>
                                <a:pt x="124143" y="250571"/>
                              </a:cubicBezTo>
                              <a:cubicBezTo>
                                <a:pt x="123863" y="251714"/>
                                <a:pt x="123584" y="252857"/>
                                <a:pt x="123215" y="253873"/>
                              </a:cubicBezTo>
                              <a:cubicBezTo>
                                <a:pt x="122746" y="255016"/>
                                <a:pt x="122187" y="256032"/>
                                <a:pt x="121349" y="257556"/>
                              </a:cubicBezTo>
                              <a:cubicBezTo>
                                <a:pt x="120421" y="259080"/>
                                <a:pt x="118453" y="261239"/>
                                <a:pt x="115748" y="264033"/>
                              </a:cubicBezTo>
                              <a:cubicBezTo>
                                <a:pt x="112954" y="266954"/>
                                <a:pt x="109322" y="269621"/>
                                <a:pt x="105220" y="272415"/>
                              </a:cubicBezTo>
                              <a:cubicBezTo>
                                <a:pt x="101016" y="275209"/>
                                <a:pt x="96164" y="277495"/>
                                <a:pt x="90754" y="279781"/>
                              </a:cubicBezTo>
                              <a:cubicBezTo>
                                <a:pt x="85344" y="281559"/>
                                <a:pt x="79375" y="282448"/>
                                <a:pt x="72847" y="282448"/>
                              </a:cubicBezTo>
                              <a:cubicBezTo>
                                <a:pt x="61747" y="282448"/>
                                <a:pt x="51587" y="279527"/>
                                <a:pt x="42723" y="273431"/>
                              </a:cubicBezTo>
                              <a:cubicBezTo>
                                <a:pt x="33769" y="267462"/>
                                <a:pt x="25933" y="258826"/>
                                <a:pt x="19774" y="247142"/>
                              </a:cubicBezTo>
                              <a:cubicBezTo>
                                <a:pt x="13437" y="235331"/>
                                <a:pt x="8395" y="221107"/>
                                <a:pt x="5131" y="203835"/>
                              </a:cubicBezTo>
                              <a:cubicBezTo>
                                <a:pt x="1778" y="186817"/>
                                <a:pt x="0" y="167259"/>
                                <a:pt x="0" y="144907"/>
                              </a:cubicBezTo>
                              <a:cubicBezTo>
                                <a:pt x="0" y="122047"/>
                                <a:pt x="1867" y="101600"/>
                                <a:pt x="5512" y="83693"/>
                              </a:cubicBezTo>
                              <a:cubicBezTo>
                                <a:pt x="9055" y="65786"/>
                                <a:pt x="14364" y="50800"/>
                                <a:pt x="20904" y="38100"/>
                              </a:cubicBezTo>
                              <a:cubicBezTo>
                                <a:pt x="27521" y="25781"/>
                                <a:pt x="35636" y="16510"/>
                                <a:pt x="44869" y="9779"/>
                              </a:cubicBezTo>
                              <a:cubicBezTo>
                                <a:pt x="53912" y="3048"/>
                                <a:pt x="64275" y="0"/>
                                <a:pt x="7555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2" name="Shape 7352"/>
                      <wps:cNvSpPr/>
                      <wps:spPr>
                        <a:xfrm>
                          <a:off x="144018" y="91896"/>
                          <a:ext cx="59785" cy="210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785" h="210365">
                              <a:moveTo>
                                <a:pt x="59785" y="0"/>
                              </a:moveTo>
                              <a:lnTo>
                                <a:pt x="59785" y="29224"/>
                              </a:lnTo>
                              <a:lnTo>
                                <a:pt x="43180" y="34597"/>
                              </a:lnTo>
                              <a:cubicBezTo>
                                <a:pt x="38519" y="38279"/>
                                <a:pt x="34595" y="43614"/>
                                <a:pt x="31610" y="50217"/>
                              </a:cubicBezTo>
                              <a:cubicBezTo>
                                <a:pt x="28626" y="57076"/>
                                <a:pt x="26391" y="65077"/>
                                <a:pt x="24994" y="74347"/>
                              </a:cubicBezTo>
                              <a:cubicBezTo>
                                <a:pt x="23495" y="83491"/>
                                <a:pt x="22758" y="93652"/>
                                <a:pt x="22758" y="104573"/>
                              </a:cubicBezTo>
                              <a:cubicBezTo>
                                <a:pt x="22758" y="114988"/>
                                <a:pt x="23406" y="124894"/>
                                <a:pt x="24524" y="134038"/>
                              </a:cubicBezTo>
                              <a:cubicBezTo>
                                <a:pt x="25743" y="143309"/>
                                <a:pt x="27788" y="151310"/>
                                <a:pt x="30594" y="158295"/>
                              </a:cubicBezTo>
                              <a:cubicBezTo>
                                <a:pt x="33299" y="165279"/>
                                <a:pt x="37122" y="170487"/>
                                <a:pt x="41872" y="174551"/>
                              </a:cubicBezTo>
                              <a:cubicBezTo>
                                <a:pt x="46444" y="178615"/>
                                <a:pt x="52413" y="180773"/>
                                <a:pt x="59499" y="180773"/>
                              </a:cubicBezTo>
                              <a:lnTo>
                                <a:pt x="59785" y="180679"/>
                              </a:lnTo>
                              <a:lnTo>
                                <a:pt x="59785" y="209939"/>
                              </a:lnTo>
                              <a:lnTo>
                                <a:pt x="58382" y="210365"/>
                              </a:lnTo>
                              <a:cubicBezTo>
                                <a:pt x="48590" y="210365"/>
                                <a:pt x="40107" y="208078"/>
                                <a:pt x="32829" y="203379"/>
                              </a:cubicBezTo>
                              <a:cubicBezTo>
                                <a:pt x="25552" y="198681"/>
                                <a:pt x="19304" y="191950"/>
                                <a:pt x="14453" y="182806"/>
                              </a:cubicBezTo>
                              <a:cubicBezTo>
                                <a:pt x="9601" y="173916"/>
                                <a:pt x="5969" y="163121"/>
                                <a:pt x="3632" y="150294"/>
                              </a:cubicBezTo>
                              <a:cubicBezTo>
                                <a:pt x="1206" y="137594"/>
                                <a:pt x="0" y="123116"/>
                                <a:pt x="0" y="106860"/>
                              </a:cubicBezTo>
                              <a:cubicBezTo>
                                <a:pt x="0" y="91239"/>
                                <a:pt x="1397" y="76760"/>
                                <a:pt x="3823" y="63553"/>
                              </a:cubicBezTo>
                              <a:cubicBezTo>
                                <a:pt x="6337" y="50598"/>
                                <a:pt x="10160" y="39422"/>
                                <a:pt x="15291" y="29644"/>
                              </a:cubicBezTo>
                              <a:cubicBezTo>
                                <a:pt x="20231" y="20119"/>
                                <a:pt x="26759" y="13007"/>
                                <a:pt x="34226" y="7546"/>
                              </a:cubicBezTo>
                              <a:lnTo>
                                <a:pt x="59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1" name="Shape 7331"/>
                      <wps:cNvSpPr/>
                      <wps:spPr>
                        <a:xfrm>
                          <a:off x="203803" y="91567"/>
                          <a:ext cx="59684" cy="2102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84" h="210267">
                              <a:moveTo>
                                <a:pt x="1111" y="0"/>
                              </a:moveTo>
                              <a:cubicBezTo>
                                <a:pt x="11005" y="0"/>
                                <a:pt x="19679" y="2286"/>
                                <a:pt x="26956" y="7112"/>
                              </a:cubicBezTo>
                              <a:cubicBezTo>
                                <a:pt x="34131" y="11811"/>
                                <a:pt x="40291" y="18542"/>
                                <a:pt x="45142" y="27559"/>
                              </a:cubicBezTo>
                              <a:cubicBezTo>
                                <a:pt x="49994" y="36449"/>
                                <a:pt x="53626" y="47244"/>
                                <a:pt x="56140" y="60071"/>
                              </a:cubicBezTo>
                              <a:cubicBezTo>
                                <a:pt x="58477" y="72898"/>
                                <a:pt x="59684" y="87376"/>
                                <a:pt x="59684" y="103378"/>
                              </a:cubicBezTo>
                              <a:cubicBezTo>
                                <a:pt x="59684" y="118872"/>
                                <a:pt x="58388" y="133350"/>
                                <a:pt x="55861" y="146304"/>
                              </a:cubicBezTo>
                              <a:cubicBezTo>
                                <a:pt x="53346" y="159639"/>
                                <a:pt x="49435" y="170942"/>
                                <a:pt x="44482" y="180467"/>
                              </a:cubicBezTo>
                              <a:cubicBezTo>
                                <a:pt x="39351" y="190119"/>
                                <a:pt x="32823" y="197231"/>
                                <a:pt x="25368" y="202565"/>
                              </a:cubicBezTo>
                              <a:lnTo>
                                <a:pt x="0" y="210267"/>
                              </a:lnTo>
                              <a:lnTo>
                                <a:pt x="0" y="181007"/>
                              </a:lnTo>
                              <a:lnTo>
                                <a:pt x="16593" y="175514"/>
                              </a:lnTo>
                              <a:cubicBezTo>
                                <a:pt x="21165" y="171958"/>
                                <a:pt x="25089" y="166624"/>
                                <a:pt x="28073" y="160020"/>
                              </a:cubicBezTo>
                              <a:cubicBezTo>
                                <a:pt x="31147" y="153289"/>
                                <a:pt x="33484" y="145288"/>
                                <a:pt x="34881" y="136144"/>
                              </a:cubicBezTo>
                              <a:cubicBezTo>
                                <a:pt x="36278" y="127000"/>
                                <a:pt x="37027" y="116840"/>
                                <a:pt x="37027" y="105664"/>
                              </a:cubicBezTo>
                              <a:cubicBezTo>
                                <a:pt x="37027" y="95250"/>
                                <a:pt x="36278" y="85471"/>
                                <a:pt x="35160" y="76327"/>
                              </a:cubicBezTo>
                              <a:cubicBezTo>
                                <a:pt x="33941" y="67183"/>
                                <a:pt x="31896" y="59055"/>
                                <a:pt x="29191" y="52070"/>
                              </a:cubicBezTo>
                              <a:cubicBezTo>
                                <a:pt x="26397" y="44958"/>
                                <a:pt x="22663" y="39497"/>
                                <a:pt x="18002" y="35306"/>
                              </a:cubicBezTo>
                              <a:cubicBezTo>
                                <a:pt x="13240" y="31369"/>
                                <a:pt x="7271" y="29464"/>
                                <a:pt x="273" y="29464"/>
                              </a:cubicBezTo>
                              <a:lnTo>
                                <a:pt x="0" y="29552"/>
                              </a:lnTo>
                              <a:lnTo>
                                <a:pt x="0" y="328"/>
                              </a:lnTo>
                              <a:lnTo>
                                <a:pt x="11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4" name="Shape 7364"/>
                      <wps:cNvSpPr/>
                      <wps:spPr>
                        <a:xfrm>
                          <a:off x="295758" y="92942"/>
                          <a:ext cx="54565" cy="282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565" h="282851">
                              <a:moveTo>
                                <a:pt x="54565" y="0"/>
                              </a:moveTo>
                              <a:lnTo>
                                <a:pt x="54565" y="29612"/>
                              </a:lnTo>
                              <a:lnTo>
                                <a:pt x="49162" y="30756"/>
                              </a:lnTo>
                              <a:cubicBezTo>
                                <a:pt x="46355" y="32280"/>
                                <a:pt x="43561" y="34439"/>
                                <a:pt x="40767" y="37233"/>
                              </a:cubicBezTo>
                              <a:cubicBezTo>
                                <a:pt x="37871" y="40281"/>
                                <a:pt x="34798" y="44091"/>
                                <a:pt x="31712" y="48663"/>
                              </a:cubicBezTo>
                              <a:cubicBezTo>
                                <a:pt x="28727" y="53616"/>
                                <a:pt x="25286" y="59331"/>
                                <a:pt x="21920" y="66443"/>
                              </a:cubicBezTo>
                              <a:cubicBezTo>
                                <a:pt x="21920" y="91843"/>
                                <a:pt x="21920" y="117243"/>
                                <a:pt x="21920" y="142643"/>
                              </a:cubicBezTo>
                              <a:cubicBezTo>
                                <a:pt x="27800" y="154454"/>
                                <a:pt x="33769" y="163471"/>
                                <a:pt x="39179" y="169694"/>
                              </a:cubicBezTo>
                              <a:lnTo>
                                <a:pt x="54565" y="178210"/>
                              </a:lnTo>
                              <a:lnTo>
                                <a:pt x="54565" y="208710"/>
                              </a:lnTo>
                              <a:lnTo>
                                <a:pt x="48324" y="207667"/>
                              </a:lnTo>
                              <a:cubicBezTo>
                                <a:pt x="45339" y="206524"/>
                                <a:pt x="42354" y="204619"/>
                                <a:pt x="39548" y="202333"/>
                              </a:cubicBezTo>
                              <a:cubicBezTo>
                                <a:pt x="36665" y="199920"/>
                                <a:pt x="33680" y="196872"/>
                                <a:pt x="30975" y="193062"/>
                              </a:cubicBezTo>
                              <a:cubicBezTo>
                                <a:pt x="28169" y="189506"/>
                                <a:pt x="25095" y="185061"/>
                                <a:pt x="21920" y="180108"/>
                              </a:cubicBezTo>
                              <a:cubicBezTo>
                                <a:pt x="21920" y="212112"/>
                                <a:pt x="21920" y="243989"/>
                                <a:pt x="21920" y="275993"/>
                              </a:cubicBezTo>
                              <a:cubicBezTo>
                                <a:pt x="21920" y="277009"/>
                                <a:pt x="21831" y="278152"/>
                                <a:pt x="21361" y="279041"/>
                              </a:cubicBezTo>
                              <a:cubicBezTo>
                                <a:pt x="20993" y="279803"/>
                                <a:pt x="20434" y="280438"/>
                                <a:pt x="19685" y="281200"/>
                              </a:cubicBezTo>
                              <a:cubicBezTo>
                                <a:pt x="18847" y="281835"/>
                                <a:pt x="17818" y="282216"/>
                                <a:pt x="16332" y="282343"/>
                              </a:cubicBezTo>
                              <a:cubicBezTo>
                                <a:pt x="14935" y="282597"/>
                                <a:pt x="13157" y="282851"/>
                                <a:pt x="10922" y="282851"/>
                              </a:cubicBezTo>
                              <a:cubicBezTo>
                                <a:pt x="8776" y="282851"/>
                                <a:pt x="7099" y="282597"/>
                                <a:pt x="5601" y="282343"/>
                              </a:cubicBezTo>
                              <a:cubicBezTo>
                                <a:pt x="4115" y="282216"/>
                                <a:pt x="3086" y="281835"/>
                                <a:pt x="2248" y="281200"/>
                              </a:cubicBezTo>
                              <a:cubicBezTo>
                                <a:pt x="1308" y="280438"/>
                                <a:pt x="851" y="279803"/>
                                <a:pt x="571" y="279041"/>
                              </a:cubicBezTo>
                              <a:cubicBezTo>
                                <a:pt x="190" y="278152"/>
                                <a:pt x="0" y="277009"/>
                                <a:pt x="0" y="275993"/>
                              </a:cubicBezTo>
                              <a:cubicBezTo>
                                <a:pt x="0" y="186712"/>
                                <a:pt x="0" y="97558"/>
                                <a:pt x="0" y="8277"/>
                              </a:cubicBezTo>
                              <a:cubicBezTo>
                                <a:pt x="0" y="6880"/>
                                <a:pt x="190" y="5864"/>
                                <a:pt x="381" y="5102"/>
                              </a:cubicBezTo>
                              <a:cubicBezTo>
                                <a:pt x="660" y="4467"/>
                                <a:pt x="1219" y="3705"/>
                                <a:pt x="2057" y="3070"/>
                              </a:cubicBezTo>
                              <a:cubicBezTo>
                                <a:pt x="2807" y="2435"/>
                                <a:pt x="3835" y="2054"/>
                                <a:pt x="5042" y="1927"/>
                              </a:cubicBezTo>
                              <a:cubicBezTo>
                                <a:pt x="6261" y="1673"/>
                                <a:pt x="7836" y="1673"/>
                                <a:pt x="9614" y="1673"/>
                              </a:cubicBezTo>
                              <a:cubicBezTo>
                                <a:pt x="11481" y="1673"/>
                                <a:pt x="13068" y="1673"/>
                                <a:pt x="14186" y="1927"/>
                              </a:cubicBezTo>
                              <a:cubicBezTo>
                                <a:pt x="15392" y="2054"/>
                                <a:pt x="16332" y="2435"/>
                                <a:pt x="17170" y="3070"/>
                              </a:cubicBezTo>
                              <a:cubicBezTo>
                                <a:pt x="17920" y="3705"/>
                                <a:pt x="18479" y="4467"/>
                                <a:pt x="18847" y="5102"/>
                              </a:cubicBezTo>
                              <a:cubicBezTo>
                                <a:pt x="19126" y="5864"/>
                                <a:pt x="19317" y="6880"/>
                                <a:pt x="19317" y="8277"/>
                              </a:cubicBezTo>
                              <a:cubicBezTo>
                                <a:pt x="19317" y="16786"/>
                                <a:pt x="19317" y="25422"/>
                                <a:pt x="19317" y="33931"/>
                              </a:cubicBezTo>
                              <a:cubicBezTo>
                                <a:pt x="22758" y="27962"/>
                                <a:pt x="26492" y="23009"/>
                                <a:pt x="29756" y="18437"/>
                              </a:cubicBezTo>
                              <a:cubicBezTo>
                                <a:pt x="33020" y="13865"/>
                                <a:pt x="36563" y="10436"/>
                                <a:pt x="40018" y="7388"/>
                              </a:cubicBezTo>
                              <a:cubicBezTo>
                                <a:pt x="43282" y="4594"/>
                                <a:pt x="46926" y="2308"/>
                                <a:pt x="50470" y="784"/>
                              </a:cubicBezTo>
                              <a:lnTo>
                                <a:pt x="5456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2" name="Shape 7332"/>
                      <wps:cNvSpPr/>
                      <wps:spPr>
                        <a:xfrm>
                          <a:off x="350323" y="91567"/>
                          <a:ext cx="55404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404" h="210693">
                              <a:moveTo>
                                <a:pt x="7182" y="0"/>
                              </a:moveTo>
                              <a:cubicBezTo>
                                <a:pt x="15856" y="0"/>
                                <a:pt x="23324" y="2667"/>
                                <a:pt x="29382" y="8128"/>
                              </a:cubicBezTo>
                              <a:cubicBezTo>
                                <a:pt x="35439" y="13462"/>
                                <a:pt x="40570" y="20955"/>
                                <a:pt x="44406" y="30353"/>
                              </a:cubicBezTo>
                              <a:cubicBezTo>
                                <a:pt x="48127" y="39624"/>
                                <a:pt x="50959" y="50546"/>
                                <a:pt x="52737" y="62865"/>
                              </a:cubicBezTo>
                              <a:cubicBezTo>
                                <a:pt x="54515" y="75438"/>
                                <a:pt x="55404" y="88646"/>
                                <a:pt x="55404" y="102489"/>
                              </a:cubicBezTo>
                              <a:cubicBezTo>
                                <a:pt x="55404" y="119253"/>
                                <a:pt x="54261" y="134239"/>
                                <a:pt x="52102" y="147701"/>
                              </a:cubicBezTo>
                              <a:cubicBezTo>
                                <a:pt x="49943" y="161036"/>
                                <a:pt x="46450" y="172339"/>
                                <a:pt x="42158" y="181483"/>
                              </a:cubicBezTo>
                              <a:cubicBezTo>
                                <a:pt x="37776" y="190881"/>
                                <a:pt x="32277" y="198120"/>
                                <a:pt x="25749" y="203073"/>
                              </a:cubicBezTo>
                              <a:cubicBezTo>
                                <a:pt x="19310" y="208153"/>
                                <a:pt x="11944" y="210693"/>
                                <a:pt x="3639" y="210693"/>
                              </a:cubicBezTo>
                              <a:lnTo>
                                <a:pt x="0" y="210085"/>
                              </a:lnTo>
                              <a:lnTo>
                                <a:pt x="0" y="179585"/>
                              </a:lnTo>
                              <a:lnTo>
                                <a:pt x="1594" y="180467"/>
                              </a:lnTo>
                              <a:cubicBezTo>
                                <a:pt x="7093" y="180467"/>
                                <a:pt x="11843" y="178308"/>
                                <a:pt x="15856" y="173990"/>
                              </a:cubicBezTo>
                              <a:cubicBezTo>
                                <a:pt x="19780" y="169799"/>
                                <a:pt x="23044" y="164084"/>
                                <a:pt x="25559" y="157099"/>
                              </a:cubicBezTo>
                              <a:cubicBezTo>
                                <a:pt x="27896" y="149987"/>
                                <a:pt x="29763" y="141859"/>
                                <a:pt x="30969" y="133223"/>
                              </a:cubicBezTo>
                              <a:cubicBezTo>
                                <a:pt x="32087" y="124460"/>
                                <a:pt x="32645" y="115443"/>
                                <a:pt x="32645" y="106553"/>
                              </a:cubicBezTo>
                              <a:cubicBezTo>
                                <a:pt x="32645" y="96774"/>
                                <a:pt x="32176" y="87122"/>
                                <a:pt x="31248" y="77978"/>
                              </a:cubicBezTo>
                              <a:cubicBezTo>
                                <a:pt x="30321" y="68834"/>
                                <a:pt x="28632" y="60706"/>
                                <a:pt x="26486" y="53721"/>
                              </a:cubicBezTo>
                              <a:cubicBezTo>
                                <a:pt x="24251" y="46609"/>
                                <a:pt x="21088" y="40894"/>
                                <a:pt x="17253" y="36703"/>
                              </a:cubicBezTo>
                              <a:cubicBezTo>
                                <a:pt x="13430" y="32385"/>
                                <a:pt x="8680" y="30353"/>
                                <a:pt x="2991" y="30353"/>
                              </a:cubicBezTo>
                              <a:lnTo>
                                <a:pt x="0" y="30986"/>
                              </a:lnTo>
                              <a:lnTo>
                                <a:pt x="0" y="1375"/>
                              </a:lnTo>
                              <a:lnTo>
                                <a:pt x="71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5" name="Shape 7365"/>
                      <wps:cNvSpPr/>
                      <wps:spPr>
                        <a:xfrm>
                          <a:off x="422745" y="94615"/>
                          <a:ext cx="114046" cy="281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046" h="281178">
                              <a:moveTo>
                                <a:pt x="10922" y="0"/>
                              </a:moveTo>
                              <a:cubicBezTo>
                                <a:pt x="13716" y="0"/>
                                <a:pt x="15748" y="0"/>
                                <a:pt x="17272" y="254"/>
                              </a:cubicBezTo>
                              <a:cubicBezTo>
                                <a:pt x="18669" y="381"/>
                                <a:pt x="19939" y="762"/>
                                <a:pt x="20828" y="1397"/>
                              </a:cubicBezTo>
                              <a:cubicBezTo>
                                <a:pt x="21717" y="2032"/>
                                <a:pt x="22479" y="2794"/>
                                <a:pt x="22860" y="3810"/>
                              </a:cubicBezTo>
                              <a:cubicBezTo>
                                <a:pt x="23241" y="4826"/>
                                <a:pt x="23622" y="6350"/>
                                <a:pt x="24003" y="8255"/>
                              </a:cubicBezTo>
                              <a:cubicBezTo>
                                <a:pt x="35179" y="59690"/>
                                <a:pt x="46990" y="110744"/>
                                <a:pt x="58166" y="162052"/>
                              </a:cubicBezTo>
                              <a:cubicBezTo>
                                <a:pt x="58293" y="162052"/>
                                <a:pt x="58293" y="162052"/>
                                <a:pt x="58547" y="162052"/>
                              </a:cubicBezTo>
                              <a:cubicBezTo>
                                <a:pt x="69215" y="110490"/>
                                <a:pt x="80645" y="58928"/>
                                <a:pt x="91440" y="7366"/>
                              </a:cubicBezTo>
                              <a:cubicBezTo>
                                <a:pt x="91948" y="4699"/>
                                <a:pt x="92710" y="2921"/>
                                <a:pt x="93472" y="2032"/>
                              </a:cubicBezTo>
                              <a:cubicBezTo>
                                <a:pt x="94107" y="1397"/>
                                <a:pt x="95250" y="889"/>
                                <a:pt x="96774" y="381"/>
                              </a:cubicBezTo>
                              <a:cubicBezTo>
                                <a:pt x="98171" y="254"/>
                                <a:pt x="100457" y="0"/>
                                <a:pt x="103251" y="0"/>
                              </a:cubicBezTo>
                              <a:cubicBezTo>
                                <a:pt x="105791" y="0"/>
                                <a:pt x="107823" y="254"/>
                                <a:pt x="109347" y="381"/>
                              </a:cubicBezTo>
                              <a:cubicBezTo>
                                <a:pt x="110998" y="889"/>
                                <a:pt x="112141" y="1397"/>
                                <a:pt x="112903" y="2540"/>
                              </a:cubicBezTo>
                              <a:cubicBezTo>
                                <a:pt x="113538" y="3556"/>
                                <a:pt x="114046" y="4826"/>
                                <a:pt x="114046" y="6604"/>
                              </a:cubicBezTo>
                              <a:cubicBezTo>
                                <a:pt x="114046" y="8255"/>
                                <a:pt x="113792" y="10414"/>
                                <a:pt x="113157" y="12954"/>
                              </a:cubicBezTo>
                              <a:cubicBezTo>
                                <a:pt x="99187" y="76581"/>
                                <a:pt x="84328" y="140081"/>
                                <a:pt x="70358" y="203708"/>
                              </a:cubicBezTo>
                              <a:cubicBezTo>
                                <a:pt x="65151" y="227203"/>
                                <a:pt x="59690" y="250571"/>
                                <a:pt x="54483" y="274193"/>
                              </a:cubicBezTo>
                              <a:cubicBezTo>
                                <a:pt x="53848" y="276479"/>
                                <a:pt x="52578" y="278130"/>
                                <a:pt x="50419" y="279527"/>
                              </a:cubicBezTo>
                              <a:cubicBezTo>
                                <a:pt x="48133" y="280543"/>
                                <a:pt x="44831" y="281178"/>
                                <a:pt x="40386" y="281178"/>
                              </a:cubicBezTo>
                              <a:cubicBezTo>
                                <a:pt x="38227" y="281178"/>
                                <a:pt x="36322" y="280924"/>
                                <a:pt x="34798" y="280670"/>
                              </a:cubicBezTo>
                              <a:cubicBezTo>
                                <a:pt x="33401" y="280289"/>
                                <a:pt x="32385" y="279654"/>
                                <a:pt x="31623" y="278765"/>
                              </a:cubicBezTo>
                              <a:cubicBezTo>
                                <a:pt x="30861" y="278003"/>
                                <a:pt x="30480" y="276860"/>
                                <a:pt x="30353" y="275336"/>
                              </a:cubicBezTo>
                              <a:cubicBezTo>
                                <a:pt x="30226" y="273939"/>
                                <a:pt x="30607" y="272161"/>
                                <a:pt x="30988" y="270256"/>
                              </a:cubicBezTo>
                              <a:cubicBezTo>
                                <a:pt x="36449" y="248031"/>
                                <a:pt x="42164" y="225806"/>
                                <a:pt x="47498" y="203708"/>
                              </a:cubicBezTo>
                              <a:cubicBezTo>
                                <a:pt x="46736" y="202946"/>
                                <a:pt x="45847" y="202184"/>
                                <a:pt x="45212" y="200914"/>
                              </a:cubicBezTo>
                              <a:cubicBezTo>
                                <a:pt x="44577" y="199517"/>
                                <a:pt x="44069" y="198374"/>
                                <a:pt x="43815" y="196850"/>
                              </a:cubicBezTo>
                              <a:cubicBezTo>
                                <a:pt x="29845" y="135636"/>
                                <a:pt x="15113" y="74803"/>
                                <a:pt x="1143" y="13589"/>
                              </a:cubicBezTo>
                              <a:cubicBezTo>
                                <a:pt x="508" y="10541"/>
                                <a:pt x="0" y="8255"/>
                                <a:pt x="0" y="6604"/>
                              </a:cubicBezTo>
                              <a:cubicBezTo>
                                <a:pt x="0" y="4826"/>
                                <a:pt x="508" y="3556"/>
                                <a:pt x="1143" y="2540"/>
                              </a:cubicBezTo>
                              <a:cubicBezTo>
                                <a:pt x="1778" y="1397"/>
                                <a:pt x="3048" y="889"/>
                                <a:pt x="4572" y="381"/>
                              </a:cubicBezTo>
                              <a:cubicBezTo>
                                <a:pt x="6223" y="254"/>
                                <a:pt x="8382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3" name="Shape 7333"/>
                      <wps:cNvSpPr/>
                      <wps:spPr>
                        <a:xfrm>
                          <a:off x="561683" y="91567"/>
                          <a:ext cx="6985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0" h="207899">
                              <a:moveTo>
                                <a:pt x="52451" y="0"/>
                              </a:moveTo>
                              <a:cubicBezTo>
                                <a:pt x="53721" y="0"/>
                                <a:pt x="54991" y="0"/>
                                <a:pt x="56388" y="254"/>
                              </a:cubicBezTo>
                              <a:cubicBezTo>
                                <a:pt x="57912" y="508"/>
                                <a:pt x="59436" y="889"/>
                                <a:pt x="60960" y="1524"/>
                              </a:cubicBezTo>
                              <a:cubicBezTo>
                                <a:pt x="62611" y="2159"/>
                                <a:pt x="64008" y="2794"/>
                                <a:pt x="65405" y="3429"/>
                              </a:cubicBezTo>
                              <a:cubicBezTo>
                                <a:pt x="66548" y="4064"/>
                                <a:pt x="67564" y="4953"/>
                                <a:pt x="67945" y="5588"/>
                              </a:cubicBezTo>
                              <a:cubicBezTo>
                                <a:pt x="68580" y="6223"/>
                                <a:pt x="68961" y="6858"/>
                                <a:pt x="69088" y="7493"/>
                              </a:cubicBezTo>
                              <a:cubicBezTo>
                                <a:pt x="69215" y="8128"/>
                                <a:pt x="69469" y="9017"/>
                                <a:pt x="69596" y="10033"/>
                              </a:cubicBezTo>
                              <a:cubicBezTo>
                                <a:pt x="69723" y="11049"/>
                                <a:pt x="69723" y="12446"/>
                                <a:pt x="69850" y="14224"/>
                              </a:cubicBezTo>
                              <a:cubicBezTo>
                                <a:pt x="69850" y="16256"/>
                                <a:pt x="69850" y="19050"/>
                                <a:pt x="69850" y="22225"/>
                              </a:cubicBezTo>
                              <a:cubicBezTo>
                                <a:pt x="69850" y="25400"/>
                                <a:pt x="69850" y="27940"/>
                                <a:pt x="69723" y="29972"/>
                              </a:cubicBezTo>
                              <a:cubicBezTo>
                                <a:pt x="69596" y="32131"/>
                                <a:pt x="69469" y="33909"/>
                                <a:pt x="69215" y="34925"/>
                              </a:cubicBezTo>
                              <a:cubicBezTo>
                                <a:pt x="68961" y="36322"/>
                                <a:pt x="68580" y="37084"/>
                                <a:pt x="68326" y="37719"/>
                              </a:cubicBezTo>
                              <a:cubicBezTo>
                                <a:pt x="67945" y="38354"/>
                                <a:pt x="67183" y="38862"/>
                                <a:pt x="66548" y="38862"/>
                              </a:cubicBezTo>
                              <a:cubicBezTo>
                                <a:pt x="65913" y="38862"/>
                                <a:pt x="65024" y="38481"/>
                                <a:pt x="64008" y="37719"/>
                              </a:cubicBezTo>
                              <a:cubicBezTo>
                                <a:pt x="62992" y="37084"/>
                                <a:pt x="61722" y="36449"/>
                                <a:pt x="60579" y="35814"/>
                              </a:cubicBezTo>
                              <a:cubicBezTo>
                                <a:pt x="59182" y="35179"/>
                                <a:pt x="57785" y="34798"/>
                                <a:pt x="56261" y="34163"/>
                              </a:cubicBezTo>
                              <a:cubicBezTo>
                                <a:pt x="54610" y="33528"/>
                                <a:pt x="52832" y="33274"/>
                                <a:pt x="51054" y="33274"/>
                              </a:cubicBezTo>
                              <a:cubicBezTo>
                                <a:pt x="48768" y="33274"/>
                                <a:pt x="46609" y="33909"/>
                                <a:pt x="44450" y="35306"/>
                              </a:cubicBezTo>
                              <a:cubicBezTo>
                                <a:pt x="42418" y="36957"/>
                                <a:pt x="40132" y="39116"/>
                                <a:pt x="37846" y="42418"/>
                              </a:cubicBezTo>
                              <a:cubicBezTo>
                                <a:pt x="35560" y="45593"/>
                                <a:pt x="32893" y="50038"/>
                                <a:pt x="30353" y="55372"/>
                              </a:cubicBezTo>
                              <a:cubicBezTo>
                                <a:pt x="27940" y="60706"/>
                                <a:pt x="25019" y="67310"/>
                                <a:pt x="21971" y="75311"/>
                              </a:cubicBezTo>
                              <a:cubicBezTo>
                                <a:pt x="21971" y="117221"/>
                                <a:pt x="21971" y="15925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0955" y="204978"/>
                                <a:pt x="20574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383" y="207518"/>
                              </a:cubicBezTo>
                              <a:cubicBezTo>
                                <a:pt x="14859" y="207772"/>
                                <a:pt x="13081" y="207899"/>
                                <a:pt x="10922" y="207899"/>
                              </a:cubicBezTo>
                              <a:cubicBezTo>
                                <a:pt x="8763" y="207899"/>
                                <a:pt x="7112" y="207772"/>
                                <a:pt x="5588" y="207518"/>
                              </a:cubicBezTo>
                              <a:cubicBezTo>
                                <a:pt x="4191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889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508" y="6604"/>
                              </a:cubicBezTo>
                              <a:cubicBezTo>
                                <a:pt x="762" y="5969"/>
                                <a:pt x="1143" y="5080"/>
                                <a:pt x="2032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223" y="3048"/>
                                <a:pt x="8001" y="3048"/>
                                <a:pt x="10033" y="3048"/>
                              </a:cubicBezTo>
                              <a:cubicBezTo>
                                <a:pt x="12065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9050" y="5969"/>
                                <a:pt x="19431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923"/>
                                <a:pt x="19812" y="28321"/>
                                <a:pt x="19812" y="37465"/>
                              </a:cubicBezTo>
                              <a:cubicBezTo>
                                <a:pt x="23114" y="29845"/>
                                <a:pt x="26162" y="23749"/>
                                <a:pt x="29083" y="18796"/>
                              </a:cubicBezTo>
                              <a:cubicBezTo>
                                <a:pt x="31877" y="13843"/>
                                <a:pt x="34671" y="10033"/>
                                <a:pt x="37211" y="7239"/>
                              </a:cubicBezTo>
                              <a:cubicBezTo>
                                <a:pt x="39751" y="4445"/>
                                <a:pt x="42418" y="2667"/>
                                <a:pt x="44958" y="1524"/>
                              </a:cubicBezTo>
                              <a:cubicBezTo>
                                <a:pt x="47498" y="508"/>
                                <a:pt x="50038" y="0"/>
                                <a:pt x="524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6" name="Shape 7366"/>
                      <wps:cNvSpPr/>
                      <wps:spPr>
                        <a:xfrm>
                          <a:off x="656552" y="94615"/>
                          <a:ext cx="21844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04851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588"/>
                                <a:pt x="21844" y="6604"/>
                              </a:cubicBezTo>
                              <a:cubicBezTo>
                                <a:pt x="21844" y="70485"/>
                                <a:pt x="21844" y="134366"/>
                                <a:pt x="21844" y="198374"/>
                              </a:cubicBezTo>
                              <a:cubicBezTo>
                                <a:pt x="21844" y="199390"/>
                                <a:pt x="21717" y="200406"/>
                                <a:pt x="21336" y="201041"/>
                              </a:cubicBezTo>
                              <a:cubicBezTo>
                                <a:pt x="20955" y="201930"/>
                                <a:pt x="20447" y="202565"/>
                                <a:pt x="19685" y="203200"/>
                              </a:cubicBezTo>
                              <a:cubicBezTo>
                                <a:pt x="18796" y="203835"/>
                                <a:pt x="17780" y="204216"/>
                                <a:pt x="16256" y="204470"/>
                              </a:cubicBezTo>
                              <a:cubicBezTo>
                                <a:pt x="14859" y="204724"/>
                                <a:pt x="13081" y="204851"/>
                                <a:pt x="10922" y="204851"/>
                              </a:cubicBezTo>
                              <a:cubicBezTo>
                                <a:pt x="8763" y="204851"/>
                                <a:pt x="6985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159" y="203200"/>
                              </a:cubicBezTo>
                              <a:cubicBezTo>
                                <a:pt x="1270" y="202565"/>
                                <a:pt x="762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2" name="Shape 7312"/>
                      <wps:cNvSpPr/>
                      <wps:spPr>
                        <a:xfrm>
                          <a:off x="653885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589" y="0"/>
                              </a:moveTo>
                              <a:cubicBezTo>
                                <a:pt x="18923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130" y="37719"/>
                              </a:cubicBezTo>
                              <a:cubicBezTo>
                                <a:pt x="22098" y="40767"/>
                                <a:pt x="18542" y="42164"/>
                                <a:pt x="13335" y="42164"/>
                              </a:cubicBezTo>
                              <a:cubicBezTo>
                                <a:pt x="8255" y="42164"/>
                                <a:pt x="4699" y="40767"/>
                                <a:pt x="2921" y="37719"/>
                              </a:cubicBezTo>
                              <a:cubicBezTo>
                                <a:pt x="1016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1016" y="7493"/>
                                <a:pt x="2921" y="4572"/>
                              </a:cubicBezTo>
                              <a:cubicBezTo>
                                <a:pt x="4826" y="1524"/>
                                <a:pt x="8509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5" name="Shape 7355"/>
                      <wps:cNvSpPr/>
                      <wps:spPr>
                        <a:xfrm>
                          <a:off x="705701" y="92075"/>
                          <a:ext cx="55626" cy="283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626" h="283845">
                              <a:moveTo>
                                <a:pt x="53467" y="0"/>
                              </a:moveTo>
                              <a:lnTo>
                                <a:pt x="55626" y="162"/>
                              </a:lnTo>
                              <a:lnTo>
                                <a:pt x="55626" y="27422"/>
                              </a:lnTo>
                              <a:lnTo>
                                <a:pt x="53086" y="26797"/>
                              </a:lnTo>
                              <a:cubicBezTo>
                                <a:pt x="48768" y="26797"/>
                                <a:pt x="45085" y="27813"/>
                                <a:pt x="42037" y="30226"/>
                              </a:cubicBezTo>
                              <a:cubicBezTo>
                                <a:pt x="38862" y="32639"/>
                                <a:pt x="36195" y="35433"/>
                                <a:pt x="34163" y="39624"/>
                              </a:cubicBezTo>
                              <a:cubicBezTo>
                                <a:pt x="32004" y="43561"/>
                                <a:pt x="30480" y="48133"/>
                                <a:pt x="29591" y="53213"/>
                              </a:cubicBezTo>
                              <a:cubicBezTo>
                                <a:pt x="28575" y="58547"/>
                                <a:pt x="27940" y="63881"/>
                                <a:pt x="27940" y="69596"/>
                              </a:cubicBezTo>
                              <a:cubicBezTo>
                                <a:pt x="27940" y="82169"/>
                                <a:pt x="30353" y="92075"/>
                                <a:pt x="34798" y="99441"/>
                              </a:cubicBezTo>
                              <a:cubicBezTo>
                                <a:pt x="39116" y="106807"/>
                                <a:pt x="45339" y="110363"/>
                                <a:pt x="53467" y="110363"/>
                              </a:cubicBezTo>
                              <a:lnTo>
                                <a:pt x="55626" y="109684"/>
                              </a:lnTo>
                              <a:lnTo>
                                <a:pt x="55626" y="136874"/>
                              </a:lnTo>
                              <a:lnTo>
                                <a:pt x="53467" y="137414"/>
                              </a:lnTo>
                              <a:cubicBezTo>
                                <a:pt x="48514" y="137414"/>
                                <a:pt x="43942" y="136271"/>
                                <a:pt x="39624" y="134239"/>
                              </a:cubicBezTo>
                              <a:cubicBezTo>
                                <a:pt x="35179" y="132207"/>
                                <a:pt x="31750" y="129667"/>
                                <a:pt x="29464" y="126492"/>
                              </a:cubicBezTo>
                              <a:cubicBezTo>
                                <a:pt x="27813" y="129032"/>
                                <a:pt x="26416" y="132080"/>
                                <a:pt x="25527" y="135255"/>
                              </a:cubicBezTo>
                              <a:cubicBezTo>
                                <a:pt x="24511" y="138430"/>
                                <a:pt x="24003" y="142240"/>
                                <a:pt x="24003" y="146431"/>
                              </a:cubicBezTo>
                              <a:cubicBezTo>
                                <a:pt x="24003" y="151384"/>
                                <a:pt x="25400" y="155575"/>
                                <a:pt x="28321" y="158877"/>
                              </a:cubicBezTo>
                              <a:cubicBezTo>
                                <a:pt x="31115" y="162052"/>
                                <a:pt x="34925" y="163957"/>
                                <a:pt x="39751" y="164211"/>
                              </a:cubicBezTo>
                              <a:lnTo>
                                <a:pt x="55626" y="165308"/>
                              </a:lnTo>
                              <a:lnTo>
                                <a:pt x="55626" y="193352"/>
                              </a:lnTo>
                              <a:lnTo>
                                <a:pt x="35560" y="192278"/>
                              </a:lnTo>
                              <a:cubicBezTo>
                                <a:pt x="32766" y="195961"/>
                                <a:pt x="30353" y="199136"/>
                                <a:pt x="28575" y="202311"/>
                              </a:cubicBezTo>
                              <a:cubicBezTo>
                                <a:pt x="26797" y="205486"/>
                                <a:pt x="25273" y="208661"/>
                                <a:pt x="24257" y="211709"/>
                              </a:cubicBezTo>
                              <a:cubicBezTo>
                                <a:pt x="23241" y="214503"/>
                                <a:pt x="22606" y="217424"/>
                                <a:pt x="22098" y="220218"/>
                              </a:cubicBezTo>
                              <a:cubicBezTo>
                                <a:pt x="21717" y="223012"/>
                                <a:pt x="21463" y="225933"/>
                                <a:pt x="21463" y="228981"/>
                              </a:cubicBezTo>
                              <a:cubicBezTo>
                                <a:pt x="21463" y="238125"/>
                                <a:pt x="24384" y="245110"/>
                                <a:pt x="30226" y="250063"/>
                              </a:cubicBezTo>
                              <a:cubicBezTo>
                                <a:pt x="35941" y="254762"/>
                                <a:pt x="44196" y="257048"/>
                                <a:pt x="54610" y="257048"/>
                              </a:cubicBezTo>
                              <a:lnTo>
                                <a:pt x="55626" y="256871"/>
                              </a:lnTo>
                              <a:lnTo>
                                <a:pt x="55626" y="283449"/>
                              </a:lnTo>
                              <a:lnTo>
                                <a:pt x="53594" y="283845"/>
                              </a:lnTo>
                              <a:cubicBezTo>
                                <a:pt x="43942" y="283845"/>
                                <a:pt x="35814" y="282702"/>
                                <a:pt x="28956" y="280035"/>
                              </a:cubicBezTo>
                              <a:cubicBezTo>
                                <a:pt x="22225" y="277241"/>
                                <a:pt x="16637" y="273685"/>
                                <a:pt x="12319" y="269240"/>
                              </a:cubicBezTo>
                              <a:cubicBezTo>
                                <a:pt x="7874" y="264668"/>
                                <a:pt x="4826" y="259207"/>
                                <a:pt x="2921" y="252984"/>
                              </a:cubicBezTo>
                              <a:cubicBezTo>
                                <a:pt x="889" y="246634"/>
                                <a:pt x="0" y="239776"/>
                                <a:pt x="0" y="232410"/>
                              </a:cubicBezTo>
                              <a:cubicBezTo>
                                <a:pt x="0" y="227584"/>
                                <a:pt x="381" y="223139"/>
                                <a:pt x="1016" y="218694"/>
                              </a:cubicBezTo>
                              <a:cubicBezTo>
                                <a:pt x="1651" y="214249"/>
                                <a:pt x="2921" y="210185"/>
                                <a:pt x="4318" y="206248"/>
                              </a:cubicBezTo>
                              <a:cubicBezTo>
                                <a:pt x="5715" y="202057"/>
                                <a:pt x="7493" y="198247"/>
                                <a:pt x="9779" y="194564"/>
                              </a:cubicBezTo>
                              <a:cubicBezTo>
                                <a:pt x="11811" y="191008"/>
                                <a:pt x="14478" y="187579"/>
                                <a:pt x="17272" y="184023"/>
                              </a:cubicBezTo>
                              <a:cubicBezTo>
                                <a:pt x="12827" y="180340"/>
                                <a:pt x="9652" y="175895"/>
                                <a:pt x="7620" y="170561"/>
                              </a:cubicBezTo>
                              <a:cubicBezTo>
                                <a:pt x="5588" y="165227"/>
                                <a:pt x="4445" y="159258"/>
                                <a:pt x="4445" y="153162"/>
                              </a:cubicBezTo>
                              <a:cubicBezTo>
                                <a:pt x="4445" y="144399"/>
                                <a:pt x="5588" y="136652"/>
                                <a:pt x="7874" y="129921"/>
                              </a:cubicBezTo>
                              <a:cubicBezTo>
                                <a:pt x="9906" y="123063"/>
                                <a:pt x="12700" y="116967"/>
                                <a:pt x="16002" y="111633"/>
                              </a:cubicBezTo>
                              <a:cubicBezTo>
                                <a:pt x="13208" y="106172"/>
                                <a:pt x="11049" y="100330"/>
                                <a:pt x="9525" y="93726"/>
                              </a:cubicBezTo>
                              <a:cubicBezTo>
                                <a:pt x="7874" y="87122"/>
                                <a:pt x="7112" y="79248"/>
                                <a:pt x="7112" y="69850"/>
                              </a:cubicBezTo>
                              <a:cubicBezTo>
                                <a:pt x="7112" y="59055"/>
                                <a:pt x="8382" y="49149"/>
                                <a:pt x="10541" y="40386"/>
                              </a:cubicBezTo>
                              <a:cubicBezTo>
                                <a:pt x="12700" y="31623"/>
                                <a:pt x="16002" y="24511"/>
                                <a:pt x="20066" y="18542"/>
                              </a:cubicBezTo>
                              <a:cubicBezTo>
                                <a:pt x="24130" y="12446"/>
                                <a:pt x="29210" y="7874"/>
                                <a:pt x="34925" y="4572"/>
                              </a:cubicBezTo>
                              <a:cubicBezTo>
                                <a:pt x="40513" y="1397"/>
                                <a:pt x="46736" y="0"/>
                                <a:pt x="5346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3" name="Shape 7373"/>
                      <wps:cNvSpPr/>
                      <wps:spPr>
                        <a:xfrm>
                          <a:off x="761327" y="257383"/>
                          <a:ext cx="56134" cy="1181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134" h="118140">
                              <a:moveTo>
                                <a:pt x="0" y="0"/>
                              </a:moveTo>
                              <a:lnTo>
                                <a:pt x="15367" y="1062"/>
                              </a:lnTo>
                              <a:cubicBezTo>
                                <a:pt x="21336" y="1189"/>
                                <a:pt x="26797" y="2459"/>
                                <a:pt x="31623" y="4872"/>
                              </a:cubicBezTo>
                              <a:cubicBezTo>
                                <a:pt x="36576" y="7158"/>
                                <a:pt x="41021" y="10587"/>
                                <a:pt x="44577" y="14905"/>
                              </a:cubicBezTo>
                              <a:cubicBezTo>
                                <a:pt x="48133" y="19350"/>
                                <a:pt x="51054" y="24684"/>
                                <a:pt x="52959" y="30780"/>
                              </a:cubicBezTo>
                              <a:cubicBezTo>
                                <a:pt x="54991" y="37257"/>
                                <a:pt x="56134" y="44750"/>
                                <a:pt x="56134" y="53005"/>
                              </a:cubicBezTo>
                              <a:cubicBezTo>
                                <a:pt x="56134" y="61641"/>
                                <a:pt x="54864" y="70277"/>
                                <a:pt x="52705" y="78151"/>
                              </a:cubicBezTo>
                              <a:cubicBezTo>
                                <a:pt x="50419" y="86025"/>
                                <a:pt x="46736" y="93010"/>
                                <a:pt x="42164" y="99233"/>
                              </a:cubicBezTo>
                              <a:cubicBezTo>
                                <a:pt x="37465" y="105202"/>
                                <a:pt x="31242" y="109774"/>
                                <a:pt x="24003" y="113457"/>
                              </a:cubicBezTo>
                              <a:lnTo>
                                <a:pt x="0" y="118140"/>
                              </a:lnTo>
                              <a:lnTo>
                                <a:pt x="0" y="91563"/>
                              </a:lnTo>
                              <a:lnTo>
                                <a:pt x="15748" y="88819"/>
                              </a:lnTo>
                              <a:cubicBezTo>
                                <a:pt x="20066" y="86533"/>
                                <a:pt x="23749" y="83866"/>
                                <a:pt x="26543" y="80437"/>
                              </a:cubicBezTo>
                              <a:cubicBezTo>
                                <a:pt x="29210" y="77135"/>
                                <a:pt x="31242" y="73198"/>
                                <a:pt x="32512" y="68753"/>
                              </a:cubicBezTo>
                              <a:cubicBezTo>
                                <a:pt x="33655" y="64308"/>
                                <a:pt x="34163" y="59863"/>
                                <a:pt x="34163" y="54910"/>
                              </a:cubicBezTo>
                              <a:cubicBezTo>
                                <a:pt x="34163" y="46528"/>
                                <a:pt x="32004" y="40178"/>
                                <a:pt x="27940" y="35733"/>
                              </a:cubicBezTo>
                              <a:cubicBezTo>
                                <a:pt x="23749" y="31161"/>
                                <a:pt x="18034" y="29002"/>
                                <a:pt x="10795" y="28621"/>
                              </a:cubicBezTo>
                              <a:lnTo>
                                <a:pt x="0" y="280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2" name="Shape 7362"/>
                      <wps:cNvSpPr/>
                      <wps:spPr>
                        <a:xfrm>
                          <a:off x="761327" y="92237"/>
                          <a:ext cx="57404" cy="1367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04" h="136712">
                              <a:moveTo>
                                <a:pt x="0" y="0"/>
                              </a:moveTo>
                              <a:lnTo>
                                <a:pt x="8001" y="600"/>
                              </a:lnTo>
                              <a:cubicBezTo>
                                <a:pt x="11176" y="1235"/>
                                <a:pt x="13970" y="2378"/>
                                <a:pt x="16764" y="3394"/>
                              </a:cubicBezTo>
                              <a:cubicBezTo>
                                <a:pt x="28829" y="3394"/>
                                <a:pt x="40894" y="3394"/>
                                <a:pt x="52959" y="3394"/>
                              </a:cubicBezTo>
                              <a:cubicBezTo>
                                <a:pt x="54356" y="3394"/>
                                <a:pt x="55626" y="4410"/>
                                <a:pt x="56388" y="6823"/>
                              </a:cubicBezTo>
                              <a:cubicBezTo>
                                <a:pt x="57023" y="9109"/>
                                <a:pt x="57404" y="12792"/>
                                <a:pt x="57404" y="17745"/>
                              </a:cubicBezTo>
                              <a:cubicBezTo>
                                <a:pt x="57404" y="22571"/>
                                <a:pt x="57023" y="26254"/>
                                <a:pt x="56261" y="28286"/>
                              </a:cubicBezTo>
                              <a:cubicBezTo>
                                <a:pt x="55372" y="30699"/>
                                <a:pt x="54229" y="31715"/>
                                <a:pt x="52959" y="31715"/>
                              </a:cubicBezTo>
                              <a:cubicBezTo>
                                <a:pt x="47244" y="31715"/>
                                <a:pt x="41529" y="31715"/>
                                <a:pt x="35814" y="31715"/>
                              </a:cubicBezTo>
                              <a:cubicBezTo>
                                <a:pt x="38862" y="36922"/>
                                <a:pt x="41148" y="42383"/>
                                <a:pt x="42291" y="48606"/>
                              </a:cubicBezTo>
                              <a:cubicBezTo>
                                <a:pt x="43561" y="54702"/>
                                <a:pt x="44196" y="61306"/>
                                <a:pt x="44196" y="68037"/>
                              </a:cubicBezTo>
                              <a:cubicBezTo>
                                <a:pt x="44196" y="79086"/>
                                <a:pt x="43053" y="88738"/>
                                <a:pt x="40767" y="97374"/>
                              </a:cubicBezTo>
                              <a:cubicBezTo>
                                <a:pt x="38608" y="105883"/>
                                <a:pt x="35433" y="112995"/>
                                <a:pt x="31369" y="118964"/>
                              </a:cubicBezTo>
                              <a:cubicBezTo>
                                <a:pt x="27305" y="124933"/>
                                <a:pt x="22352" y="129251"/>
                                <a:pt x="16637" y="132553"/>
                              </a:cubicBezTo>
                              <a:lnTo>
                                <a:pt x="0" y="136712"/>
                              </a:lnTo>
                              <a:lnTo>
                                <a:pt x="0" y="109522"/>
                              </a:lnTo>
                              <a:lnTo>
                                <a:pt x="9144" y="106645"/>
                              </a:lnTo>
                              <a:cubicBezTo>
                                <a:pt x="12319" y="104486"/>
                                <a:pt x="14986" y="101692"/>
                                <a:pt x="17145" y="97501"/>
                              </a:cubicBezTo>
                              <a:cubicBezTo>
                                <a:pt x="19050" y="93691"/>
                                <a:pt x="20701" y="89246"/>
                                <a:pt x="21717" y="84166"/>
                              </a:cubicBezTo>
                              <a:cubicBezTo>
                                <a:pt x="22606" y="78959"/>
                                <a:pt x="23114" y="73625"/>
                                <a:pt x="23114" y="68164"/>
                              </a:cubicBezTo>
                              <a:cubicBezTo>
                                <a:pt x="23114" y="55210"/>
                                <a:pt x="20828" y="44923"/>
                                <a:pt x="16510" y="37430"/>
                              </a:cubicBezTo>
                              <a:cubicBezTo>
                                <a:pt x="14288" y="33811"/>
                                <a:pt x="11557" y="31112"/>
                                <a:pt x="8366" y="29318"/>
                              </a:cubicBezTo>
                              <a:lnTo>
                                <a:pt x="0" y="272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5" name="Shape 7305"/>
                      <wps:cNvSpPr/>
                      <wps:spPr>
                        <a:xfrm>
                          <a:off x="846925" y="1524"/>
                          <a:ext cx="102870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870" h="297942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844" y="4699"/>
                                <a:pt x="21844" y="5715"/>
                                <a:pt x="21844" y="6731"/>
                              </a:cubicBezTo>
                              <a:cubicBezTo>
                                <a:pt x="21844" y="45085"/>
                                <a:pt x="21844" y="83312"/>
                                <a:pt x="21844" y="121539"/>
                              </a:cubicBezTo>
                              <a:cubicBezTo>
                                <a:pt x="28067" y="110998"/>
                                <a:pt x="34544" y="103124"/>
                                <a:pt x="40894" y="97790"/>
                              </a:cubicBezTo>
                              <a:cubicBezTo>
                                <a:pt x="47117" y="92583"/>
                                <a:pt x="53594" y="90043"/>
                                <a:pt x="60071" y="90043"/>
                              </a:cubicBezTo>
                              <a:cubicBezTo>
                                <a:pt x="68072" y="90043"/>
                                <a:pt x="74930" y="92202"/>
                                <a:pt x="80264" y="96520"/>
                              </a:cubicBezTo>
                              <a:cubicBezTo>
                                <a:pt x="85725" y="100965"/>
                                <a:pt x="90170" y="106680"/>
                                <a:pt x="93472" y="113919"/>
                              </a:cubicBezTo>
                              <a:cubicBezTo>
                                <a:pt x="96647" y="121158"/>
                                <a:pt x="99314" y="129667"/>
                                <a:pt x="100838" y="139319"/>
                              </a:cubicBezTo>
                              <a:cubicBezTo>
                                <a:pt x="102235" y="149098"/>
                                <a:pt x="102870" y="160782"/>
                                <a:pt x="102870" y="174625"/>
                              </a:cubicBezTo>
                              <a:cubicBezTo>
                                <a:pt x="102870" y="213487"/>
                                <a:pt x="102870" y="252476"/>
                                <a:pt x="102870" y="291465"/>
                              </a:cubicBezTo>
                              <a:cubicBezTo>
                                <a:pt x="102870" y="292481"/>
                                <a:pt x="102743" y="293497"/>
                                <a:pt x="102362" y="294132"/>
                              </a:cubicBezTo>
                              <a:cubicBezTo>
                                <a:pt x="101981" y="295021"/>
                                <a:pt x="101473" y="295656"/>
                                <a:pt x="100584" y="296291"/>
                              </a:cubicBezTo>
                              <a:cubicBezTo>
                                <a:pt x="99822" y="296926"/>
                                <a:pt x="98679" y="297307"/>
                                <a:pt x="97282" y="297561"/>
                              </a:cubicBezTo>
                              <a:cubicBezTo>
                                <a:pt x="95885" y="297815"/>
                                <a:pt x="94107" y="297942"/>
                                <a:pt x="92075" y="297942"/>
                              </a:cubicBezTo>
                              <a:cubicBezTo>
                                <a:pt x="89789" y="297942"/>
                                <a:pt x="88011" y="297815"/>
                                <a:pt x="86487" y="297561"/>
                              </a:cubicBezTo>
                              <a:cubicBezTo>
                                <a:pt x="85090" y="297307"/>
                                <a:pt x="83947" y="296926"/>
                                <a:pt x="83312" y="296291"/>
                              </a:cubicBezTo>
                              <a:cubicBezTo>
                                <a:pt x="82423" y="295656"/>
                                <a:pt x="81915" y="295021"/>
                                <a:pt x="81534" y="294132"/>
                              </a:cubicBezTo>
                              <a:cubicBezTo>
                                <a:pt x="81153" y="293497"/>
                                <a:pt x="81026" y="292481"/>
                                <a:pt x="81026" y="291465"/>
                              </a:cubicBezTo>
                              <a:cubicBezTo>
                                <a:pt x="81026" y="253873"/>
                                <a:pt x="81026" y="216535"/>
                                <a:pt x="81026" y="179070"/>
                              </a:cubicBezTo>
                              <a:cubicBezTo>
                                <a:pt x="81026" y="168275"/>
                                <a:pt x="80518" y="159385"/>
                                <a:pt x="79375" y="152781"/>
                              </a:cubicBezTo>
                              <a:cubicBezTo>
                                <a:pt x="78359" y="146050"/>
                                <a:pt x="76708" y="140335"/>
                                <a:pt x="74803" y="135509"/>
                              </a:cubicBezTo>
                              <a:cubicBezTo>
                                <a:pt x="72771" y="130556"/>
                                <a:pt x="70104" y="127000"/>
                                <a:pt x="66929" y="124333"/>
                              </a:cubicBezTo>
                              <a:cubicBezTo>
                                <a:pt x="63627" y="121793"/>
                                <a:pt x="59817" y="120523"/>
                                <a:pt x="55626" y="120523"/>
                              </a:cubicBezTo>
                              <a:cubicBezTo>
                                <a:pt x="50165" y="120523"/>
                                <a:pt x="44577" y="123698"/>
                                <a:pt x="39116" y="129921"/>
                              </a:cubicBezTo>
                              <a:cubicBezTo>
                                <a:pt x="33782" y="136144"/>
                                <a:pt x="27813" y="145161"/>
                                <a:pt x="21844" y="157353"/>
                              </a:cubicBezTo>
                              <a:cubicBezTo>
                                <a:pt x="21844" y="202057"/>
                                <a:pt x="21844" y="246761"/>
                                <a:pt x="21844" y="291465"/>
                              </a:cubicBezTo>
                              <a:cubicBezTo>
                                <a:pt x="21844" y="292481"/>
                                <a:pt x="21844" y="293497"/>
                                <a:pt x="21336" y="294132"/>
                              </a:cubicBezTo>
                              <a:cubicBezTo>
                                <a:pt x="20955" y="295021"/>
                                <a:pt x="20447" y="295656"/>
                                <a:pt x="19685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859" y="297815"/>
                                <a:pt x="13081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397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397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6" name="Shape 7326"/>
                      <wps:cNvSpPr/>
                      <wps:spPr>
                        <a:xfrm>
                          <a:off x="973798" y="43307"/>
                          <a:ext cx="78105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05" h="258445">
                              <a:moveTo>
                                <a:pt x="32004" y="0"/>
                              </a:moveTo>
                              <a:cubicBezTo>
                                <a:pt x="34290" y="0"/>
                                <a:pt x="36068" y="127"/>
                                <a:pt x="37592" y="254"/>
                              </a:cubicBezTo>
                              <a:cubicBezTo>
                                <a:pt x="38989" y="635"/>
                                <a:pt x="40005" y="1016"/>
                                <a:pt x="40767" y="1651"/>
                              </a:cubicBezTo>
                              <a:cubicBezTo>
                                <a:pt x="41656" y="2286"/>
                                <a:pt x="42037" y="3175"/>
                                <a:pt x="42545" y="3937"/>
                              </a:cubicBezTo>
                              <a:cubicBezTo>
                                <a:pt x="42926" y="4826"/>
                                <a:pt x="43053" y="5715"/>
                                <a:pt x="43053" y="6731"/>
                              </a:cubicBezTo>
                              <a:cubicBezTo>
                                <a:pt x="43053" y="21971"/>
                                <a:pt x="43053" y="37211"/>
                                <a:pt x="43053" y="52324"/>
                              </a:cubicBezTo>
                              <a:cubicBezTo>
                                <a:pt x="53340" y="52324"/>
                                <a:pt x="63500" y="52324"/>
                                <a:pt x="73660" y="52324"/>
                              </a:cubicBezTo>
                              <a:cubicBezTo>
                                <a:pt x="74422" y="52324"/>
                                <a:pt x="75057" y="52578"/>
                                <a:pt x="75565" y="52959"/>
                              </a:cubicBezTo>
                              <a:cubicBezTo>
                                <a:pt x="76200" y="53721"/>
                                <a:pt x="76708" y="54483"/>
                                <a:pt x="77089" y="55499"/>
                              </a:cubicBezTo>
                              <a:cubicBezTo>
                                <a:pt x="77470" y="56896"/>
                                <a:pt x="77724" y="58293"/>
                                <a:pt x="77851" y="60198"/>
                              </a:cubicBezTo>
                              <a:cubicBezTo>
                                <a:pt x="77978" y="62103"/>
                                <a:pt x="78105" y="64262"/>
                                <a:pt x="78105" y="67056"/>
                              </a:cubicBezTo>
                              <a:cubicBezTo>
                                <a:pt x="78105" y="72136"/>
                                <a:pt x="77724" y="75819"/>
                                <a:pt x="76835" y="78105"/>
                              </a:cubicBezTo>
                              <a:cubicBezTo>
                                <a:pt x="76200" y="80391"/>
                                <a:pt x="75057" y="81534"/>
                                <a:pt x="73660" y="81534"/>
                              </a:cubicBezTo>
                              <a:cubicBezTo>
                                <a:pt x="63500" y="81534"/>
                                <a:pt x="53340" y="81534"/>
                                <a:pt x="43053" y="81534"/>
                              </a:cubicBezTo>
                              <a:cubicBezTo>
                                <a:pt x="43053" y="117221"/>
                                <a:pt x="43053" y="152781"/>
                                <a:pt x="43053" y="188468"/>
                              </a:cubicBezTo>
                              <a:cubicBezTo>
                                <a:pt x="43053" y="201676"/>
                                <a:pt x="44323" y="211709"/>
                                <a:pt x="46736" y="218313"/>
                              </a:cubicBezTo>
                              <a:cubicBezTo>
                                <a:pt x="49149" y="225171"/>
                                <a:pt x="53594" y="228473"/>
                                <a:pt x="59817" y="228473"/>
                              </a:cubicBezTo>
                              <a:cubicBezTo>
                                <a:pt x="61722" y="228473"/>
                                <a:pt x="63627" y="228092"/>
                                <a:pt x="65278" y="227457"/>
                              </a:cubicBezTo>
                              <a:cubicBezTo>
                                <a:pt x="66802" y="226822"/>
                                <a:pt x="68326" y="226187"/>
                                <a:pt x="69469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660" y="222758"/>
                                <a:pt x="74422" y="222631"/>
                                <a:pt x="75057" y="222631"/>
                              </a:cubicBezTo>
                              <a:cubicBezTo>
                                <a:pt x="75438" y="222631"/>
                                <a:pt x="75946" y="222758"/>
                                <a:pt x="76454" y="223012"/>
                              </a:cubicBezTo>
                              <a:cubicBezTo>
                                <a:pt x="76835" y="223393"/>
                                <a:pt x="77089" y="224028"/>
                                <a:pt x="77343" y="225171"/>
                              </a:cubicBezTo>
                              <a:cubicBezTo>
                                <a:pt x="77470" y="226187"/>
                                <a:pt x="77724" y="227457"/>
                                <a:pt x="77851" y="229108"/>
                              </a:cubicBezTo>
                              <a:cubicBezTo>
                                <a:pt x="77978" y="230886"/>
                                <a:pt x="78105" y="232918"/>
                                <a:pt x="78105" y="235585"/>
                              </a:cubicBezTo>
                              <a:cubicBezTo>
                                <a:pt x="78105" y="239522"/>
                                <a:pt x="77978" y="243078"/>
                                <a:pt x="77597" y="245364"/>
                              </a:cubicBezTo>
                              <a:cubicBezTo>
                                <a:pt x="77216" y="247650"/>
                                <a:pt x="76581" y="249555"/>
                                <a:pt x="75946" y="250698"/>
                              </a:cubicBezTo>
                              <a:cubicBezTo>
                                <a:pt x="75311" y="251714"/>
                                <a:pt x="74295" y="252857"/>
                                <a:pt x="72771" y="253873"/>
                              </a:cubicBezTo>
                              <a:cubicBezTo>
                                <a:pt x="71374" y="255016"/>
                                <a:pt x="69723" y="255778"/>
                                <a:pt x="68072" y="256413"/>
                              </a:cubicBezTo>
                              <a:cubicBezTo>
                                <a:pt x="66167" y="257048"/>
                                <a:pt x="64262" y="257429"/>
                                <a:pt x="62103" y="257937"/>
                              </a:cubicBezTo>
                              <a:cubicBezTo>
                                <a:pt x="60198" y="258318"/>
                                <a:pt x="58039" y="258445"/>
                                <a:pt x="56134" y="258445"/>
                              </a:cubicBezTo>
                              <a:cubicBezTo>
                                <a:pt x="49784" y="258445"/>
                                <a:pt x="44577" y="257302"/>
                                <a:pt x="40132" y="254508"/>
                              </a:cubicBezTo>
                              <a:cubicBezTo>
                                <a:pt x="35814" y="251841"/>
                                <a:pt x="32004" y="247904"/>
                                <a:pt x="29210" y="242570"/>
                              </a:cubicBezTo>
                              <a:cubicBezTo>
                                <a:pt x="26543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621" y="81534"/>
                                <a:pt x="10033" y="81534"/>
                                <a:pt x="4445" y="81534"/>
                              </a:cubicBezTo>
                              <a:cubicBezTo>
                                <a:pt x="3175" y="81534"/>
                                <a:pt x="2032" y="80391"/>
                                <a:pt x="1270" y="78105"/>
                              </a:cubicBezTo>
                              <a:cubicBezTo>
                                <a:pt x="508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254" y="62103"/>
                                <a:pt x="381" y="60198"/>
                              </a:cubicBezTo>
                              <a:cubicBezTo>
                                <a:pt x="635" y="58293"/>
                                <a:pt x="889" y="56896"/>
                                <a:pt x="1270" y="55499"/>
                              </a:cubicBezTo>
                              <a:cubicBezTo>
                                <a:pt x="1651" y="54483"/>
                                <a:pt x="2032" y="53721"/>
                                <a:pt x="2794" y="52959"/>
                              </a:cubicBezTo>
                              <a:cubicBezTo>
                                <a:pt x="3175" y="52578"/>
                                <a:pt x="3810" y="52324"/>
                                <a:pt x="4572" y="52324"/>
                              </a:cubicBezTo>
                              <a:cubicBezTo>
                                <a:pt x="10160" y="52324"/>
                                <a:pt x="15621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336" y="4826"/>
                                <a:pt x="21717" y="3937"/>
                              </a:cubicBezTo>
                              <a:cubicBezTo>
                                <a:pt x="21971" y="3175"/>
                                <a:pt x="22479" y="2286"/>
                                <a:pt x="23495" y="1651"/>
                              </a:cubicBezTo>
                              <a:cubicBezTo>
                                <a:pt x="24130" y="1016"/>
                                <a:pt x="25273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0" name="Shape 7330"/>
                      <wps:cNvSpPr/>
                      <wps:spPr>
                        <a:xfrm>
                          <a:off x="1188301" y="59480"/>
                          <a:ext cx="42101" cy="184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101" h="184119">
                              <a:moveTo>
                                <a:pt x="42101" y="0"/>
                              </a:moveTo>
                              <a:lnTo>
                                <a:pt x="42101" y="26765"/>
                              </a:lnTo>
                              <a:lnTo>
                                <a:pt x="37005" y="28515"/>
                              </a:lnTo>
                              <a:cubicBezTo>
                                <a:pt x="33369" y="31388"/>
                                <a:pt x="30290" y="35706"/>
                                <a:pt x="27813" y="41485"/>
                              </a:cubicBezTo>
                              <a:cubicBezTo>
                                <a:pt x="22733" y="53042"/>
                                <a:pt x="20066" y="69806"/>
                                <a:pt x="20066" y="91777"/>
                              </a:cubicBezTo>
                              <a:cubicBezTo>
                                <a:pt x="20066" y="103207"/>
                                <a:pt x="20828" y="113240"/>
                                <a:pt x="22098" y="121622"/>
                              </a:cubicBezTo>
                              <a:cubicBezTo>
                                <a:pt x="23495" y="129877"/>
                                <a:pt x="25527" y="136989"/>
                                <a:pt x="28067" y="142450"/>
                              </a:cubicBezTo>
                              <a:cubicBezTo>
                                <a:pt x="30607" y="148165"/>
                                <a:pt x="33782" y="152229"/>
                                <a:pt x="37592" y="155023"/>
                              </a:cubicBezTo>
                              <a:lnTo>
                                <a:pt x="42101" y="156410"/>
                              </a:lnTo>
                              <a:lnTo>
                                <a:pt x="42101" y="184119"/>
                              </a:lnTo>
                              <a:lnTo>
                                <a:pt x="27432" y="179915"/>
                              </a:lnTo>
                              <a:cubicBezTo>
                                <a:pt x="21463" y="175851"/>
                                <a:pt x="16383" y="170009"/>
                                <a:pt x="12319" y="162008"/>
                              </a:cubicBezTo>
                              <a:cubicBezTo>
                                <a:pt x="8255" y="154134"/>
                                <a:pt x="5080" y="144609"/>
                                <a:pt x="3175" y="133052"/>
                              </a:cubicBezTo>
                              <a:cubicBezTo>
                                <a:pt x="1016" y="121876"/>
                                <a:pt x="0" y="108541"/>
                                <a:pt x="0" y="93428"/>
                              </a:cubicBezTo>
                              <a:cubicBezTo>
                                <a:pt x="0" y="76918"/>
                                <a:pt x="1397" y="62567"/>
                                <a:pt x="3810" y="50502"/>
                              </a:cubicBezTo>
                              <a:cubicBezTo>
                                <a:pt x="6350" y="38183"/>
                                <a:pt x="9906" y="28531"/>
                                <a:pt x="14351" y="20657"/>
                              </a:cubicBezTo>
                              <a:cubicBezTo>
                                <a:pt x="18669" y="12910"/>
                                <a:pt x="24003" y="7322"/>
                                <a:pt x="30099" y="3385"/>
                              </a:cubicBezTo>
                              <a:lnTo>
                                <a:pt x="421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4" name="Shape 7304"/>
                      <wps:cNvSpPr/>
                      <wps:spPr>
                        <a:xfrm>
                          <a:off x="1145248" y="1279"/>
                          <a:ext cx="85154" cy="300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154" h="300475">
                              <a:moveTo>
                                <a:pt x="85154" y="0"/>
                              </a:moveTo>
                              <a:lnTo>
                                <a:pt x="85154" y="24362"/>
                              </a:lnTo>
                              <a:lnTo>
                                <a:pt x="57658" y="31487"/>
                              </a:lnTo>
                              <a:cubicBezTo>
                                <a:pt x="48768" y="37075"/>
                                <a:pt x="41275" y="45203"/>
                                <a:pt x="35306" y="55998"/>
                              </a:cubicBezTo>
                              <a:cubicBezTo>
                                <a:pt x="29337" y="66920"/>
                                <a:pt x="24892" y="80255"/>
                                <a:pt x="22225" y="96511"/>
                              </a:cubicBezTo>
                              <a:cubicBezTo>
                                <a:pt x="19304" y="112640"/>
                                <a:pt x="17780" y="131563"/>
                                <a:pt x="17780" y="153153"/>
                              </a:cubicBezTo>
                              <a:cubicBezTo>
                                <a:pt x="17780" y="173346"/>
                                <a:pt x="19177" y="191253"/>
                                <a:pt x="21971" y="206620"/>
                              </a:cubicBezTo>
                              <a:cubicBezTo>
                                <a:pt x="24638" y="222241"/>
                                <a:pt x="29083" y="234941"/>
                                <a:pt x="34925" y="245228"/>
                              </a:cubicBezTo>
                              <a:cubicBezTo>
                                <a:pt x="40640" y="255642"/>
                                <a:pt x="48387" y="263262"/>
                                <a:pt x="57658" y="268469"/>
                              </a:cubicBezTo>
                              <a:lnTo>
                                <a:pt x="85154" y="274822"/>
                              </a:lnTo>
                              <a:lnTo>
                                <a:pt x="85154" y="300475"/>
                              </a:lnTo>
                              <a:lnTo>
                                <a:pt x="68850" y="298743"/>
                              </a:lnTo>
                              <a:cubicBezTo>
                                <a:pt x="62294" y="297234"/>
                                <a:pt x="56198" y="294948"/>
                                <a:pt x="50546" y="291837"/>
                              </a:cubicBezTo>
                              <a:cubicBezTo>
                                <a:pt x="39370" y="285614"/>
                                <a:pt x="29845" y="276597"/>
                                <a:pt x="22606" y="264278"/>
                              </a:cubicBezTo>
                              <a:cubicBezTo>
                                <a:pt x="15113" y="252086"/>
                                <a:pt x="9398" y="237100"/>
                                <a:pt x="5715" y="219066"/>
                              </a:cubicBezTo>
                              <a:cubicBezTo>
                                <a:pt x="2032" y="200778"/>
                                <a:pt x="0" y="179569"/>
                                <a:pt x="0" y="155312"/>
                              </a:cubicBezTo>
                              <a:cubicBezTo>
                                <a:pt x="0" y="128896"/>
                                <a:pt x="2032" y="105909"/>
                                <a:pt x="5842" y="86224"/>
                              </a:cubicBezTo>
                              <a:cubicBezTo>
                                <a:pt x="9652" y="66666"/>
                                <a:pt x="15494" y="50537"/>
                                <a:pt x="22987" y="37456"/>
                              </a:cubicBezTo>
                              <a:cubicBezTo>
                                <a:pt x="30480" y="24375"/>
                                <a:pt x="40005" y="14977"/>
                                <a:pt x="51181" y="8246"/>
                              </a:cubicBezTo>
                              <a:lnTo>
                                <a:pt x="851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1" name="Shape 7371"/>
                      <wps:cNvSpPr/>
                      <wps:spPr>
                        <a:xfrm>
                          <a:off x="1230401" y="197231"/>
                          <a:ext cx="41846" cy="48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846" h="48133">
                              <a:moveTo>
                                <a:pt x="39053" y="0"/>
                              </a:moveTo>
                              <a:cubicBezTo>
                                <a:pt x="39434" y="0"/>
                                <a:pt x="39942" y="254"/>
                                <a:pt x="40323" y="635"/>
                              </a:cubicBezTo>
                              <a:cubicBezTo>
                                <a:pt x="40704" y="1143"/>
                                <a:pt x="40958" y="2032"/>
                                <a:pt x="41212" y="3048"/>
                              </a:cubicBezTo>
                              <a:cubicBezTo>
                                <a:pt x="41339" y="4064"/>
                                <a:pt x="41593" y="5588"/>
                                <a:pt x="41846" y="7493"/>
                              </a:cubicBezTo>
                              <a:cubicBezTo>
                                <a:pt x="41846" y="9398"/>
                                <a:pt x="41846" y="11430"/>
                                <a:pt x="41846" y="14097"/>
                              </a:cubicBezTo>
                              <a:cubicBezTo>
                                <a:pt x="41846" y="16256"/>
                                <a:pt x="41846" y="18161"/>
                                <a:pt x="41846" y="19558"/>
                              </a:cubicBezTo>
                              <a:cubicBezTo>
                                <a:pt x="41593" y="21082"/>
                                <a:pt x="41465" y="22606"/>
                                <a:pt x="41339" y="23749"/>
                              </a:cubicBezTo>
                              <a:cubicBezTo>
                                <a:pt x="41085" y="24892"/>
                                <a:pt x="40831" y="26035"/>
                                <a:pt x="40577" y="26924"/>
                              </a:cubicBezTo>
                              <a:cubicBezTo>
                                <a:pt x="40323" y="27686"/>
                                <a:pt x="39688" y="28702"/>
                                <a:pt x="39053" y="30099"/>
                              </a:cubicBezTo>
                              <a:cubicBezTo>
                                <a:pt x="38037" y="31369"/>
                                <a:pt x="36640" y="33020"/>
                                <a:pt x="34481" y="35306"/>
                              </a:cubicBezTo>
                              <a:cubicBezTo>
                                <a:pt x="32321" y="37846"/>
                                <a:pt x="29782" y="39624"/>
                                <a:pt x="27115" y="41529"/>
                              </a:cubicBezTo>
                              <a:cubicBezTo>
                                <a:pt x="24321" y="43434"/>
                                <a:pt x="21146" y="45212"/>
                                <a:pt x="17463" y="46228"/>
                              </a:cubicBezTo>
                              <a:cubicBezTo>
                                <a:pt x="13907" y="47625"/>
                                <a:pt x="10224" y="48133"/>
                                <a:pt x="6160" y="48133"/>
                              </a:cubicBezTo>
                              <a:lnTo>
                                <a:pt x="0" y="46368"/>
                              </a:lnTo>
                              <a:lnTo>
                                <a:pt x="0" y="18659"/>
                              </a:lnTo>
                              <a:lnTo>
                                <a:pt x="8699" y="21336"/>
                              </a:lnTo>
                              <a:cubicBezTo>
                                <a:pt x="13271" y="21336"/>
                                <a:pt x="17082" y="20320"/>
                                <a:pt x="20384" y="17907"/>
                              </a:cubicBezTo>
                              <a:cubicBezTo>
                                <a:pt x="23686" y="15748"/>
                                <a:pt x="26480" y="13462"/>
                                <a:pt x="28893" y="10668"/>
                              </a:cubicBezTo>
                              <a:cubicBezTo>
                                <a:pt x="31179" y="7874"/>
                                <a:pt x="33084" y="5588"/>
                                <a:pt x="34735" y="3175"/>
                              </a:cubicBezTo>
                              <a:cubicBezTo>
                                <a:pt x="36259" y="1016"/>
                                <a:pt x="37783" y="0"/>
                                <a:pt x="390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9" name="Shape 7329"/>
                      <wps:cNvSpPr/>
                      <wps:spPr>
                        <a:xfrm>
                          <a:off x="1230401" y="57277"/>
                          <a:ext cx="42101" cy="462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101" h="46228">
                              <a:moveTo>
                                <a:pt x="7811" y="0"/>
                              </a:moveTo>
                              <a:cubicBezTo>
                                <a:pt x="11240" y="0"/>
                                <a:pt x="14542" y="381"/>
                                <a:pt x="17717" y="1524"/>
                              </a:cubicBezTo>
                              <a:cubicBezTo>
                                <a:pt x="20765" y="2540"/>
                                <a:pt x="23686" y="4064"/>
                                <a:pt x="26480" y="5715"/>
                              </a:cubicBezTo>
                              <a:cubicBezTo>
                                <a:pt x="29146" y="7493"/>
                                <a:pt x="31560" y="9398"/>
                                <a:pt x="33718" y="11684"/>
                              </a:cubicBezTo>
                              <a:cubicBezTo>
                                <a:pt x="36005" y="14097"/>
                                <a:pt x="37656" y="16002"/>
                                <a:pt x="38671" y="17526"/>
                              </a:cubicBezTo>
                              <a:cubicBezTo>
                                <a:pt x="39688" y="19050"/>
                                <a:pt x="40323" y="20320"/>
                                <a:pt x="40704" y="21082"/>
                              </a:cubicBezTo>
                              <a:cubicBezTo>
                                <a:pt x="40958" y="21971"/>
                                <a:pt x="41212" y="22987"/>
                                <a:pt x="41465" y="24130"/>
                              </a:cubicBezTo>
                              <a:cubicBezTo>
                                <a:pt x="41593" y="25146"/>
                                <a:pt x="41846" y="26670"/>
                                <a:pt x="41846" y="28194"/>
                              </a:cubicBezTo>
                              <a:cubicBezTo>
                                <a:pt x="42101" y="29591"/>
                                <a:pt x="42101" y="31369"/>
                                <a:pt x="42101" y="33274"/>
                              </a:cubicBezTo>
                              <a:cubicBezTo>
                                <a:pt x="42101" y="35179"/>
                                <a:pt x="41846" y="36957"/>
                                <a:pt x="41846" y="38354"/>
                              </a:cubicBezTo>
                              <a:cubicBezTo>
                                <a:pt x="41593" y="39878"/>
                                <a:pt x="41339" y="41402"/>
                                <a:pt x="41085" y="42418"/>
                              </a:cubicBezTo>
                              <a:cubicBezTo>
                                <a:pt x="40831" y="43688"/>
                                <a:pt x="40449" y="44577"/>
                                <a:pt x="40068" y="45212"/>
                              </a:cubicBezTo>
                              <a:cubicBezTo>
                                <a:pt x="39561" y="45847"/>
                                <a:pt x="38799" y="46228"/>
                                <a:pt x="38164" y="46228"/>
                              </a:cubicBezTo>
                              <a:cubicBezTo>
                                <a:pt x="36767" y="46228"/>
                                <a:pt x="35115" y="45212"/>
                                <a:pt x="33718" y="43053"/>
                              </a:cubicBezTo>
                              <a:cubicBezTo>
                                <a:pt x="32068" y="41148"/>
                                <a:pt x="30290" y="38862"/>
                                <a:pt x="28004" y="36195"/>
                              </a:cubicBezTo>
                              <a:cubicBezTo>
                                <a:pt x="25718" y="33909"/>
                                <a:pt x="22924" y="31623"/>
                                <a:pt x="19749" y="29464"/>
                              </a:cubicBezTo>
                              <a:cubicBezTo>
                                <a:pt x="16446" y="27432"/>
                                <a:pt x="12383" y="26416"/>
                                <a:pt x="7430" y="26416"/>
                              </a:cubicBezTo>
                              <a:lnTo>
                                <a:pt x="0" y="28968"/>
                              </a:lnTo>
                              <a:lnTo>
                                <a:pt x="0" y="2203"/>
                              </a:lnTo>
                              <a:lnTo>
                                <a:pt x="78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2" name="Shape 7302"/>
                      <wps:cNvSpPr/>
                      <wps:spPr>
                        <a:xfrm>
                          <a:off x="1230401" y="0"/>
                          <a:ext cx="95187" cy="302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87" h="302260">
                              <a:moveTo>
                                <a:pt x="5271" y="0"/>
                              </a:moveTo>
                              <a:cubicBezTo>
                                <a:pt x="20765" y="0"/>
                                <a:pt x="34099" y="3175"/>
                                <a:pt x="45403" y="9525"/>
                              </a:cubicBezTo>
                              <a:cubicBezTo>
                                <a:pt x="56579" y="16256"/>
                                <a:pt x="66104" y="25527"/>
                                <a:pt x="73470" y="37973"/>
                              </a:cubicBezTo>
                              <a:cubicBezTo>
                                <a:pt x="80709" y="50292"/>
                                <a:pt x="86424" y="65405"/>
                                <a:pt x="89980" y="83566"/>
                              </a:cubicBezTo>
                              <a:cubicBezTo>
                                <a:pt x="93409" y="101600"/>
                                <a:pt x="95187" y="122555"/>
                                <a:pt x="95187" y="145669"/>
                              </a:cubicBezTo>
                              <a:cubicBezTo>
                                <a:pt x="95187" y="172720"/>
                                <a:pt x="93155" y="195961"/>
                                <a:pt x="89471" y="215646"/>
                              </a:cubicBezTo>
                              <a:cubicBezTo>
                                <a:pt x="85535" y="235458"/>
                                <a:pt x="79439" y="251587"/>
                                <a:pt x="71946" y="264414"/>
                              </a:cubicBezTo>
                              <a:cubicBezTo>
                                <a:pt x="64326" y="277495"/>
                                <a:pt x="54801" y="286639"/>
                                <a:pt x="43498" y="292989"/>
                              </a:cubicBezTo>
                              <a:cubicBezTo>
                                <a:pt x="32321" y="299212"/>
                                <a:pt x="19368" y="302260"/>
                                <a:pt x="4763" y="302260"/>
                              </a:cubicBezTo>
                              <a:lnTo>
                                <a:pt x="0" y="301754"/>
                              </a:lnTo>
                              <a:lnTo>
                                <a:pt x="0" y="276101"/>
                              </a:lnTo>
                              <a:lnTo>
                                <a:pt x="6033" y="277495"/>
                              </a:lnTo>
                              <a:cubicBezTo>
                                <a:pt x="19749" y="277495"/>
                                <a:pt x="31306" y="274320"/>
                                <a:pt x="40323" y="267589"/>
                              </a:cubicBezTo>
                              <a:cubicBezTo>
                                <a:pt x="49467" y="260858"/>
                                <a:pt x="56960" y="252095"/>
                                <a:pt x="62167" y="240284"/>
                              </a:cubicBezTo>
                              <a:cubicBezTo>
                                <a:pt x="67501" y="228473"/>
                                <a:pt x="71692" y="215011"/>
                                <a:pt x="74105" y="198882"/>
                              </a:cubicBezTo>
                              <a:cubicBezTo>
                                <a:pt x="76264" y="183134"/>
                                <a:pt x="77534" y="166243"/>
                                <a:pt x="77534" y="148082"/>
                              </a:cubicBezTo>
                              <a:cubicBezTo>
                                <a:pt x="77534" y="128397"/>
                                <a:pt x="76137" y="110998"/>
                                <a:pt x="73596" y="95631"/>
                              </a:cubicBezTo>
                              <a:cubicBezTo>
                                <a:pt x="71184" y="80518"/>
                                <a:pt x="66739" y="67564"/>
                                <a:pt x="61024" y="57023"/>
                              </a:cubicBezTo>
                              <a:cubicBezTo>
                                <a:pt x="55182" y="46609"/>
                                <a:pt x="47562" y="38735"/>
                                <a:pt x="38290" y="33020"/>
                              </a:cubicBezTo>
                              <a:cubicBezTo>
                                <a:pt x="28893" y="27432"/>
                                <a:pt x="17463" y="24638"/>
                                <a:pt x="3874" y="24638"/>
                              </a:cubicBezTo>
                              <a:lnTo>
                                <a:pt x="0" y="25642"/>
                              </a:lnTo>
                              <a:lnTo>
                                <a:pt x="0" y="1279"/>
                              </a:lnTo>
                              <a:lnTo>
                                <a:pt x="527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3" name="Shape 7323"/>
                      <wps:cNvSpPr/>
                      <wps:spPr>
                        <a:xfrm>
                          <a:off x="1353528" y="21345"/>
                          <a:ext cx="73089" cy="2781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089" h="278121">
                              <a:moveTo>
                                <a:pt x="73089" y="0"/>
                              </a:moveTo>
                              <a:lnTo>
                                <a:pt x="73089" y="38708"/>
                              </a:lnTo>
                              <a:lnTo>
                                <a:pt x="72898" y="37837"/>
                              </a:lnTo>
                              <a:cubicBezTo>
                                <a:pt x="72898" y="37837"/>
                                <a:pt x="72898" y="37837"/>
                                <a:pt x="72771" y="37837"/>
                              </a:cubicBezTo>
                              <a:cubicBezTo>
                                <a:pt x="63119" y="83684"/>
                                <a:pt x="52832" y="129404"/>
                                <a:pt x="43180" y="175251"/>
                              </a:cubicBezTo>
                              <a:lnTo>
                                <a:pt x="73089" y="175251"/>
                              </a:lnTo>
                              <a:lnTo>
                                <a:pt x="73089" y="204461"/>
                              </a:lnTo>
                              <a:lnTo>
                                <a:pt x="37465" y="204461"/>
                              </a:lnTo>
                              <a:cubicBezTo>
                                <a:pt x="32893" y="226559"/>
                                <a:pt x="27940" y="248530"/>
                                <a:pt x="23368" y="270628"/>
                              </a:cubicBezTo>
                              <a:cubicBezTo>
                                <a:pt x="23114" y="272025"/>
                                <a:pt x="22733" y="273041"/>
                                <a:pt x="22352" y="273930"/>
                              </a:cubicBezTo>
                              <a:cubicBezTo>
                                <a:pt x="21971" y="274946"/>
                                <a:pt x="21209" y="275581"/>
                                <a:pt x="20574" y="276216"/>
                              </a:cubicBezTo>
                              <a:cubicBezTo>
                                <a:pt x="19558" y="277105"/>
                                <a:pt x="18415" y="277486"/>
                                <a:pt x="16891" y="277740"/>
                              </a:cubicBezTo>
                              <a:cubicBezTo>
                                <a:pt x="15240" y="277994"/>
                                <a:pt x="13335" y="278121"/>
                                <a:pt x="10795" y="278121"/>
                              </a:cubicBezTo>
                              <a:cubicBezTo>
                                <a:pt x="8255" y="278121"/>
                                <a:pt x="6223" y="277994"/>
                                <a:pt x="4572" y="277740"/>
                              </a:cubicBezTo>
                              <a:cubicBezTo>
                                <a:pt x="2794" y="277232"/>
                                <a:pt x="1778" y="276597"/>
                                <a:pt x="1143" y="275581"/>
                              </a:cubicBezTo>
                              <a:cubicBezTo>
                                <a:pt x="508" y="274438"/>
                                <a:pt x="0" y="273041"/>
                                <a:pt x="254" y="271136"/>
                              </a:cubicBezTo>
                              <a:cubicBezTo>
                                <a:pt x="254" y="269231"/>
                                <a:pt x="508" y="266818"/>
                                <a:pt x="1270" y="263643"/>
                              </a:cubicBezTo>
                              <a:cubicBezTo>
                                <a:pt x="20066" y="178172"/>
                                <a:pt x="40005" y="93082"/>
                                <a:pt x="58801" y="7611"/>
                              </a:cubicBezTo>
                              <a:cubicBezTo>
                                <a:pt x="59182" y="6087"/>
                                <a:pt x="59690" y="4817"/>
                                <a:pt x="60325" y="3801"/>
                              </a:cubicBezTo>
                              <a:cubicBezTo>
                                <a:pt x="60833" y="2658"/>
                                <a:pt x="61595" y="2150"/>
                                <a:pt x="62865" y="1515"/>
                              </a:cubicBezTo>
                              <a:cubicBezTo>
                                <a:pt x="63881" y="880"/>
                                <a:pt x="65405" y="372"/>
                                <a:pt x="67056" y="118"/>
                              </a:cubicBezTo>
                              <a:lnTo>
                                <a:pt x="730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2" name="Shape 7322"/>
                      <wps:cNvSpPr/>
                      <wps:spPr>
                        <a:xfrm>
                          <a:off x="1426617" y="21336"/>
                          <a:ext cx="74993" cy="2781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993" h="278130">
                              <a:moveTo>
                                <a:pt x="444" y="0"/>
                              </a:moveTo>
                              <a:cubicBezTo>
                                <a:pt x="3365" y="0"/>
                                <a:pt x="5778" y="0"/>
                                <a:pt x="7556" y="127"/>
                              </a:cubicBezTo>
                              <a:cubicBezTo>
                                <a:pt x="9334" y="381"/>
                                <a:pt x="10858" y="889"/>
                                <a:pt x="12128" y="1524"/>
                              </a:cubicBezTo>
                              <a:cubicBezTo>
                                <a:pt x="13271" y="2159"/>
                                <a:pt x="14033" y="2667"/>
                                <a:pt x="14668" y="3810"/>
                              </a:cubicBezTo>
                              <a:cubicBezTo>
                                <a:pt x="15303" y="4826"/>
                                <a:pt x="15811" y="6350"/>
                                <a:pt x="16192" y="7874"/>
                              </a:cubicBezTo>
                              <a:cubicBezTo>
                                <a:pt x="34988" y="93218"/>
                                <a:pt x="54927" y="178435"/>
                                <a:pt x="73850" y="263906"/>
                              </a:cubicBezTo>
                              <a:cubicBezTo>
                                <a:pt x="74485" y="267081"/>
                                <a:pt x="74866" y="269494"/>
                                <a:pt x="74993" y="271272"/>
                              </a:cubicBezTo>
                              <a:cubicBezTo>
                                <a:pt x="74993" y="273304"/>
                                <a:pt x="74613" y="274828"/>
                                <a:pt x="73850" y="275844"/>
                              </a:cubicBezTo>
                              <a:cubicBezTo>
                                <a:pt x="73215" y="276987"/>
                                <a:pt x="72072" y="277495"/>
                                <a:pt x="70421" y="277749"/>
                              </a:cubicBezTo>
                              <a:cubicBezTo>
                                <a:pt x="68770" y="278003"/>
                                <a:pt x="66611" y="278130"/>
                                <a:pt x="63817" y="278130"/>
                              </a:cubicBezTo>
                              <a:cubicBezTo>
                                <a:pt x="61023" y="278130"/>
                                <a:pt x="58864" y="278130"/>
                                <a:pt x="57340" y="278003"/>
                              </a:cubicBezTo>
                              <a:cubicBezTo>
                                <a:pt x="55689" y="277749"/>
                                <a:pt x="54419" y="277241"/>
                                <a:pt x="53530" y="276606"/>
                              </a:cubicBezTo>
                              <a:cubicBezTo>
                                <a:pt x="52641" y="276225"/>
                                <a:pt x="52133" y="275590"/>
                                <a:pt x="51752" y="274828"/>
                              </a:cubicBezTo>
                              <a:cubicBezTo>
                                <a:pt x="51371" y="273939"/>
                                <a:pt x="50990" y="272796"/>
                                <a:pt x="50609" y="271653"/>
                              </a:cubicBezTo>
                              <a:cubicBezTo>
                                <a:pt x="45783" y="249174"/>
                                <a:pt x="40576" y="226822"/>
                                <a:pt x="35877" y="204470"/>
                              </a:cubicBezTo>
                              <a:lnTo>
                                <a:pt x="0" y="204470"/>
                              </a:lnTo>
                              <a:lnTo>
                                <a:pt x="0" y="175260"/>
                              </a:lnTo>
                              <a:lnTo>
                                <a:pt x="29908" y="175260"/>
                              </a:lnTo>
                              <a:lnTo>
                                <a:pt x="0" y="38716"/>
                              </a:lnTo>
                              <a:lnTo>
                                <a:pt x="0" y="9"/>
                              </a:lnTo>
                              <a:lnTo>
                                <a:pt x="4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4" name="Shape 7334"/>
                      <wps:cNvSpPr/>
                      <wps:spPr>
                        <a:xfrm>
                          <a:off x="1526502" y="91567"/>
                          <a:ext cx="177292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7292" h="207899">
                              <a:moveTo>
                                <a:pt x="58674" y="0"/>
                              </a:moveTo>
                              <a:cubicBezTo>
                                <a:pt x="63500" y="0"/>
                                <a:pt x="68072" y="889"/>
                                <a:pt x="72009" y="2794"/>
                              </a:cubicBezTo>
                              <a:cubicBezTo>
                                <a:pt x="75819" y="4699"/>
                                <a:pt x="79375" y="7239"/>
                                <a:pt x="82423" y="10414"/>
                              </a:cubicBezTo>
                              <a:cubicBezTo>
                                <a:pt x="85344" y="13843"/>
                                <a:pt x="88011" y="17907"/>
                                <a:pt x="90043" y="22352"/>
                              </a:cubicBezTo>
                              <a:cubicBezTo>
                                <a:pt x="92202" y="27178"/>
                                <a:pt x="93980" y="32131"/>
                                <a:pt x="95377" y="37973"/>
                              </a:cubicBezTo>
                              <a:cubicBezTo>
                                <a:pt x="99314" y="30861"/>
                                <a:pt x="103251" y="25146"/>
                                <a:pt x="106807" y="20193"/>
                              </a:cubicBezTo>
                              <a:cubicBezTo>
                                <a:pt x="110363" y="15240"/>
                                <a:pt x="113792" y="11557"/>
                                <a:pt x="117221" y="8636"/>
                              </a:cubicBezTo>
                              <a:cubicBezTo>
                                <a:pt x="120396" y="5461"/>
                                <a:pt x="123698" y="3429"/>
                                <a:pt x="126873" y="1905"/>
                              </a:cubicBezTo>
                              <a:cubicBezTo>
                                <a:pt x="129921" y="635"/>
                                <a:pt x="133096" y="0"/>
                                <a:pt x="136271" y="0"/>
                              </a:cubicBezTo>
                              <a:cubicBezTo>
                                <a:pt x="144018" y="0"/>
                                <a:pt x="150622" y="2159"/>
                                <a:pt x="155702" y="6477"/>
                              </a:cubicBezTo>
                              <a:cubicBezTo>
                                <a:pt x="160782" y="10922"/>
                                <a:pt x="165100" y="16637"/>
                                <a:pt x="168402" y="23876"/>
                              </a:cubicBezTo>
                              <a:cubicBezTo>
                                <a:pt x="171577" y="31115"/>
                                <a:pt x="173863" y="39624"/>
                                <a:pt x="175260" y="49276"/>
                              </a:cubicBezTo>
                              <a:cubicBezTo>
                                <a:pt x="176657" y="59055"/>
                                <a:pt x="177292" y="69342"/>
                                <a:pt x="177292" y="80137"/>
                              </a:cubicBezTo>
                              <a:cubicBezTo>
                                <a:pt x="177292" y="120523"/>
                                <a:pt x="177292" y="160909"/>
                                <a:pt x="177292" y="201422"/>
                              </a:cubicBezTo>
                              <a:cubicBezTo>
                                <a:pt x="177292" y="202438"/>
                                <a:pt x="177165" y="203454"/>
                                <a:pt x="176784" y="204089"/>
                              </a:cubicBezTo>
                              <a:cubicBezTo>
                                <a:pt x="176403" y="204978"/>
                                <a:pt x="175895" y="205613"/>
                                <a:pt x="175006" y="206248"/>
                              </a:cubicBezTo>
                              <a:cubicBezTo>
                                <a:pt x="174244" y="206883"/>
                                <a:pt x="173101" y="207264"/>
                                <a:pt x="171704" y="207518"/>
                              </a:cubicBezTo>
                              <a:cubicBezTo>
                                <a:pt x="170307" y="207772"/>
                                <a:pt x="168529" y="207899"/>
                                <a:pt x="166497" y="207899"/>
                              </a:cubicBezTo>
                              <a:cubicBezTo>
                                <a:pt x="164211" y="207899"/>
                                <a:pt x="162433" y="207772"/>
                                <a:pt x="161036" y="207518"/>
                              </a:cubicBezTo>
                              <a:cubicBezTo>
                                <a:pt x="159512" y="207264"/>
                                <a:pt x="158369" y="206883"/>
                                <a:pt x="157734" y="206248"/>
                              </a:cubicBezTo>
                              <a:cubicBezTo>
                                <a:pt x="156718" y="205613"/>
                                <a:pt x="156210" y="204978"/>
                                <a:pt x="155829" y="204089"/>
                              </a:cubicBezTo>
                              <a:cubicBezTo>
                                <a:pt x="155448" y="203454"/>
                                <a:pt x="155194" y="202438"/>
                                <a:pt x="155194" y="201422"/>
                              </a:cubicBezTo>
                              <a:cubicBezTo>
                                <a:pt x="155194" y="162433"/>
                                <a:pt x="155194" y="123698"/>
                                <a:pt x="155194" y="84836"/>
                              </a:cubicBezTo>
                              <a:cubicBezTo>
                                <a:pt x="155194" y="76708"/>
                                <a:pt x="154813" y="69342"/>
                                <a:pt x="153924" y="62738"/>
                              </a:cubicBezTo>
                              <a:cubicBezTo>
                                <a:pt x="153035" y="56007"/>
                                <a:pt x="151765" y="50292"/>
                                <a:pt x="149733" y="45466"/>
                              </a:cubicBezTo>
                              <a:cubicBezTo>
                                <a:pt x="147828" y="40513"/>
                                <a:pt x="145288" y="36957"/>
                                <a:pt x="142240" y="34290"/>
                              </a:cubicBezTo>
                              <a:cubicBezTo>
                                <a:pt x="139192" y="31750"/>
                                <a:pt x="135763" y="30480"/>
                                <a:pt x="131699" y="30480"/>
                              </a:cubicBezTo>
                              <a:cubicBezTo>
                                <a:pt x="126619" y="30480"/>
                                <a:pt x="121539" y="33655"/>
                                <a:pt x="116586" y="39878"/>
                              </a:cubicBezTo>
                              <a:cubicBezTo>
                                <a:pt x="111379" y="46101"/>
                                <a:pt x="105664" y="55118"/>
                                <a:pt x="99695" y="67310"/>
                              </a:cubicBezTo>
                              <a:cubicBezTo>
                                <a:pt x="99695" y="112014"/>
                                <a:pt x="99695" y="156718"/>
                                <a:pt x="99695" y="201422"/>
                              </a:cubicBezTo>
                              <a:cubicBezTo>
                                <a:pt x="99695" y="202438"/>
                                <a:pt x="99441" y="203454"/>
                                <a:pt x="99060" y="204089"/>
                              </a:cubicBezTo>
                              <a:cubicBezTo>
                                <a:pt x="98679" y="204978"/>
                                <a:pt x="98171" y="205613"/>
                                <a:pt x="97409" y="206248"/>
                              </a:cubicBezTo>
                              <a:cubicBezTo>
                                <a:pt x="96520" y="206883"/>
                                <a:pt x="95377" y="207264"/>
                                <a:pt x="93980" y="207518"/>
                              </a:cubicBezTo>
                              <a:cubicBezTo>
                                <a:pt x="92456" y="207772"/>
                                <a:pt x="90678" y="207899"/>
                                <a:pt x="88646" y="207899"/>
                              </a:cubicBezTo>
                              <a:cubicBezTo>
                                <a:pt x="86614" y="207899"/>
                                <a:pt x="84963" y="207772"/>
                                <a:pt x="83439" y="207518"/>
                              </a:cubicBezTo>
                              <a:cubicBezTo>
                                <a:pt x="82042" y="207264"/>
                                <a:pt x="80772" y="206883"/>
                                <a:pt x="80010" y="206248"/>
                              </a:cubicBezTo>
                              <a:cubicBezTo>
                                <a:pt x="78994" y="205613"/>
                                <a:pt x="78486" y="204978"/>
                                <a:pt x="78359" y="204089"/>
                              </a:cubicBezTo>
                              <a:cubicBezTo>
                                <a:pt x="77851" y="203454"/>
                                <a:pt x="77724" y="202438"/>
                                <a:pt x="77724" y="201422"/>
                              </a:cubicBezTo>
                              <a:cubicBezTo>
                                <a:pt x="77724" y="162433"/>
                                <a:pt x="77724" y="123698"/>
                                <a:pt x="77724" y="84836"/>
                              </a:cubicBezTo>
                              <a:cubicBezTo>
                                <a:pt x="77724" y="76708"/>
                                <a:pt x="77216" y="69342"/>
                                <a:pt x="76200" y="62738"/>
                              </a:cubicBezTo>
                              <a:cubicBezTo>
                                <a:pt x="75438" y="56007"/>
                                <a:pt x="73787" y="50292"/>
                                <a:pt x="71882" y="45466"/>
                              </a:cubicBezTo>
                              <a:cubicBezTo>
                                <a:pt x="69850" y="40513"/>
                                <a:pt x="67437" y="36957"/>
                                <a:pt x="64643" y="34290"/>
                              </a:cubicBezTo>
                              <a:cubicBezTo>
                                <a:pt x="61595" y="31750"/>
                                <a:pt x="58039" y="30480"/>
                                <a:pt x="53975" y="30480"/>
                              </a:cubicBezTo>
                              <a:cubicBezTo>
                                <a:pt x="48895" y="30480"/>
                                <a:pt x="43815" y="33655"/>
                                <a:pt x="38608" y="39878"/>
                              </a:cubicBezTo>
                              <a:cubicBezTo>
                                <a:pt x="33655" y="46101"/>
                                <a:pt x="27813" y="55118"/>
                                <a:pt x="21971" y="67310"/>
                              </a:cubicBezTo>
                              <a:cubicBezTo>
                                <a:pt x="21971" y="112014"/>
                                <a:pt x="21971" y="15671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1082" y="204978"/>
                                <a:pt x="20447" y="205613"/>
                                <a:pt x="19685" y="206248"/>
                              </a:cubicBezTo>
                              <a:cubicBezTo>
                                <a:pt x="18923" y="206883"/>
                                <a:pt x="17907" y="207264"/>
                                <a:pt x="16383" y="207518"/>
                              </a:cubicBezTo>
                              <a:cubicBezTo>
                                <a:pt x="14986" y="207772"/>
                                <a:pt x="13208" y="207899"/>
                                <a:pt x="10922" y="207899"/>
                              </a:cubicBezTo>
                              <a:cubicBezTo>
                                <a:pt x="8763" y="207899"/>
                                <a:pt x="7112" y="207772"/>
                                <a:pt x="5588" y="207518"/>
                              </a:cubicBezTo>
                              <a:cubicBezTo>
                                <a:pt x="4191" y="207264"/>
                                <a:pt x="3175" y="206883"/>
                                <a:pt x="2286" y="206248"/>
                              </a:cubicBezTo>
                              <a:cubicBezTo>
                                <a:pt x="1397" y="205613"/>
                                <a:pt x="889" y="204978"/>
                                <a:pt x="635" y="204089"/>
                              </a:cubicBezTo>
                              <a:cubicBezTo>
                                <a:pt x="254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254" y="7493"/>
                                <a:pt x="381" y="6604"/>
                              </a:cubicBezTo>
                              <a:cubicBezTo>
                                <a:pt x="762" y="5969"/>
                                <a:pt x="1270" y="5080"/>
                                <a:pt x="2159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350" y="3048"/>
                                <a:pt x="8128" y="3048"/>
                                <a:pt x="10033" y="3048"/>
                              </a:cubicBezTo>
                              <a:cubicBezTo>
                                <a:pt x="11938" y="3048"/>
                                <a:pt x="13589" y="3048"/>
                                <a:pt x="14986" y="3302"/>
                              </a:cubicBezTo>
                              <a:cubicBezTo>
                                <a:pt x="16129" y="3429"/>
                                <a:pt x="17145" y="3810"/>
                                <a:pt x="17907" y="4445"/>
                              </a:cubicBezTo>
                              <a:cubicBezTo>
                                <a:pt x="18542" y="5080"/>
                                <a:pt x="19050" y="5969"/>
                                <a:pt x="19431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034"/>
                                <a:pt x="19812" y="26543"/>
                                <a:pt x="19812" y="34925"/>
                              </a:cubicBezTo>
                              <a:cubicBezTo>
                                <a:pt x="26543" y="22733"/>
                                <a:pt x="33147" y="14224"/>
                                <a:pt x="39497" y="8255"/>
                              </a:cubicBezTo>
                              <a:cubicBezTo>
                                <a:pt x="45593" y="2667"/>
                                <a:pt x="52070" y="0"/>
                                <a:pt x="5867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0" name="Shape 7360"/>
                      <wps:cNvSpPr/>
                      <wps:spPr>
                        <a:xfrm>
                          <a:off x="1735798" y="92203"/>
                          <a:ext cx="55317" cy="2089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17" h="208931">
                              <a:moveTo>
                                <a:pt x="55317" y="0"/>
                              </a:moveTo>
                              <a:lnTo>
                                <a:pt x="55317" y="27202"/>
                              </a:lnTo>
                              <a:lnTo>
                                <a:pt x="42037" y="31749"/>
                              </a:lnTo>
                              <a:cubicBezTo>
                                <a:pt x="37973" y="35051"/>
                                <a:pt x="34417" y="39369"/>
                                <a:pt x="31623" y="44830"/>
                              </a:cubicBezTo>
                              <a:cubicBezTo>
                                <a:pt x="28829" y="50164"/>
                                <a:pt x="26670" y="56387"/>
                                <a:pt x="25273" y="63499"/>
                              </a:cubicBezTo>
                              <a:cubicBezTo>
                                <a:pt x="23876" y="70738"/>
                                <a:pt x="22860" y="78231"/>
                                <a:pt x="22733" y="86105"/>
                              </a:cubicBezTo>
                              <a:lnTo>
                                <a:pt x="55317" y="86105"/>
                              </a:lnTo>
                              <a:lnTo>
                                <a:pt x="55317" y="111886"/>
                              </a:lnTo>
                              <a:lnTo>
                                <a:pt x="22733" y="111886"/>
                              </a:lnTo>
                              <a:cubicBezTo>
                                <a:pt x="22733" y="122427"/>
                                <a:pt x="23368" y="132079"/>
                                <a:pt x="24638" y="140715"/>
                              </a:cubicBezTo>
                              <a:cubicBezTo>
                                <a:pt x="26035" y="149224"/>
                                <a:pt x="28321" y="156336"/>
                                <a:pt x="31369" y="162559"/>
                              </a:cubicBezTo>
                              <a:cubicBezTo>
                                <a:pt x="34417" y="168782"/>
                                <a:pt x="38608" y="173354"/>
                                <a:pt x="43561" y="176529"/>
                              </a:cubicBezTo>
                              <a:lnTo>
                                <a:pt x="55317" y="179713"/>
                              </a:lnTo>
                              <a:lnTo>
                                <a:pt x="55317" y="208931"/>
                              </a:lnTo>
                              <a:lnTo>
                                <a:pt x="34036" y="203453"/>
                              </a:lnTo>
                              <a:cubicBezTo>
                                <a:pt x="26670" y="199008"/>
                                <a:pt x="20320" y="192658"/>
                                <a:pt x="15240" y="183895"/>
                              </a:cubicBezTo>
                              <a:cubicBezTo>
                                <a:pt x="10287" y="175132"/>
                                <a:pt x="6350" y="164337"/>
                                <a:pt x="3810" y="151256"/>
                              </a:cubicBezTo>
                              <a:cubicBezTo>
                                <a:pt x="1397" y="138302"/>
                                <a:pt x="0" y="122935"/>
                                <a:pt x="0" y="105663"/>
                              </a:cubicBezTo>
                              <a:cubicBezTo>
                                <a:pt x="0" y="89280"/>
                                <a:pt x="1397" y="74294"/>
                                <a:pt x="3937" y="61213"/>
                              </a:cubicBezTo>
                              <a:cubicBezTo>
                                <a:pt x="6604" y="48132"/>
                                <a:pt x="10541" y="36956"/>
                                <a:pt x="15494" y="27685"/>
                              </a:cubicBezTo>
                              <a:cubicBezTo>
                                <a:pt x="20320" y="18541"/>
                                <a:pt x="26670" y="11556"/>
                                <a:pt x="33655" y="6603"/>
                              </a:cubicBezTo>
                              <a:lnTo>
                                <a:pt x="553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5" name="Shape 7375"/>
                      <wps:cNvSpPr/>
                      <wps:spPr>
                        <a:xfrm>
                          <a:off x="1791115" y="259334"/>
                          <a:ext cx="49585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85" h="42926">
                              <a:moveTo>
                                <a:pt x="45775" y="0"/>
                              </a:moveTo>
                              <a:cubicBezTo>
                                <a:pt x="46537" y="0"/>
                                <a:pt x="47045" y="127"/>
                                <a:pt x="47553" y="635"/>
                              </a:cubicBezTo>
                              <a:cubicBezTo>
                                <a:pt x="47934" y="1143"/>
                                <a:pt x="48442" y="1778"/>
                                <a:pt x="48569" y="2921"/>
                              </a:cubicBezTo>
                              <a:cubicBezTo>
                                <a:pt x="48950" y="3937"/>
                                <a:pt x="49204" y="5207"/>
                                <a:pt x="49331" y="6985"/>
                              </a:cubicBezTo>
                              <a:cubicBezTo>
                                <a:pt x="49458" y="8890"/>
                                <a:pt x="49585" y="10922"/>
                                <a:pt x="49585" y="13589"/>
                              </a:cubicBezTo>
                              <a:cubicBezTo>
                                <a:pt x="49585" y="15367"/>
                                <a:pt x="49585" y="16891"/>
                                <a:pt x="49458" y="18161"/>
                              </a:cubicBezTo>
                              <a:cubicBezTo>
                                <a:pt x="49331" y="19685"/>
                                <a:pt x="49331" y="20828"/>
                                <a:pt x="49204" y="21844"/>
                              </a:cubicBezTo>
                              <a:cubicBezTo>
                                <a:pt x="49077" y="22860"/>
                                <a:pt x="48823" y="24003"/>
                                <a:pt x="48569" y="24892"/>
                              </a:cubicBezTo>
                              <a:cubicBezTo>
                                <a:pt x="48188" y="25654"/>
                                <a:pt x="47680" y="26543"/>
                                <a:pt x="47299" y="27178"/>
                              </a:cubicBezTo>
                              <a:cubicBezTo>
                                <a:pt x="46791" y="28067"/>
                                <a:pt x="45394" y="29337"/>
                                <a:pt x="42981" y="30988"/>
                              </a:cubicBezTo>
                              <a:cubicBezTo>
                                <a:pt x="40568" y="33020"/>
                                <a:pt x="37520" y="34671"/>
                                <a:pt x="33583" y="36322"/>
                              </a:cubicBezTo>
                              <a:cubicBezTo>
                                <a:pt x="29773" y="38100"/>
                                <a:pt x="25455" y="39497"/>
                                <a:pt x="20502" y="41021"/>
                              </a:cubicBezTo>
                              <a:cubicBezTo>
                                <a:pt x="15422" y="42291"/>
                                <a:pt x="10088" y="42926"/>
                                <a:pt x="4373" y="42926"/>
                              </a:cubicBezTo>
                              <a:lnTo>
                                <a:pt x="0" y="41800"/>
                              </a:lnTo>
                              <a:lnTo>
                                <a:pt x="0" y="12582"/>
                              </a:lnTo>
                              <a:lnTo>
                                <a:pt x="6532" y="14351"/>
                              </a:lnTo>
                              <a:cubicBezTo>
                                <a:pt x="12120" y="14351"/>
                                <a:pt x="17200" y="13589"/>
                                <a:pt x="21645" y="12065"/>
                              </a:cubicBezTo>
                              <a:cubicBezTo>
                                <a:pt x="26090" y="10541"/>
                                <a:pt x="30027" y="9144"/>
                                <a:pt x="33202" y="7112"/>
                              </a:cubicBezTo>
                              <a:cubicBezTo>
                                <a:pt x="36377" y="5207"/>
                                <a:pt x="39171" y="3556"/>
                                <a:pt x="41203" y="2032"/>
                              </a:cubicBezTo>
                              <a:cubicBezTo>
                                <a:pt x="43235" y="508"/>
                                <a:pt x="44759" y="0"/>
                                <a:pt x="457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5" name="Shape 7335"/>
                      <wps:cNvSpPr/>
                      <wps:spPr>
                        <a:xfrm>
                          <a:off x="1791115" y="91567"/>
                          <a:ext cx="54538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538" h="112522">
                              <a:moveTo>
                                <a:pt x="2087" y="0"/>
                              </a:moveTo>
                              <a:cubicBezTo>
                                <a:pt x="11485" y="0"/>
                                <a:pt x="19486" y="2286"/>
                                <a:pt x="26090" y="7239"/>
                              </a:cubicBezTo>
                              <a:cubicBezTo>
                                <a:pt x="32567" y="12192"/>
                                <a:pt x="38155" y="18542"/>
                                <a:pt x="42346" y="26670"/>
                              </a:cubicBezTo>
                              <a:cubicBezTo>
                                <a:pt x="46537" y="34925"/>
                                <a:pt x="49712" y="44577"/>
                                <a:pt x="51744" y="55372"/>
                              </a:cubicBezTo>
                              <a:cubicBezTo>
                                <a:pt x="53649" y="66548"/>
                                <a:pt x="54538" y="78232"/>
                                <a:pt x="54538" y="90805"/>
                              </a:cubicBezTo>
                              <a:cubicBezTo>
                                <a:pt x="54538" y="92964"/>
                                <a:pt x="54538" y="94996"/>
                                <a:pt x="54538" y="97155"/>
                              </a:cubicBezTo>
                              <a:cubicBezTo>
                                <a:pt x="54538" y="102743"/>
                                <a:pt x="53649" y="106553"/>
                                <a:pt x="51998" y="108839"/>
                              </a:cubicBezTo>
                              <a:cubicBezTo>
                                <a:pt x="50347" y="111252"/>
                                <a:pt x="48315" y="112522"/>
                                <a:pt x="46029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567" y="86741"/>
                              </a:lnTo>
                              <a:cubicBezTo>
                                <a:pt x="32821" y="68199"/>
                                <a:pt x="30281" y="53721"/>
                                <a:pt x="24820" y="43307"/>
                              </a:cubicBezTo>
                              <a:cubicBezTo>
                                <a:pt x="19486" y="32893"/>
                                <a:pt x="11485" y="27559"/>
                                <a:pt x="817" y="27559"/>
                              </a:cubicBezTo>
                              <a:lnTo>
                                <a:pt x="0" y="27838"/>
                              </a:lnTo>
                              <a:lnTo>
                                <a:pt x="0" y="636"/>
                              </a:lnTo>
                              <a:lnTo>
                                <a:pt x="20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6" name="Shape 7336"/>
                      <wps:cNvSpPr/>
                      <wps:spPr>
                        <a:xfrm>
                          <a:off x="1879054" y="91567"/>
                          <a:ext cx="6985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0" h="207899">
                              <a:moveTo>
                                <a:pt x="52451" y="0"/>
                              </a:moveTo>
                              <a:cubicBezTo>
                                <a:pt x="53721" y="0"/>
                                <a:pt x="54991" y="0"/>
                                <a:pt x="56515" y="254"/>
                              </a:cubicBezTo>
                              <a:cubicBezTo>
                                <a:pt x="57912" y="508"/>
                                <a:pt x="59309" y="889"/>
                                <a:pt x="60960" y="1524"/>
                              </a:cubicBezTo>
                              <a:cubicBezTo>
                                <a:pt x="62484" y="2159"/>
                                <a:pt x="64008" y="2794"/>
                                <a:pt x="65405" y="3429"/>
                              </a:cubicBezTo>
                              <a:cubicBezTo>
                                <a:pt x="66548" y="4064"/>
                                <a:pt x="67437" y="4953"/>
                                <a:pt x="67945" y="5588"/>
                              </a:cubicBezTo>
                              <a:cubicBezTo>
                                <a:pt x="68453" y="6223"/>
                                <a:pt x="68834" y="6858"/>
                                <a:pt x="69088" y="7493"/>
                              </a:cubicBezTo>
                              <a:cubicBezTo>
                                <a:pt x="69215" y="8128"/>
                                <a:pt x="69469" y="9017"/>
                                <a:pt x="69596" y="10033"/>
                              </a:cubicBezTo>
                              <a:cubicBezTo>
                                <a:pt x="69723" y="11049"/>
                                <a:pt x="69723" y="12446"/>
                                <a:pt x="69850" y="14224"/>
                              </a:cubicBezTo>
                              <a:cubicBezTo>
                                <a:pt x="69850" y="16256"/>
                                <a:pt x="69850" y="19050"/>
                                <a:pt x="69850" y="22225"/>
                              </a:cubicBezTo>
                              <a:cubicBezTo>
                                <a:pt x="69850" y="25400"/>
                                <a:pt x="69850" y="27940"/>
                                <a:pt x="69723" y="29972"/>
                              </a:cubicBezTo>
                              <a:cubicBezTo>
                                <a:pt x="69596" y="32131"/>
                                <a:pt x="69469" y="33909"/>
                                <a:pt x="69215" y="34925"/>
                              </a:cubicBezTo>
                              <a:cubicBezTo>
                                <a:pt x="68961" y="36322"/>
                                <a:pt x="68707" y="37084"/>
                                <a:pt x="68199" y="37719"/>
                              </a:cubicBezTo>
                              <a:cubicBezTo>
                                <a:pt x="67818" y="38354"/>
                                <a:pt x="67183" y="38862"/>
                                <a:pt x="66548" y="38862"/>
                              </a:cubicBezTo>
                              <a:cubicBezTo>
                                <a:pt x="65913" y="38862"/>
                                <a:pt x="65024" y="38481"/>
                                <a:pt x="64008" y="37719"/>
                              </a:cubicBezTo>
                              <a:cubicBezTo>
                                <a:pt x="62865" y="37084"/>
                                <a:pt x="61849" y="36449"/>
                                <a:pt x="60579" y="35814"/>
                              </a:cubicBezTo>
                              <a:cubicBezTo>
                                <a:pt x="59309" y="35179"/>
                                <a:pt x="57785" y="34798"/>
                                <a:pt x="56261" y="34163"/>
                              </a:cubicBezTo>
                              <a:cubicBezTo>
                                <a:pt x="54610" y="33528"/>
                                <a:pt x="52832" y="33274"/>
                                <a:pt x="50927" y="33274"/>
                              </a:cubicBezTo>
                              <a:cubicBezTo>
                                <a:pt x="48768" y="33274"/>
                                <a:pt x="46609" y="33909"/>
                                <a:pt x="44577" y="35306"/>
                              </a:cubicBezTo>
                              <a:cubicBezTo>
                                <a:pt x="42418" y="36957"/>
                                <a:pt x="40005" y="39116"/>
                                <a:pt x="37846" y="42418"/>
                              </a:cubicBezTo>
                              <a:cubicBezTo>
                                <a:pt x="35433" y="45593"/>
                                <a:pt x="32893" y="50038"/>
                                <a:pt x="30480" y="55372"/>
                              </a:cubicBezTo>
                              <a:cubicBezTo>
                                <a:pt x="27940" y="60706"/>
                                <a:pt x="25019" y="67310"/>
                                <a:pt x="21971" y="75311"/>
                              </a:cubicBezTo>
                              <a:cubicBezTo>
                                <a:pt x="21971" y="117221"/>
                                <a:pt x="21971" y="15925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1082" y="204978"/>
                                <a:pt x="20447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383" y="207518"/>
                              </a:cubicBezTo>
                              <a:cubicBezTo>
                                <a:pt x="14859" y="207772"/>
                                <a:pt x="13208" y="207899"/>
                                <a:pt x="10922" y="207899"/>
                              </a:cubicBezTo>
                              <a:cubicBezTo>
                                <a:pt x="8763" y="207899"/>
                                <a:pt x="6985" y="207772"/>
                                <a:pt x="5588" y="207518"/>
                              </a:cubicBezTo>
                              <a:cubicBezTo>
                                <a:pt x="4191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762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381" y="6604"/>
                              </a:cubicBezTo>
                              <a:cubicBezTo>
                                <a:pt x="762" y="5969"/>
                                <a:pt x="1270" y="5080"/>
                                <a:pt x="2032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350" y="3048"/>
                                <a:pt x="8001" y="3048"/>
                                <a:pt x="9906" y="3048"/>
                              </a:cubicBezTo>
                              <a:cubicBezTo>
                                <a:pt x="11938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8923" y="5969"/>
                                <a:pt x="19304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923"/>
                                <a:pt x="19812" y="28321"/>
                                <a:pt x="19812" y="37465"/>
                              </a:cubicBezTo>
                              <a:cubicBezTo>
                                <a:pt x="23114" y="29845"/>
                                <a:pt x="26289" y="23749"/>
                                <a:pt x="29083" y="18796"/>
                              </a:cubicBezTo>
                              <a:cubicBezTo>
                                <a:pt x="31877" y="13843"/>
                                <a:pt x="34671" y="10033"/>
                                <a:pt x="37211" y="7239"/>
                              </a:cubicBezTo>
                              <a:cubicBezTo>
                                <a:pt x="39751" y="4445"/>
                                <a:pt x="42418" y="2667"/>
                                <a:pt x="44958" y="1524"/>
                              </a:cubicBezTo>
                              <a:cubicBezTo>
                                <a:pt x="47371" y="508"/>
                                <a:pt x="49911" y="0"/>
                                <a:pt x="524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7" name="Shape 7367"/>
                      <wps:cNvSpPr/>
                      <wps:spPr>
                        <a:xfrm>
                          <a:off x="1973923" y="94615"/>
                          <a:ext cx="21844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04851">
                              <a:moveTo>
                                <a:pt x="10795" y="0"/>
                              </a:moveTo>
                              <a:cubicBezTo>
                                <a:pt x="13081" y="0"/>
                                <a:pt x="14732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320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588"/>
                                <a:pt x="21844" y="6604"/>
                              </a:cubicBezTo>
                              <a:cubicBezTo>
                                <a:pt x="21844" y="70485"/>
                                <a:pt x="21844" y="134366"/>
                                <a:pt x="21844" y="198374"/>
                              </a:cubicBezTo>
                              <a:cubicBezTo>
                                <a:pt x="21844" y="199390"/>
                                <a:pt x="21717" y="200406"/>
                                <a:pt x="21336" y="201041"/>
                              </a:cubicBezTo>
                              <a:cubicBezTo>
                                <a:pt x="20955" y="201930"/>
                                <a:pt x="20320" y="202565"/>
                                <a:pt x="19685" y="203200"/>
                              </a:cubicBezTo>
                              <a:cubicBezTo>
                                <a:pt x="18796" y="203835"/>
                                <a:pt x="17780" y="204216"/>
                                <a:pt x="16256" y="204470"/>
                              </a:cubicBezTo>
                              <a:cubicBezTo>
                                <a:pt x="14732" y="204724"/>
                                <a:pt x="13081" y="204851"/>
                                <a:pt x="10795" y="204851"/>
                              </a:cubicBezTo>
                              <a:cubicBezTo>
                                <a:pt x="8763" y="204851"/>
                                <a:pt x="6985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159" y="203200"/>
                              </a:cubicBezTo>
                              <a:cubicBezTo>
                                <a:pt x="1270" y="202565"/>
                                <a:pt x="762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79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3" name="Shape 7313"/>
                      <wps:cNvSpPr/>
                      <wps:spPr>
                        <a:xfrm>
                          <a:off x="1971256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589" y="0"/>
                              </a:moveTo>
                              <a:cubicBezTo>
                                <a:pt x="18796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130" y="37719"/>
                              </a:cubicBezTo>
                              <a:cubicBezTo>
                                <a:pt x="22225" y="40767"/>
                                <a:pt x="18542" y="42164"/>
                                <a:pt x="13335" y="42164"/>
                              </a:cubicBezTo>
                              <a:cubicBezTo>
                                <a:pt x="8255" y="42164"/>
                                <a:pt x="4699" y="40767"/>
                                <a:pt x="2921" y="37719"/>
                              </a:cubicBezTo>
                              <a:cubicBezTo>
                                <a:pt x="889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889" y="7493"/>
                                <a:pt x="2921" y="4572"/>
                              </a:cubicBezTo>
                              <a:cubicBezTo>
                                <a:pt x="4826" y="1524"/>
                                <a:pt x="8509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1" name="Shape 7351"/>
                      <wps:cNvSpPr/>
                      <wps:spPr>
                        <a:xfrm>
                          <a:off x="2027898" y="91821"/>
                          <a:ext cx="94234" cy="2104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4234" h="210439">
                              <a:moveTo>
                                <a:pt x="55753" y="0"/>
                              </a:moveTo>
                              <a:cubicBezTo>
                                <a:pt x="59690" y="0"/>
                                <a:pt x="63373" y="635"/>
                                <a:pt x="66929" y="1651"/>
                              </a:cubicBezTo>
                              <a:cubicBezTo>
                                <a:pt x="70485" y="2794"/>
                                <a:pt x="73787" y="4191"/>
                                <a:pt x="76708" y="6223"/>
                              </a:cubicBezTo>
                              <a:cubicBezTo>
                                <a:pt x="79756" y="8128"/>
                                <a:pt x="82550" y="10160"/>
                                <a:pt x="84836" y="12573"/>
                              </a:cubicBezTo>
                              <a:cubicBezTo>
                                <a:pt x="87122" y="14986"/>
                                <a:pt x="88900" y="17018"/>
                                <a:pt x="89916" y="18796"/>
                              </a:cubicBezTo>
                              <a:cubicBezTo>
                                <a:pt x="90932" y="20447"/>
                                <a:pt x="91694" y="21717"/>
                                <a:pt x="92075" y="22733"/>
                              </a:cubicBezTo>
                              <a:cubicBezTo>
                                <a:pt x="92583" y="23749"/>
                                <a:pt x="92837" y="24892"/>
                                <a:pt x="93091" y="26289"/>
                              </a:cubicBezTo>
                              <a:cubicBezTo>
                                <a:pt x="93345" y="27686"/>
                                <a:pt x="93472" y="29210"/>
                                <a:pt x="93599" y="30861"/>
                              </a:cubicBezTo>
                              <a:cubicBezTo>
                                <a:pt x="93726" y="32639"/>
                                <a:pt x="93726" y="34671"/>
                                <a:pt x="93726" y="37211"/>
                              </a:cubicBezTo>
                              <a:cubicBezTo>
                                <a:pt x="93726" y="42799"/>
                                <a:pt x="93345" y="46609"/>
                                <a:pt x="92583" y="48768"/>
                              </a:cubicBezTo>
                              <a:cubicBezTo>
                                <a:pt x="91694" y="51181"/>
                                <a:pt x="90805" y="52197"/>
                                <a:pt x="89662" y="52197"/>
                              </a:cubicBezTo>
                              <a:cubicBezTo>
                                <a:pt x="88265" y="52197"/>
                                <a:pt x="86868" y="50927"/>
                                <a:pt x="85090" y="48514"/>
                              </a:cubicBezTo>
                              <a:cubicBezTo>
                                <a:pt x="83439" y="46228"/>
                                <a:pt x="81153" y="43688"/>
                                <a:pt x="78486" y="40894"/>
                              </a:cubicBezTo>
                              <a:cubicBezTo>
                                <a:pt x="75946" y="38100"/>
                                <a:pt x="72644" y="35433"/>
                                <a:pt x="68961" y="33020"/>
                              </a:cubicBezTo>
                              <a:cubicBezTo>
                                <a:pt x="65024" y="30607"/>
                                <a:pt x="60706" y="29591"/>
                                <a:pt x="55499" y="29591"/>
                              </a:cubicBezTo>
                              <a:cubicBezTo>
                                <a:pt x="45085" y="29591"/>
                                <a:pt x="36830" y="35941"/>
                                <a:pt x="31369" y="49022"/>
                              </a:cubicBezTo>
                              <a:cubicBezTo>
                                <a:pt x="25654" y="62103"/>
                                <a:pt x="22860" y="80899"/>
                                <a:pt x="22860" y="105664"/>
                              </a:cubicBezTo>
                              <a:cubicBezTo>
                                <a:pt x="22860" y="117983"/>
                                <a:pt x="23622" y="128778"/>
                                <a:pt x="25019" y="138049"/>
                              </a:cubicBezTo>
                              <a:cubicBezTo>
                                <a:pt x="26543" y="147447"/>
                                <a:pt x="28702" y="155194"/>
                                <a:pt x="31496" y="161544"/>
                              </a:cubicBezTo>
                              <a:cubicBezTo>
                                <a:pt x="34163" y="167640"/>
                                <a:pt x="37846" y="172339"/>
                                <a:pt x="41910" y="175260"/>
                              </a:cubicBezTo>
                              <a:cubicBezTo>
                                <a:pt x="46101" y="178562"/>
                                <a:pt x="50673" y="179959"/>
                                <a:pt x="56007" y="179959"/>
                              </a:cubicBezTo>
                              <a:cubicBezTo>
                                <a:pt x="61087" y="179959"/>
                                <a:pt x="65405" y="178689"/>
                                <a:pt x="69215" y="176149"/>
                              </a:cubicBezTo>
                              <a:cubicBezTo>
                                <a:pt x="73152" y="173609"/>
                                <a:pt x="76581" y="170942"/>
                                <a:pt x="79248" y="167640"/>
                              </a:cubicBezTo>
                              <a:cubicBezTo>
                                <a:pt x="82042" y="164719"/>
                                <a:pt x="84328" y="161925"/>
                                <a:pt x="86360" y="159385"/>
                              </a:cubicBezTo>
                              <a:cubicBezTo>
                                <a:pt x="88138" y="156972"/>
                                <a:pt x="89662" y="155702"/>
                                <a:pt x="90678" y="155702"/>
                              </a:cubicBezTo>
                              <a:cubicBezTo>
                                <a:pt x="91440" y="155702"/>
                                <a:pt x="91948" y="155829"/>
                                <a:pt x="92329" y="156591"/>
                              </a:cubicBezTo>
                              <a:cubicBezTo>
                                <a:pt x="92710" y="157226"/>
                                <a:pt x="93091" y="157988"/>
                                <a:pt x="93472" y="159385"/>
                              </a:cubicBezTo>
                              <a:cubicBezTo>
                                <a:pt x="93726" y="160782"/>
                                <a:pt x="93980" y="162560"/>
                                <a:pt x="94234" y="164465"/>
                              </a:cubicBezTo>
                              <a:cubicBezTo>
                                <a:pt x="94234" y="166624"/>
                                <a:pt x="94234" y="169164"/>
                                <a:pt x="94234" y="171958"/>
                              </a:cubicBezTo>
                              <a:cubicBezTo>
                                <a:pt x="94234" y="174244"/>
                                <a:pt x="94234" y="176403"/>
                                <a:pt x="94234" y="178054"/>
                              </a:cubicBezTo>
                              <a:cubicBezTo>
                                <a:pt x="93980" y="179959"/>
                                <a:pt x="93853" y="181483"/>
                                <a:pt x="93726" y="182626"/>
                              </a:cubicBezTo>
                              <a:cubicBezTo>
                                <a:pt x="93472" y="183896"/>
                                <a:pt x="93218" y="184912"/>
                                <a:pt x="92964" y="185674"/>
                              </a:cubicBezTo>
                              <a:cubicBezTo>
                                <a:pt x="92583" y="186817"/>
                                <a:pt x="91821" y="188087"/>
                                <a:pt x="90805" y="189865"/>
                              </a:cubicBezTo>
                              <a:cubicBezTo>
                                <a:pt x="89662" y="191643"/>
                                <a:pt x="87757" y="193802"/>
                                <a:pt x="85090" y="196342"/>
                              </a:cubicBezTo>
                              <a:cubicBezTo>
                                <a:pt x="82550" y="199136"/>
                                <a:pt x="79502" y="201549"/>
                                <a:pt x="76327" y="203454"/>
                              </a:cubicBezTo>
                              <a:cubicBezTo>
                                <a:pt x="72898" y="205613"/>
                                <a:pt x="69215" y="207264"/>
                                <a:pt x="65405" y="208534"/>
                              </a:cubicBezTo>
                              <a:cubicBezTo>
                                <a:pt x="61595" y="209804"/>
                                <a:pt x="57277" y="210439"/>
                                <a:pt x="53213" y="210439"/>
                              </a:cubicBezTo>
                              <a:cubicBezTo>
                                <a:pt x="44704" y="210439"/>
                                <a:pt x="36957" y="208153"/>
                                <a:pt x="30353" y="203708"/>
                              </a:cubicBezTo>
                              <a:cubicBezTo>
                                <a:pt x="23876" y="199136"/>
                                <a:pt x="18161" y="192405"/>
                                <a:pt x="13716" y="183642"/>
                              </a:cubicBezTo>
                              <a:cubicBezTo>
                                <a:pt x="9398" y="174879"/>
                                <a:pt x="5842" y="164338"/>
                                <a:pt x="3556" y="151384"/>
                              </a:cubicBezTo>
                              <a:cubicBezTo>
                                <a:pt x="1270" y="138938"/>
                                <a:pt x="0" y="124206"/>
                                <a:pt x="0" y="107569"/>
                              </a:cubicBezTo>
                              <a:cubicBezTo>
                                <a:pt x="0" y="88646"/>
                                <a:pt x="1524" y="72390"/>
                                <a:pt x="4318" y="58801"/>
                              </a:cubicBezTo>
                              <a:cubicBezTo>
                                <a:pt x="7112" y="45339"/>
                                <a:pt x="11303" y="34290"/>
                                <a:pt x="16256" y="25527"/>
                              </a:cubicBezTo>
                              <a:cubicBezTo>
                                <a:pt x="21082" y="16764"/>
                                <a:pt x="27178" y="10414"/>
                                <a:pt x="33782" y="6223"/>
                              </a:cubicBezTo>
                              <a:cubicBezTo>
                                <a:pt x="40640" y="2032"/>
                                <a:pt x="47879" y="0"/>
                                <a:pt x="557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9" name="Shape 7369"/>
                      <wps:cNvSpPr/>
                      <wps:spPr>
                        <a:xfrm>
                          <a:off x="2143214" y="181844"/>
                          <a:ext cx="49403" cy="1204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403" h="120417">
                              <a:moveTo>
                                <a:pt x="49403" y="0"/>
                              </a:moveTo>
                              <a:lnTo>
                                <a:pt x="49403" y="24898"/>
                              </a:lnTo>
                              <a:lnTo>
                                <a:pt x="41910" y="26055"/>
                              </a:lnTo>
                              <a:cubicBezTo>
                                <a:pt x="37465" y="27834"/>
                                <a:pt x="33782" y="29993"/>
                                <a:pt x="30861" y="33294"/>
                              </a:cubicBezTo>
                              <a:cubicBezTo>
                                <a:pt x="28067" y="36597"/>
                                <a:pt x="25781" y="40280"/>
                                <a:pt x="24511" y="44724"/>
                              </a:cubicBezTo>
                              <a:cubicBezTo>
                                <a:pt x="23114" y="49297"/>
                                <a:pt x="22479" y="54630"/>
                                <a:pt x="22479" y="60346"/>
                              </a:cubicBezTo>
                              <a:cubicBezTo>
                                <a:pt x="22479" y="70379"/>
                                <a:pt x="24511" y="78125"/>
                                <a:pt x="28448" y="84094"/>
                              </a:cubicBezTo>
                              <a:cubicBezTo>
                                <a:pt x="32131" y="90063"/>
                                <a:pt x="37846" y="92858"/>
                                <a:pt x="44831" y="92858"/>
                              </a:cubicBezTo>
                              <a:lnTo>
                                <a:pt x="49403" y="90862"/>
                              </a:lnTo>
                              <a:lnTo>
                                <a:pt x="49403" y="117466"/>
                              </a:lnTo>
                              <a:lnTo>
                                <a:pt x="41402" y="120417"/>
                              </a:lnTo>
                              <a:cubicBezTo>
                                <a:pt x="35052" y="120417"/>
                                <a:pt x="29464" y="119274"/>
                                <a:pt x="24384" y="116606"/>
                              </a:cubicBezTo>
                              <a:cubicBezTo>
                                <a:pt x="19304" y="113812"/>
                                <a:pt x="14859" y="110130"/>
                                <a:pt x="11303" y="105177"/>
                              </a:cubicBezTo>
                              <a:cubicBezTo>
                                <a:pt x="7874" y="100224"/>
                                <a:pt x="4953" y="94000"/>
                                <a:pt x="3048" y="86762"/>
                              </a:cubicBezTo>
                              <a:cubicBezTo>
                                <a:pt x="1016" y="79523"/>
                                <a:pt x="0" y="71141"/>
                                <a:pt x="0" y="61997"/>
                              </a:cubicBezTo>
                              <a:cubicBezTo>
                                <a:pt x="0" y="51202"/>
                                <a:pt x="1397" y="41930"/>
                                <a:pt x="4064" y="33930"/>
                              </a:cubicBezTo>
                              <a:cubicBezTo>
                                <a:pt x="6858" y="26055"/>
                                <a:pt x="10795" y="19452"/>
                                <a:pt x="15875" y="14118"/>
                              </a:cubicBezTo>
                              <a:cubicBezTo>
                                <a:pt x="20955" y="8784"/>
                                <a:pt x="27305" y="5100"/>
                                <a:pt x="34671" y="2306"/>
                              </a:cubicBezTo>
                              <a:lnTo>
                                <a:pt x="494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9" name="Shape 7349"/>
                      <wps:cNvSpPr/>
                      <wps:spPr>
                        <a:xfrm>
                          <a:off x="2149056" y="91779"/>
                          <a:ext cx="43561" cy="48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61" h="48175">
                              <a:moveTo>
                                <a:pt x="43561" y="0"/>
                              </a:moveTo>
                              <a:lnTo>
                                <a:pt x="43561" y="28474"/>
                              </a:lnTo>
                              <a:lnTo>
                                <a:pt x="43053" y="28363"/>
                              </a:lnTo>
                              <a:cubicBezTo>
                                <a:pt x="37592" y="28363"/>
                                <a:pt x="32893" y="29379"/>
                                <a:pt x="28575" y="31284"/>
                              </a:cubicBezTo>
                              <a:cubicBezTo>
                                <a:pt x="24257" y="33570"/>
                                <a:pt x="20447" y="35729"/>
                                <a:pt x="17272" y="38142"/>
                              </a:cubicBezTo>
                              <a:cubicBezTo>
                                <a:pt x="14097" y="40682"/>
                                <a:pt x="11303" y="43095"/>
                                <a:pt x="9144" y="45000"/>
                              </a:cubicBezTo>
                              <a:cubicBezTo>
                                <a:pt x="6985" y="47159"/>
                                <a:pt x="5334" y="48175"/>
                                <a:pt x="4318" y="48175"/>
                              </a:cubicBezTo>
                              <a:cubicBezTo>
                                <a:pt x="3683" y="48175"/>
                                <a:pt x="2921" y="48048"/>
                                <a:pt x="2540" y="47413"/>
                              </a:cubicBezTo>
                              <a:cubicBezTo>
                                <a:pt x="1905" y="46651"/>
                                <a:pt x="1524" y="45889"/>
                                <a:pt x="1143" y="44746"/>
                              </a:cubicBezTo>
                              <a:cubicBezTo>
                                <a:pt x="762" y="43730"/>
                                <a:pt x="381" y="42206"/>
                                <a:pt x="254" y="40301"/>
                              </a:cubicBezTo>
                              <a:cubicBezTo>
                                <a:pt x="127" y="38650"/>
                                <a:pt x="0" y="36618"/>
                                <a:pt x="0" y="34586"/>
                              </a:cubicBezTo>
                              <a:cubicBezTo>
                                <a:pt x="0" y="30903"/>
                                <a:pt x="127" y="28109"/>
                                <a:pt x="381" y="25950"/>
                              </a:cubicBezTo>
                              <a:cubicBezTo>
                                <a:pt x="762" y="24172"/>
                                <a:pt x="1524" y="22140"/>
                                <a:pt x="2794" y="20362"/>
                              </a:cubicBezTo>
                              <a:cubicBezTo>
                                <a:pt x="3937" y="18330"/>
                                <a:pt x="5969" y="16298"/>
                                <a:pt x="8890" y="13631"/>
                              </a:cubicBezTo>
                              <a:cubicBezTo>
                                <a:pt x="11684" y="11218"/>
                                <a:pt x="15113" y="9059"/>
                                <a:pt x="18923" y="6900"/>
                              </a:cubicBezTo>
                              <a:cubicBezTo>
                                <a:pt x="22733" y="4868"/>
                                <a:pt x="26924" y="3217"/>
                                <a:pt x="31369" y="1693"/>
                              </a:cubicBezTo>
                              <a:lnTo>
                                <a:pt x="435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7" name="Shape 7337"/>
                      <wps:cNvSpPr/>
                      <wps:spPr>
                        <a:xfrm>
                          <a:off x="2192617" y="91567"/>
                          <a:ext cx="48641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641" h="207899">
                              <a:moveTo>
                                <a:pt x="1524" y="0"/>
                              </a:moveTo>
                              <a:cubicBezTo>
                                <a:pt x="10160" y="0"/>
                                <a:pt x="17526" y="1524"/>
                                <a:pt x="23495" y="4699"/>
                              </a:cubicBezTo>
                              <a:cubicBezTo>
                                <a:pt x="29337" y="7874"/>
                                <a:pt x="34417" y="12319"/>
                                <a:pt x="37973" y="18415"/>
                              </a:cubicBezTo>
                              <a:cubicBezTo>
                                <a:pt x="41656" y="24511"/>
                                <a:pt x="44450" y="32004"/>
                                <a:pt x="46101" y="40894"/>
                              </a:cubicBezTo>
                              <a:cubicBezTo>
                                <a:pt x="47879" y="49911"/>
                                <a:pt x="48641" y="60325"/>
                                <a:pt x="48641" y="72263"/>
                              </a:cubicBezTo>
                              <a:cubicBezTo>
                                <a:pt x="48641" y="115443"/>
                                <a:pt x="48641" y="158496"/>
                                <a:pt x="48641" y="201549"/>
                              </a:cubicBezTo>
                              <a:cubicBezTo>
                                <a:pt x="48641" y="203200"/>
                                <a:pt x="48260" y="204597"/>
                                <a:pt x="47625" y="205359"/>
                              </a:cubicBezTo>
                              <a:cubicBezTo>
                                <a:pt x="46990" y="206248"/>
                                <a:pt x="45847" y="206883"/>
                                <a:pt x="44704" y="207391"/>
                              </a:cubicBezTo>
                              <a:cubicBezTo>
                                <a:pt x="43561" y="207772"/>
                                <a:pt x="41656" y="207899"/>
                                <a:pt x="39243" y="207899"/>
                              </a:cubicBezTo>
                              <a:cubicBezTo>
                                <a:pt x="36957" y="207899"/>
                                <a:pt x="35179" y="207772"/>
                                <a:pt x="33782" y="207391"/>
                              </a:cubicBezTo>
                              <a:cubicBezTo>
                                <a:pt x="32385" y="206883"/>
                                <a:pt x="31369" y="206248"/>
                                <a:pt x="30734" y="205359"/>
                              </a:cubicBezTo>
                              <a:cubicBezTo>
                                <a:pt x="30099" y="204597"/>
                                <a:pt x="29845" y="203200"/>
                                <a:pt x="29845" y="201549"/>
                              </a:cubicBezTo>
                              <a:cubicBezTo>
                                <a:pt x="29845" y="195072"/>
                                <a:pt x="29845" y="188849"/>
                                <a:pt x="29845" y="182372"/>
                              </a:cubicBezTo>
                              <a:cubicBezTo>
                                <a:pt x="24638" y="191389"/>
                                <a:pt x="18669" y="198247"/>
                                <a:pt x="12319" y="203200"/>
                              </a:cubicBezTo>
                              <a:lnTo>
                                <a:pt x="0" y="207743"/>
                              </a:lnTo>
                              <a:lnTo>
                                <a:pt x="0" y="181138"/>
                              </a:lnTo>
                              <a:lnTo>
                                <a:pt x="11430" y="176149"/>
                              </a:lnTo>
                              <a:cubicBezTo>
                                <a:pt x="16383" y="171450"/>
                                <a:pt x="21463" y="164338"/>
                                <a:pt x="26924" y="154686"/>
                              </a:cubicBezTo>
                              <a:cubicBezTo>
                                <a:pt x="26924" y="141097"/>
                                <a:pt x="26924" y="127635"/>
                                <a:pt x="26924" y="113919"/>
                              </a:cubicBezTo>
                              <a:cubicBezTo>
                                <a:pt x="20701" y="113919"/>
                                <a:pt x="14478" y="113919"/>
                                <a:pt x="8128" y="113919"/>
                              </a:cubicBezTo>
                              <a:lnTo>
                                <a:pt x="0" y="115174"/>
                              </a:lnTo>
                              <a:lnTo>
                                <a:pt x="0" y="90276"/>
                              </a:lnTo>
                              <a:lnTo>
                                <a:pt x="10414" y="88646"/>
                              </a:lnTo>
                              <a:cubicBezTo>
                                <a:pt x="15875" y="88646"/>
                                <a:pt x="21463" y="88646"/>
                                <a:pt x="26924" y="88646"/>
                              </a:cubicBezTo>
                              <a:cubicBezTo>
                                <a:pt x="26924" y="83693"/>
                                <a:pt x="26924" y="78740"/>
                                <a:pt x="26924" y="73787"/>
                              </a:cubicBezTo>
                              <a:cubicBezTo>
                                <a:pt x="26924" y="66294"/>
                                <a:pt x="26416" y="59944"/>
                                <a:pt x="25400" y="54102"/>
                              </a:cubicBezTo>
                              <a:cubicBezTo>
                                <a:pt x="24511" y="48387"/>
                                <a:pt x="22860" y="43688"/>
                                <a:pt x="20828" y="39878"/>
                              </a:cubicBezTo>
                              <a:cubicBezTo>
                                <a:pt x="18542" y="36195"/>
                                <a:pt x="15748" y="33274"/>
                                <a:pt x="12319" y="31369"/>
                              </a:cubicBezTo>
                              <a:lnTo>
                                <a:pt x="0" y="28686"/>
                              </a:lnTo>
                              <a:lnTo>
                                <a:pt x="0" y="212"/>
                              </a:lnTo>
                              <a:lnTo>
                                <a:pt x="15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8" name="Shape 7338"/>
                      <wps:cNvSpPr/>
                      <wps:spPr>
                        <a:xfrm>
                          <a:off x="2281517" y="91567"/>
                          <a:ext cx="10287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870" h="207899">
                              <a:moveTo>
                                <a:pt x="60071" y="0"/>
                              </a:moveTo>
                              <a:cubicBezTo>
                                <a:pt x="68072" y="0"/>
                                <a:pt x="74930" y="2159"/>
                                <a:pt x="80391" y="6477"/>
                              </a:cubicBezTo>
                              <a:cubicBezTo>
                                <a:pt x="85725" y="10922"/>
                                <a:pt x="90297" y="16637"/>
                                <a:pt x="93472" y="23876"/>
                              </a:cubicBezTo>
                              <a:cubicBezTo>
                                <a:pt x="96647" y="31115"/>
                                <a:pt x="99314" y="39624"/>
                                <a:pt x="100838" y="49276"/>
                              </a:cubicBezTo>
                              <a:cubicBezTo>
                                <a:pt x="102235" y="59055"/>
                                <a:pt x="102870" y="70739"/>
                                <a:pt x="102870" y="84455"/>
                              </a:cubicBezTo>
                              <a:cubicBezTo>
                                <a:pt x="102870" y="123444"/>
                                <a:pt x="102870" y="162433"/>
                                <a:pt x="102870" y="201422"/>
                              </a:cubicBezTo>
                              <a:cubicBezTo>
                                <a:pt x="102870" y="202438"/>
                                <a:pt x="102743" y="203454"/>
                                <a:pt x="102362" y="204089"/>
                              </a:cubicBezTo>
                              <a:cubicBezTo>
                                <a:pt x="101981" y="204978"/>
                                <a:pt x="101473" y="205613"/>
                                <a:pt x="100584" y="206248"/>
                              </a:cubicBezTo>
                              <a:cubicBezTo>
                                <a:pt x="99822" y="206883"/>
                                <a:pt x="98679" y="207264"/>
                                <a:pt x="97282" y="207518"/>
                              </a:cubicBezTo>
                              <a:cubicBezTo>
                                <a:pt x="95885" y="207772"/>
                                <a:pt x="94107" y="207899"/>
                                <a:pt x="91948" y="207899"/>
                              </a:cubicBezTo>
                              <a:cubicBezTo>
                                <a:pt x="89789" y="207899"/>
                                <a:pt x="88011" y="207772"/>
                                <a:pt x="86487" y="207518"/>
                              </a:cubicBezTo>
                              <a:cubicBezTo>
                                <a:pt x="85090" y="207264"/>
                                <a:pt x="83947" y="206883"/>
                                <a:pt x="83185" y="206248"/>
                              </a:cubicBezTo>
                              <a:cubicBezTo>
                                <a:pt x="82423" y="205613"/>
                                <a:pt x="81915" y="204978"/>
                                <a:pt x="81534" y="204089"/>
                              </a:cubicBezTo>
                              <a:cubicBezTo>
                                <a:pt x="81153" y="203454"/>
                                <a:pt x="81026" y="202438"/>
                                <a:pt x="81026" y="201422"/>
                              </a:cubicBezTo>
                              <a:cubicBezTo>
                                <a:pt x="81026" y="163830"/>
                                <a:pt x="81026" y="126492"/>
                                <a:pt x="81026" y="89027"/>
                              </a:cubicBezTo>
                              <a:cubicBezTo>
                                <a:pt x="81026" y="78232"/>
                                <a:pt x="80391" y="69342"/>
                                <a:pt x="79375" y="62738"/>
                              </a:cubicBezTo>
                              <a:cubicBezTo>
                                <a:pt x="78359" y="56007"/>
                                <a:pt x="76708" y="50292"/>
                                <a:pt x="74803" y="45466"/>
                              </a:cubicBezTo>
                              <a:cubicBezTo>
                                <a:pt x="72771" y="40513"/>
                                <a:pt x="70104" y="36957"/>
                                <a:pt x="66929" y="34290"/>
                              </a:cubicBezTo>
                              <a:cubicBezTo>
                                <a:pt x="63627" y="31750"/>
                                <a:pt x="59817" y="30480"/>
                                <a:pt x="55626" y="30480"/>
                              </a:cubicBezTo>
                              <a:cubicBezTo>
                                <a:pt x="50165" y="30480"/>
                                <a:pt x="44577" y="33655"/>
                                <a:pt x="39116" y="39878"/>
                              </a:cubicBezTo>
                              <a:cubicBezTo>
                                <a:pt x="33782" y="46101"/>
                                <a:pt x="27686" y="55118"/>
                                <a:pt x="21844" y="67310"/>
                              </a:cubicBezTo>
                              <a:cubicBezTo>
                                <a:pt x="21844" y="112014"/>
                                <a:pt x="21844" y="156718"/>
                                <a:pt x="21844" y="201422"/>
                              </a:cubicBezTo>
                              <a:cubicBezTo>
                                <a:pt x="21844" y="202438"/>
                                <a:pt x="21717" y="203454"/>
                                <a:pt x="21463" y="204089"/>
                              </a:cubicBezTo>
                              <a:cubicBezTo>
                                <a:pt x="20955" y="204978"/>
                                <a:pt x="20320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256" y="207518"/>
                              </a:cubicBezTo>
                              <a:cubicBezTo>
                                <a:pt x="14859" y="207772"/>
                                <a:pt x="13081" y="207899"/>
                                <a:pt x="10922" y="207899"/>
                              </a:cubicBezTo>
                              <a:cubicBezTo>
                                <a:pt x="8763" y="207899"/>
                                <a:pt x="6985" y="207772"/>
                                <a:pt x="5588" y="207518"/>
                              </a:cubicBezTo>
                              <a:cubicBezTo>
                                <a:pt x="4064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762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381" y="6604"/>
                              </a:cubicBezTo>
                              <a:cubicBezTo>
                                <a:pt x="635" y="5969"/>
                                <a:pt x="1143" y="5080"/>
                                <a:pt x="2032" y="4445"/>
                              </a:cubicBezTo>
                              <a:cubicBezTo>
                                <a:pt x="2794" y="3810"/>
                                <a:pt x="3810" y="3429"/>
                                <a:pt x="4953" y="3302"/>
                              </a:cubicBezTo>
                              <a:cubicBezTo>
                                <a:pt x="6223" y="3048"/>
                                <a:pt x="8001" y="3048"/>
                                <a:pt x="9906" y="3048"/>
                              </a:cubicBezTo>
                              <a:cubicBezTo>
                                <a:pt x="11938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8923" y="5969"/>
                                <a:pt x="19304" y="6604"/>
                              </a:cubicBezTo>
                              <a:cubicBezTo>
                                <a:pt x="19685" y="7493"/>
                                <a:pt x="19685" y="8636"/>
                                <a:pt x="19685" y="9652"/>
                              </a:cubicBezTo>
                              <a:cubicBezTo>
                                <a:pt x="19685" y="18034"/>
                                <a:pt x="19685" y="26543"/>
                                <a:pt x="19685" y="34925"/>
                              </a:cubicBezTo>
                              <a:cubicBezTo>
                                <a:pt x="26416" y="22733"/>
                                <a:pt x="33274" y="14224"/>
                                <a:pt x="40005" y="8255"/>
                              </a:cubicBezTo>
                              <a:cubicBezTo>
                                <a:pt x="46482" y="2667"/>
                                <a:pt x="53340" y="0"/>
                                <a:pt x="6007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0" name="Shape 7320"/>
                      <wps:cNvSpPr/>
                      <wps:spPr>
                        <a:xfrm>
                          <a:off x="2478367" y="19177"/>
                          <a:ext cx="124714" cy="2824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714" h="282448">
                              <a:moveTo>
                                <a:pt x="75565" y="0"/>
                              </a:moveTo>
                              <a:cubicBezTo>
                                <a:pt x="80518" y="0"/>
                                <a:pt x="85471" y="508"/>
                                <a:pt x="90043" y="2159"/>
                              </a:cubicBezTo>
                              <a:cubicBezTo>
                                <a:pt x="94615" y="3683"/>
                                <a:pt x="99187" y="5461"/>
                                <a:pt x="102997" y="7874"/>
                              </a:cubicBezTo>
                              <a:cubicBezTo>
                                <a:pt x="107061" y="10287"/>
                                <a:pt x="110744" y="12827"/>
                                <a:pt x="113665" y="15748"/>
                              </a:cubicBezTo>
                              <a:cubicBezTo>
                                <a:pt x="116713" y="18796"/>
                                <a:pt x="118999" y="21082"/>
                                <a:pt x="120269" y="22987"/>
                              </a:cubicBezTo>
                              <a:cubicBezTo>
                                <a:pt x="121285" y="24892"/>
                                <a:pt x="122047" y="26416"/>
                                <a:pt x="122428" y="27432"/>
                              </a:cubicBezTo>
                              <a:cubicBezTo>
                                <a:pt x="122809" y="28575"/>
                                <a:pt x="123063" y="29591"/>
                                <a:pt x="123444" y="30861"/>
                              </a:cubicBezTo>
                              <a:cubicBezTo>
                                <a:pt x="123444" y="32385"/>
                                <a:pt x="123825" y="33909"/>
                                <a:pt x="123952" y="35814"/>
                              </a:cubicBezTo>
                              <a:cubicBezTo>
                                <a:pt x="124079" y="37719"/>
                                <a:pt x="124079" y="39878"/>
                                <a:pt x="124079" y="42418"/>
                              </a:cubicBezTo>
                              <a:cubicBezTo>
                                <a:pt x="124079" y="45212"/>
                                <a:pt x="123952" y="47625"/>
                                <a:pt x="123825" y="49657"/>
                              </a:cubicBezTo>
                              <a:cubicBezTo>
                                <a:pt x="123444" y="51562"/>
                                <a:pt x="123190" y="53213"/>
                                <a:pt x="122809" y="54610"/>
                              </a:cubicBezTo>
                              <a:cubicBezTo>
                                <a:pt x="122428" y="56007"/>
                                <a:pt x="122047" y="56896"/>
                                <a:pt x="121666" y="57404"/>
                              </a:cubicBezTo>
                              <a:cubicBezTo>
                                <a:pt x="121158" y="58166"/>
                                <a:pt x="120523" y="58547"/>
                                <a:pt x="119761" y="58547"/>
                              </a:cubicBezTo>
                              <a:cubicBezTo>
                                <a:pt x="118618" y="58547"/>
                                <a:pt x="116840" y="57150"/>
                                <a:pt x="114681" y="54356"/>
                              </a:cubicBezTo>
                              <a:cubicBezTo>
                                <a:pt x="112395" y="51435"/>
                                <a:pt x="109474" y="48641"/>
                                <a:pt x="106172" y="45212"/>
                              </a:cubicBezTo>
                              <a:cubicBezTo>
                                <a:pt x="102616" y="41910"/>
                                <a:pt x="98298" y="38862"/>
                                <a:pt x="93218" y="36068"/>
                              </a:cubicBezTo>
                              <a:cubicBezTo>
                                <a:pt x="88265" y="33274"/>
                                <a:pt x="82296" y="31877"/>
                                <a:pt x="75184" y="31877"/>
                              </a:cubicBezTo>
                              <a:cubicBezTo>
                                <a:pt x="67564" y="31877"/>
                                <a:pt x="60452" y="34290"/>
                                <a:pt x="54229" y="39243"/>
                              </a:cubicBezTo>
                              <a:cubicBezTo>
                                <a:pt x="48006" y="44069"/>
                                <a:pt x="42418" y="51308"/>
                                <a:pt x="38100" y="60960"/>
                              </a:cubicBezTo>
                              <a:cubicBezTo>
                                <a:pt x="33909" y="70485"/>
                                <a:pt x="30226" y="82042"/>
                                <a:pt x="27940" y="95631"/>
                              </a:cubicBezTo>
                              <a:cubicBezTo>
                                <a:pt x="25400" y="109474"/>
                                <a:pt x="24257" y="124968"/>
                                <a:pt x="24257" y="142748"/>
                              </a:cubicBezTo>
                              <a:cubicBezTo>
                                <a:pt x="24257" y="160147"/>
                                <a:pt x="25400" y="175514"/>
                                <a:pt x="27813" y="188976"/>
                              </a:cubicBezTo>
                              <a:cubicBezTo>
                                <a:pt x="29972" y="202438"/>
                                <a:pt x="33528" y="213614"/>
                                <a:pt x="37846" y="222504"/>
                              </a:cubicBezTo>
                              <a:cubicBezTo>
                                <a:pt x="42164" y="231775"/>
                                <a:pt x="47625" y="238506"/>
                                <a:pt x="54102" y="243078"/>
                              </a:cubicBezTo>
                              <a:cubicBezTo>
                                <a:pt x="60452" y="247777"/>
                                <a:pt x="67691" y="250063"/>
                                <a:pt x="75819" y="250063"/>
                              </a:cubicBezTo>
                              <a:cubicBezTo>
                                <a:pt x="82677" y="250063"/>
                                <a:pt x="88646" y="248920"/>
                                <a:pt x="93726" y="246126"/>
                              </a:cubicBezTo>
                              <a:cubicBezTo>
                                <a:pt x="98933" y="243332"/>
                                <a:pt x="103378" y="240284"/>
                                <a:pt x="106934" y="236855"/>
                              </a:cubicBezTo>
                              <a:cubicBezTo>
                                <a:pt x="110490" y="233680"/>
                                <a:pt x="113411" y="230632"/>
                                <a:pt x="115697" y="227965"/>
                              </a:cubicBezTo>
                              <a:cubicBezTo>
                                <a:pt x="117856" y="225171"/>
                                <a:pt x="119761" y="223901"/>
                                <a:pt x="121158" y="223901"/>
                              </a:cubicBezTo>
                              <a:cubicBezTo>
                                <a:pt x="121793" y="223901"/>
                                <a:pt x="122428" y="224028"/>
                                <a:pt x="122682" y="224536"/>
                              </a:cubicBezTo>
                              <a:cubicBezTo>
                                <a:pt x="123063" y="225044"/>
                                <a:pt x="123444" y="225806"/>
                                <a:pt x="123825" y="226822"/>
                              </a:cubicBezTo>
                              <a:cubicBezTo>
                                <a:pt x="124079" y="228219"/>
                                <a:pt x="124333" y="229870"/>
                                <a:pt x="124460" y="232029"/>
                              </a:cubicBezTo>
                              <a:cubicBezTo>
                                <a:pt x="124587" y="234188"/>
                                <a:pt x="124714" y="236855"/>
                                <a:pt x="124714" y="240157"/>
                              </a:cubicBezTo>
                              <a:cubicBezTo>
                                <a:pt x="124714" y="242443"/>
                                <a:pt x="124714" y="244348"/>
                                <a:pt x="124587" y="246126"/>
                              </a:cubicBezTo>
                              <a:cubicBezTo>
                                <a:pt x="124460" y="247777"/>
                                <a:pt x="124333" y="249301"/>
                                <a:pt x="124079" y="250571"/>
                              </a:cubicBezTo>
                              <a:cubicBezTo>
                                <a:pt x="123952" y="251714"/>
                                <a:pt x="123698" y="252857"/>
                                <a:pt x="123190" y="253873"/>
                              </a:cubicBezTo>
                              <a:cubicBezTo>
                                <a:pt x="122809" y="255016"/>
                                <a:pt x="122301" y="256032"/>
                                <a:pt x="121412" y="257556"/>
                              </a:cubicBezTo>
                              <a:cubicBezTo>
                                <a:pt x="120523" y="259080"/>
                                <a:pt x="118491" y="261239"/>
                                <a:pt x="115824" y="264033"/>
                              </a:cubicBezTo>
                              <a:cubicBezTo>
                                <a:pt x="113030" y="266954"/>
                                <a:pt x="109347" y="269621"/>
                                <a:pt x="105283" y="272415"/>
                              </a:cubicBezTo>
                              <a:cubicBezTo>
                                <a:pt x="101092" y="275209"/>
                                <a:pt x="96266" y="277495"/>
                                <a:pt x="90805" y="279781"/>
                              </a:cubicBezTo>
                              <a:cubicBezTo>
                                <a:pt x="85471" y="281559"/>
                                <a:pt x="79502" y="282448"/>
                                <a:pt x="72898" y="282448"/>
                              </a:cubicBezTo>
                              <a:cubicBezTo>
                                <a:pt x="61722" y="282448"/>
                                <a:pt x="51689" y="279527"/>
                                <a:pt x="42799" y="273431"/>
                              </a:cubicBezTo>
                              <a:cubicBezTo>
                                <a:pt x="33909" y="267462"/>
                                <a:pt x="25908" y="258826"/>
                                <a:pt x="19812" y="247142"/>
                              </a:cubicBezTo>
                              <a:cubicBezTo>
                                <a:pt x="13462" y="235331"/>
                                <a:pt x="8509" y="221107"/>
                                <a:pt x="5207" y="203835"/>
                              </a:cubicBezTo>
                              <a:cubicBezTo>
                                <a:pt x="1905" y="186817"/>
                                <a:pt x="0" y="167259"/>
                                <a:pt x="0" y="144907"/>
                              </a:cubicBezTo>
                              <a:cubicBezTo>
                                <a:pt x="0" y="122047"/>
                                <a:pt x="1905" y="101600"/>
                                <a:pt x="5588" y="83693"/>
                              </a:cubicBezTo>
                              <a:cubicBezTo>
                                <a:pt x="9144" y="65786"/>
                                <a:pt x="14478" y="50800"/>
                                <a:pt x="20955" y="38100"/>
                              </a:cubicBezTo>
                              <a:cubicBezTo>
                                <a:pt x="27559" y="25781"/>
                                <a:pt x="35687" y="16510"/>
                                <a:pt x="44958" y="9779"/>
                              </a:cubicBezTo>
                              <a:cubicBezTo>
                                <a:pt x="53975" y="3048"/>
                                <a:pt x="64262" y="0"/>
                                <a:pt x="7556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4" name="Shape 7354"/>
                      <wps:cNvSpPr/>
                      <wps:spPr>
                        <a:xfrm>
                          <a:off x="2622512" y="91905"/>
                          <a:ext cx="59690" cy="210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355">
                              <a:moveTo>
                                <a:pt x="59690" y="0"/>
                              </a:moveTo>
                              <a:lnTo>
                                <a:pt x="59690" y="29209"/>
                              </a:lnTo>
                              <a:lnTo>
                                <a:pt x="43180" y="34587"/>
                              </a:lnTo>
                              <a:cubicBezTo>
                                <a:pt x="38481" y="38270"/>
                                <a:pt x="34544" y="43604"/>
                                <a:pt x="31623" y="50208"/>
                              </a:cubicBezTo>
                              <a:cubicBezTo>
                                <a:pt x="28575" y="57066"/>
                                <a:pt x="26289" y="65067"/>
                                <a:pt x="24892" y="74338"/>
                              </a:cubicBezTo>
                              <a:cubicBezTo>
                                <a:pt x="23495" y="83482"/>
                                <a:pt x="22606" y="93642"/>
                                <a:pt x="22606" y="104564"/>
                              </a:cubicBezTo>
                              <a:cubicBezTo>
                                <a:pt x="22606" y="114978"/>
                                <a:pt x="23368" y="124884"/>
                                <a:pt x="24511" y="134028"/>
                              </a:cubicBezTo>
                              <a:cubicBezTo>
                                <a:pt x="25654" y="143299"/>
                                <a:pt x="27686" y="151300"/>
                                <a:pt x="30480" y="158285"/>
                              </a:cubicBezTo>
                              <a:cubicBezTo>
                                <a:pt x="33274" y="165270"/>
                                <a:pt x="37084" y="170477"/>
                                <a:pt x="41783" y="174541"/>
                              </a:cubicBezTo>
                              <a:cubicBezTo>
                                <a:pt x="46355" y="178605"/>
                                <a:pt x="52324" y="180764"/>
                                <a:pt x="59436" y="180764"/>
                              </a:cubicBezTo>
                              <a:lnTo>
                                <a:pt x="59690" y="180680"/>
                              </a:lnTo>
                              <a:lnTo>
                                <a:pt x="59690" y="209930"/>
                              </a:lnTo>
                              <a:lnTo>
                                <a:pt x="58293" y="210355"/>
                              </a:lnTo>
                              <a:cubicBezTo>
                                <a:pt x="48514" y="210355"/>
                                <a:pt x="40005" y="208069"/>
                                <a:pt x="32766" y="203370"/>
                              </a:cubicBezTo>
                              <a:cubicBezTo>
                                <a:pt x="25527" y="198671"/>
                                <a:pt x="19304" y="191940"/>
                                <a:pt x="14351" y="182796"/>
                              </a:cubicBezTo>
                              <a:cubicBezTo>
                                <a:pt x="9525" y="173906"/>
                                <a:pt x="5969" y="163111"/>
                                <a:pt x="3556" y="150284"/>
                              </a:cubicBezTo>
                              <a:cubicBezTo>
                                <a:pt x="1143" y="137584"/>
                                <a:pt x="0" y="123106"/>
                                <a:pt x="0" y="106850"/>
                              </a:cubicBezTo>
                              <a:cubicBezTo>
                                <a:pt x="0" y="91229"/>
                                <a:pt x="1397" y="76751"/>
                                <a:pt x="3810" y="63543"/>
                              </a:cubicBezTo>
                              <a:cubicBezTo>
                                <a:pt x="6350" y="50589"/>
                                <a:pt x="10160" y="39413"/>
                                <a:pt x="15240" y="29634"/>
                              </a:cubicBezTo>
                              <a:cubicBezTo>
                                <a:pt x="20193" y="20109"/>
                                <a:pt x="26670" y="12997"/>
                                <a:pt x="34163" y="7536"/>
                              </a:cubicBezTo>
                              <a:lnTo>
                                <a:pt x="596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39" name="Shape 7339"/>
                      <wps:cNvSpPr/>
                      <wps:spPr>
                        <a:xfrm>
                          <a:off x="2682202" y="91567"/>
                          <a:ext cx="59690" cy="2102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267">
                              <a:moveTo>
                                <a:pt x="1143" y="0"/>
                              </a:moveTo>
                              <a:cubicBezTo>
                                <a:pt x="11049" y="0"/>
                                <a:pt x="19685" y="2286"/>
                                <a:pt x="27051" y="7112"/>
                              </a:cubicBezTo>
                              <a:cubicBezTo>
                                <a:pt x="34163" y="11811"/>
                                <a:pt x="40386" y="18542"/>
                                <a:pt x="45212" y="27559"/>
                              </a:cubicBezTo>
                              <a:cubicBezTo>
                                <a:pt x="49911" y="36449"/>
                                <a:pt x="53721" y="47244"/>
                                <a:pt x="56134" y="60071"/>
                              </a:cubicBezTo>
                              <a:cubicBezTo>
                                <a:pt x="58547" y="72898"/>
                                <a:pt x="59690" y="87376"/>
                                <a:pt x="59690" y="103378"/>
                              </a:cubicBezTo>
                              <a:cubicBezTo>
                                <a:pt x="59690" y="118872"/>
                                <a:pt x="58293" y="133350"/>
                                <a:pt x="55880" y="146304"/>
                              </a:cubicBezTo>
                              <a:cubicBezTo>
                                <a:pt x="53340" y="159639"/>
                                <a:pt x="49530" y="170942"/>
                                <a:pt x="44450" y="180467"/>
                              </a:cubicBezTo>
                              <a:cubicBezTo>
                                <a:pt x="39370" y="190119"/>
                                <a:pt x="32893" y="197231"/>
                                <a:pt x="25273" y="202565"/>
                              </a:cubicBezTo>
                              <a:lnTo>
                                <a:pt x="0" y="210267"/>
                              </a:lnTo>
                              <a:lnTo>
                                <a:pt x="0" y="181017"/>
                              </a:lnTo>
                              <a:lnTo>
                                <a:pt x="16510" y="175514"/>
                              </a:lnTo>
                              <a:cubicBezTo>
                                <a:pt x="21209" y="171958"/>
                                <a:pt x="25146" y="166624"/>
                                <a:pt x="28067" y="160020"/>
                              </a:cubicBezTo>
                              <a:cubicBezTo>
                                <a:pt x="31242" y="153289"/>
                                <a:pt x="33528" y="145288"/>
                                <a:pt x="34925" y="136144"/>
                              </a:cubicBezTo>
                              <a:cubicBezTo>
                                <a:pt x="36322" y="127000"/>
                                <a:pt x="37084" y="116840"/>
                                <a:pt x="37084" y="105664"/>
                              </a:cubicBezTo>
                              <a:cubicBezTo>
                                <a:pt x="37084" y="95250"/>
                                <a:pt x="36322" y="85471"/>
                                <a:pt x="35179" y="76327"/>
                              </a:cubicBezTo>
                              <a:cubicBezTo>
                                <a:pt x="34036" y="67183"/>
                                <a:pt x="32004" y="59055"/>
                                <a:pt x="29210" y="52070"/>
                              </a:cubicBezTo>
                              <a:cubicBezTo>
                                <a:pt x="26416" y="44958"/>
                                <a:pt x="22733" y="39497"/>
                                <a:pt x="18034" y="35306"/>
                              </a:cubicBezTo>
                              <a:cubicBezTo>
                                <a:pt x="13335" y="31369"/>
                                <a:pt x="7366" y="29464"/>
                                <a:pt x="254" y="29464"/>
                              </a:cubicBezTo>
                              <a:lnTo>
                                <a:pt x="0" y="29546"/>
                              </a:lnTo>
                              <a:lnTo>
                                <a:pt x="0" y="338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6" name="Shape 7306"/>
                      <wps:cNvSpPr/>
                      <wps:spPr>
                        <a:xfrm>
                          <a:off x="2774277" y="1524"/>
                          <a:ext cx="21844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97942">
                              <a:moveTo>
                                <a:pt x="10795" y="0"/>
                              </a:moveTo>
                              <a:cubicBezTo>
                                <a:pt x="13081" y="0"/>
                                <a:pt x="14732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558" y="1651"/>
                              </a:cubicBezTo>
                              <a:cubicBezTo>
                                <a:pt x="20320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715"/>
                                <a:pt x="21844" y="6731"/>
                              </a:cubicBezTo>
                              <a:cubicBezTo>
                                <a:pt x="21844" y="101600"/>
                                <a:pt x="21844" y="196596"/>
                                <a:pt x="21844" y="291465"/>
                              </a:cubicBezTo>
                              <a:cubicBezTo>
                                <a:pt x="21844" y="292481"/>
                                <a:pt x="21717" y="293497"/>
                                <a:pt x="21336" y="294132"/>
                              </a:cubicBezTo>
                              <a:cubicBezTo>
                                <a:pt x="20955" y="295021"/>
                                <a:pt x="20320" y="295656"/>
                                <a:pt x="19558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732" y="297815"/>
                                <a:pt x="13081" y="297942"/>
                                <a:pt x="10795" y="297942"/>
                              </a:cubicBezTo>
                              <a:cubicBezTo>
                                <a:pt x="8763" y="297942"/>
                                <a:pt x="6985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270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79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7" name="Shape 7307"/>
                      <wps:cNvSpPr/>
                      <wps:spPr>
                        <a:xfrm>
                          <a:off x="2836634" y="1524"/>
                          <a:ext cx="21844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97942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715"/>
                                <a:pt x="21844" y="6731"/>
                              </a:cubicBezTo>
                              <a:cubicBezTo>
                                <a:pt x="21844" y="101600"/>
                                <a:pt x="21844" y="196596"/>
                                <a:pt x="21844" y="291465"/>
                              </a:cubicBezTo>
                              <a:cubicBezTo>
                                <a:pt x="21844" y="292481"/>
                                <a:pt x="21717" y="293497"/>
                                <a:pt x="21336" y="294132"/>
                              </a:cubicBezTo>
                              <a:cubicBezTo>
                                <a:pt x="20955" y="295021"/>
                                <a:pt x="20447" y="295656"/>
                                <a:pt x="19685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859" y="297815"/>
                                <a:pt x="13081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270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8" name="Shape 7358"/>
                      <wps:cNvSpPr/>
                      <wps:spPr>
                        <a:xfrm>
                          <a:off x="2891117" y="92184"/>
                          <a:ext cx="55253" cy="2089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40">
                              <a:moveTo>
                                <a:pt x="55253" y="0"/>
                              </a:moveTo>
                              <a:lnTo>
                                <a:pt x="55253" y="27241"/>
                              </a:lnTo>
                              <a:lnTo>
                                <a:pt x="41910" y="31768"/>
                              </a:lnTo>
                              <a:cubicBezTo>
                                <a:pt x="37846" y="35070"/>
                                <a:pt x="34290" y="39388"/>
                                <a:pt x="31623" y="44849"/>
                              </a:cubicBezTo>
                              <a:cubicBezTo>
                                <a:pt x="28829" y="50183"/>
                                <a:pt x="26670" y="56406"/>
                                <a:pt x="25146" y="63518"/>
                              </a:cubicBezTo>
                              <a:cubicBezTo>
                                <a:pt x="23749" y="70757"/>
                                <a:pt x="22860" y="78250"/>
                                <a:pt x="22606" y="86124"/>
                              </a:cubicBezTo>
                              <a:lnTo>
                                <a:pt x="55253" y="86124"/>
                              </a:lnTo>
                              <a:lnTo>
                                <a:pt x="55253" y="111905"/>
                              </a:lnTo>
                              <a:lnTo>
                                <a:pt x="22606" y="111905"/>
                              </a:lnTo>
                              <a:cubicBezTo>
                                <a:pt x="22606" y="122446"/>
                                <a:pt x="23368" y="132098"/>
                                <a:pt x="24638" y="140734"/>
                              </a:cubicBezTo>
                              <a:cubicBezTo>
                                <a:pt x="25908" y="149243"/>
                                <a:pt x="28194" y="156355"/>
                                <a:pt x="31242" y="162578"/>
                              </a:cubicBezTo>
                              <a:cubicBezTo>
                                <a:pt x="34290" y="168801"/>
                                <a:pt x="38481" y="173373"/>
                                <a:pt x="43561" y="176548"/>
                              </a:cubicBezTo>
                              <a:lnTo>
                                <a:pt x="55253" y="179737"/>
                              </a:lnTo>
                              <a:lnTo>
                                <a:pt x="55253" y="208940"/>
                              </a:lnTo>
                              <a:lnTo>
                                <a:pt x="33909" y="203472"/>
                              </a:lnTo>
                              <a:cubicBezTo>
                                <a:pt x="26543" y="199027"/>
                                <a:pt x="20193" y="192677"/>
                                <a:pt x="15113" y="183914"/>
                              </a:cubicBezTo>
                              <a:cubicBezTo>
                                <a:pt x="10287" y="175151"/>
                                <a:pt x="6350" y="164356"/>
                                <a:pt x="3810" y="151275"/>
                              </a:cubicBezTo>
                              <a:cubicBezTo>
                                <a:pt x="1270" y="138321"/>
                                <a:pt x="0" y="122954"/>
                                <a:pt x="0" y="105682"/>
                              </a:cubicBezTo>
                              <a:cubicBezTo>
                                <a:pt x="0" y="89299"/>
                                <a:pt x="1397" y="74313"/>
                                <a:pt x="3937" y="61232"/>
                              </a:cubicBezTo>
                              <a:cubicBezTo>
                                <a:pt x="6477" y="48151"/>
                                <a:pt x="10541" y="36975"/>
                                <a:pt x="15494" y="27704"/>
                              </a:cubicBezTo>
                              <a:cubicBezTo>
                                <a:pt x="20320" y="18560"/>
                                <a:pt x="26543" y="11575"/>
                                <a:pt x="33528" y="6622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6" name="Shape 7376"/>
                      <wps:cNvSpPr/>
                      <wps:spPr>
                        <a:xfrm>
                          <a:off x="2946370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601" y="0"/>
                                <a:pt x="46982" y="127"/>
                                <a:pt x="47616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395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395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141" y="22860"/>
                                <a:pt x="48760" y="24003"/>
                                <a:pt x="48506" y="24892"/>
                              </a:cubicBezTo>
                              <a:cubicBezTo>
                                <a:pt x="48125" y="25654"/>
                                <a:pt x="47616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457" y="34671"/>
                                <a:pt x="33647" y="36322"/>
                              </a:cubicBezTo>
                              <a:cubicBezTo>
                                <a:pt x="29710" y="38100"/>
                                <a:pt x="25391" y="39497"/>
                                <a:pt x="20566" y="41021"/>
                              </a:cubicBezTo>
                              <a:cubicBezTo>
                                <a:pt x="15485" y="42291"/>
                                <a:pt x="10152" y="42926"/>
                                <a:pt x="4437" y="42926"/>
                              </a:cubicBezTo>
                              <a:lnTo>
                                <a:pt x="0" y="41790"/>
                              </a:lnTo>
                              <a:lnTo>
                                <a:pt x="0" y="12587"/>
                              </a:lnTo>
                              <a:lnTo>
                                <a:pt x="6469" y="14351"/>
                              </a:lnTo>
                              <a:cubicBezTo>
                                <a:pt x="12184" y="14351"/>
                                <a:pt x="17137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266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0" name="Shape 7340"/>
                      <wps:cNvSpPr/>
                      <wps:spPr>
                        <a:xfrm>
                          <a:off x="2946370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024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631" y="12192"/>
                                <a:pt x="38091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585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585" y="106553"/>
                                <a:pt x="51935" y="108839"/>
                              </a:cubicBezTo>
                              <a:cubicBezTo>
                                <a:pt x="50284" y="111252"/>
                                <a:pt x="48252" y="112522"/>
                                <a:pt x="45966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17"/>
                              </a:lnTo>
                              <a:lnTo>
                                <a:pt x="20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6" name="Shape 7356"/>
                      <wps:cNvSpPr/>
                      <wps:spPr>
                        <a:xfrm>
                          <a:off x="3021038" y="92075"/>
                          <a:ext cx="55690" cy="283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690" h="283845">
                              <a:moveTo>
                                <a:pt x="53467" y="0"/>
                              </a:moveTo>
                              <a:lnTo>
                                <a:pt x="55690" y="165"/>
                              </a:lnTo>
                              <a:lnTo>
                                <a:pt x="55690" y="27431"/>
                              </a:lnTo>
                              <a:lnTo>
                                <a:pt x="53086" y="26797"/>
                              </a:lnTo>
                              <a:cubicBezTo>
                                <a:pt x="48895" y="26797"/>
                                <a:pt x="45085" y="27813"/>
                                <a:pt x="42164" y="30226"/>
                              </a:cubicBezTo>
                              <a:cubicBezTo>
                                <a:pt x="38989" y="32639"/>
                                <a:pt x="36195" y="35433"/>
                                <a:pt x="34290" y="39624"/>
                              </a:cubicBezTo>
                              <a:cubicBezTo>
                                <a:pt x="32131" y="43561"/>
                                <a:pt x="30607" y="48133"/>
                                <a:pt x="29591" y="53213"/>
                              </a:cubicBezTo>
                              <a:cubicBezTo>
                                <a:pt x="28575" y="58547"/>
                                <a:pt x="28067" y="63881"/>
                                <a:pt x="28067" y="69596"/>
                              </a:cubicBezTo>
                              <a:cubicBezTo>
                                <a:pt x="28067" y="82169"/>
                                <a:pt x="30353" y="92075"/>
                                <a:pt x="34798" y="99441"/>
                              </a:cubicBezTo>
                              <a:cubicBezTo>
                                <a:pt x="39116" y="106807"/>
                                <a:pt x="45339" y="110363"/>
                                <a:pt x="53467" y="110363"/>
                              </a:cubicBezTo>
                              <a:lnTo>
                                <a:pt x="55690" y="109664"/>
                              </a:lnTo>
                              <a:lnTo>
                                <a:pt x="55690" y="136862"/>
                              </a:lnTo>
                              <a:lnTo>
                                <a:pt x="53467" y="137414"/>
                              </a:lnTo>
                              <a:cubicBezTo>
                                <a:pt x="48514" y="137414"/>
                                <a:pt x="44069" y="136271"/>
                                <a:pt x="39751" y="134239"/>
                              </a:cubicBezTo>
                              <a:cubicBezTo>
                                <a:pt x="35306" y="132207"/>
                                <a:pt x="31877" y="129667"/>
                                <a:pt x="29464" y="126492"/>
                              </a:cubicBezTo>
                              <a:cubicBezTo>
                                <a:pt x="27940" y="129032"/>
                                <a:pt x="26543" y="132080"/>
                                <a:pt x="25654" y="135255"/>
                              </a:cubicBezTo>
                              <a:cubicBezTo>
                                <a:pt x="24638" y="138430"/>
                                <a:pt x="24003" y="142240"/>
                                <a:pt x="24003" y="146431"/>
                              </a:cubicBezTo>
                              <a:cubicBezTo>
                                <a:pt x="24003" y="151384"/>
                                <a:pt x="25527" y="155575"/>
                                <a:pt x="28448" y="158877"/>
                              </a:cubicBezTo>
                              <a:cubicBezTo>
                                <a:pt x="31242" y="162052"/>
                                <a:pt x="35052" y="163957"/>
                                <a:pt x="39751" y="164211"/>
                              </a:cubicBezTo>
                              <a:lnTo>
                                <a:pt x="55690" y="165313"/>
                              </a:lnTo>
                              <a:lnTo>
                                <a:pt x="55690" y="193351"/>
                              </a:lnTo>
                              <a:lnTo>
                                <a:pt x="35560" y="192278"/>
                              </a:lnTo>
                              <a:cubicBezTo>
                                <a:pt x="32766" y="195961"/>
                                <a:pt x="30353" y="199136"/>
                                <a:pt x="28702" y="202311"/>
                              </a:cubicBezTo>
                              <a:cubicBezTo>
                                <a:pt x="26797" y="205486"/>
                                <a:pt x="25273" y="208661"/>
                                <a:pt x="24257" y="211709"/>
                              </a:cubicBezTo>
                              <a:cubicBezTo>
                                <a:pt x="23241" y="214503"/>
                                <a:pt x="22479" y="217424"/>
                                <a:pt x="22225" y="220218"/>
                              </a:cubicBezTo>
                              <a:cubicBezTo>
                                <a:pt x="21844" y="223012"/>
                                <a:pt x="21463" y="225933"/>
                                <a:pt x="21463" y="228981"/>
                              </a:cubicBezTo>
                              <a:cubicBezTo>
                                <a:pt x="21463" y="238125"/>
                                <a:pt x="24511" y="245110"/>
                                <a:pt x="30226" y="250063"/>
                              </a:cubicBezTo>
                              <a:cubicBezTo>
                                <a:pt x="36068" y="254762"/>
                                <a:pt x="44196" y="257048"/>
                                <a:pt x="54737" y="257048"/>
                              </a:cubicBezTo>
                              <a:lnTo>
                                <a:pt x="55690" y="256881"/>
                              </a:lnTo>
                              <a:lnTo>
                                <a:pt x="55690" y="283436"/>
                              </a:lnTo>
                              <a:lnTo>
                                <a:pt x="53594" y="283845"/>
                              </a:lnTo>
                              <a:cubicBezTo>
                                <a:pt x="43942" y="283845"/>
                                <a:pt x="35814" y="282702"/>
                                <a:pt x="29083" y="280035"/>
                              </a:cubicBezTo>
                              <a:cubicBezTo>
                                <a:pt x="22352" y="277241"/>
                                <a:pt x="16637" y="273685"/>
                                <a:pt x="12319" y="269240"/>
                              </a:cubicBezTo>
                              <a:cubicBezTo>
                                <a:pt x="8001" y="264668"/>
                                <a:pt x="4953" y="259207"/>
                                <a:pt x="2921" y="252984"/>
                              </a:cubicBezTo>
                              <a:cubicBezTo>
                                <a:pt x="1016" y="246634"/>
                                <a:pt x="0" y="239776"/>
                                <a:pt x="0" y="232410"/>
                              </a:cubicBezTo>
                              <a:cubicBezTo>
                                <a:pt x="0" y="227584"/>
                                <a:pt x="381" y="223139"/>
                                <a:pt x="1143" y="218694"/>
                              </a:cubicBezTo>
                              <a:cubicBezTo>
                                <a:pt x="1778" y="214249"/>
                                <a:pt x="2921" y="210185"/>
                                <a:pt x="4318" y="206248"/>
                              </a:cubicBezTo>
                              <a:cubicBezTo>
                                <a:pt x="5842" y="202057"/>
                                <a:pt x="7620" y="198247"/>
                                <a:pt x="9906" y="194564"/>
                              </a:cubicBezTo>
                              <a:cubicBezTo>
                                <a:pt x="11938" y="191008"/>
                                <a:pt x="14478" y="187579"/>
                                <a:pt x="17272" y="184023"/>
                              </a:cubicBezTo>
                              <a:cubicBezTo>
                                <a:pt x="12954" y="180340"/>
                                <a:pt x="9652" y="175895"/>
                                <a:pt x="7747" y="170561"/>
                              </a:cubicBezTo>
                              <a:cubicBezTo>
                                <a:pt x="5715" y="165227"/>
                                <a:pt x="4572" y="159258"/>
                                <a:pt x="4572" y="153162"/>
                              </a:cubicBezTo>
                              <a:cubicBezTo>
                                <a:pt x="4572" y="144399"/>
                                <a:pt x="5715" y="136652"/>
                                <a:pt x="7747" y="129921"/>
                              </a:cubicBezTo>
                              <a:cubicBezTo>
                                <a:pt x="10033" y="123063"/>
                                <a:pt x="12827" y="116967"/>
                                <a:pt x="16129" y="111633"/>
                              </a:cubicBezTo>
                              <a:cubicBezTo>
                                <a:pt x="13335" y="106172"/>
                                <a:pt x="11176" y="100330"/>
                                <a:pt x="9525" y="93726"/>
                              </a:cubicBezTo>
                              <a:cubicBezTo>
                                <a:pt x="8001" y="87122"/>
                                <a:pt x="7112" y="79248"/>
                                <a:pt x="7112" y="69850"/>
                              </a:cubicBezTo>
                              <a:cubicBezTo>
                                <a:pt x="7112" y="59055"/>
                                <a:pt x="8382" y="49149"/>
                                <a:pt x="10541" y="40386"/>
                              </a:cubicBezTo>
                              <a:cubicBezTo>
                                <a:pt x="12827" y="31623"/>
                                <a:pt x="16129" y="24511"/>
                                <a:pt x="20193" y="18542"/>
                              </a:cubicBezTo>
                              <a:cubicBezTo>
                                <a:pt x="24257" y="12446"/>
                                <a:pt x="29210" y="7874"/>
                                <a:pt x="34925" y="4572"/>
                              </a:cubicBezTo>
                              <a:cubicBezTo>
                                <a:pt x="40640" y="1397"/>
                                <a:pt x="46736" y="0"/>
                                <a:pt x="5346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4" name="Shape 7374"/>
                      <wps:cNvSpPr/>
                      <wps:spPr>
                        <a:xfrm>
                          <a:off x="3076727" y="257388"/>
                          <a:ext cx="56071" cy="11812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071" h="118123">
                              <a:moveTo>
                                <a:pt x="0" y="0"/>
                              </a:moveTo>
                              <a:lnTo>
                                <a:pt x="15303" y="1057"/>
                              </a:lnTo>
                              <a:cubicBezTo>
                                <a:pt x="21272" y="1184"/>
                                <a:pt x="26860" y="2455"/>
                                <a:pt x="31686" y="4868"/>
                              </a:cubicBezTo>
                              <a:cubicBezTo>
                                <a:pt x="36513" y="7153"/>
                                <a:pt x="40958" y="10582"/>
                                <a:pt x="44514" y="14900"/>
                              </a:cubicBezTo>
                              <a:cubicBezTo>
                                <a:pt x="48070" y="19345"/>
                                <a:pt x="51117" y="24680"/>
                                <a:pt x="53022" y="30775"/>
                              </a:cubicBezTo>
                              <a:cubicBezTo>
                                <a:pt x="54928" y="37252"/>
                                <a:pt x="56071" y="44745"/>
                                <a:pt x="56071" y="53000"/>
                              </a:cubicBezTo>
                              <a:cubicBezTo>
                                <a:pt x="56071" y="61636"/>
                                <a:pt x="54928" y="70272"/>
                                <a:pt x="52641" y="78146"/>
                              </a:cubicBezTo>
                              <a:cubicBezTo>
                                <a:pt x="50355" y="86020"/>
                                <a:pt x="46799" y="93005"/>
                                <a:pt x="42101" y="99228"/>
                              </a:cubicBezTo>
                              <a:cubicBezTo>
                                <a:pt x="37402" y="105197"/>
                                <a:pt x="31178" y="109769"/>
                                <a:pt x="23940" y="113452"/>
                              </a:cubicBezTo>
                              <a:lnTo>
                                <a:pt x="0" y="118123"/>
                              </a:lnTo>
                              <a:lnTo>
                                <a:pt x="0" y="91568"/>
                              </a:lnTo>
                              <a:lnTo>
                                <a:pt x="15684" y="88814"/>
                              </a:lnTo>
                              <a:cubicBezTo>
                                <a:pt x="20129" y="86528"/>
                                <a:pt x="23685" y="83861"/>
                                <a:pt x="26479" y="80432"/>
                              </a:cubicBezTo>
                              <a:cubicBezTo>
                                <a:pt x="29273" y="77130"/>
                                <a:pt x="31305" y="73193"/>
                                <a:pt x="32448" y="68749"/>
                              </a:cubicBezTo>
                              <a:cubicBezTo>
                                <a:pt x="33591" y="64303"/>
                                <a:pt x="34227" y="59858"/>
                                <a:pt x="34227" y="54905"/>
                              </a:cubicBezTo>
                              <a:cubicBezTo>
                                <a:pt x="34227" y="46524"/>
                                <a:pt x="32067" y="40174"/>
                                <a:pt x="28003" y="35728"/>
                              </a:cubicBezTo>
                              <a:cubicBezTo>
                                <a:pt x="23685" y="31156"/>
                                <a:pt x="17971" y="28997"/>
                                <a:pt x="10859" y="28616"/>
                              </a:cubicBezTo>
                              <a:lnTo>
                                <a:pt x="0" y="280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3" name="Shape 7363"/>
                      <wps:cNvSpPr/>
                      <wps:spPr>
                        <a:xfrm>
                          <a:off x="3076727" y="92240"/>
                          <a:ext cx="57467" cy="1366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7" h="136697">
                              <a:moveTo>
                                <a:pt x="0" y="0"/>
                              </a:moveTo>
                              <a:lnTo>
                                <a:pt x="8065" y="597"/>
                              </a:lnTo>
                              <a:cubicBezTo>
                                <a:pt x="11113" y="1232"/>
                                <a:pt x="14034" y="2375"/>
                                <a:pt x="16828" y="3391"/>
                              </a:cubicBezTo>
                              <a:cubicBezTo>
                                <a:pt x="28892" y="3391"/>
                                <a:pt x="40958" y="3391"/>
                                <a:pt x="52896" y="3391"/>
                              </a:cubicBezTo>
                              <a:cubicBezTo>
                                <a:pt x="54292" y="3391"/>
                                <a:pt x="55563" y="4407"/>
                                <a:pt x="56324" y="6821"/>
                              </a:cubicBezTo>
                              <a:cubicBezTo>
                                <a:pt x="57086" y="9106"/>
                                <a:pt x="57467" y="12790"/>
                                <a:pt x="57467" y="17742"/>
                              </a:cubicBezTo>
                              <a:cubicBezTo>
                                <a:pt x="57467" y="22568"/>
                                <a:pt x="57086" y="26251"/>
                                <a:pt x="56197" y="28284"/>
                              </a:cubicBezTo>
                              <a:cubicBezTo>
                                <a:pt x="55309" y="30697"/>
                                <a:pt x="54292" y="31712"/>
                                <a:pt x="52896" y="31712"/>
                              </a:cubicBezTo>
                              <a:cubicBezTo>
                                <a:pt x="47308" y="31712"/>
                                <a:pt x="41466" y="31712"/>
                                <a:pt x="35751" y="31712"/>
                              </a:cubicBezTo>
                              <a:cubicBezTo>
                                <a:pt x="38798" y="36919"/>
                                <a:pt x="41084" y="42380"/>
                                <a:pt x="42354" y="48603"/>
                              </a:cubicBezTo>
                              <a:cubicBezTo>
                                <a:pt x="43371" y="54699"/>
                                <a:pt x="44133" y="61303"/>
                                <a:pt x="44133" y="68034"/>
                              </a:cubicBezTo>
                              <a:cubicBezTo>
                                <a:pt x="44133" y="79084"/>
                                <a:pt x="42990" y="88735"/>
                                <a:pt x="40830" y="97372"/>
                              </a:cubicBezTo>
                              <a:cubicBezTo>
                                <a:pt x="38672" y="105880"/>
                                <a:pt x="35497" y="112992"/>
                                <a:pt x="31433" y="118961"/>
                              </a:cubicBezTo>
                              <a:cubicBezTo>
                                <a:pt x="27368" y="124930"/>
                                <a:pt x="22289" y="129248"/>
                                <a:pt x="16701" y="132550"/>
                              </a:cubicBezTo>
                              <a:lnTo>
                                <a:pt x="0" y="136697"/>
                              </a:lnTo>
                              <a:lnTo>
                                <a:pt x="0" y="109499"/>
                              </a:lnTo>
                              <a:lnTo>
                                <a:pt x="9080" y="106642"/>
                              </a:lnTo>
                              <a:cubicBezTo>
                                <a:pt x="12255" y="104484"/>
                                <a:pt x="14922" y="101690"/>
                                <a:pt x="17082" y="97498"/>
                              </a:cubicBezTo>
                              <a:cubicBezTo>
                                <a:pt x="18986" y="93688"/>
                                <a:pt x="20638" y="89243"/>
                                <a:pt x="21653" y="84163"/>
                              </a:cubicBezTo>
                              <a:cubicBezTo>
                                <a:pt x="22670" y="78956"/>
                                <a:pt x="23178" y="73622"/>
                                <a:pt x="23178" y="68161"/>
                              </a:cubicBezTo>
                              <a:cubicBezTo>
                                <a:pt x="23178" y="55207"/>
                                <a:pt x="20891" y="44921"/>
                                <a:pt x="16573" y="37428"/>
                              </a:cubicBezTo>
                              <a:cubicBezTo>
                                <a:pt x="14351" y="33808"/>
                                <a:pt x="11620" y="31109"/>
                                <a:pt x="8414" y="29315"/>
                              </a:cubicBezTo>
                              <a:lnTo>
                                <a:pt x="0" y="272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1" name="Shape 7361"/>
                      <wps:cNvSpPr/>
                      <wps:spPr>
                        <a:xfrm>
                          <a:off x="3154388" y="92220"/>
                          <a:ext cx="55253" cy="2089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04">
                              <a:moveTo>
                                <a:pt x="55253" y="0"/>
                              </a:moveTo>
                              <a:lnTo>
                                <a:pt x="55253" y="27205"/>
                              </a:lnTo>
                              <a:lnTo>
                                <a:pt x="41910" y="31733"/>
                              </a:lnTo>
                              <a:cubicBezTo>
                                <a:pt x="37846" y="35035"/>
                                <a:pt x="34290" y="39353"/>
                                <a:pt x="31496" y="44814"/>
                              </a:cubicBezTo>
                              <a:cubicBezTo>
                                <a:pt x="28829" y="50148"/>
                                <a:pt x="26543" y="56371"/>
                                <a:pt x="25146" y="63483"/>
                              </a:cubicBezTo>
                              <a:cubicBezTo>
                                <a:pt x="23749" y="70722"/>
                                <a:pt x="22733" y="78215"/>
                                <a:pt x="22606" y="86089"/>
                              </a:cubicBezTo>
                              <a:lnTo>
                                <a:pt x="55253" y="86089"/>
                              </a:lnTo>
                              <a:lnTo>
                                <a:pt x="55253" y="111870"/>
                              </a:lnTo>
                              <a:lnTo>
                                <a:pt x="22606" y="111870"/>
                              </a:lnTo>
                              <a:cubicBezTo>
                                <a:pt x="22606" y="122411"/>
                                <a:pt x="23368" y="132062"/>
                                <a:pt x="24638" y="140698"/>
                              </a:cubicBezTo>
                              <a:cubicBezTo>
                                <a:pt x="25908" y="149208"/>
                                <a:pt x="28194" y="156320"/>
                                <a:pt x="31369" y="162542"/>
                              </a:cubicBezTo>
                              <a:cubicBezTo>
                                <a:pt x="34290" y="168766"/>
                                <a:pt x="38481" y="173337"/>
                                <a:pt x="43434" y="176512"/>
                              </a:cubicBezTo>
                              <a:lnTo>
                                <a:pt x="55253" y="179736"/>
                              </a:lnTo>
                              <a:lnTo>
                                <a:pt x="55253" y="208904"/>
                              </a:lnTo>
                              <a:lnTo>
                                <a:pt x="33909" y="203436"/>
                              </a:lnTo>
                              <a:cubicBezTo>
                                <a:pt x="26543" y="198992"/>
                                <a:pt x="20193" y="192642"/>
                                <a:pt x="15240" y="183879"/>
                              </a:cubicBezTo>
                              <a:cubicBezTo>
                                <a:pt x="10287" y="175116"/>
                                <a:pt x="6223" y="164321"/>
                                <a:pt x="3810" y="151240"/>
                              </a:cubicBezTo>
                              <a:cubicBezTo>
                                <a:pt x="1270" y="138286"/>
                                <a:pt x="0" y="122918"/>
                                <a:pt x="0" y="105647"/>
                              </a:cubicBezTo>
                              <a:cubicBezTo>
                                <a:pt x="0" y="89264"/>
                                <a:pt x="1270" y="74278"/>
                                <a:pt x="3937" y="61197"/>
                              </a:cubicBezTo>
                              <a:cubicBezTo>
                                <a:pt x="6477" y="48116"/>
                                <a:pt x="10541" y="36940"/>
                                <a:pt x="15494" y="27668"/>
                              </a:cubicBezTo>
                              <a:cubicBezTo>
                                <a:pt x="20320" y="18524"/>
                                <a:pt x="26543" y="11540"/>
                                <a:pt x="33528" y="6586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7" name="Shape 7377"/>
                      <wps:cNvSpPr/>
                      <wps:spPr>
                        <a:xfrm>
                          <a:off x="3209641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474" y="0"/>
                                <a:pt x="47109" y="127"/>
                                <a:pt x="47617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522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522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014" y="22860"/>
                                <a:pt x="48887" y="24003"/>
                                <a:pt x="48506" y="24892"/>
                              </a:cubicBezTo>
                              <a:cubicBezTo>
                                <a:pt x="48125" y="25654"/>
                                <a:pt x="47744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457" y="34671"/>
                                <a:pt x="33647" y="36322"/>
                              </a:cubicBezTo>
                              <a:cubicBezTo>
                                <a:pt x="29837" y="38100"/>
                                <a:pt x="25392" y="39497"/>
                                <a:pt x="20439" y="41021"/>
                              </a:cubicBezTo>
                              <a:cubicBezTo>
                                <a:pt x="15486" y="42291"/>
                                <a:pt x="10152" y="42926"/>
                                <a:pt x="4437" y="42926"/>
                              </a:cubicBezTo>
                              <a:lnTo>
                                <a:pt x="0" y="41789"/>
                              </a:lnTo>
                              <a:lnTo>
                                <a:pt x="0" y="12621"/>
                              </a:lnTo>
                              <a:lnTo>
                                <a:pt x="6342" y="14351"/>
                              </a:lnTo>
                              <a:cubicBezTo>
                                <a:pt x="12184" y="14351"/>
                                <a:pt x="17264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140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1" name="Shape 7341"/>
                      <wps:cNvSpPr/>
                      <wps:spPr>
                        <a:xfrm>
                          <a:off x="3209641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151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504" y="12192"/>
                                <a:pt x="38092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713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713" y="106553"/>
                                <a:pt x="52062" y="108839"/>
                              </a:cubicBezTo>
                              <a:cubicBezTo>
                                <a:pt x="50284" y="111252"/>
                                <a:pt x="48252" y="112522"/>
                                <a:pt x="46093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52"/>
                              </a:lnTo>
                              <a:lnTo>
                                <a:pt x="21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3" name="Shape 7353"/>
                      <wps:cNvSpPr/>
                      <wps:spPr>
                        <a:xfrm>
                          <a:off x="3350730" y="91904"/>
                          <a:ext cx="59690" cy="2103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356">
                              <a:moveTo>
                                <a:pt x="59690" y="0"/>
                              </a:moveTo>
                              <a:lnTo>
                                <a:pt x="59690" y="29209"/>
                              </a:lnTo>
                              <a:lnTo>
                                <a:pt x="43180" y="34588"/>
                              </a:lnTo>
                              <a:cubicBezTo>
                                <a:pt x="38481" y="38271"/>
                                <a:pt x="34544" y="43605"/>
                                <a:pt x="31623" y="50209"/>
                              </a:cubicBezTo>
                              <a:cubicBezTo>
                                <a:pt x="28575" y="57067"/>
                                <a:pt x="26416" y="65068"/>
                                <a:pt x="25019" y="74338"/>
                              </a:cubicBezTo>
                              <a:cubicBezTo>
                                <a:pt x="23495" y="83483"/>
                                <a:pt x="22606" y="93643"/>
                                <a:pt x="22606" y="104565"/>
                              </a:cubicBezTo>
                              <a:cubicBezTo>
                                <a:pt x="22606" y="114979"/>
                                <a:pt x="23368" y="124885"/>
                                <a:pt x="24511" y="134029"/>
                              </a:cubicBezTo>
                              <a:cubicBezTo>
                                <a:pt x="25781" y="143300"/>
                                <a:pt x="27813" y="151301"/>
                                <a:pt x="30480" y="158286"/>
                              </a:cubicBezTo>
                              <a:cubicBezTo>
                                <a:pt x="33274" y="165271"/>
                                <a:pt x="37084" y="170478"/>
                                <a:pt x="41783" y="174542"/>
                              </a:cubicBezTo>
                              <a:cubicBezTo>
                                <a:pt x="46482" y="178606"/>
                                <a:pt x="52451" y="180765"/>
                                <a:pt x="59436" y="180765"/>
                              </a:cubicBezTo>
                              <a:lnTo>
                                <a:pt x="59690" y="180680"/>
                              </a:lnTo>
                              <a:lnTo>
                                <a:pt x="59690" y="209969"/>
                              </a:lnTo>
                              <a:lnTo>
                                <a:pt x="58420" y="210356"/>
                              </a:lnTo>
                              <a:cubicBezTo>
                                <a:pt x="48514" y="210356"/>
                                <a:pt x="40005" y="208069"/>
                                <a:pt x="32766" y="203371"/>
                              </a:cubicBezTo>
                              <a:cubicBezTo>
                                <a:pt x="25527" y="198672"/>
                                <a:pt x="19304" y="191941"/>
                                <a:pt x="14478" y="182797"/>
                              </a:cubicBezTo>
                              <a:cubicBezTo>
                                <a:pt x="9652" y="173907"/>
                                <a:pt x="5969" y="163112"/>
                                <a:pt x="3556" y="150285"/>
                              </a:cubicBezTo>
                              <a:cubicBezTo>
                                <a:pt x="1143" y="137585"/>
                                <a:pt x="0" y="123107"/>
                                <a:pt x="0" y="106851"/>
                              </a:cubicBezTo>
                              <a:cubicBezTo>
                                <a:pt x="0" y="91230"/>
                                <a:pt x="1397" y="76752"/>
                                <a:pt x="3810" y="63544"/>
                              </a:cubicBezTo>
                              <a:cubicBezTo>
                                <a:pt x="6350" y="50590"/>
                                <a:pt x="10160" y="39413"/>
                                <a:pt x="15240" y="29635"/>
                              </a:cubicBezTo>
                              <a:cubicBezTo>
                                <a:pt x="20193" y="20110"/>
                                <a:pt x="26797" y="12998"/>
                                <a:pt x="34163" y="7537"/>
                              </a:cubicBezTo>
                              <a:lnTo>
                                <a:pt x="596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2" name="Shape 7342"/>
                      <wps:cNvSpPr/>
                      <wps:spPr>
                        <a:xfrm>
                          <a:off x="3410420" y="91567"/>
                          <a:ext cx="59817" cy="2103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7" h="210306">
                              <a:moveTo>
                                <a:pt x="1143" y="0"/>
                              </a:moveTo>
                              <a:cubicBezTo>
                                <a:pt x="11049" y="0"/>
                                <a:pt x="19812" y="2286"/>
                                <a:pt x="27051" y="7112"/>
                              </a:cubicBezTo>
                              <a:cubicBezTo>
                                <a:pt x="34163" y="11811"/>
                                <a:pt x="40386" y="18542"/>
                                <a:pt x="45212" y="27559"/>
                              </a:cubicBezTo>
                              <a:cubicBezTo>
                                <a:pt x="50038" y="36449"/>
                                <a:pt x="53721" y="47244"/>
                                <a:pt x="56261" y="60071"/>
                              </a:cubicBezTo>
                              <a:cubicBezTo>
                                <a:pt x="58547" y="72898"/>
                                <a:pt x="59817" y="87376"/>
                                <a:pt x="59817" y="103378"/>
                              </a:cubicBezTo>
                              <a:cubicBezTo>
                                <a:pt x="59817" y="118872"/>
                                <a:pt x="58420" y="133350"/>
                                <a:pt x="56007" y="146304"/>
                              </a:cubicBezTo>
                              <a:cubicBezTo>
                                <a:pt x="53467" y="159639"/>
                                <a:pt x="49530" y="170942"/>
                                <a:pt x="44450" y="180467"/>
                              </a:cubicBezTo>
                              <a:cubicBezTo>
                                <a:pt x="39497" y="190119"/>
                                <a:pt x="32893" y="197231"/>
                                <a:pt x="25400" y="202565"/>
                              </a:cubicBezTo>
                              <a:lnTo>
                                <a:pt x="0" y="210306"/>
                              </a:lnTo>
                              <a:lnTo>
                                <a:pt x="0" y="181018"/>
                              </a:lnTo>
                              <a:lnTo>
                                <a:pt x="16637" y="175514"/>
                              </a:lnTo>
                              <a:cubicBezTo>
                                <a:pt x="21209" y="171958"/>
                                <a:pt x="25146" y="166624"/>
                                <a:pt x="28194" y="160020"/>
                              </a:cubicBezTo>
                              <a:cubicBezTo>
                                <a:pt x="31242" y="153289"/>
                                <a:pt x="33528" y="145288"/>
                                <a:pt x="34925" y="136144"/>
                              </a:cubicBezTo>
                              <a:cubicBezTo>
                                <a:pt x="36322" y="127000"/>
                                <a:pt x="37084" y="116840"/>
                                <a:pt x="37084" y="105664"/>
                              </a:cubicBezTo>
                              <a:cubicBezTo>
                                <a:pt x="37084" y="95250"/>
                                <a:pt x="36322" y="85471"/>
                                <a:pt x="35179" y="76327"/>
                              </a:cubicBezTo>
                              <a:cubicBezTo>
                                <a:pt x="34036" y="67183"/>
                                <a:pt x="32004" y="59055"/>
                                <a:pt x="29210" y="52070"/>
                              </a:cubicBezTo>
                              <a:cubicBezTo>
                                <a:pt x="26416" y="44958"/>
                                <a:pt x="22733" y="39497"/>
                                <a:pt x="18034" y="35306"/>
                              </a:cubicBezTo>
                              <a:cubicBezTo>
                                <a:pt x="13335" y="31369"/>
                                <a:pt x="7366" y="29464"/>
                                <a:pt x="254" y="29464"/>
                              </a:cubicBezTo>
                              <a:lnTo>
                                <a:pt x="0" y="29546"/>
                              </a:lnTo>
                              <a:lnTo>
                                <a:pt x="0" y="337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3" name="Shape 7303"/>
                      <wps:cNvSpPr/>
                      <wps:spPr>
                        <a:xfrm>
                          <a:off x="3487128" y="0"/>
                          <a:ext cx="80772" cy="299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772" h="299466">
                              <a:moveTo>
                                <a:pt x="59563" y="0"/>
                              </a:moveTo>
                              <a:cubicBezTo>
                                <a:pt x="62611" y="0"/>
                                <a:pt x="65659" y="381"/>
                                <a:pt x="68580" y="1270"/>
                              </a:cubicBezTo>
                              <a:cubicBezTo>
                                <a:pt x="71501" y="2413"/>
                                <a:pt x="73660" y="3175"/>
                                <a:pt x="75311" y="4318"/>
                              </a:cubicBezTo>
                              <a:cubicBezTo>
                                <a:pt x="76835" y="5334"/>
                                <a:pt x="77978" y="6350"/>
                                <a:pt x="78613" y="7239"/>
                              </a:cubicBezTo>
                              <a:cubicBezTo>
                                <a:pt x="78994" y="8128"/>
                                <a:pt x="79502" y="9144"/>
                                <a:pt x="79883" y="10414"/>
                              </a:cubicBezTo>
                              <a:cubicBezTo>
                                <a:pt x="80264" y="11938"/>
                                <a:pt x="80518" y="13462"/>
                                <a:pt x="80645" y="15367"/>
                              </a:cubicBezTo>
                              <a:cubicBezTo>
                                <a:pt x="80772" y="17272"/>
                                <a:pt x="80772" y="19558"/>
                                <a:pt x="80772" y="22352"/>
                              </a:cubicBezTo>
                              <a:cubicBezTo>
                                <a:pt x="80772" y="25146"/>
                                <a:pt x="80645" y="27305"/>
                                <a:pt x="80518" y="28829"/>
                              </a:cubicBezTo>
                              <a:cubicBezTo>
                                <a:pt x="80391" y="30480"/>
                                <a:pt x="80137" y="31750"/>
                                <a:pt x="80010" y="32766"/>
                              </a:cubicBezTo>
                              <a:cubicBezTo>
                                <a:pt x="79629" y="33782"/>
                                <a:pt x="79502" y="34544"/>
                                <a:pt x="78994" y="34798"/>
                              </a:cubicBezTo>
                              <a:cubicBezTo>
                                <a:pt x="78613" y="35179"/>
                                <a:pt x="78232" y="35306"/>
                                <a:pt x="77724" y="35306"/>
                              </a:cubicBezTo>
                              <a:cubicBezTo>
                                <a:pt x="77089" y="35306"/>
                                <a:pt x="76454" y="34925"/>
                                <a:pt x="75438" y="34290"/>
                              </a:cubicBezTo>
                              <a:cubicBezTo>
                                <a:pt x="74549" y="33655"/>
                                <a:pt x="73406" y="33020"/>
                                <a:pt x="72009" y="32131"/>
                              </a:cubicBezTo>
                              <a:cubicBezTo>
                                <a:pt x="70739" y="31496"/>
                                <a:pt x="69088" y="30607"/>
                                <a:pt x="67437" y="29972"/>
                              </a:cubicBezTo>
                              <a:cubicBezTo>
                                <a:pt x="65532" y="29337"/>
                                <a:pt x="63373" y="29210"/>
                                <a:pt x="61087" y="29210"/>
                              </a:cubicBezTo>
                              <a:cubicBezTo>
                                <a:pt x="57658" y="29210"/>
                                <a:pt x="54864" y="29972"/>
                                <a:pt x="52705" y="31750"/>
                              </a:cubicBezTo>
                              <a:cubicBezTo>
                                <a:pt x="50419" y="33401"/>
                                <a:pt x="48514" y="35941"/>
                                <a:pt x="46990" y="39624"/>
                              </a:cubicBezTo>
                              <a:cubicBezTo>
                                <a:pt x="45593" y="43307"/>
                                <a:pt x="44577" y="47879"/>
                                <a:pt x="44069" y="53721"/>
                              </a:cubicBezTo>
                              <a:cubicBezTo>
                                <a:pt x="43434" y="59436"/>
                                <a:pt x="43180" y="66421"/>
                                <a:pt x="43180" y="74803"/>
                              </a:cubicBezTo>
                              <a:cubicBezTo>
                                <a:pt x="43180" y="81788"/>
                                <a:pt x="43180" y="88646"/>
                                <a:pt x="43180" y="95631"/>
                              </a:cubicBezTo>
                              <a:cubicBezTo>
                                <a:pt x="51943" y="95631"/>
                                <a:pt x="60833" y="95631"/>
                                <a:pt x="69850" y="95631"/>
                              </a:cubicBezTo>
                              <a:cubicBezTo>
                                <a:pt x="70485" y="95631"/>
                                <a:pt x="71120" y="95885"/>
                                <a:pt x="71628" y="96266"/>
                              </a:cubicBezTo>
                              <a:cubicBezTo>
                                <a:pt x="72009" y="96901"/>
                                <a:pt x="72644" y="97790"/>
                                <a:pt x="73025" y="98806"/>
                              </a:cubicBezTo>
                              <a:cubicBezTo>
                                <a:pt x="73406" y="100203"/>
                                <a:pt x="73660" y="101600"/>
                                <a:pt x="73914" y="103505"/>
                              </a:cubicBezTo>
                              <a:cubicBezTo>
                                <a:pt x="74041" y="105410"/>
                                <a:pt x="74168" y="107569"/>
                                <a:pt x="74168" y="110363"/>
                              </a:cubicBezTo>
                              <a:cubicBezTo>
                                <a:pt x="74168" y="115443"/>
                                <a:pt x="73660" y="119126"/>
                                <a:pt x="73025" y="121412"/>
                              </a:cubicBezTo>
                              <a:cubicBezTo>
                                <a:pt x="72136" y="123698"/>
                                <a:pt x="71120" y="124841"/>
                                <a:pt x="69850" y="124841"/>
                              </a:cubicBezTo>
                              <a:cubicBezTo>
                                <a:pt x="60833" y="124841"/>
                                <a:pt x="51943" y="124841"/>
                                <a:pt x="43180" y="124841"/>
                              </a:cubicBezTo>
                              <a:cubicBezTo>
                                <a:pt x="43180" y="180848"/>
                                <a:pt x="43180" y="236855"/>
                                <a:pt x="43180" y="292989"/>
                              </a:cubicBezTo>
                              <a:cubicBezTo>
                                <a:pt x="43180" y="294005"/>
                                <a:pt x="42926" y="295021"/>
                                <a:pt x="42545" y="295656"/>
                              </a:cubicBezTo>
                              <a:cubicBezTo>
                                <a:pt x="42164" y="296545"/>
                                <a:pt x="41656" y="297180"/>
                                <a:pt x="40767" y="297815"/>
                              </a:cubicBezTo>
                              <a:cubicBezTo>
                                <a:pt x="39878" y="298450"/>
                                <a:pt x="38862" y="298831"/>
                                <a:pt x="37338" y="299085"/>
                              </a:cubicBezTo>
                              <a:cubicBezTo>
                                <a:pt x="35941" y="299339"/>
                                <a:pt x="34163" y="299466"/>
                                <a:pt x="32004" y="299466"/>
                              </a:cubicBezTo>
                              <a:cubicBezTo>
                                <a:pt x="29972" y="299466"/>
                                <a:pt x="28194" y="299339"/>
                                <a:pt x="26670" y="299085"/>
                              </a:cubicBezTo>
                              <a:cubicBezTo>
                                <a:pt x="25273" y="298831"/>
                                <a:pt x="24257" y="298450"/>
                                <a:pt x="23495" y="297815"/>
                              </a:cubicBezTo>
                              <a:cubicBezTo>
                                <a:pt x="22479" y="297180"/>
                                <a:pt x="21971" y="296545"/>
                                <a:pt x="21590" y="295656"/>
                              </a:cubicBezTo>
                              <a:cubicBezTo>
                                <a:pt x="21209" y="295021"/>
                                <a:pt x="21082" y="294005"/>
                                <a:pt x="21082" y="292989"/>
                              </a:cubicBezTo>
                              <a:cubicBezTo>
                                <a:pt x="21082" y="236855"/>
                                <a:pt x="21082" y="180848"/>
                                <a:pt x="21082" y="124841"/>
                              </a:cubicBezTo>
                              <a:cubicBezTo>
                                <a:pt x="15367" y="124841"/>
                                <a:pt x="9779" y="124841"/>
                                <a:pt x="4191" y="124841"/>
                              </a:cubicBezTo>
                              <a:cubicBezTo>
                                <a:pt x="2794" y="124841"/>
                                <a:pt x="1651" y="123698"/>
                                <a:pt x="1016" y="121412"/>
                              </a:cubicBezTo>
                              <a:cubicBezTo>
                                <a:pt x="381" y="119126"/>
                                <a:pt x="0" y="115443"/>
                                <a:pt x="0" y="110363"/>
                              </a:cubicBezTo>
                              <a:cubicBezTo>
                                <a:pt x="0" y="107569"/>
                                <a:pt x="0" y="105410"/>
                                <a:pt x="254" y="103505"/>
                              </a:cubicBezTo>
                              <a:cubicBezTo>
                                <a:pt x="381" y="101600"/>
                                <a:pt x="635" y="100203"/>
                                <a:pt x="1016" y="98806"/>
                              </a:cubicBezTo>
                              <a:cubicBezTo>
                                <a:pt x="1397" y="97790"/>
                                <a:pt x="1778" y="97028"/>
                                <a:pt x="2413" y="96266"/>
                              </a:cubicBezTo>
                              <a:cubicBezTo>
                                <a:pt x="2794" y="95885"/>
                                <a:pt x="3429" y="95631"/>
                                <a:pt x="4191" y="95631"/>
                              </a:cubicBezTo>
                              <a:cubicBezTo>
                                <a:pt x="9779" y="95631"/>
                                <a:pt x="15367" y="95631"/>
                                <a:pt x="21082" y="95631"/>
                              </a:cubicBezTo>
                              <a:cubicBezTo>
                                <a:pt x="21082" y="89027"/>
                                <a:pt x="21082" y="82423"/>
                                <a:pt x="21082" y="75819"/>
                              </a:cubicBezTo>
                              <a:cubicBezTo>
                                <a:pt x="21082" y="62357"/>
                                <a:pt x="21844" y="50927"/>
                                <a:pt x="23495" y="41275"/>
                              </a:cubicBezTo>
                              <a:cubicBezTo>
                                <a:pt x="24892" y="31750"/>
                                <a:pt x="27305" y="24130"/>
                                <a:pt x="30480" y="17907"/>
                              </a:cubicBezTo>
                              <a:cubicBezTo>
                                <a:pt x="33655" y="11684"/>
                                <a:pt x="37592" y="7239"/>
                                <a:pt x="42545" y="4318"/>
                              </a:cubicBezTo>
                              <a:cubicBezTo>
                                <a:pt x="47371" y="1524"/>
                                <a:pt x="52959" y="0"/>
                                <a:pt x="5956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7" name="Shape 7327"/>
                      <wps:cNvSpPr/>
                      <wps:spPr>
                        <a:xfrm>
                          <a:off x="3631019" y="43307"/>
                          <a:ext cx="77978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978" h="258445">
                              <a:moveTo>
                                <a:pt x="32004" y="0"/>
                              </a:moveTo>
                              <a:cubicBezTo>
                                <a:pt x="34163" y="0"/>
                                <a:pt x="35941" y="127"/>
                                <a:pt x="37338" y="254"/>
                              </a:cubicBezTo>
                              <a:cubicBezTo>
                                <a:pt x="38862" y="635"/>
                                <a:pt x="40005" y="1016"/>
                                <a:pt x="40767" y="1651"/>
                              </a:cubicBezTo>
                              <a:cubicBezTo>
                                <a:pt x="41529" y="2286"/>
                                <a:pt x="42037" y="3175"/>
                                <a:pt x="42545" y="3937"/>
                              </a:cubicBezTo>
                              <a:cubicBezTo>
                                <a:pt x="42926" y="4826"/>
                                <a:pt x="42926" y="5715"/>
                                <a:pt x="42926" y="6731"/>
                              </a:cubicBezTo>
                              <a:cubicBezTo>
                                <a:pt x="42926" y="21971"/>
                                <a:pt x="42926" y="37211"/>
                                <a:pt x="42926" y="52324"/>
                              </a:cubicBezTo>
                              <a:cubicBezTo>
                                <a:pt x="53213" y="52324"/>
                                <a:pt x="63373" y="52324"/>
                                <a:pt x="73660" y="52324"/>
                              </a:cubicBezTo>
                              <a:cubicBezTo>
                                <a:pt x="74295" y="52324"/>
                                <a:pt x="74930" y="52578"/>
                                <a:pt x="75565" y="52959"/>
                              </a:cubicBezTo>
                              <a:cubicBezTo>
                                <a:pt x="76073" y="53721"/>
                                <a:pt x="76581" y="54483"/>
                                <a:pt x="76962" y="55499"/>
                              </a:cubicBezTo>
                              <a:cubicBezTo>
                                <a:pt x="77343" y="56896"/>
                                <a:pt x="77724" y="58293"/>
                                <a:pt x="77724" y="60198"/>
                              </a:cubicBezTo>
                              <a:cubicBezTo>
                                <a:pt x="77978" y="62103"/>
                                <a:pt x="77978" y="64262"/>
                                <a:pt x="77978" y="67056"/>
                              </a:cubicBezTo>
                              <a:cubicBezTo>
                                <a:pt x="77978" y="72136"/>
                                <a:pt x="77724" y="75819"/>
                                <a:pt x="76835" y="78105"/>
                              </a:cubicBezTo>
                              <a:cubicBezTo>
                                <a:pt x="76073" y="80391"/>
                                <a:pt x="74930" y="81534"/>
                                <a:pt x="73660" y="81534"/>
                              </a:cubicBezTo>
                              <a:cubicBezTo>
                                <a:pt x="63373" y="81534"/>
                                <a:pt x="53213" y="81534"/>
                                <a:pt x="42926" y="81534"/>
                              </a:cubicBezTo>
                              <a:cubicBezTo>
                                <a:pt x="42926" y="117221"/>
                                <a:pt x="42926" y="152781"/>
                                <a:pt x="42926" y="188468"/>
                              </a:cubicBezTo>
                              <a:cubicBezTo>
                                <a:pt x="42926" y="201676"/>
                                <a:pt x="44323" y="211709"/>
                                <a:pt x="46736" y="218313"/>
                              </a:cubicBezTo>
                              <a:cubicBezTo>
                                <a:pt x="49022" y="225171"/>
                                <a:pt x="53467" y="228473"/>
                                <a:pt x="59817" y="228473"/>
                              </a:cubicBezTo>
                              <a:cubicBezTo>
                                <a:pt x="61722" y="228473"/>
                                <a:pt x="63627" y="228092"/>
                                <a:pt x="65151" y="227457"/>
                              </a:cubicBezTo>
                              <a:cubicBezTo>
                                <a:pt x="66802" y="226822"/>
                                <a:pt x="68199" y="226187"/>
                                <a:pt x="69342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533" y="222758"/>
                                <a:pt x="74295" y="222631"/>
                                <a:pt x="74930" y="222631"/>
                              </a:cubicBezTo>
                              <a:cubicBezTo>
                                <a:pt x="75438" y="222631"/>
                                <a:pt x="75946" y="222758"/>
                                <a:pt x="76327" y="223012"/>
                              </a:cubicBezTo>
                              <a:cubicBezTo>
                                <a:pt x="76708" y="223393"/>
                                <a:pt x="76962" y="224028"/>
                                <a:pt x="77216" y="225171"/>
                              </a:cubicBezTo>
                              <a:cubicBezTo>
                                <a:pt x="77343" y="226187"/>
                                <a:pt x="77724" y="227457"/>
                                <a:pt x="77724" y="229108"/>
                              </a:cubicBezTo>
                              <a:cubicBezTo>
                                <a:pt x="77978" y="230886"/>
                                <a:pt x="77978" y="232918"/>
                                <a:pt x="77978" y="235585"/>
                              </a:cubicBezTo>
                              <a:cubicBezTo>
                                <a:pt x="77978" y="239522"/>
                                <a:pt x="77978" y="243078"/>
                                <a:pt x="77470" y="245364"/>
                              </a:cubicBezTo>
                              <a:cubicBezTo>
                                <a:pt x="77089" y="247650"/>
                                <a:pt x="76581" y="249555"/>
                                <a:pt x="75946" y="250698"/>
                              </a:cubicBezTo>
                              <a:cubicBezTo>
                                <a:pt x="75184" y="251714"/>
                                <a:pt x="74168" y="252857"/>
                                <a:pt x="72771" y="253873"/>
                              </a:cubicBezTo>
                              <a:cubicBezTo>
                                <a:pt x="71374" y="255016"/>
                                <a:pt x="69596" y="255778"/>
                                <a:pt x="67945" y="256413"/>
                              </a:cubicBezTo>
                              <a:cubicBezTo>
                                <a:pt x="66040" y="257048"/>
                                <a:pt x="64135" y="257429"/>
                                <a:pt x="62103" y="257937"/>
                              </a:cubicBezTo>
                              <a:cubicBezTo>
                                <a:pt x="60071" y="258318"/>
                                <a:pt x="58039" y="258445"/>
                                <a:pt x="56007" y="258445"/>
                              </a:cubicBezTo>
                              <a:cubicBezTo>
                                <a:pt x="49784" y="258445"/>
                                <a:pt x="44450" y="257302"/>
                                <a:pt x="40132" y="254508"/>
                              </a:cubicBezTo>
                              <a:cubicBezTo>
                                <a:pt x="35687" y="251841"/>
                                <a:pt x="32004" y="247904"/>
                                <a:pt x="29210" y="242570"/>
                              </a:cubicBezTo>
                              <a:cubicBezTo>
                                <a:pt x="26416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494" y="81534"/>
                                <a:pt x="9906" y="81534"/>
                                <a:pt x="4318" y="81534"/>
                              </a:cubicBezTo>
                              <a:cubicBezTo>
                                <a:pt x="3048" y="81534"/>
                                <a:pt x="1905" y="80391"/>
                                <a:pt x="1143" y="78105"/>
                              </a:cubicBezTo>
                              <a:cubicBezTo>
                                <a:pt x="381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0" y="62103"/>
                                <a:pt x="381" y="60198"/>
                              </a:cubicBezTo>
                              <a:cubicBezTo>
                                <a:pt x="508" y="58293"/>
                                <a:pt x="762" y="56896"/>
                                <a:pt x="1143" y="55499"/>
                              </a:cubicBezTo>
                              <a:cubicBezTo>
                                <a:pt x="1524" y="54483"/>
                                <a:pt x="1905" y="53721"/>
                                <a:pt x="2540" y="52959"/>
                              </a:cubicBezTo>
                              <a:cubicBezTo>
                                <a:pt x="3175" y="52578"/>
                                <a:pt x="3810" y="52324"/>
                                <a:pt x="4445" y="52324"/>
                              </a:cubicBezTo>
                              <a:cubicBezTo>
                                <a:pt x="10033" y="52324"/>
                                <a:pt x="15494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209" y="4826"/>
                                <a:pt x="21590" y="3937"/>
                              </a:cubicBezTo>
                              <a:cubicBezTo>
                                <a:pt x="21844" y="3175"/>
                                <a:pt x="22479" y="2286"/>
                                <a:pt x="23368" y="1651"/>
                              </a:cubicBezTo>
                              <a:cubicBezTo>
                                <a:pt x="24130" y="1016"/>
                                <a:pt x="25146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8" name="Shape 7308"/>
                      <wps:cNvSpPr/>
                      <wps:spPr>
                        <a:xfrm>
                          <a:off x="3737953" y="1524"/>
                          <a:ext cx="102997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997" h="297942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986" y="254"/>
                                <a:pt x="16383" y="381"/>
                              </a:cubicBezTo>
                              <a:cubicBezTo>
                                <a:pt x="17780" y="635"/>
                                <a:pt x="18923" y="1016"/>
                                <a:pt x="19685" y="1651"/>
                              </a:cubicBezTo>
                              <a:cubicBezTo>
                                <a:pt x="20574" y="2413"/>
                                <a:pt x="20955" y="2921"/>
                                <a:pt x="21463" y="3810"/>
                              </a:cubicBezTo>
                              <a:cubicBezTo>
                                <a:pt x="21844" y="4699"/>
                                <a:pt x="21971" y="5715"/>
                                <a:pt x="21971" y="6731"/>
                              </a:cubicBezTo>
                              <a:cubicBezTo>
                                <a:pt x="21971" y="45085"/>
                                <a:pt x="21971" y="83312"/>
                                <a:pt x="21971" y="121539"/>
                              </a:cubicBezTo>
                              <a:cubicBezTo>
                                <a:pt x="28067" y="110998"/>
                                <a:pt x="34671" y="103124"/>
                                <a:pt x="41021" y="97790"/>
                              </a:cubicBezTo>
                              <a:cubicBezTo>
                                <a:pt x="47244" y="92583"/>
                                <a:pt x="53594" y="90043"/>
                                <a:pt x="60198" y="90043"/>
                              </a:cubicBezTo>
                              <a:cubicBezTo>
                                <a:pt x="68199" y="90043"/>
                                <a:pt x="75057" y="92202"/>
                                <a:pt x="80391" y="96520"/>
                              </a:cubicBezTo>
                              <a:cubicBezTo>
                                <a:pt x="85725" y="100965"/>
                                <a:pt x="90297" y="106680"/>
                                <a:pt x="93599" y="113919"/>
                              </a:cubicBezTo>
                              <a:cubicBezTo>
                                <a:pt x="96774" y="121158"/>
                                <a:pt x="99314" y="129667"/>
                                <a:pt x="100838" y="139319"/>
                              </a:cubicBezTo>
                              <a:cubicBezTo>
                                <a:pt x="102235" y="149098"/>
                                <a:pt x="102997" y="160782"/>
                                <a:pt x="102997" y="174625"/>
                              </a:cubicBezTo>
                              <a:cubicBezTo>
                                <a:pt x="102997" y="213487"/>
                                <a:pt x="102997" y="252476"/>
                                <a:pt x="102997" y="291465"/>
                              </a:cubicBezTo>
                              <a:cubicBezTo>
                                <a:pt x="102997" y="292481"/>
                                <a:pt x="102743" y="293497"/>
                                <a:pt x="102362" y="294132"/>
                              </a:cubicBezTo>
                              <a:cubicBezTo>
                                <a:pt x="102108" y="295021"/>
                                <a:pt x="101473" y="295656"/>
                                <a:pt x="100711" y="296291"/>
                              </a:cubicBezTo>
                              <a:cubicBezTo>
                                <a:pt x="99949" y="296926"/>
                                <a:pt x="98806" y="297307"/>
                                <a:pt x="97409" y="297561"/>
                              </a:cubicBezTo>
                              <a:cubicBezTo>
                                <a:pt x="95885" y="297815"/>
                                <a:pt x="94234" y="297942"/>
                                <a:pt x="92075" y="297942"/>
                              </a:cubicBezTo>
                              <a:cubicBezTo>
                                <a:pt x="89789" y="297942"/>
                                <a:pt x="88011" y="297815"/>
                                <a:pt x="86614" y="297561"/>
                              </a:cubicBezTo>
                              <a:cubicBezTo>
                                <a:pt x="85217" y="297307"/>
                                <a:pt x="84074" y="296926"/>
                                <a:pt x="83312" y="296291"/>
                              </a:cubicBezTo>
                              <a:cubicBezTo>
                                <a:pt x="82423" y="295656"/>
                                <a:pt x="82042" y="295021"/>
                                <a:pt x="81534" y="294132"/>
                              </a:cubicBezTo>
                              <a:cubicBezTo>
                                <a:pt x="81153" y="293497"/>
                                <a:pt x="81026" y="292481"/>
                                <a:pt x="81026" y="291465"/>
                              </a:cubicBezTo>
                              <a:cubicBezTo>
                                <a:pt x="81026" y="253873"/>
                                <a:pt x="81026" y="216535"/>
                                <a:pt x="81026" y="179070"/>
                              </a:cubicBezTo>
                              <a:cubicBezTo>
                                <a:pt x="81026" y="168275"/>
                                <a:pt x="80518" y="159385"/>
                                <a:pt x="79502" y="152781"/>
                              </a:cubicBezTo>
                              <a:cubicBezTo>
                                <a:pt x="78359" y="146050"/>
                                <a:pt x="76835" y="140335"/>
                                <a:pt x="74803" y="135509"/>
                              </a:cubicBezTo>
                              <a:cubicBezTo>
                                <a:pt x="72898" y="130556"/>
                                <a:pt x="70104" y="127000"/>
                                <a:pt x="66929" y="124333"/>
                              </a:cubicBezTo>
                              <a:cubicBezTo>
                                <a:pt x="63627" y="121793"/>
                                <a:pt x="59944" y="120523"/>
                                <a:pt x="55753" y="120523"/>
                              </a:cubicBezTo>
                              <a:cubicBezTo>
                                <a:pt x="50165" y="120523"/>
                                <a:pt x="44577" y="123698"/>
                                <a:pt x="39243" y="129921"/>
                              </a:cubicBezTo>
                              <a:cubicBezTo>
                                <a:pt x="33909" y="136144"/>
                                <a:pt x="27813" y="145161"/>
                                <a:pt x="21971" y="157353"/>
                              </a:cubicBezTo>
                              <a:cubicBezTo>
                                <a:pt x="21971" y="202057"/>
                                <a:pt x="21971" y="246761"/>
                                <a:pt x="21971" y="291465"/>
                              </a:cubicBezTo>
                              <a:cubicBezTo>
                                <a:pt x="21971" y="292481"/>
                                <a:pt x="21844" y="293497"/>
                                <a:pt x="21463" y="294132"/>
                              </a:cubicBezTo>
                              <a:cubicBezTo>
                                <a:pt x="20955" y="295021"/>
                                <a:pt x="20574" y="295656"/>
                                <a:pt x="19685" y="296291"/>
                              </a:cubicBezTo>
                              <a:cubicBezTo>
                                <a:pt x="18923" y="296926"/>
                                <a:pt x="17780" y="297307"/>
                                <a:pt x="16383" y="297561"/>
                              </a:cubicBezTo>
                              <a:cubicBezTo>
                                <a:pt x="14986" y="297815"/>
                                <a:pt x="13208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286" y="296291"/>
                              </a:cubicBezTo>
                              <a:cubicBezTo>
                                <a:pt x="1397" y="295656"/>
                                <a:pt x="889" y="295021"/>
                                <a:pt x="635" y="294132"/>
                              </a:cubicBezTo>
                              <a:cubicBezTo>
                                <a:pt x="254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254" y="4699"/>
                                <a:pt x="635" y="3810"/>
                              </a:cubicBezTo>
                              <a:cubicBezTo>
                                <a:pt x="889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9" name="Shape 7359"/>
                      <wps:cNvSpPr/>
                      <wps:spPr>
                        <a:xfrm>
                          <a:off x="3872954" y="92184"/>
                          <a:ext cx="55253" cy="2089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40">
                              <a:moveTo>
                                <a:pt x="55253" y="0"/>
                              </a:moveTo>
                              <a:lnTo>
                                <a:pt x="55253" y="27241"/>
                              </a:lnTo>
                              <a:lnTo>
                                <a:pt x="41910" y="31768"/>
                              </a:lnTo>
                              <a:cubicBezTo>
                                <a:pt x="37846" y="35070"/>
                                <a:pt x="34290" y="39388"/>
                                <a:pt x="31496" y="44849"/>
                              </a:cubicBezTo>
                              <a:cubicBezTo>
                                <a:pt x="28829" y="50183"/>
                                <a:pt x="26543" y="56406"/>
                                <a:pt x="25146" y="63518"/>
                              </a:cubicBezTo>
                              <a:cubicBezTo>
                                <a:pt x="23749" y="70757"/>
                                <a:pt x="22733" y="78250"/>
                                <a:pt x="22606" y="86124"/>
                              </a:cubicBezTo>
                              <a:lnTo>
                                <a:pt x="55253" y="86124"/>
                              </a:lnTo>
                              <a:lnTo>
                                <a:pt x="55253" y="111905"/>
                              </a:lnTo>
                              <a:lnTo>
                                <a:pt x="22606" y="111905"/>
                              </a:lnTo>
                              <a:cubicBezTo>
                                <a:pt x="22606" y="122446"/>
                                <a:pt x="23241" y="132098"/>
                                <a:pt x="24638" y="140734"/>
                              </a:cubicBezTo>
                              <a:cubicBezTo>
                                <a:pt x="25908" y="149243"/>
                                <a:pt x="28194" y="156355"/>
                                <a:pt x="31369" y="162578"/>
                              </a:cubicBezTo>
                              <a:cubicBezTo>
                                <a:pt x="34290" y="168801"/>
                                <a:pt x="38481" y="173373"/>
                                <a:pt x="43561" y="176548"/>
                              </a:cubicBezTo>
                              <a:lnTo>
                                <a:pt x="55253" y="179737"/>
                              </a:lnTo>
                              <a:lnTo>
                                <a:pt x="55253" y="208940"/>
                              </a:lnTo>
                              <a:lnTo>
                                <a:pt x="33909" y="203472"/>
                              </a:lnTo>
                              <a:cubicBezTo>
                                <a:pt x="26543" y="199027"/>
                                <a:pt x="20193" y="192677"/>
                                <a:pt x="15240" y="183914"/>
                              </a:cubicBezTo>
                              <a:cubicBezTo>
                                <a:pt x="10287" y="175151"/>
                                <a:pt x="6223" y="164356"/>
                                <a:pt x="3810" y="151275"/>
                              </a:cubicBezTo>
                              <a:cubicBezTo>
                                <a:pt x="1270" y="138321"/>
                                <a:pt x="0" y="122954"/>
                                <a:pt x="0" y="105682"/>
                              </a:cubicBezTo>
                              <a:cubicBezTo>
                                <a:pt x="0" y="89299"/>
                                <a:pt x="1270" y="74313"/>
                                <a:pt x="3937" y="61232"/>
                              </a:cubicBezTo>
                              <a:cubicBezTo>
                                <a:pt x="6477" y="48151"/>
                                <a:pt x="10541" y="36975"/>
                                <a:pt x="15494" y="27704"/>
                              </a:cubicBezTo>
                              <a:cubicBezTo>
                                <a:pt x="20320" y="18560"/>
                                <a:pt x="26543" y="11575"/>
                                <a:pt x="33528" y="6622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8" name="Shape 7378"/>
                      <wps:cNvSpPr/>
                      <wps:spPr>
                        <a:xfrm>
                          <a:off x="3928207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474" y="0"/>
                                <a:pt x="46982" y="127"/>
                                <a:pt x="47617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522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522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141" y="22860"/>
                                <a:pt x="48760" y="24003"/>
                                <a:pt x="48506" y="24892"/>
                              </a:cubicBezTo>
                              <a:cubicBezTo>
                                <a:pt x="48125" y="25654"/>
                                <a:pt x="47744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584" y="34671"/>
                                <a:pt x="33647" y="36322"/>
                              </a:cubicBezTo>
                              <a:cubicBezTo>
                                <a:pt x="29837" y="38100"/>
                                <a:pt x="25392" y="39497"/>
                                <a:pt x="20439" y="41021"/>
                              </a:cubicBezTo>
                              <a:cubicBezTo>
                                <a:pt x="15359" y="42291"/>
                                <a:pt x="10152" y="42926"/>
                                <a:pt x="4437" y="42926"/>
                              </a:cubicBezTo>
                              <a:lnTo>
                                <a:pt x="0" y="41790"/>
                              </a:lnTo>
                              <a:lnTo>
                                <a:pt x="0" y="12587"/>
                              </a:lnTo>
                              <a:lnTo>
                                <a:pt x="6469" y="14351"/>
                              </a:lnTo>
                              <a:cubicBezTo>
                                <a:pt x="12184" y="14351"/>
                                <a:pt x="17137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267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3" name="Shape 7343"/>
                      <wps:cNvSpPr/>
                      <wps:spPr>
                        <a:xfrm>
                          <a:off x="3928207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024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631" y="12192"/>
                                <a:pt x="38092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713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713" y="106553"/>
                                <a:pt x="51935" y="108839"/>
                              </a:cubicBezTo>
                              <a:cubicBezTo>
                                <a:pt x="50284" y="111252"/>
                                <a:pt x="48252" y="112522"/>
                                <a:pt x="45966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17"/>
                              </a:lnTo>
                              <a:lnTo>
                                <a:pt x="20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4" name="Shape 7324"/>
                      <wps:cNvSpPr/>
                      <wps:spPr>
                        <a:xfrm>
                          <a:off x="4080218" y="22606"/>
                          <a:ext cx="186817" cy="2768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817" h="276860">
                              <a:moveTo>
                                <a:pt x="9525" y="0"/>
                              </a:moveTo>
                              <a:cubicBezTo>
                                <a:pt x="14097" y="0"/>
                                <a:pt x="18796" y="0"/>
                                <a:pt x="23495" y="0"/>
                              </a:cubicBezTo>
                              <a:cubicBezTo>
                                <a:pt x="26289" y="0"/>
                                <a:pt x="28829" y="381"/>
                                <a:pt x="30988" y="1270"/>
                              </a:cubicBezTo>
                              <a:cubicBezTo>
                                <a:pt x="33147" y="2032"/>
                                <a:pt x="35052" y="3429"/>
                                <a:pt x="36703" y="5207"/>
                              </a:cubicBezTo>
                              <a:cubicBezTo>
                                <a:pt x="38227" y="7239"/>
                                <a:pt x="39751" y="9525"/>
                                <a:pt x="40767" y="12319"/>
                              </a:cubicBezTo>
                              <a:cubicBezTo>
                                <a:pt x="41783" y="15113"/>
                                <a:pt x="42672" y="18542"/>
                                <a:pt x="43561" y="22352"/>
                              </a:cubicBezTo>
                              <a:cubicBezTo>
                                <a:pt x="59690" y="88900"/>
                                <a:pt x="76708" y="155321"/>
                                <a:pt x="92710" y="221869"/>
                              </a:cubicBezTo>
                              <a:cubicBezTo>
                                <a:pt x="92964" y="221869"/>
                                <a:pt x="93218" y="221869"/>
                                <a:pt x="93472" y="221869"/>
                              </a:cubicBezTo>
                              <a:cubicBezTo>
                                <a:pt x="110109" y="155575"/>
                                <a:pt x="127889" y="89408"/>
                                <a:pt x="144526" y="22987"/>
                              </a:cubicBezTo>
                              <a:cubicBezTo>
                                <a:pt x="145415" y="18669"/>
                                <a:pt x="146558" y="15113"/>
                                <a:pt x="147701" y="12192"/>
                              </a:cubicBezTo>
                              <a:cubicBezTo>
                                <a:pt x="148844" y="9144"/>
                                <a:pt x="150114" y="6858"/>
                                <a:pt x="151511" y="4826"/>
                              </a:cubicBezTo>
                              <a:cubicBezTo>
                                <a:pt x="153035" y="3175"/>
                                <a:pt x="154559" y="1905"/>
                                <a:pt x="156210" y="1016"/>
                              </a:cubicBezTo>
                              <a:cubicBezTo>
                                <a:pt x="157988" y="381"/>
                                <a:pt x="159893" y="0"/>
                                <a:pt x="162179" y="0"/>
                              </a:cubicBezTo>
                              <a:cubicBezTo>
                                <a:pt x="167005" y="0"/>
                                <a:pt x="171958" y="0"/>
                                <a:pt x="176784" y="0"/>
                              </a:cubicBezTo>
                              <a:cubicBezTo>
                                <a:pt x="178308" y="0"/>
                                <a:pt x="179578" y="254"/>
                                <a:pt x="180848" y="889"/>
                              </a:cubicBezTo>
                              <a:cubicBezTo>
                                <a:pt x="181864" y="1397"/>
                                <a:pt x="183007" y="2540"/>
                                <a:pt x="183769" y="3810"/>
                              </a:cubicBezTo>
                              <a:cubicBezTo>
                                <a:pt x="184658" y="5334"/>
                                <a:pt x="185293" y="6985"/>
                                <a:pt x="185928" y="8890"/>
                              </a:cubicBezTo>
                              <a:cubicBezTo>
                                <a:pt x="186436" y="11049"/>
                                <a:pt x="186817" y="13589"/>
                                <a:pt x="186817" y="16637"/>
                              </a:cubicBezTo>
                              <a:cubicBezTo>
                                <a:pt x="186817" y="101092"/>
                                <a:pt x="186817" y="185547"/>
                                <a:pt x="186817" y="270002"/>
                              </a:cubicBezTo>
                              <a:cubicBezTo>
                                <a:pt x="186817" y="271145"/>
                                <a:pt x="186563" y="272161"/>
                                <a:pt x="186182" y="273050"/>
                              </a:cubicBezTo>
                              <a:cubicBezTo>
                                <a:pt x="185801" y="273939"/>
                                <a:pt x="185166" y="274574"/>
                                <a:pt x="184277" y="274955"/>
                              </a:cubicBezTo>
                              <a:cubicBezTo>
                                <a:pt x="183261" y="275717"/>
                                <a:pt x="182245" y="275971"/>
                                <a:pt x="180848" y="276479"/>
                              </a:cubicBezTo>
                              <a:cubicBezTo>
                                <a:pt x="179324" y="276733"/>
                                <a:pt x="177419" y="276860"/>
                                <a:pt x="175260" y="276860"/>
                              </a:cubicBezTo>
                              <a:cubicBezTo>
                                <a:pt x="173101" y="276860"/>
                                <a:pt x="171196" y="276733"/>
                                <a:pt x="169672" y="276479"/>
                              </a:cubicBezTo>
                              <a:cubicBezTo>
                                <a:pt x="168275" y="275971"/>
                                <a:pt x="167132" y="275717"/>
                                <a:pt x="166243" y="274955"/>
                              </a:cubicBezTo>
                              <a:cubicBezTo>
                                <a:pt x="165354" y="274574"/>
                                <a:pt x="164846" y="273939"/>
                                <a:pt x="164465" y="273050"/>
                              </a:cubicBezTo>
                              <a:cubicBezTo>
                                <a:pt x="163957" y="272161"/>
                                <a:pt x="163957" y="271145"/>
                                <a:pt x="163957" y="270002"/>
                              </a:cubicBezTo>
                              <a:cubicBezTo>
                                <a:pt x="163957" y="189992"/>
                                <a:pt x="163957" y="109982"/>
                                <a:pt x="163957" y="29972"/>
                              </a:cubicBezTo>
                              <a:cubicBezTo>
                                <a:pt x="163830" y="29972"/>
                                <a:pt x="163703" y="29972"/>
                                <a:pt x="163703" y="29972"/>
                              </a:cubicBezTo>
                              <a:cubicBezTo>
                                <a:pt x="143891" y="110490"/>
                                <a:pt x="122936" y="190627"/>
                                <a:pt x="103124" y="271145"/>
                              </a:cubicBezTo>
                              <a:cubicBezTo>
                                <a:pt x="102870" y="272161"/>
                                <a:pt x="102489" y="273050"/>
                                <a:pt x="101981" y="273685"/>
                              </a:cubicBezTo>
                              <a:cubicBezTo>
                                <a:pt x="101473" y="274320"/>
                                <a:pt x="100838" y="274955"/>
                                <a:pt x="99949" y="275336"/>
                              </a:cubicBezTo>
                              <a:cubicBezTo>
                                <a:pt x="99060" y="275971"/>
                                <a:pt x="97790" y="276479"/>
                                <a:pt x="96520" y="276733"/>
                              </a:cubicBezTo>
                              <a:cubicBezTo>
                                <a:pt x="95250" y="276860"/>
                                <a:pt x="93726" y="276860"/>
                                <a:pt x="91948" y="276860"/>
                              </a:cubicBezTo>
                              <a:cubicBezTo>
                                <a:pt x="90043" y="276860"/>
                                <a:pt x="88519" y="276733"/>
                                <a:pt x="87122" y="276479"/>
                              </a:cubicBezTo>
                              <a:cubicBezTo>
                                <a:pt x="85852" y="276225"/>
                                <a:pt x="84709" y="275844"/>
                                <a:pt x="83820" y="275209"/>
                              </a:cubicBezTo>
                              <a:cubicBezTo>
                                <a:pt x="82931" y="274701"/>
                                <a:pt x="82169" y="274193"/>
                                <a:pt x="81788" y="273558"/>
                              </a:cubicBezTo>
                              <a:cubicBezTo>
                                <a:pt x="81280" y="272923"/>
                                <a:pt x="80899" y="272034"/>
                                <a:pt x="80772" y="271145"/>
                              </a:cubicBezTo>
                              <a:cubicBezTo>
                                <a:pt x="61849" y="190627"/>
                                <a:pt x="41783" y="110490"/>
                                <a:pt x="22860" y="29972"/>
                              </a:cubicBezTo>
                              <a:cubicBezTo>
                                <a:pt x="22860" y="109982"/>
                                <a:pt x="22860" y="189992"/>
                                <a:pt x="22860" y="270002"/>
                              </a:cubicBezTo>
                              <a:cubicBezTo>
                                <a:pt x="22860" y="271145"/>
                                <a:pt x="22606" y="272161"/>
                                <a:pt x="22225" y="273050"/>
                              </a:cubicBezTo>
                              <a:cubicBezTo>
                                <a:pt x="21844" y="273939"/>
                                <a:pt x="21082" y="274574"/>
                                <a:pt x="20320" y="274955"/>
                              </a:cubicBezTo>
                              <a:cubicBezTo>
                                <a:pt x="19304" y="275717"/>
                                <a:pt x="18288" y="275971"/>
                                <a:pt x="16891" y="276479"/>
                              </a:cubicBezTo>
                              <a:cubicBezTo>
                                <a:pt x="15367" y="276733"/>
                                <a:pt x="13335" y="276860"/>
                                <a:pt x="11049" y="276860"/>
                              </a:cubicBezTo>
                              <a:cubicBezTo>
                                <a:pt x="8763" y="276860"/>
                                <a:pt x="7112" y="276733"/>
                                <a:pt x="5588" y="276479"/>
                              </a:cubicBezTo>
                              <a:cubicBezTo>
                                <a:pt x="4191" y="275971"/>
                                <a:pt x="2921" y="275717"/>
                                <a:pt x="2159" y="274955"/>
                              </a:cubicBezTo>
                              <a:cubicBezTo>
                                <a:pt x="1270" y="274574"/>
                                <a:pt x="762" y="273939"/>
                                <a:pt x="381" y="273050"/>
                              </a:cubicBezTo>
                              <a:cubicBezTo>
                                <a:pt x="0" y="272161"/>
                                <a:pt x="0" y="271145"/>
                                <a:pt x="0" y="270002"/>
                              </a:cubicBezTo>
                              <a:cubicBezTo>
                                <a:pt x="0" y="185547"/>
                                <a:pt x="0" y="101092"/>
                                <a:pt x="0" y="16637"/>
                              </a:cubicBezTo>
                              <a:cubicBezTo>
                                <a:pt x="0" y="10668"/>
                                <a:pt x="889" y="6350"/>
                                <a:pt x="2794" y="3810"/>
                              </a:cubicBezTo>
                              <a:cubicBezTo>
                                <a:pt x="4826" y="1270"/>
                                <a:pt x="6985" y="0"/>
                                <a:pt x="952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68" name="Shape 7368"/>
                      <wps:cNvSpPr/>
                      <wps:spPr>
                        <a:xfrm>
                          <a:off x="4310088" y="94615"/>
                          <a:ext cx="21971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971" h="204851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923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844" y="4699"/>
                                <a:pt x="21971" y="5588"/>
                                <a:pt x="21971" y="6604"/>
                              </a:cubicBezTo>
                              <a:cubicBezTo>
                                <a:pt x="21971" y="70485"/>
                                <a:pt x="21971" y="134366"/>
                                <a:pt x="21971" y="198374"/>
                              </a:cubicBezTo>
                              <a:cubicBezTo>
                                <a:pt x="21971" y="199390"/>
                                <a:pt x="21844" y="200406"/>
                                <a:pt x="21336" y="201041"/>
                              </a:cubicBezTo>
                              <a:cubicBezTo>
                                <a:pt x="20955" y="201930"/>
                                <a:pt x="20447" y="202565"/>
                                <a:pt x="19685" y="203200"/>
                              </a:cubicBezTo>
                              <a:cubicBezTo>
                                <a:pt x="18923" y="203835"/>
                                <a:pt x="17780" y="204216"/>
                                <a:pt x="16256" y="204470"/>
                              </a:cubicBezTo>
                              <a:cubicBezTo>
                                <a:pt x="14859" y="204724"/>
                                <a:pt x="13208" y="204851"/>
                                <a:pt x="10922" y="204851"/>
                              </a:cubicBezTo>
                              <a:cubicBezTo>
                                <a:pt x="8763" y="204851"/>
                                <a:pt x="7112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286" y="203200"/>
                              </a:cubicBezTo>
                              <a:cubicBezTo>
                                <a:pt x="1397" y="202565"/>
                                <a:pt x="889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889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4" name="Shape 7314"/>
                      <wps:cNvSpPr/>
                      <wps:spPr>
                        <a:xfrm>
                          <a:off x="4307421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716" y="0"/>
                              </a:moveTo>
                              <a:cubicBezTo>
                                <a:pt x="18923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257" y="37719"/>
                              </a:cubicBezTo>
                              <a:cubicBezTo>
                                <a:pt x="22225" y="40767"/>
                                <a:pt x="18669" y="42164"/>
                                <a:pt x="13462" y="42164"/>
                              </a:cubicBezTo>
                              <a:cubicBezTo>
                                <a:pt x="8255" y="42164"/>
                                <a:pt x="4826" y="40767"/>
                                <a:pt x="2921" y="37719"/>
                              </a:cubicBezTo>
                              <a:cubicBezTo>
                                <a:pt x="1016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1016" y="7493"/>
                                <a:pt x="2921" y="4572"/>
                              </a:cubicBezTo>
                              <a:cubicBezTo>
                                <a:pt x="4953" y="1524"/>
                                <a:pt x="8509" y="0"/>
                                <a:pt x="1371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4" name="Shape 7344"/>
                      <wps:cNvSpPr/>
                      <wps:spPr>
                        <a:xfrm>
                          <a:off x="4364952" y="91567"/>
                          <a:ext cx="55309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09" h="210693">
                              <a:moveTo>
                                <a:pt x="51562" y="0"/>
                              </a:moveTo>
                              <a:lnTo>
                                <a:pt x="55309" y="1414"/>
                              </a:lnTo>
                              <a:lnTo>
                                <a:pt x="55309" y="30835"/>
                              </a:lnTo>
                              <a:lnTo>
                                <a:pt x="53340" y="30353"/>
                              </a:lnTo>
                              <a:cubicBezTo>
                                <a:pt x="47879" y="30353"/>
                                <a:pt x="42926" y="32385"/>
                                <a:pt x="39116" y="36703"/>
                              </a:cubicBezTo>
                              <a:cubicBezTo>
                                <a:pt x="35306" y="40894"/>
                                <a:pt x="32004" y="46482"/>
                                <a:pt x="29718" y="53594"/>
                              </a:cubicBezTo>
                              <a:cubicBezTo>
                                <a:pt x="27305" y="60579"/>
                                <a:pt x="25400" y="68326"/>
                                <a:pt x="24384" y="77089"/>
                              </a:cubicBezTo>
                              <a:cubicBezTo>
                                <a:pt x="23241" y="85852"/>
                                <a:pt x="22733" y="94869"/>
                                <a:pt x="22733" y="104013"/>
                              </a:cubicBezTo>
                              <a:cubicBezTo>
                                <a:pt x="22733" y="113665"/>
                                <a:pt x="23241" y="123063"/>
                                <a:pt x="24130" y="132334"/>
                              </a:cubicBezTo>
                              <a:cubicBezTo>
                                <a:pt x="25019" y="141478"/>
                                <a:pt x="26797" y="149860"/>
                                <a:pt x="28956" y="156845"/>
                              </a:cubicBezTo>
                              <a:cubicBezTo>
                                <a:pt x="31115" y="164084"/>
                                <a:pt x="34290" y="169799"/>
                                <a:pt x="38100" y="173990"/>
                              </a:cubicBezTo>
                              <a:cubicBezTo>
                                <a:pt x="41910" y="178562"/>
                                <a:pt x="46736" y="180721"/>
                                <a:pt x="52451" y="180721"/>
                              </a:cubicBezTo>
                              <a:lnTo>
                                <a:pt x="55309" y="180038"/>
                              </a:lnTo>
                              <a:lnTo>
                                <a:pt x="55309" y="209393"/>
                              </a:lnTo>
                              <a:lnTo>
                                <a:pt x="48514" y="210693"/>
                              </a:lnTo>
                              <a:cubicBezTo>
                                <a:pt x="39751" y="210693"/>
                                <a:pt x="32385" y="208026"/>
                                <a:pt x="26162" y="202438"/>
                              </a:cubicBezTo>
                              <a:cubicBezTo>
                                <a:pt x="19939" y="196977"/>
                                <a:pt x="14859" y="189611"/>
                                <a:pt x="11176" y="180213"/>
                              </a:cubicBezTo>
                              <a:cubicBezTo>
                                <a:pt x="7366" y="171069"/>
                                <a:pt x="4318" y="160020"/>
                                <a:pt x="2667" y="147447"/>
                              </a:cubicBezTo>
                              <a:cubicBezTo>
                                <a:pt x="1016" y="134874"/>
                                <a:pt x="0" y="121666"/>
                                <a:pt x="0" y="107823"/>
                              </a:cubicBezTo>
                              <a:cubicBezTo>
                                <a:pt x="0" y="91440"/>
                                <a:pt x="1143" y="76454"/>
                                <a:pt x="3302" y="62992"/>
                              </a:cubicBezTo>
                              <a:cubicBezTo>
                                <a:pt x="5588" y="49911"/>
                                <a:pt x="8890" y="38608"/>
                                <a:pt x="13081" y="29210"/>
                              </a:cubicBezTo>
                              <a:cubicBezTo>
                                <a:pt x="17399" y="19812"/>
                                <a:pt x="22860" y="12700"/>
                                <a:pt x="29337" y="7493"/>
                              </a:cubicBezTo>
                              <a:cubicBezTo>
                                <a:pt x="35687" y="2540"/>
                                <a:pt x="43180" y="0"/>
                                <a:pt x="5156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0" name="Shape 7310"/>
                      <wps:cNvSpPr/>
                      <wps:spPr>
                        <a:xfrm>
                          <a:off x="4420261" y="2286"/>
                          <a:ext cx="54673" cy="2986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73" h="298674">
                              <a:moveTo>
                                <a:pt x="43497" y="0"/>
                              </a:moveTo>
                              <a:cubicBezTo>
                                <a:pt x="45783" y="0"/>
                                <a:pt x="47434" y="254"/>
                                <a:pt x="48958" y="508"/>
                              </a:cubicBezTo>
                              <a:cubicBezTo>
                                <a:pt x="50355" y="889"/>
                                <a:pt x="51498" y="1270"/>
                                <a:pt x="52260" y="1778"/>
                              </a:cubicBezTo>
                              <a:cubicBezTo>
                                <a:pt x="53022" y="2413"/>
                                <a:pt x="53658" y="3048"/>
                                <a:pt x="54039" y="3937"/>
                              </a:cubicBezTo>
                              <a:cubicBezTo>
                                <a:pt x="54420" y="4953"/>
                                <a:pt x="54673" y="5842"/>
                                <a:pt x="54673" y="6858"/>
                              </a:cubicBezTo>
                              <a:cubicBezTo>
                                <a:pt x="54673" y="101473"/>
                                <a:pt x="54673" y="196088"/>
                                <a:pt x="54673" y="290703"/>
                              </a:cubicBezTo>
                              <a:cubicBezTo>
                                <a:pt x="54673" y="291719"/>
                                <a:pt x="54420" y="292735"/>
                                <a:pt x="54292" y="293624"/>
                              </a:cubicBezTo>
                              <a:cubicBezTo>
                                <a:pt x="53784" y="294513"/>
                                <a:pt x="53276" y="295021"/>
                                <a:pt x="52641" y="295529"/>
                              </a:cubicBezTo>
                              <a:cubicBezTo>
                                <a:pt x="51879" y="296164"/>
                                <a:pt x="50864" y="296545"/>
                                <a:pt x="49593" y="296799"/>
                              </a:cubicBezTo>
                              <a:cubicBezTo>
                                <a:pt x="48323" y="297053"/>
                                <a:pt x="46799" y="297180"/>
                                <a:pt x="45021" y="297180"/>
                              </a:cubicBezTo>
                              <a:cubicBezTo>
                                <a:pt x="43116" y="297180"/>
                                <a:pt x="41592" y="297053"/>
                                <a:pt x="40449" y="296799"/>
                              </a:cubicBezTo>
                              <a:cubicBezTo>
                                <a:pt x="39179" y="296545"/>
                                <a:pt x="38164" y="296164"/>
                                <a:pt x="37401" y="295529"/>
                              </a:cubicBezTo>
                              <a:cubicBezTo>
                                <a:pt x="36513" y="295021"/>
                                <a:pt x="36132" y="294513"/>
                                <a:pt x="35623" y="293624"/>
                              </a:cubicBezTo>
                              <a:cubicBezTo>
                                <a:pt x="35242" y="292735"/>
                                <a:pt x="35115" y="291719"/>
                                <a:pt x="35115" y="290703"/>
                              </a:cubicBezTo>
                              <a:cubicBezTo>
                                <a:pt x="35115" y="282194"/>
                                <a:pt x="35115" y="273685"/>
                                <a:pt x="35115" y="265303"/>
                              </a:cubicBezTo>
                              <a:cubicBezTo>
                                <a:pt x="29020" y="276225"/>
                                <a:pt x="22289" y="284607"/>
                                <a:pt x="15558" y="290830"/>
                              </a:cubicBezTo>
                              <a:cubicBezTo>
                                <a:pt x="12192" y="293941"/>
                                <a:pt x="8636" y="296227"/>
                                <a:pt x="4905" y="297736"/>
                              </a:cubicBezTo>
                              <a:lnTo>
                                <a:pt x="0" y="298674"/>
                              </a:lnTo>
                              <a:lnTo>
                                <a:pt x="0" y="269319"/>
                              </a:lnTo>
                              <a:lnTo>
                                <a:pt x="5651" y="267970"/>
                              </a:lnTo>
                              <a:cubicBezTo>
                                <a:pt x="8318" y="266827"/>
                                <a:pt x="11113" y="264668"/>
                                <a:pt x="13907" y="261620"/>
                              </a:cubicBezTo>
                              <a:cubicBezTo>
                                <a:pt x="16573" y="258699"/>
                                <a:pt x="19748" y="254889"/>
                                <a:pt x="22670" y="249936"/>
                              </a:cubicBezTo>
                              <a:cubicBezTo>
                                <a:pt x="25845" y="245237"/>
                                <a:pt x="29146" y="239522"/>
                                <a:pt x="32576" y="232410"/>
                              </a:cubicBezTo>
                              <a:cubicBezTo>
                                <a:pt x="32576" y="206883"/>
                                <a:pt x="32576" y="181356"/>
                                <a:pt x="32576" y="155829"/>
                              </a:cubicBezTo>
                              <a:cubicBezTo>
                                <a:pt x="26733" y="144018"/>
                                <a:pt x="20891" y="135001"/>
                                <a:pt x="15430" y="128778"/>
                              </a:cubicBezTo>
                              <a:cubicBezTo>
                                <a:pt x="12700" y="125603"/>
                                <a:pt x="9874" y="123317"/>
                                <a:pt x="6969" y="121825"/>
                              </a:cubicBezTo>
                              <a:lnTo>
                                <a:pt x="0" y="120116"/>
                              </a:lnTo>
                              <a:lnTo>
                                <a:pt x="0" y="90695"/>
                              </a:lnTo>
                              <a:lnTo>
                                <a:pt x="15430" y="96520"/>
                              </a:lnTo>
                              <a:cubicBezTo>
                                <a:pt x="21145" y="101473"/>
                                <a:pt x="26988" y="108712"/>
                                <a:pt x="32576" y="118237"/>
                              </a:cubicBezTo>
                              <a:cubicBezTo>
                                <a:pt x="32576" y="81153"/>
                                <a:pt x="32576" y="44069"/>
                                <a:pt x="32576" y="6858"/>
                              </a:cubicBezTo>
                              <a:cubicBezTo>
                                <a:pt x="32576" y="5842"/>
                                <a:pt x="32702" y="4953"/>
                                <a:pt x="33083" y="3937"/>
                              </a:cubicBezTo>
                              <a:cubicBezTo>
                                <a:pt x="33338" y="3048"/>
                                <a:pt x="33972" y="2413"/>
                                <a:pt x="34861" y="1778"/>
                              </a:cubicBezTo>
                              <a:cubicBezTo>
                                <a:pt x="35751" y="1270"/>
                                <a:pt x="36766" y="889"/>
                                <a:pt x="38290" y="508"/>
                              </a:cubicBezTo>
                              <a:cubicBezTo>
                                <a:pt x="39560" y="254"/>
                                <a:pt x="41339" y="0"/>
                                <a:pt x="4349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5" name="Shape 7345"/>
                      <wps:cNvSpPr/>
                      <wps:spPr>
                        <a:xfrm>
                          <a:off x="4507827" y="91567"/>
                          <a:ext cx="55245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45" h="210693">
                              <a:moveTo>
                                <a:pt x="51435" y="0"/>
                              </a:moveTo>
                              <a:lnTo>
                                <a:pt x="55245" y="1429"/>
                              </a:lnTo>
                              <a:lnTo>
                                <a:pt x="55245" y="30822"/>
                              </a:lnTo>
                              <a:lnTo>
                                <a:pt x="53340" y="30353"/>
                              </a:lnTo>
                              <a:cubicBezTo>
                                <a:pt x="47752" y="30353"/>
                                <a:pt x="42926" y="32385"/>
                                <a:pt x="39116" y="36703"/>
                              </a:cubicBezTo>
                              <a:cubicBezTo>
                                <a:pt x="35306" y="40894"/>
                                <a:pt x="32131" y="46482"/>
                                <a:pt x="29718" y="53594"/>
                              </a:cubicBezTo>
                              <a:cubicBezTo>
                                <a:pt x="27178" y="60579"/>
                                <a:pt x="25400" y="68326"/>
                                <a:pt x="24384" y="77089"/>
                              </a:cubicBezTo>
                              <a:cubicBezTo>
                                <a:pt x="23241" y="85852"/>
                                <a:pt x="22606" y="94869"/>
                                <a:pt x="22606" y="104013"/>
                              </a:cubicBezTo>
                              <a:cubicBezTo>
                                <a:pt x="22606" y="113665"/>
                                <a:pt x="23241" y="123063"/>
                                <a:pt x="24130" y="132334"/>
                              </a:cubicBezTo>
                              <a:cubicBezTo>
                                <a:pt x="25019" y="141478"/>
                                <a:pt x="26670" y="149860"/>
                                <a:pt x="28956" y="156845"/>
                              </a:cubicBezTo>
                              <a:cubicBezTo>
                                <a:pt x="31115" y="164084"/>
                                <a:pt x="34290" y="169799"/>
                                <a:pt x="38100" y="173990"/>
                              </a:cubicBezTo>
                              <a:cubicBezTo>
                                <a:pt x="41910" y="178562"/>
                                <a:pt x="46736" y="180721"/>
                                <a:pt x="52451" y="180721"/>
                              </a:cubicBezTo>
                              <a:lnTo>
                                <a:pt x="55245" y="180043"/>
                              </a:lnTo>
                              <a:lnTo>
                                <a:pt x="55245" y="209417"/>
                              </a:lnTo>
                              <a:lnTo>
                                <a:pt x="48641" y="210693"/>
                              </a:lnTo>
                              <a:cubicBezTo>
                                <a:pt x="39751" y="210693"/>
                                <a:pt x="32385" y="208026"/>
                                <a:pt x="26162" y="202438"/>
                              </a:cubicBezTo>
                              <a:cubicBezTo>
                                <a:pt x="19939" y="196977"/>
                                <a:pt x="14859" y="189611"/>
                                <a:pt x="11049" y="180213"/>
                              </a:cubicBezTo>
                              <a:cubicBezTo>
                                <a:pt x="7366" y="171069"/>
                                <a:pt x="4318" y="160020"/>
                                <a:pt x="2540" y="147447"/>
                              </a:cubicBezTo>
                              <a:cubicBezTo>
                                <a:pt x="889" y="134874"/>
                                <a:pt x="0" y="121666"/>
                                <a:pt x="0" y="107823"/>
                              </a:cubicBezTo>
                              <a:cubicBezTo>
                                <a:pt x="0" y="91440"/>
                                <a:pt x="1143" y="76454"/>
                                <a:pt x="3302" y="62992"/>
                              </a:cubicBezTo>
                              <a:cubicBezTo>
                                <a:pt x="5461" y="49911"/>
                                <a:pt x="8890" y="38608"/>
                                <a:pt x="13081" y="29210"/>
                              </a:cubicBezTo>
                              <a:cubicBezTo>
                                <a:pt x="17399" y="19812"/>
                                <a:pt x="22860" y="12700"/>
                                <a:pt x="29337" y="7493"/>
                              </a:cubicBezTo>
                              <a:cubicBezTo>
                                <a:pt x="35560" y="2540"/>
                                <a:pt x="43180" y="0"/>
                                <a:pt x="5143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1" name="Shape 7311"/>
                      <wps:cNvSpPr/>
                      <wps:spPr>
                        <a:xfrm>
                          <a:off x="4563072" y="2286"/>
                          <a:ext cx="54737" cy="2986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737" h="298698">
                              <a:moveTo>
                                <a:pt x="43561" y="0"/>
                              </a:moveTo>
                              <a:cubicBezTo>
                                <a:pt x="45720" y="0"/>
                                <a:pt x="47498" y="254"/>
                                <a:pt x="48895" y="508"/>
                              </a:cubicBezTo>
                              <a:cubicBezTo>
                                <a:pt x="50419" y="889"/>
                                <a:pt x="51435" y="1270"/>
                                <a:pt x="52324" y="1778"/>
                              </a:cubicBezTo>
                              <a:cubicBezTo>
                                <a:pt x="53086" y="2413"/>
                                <a:pt x="53721" y="3048"/>
                                <a:pt x="54102" y="3937"/>
                              </a:cubicBezTo>
                              <a:cubicBezTo>
                                <a:pt x="54483" y="4953"/>
                                <a:pt x="54737" y="5842"/>
                                <a:pt x="54737" y="6858"/>
                              </a:cubicBezTo>
                              <a:cubicBezTo>
                                <a:pt x="54737" y="101473"/>
                                <a:pt x="54737" y="196088"/>
                                <a:pt x="54737" y="290703"/>
                              </a:cubicBezTo>
                              <a:cubicBezTo>
                                <a:pt x="54737" y="291719"/>
                                <a:pt x="54483" y="292735"/>
                                <a:pt x="54229" y="293624"/>
                              </a:cubicBezTo>
                              <a:cubicBezTo>
                                <a:pt x="53848" y="294513"/>
                                <a:pt x="53340" y="295021"/>
                                <a:pt x="52705" y="295529"/>
                              </a:cubicBezTo>
                              <a:cubicBezTo>
                                <a:pt x="51943" y="296164"/>
                                <a:pt x="50800" y="296545"/>
                                <a:pt x="49657" y="296799"/>
                              </a:cubicBezTo>
                              <a:cubicBezTo>
                                <a:pt x="48514" y="297053"/>
                                <a:pt x="46863" y="297180"/>
                                <a:pt x="45085" y="297180"/>
                              </a:cubicBezTo>
                              <a:cubicBezTo>
                                <a:pt x="43180" y="297180"/>
                                <a:pt x="41656" y="297053"/>
                                <a:pt x="40386" y="296799"/>
                              </a:cubicBezTo>
                              <a:cubicBezTo>
                                <a:pt x="39243" y="296545"/>
                                <a:pt x="38227" y="296164"/>
                                <a:pt x="37465" y="295529"/>
                              </a:cubicBezTo>
                              <a:cubicBezTo>
                                <a:pt x="36576" y="295021"/>
                                <a:pt x="36068" y="294513"/>
                                <a:pt x="35687" y="293624"/>
                              </a:cubicBezTo>
                              <a:cubicBezTo>
                                <a:pt x="35306" y="292735"/>
                                <a:pt x="35179" y="291719"/>
                                <a:pt x="35179" y="290703"/>
                              </a:cubicBezTo>
                              <a:cubicBezTo>
                                <a:pt x="35179" y="282194"/>
                                <a:pt x="35179" y="273685"/>
                                <a:pt x="35179" y="265303"/>
                              </a:cubicBezTo>
                              <a:cubicBezTo>
                                <a:pt x="28956" y="276225"/>
                                <a:pt x="22352" y="284607"/>
                                <a:pt x="15621" y="290830"/>
                              </a:cubicBezTo>
                              <a:cubicBezTo>
                                <a:pt x="12255" y="293941"/>
                                <a:pt x="8699" y="296227"/>
                                <a:pt x="4985" y="297736"/>
                              </a:cubicBezTo>
                              <a:lnTo>
                                <a:pt x="0" y="298698"/>
                              </a:lnTo>
                              <a:lnTo>
                                <a:pt x="0" y="269324"/>
                              </a:lnTo>
                              <a:lnTo>
                                <a:pt x="5588" y="267970"/>
                              </a:lnTo>
                              <a:cubicBezTo>
                                <a:pt x="8382" y="266827"/>
                                <a:pt x="11176" y="264668"/>
                                <a:pt x="13970" y="261620"/>
                              </a:cubicBezTo>
                              <a:cubicBezTo>
                                <a:pt x="16637" y="258699"/>
                                <a:pt x="19812" y="254889"/>
                                <a:pt x="22860" y="249936"/>
                              </a:cubicBezTo>
                              <a:cubicBezTo>
                                <a:pt x="25781" y="245237"/>
                                <a:pt x="29210" y="239522"/>
                                <a:pt x="32639" y="232410"/>
                              </a:cubicBezTo>
                              <a:cubicBezTo>
                                <a:pt x="32639" y="206883"/>
                                <a:pt x="32639" y="181356"/>
                                <a:pt x="32639" y="155829"/>
                              </a:cubicBezTo>
                              <a:cubicBezTo>
                                <a:pt x="26670" y="144018"/>
                                <a:pt x="20828" y="135001"/>
                                <a:pt x="15494" y="128778"/>
                              </a:cubicBezTo>
                              <a:cubicBezTo>
                                <a:pt x="12764" y="125603"/>
                                <a:pt x="9906" y="123317"/>
                                <a:pt x="6985" y="121825"/>
                              </a:cubicBezTo>
                              <a:lnTo>
                                <a:pt x="0" y="120103"/>
                              </a:lnTo>
                              <a:lnTo>
                                <a:pt x="0" y="90710"/>
                              </a:lnTo>
                              <a:lnTo>
                                <a:pt x="15494" y="96520"/>
                              </a:lnTo>
                              <a:cubicBezTo>
                                <a:pt x="21082" y="101473"/>
                                <a:pt x="27051" y="108712"/>
                                <a:pt x="32639" y="118237"/>
                              </a:cubicBezTo>
                              <a:cubicBezTo>
                                <a:pt x="32639" y="81153"/>
                                <a:pt x="32639" y="44069"/>
                                <a:pt x="32639" y="6858"/>
                              </a:cubicBezTo>
                              <a:cubicBezTo>
                                <a:pt x="32639" y="5842"/>
                                <a:pt x="32766" y="4953"/>
                                <a:pt x="33147" y="3937"/>
                              </a:cubicBezTo>
                              <a:cubicBezTo>
                                <a:pt x="33401" y="3048"/>
                                <a:pt x="34036" y="2413"/>
                                <a:pt x="34798" y="1778"/>
                              </a:cubicBezTo>
                              <a:cubicBezTo>
                                <a:pt x="35814" y="1270"/>
                                <a:pt x="36830" y="889"/>
                                <a:pt x="38354" y="508"/>
                              </a:cubicBezTo>
                              <a:cubicBezTo>
                                <a:pt x="39751" y="254"/>
                                <a:pt x="41402" y="0"/>
                                <a:pt x="4356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09" name="Shape 7309"/>
                      <wps:cNvSpPr/>
                      <wps:spPr>
                        <a:xfrm>
                          <a:off x="4658195" y="1524"/>
                          <a:ext cx="21971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971" h="297942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859" y="254"/>
                                <a:pt x="16383" y="381"/>
                              </a:cubicBezTo>
                              <a:cubicBezTo>
                                <a:pt x="17907" y="635"/>
                                <a:pt x="18923" y="1016"/>
                                <a:pt x="19685" y="1651"/>
                              </a:cubicBezTo>
                              <a:cubicBezTo>
                                <a:pt x="20447" y="2413"/>
                                <a:pt x="21082" y="2921"/>
                                <a:pt x="21463" y="3810"/>
                              </a:cubicBezTo>
                              <a:cubicBezTo>
                                <a:pt x="21844" y="4699"/>
                                <a:pt x="21971" y="5715"/>
                                <a:pt x="21971" y="6731"/>
                              </a:cubicBezTo>
                              <a:cubicBezTo>
                                <a:pt x="21971" y="101600"/>
                                <a:pt x="21971" y="196596"/>
                                <a:pt x="21971" y="291465"/>
                              </a:cubicBezTo>
                              <a:cubicBezTo>
                                <a:pt x="21971" y="292481"/>
                                <a:pt x="21844" y="293497"/>
                                <a:pt x="21463" y="294132"/>
                              </a:cubicBezTo>
                              <a:cubicBezTo>
                                <a:pt x="21082" y="295021"/>
                                <a:pt x="20447" y="295656"/>
                                <a:pt x="19685" y="296291"/>
                              </a:cubicBezTo>
                              <a:cubicBezTo>
                                <a:pt x="18923" y="296926"/>
                                <a:pt x="17907" y="297307"/>
                                <a:pt x="16383" y="297561"/>
                              </a:cubicBezTo>
                              <a:cubicBezTo>
                                <a:pt x="14859" y="297815"/>
                                <a:pt x="13208" y="297942"/>
                                <a:pt x="10922" y="297942"/>
                              </a:cubicBezTo>
                              <a:cubicBezTo>
                                <a:pt x="8890" y="297942"/>
                                <a:pt x="7112" y="297815"/>
                                <a:pt x="5715" y="297561"/>
                              </a:cubicBezTo>
                              <a:cubicBezTo>
                                <a:pt x="4191" y="297307"/>
                                <a:pt x="3048" y="296926"/>
                                <a:pt x="2286" y="296291"/>
                              </a:cubicBezTo>
                              <a:cubicBezTo>
                                <a:pt x="1397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191" y="635"/>
                                <a:pt x="5715" y="381"/>
                              </a:cubicBezTo>
                              <a:cubicBezTo>
                                <a:pt x="7112" y="254"/>
                                <a:pt x="8890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7" name="Shape 7357"/>
                      <wps:cNvSpPr/>
                      <wps:spPr>
                        <a:xfrm>
                          <a:off x="4712678" y="92168"/>
                          <a:ext cx="55317" cy="20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17" h="208966">
                              <a:moveTo>
                                <a:pt x="55317" y="0"/>
                              </a:moveTo>
                              <a:lnTo>
                                <a:pt x="55317" y="27235"/>
                              </a:lnTo>
                              <a:lnTo>
                                <a:pt x="41910" y="31784"/>
                              </a:lnTo>
                              <a:cubicBezTo>
                                <a:pt x="37846" y="35086"/>
                                <a:pt x="34417" y="39404"/>
                                <a:pt x="31623" y="44865"/>
                              </a:cubicBezTo>
                              <a:cubicBezTo>
                                <a:pt x="28829" y="50199"/>
                                <a:pt x="26670" y="56422"/>
                                <a:pt x="25273" y="63534"/>
                              </a:cubicBezTo>
                              <a:cubicBezTo>
                                <a:pt x="23876" y="70773"/>
                                <a:pt x="22860" y="78266"/>
                                <a:pt x="22733" y="86140"/>
                              </a:cubicBezTo>
                              <a:lnTo>
                                <a:pt x="55317" y="86140"/>
                              </a:lnTo>
                              <a:lnTo>
                                <a:pt x="55317" y="111921"/>
                              </a:lnTo>
                              <a:lnTo>
                                <a:pt x="22733" y="111921"/>
                              </a:lnTo>
                              <a:cubicBezTo>
                                <a:pt x="22733" y="122462"/>
                                <a:pt x="23368" y="132114"/>
                                <a:pt x="24638" y="140750"/>
                              </a:cubicBezTo>
                              <a:cubicBezTo>
                                <a:pt x="26035" y="149259"/>
                                <a:pt x="28321" y="156371"/>
                                <a:pt x="31242" y="162594"/>
                              </a:cubicBezTo>
                              <a:cubicBezTo>
                                <a:pt x="34417" y="168817"/>
                                <a:pt x="38608" y="173389"/>
                                <a:pt x="43561" y="176564"/>
                              </a:cubicBezTo>
                              <a:lnTo>
                                <a:pt x="55317" y="179770"/>
                              </a:lnTo>
                              <a:lnTo>
                                <a:pt x="55317" y="208966"/>
                              </a:lnTo>
                              <a:lnTo>
                                <a:pt x="34036" y="203488"/>
                              </a:lnTo>
                              <a:cubicBezTo>
                                <a:pt x="26670" y="199043"/>
                                <a:pt x="20193" y="192693"/>
                                <a:pt x="15240" y="183930"/>
                              </a:cubicBezTo>
                              <a:cubicBezTo>
                                <a:pt x="10287" y="175167"/>
                                <a:pt x="6350" y="164372"/>
                                <a:pt x="3937" y="151291"/>
                              </a:cubicBezTo>
                              <a:cubicBezTo>
                                <a:pt x="1397" y="138337"/>
                                <a:pt x="0" y="122970"/>
                                <a:pt x="0" y="105698"/>
                              </a:cubicBezTo>
                              <a:cubicBezTo>
                                <a:pt x="0" y="89315"/>
                                <a:pt x="1397" y="74329"/>
                                <a:pt x="3937" y="61248"/>
                              </a:cubicBezTo>
                              <a:cubicBezTo>
                                <a:pt x="6604" y="48167"/>
                                <a:pt x="10541" y="36991"/>
                                <a:pt x="15494" y="27720"/>
                              </a:cubicBezTo>
                              <a:cubicBezTo>
                                <a:pt x="20320" y="18576"/>
                                <a:pt x="26670" y="11591"/>
                                <a:pt x="33655" y="6638"/>
                              </a:cubicBezTo>
                              <a:lnTo>
                                <a:pt x="553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9" name="Shape 7379"/>
                      <wps:cNvSpPr/>
                      <wps:spPr>
                        <a:xfrm>
                          <a:off x="4767995" y="259334"/>
                          <a:ext cx="49585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85" h="42926">
                              <a:moveTo>
                                <a:pt x="45775" y="0"/>
                              </a:moveTo>
                              <a:cubicBezTo>
                                <a:pt x="46537" y="0"/>
                                <a:pt x="47045" y="127"/>
                                <a:pt x="47553" y="635"/>
                              </a:cubicBezTo>
                              <a:cubicBezTo>
                                <a:pt x="47934" y="1143"/>
                                <a:pt x="48315" y="1778"/>
                                <a:pt x="48696" y="2921"/>
                              </a:cubicBezTo>
                              <a:cubicBezTo>
                                <a:pt x="48950" y="3937"/>
                                <a:pt x="49204" y="5207"/>
                                <a:pt x="49331" y="6985"/>
                              </a:cubicBezTo>
                              <a:cubicBezTo>
                                <a:pt x="49458" y="8890"/>
                                <a:pt x="49585" y="10922"/>
                                <a:pt x="49585" y="13589"/>
                              </a:cubicBezTo>
                              <a:cubicBezTo>
                                <a:pt x="49585" y="15367"/>
                                <a:pt x="49585" y="16891"/>
                                <a:pt x="49458" y="18161"/>
                              </a:cubicBezTo>
                              <a:cubicBezTo>
                                <a:pt x="49331" y="19685"/>
                                <a:pt x="49331" y="20828"/>
                                <a:pt x="49204" y="21844"/>
                              </a:cubicBezTo>
                              <a:cubicBezTo>
                                <a:pt x="48950" y="22860"/>
                                <a:pt x="48696" y="24003"/>
                                <a:pt x="48569" y="24892"/>
                              </a:cubicBezTo>
                              <a:cubicBezTo>
                                <a:pt x="48061" y="25654"/>
                                <a:pt x="47680" y="26543"/>
                                <a:pt x="47299" y="27178"/>
                              </a:cubicBezTo>
                              <a:cubicBezTo>
                                <a:pt x="46791" y="28067"/>
                                <a:pt x="45267" y="29337"/>
                                <a:pt x="42981" y="30988"/>
                              </a:cubicBezTo>
                              <a:cubicBezTo>
                                <a:pt x="40568" y="33020"/>
                                <a:pt x="37393" y="34671"/>
                                <a:pt x="33583" y="36322"/>
                              </a:cubicBezTo>
                              <a:cubicBezTo>
                                <a:pt x="29773" y="38100"/>
                                <a:pt x="25455" y="39497"/>
                                <a:pt x="20502" y="41021"/>
                              </a:cubicBezTo>
                              <a:cubicBezTo>
                                <a:pt x="15422" y="42291"/>
                                <a:pt x="10088" y="42926"/>
                                <a:pt x="4373" y="42926"/>
                              </a:cubicBezTo>
                              <a:lnTo>
                                <a:pt x="0" y="41800"/>
                              </a:lnTo>
                              <a:lnTo>
                                <a:pt x="0" y="12604"/>
                              </a:lnTo>
                              <a:lnTo>
                                <a:pt x="6405" y="14351"/>
                              </a:lnTo>
                              <a:cubicBezTo>
                                <a:pt x="12120" y="14351"/>
                                <a:pt x="17200" y="13589"/>
                                <a:pt x="21645" y="12065"/>
                              </a:cubicBezTo>
                              <a:cubicBezTo>
                                <a:pt x="26090" y="10541"/>
                                <a:pt x="29900" y="9144"/>
                                <a:pt x="33202" y="7112"/>
                              </a:cubicBezTo>
                              <a:cubicBezTo>
                                <a:pt x="36377" y="5207"/>
                                <a:pt x="39171" y="3556"/>
                                <a:pt x="41203" y="2032"/>
                              </a:cubicBezTo>
                              <a:cubicBezTo>
                                <a:pt x="43235" y="508"/>
                                <a:pt x="44759" y="0"/>
                                <a:pt x="457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6" name="Shape 7346"/>
                      <wps:cNvSpPr/>
                      <wps:spPr>
                        <a:xfrm>
                          <a:off x="4767995" y="91567"/>
                          <a:ext cx="54665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" h="112522">
                              <a:moveTo>
                                <a:pt x="1960" y="0"/>
                              </a:moveTo>
                              <a:cubicBezTo>
                                <a:pt x="11358" y="0"/>
                                <a:pt x="19486" y="2286"/>
                                <a:pt x="26090" y="7239"/>
                              </a:cubicBezTo>
                              <a:cubicBezTo>
                                <a:pt x="32440" y="12192"/>
                                <a:pt x="38155" y="18542"/>
                                <a:pt x="42346" y="26670"/>
                              </a:cubicBezTo>
                              <a:cubicBezTo>
                                <a:pt x="46537" y="34925"/>
                                <a:pt x="49712" y="44577"/>
                                <a:pt x="51744" y="55372"/>
                              </a:cubicBezTo>
                              <a:cubicBezTo>
                                <a:pt x="53649" y="66548"/>
                                <a:pt x="54665" y="78232"/>
                                <a:pt x="54665" y="90805"/>
                              </a:cubicBezTo>
                              <a:cubicBezTo>
                                <a:pt x="54665" y="92964"/>
                                <a:pt x="54665" y="94996"/>
                                <a:pt x="54665" y="97155"/>
                              </a:cubicBezTo>
                              <a:cubicBezTo>
                                <a:pt x="54665" y="102743"/>
                                <a:pt x="53649" y="106553"/>
                                <a:pt x="51998" y="108839"/>
                              </a:cubicBezTo>
                              <a:cubicBezTo>
                                <a:pt x="50220" y="111252"/>
                                <a:pt x="48315" y="112522"/>
                                <a:pt x="46029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567" y="86741"/>
                              </a:lnTo>
                              <a:cubicBezTo>
                                <a:pt x="32821" y="68199"/>
                                <a:pt x="30281" y="53721"/>
                                <a:pt x="24820" y="43307"/>
                              </a:cubicBezTo>
                              <a:cubicBezTo>
                                <a:pt x="19486" y="32893"/>
                                <a:pt x="11358" y="27559"/>
                                <a:pt x="817" y="27559"/>
                              </a:cubicBezTo>
                              <a:lnTo>
                                <a:pt x="0" y="27836"/>
                              </a:lnTo>
                              <a:lnTo>
                                <a:pt x="0" y="601"/>
                              </a:lnTo>
                              <a:lnTo>
                                <a:pt x="19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5" name="Shape 7325"/>
                      <wps:cNvSpPr/>
                      <wps:spPr>
                        <a:xfrm>
                          <a:off x="4919942" y="22606"/>
                          <a:ext cx="95504" cy="27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504" h="275717">
                              <a:moveTo>
                                <a:pt x="8509" y="0"/>
                              </a:moveTo>
                              <a:cubicBezTo>
                                <a:pt x="35687" y="0"/>
                                <a:pt x="62738" y="0"/>
                                <a:pt x="90043" y="0"/>
                              </a:cubicBezTo>
                              <a:cubicBezTo>
                                <a:pt x="90678" y="0"/>
                                <a:pt x="91313" y="254"/>
                                <a:pt x="91948" y="889"/>
                              </a:cubicBezTo>
                              <a:cubicBezTo>
                                <a:pt x="92583" y="1397"/>
                                <a:pt x="92964" y="2286"/>
                                <a:pt x="93345" y="3556"/>
                              </a:cubicBezTo>
                              <a:cubicBezTo>
                                <a:pt x="93726" y="4826"/>
                                <a:pt x="93980" y="6350"/>
                                <a:pt x="94234" y="8255"/>
                              </a:cubicBezTo>
                              <a:cubicBezTo>
                                <a:pt x="94361" y="10160"/>
                                <a:pt x="94488" y="12700"/>
                                <a:pt x="94488" y="15494"/>
                              </a:cubicBezTo>
                              <a:cubicBezTo>
                                <a:pt x="94488" y="18161"/>
                                <a:pt x="94361" y="20193"/>
                                <a:pt x="94234" y="22098"/>
                              </a:cubicBezTo>
                              <a:cubicBezTo>
                                <a:pt x="93980" y="24003"/>
                                <a:pt x="93726" y="25781"/>
                                <a:pt x="93345" y="26797"/>
                              </a:cubicBezTo>
                              <a:cubicBezTo>
                                <a:pt x="92964" y="28067"/>
                                <a:pt x="92583" y="28956"/>
                                <a:pt x="91948" y="29591"/>
                              </a:cubicBezTo>
                              <a:cubicBezTo>
                                <a:pt x="91313" y="30226"/>
                                <a:pt x="90678" y="30480"/>
                                <a:pt x="90043" y="30480"/>
                              </a:cubicBezTo>
                              <a:cubicBezTo>
                                <a:pt x="67691" y="30480"/>
                                <a:pt x="45212" y="30480"/>
                                <a:pt x="22733" y="30480"/>
                              </a:cubicBezTo>
                              <a:cubicBezTo>
                                <a:pt x="22733" y="59309"/>
                                <a:pt x="22733" y="88138"/>
                                <a:pt x="22733" y="116967"/>
                              </a:cubicBezTo>
                              <a:cubicBezTo>
                                <a:pt x="42037" y="116967"/>
                                <a:pt x="61214" y="116967"/>
                                <a:pt x="80391" y="116967"/>
                              </a:cubicBezTo>
                              <a:cubicBezTo>
                                <a:pt x="81026" y="116967"/>
                                <a:pt x="81788" y="117094"/>
                                <a:pt x="82423" y="117729"/>
                              </a:cubicBezTo>
                              <a:cubicBezTo>
                                <a:pt x="82931" y="118364"/>
                                <a:pt x="83566" y="119507"/>
                                <a:pt x="83820" y="120523"/>
                              </a:cubicBezTo>
                              <a:cubicBezTo>
                                <a:pt x="84201" y="121539"/>
                                <a:pt x="84582" y="123317"/>
                                <a:pt x="84709" y="125222"/>
                              </a:cubicBezTo>
                              <a:cubicBezTo>
                                <a:pt x="84836" y="127127"/>
                                <a:pt x="84963" y="129540"/>
                                <a:pt x="84963" y="132334"/>
                              </a:cubicBezTo>
                              <a:cubicBezTo>
                                <a:pt x="84963" y="134874"/>
                                <a:pt x="84836" y="136906"/>
                                <a:pt x="84709" y="138811"/>
                              </a:cubicBezTo>
                              <a:cubicBezTo>
                                <a:pt x="84582" y="140843"/>
                                <a:pt x="84201" y="142240"/>
                                <a:pt x="83820" y="143256"/>
                              </a:cubicBezTo>
                              <a:cubicBezTo>
                                <a:pt x="83566" y="144399"/>
                                <a:pt x="82931" y="145288"/>
                                <a:pt x="82423" y="145669"/>
                              </a:cubicBezTo>
                              <a:cubicBezTo>
                                <a:pt x="81788" y="146304"/>
                                <a:pt x="81026" y="146558"/>
                                <a:pt x="80391" y="146558"/>
                              </a:cubicBezTo>
                              <a:cubicBezTo>
                                <a:pt x="61214" y="146558"/>
                                <a:pt x="42037" y="146558"/>
                                <a:pt x="22733" y="146558"/>
                              </a:cubicBezTo>
                              <a:cubicBezTo>
                                <a:pt x="22733" y="179451"/>
                                <a:pt x="22733" y="212344"/>
                                <a:pt x="22733" y="245110"/>
                              </a:cubicBezTo>
                              <a:cubicBezTo>
                                <a:pt x="45593" y="245110"/>
                                <a:pt x="68199" y="245110"/>
                                <a:pt x="90932" y="245110"/>
                              </a:cubicBezTo>
                              <a:cubicBezTo>
                                <a:pt x="91567" y="245110"/>
                                <a:pt x="92329" y="245364"/>
                                <a:pt x="92964" y="245999"/>
                              </a:cubicBezTo>
                              <a:cubicBezTo>
                                <a:pt x="93472" y="246634"/>
                                <a:pt x="93980" y="247523"/>
                                <a:pt x="94361" y="248666"/>
                              </a:cubicBezTo>
                              <a:cubicBezTo>
                                <a:pt x="94742" y="249809"/>
                                <a:pt x="95123" y="251333"/>
                                <a:pt x="95377" y="253238"/>
                              </a:cubicBezTo>
                              <a:cubicBezTo>
                                <a:pt x="95504" y="255143"/>
                                <a:pt x="95504" y="257810"/>
                                <a:pt x="95504" y="260604"/>
                              </a:cubicBezTo>
                              <a:cubicBezTo>
                                <a:pt x="95504" y="263017"/>
                                <a:pt x="95504" y="265176"/>
                                <a:pt x="95377" y="267081"/>
                              </a:cubicBezTo>
                              <a:cubicBezTo>
                                <a:pt x="95123" y="268986"/>
                                <a:pt x="94742" y="270764"/>
                                <a:pt x="94361" y="272034"/>
                              </a:cubicBezTo>
                              <a:cubicBezTo>
                                <a:pt x="93980" y="273304"/>
                                <a:pt x="93472" y="274193"/>
                                <a:pt x="92964" y="274828"/>
                              </a:cubicBezTo>
                              <a:cubicBezTo>
                                <a:pt x="92329" y="275336"/>
                                <a:pt x="91567" y="275717"/>
                                <a:pt x="90932" y="275717"/>
                              </a:cubicBezTo>
                              <a:cubicBezTo>
                                <a:pt x="63500" y="275717"/>
                                <a:pt x="35941" y="275717"/>
                                <a:pt x="8509" y="275717"/>
                              </a:cubicBezTo>
                              <a:cubicBezTo>
                                <a:pt x="6477" y="275717"/>
                                <a:pt x="4445" y="274574"/>
                                <a:pt x="2794" y="272161"/>
                              </a:cubicBezTo>
                              <a:cubicBezTo>
                                <a:pt x="1016" y="270002"/>
                                <a:pt x="0" y="266192"/>
                                <a:pt x="0" y="260731"/>
                              </a:cubicBezTo>
                              <a:cubicBezTo>
                                <a:pt x="0" y="178689"/>
                                <a:pt x="0" y="96901"/>
                                <a:pt x="0" y="14859"/>
                              </a:cubicBezTo>
                              <a:cubicBezTo>
                                <a:pt x="0" y="9398"/>
                                <a:pt x="1016" y="5588"/>
                                <a:pt x="2794" y="3175"/>
                              </a:cubicBezTo>
                              <a:cubicBezTo>
                                <a:pt x="4445" y="1016"/>
                                <a:pt x="6477" y="0"/>
                                <a:pt x="850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0" name="Shape 7370"/>
                      <wps:cNvSpPr/>
                      <wps:spPr>
                        <a:xfrm>
                          <a:off x="5042116" y="181852"/>
                          <a:ext cx="49403" cy="1204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403" h="120409">
                              <a:moveTo>
                                <a:pt x="49403" y="0"/>
                              </a:moveTo>
                              <a:lnTo>
                                <a:pt x="49403" y="24890"/>
                              </a:lnTo>
                              <a:lnTo>
                                <a:pt x="41910" y="26047"/>
                              </a:lnTo>
                              <a:cubicBezTo>
                                <a:pt x="37592" y="27825"/>
                                <a:pt x="33782" y="29985"/>
                                <a:pt x="30861" y="33286"/>
                              </a:cubicBezTo>
                              <a:cubicBezTo>
                                <a:pt x="28067" y="36588"/>
                                <a:pt x="25781" y="40272"/>
                                <a:pt x="24511" y="44716"/>
                              </a:cubicBezTo>
                              <a:cubicBezTo>
                                <a:pt x="23114" y="49288"/>
                                <a:pt x="22479" y="54622"/>
                                <a:pt x="22479" y="60337"/>
                              </a:cubicBezTo>
                              <a:cubicBezTo>
                                <a:pt x="22479" y="70371"/>
                                <a:pt x="24511" y="78117"/>
                                <a:pt x="28448" y="84086"/>
                              </a:cubicBezTo>
                              <a:cubicBezTo>
                                <a:pt x="32131" y="90055"/>
                                <a:pt x="37846" y="92849"/>
                                <a:pt x="44831" y="92849"/>
                              </a:cubicBezTo>
                              <a:lnTo>
                                <a:pt x="49403" y="90869"/>
                              </a:lnTo>
                              <a:lnTo>
                                <a:pt x="49403" y="117477"/>
                              </a:lnTo>
                              <a:lnTo>
                                <a:pt x="41402" y="120409"/>
                              </a:lnTo>
                              <a:cubicBezTo>
                                <a:pt x="35052" y="120409"/>
                                <a:pt x="29464" y="119266"/>
                                <a:pt x="24384" y="116598"/>
                              </a:cubicBezTo>
                              <a:cubicBezTo>
                                <a:pt x="19304" y="113804"/>
                                <a:pt x="14986" y="110122"/>
                                <a:pt x="11430" y="105168"/>
                              </a:cubicBezTo>
                              <a:cubicBezTo>
                                <a:pt x="7874" y="100216"/>
                                <a:pt x="4953" y="93992"/>
                                <a:pt x="3048" y="86754"/>
                              </a:cubicBezTo>
                              <a:cubicBezTo>
                                <a:pt x="1016" y="79515"/>
                                <a:pt x="0" y="71132"/>
                                <a:pt x="0" y="61988"/>
                              </a:cubicBezTo>
                              <a:cubicBezTo>
                                <a:pt x="0" y="51193"/>
                                <a:pt x="1397" y="41922"/>
                                <a:pt x="4064" y="33922"/>
                              </a:cubicBezTo>
                              <a:cubicBezTo>
                                <a:pt x="6858" y="26047"/>
                                <a:pt x="10795" y="19443"/>
                                <a:pt x="15875" y="14110"/>
                              </a:cubicBezTo>
                              <a:cubicBezTo>
                                <a:pt x="21082" y="8775"/>
                                <a:pt x="27305" y="5092"/>
                                <a:pt x="34798" y="2298"/>
                              </a:cubicBezTo>
                              <a:lnTo>
                                <a:pt x="494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50" name="Shape 7350"/>
                      <wps:cNvSpPr/>
                      <wps:spPr>
                        <a:xfrm>
                          <a:off x="5047958" y="91779"/>
                          <a:ext cx="43561" cy="48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61" h="48175">
                              <a:moveTo>
                                <a:pt x="43561" y="0"/>
                              </a:moveTo>
                              <a:lnTo>
                                <a:pt x="43561" y="28474"/>
                              </a:lnTo>
                              <a:lnTo>
                                <a:pt x="43053" y="28363"/>
                              </a:lnTo>
                              <a:cubicBezTo>
                                <a:pt x="37719" y="28363"/>
                                <a:pt x="32893" y="29379"/>
                                <a:pt x="28575" y="31284"/>
                              </a:cubicBezTo>
                              <a:cubicBezTo>
                                <a:pt x="24257" y="33570"/>
                                <a:pt x="20447" y="35729"/>
                                <a:pt x="17272" y="38142"/>
                              </a:cubicBezTo>
                              <a:cubicBezTo>
                                <a:pt x="14097" y="40682"/>
                                <a:pt x="11303" y="43095"/>
                                <a:pt x="9271" y="45000"/>
                              </a:cubicBezTo>
                              <a:cubicBezTo>
                                <a:pt x="6985" y="47159"/>
                                <a:pt x="5334" y="48175"/>
                                <a:pt x="4318" y="48175"/>
                              </a:cubicBezTo>
                              <a:cubicBezTo>
                                <a:pt x="3683" y="48175"/>
                                <a:pt x="2921" y="48048"/>
                                <a:pt x="2540" y="47413"/>
                              </a:cubicBezTo>
                              <a:cubicBezTo>
                                <a:pt x="1905" y="46651"/>
                                <a:pt x="1524" y="45889"/>
                                <a:pt x="1143" y="44746"/>
                              </a:cubicBezTo>
                              <a:cubicBezTo>
                                <a:pt x="762" y="43730"/>
                                <a:pt x="381" y="42206"/>
                                <a:pt x="254" y="40301"/>
                              </a:cubicBezTo>
                              <a:cubicBezTo>
                                <a:pt x="127" y="38650"/>
                                <a:pt x="0" y="36618"/>
                                <a:pt x="0" y="34586"/>
                              </a:cubicBezTo>
                              <a:cubicBezTo>
                                <a:pt x="0" y="30903"/>
                                <a:pt x="127" y="28109"/>
                                <a:pt x="508" y="25950"/>
                              </a:cubicBezTo>
                              <a:cubicBezTo>
                                <a:pt x="762" y="24172"/>
                                <a:pt x="1524" y="22140"/>
                                <a:pt x="2794" y="20362"/>
                              </a:cubicBezTo>
                              <a:cubicBezTo>
                                <a:pt x="3937" y="18330"/>
                                <a:pt x="5969" y="16298"/>
                                <a:pt x="8890" y="13631"/>
                              </a:cubicBezTo>
                              <a:cubicBezTo>
                                <a:pt x="11684" y="11218"/>
                                <a:pt x="15113" y="9059"/>
                                <a:pt x="18923" y="6900"/>
                              </a:cubicBezTo>
                              <a:cubicBezTo>
                                <a:pt x="22733" y="4868"/>
                                <a:pt x="26924" y="3217"/>
                                <a:pt x="31369" y="1693"/>
                              </a:cubicBezTo>
                              <a:lnTo>
                                <a:pt x="435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7" name="Shape 7347"/>
                      <wps:cNvSpPr/>
                      <wps:spPr>
                        <a:xfrm>
                          <a:off x="5091519" y="91567"/>
                          <a:ext cx="48641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641" h="207899">
                              <a:moveTo>
                                <a:pt x="1524" y="0"/>
                              </a:moveTo>
                              <a:cubicBezTo>
                                <a:pt x="10160" y="0"/>
                                <a:pt x="17526" y="1524"/>
                                <a:pt x="23495" y="4699"/>
                              </a:cubicBezTo>
                              <a:cubicBezTo>
                                <a:pt x="29337" y="7874"/>
                                <a:pt x="34417" y="12319"/>
                                <a:pt x="37973" y="18415"/>
                              </a:cubicBezTo>
                              <a:cubicBezTo>
                                <a:pt x="41783" y="24511"/>
                                <a:pt x="44450" y="32004"/>
                                <a:pt x="46101" y="40894"/>
                              </a:cubicBezTo>
                              <a:cubicBezTo>
                                <a:pt x="47879" y="49911"/>
                                <a:pt x="48641" y="60325"/>
                                <a:pt x="48641" y="72263"/>
                              </a:cubicBezTo>
                              <a:cubicBezTo>
                                <a:pt x="48641" y="115443"/>
                                <a:pt x="48641" y="158496"/>
                                <a:pt x="48641" y="201549"/>
                              </a:cubicBezTo>
                              <a:cubicBezTo>
                                <a:pt x="48641" y="203200"/>
                                <a:pt x="48260" y="204597"/>
                                <a:pt x="47625" y="205359"/>
                              </a:cubicBezTo>
                              <a:cubicBezTo>
                                <a:pt x="46990" y="206248"/>
                                <a:pt x="45847" y="206883"/>
                                <a:pt x="44704" y="207391"/>
                              </a:cubicBezTo>
                              <a:cubicBezTo>
                                <a:pt x="43561" y="207772"/>
                                <a:pt x="41656" y="207899"/>
                                <a:pt x="39243" y="207899"/>
                              </a:cubicBezTo>
                              <a:cubicBezTo>
                                <a:pt x="36957" y="207899"/>
                                <a:pt x="35179" y="207772"/>
                                <a:pt x="33782" y="207391"/>
                              </a:cubicBezTo>
                              <a:cubicBezTo>
                                <a:pt x="32385" y="206883"/>
                                <a:pt x="31369" y="206248"/>
                                <a:pt x="30734" y="205359"/>
                              </a:cubicBezTo>
                              <a:cubicBezTo>
                                <a:pt x="30099" y="204597"/>
                                <a:pt x="29845" y="203200"/>
                                <a:pt x="29845" y="201549"/>
                              </a:cubicBezTo>
                              <a:cubicBezTo>
                                <a:pt x="29845" y="195072"/>
                                <a:pt x="29845" y="188849"/>
                                <a:pt x="29845" y="182372"/>
                              </a:cubicBezTo>
                              <a:cubicBezTo>
                                <a:pt x="24638" y="191389"/>
                                <a:pt x="18669" y="198247"/>
                                <a:pt x="12446" y="203200"/>
                              </a:cubicBezTo>
                              <a:lnTo>
                                <a:pt x="0" y="207761"/>
                              </a:lnTo>
                              <a:lnTo>
                                <a:pt x="0" y="181154"/>
                              </a:lnTo>
                              <a:lnTo>
                                <a:pt x="11557" y="176149"/>
                              </a:lnTo>
                              <a:cubicBezTo>
                                <a:pt x="16383" y="171450"/>
                                <a:pt x="21463" y="164338"/>
                                <a:pt x="26924" y="154686"/>
                              </a:cubicBezTo>
                              <a:cubicBezTo>
                                <a:pt x="26924" y="141097"/>
                                <a:pt x="26924" y="127635"/>
                                <a:pt x="26924" y="113919"/>
                              </a:cubicBezTo>
                              <a:cubicBezTo>
                                <a:pt x="20701" y="113919"/>
                                <a:pt x="14478" y="113919"/>
                                <a:pt x="8128" y="113919"/>
                              </a:cubicBezTo>
                              <a:lnTo>
                                <a:pt x="0" y="115174"/>
                              </a:lnTo>
                              <a:lnTo>
                                <a:pt x="0" y="90284"/>
                              </a:lnTo>
                              <a:lnTo>
                                <a:pt x="10414" y="88646"/>
                              </a:lnTo>
                              <a:cubicBezTo>
                                <a:pt x="15875" y="88646"/>
                                <a:pt x="21463" y="88646"/>
                                <a:pt x="26924" y="88646"/>
                              </a:cubicBezTo>
                              <a:cubicBezTo>
                                <a:pt x="26924" y="83693"/>
                                <a:pt x="26924" y="78740"/>
                                <a:pt x="26924" y="73787"/>
                              </a:cubicBezTo>
                              <a:cubicBezTo>
                                <a:pt x="26924" y="66294"/>
                                <a:pt x="26416" y="59944"/>
                                <a:pt x="25400" y="54102"/>
                              </a:cubicBezTo>
                              <a:cubicBezTo>
                                <a:pt x="24511" y="48387"/>
                                <a:pt x="22860" y="43688"/>
                                <a:pt x="20828" y="39878"/>
                              </a:cubicBezTo>
                              <a:cubicBezTo>
                                <a:pt x="18542" y="36195"/>
                                <a:pt x="15748" y="33274"/>
                                <a:pt x="12319" y="31369"/>
                              </a:cubicBezTo>
                              <a:lnTo>
                                <a:pt x="0" y="28686"/>
                              </a:lnTo>
                              <a:lnTo>
                                <a:pt x="0" y="212"/>
                              </a:lnTo>
                              <a:lnTo>
                                <a:pt x="15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48" name="Shape 7348"/>
                      <wps:cNvSpPr/>
                      <wps:spPr>
                        <a:xfrm>
                          <a:off x="5170894" y="91567"/>
                          <a:ext cx="84582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582" h="210693">
                              <a:moveTo>
                                <a:pt x="46482" y="0"/>
                              </a:moveTo>
                              <a:cubicBezTo>
                                <a:pt x="49530" y="0"/>
                                <a:pt x="52832" y="508"/>
                                <a:pt x="56007" y="1270"/>
                              </a:cubicBezTo>
                              <a:cubicBezTo>
                                <a:pt x="59182" y="2159"/>
                                <a:pt x="62103" y="3175"/>
                                <a:pt x="64643" y="4445"/>
                              </a:cubicBezTo>
                              <a:cubicBezTo>
                                <a:pt x="67183" y="5842"/>
                                <a:pt x="69469" y="7112"/>
                                <a:pt x="71247" y="8636"/>
                              </a:cubicBezTo>
                              <a:cubicBezTo>
                                <a:pt x="73025" y="10033"/>
                                <a:pt x="74549" y="11557"/>
                                <a:pt x="75438" y="12573"/>
                              </a:cubicBezTo>
                              <a:cubicBezTo>
                                <a:pt x="76327" y="13716"/>
                                <a:pt x="76835" y="14732"/>
                                <a:pt x="77216" y="15621"/>
                              </a:cubicBezTo>
                              <a:cubicBezTo>
                                <a:pt x="77470" y="16383"/>
                                <a:pt x="77724" y="17272"/>
                                <a:pt x="77978" y="18415"/>
                              </a:cubicBezTo>
                              <a:cubicBezTo>
                                <a:pt x="77978" y="19431"/>
                                <a:pt x="78105" y="20955"/>
                                <a:pt x="78359" y="22352"/>
                              </a:cubicBezTo>
                              <a:cubicBezTo>
                                <a:pt x="78359" y="23876"/>
                                <a:pt x="78359" y="25781"/>
                                <a:pt x="78359" y="28194"/>
                              </a:cubicBezTo>
                              <a:cubicBezTo>
                                <a:pt x="78359" y="30480"/>
                                <a:pt x="78359" y="32639"/>
                                <a:pt x="78359" y="34290"/>
                              </a:cubicBezTo>
                              <a:cubicBezTo>
                                <a:pt x="78105" y="36322"/>
                                <a:pt x="77978" y="37719"/>
                                <a:pt x="77724" y="38862"/>
                              </a:cubicBezTo>
                              <a:cubicBezTo>
                                <a:pt x="77343" y="39878"/>
                                <a:pt x="76835" y="40767"/>
                                <a:pt x="76454" y="41148"/>
                              </a:cubicBezTo>
                              <a:cubicBezTo>
                                <a:pt x="76073" y="41783"/>
                                <a:pt x="75565" y="42037"/>
                                <a:pt x="74930" y="42037"/>
                              </a:cubicBezTo>
                              <a:cubicBezTo>
                                <a:pt x="74168" y="42037"/>
                                <a:pt x="73025" y="41148"/>
                                <a:pt x="71501" y="39624"/>
                              </a:cubicBezTo>
                              <a:cubicBezTo>
                                <a:pt x="70104" y="38100"/>
                                <a:pt x="68072" y="36449"/>
                                <a:pt x="65786" y="34544"/>
                              </a:cubicBezTo>
                              <a:cubicBezTo>
                                <a:pt x="63246" y="32893"/>
                                <a:pt x="60452" y="31115"/>
                                <a:pt x="57277" y="29718"/>
                              </a:cubicBezTo>
                              <a:cubicBezTo>
                                <a:pt x="53975" y="28194"/>
                                <a:pt x="50292" y="27305"/>
                                <a:pt x="46101" y="27305"/>
                              </a:cubicBezTo>
                              <a:cubicBezTo>
                                <a:pt x="42545" y="27305"/>
                                <a:pt x="39116" y="27940"/>
                                <a:pt x="36322" y="29210"/>
                              </a:cubicBezTo>
                              <a:cubicBezTo>
                                <a:pt x="33528" y="30734"/>
                                <a:pt x="31115" y="32639"/>
                                <a:pt x="29464" y="34925"/>
                              </a:cubicBezTo>
                              <a:cubicBezTo>
                                <a:pt x="27559" y="37465"/>
                                <a:pt x="26289" y="40513"/>
                                <a:pt x="25400" y="43942"/>
                              </a:cubicBezTo>
                              <a:cubicBezTo>
                                <a:pt x="24384" y="47244"/>
                                <a:pt x="23876" y="50927"/>
                                <a:pt x="23876" y="54991"/>
                              </a:cubicBezTo>
                              <a:cubicBezTo>
                                <a:pt x="23876" y="60579"/>
                                <a:pt x="24765" y="65151"/>
                                <a:pt x="26543" y="68834"/>
                              </a:cubicBezTo>
                              <a:cubicBezTo>
                                <a:pt x="28194" y="72644"/>
                                <a:pt x="30607" y="76073"/>
                                <a:pt x="33401" y="78867"/>
                              </a:cubicBezTo>
                              <a:cubicBezTo>
                                <a:pt x="36195" y="81661"/>
                                <a:pt x="39497" y="84074"/>
                                <a:pt x="43180" y="86614"/>
                              </a:cubicBezTo>
                              <a:cubicBezTo>
                                <a:pt x="46736" y="88900"/>
                                <a:pt x="50419" y="91186"/>
                                <a:pt x="54229" y="93599"/>
                              </a:cubicBezTo>
                              <a:cubicBezTo>
                                <a:pt x="58039" y="95885"/>
                                <a:pt x="61722" y="98552"/>
                                <a:pt x="65405" y="101727"/>
                              </a:cubicBezTo>
                              <a:cubicBezTo>
                                <a:pt x="68961" y="104648"/>
                                <a:pt x="72390" y="108204"/>
                                <a:pt x="75184" y="112522"/>
                              </a:cubicBezTo>
                              <a:cubicBezTo>
                                <a:pt x="77851" y="116840"/>
                                <a:pt x="80391" y="121920"/>
                                <a:pt x="82042" y="127889"/>
                              </a:cubicBezTo>
                              <a:cubicBezTo>
                                <a:pt x="83693" y="133858"/>
                                <a:pt x="84582" y="140843"/>
                                <a:pt x="84582" y="149098"/>
                              </a:cubicBezTo>
                              <a:cubicBezTo>
                                <a:pt x="84582" y="158877"/>
                                <a:pt x="83439" y="167767"/>
                                <a:pt x="81153" y="175387"/>
                              </a:cubicBezTo>
                              <a:cubicBezTo>
                                <a:pt x="78994" y="183007"/>
                                <a:pt x="75565" y="189357"/>
                                <a:pt x="71501" y="194818"/>
                              </a:cubicBezTo>
                              <a:cubicBezTo>
                                <a:pt x="67437" y="200025"/>
                                <a:pt x="62357" y="203835"/>
                                <a:pt x="56642" y="206756"/>
                              </a:cubicBezTo>
                              <a:cubicBezTo>
                                <a:pt x="51054" y="209550"/>
                                <a:pt x="44577" y="210693"/>
                                <a:pt x="37592" y="210693"/>
                              </a:cubicBezTo>
                              <a:cubicBezTo>
                                <a:pt x="33401" y="210693"/>
                                <a:pt x="29464" y="210312"/>
                                <a:pt x="25654" y="209169"/>
                              </a:cubicBezTo>
                              <a:cubicBezTo>
                                <a:pt x="21717" y="208153"/>
                                <a:pt x="18288" y="206756"/>
                                <a:pt x="15240" y="204978"/>
                              </a:cubicBezTo>
                              <a:cubicBezTo>
                                <a:pt x="12192" y="203454"/>
                                <a:pt x="9525" y="201803"/>
                                <a:pt x="7493" y="199898"/>
                              </a:cubicBezTo>
                              <a:cubicBezTo>
                                <a:pt x="5334" y="198120"/>
                                <a:pt x="3683" y="196596"/>
                                <a:pt x="2794" y="195072"/>
                              </a:cubicBezTo>
                              <a:cubicBezTo>
                                <a:pt x="1778" y="193675"/>
                                <a:pt x="1016" y="191770"/>
                                <a:pt x="635" y="189103"/>
                              </a:cubicBezTo>
                              <a:cubicBezTo>
                                <a:pt x="254" y="186690"/>
                                <a:pt x="0" y="183134"/>
                                <a:pt x="0" y="178689"/>
                              </a:cubicBezTo>
                              <a:cubicBezTo>
                                <a:pt x="0" y="176022"/>
                                <a:pt x="127" y="173863"/>
                                <a:pt x="254" y="171958"/>
                              </a:cubicBezTo>
                              <a:cubicBezTo>
                                <a:pt x="381" y="170053"/>
                                <a:pt x="635" y="168529"/>
                                <a:pt x="889" y="167386"/>
                              </a:cubicBezTo>
                              <a:cubicBezTo>
                                <a:pt x="1143" y="166370"/>
                                <a:pt x="1524" y="165608"/>
                                <a:pt x="2159" y="164973"/>
                              </a:cubicBezTo>
                              <a:cubicBezTo>
                                <a:pt x="2540" y="164465"/>
                                <a:pt x="3048" y="164211"/>
                                <a:pt x="3683" y="164211"/>
                              </a:cubicBezTo>
                              <a:cubicBezTo>
                                <a:pt x="4699" y="164211"/>
                                <a:pt x="6096" y="165100"/>
                                <a:pt x="8128" y="167005"/>
                              </a:cubicBezTo>
                              <a:cubicBezTo>
                                <a:pt x="9906" y="169037"/>
                                <a:pt x="12319" y="171069"/>
                                <a:pt x="15113" y="173355"/>
                              </a:cubicBezTo>
                              <a:cubicBezTo>
                                <a:pt x="17907" y="175768"/>
                                <a:pt x="21082" y="177673"/>
                                <a:pt x="25019" y="179705"/>
                              </a:cubicBezTo>
                              <a:cubicBezTo>
                                <a:pt x="28829" y="181483"/>
                                <a:pt x="33147" y="182626"/>
                                <a:pt x="38100" y="182626"/>
                              </a:cubicBezTo>
                              <a:cubicBezTo>
                                <a:pt x="41783" y="182626"/>
                                <a:pt x="45085" y="181991"/>
                                <a:pt x="48133" y="180721"/>
                              </a:cubicBezTo>
                              <a:cubicBezTo>
                                <a:pt x="51181" y="179324"/>
                                <a:pt x="53848" y="177546"/>
                                <a:pt x="56007" y="174879"/>
                              </a:cubicBezTo>
                              <a:cubicBezTo>
                                <a:pt x="58293" y="172593"/>
                                <a:pt x="60071" y="169418"/>
                                <a:pt x="61214" y="165608"/>
                              </a:cubicBezTo>
                              <a:cubicBezTo>
                                <a:pt x="62357" y="161798"/>
                                <a:pt x="62992" y="157226"/>
                                <a:pt x="62992" y="151892"/>
                              </a:cubicBezTo>
                              <a:cubicBezTo>
                                <a:pt x="62992" y="146685"/>
                                <a:pt x="62103" y="141986"/>
                                <a:pt x="60452" y="138303"/>
                              </a:cubicBezTo>
                              <a:cubicBezTo>
                                <a:pt x="58674" y="134747"/>
                                <a:pt x="56261" y="131191"/>
                                <a:pt x="53467" y="128397"/>
                              </a:cubicBezTo>
                              <a:cubicBezTo>
                                <a:pt x="50673" y="125730"/>
                                <a:pt x="47498" y="123190"/>
                                <a:pt x="43942" y="120777"/>
                              </a:cubicBezTo>
                              <a:cubicBezTo>
                                <a:pt x="40386" y="118618"/>
                                <a:pt x="36703" y="116459"/>
                                <a:pt x="33020" y="113919"/>
                              </a:cubicBezTo>
                              <a:cubicBezTo>
                                <a:pt x="29210" y="111633"/>
                                <a:pt x="25527" y="108966"/>
                                <a:pt x="21971" y="105664"/>
                              </a:cubicBezTo>
                              <a:cubicBezTo>
                                <a:pt x="18415" y="102743"/>
                                <a:pt x="15113" y="99187"/>
                                <a:pt x="12319" y="94615"/>
                              </a:cubicBezTo>
                              <a:cubicBezTo>
                                <a:pt x="9525" y="90043"/>
                                <a:pt x="7239" y="85090"/>
                                <a:pt x="5588" y="78867"/>
                              </a:cubicBezTo>
                              <a:cubicBezTo>
                                <a:pt x="3937" y="72644"/>
                                <a:pt x="2921" y="65405"/>
                                <a:pt x="2921" y="56896"/>
                              </a:cubicBezTo>
                              <a:cubicBezTo>
                                <a:pt x="2921" y="49403"/>
                                <a:pt x="3937" y="42291"/>
                                <a:pt x="5715" y="35179"/>
                              </a:cubicBezTo>
                              <a:cubicBezTo>
                                <a:pt x="7366" y="28321"/>
                                <a:pt x="10287" y="22479"/>
                                <a:pt x="13716" y="17018"/>
                              </a:cubicBezTo>
                              <a:cubicBezTo>
                                <a:pt x="17272" y="11938"/>
                                <a:pt x="22098" y="7874"/>
                                <a:pt x="27432" y="4699"/>
                              </a:cubicBezTo>
                              <a:cubicBezTo>
                                <a:pt x="32893" y="1524"/>
                                <a:pt x="39116" y="0"/>
                                <a:pt x="4648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8" name="Shape 7328"/>
                      <wps:cNvSpPr/>
                      <wps:spPr>
                        <a:xfrm>
                          <a:off x="5270843" y="43307"/>
                          <a:ext cx="78105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05" h="258445">
                              <a:moveTo>
                                <a:pt x="32004" y="0"/>
                              </a:moveTo>
                              <a:cubicBezTo>
                                <a:pt x="34290" y="0"/>
                                <a:pt x="36068" y="127"/>
                                <a:pt x="37465" y="254"/>
                              </a:cubicBezTo>
                              <a:cubicBezTo>
                                <a:pt x="38862" y="635"/>
                                <a:pt x="39878" y="1016"/>
                                <a:pt x="40767" y="1651"/>
                              </a:cubicBezTo>
                              <a:cubicBezTo>
                                <a:pt x="41529" y="2286"/>
                                <a:pt x="42037" y="3175"/>
                                <a:pt x="42418" y="3937"/>
                              </a:cubicBezTo>
                              <a:cubicBezTo>
                                <a:pt x="42926" y="4826"/>
                                <a:pt x="43053" y="5715"/>
                                <a:pt x="43053" y="6731"/>
                              </a:cubicBezTo>
                              <a:cubicBezTo>
                                <a:pt x="43053" y="21971"/>
                                <a:pt x="43053" y="37211"/>
                                <a:pt x="43053" y="52324"/>
                              </a:cubicBezTo>
                              <a:cubicBezTo>
                                <a:pt x="53213" y="52324"/>
                                <a:pt x="63373" y="52324"/>
                                <a:pt x="73660" y="52324"/>
                              </a:cubicBezTo>
                              <a:cubicBezTo>
                                <a:pt x="74295" y="52324"/>
                                <a:pt x="75057" y="52578"/>
                                <a:pt x="75565" y="52959"/>
                              </a:cubicBezTo>
                              <a:cubicBezTo>
                                <a:pt x="76073" y="53721"/>
                                <a:pt x="76581" y="54483"/>
                                <a:pt x="77089" y="55499"/>
                              </a:cubicBezTo>
                              <a:cubicBezTo>
                                <a:pt x="77470" y="56896"/>
                                <a:pt x="77724" y="58293"/>
                                <a:pt x="77851" y="60198"/>
                              </a:cubicBezTo>
                              <a:cubicBezTo>
                                <a:pt x="77851" y="62103"/>
                                <a:pt x="78105" y="64262"/>
                                <a:pt x="78105" y="67056"/>
                              </a:cubicBezTo>
                              <a:cubicBezTo>
                                <a:pt x="78105" y="72136"/>
                                <a:pt x="77597" y="75819"/>
                                <a:pt x="76835" y="78105"/>
                              </a:cubicBezTo>
                              <a:cubicBezTo>
                                <a:pt x="76073" y="80391"/>
                                <a:pt x="75057" y="81534"/>
                                <a:pt x="73660" y="81534"/>
                              </a:cubicBezTo>
                              <a:cubicBezTo>
                                <a:pt x="63373" y="81534"/>
                                <a:pt x="53213" y="81534"/>
                                <a:pt x="43053" y="81534"/>
                              </a:cubicBezTo>
                              <a:cubicBezTo>
                                <a:pt x="43053" y="117221"/>
                                <a:pt x="43053" y="152781"/>
                                <a:pt x="43053" y="188468"/>
                              </a:cubicBezTo>
                              <a:cubicBezTo>
                                <a:pt x="43053" y="201676"/>
                                <a:pt x="44196" y="211709"/>
                                <a:pt x="46736" y="218313"/>
                              </a:cubicBezTo>
                              <a:cubicBezTo>
                                <a:pt x="49022" y="225171"/>
                                <a:pt x="53594" y="228473"/>
                                <a:pt x="59690" y="228473"/>
                              </a:cubicBezTo>
                              <a:cubicBezTo>
                                <a:pt x="61722" y="228473"/>
                                <a:pt x="63627" y="228092"/>
                                <a:pt x="65151" y="227457"/>
                              </a:cubicBezTo>
                              <a:cubicBezTo>
                                <a:pt x="66802" y="226822"/>
                                <a:pt x="68326" y="226187"/>
                                <a:pt x="69342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533" y="222758"/>
                                <a:pt x="74295" y="222631"/>
                                <a:pt x="75057" y="222631"/>
                              </a:cubicBezTo>
                              <a:cubicBezTo>
                                <a:pt x="75311" y="222631"/>
                                <a:pt x="75946" y="222758"/>
                                <a:pt x="76327" y="223012"/>
                              </a:cubicBezTo>
                              <a:cubicBezTo>
                                <a:pt x="76708" y="223393"/>
                                <a:pt x="77089" y="224028"/>
                                <a:pt x="77216" y="225171"/>
                              </a:cubicBezTo>
                              <a:cubicBezTo>
                                <a:pt x="77470" y="226187"/>
                                <a:pt x="77724" y="227457"/>
                                <a:pt x="77851" y="229108"/>
                              </a:cubicBezTo>
                              <a:cubicBezTo>
                                <a:pt x="77851" y="230886"/>
                                <a:pt x="78105" y="232918"/>
                                <a:pt x="78105" y="235585"/>
                              </a:cubicBezTo>
                              <a:cubicBezTo>
                                <a:pt x="78105" y="239522"/>
                                <a:pt x="77851" y="243078"/>
                                <a:pt x="77470" y="245364"/>
                              </a:cubicBezTo>
                              <a:cubicBezTo>
                                <a:pt x="77089" y="247650"/>
                                <a:pt x="76581" y="249555"/>
                                <a:pt x="75946" y="250698"/>
                              </a:cubicBezTo>
                              <a:cubicBezTo>
                                <a:pt x="75311" y="251714"/>
                                <a:pt x="74295" y="252857"/>
                                <a:pt x="72771" y="253873"/>
                              </a:cubicBezTo>
                              <a:cubicBezTo>
                                <a:pt x="71247" y="255016"/>
                                <a:pt x="69723" y="255778"/>
                                <a:pt x="67945" y="256413"/>
                              </a:cubicBezTo>
                              <a:cubicBezTo>
                                <a:pt x="66167" y="257048"/>
                                <a:pt x="64135" y="257429"/>
                                <a:pt x="62103" y="257937"/>
                              </a:cubicBezTo>
                              <a:cubicBezTo>
                                <a:pt x="60198" y="258318"/>
                                <a:pt x="58039" y="258445"/>
                                <a:pt x="56007" y="258445"/>
                              </a:cubicBezTo>
                              <a:cubicBezTo>
                                <a:pt x="49784" y="258445"/>
                                <a:pt x="44450" y="257302"/>
                                <a:pt x="40132" y="254508"/>
                              </a:cubicBezTo>
                              <a:cubicBezTo>
                                <a:pt x="35687" y="251841"/>
                                <a:pt x="31877" y="247904"/>
                                <a:pt x="29210" y="242570"/>
                              </a:cubicBezTo>
                              <a:cubicBezTo>
                                <a:pt x="26543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494" y="81534"/>
                                <a:pt x="10033" y="81534"/>
                                <a:pt x="4445" y="81534"/>
                              </a:cubicBezTo>
                              <a:cubicBezTo>
                                <a:pt x="3048" y="81534"/>
                                <a:pt x="1905" y="80391"/>
                                <a:pt x="1270" y="78105"/>
                              </a:cubicBezTo>
                              <a:cubicBezTo>
                                <a:pt x="381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127" y="62103"/>
                                <a:pt x="381" y="60198"/>
                              </a:cubicBezTo>
                              <a:cubicBezTo>
                                <a:pt x="508" y="58293"/>
                                <a:pt x="889" y="56896"/>
                                <a:pt x="1270" y="55499"/>
                              </a:cubicBezTo>
                              <a:cubicBezTo>
                                <a:pt x="1651" y="54483"/>
                                <a:pt x="1905" y="53721"/>
                                <a:pt x="2667" y="52959"/>
                              </a:cubicBezTo>
                              <a:cubicBezTo>
                                <a:pt x="3175" y="52578"/>
                                <a:pt x="3810" y="52324"/>
                                <a:pt x="4445" y="52324"/>
                              </a:cubicBezTo>
                              <a:cubicBezTo>
                                <a:pt x="10033" y="52324"/>
                                <a:pt x="15621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336" y="4826"/>
                                <a:pt x="21590" y="3937"/>
                              </a:cubicBezTo>
                              <a:cubicBezTo>
                                <a:pt x="21971" y="3175"/>
                                <a:pt x="22479" y="2286"/>
                                <a:pt x="23368" y="1651"/>
                              </a:cubicBezTo>
                              <a:cubicBezTo>
                                <a:pt x="24130" y="1016"/>
                                <a:pt x="25146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72" name="Shape 7372"/>
                      <wps:cNvSpPr/>
                      <wps:spPr>
                        <a:xfrm>
                          <a:off x="5363045" y="250444"/>
                          <a:ext cx="43815" cy="1096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815" h="109601">
                              <a:moveTo>
                                <a:pt x="31115" y="0"/>
                              </a:moveTo>
                              <a:cubicBezTo>
                                <a:pt x="33401" y="0"/>
                                <a:pt x="35179" y="254"/>
                                <a:pt x="36830" y="762"/>
                              </a:cubicBezTo>
                              <a:cubicBezTo>
                                <a:pt x="38481" y="1143"/>
                                <a:pt x="39751" y="2032"/>
                                <a:pt x="40767" y="3048"/>
                              </a:cubicBezTo>
                              <a:cubicBezTo>
                                <a:pt x="41783" y="4191"/>
                                <a:pt x="42545" y="5842"/>
                                <a:pt x="43053" y="8128"/>
                              </a:cubicBezTo>
                              <a:cubicBezTo>
                                <a:pt x="43561" y="10541"/>
                                <a:pt x="43815" y="13462"/>
                                <a:pt x="43815" y="17272"/>
                              </a:cubicBezTo>
                              <a:cubicBezTo>
                                <a:pt x="43815" y="21844"/>
                                <a:pt x="43561" y="25781"/>
                                <a:pt x="43307" y="29464"/>
                              </a:cubicBezTo>
                              <a:cubicBezTo>
                                <a:pt x="43180" y="33020"/>
                                <a:pt x="42672" y="36703"/>
                                <a:pt x="42037" y="39878"/>
                              </a:cubicBezTo>
                              <a:cubicBezTo>
                                <a:pt x="41402" y="43053"/>
                                <a:pt x="40513" y="46355"/>
                                <a:pt x="39624" y="49657"/>
                              </a:cubicBezTo>
                              <a:cubicBezTo>
                                <a:pt x="38608" y="52959"/>
                                <a:pt x="37211" y="56134"/>
                                <a:pt x="35814" y="59817"/>
                              </a:cubicBezTo>
                              <a:cubicBezTo>
                                <a:pt x="29845" y="74422"/>
                                <a:pt x="23495" y="88900"/>
                                <a:pt x="17526" y="103632"/>
                              </a:cubicBezTo>
                              <a:cubicBezTo>
                                <a:pt x="17272" y="104648"/>
                                <a:pt x="16637" y="105537"/>
                                <a:pt x="16129" y="106172"/>
                              </a:cubicBezTo>
                              <a:cubicBezTo>
                                <a:pt x="15494" y="106807"/>
                                <a:pt x="14732" y="107442"/>
                                <a:pt x="14097" y="108077"/>
                              </a:cubicBezTo>
                              <a:cubicBezTo>
                                <a:pt x="13081" y="108712"/>
                                <a:pt x="12192" y="109093"/>
                                <a:pt x="11049" y="109347"/>
                              </a:cubicBezTo>
                              <a:cubicBezTo>
                                <a:pt x="9906" y="109601"/>
                                <a:pt x="8509" y="109601"/>
                                <a:pt x="6858" y="109601"/>
                              </a:cubicBezTo>
                              <a:cubicBezTo>
                                <a:pt x="5334" y="109601"/>
                                <a:pt x="4064" y="109601"/>
                                <a:pt x="3175" y="109347"/>
                              </a:cubicBezTo>
                              <a:cubicBezTo>
                                <a:pt x="2159" y="109093"/>
                                <a:pt x="1270" y="108712"/>
                                <a:pt x="889" y="108204"/>
                              </a:cubicBezTo>
                              <a:cubicBezTo>
                                <a:pt x="508" y="107569"/>
                                <a:pt x="254" y="107061"/>
                                <a:pt x="254" y="106172"/>
                              </a:cubicBezTo>
                              <a:cubicBezTo>
                                <a:pt x="0" y="105283"/>
                                <a:pt x="254" y="104267"/>
                                <a:pt x="635" y="103124"/>
                              </a:cubicBezTo>
                              <a:cubicBezTo>
                                <a:pt x="6350" y="83693"/>
                                <a:pt x="12446" y="64135"/>
                                <a:pt x="18288" y="44577"/>
                              </a:cubicBezTo>
                              <a:cubicBezTo>
                                <a:pt x="18288" y="35560"/>
                                <a:pt x="18288" y="26416"/>
                                <a:pt x="18288" y="17272"/>
                              </a:cubicBezTo>
                              <a:cubicBezTo>
                                <a:pt x="18288" y="13462"/>
                                <a:pt x="18542" y="10541"/>
                                <a:pt x="19050" y="8128"/>
                              </a:cubicBezTo>
                              <a:cubicBezTo>
                                <a:pt x="19431" y="5842"/>
                                <a:pt x="20320" y="4191"/>
                                <a:pt x="21336" y="3048"/>
                              </a:cubicBezTo>
                              <a:cubicBezTo>
                                <a:pt x="22352" y="2032"/>
                                <a:pt x="23749" y="1143"/>
                                <a:pt x="25273" y="762"/>
                              </a:cubicBezTo>
                              <a:cubicBezTo>
                                <a:pt x="26924" y="254"/>
                                <a:pt x="28829" y="0"/>
                                <a:pt x="3111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5" name="Shape 7315"/>
                      <wps:cNvSpPr/>
                      <wps:spPr>
                        <a:xfrm>
                          <a:off x="5501983" y="18542"/>
                          <a:ext cx="107569" cy="2797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569" h="279781">
                              <a:moveTo>
                                <a:pt x="50038" y="0"/>
                              </a:moveTo>
                              <a:cubicBezTo>
                                <a:pt x="58420" y="0"/>
                                <a:pt x="65786" y="1905"/>
                                <a:pt x="72009" y="5461"/>
                              </a:cubicBezTo>
                              <a:cubicBezTo>
                                <a:pt x="78105" y="9398"/>
                                <a:pt x="83439" y="14478"/>
                                <a:pt x="87503" y="21082"/>
                              </a:cubicBezTo>
                              <a:cubicBezTo>
                                <a:pt x="91567" y="27686"/>
                                <a:pt x="94742" y="35179"/>
                                <a:pt x="96774" y="43815"/>
                              </a:cubicBezTo>
                              <a:cubicBezTo>
                                <a:pt x="98679" y="52578"/>
                                <a:pt x="99695" y="61722"/>
                                <a:pt x="99695" y="71501"/>
                              </a:cubicBezTo>
                              <a:cubicBezTo>
                                <a:pt x="99695" y="80264"/>
                                <a:pt x="99187" y="89027"/>
                                <a:pt x="98298" y="97790"/>
                              </a:cubicBezTo>
                              <a:cubicBezTo>
                                <a:pt x="97409" y="106553"/>
                                <a:pt x="95123" y="116078"/>
                                <a:pt x="92202" y="126111"/>
                              </a:cubicBezTo>
                              <a:cubicBezTo>
                                <a:pt x="89027" y="136398"/>
                                <a:pt x="84455" y="147574"/>
                                <a:pt x="78486" y="160020"/>
                              </a:cubicBezTo>
                              <a:cubicBezTo>
                                <a:pt x="72644" y="172593"/>
                                <a:pt x="64516" y="186690"/>
                                <a:pt x="54864" y="202946"/>
                              </a:cubicBezTo>
                              <a:cubicBezTo>
                                <a:pt x="45847" y="218313"/>
                                <a:pt x="36576" y="233299"/>
                                <a:pt x="27559" y="248539"/>
                              </a:cubicBezTo>
                              <a:cubicBezTo>
                                <a:pt x="52451" y="248539"/>
                                <a:pt x="77470" y="248539"/>
                                <a:pt x="102362" y="248539"/>
                              </a:cubicBezTo>
                              <a:cubicBezTo>
                                <a:pt x="102997" y="248539"/>
                                <a:pt x="103759" y="248793"/>
                                <a:pt x="104521" y="249428"/>
                              </a:cubicBezTo>
                              <a:cubicBezTo>
                                <a:pt x="105156" y="250063"/>
                                <a:pt x="105664" y="251206"/>
                                <a:pt x="106172" y="252349"/>
                              </a:cubicBezTo>
                              <a:cubicBezTo>
                                <a:pt x="106553" y="253746"/>
                                <a:pt x="107061" y="255143"/>
                                <a:pt x="107188" y="257175"/>
                              </a:cubicBezTo>
                              <a:cubicBezTo>
                                <a:pt x="107442" y="258953"/>
                                <a:pt x="107569" y="261366"/>
                                <a:pt x="107569" y="263906"/>
                              </a:cubicBezTo>
                              <a:cubicBezTo>
                                <a:pt x="107569" y="266446"/>
                                <a:pt x="107442" y="268859"/>
                                <a:pt x="107188" y="270764"/>
                              </a:cubicBezTo>
                              <a:cubicBezTo>
                                <a:pt x="107061" y="272669"/>
                                <a:pt x="106807" y="274447"/>
                                <a:pt x="106299" y="275590"/>
                              </a:cubicBezTo>
                              <a:cubicBezTo>
                                <a:pt x="105918" y="277114"/>
                                <a:pt x="105410" y="278003"/>
                                <a:pt x="104775" y="278638"/>
                              </a:cubicBezTo>
                              <a:cubicBezTo>
                                <a:pt x="104140" y="279273"/>
                                <a:pt x="103378" y="279781"/>
                                <a:pt x="102489" y="279781"/>
                              </a:cubicBezTo>
                              <a:cubicBezTo>
                                <a:pt x="70866" y="279781"/>
                                <a:pt x="39243" y="279781"/>
                                <a:pt x="7493" y="279781"/>
                              </a:cubicBezTo>
                              <a:cubicBezTo>
                                <a:pt x="6477" y="279781"/>
                                <a:pt x="5334" y="279400"/>
                                <a:pt x="4318" y="278892"/>
                              </a:cubicBezTo>
                              <a:cubicBezTo>
                                <a:pt x="3429" y="278384"/>
                                <a:pt x="2667" y="277622"/>
                                <a:pt x="2032" y="276479"/>
                              </a:cubicBezTo>
                              <a:cubicBezTo>
                                <a:pt x="1397" y="275463"/>
                                <a:pt x="889" y="273812"/>
                                <a:pt x="508" y="271653"/>
                              </a:cubicBezTo>
                              <a:cubicBezTo>
                                <a:pt x="127" y="269494"/>
                                <a:pt x="0" y="266954"/>
                                <a:pt x="0" y="263652"/>
                              </a:cubicBezTo>
                              <a:cubicBezTo>
                                <a:pt x="0" y="260985"/>
                                <a:pt x="127" y="258318"/>
                                <a:pt x="254" y="256159"/>
                              </a:cubicBezTo>
                              <a:cubicBezTo>
                                <a:pt x="381" y="254127"/>
                                <a:pt x="635" y="252222"/>
                                <a:pt x="1143" y="250571"/>
                              </a:cubicBezTo>
                              <a:cubicBezTo>
                                <a:pt x="1524" y="249047"/>
                                <a:pt x="2159" y="247396"/>
                                <a:pt x="2794" y="245618"/>
                              </a:cubicBezTo>
                              <a:cubicBezTo>
                                <a:pt x="3429" y="244094"/>
                                <a:pt x="4318" y="242443"/>
                                <a:pt x="5461" y="240411"/>
                              </a:cubicBezTo>
                              <a:cubicBezTo>
                                <a:pt x="16637" y="221488"/>
                                <a:pt x="28448" y="202819"/>
                                <a:pt x="39751" y="183896"/>
                              </a:cubicBezTo>
                              <a:cubicBezTo>
                                <a:pt x="47498" y="170815"/>
                                <a:pt x="54102" y="159131"/>
                                <a:pt x="58801" y="148717"/>
                              </a:cubicBezTo>
                              <a:cubicBezTo>
                                <a:pt x="63500" y="138176"/>
                                <a:pt x="67310" y="128905"/>
                                <a:pt x="69977" y="120269"/>
                              </a:cubicBezTo>
                              <a:cubicBezTo>
                                <a:pt x="72517" y="111887"/>
                                <a:pt x="74295" y="104140"/>
                                <a:pt x="75184" y="97028"/>
                              </a:cubicBezTo>
                              <a:cubicBezTo>
                                <a:pt x="75946" y="90043"/>
                                <a:pt x="76327" y="83693"/>
                                <a:pt x="76327" y="77470"/>
                              </a:cubicBezTo>
                              <a:cubicBezTo>
                                <a:pt x="76327" y="71374"/>
                                <a:pt x="75692" y="65532"/>
                                <a:pt x="74549" y="60071"/>
                              </a:cubicBezTo>
                              <a:cubicBezTo>
                                <a:pt x="73152" y="54737"/>
                                <a:pt x="71247" y="49911"/>
                                <a:pt x="68961" y="45847"/>
                              </a:cubicBezTo>
                              <a:cubicBezTo>
                                <a:pt x="66421" y="41656"/>
                                <a:pt x="63373" y="38354"/>
                                <a:pt x="59817" y="35941"/>
                              </a:cubicBezTo>
                              <a:cubicBezTo>
                                <a:pt x="56007" y="33528"/>
                                <a:pt x="51816" y="32385"/>
                                <a:pt x="47244" y="32385"/>
                              </a:cubicBezTo>
                              <a:cubicBezTo>
                                <a:pt x="41529" y="32385"/>
                                <a:pt x="36449" y="33528"/>
                                <a:pt x="32131" y="35941"/>
                              </a:cubicBezTo>
                              <a:cubicBezTo>
                                <a:pt x="27813" y="38354"/>
                                <a:pt x="23749" y="41021"/>
                                <a:pt x="20447" y="43815"/>
                              </a:cubicBezTo>
                              <a:cubicBezTo>
                                <a:pt x="17145" y="46736"/>
                                <a:pt x="14351" y="49403"/>
                                <a:pt x="12065" y="51816"/>
                              </a:cubicBezTo>
                              <a:cubicBezTo>
                                <a:pt x="9906" y="54102"/>
                                <a:pt x="8255" y="55372"/>
                                <a:pt x="7112" y="55372"/>
                              </a:cubicBezTo>
                              <a:cubicBezTo>
                                <a:pt x="6477" y="55372"/>
                                <a:pt x="5842" y="55245"/>
                                <a:pt x="5461" y="54610"/>
                              </a:cubicBezTo>
                              <a:cubicBezTo>
                                <a:pt x="4953" y="53848"/>
                                <a:pt x="4572" y="53086"/>
                                <a:pt x="4318" y="51816"/>
                              </a:cubicBezTo>
                              <a:cubicBezTo>
                                <a:pt x="3937" y="50419"/>
                                <a:pt x="3683" y="48768"/>
                                <a:pt x="3429" y="46609"/>
                              </a:cubicBezTo>
                              <a:cubicBezTo>
                                <a:pt x="3302" y="44450"/>
                                <a:pt x="3175" y="41910"/>
                                <a:pt x="3175" y="38989"/>
                              </a:cubicBezTo>
                              <a:cubicBezTo>
                                <a:pt x="3175" y="36830"/>
                                <a:pt x="3175" y="34925"/>
                                <a:pt x="3302" y="33528"/>
                              </a:cubicBezTo>
                              <a:cubicBezTo>
                                <a:pt x="3429" y="32004"/>
                                <a:pt x="3683" y="30480"/>
                                <a:pt x="3937" y="29337"/>
                              </a:cubicBezTo>
                              <a:cubicBezTo>
                                <a:pt x="4064" y="28321"/>
                                <a:pt x="4318" y="27178"/>
                                <a:pt x="4699" y="26162"/>
                              </a:cubicBezTo>
                              <a:cubicBezTo>
                                <a:pt x="5080" y="25019"/>
                                <a:pt x="5715" y="23876"/>
                                <a:pt x="6858" y="22352"/>
                              </a:cubicBezTo>
                              <a:cubicBezTo>
                                <a:pt x="7874" y="20828"/>
                                <a:pt x="9652" y="19050"/>
                                <a:pt x="12446" y="16383"/>
                              </a:cubicBezTo>
                              <a:cubicBezTo>
                                <a:pt x="14859" y="13843"/>
                                <a:pt x="18288" y="11303"/>
                                <a:pt x="22225" y="8763"/>
                              </a:cubicBezTo>
                              <a:cubicBezTo>
                                <a:pt x="26035" y="6350"/>
                                <a:pt x="30353" y="4318"/>
                                <a:pt x="35179" y="2540"/>
                              </a:cubicBezTo>
                              <a:cubicBezTo>
                                <a:pt x="39878" y="889"/>
                                <a:pt x="44831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8" name="Shape 7318"/>
                      <wps:cNvSpPr/>
                      <wps:spPr>
                        <a:xfrm>
                          <a:off x="5634190" y="18798"/>
                          <a:ext cx="59499" cy="2834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99" h="283462">
                              <a:moveTo>
                                <a:pt x="59499" y="0"/>
                              </a:moveTo>
                              <a:lnTo>
                                <a:pt x="59499" y="29863"/>
                              </a:lnTo>
                              <a:lnTo>
                                <a:pt x="41402" y="38225"/>
                              </a:lnTo>
                              <a:cubicBezTo>
                                <a:pt x="36830" y="44194"/>
                                <a:pt x="33020" y="51687"/>
                                <a:pt x="30480" y="61719"/>
                              </a:cubicBezTo>
                              <a:cubicBezTo>
                                <a:pt x="27686" y="71753"/>
                                <a:pt x="25781" y="83183"/>
                                <a:pt x="24892" y="96644"/>
                              </a:cubicBezTo>
                              <a:cubicBezTo>
                                <a:pt x="23876" y="110107"/>
                                <a:pt x="23495" y="124331"/>
                                <a:pt x="23495" y="139698"/>
                              </a:cubicBezTo>
                              <a:cubicBezTo>
                                <a:pt x="23495" y="160399"/>
                                <a:pt x="24130" y="177798"/>
                                <a:pt x="25400" y="192022"/>
                              </a:cubicBezTo>
                              <a:cubicBezTo>
                                <a:pt x="26670" y="206627"/>
                                <a:pt x="28956" y="218311"/>
                                <a:pt x="31750" y="227455"/>
                              </a:cubicBezTo>
                              <a:cubicBezTo>
                                <a:pt x="34544" y="236599"/>
                                <a:pt x="38227" y="243203"/>
                                <a:pt x="42799" y="247267"/>
                              </a:cubicBezTo>
                              <a:cubicBezTo>
                                <a:pt x="47117" y="251331"/>
                                <a:pt x="52705" y="253490"/>
                                <a:pt x="58928" y="253490"/>
                              </a:cubicBezTo>
                              <a:lnTo>
                                <a:pt x="59499" y="253325"/>
                              </a:lnTo>
                              <a:lnTo>
                                <a:pt x="59499" y="283166"/>
                              </a:lnTo>
                              <a:lnTo>
                                <a:pt x="57658" y="283462"/>
                              </a:lnTo>
                              <a:cubicBezTo>
                                <a:pt x="46990" y="283462"/>
                                <a:pt x="37719" y="280541"/>
                                <a:pt x="30480" y="274191"/>
                              </a:cubicBezTo>
                              <a:cubicBezTo>
                                <a:pt x="23114" y="267841"/>
                                <a:pt x="16891" y="259078"/>
                                <a:pt x="12573" y="246759"/>
                              </a:cubicBezTo>
                              <a:cubicBezTo>
                                <a:pt x="8001" y="234821"/>
                                <a:pt x="4826" y="220216"/>
                                <a:pt x="2921" y="202563"/>
                              </a:cubicBezTo>
                              <a:cubicBezTo>
                                <a:pt x="1016" y="185037"/>
                                <a:pt x="0" y="164971"/>
                                <a:pt x="0" y="142238"/>
                              </a:cubicBezTo>
                              <a:cubicBezTo>
                                <a:pt x="0" y="121156"/>
                                <a:pt x="1143" y="101979"/>
                                <a:pt x="3175" y="84325"/>
                              </a:cubicBezTo>
                              <a:cubicBezTo>
                                <a:pt x="5334" y="66800"/>
                                <a:pt x="8890" y="51814"/>
                                <a:pt x="13589" y="39241"/>
                              </a:cubicBezTo>
                              <a:cubicBezTo>
                                <a:pt x="18288" y="26541"/>
                                <a:pt x="24638" y="17143"/>
                                <a:pt x="32385" y="10031"/>
                              </a:cubicBezTo>
                              <a:cubicBezTo>
                                <a:pt x="36322" y="6538"/>
                                <a:pt x="40672" y="3966"/>
                                <a:pt x="45450" y="2268"/>
                              </a:cubicBezTo>
                              <a:lnTo>
                                <a:pt x="594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6" name="Shape 7316"/>
                      <wps:cNvSpPr/>
                      <wps:spPr>
                        <a:xfrm>
                          <a:off x="5693690" y="18542"/>
                          <a:ext cx="59372" cy="283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372" h="283422">
                              <a:moveTo>
                                <a:pt x="1588" y="0"/>
                              </a:moveTo>
                              <a:cubicBezTo>
                                <a:pt x="12509" y="0"/>
                                <a:pt x="21654" y="2921"/>
                                <a:pt x="29146" y="9144"/>
                              </a:cubicBezTo>
                              <a:cubicBezTo>
                                <a:pt x="36385" y="15367"/>
                                <a:pt x="42482" y="24384"/>
                                <a:pt x="46927" y="36449"/>
                              </a:cubicBezTo>
                              <a:cubicBezTo>
                                <a:pt x="51371" y="48641"/>
                                <a:pt x="54546" y="63246"/>
                                <a:pt x="56579" y="80772"/>
                              </a:cubicBezTo>
                              <a:cubicBezTo>
                                <a:pt x="58483" y="98425"/>
                                <a:pt x="59372" y="118491"/>
                                <a:pt x="59372" y="141224"/>
                              </a:cubicBezTo>
                              <a:cubicBezTo>
                                <a:pt x="59372" y="162306"/>
                                <a:pt x="58230" y="181737"/>
                                <a:pt x="56324" y="199136"/>
                              </a:cubicBezTo>
                              <a:cubicBezTo>
                                <a:pt x="54293" y="216662"/>
                                <a:pt x="50736" y="231521"/>
                                <a:pt x="45910" y="244094"/>
                              </a:cubicBezTo>
                              <a:cubicBezTo>
                                <a:pt x="41211" y="256667"/>
                                <a:pt x="34734" y="266446"/>
                                <a:pt x="26988" y="273304"/>
                              </a:cubicBezTo>
                              <a:cubicBezTo>
                                <a:pt x="23114" y="276860"/>
                                <a:pt x="18764" y="279464"/>
                                <a:pt x="13954" y="281178"/>
                              </a:cubicBezTo>
                              <a:lnTo>
                                <a:pt x="0" y="283422"/>
                              </a:lnTo>
                              <a:lnTo>
                                <a:pt x="0" y="253581"/>
                              </a:lnTo>
                              <a:lnTo>
                                <a:pt x="12636" y="249936"/>
                              </a:lnTo>
                              <a:cubicBezTo>
                                <a:pt x="16319" y="247269"/>
                                <a:pt x="19621" y="243713"/>
                                <a:pt x="22289" y="238760"/>
                              </a:cubicBezTo>
                              <a:cubicBezTo>
                                <a:pt x="24956" y="234061"/>
                                <a:pt x="27242" y="228346"/>
                                <a:pt x="29019" y="221742"/>
                              </a:cubicBezTo>
                              <a:cubicBezTo>
                                <a:pt x="30670" y="215138"/>
                                <a:pt x="32194" y="207772"/>
                                <a:pt x="33210" y="199644"/>
                              </a:cubicBezTo>
                              <a:cubicBezTo>
                                <a:pt x="34227" y="191516"/>
                                <a:pt x="35116" y="182753"/>
                                <a:pt x="35496" y="173228"/>
                              </a:cubicBezTo>
                              <a:cubicBezTo>
                                <a:pt x="35878" y="163830"/>
                                <a:pt x="36005" y="154051"/>
                                <a:pt x="36005" y="143764"/>
                              </a:cubicBezTo>
                              <a:cubicBezTo>
                                <a:pt x="36005" y="129921"/>
                                <a:pt x="35751" y="117602"/>
                                <a:pt x="35116" y="106680"/>
                              </a:cubicBezTo>
                              <a:cubicBezTo>
                                <a:pt x="34481" y="95885"/>
                                <a:pt x="33592" y="86106"/>
                                <a:pt x="32448" y="77724"/>
                              </a:cubicBezTo>
                              <a:cubicBezTo>
                                <a:pt x="31306" y="69342"/>
                                <a:pt x="29655" y="62230"/>
                                <a:pt x="27749" y="56007"/>
                              </a:cubicBezTo>
                              <a:cubicBezTo>
                                <a:pt x="25844" y="50038"/>
                                <a:pt x="23432" y="45085"/>
                                <a:pt x="20892" y="41148"/>
                              </a:cubicBezTo>
                              <a:cubicBezTo>
                                <a:pt x="18224" y="37211"/>
                                <a:pt x="15177" y="34544"/>
                                <a:pt x="11747" y="32512"/>
                              </a:cubicBezTo>
                              <a:cubicBezTo>
                                <a:pt x="8445" y="30861"/>
                                <a:pt x="4508" y="29972"/>
                                <a:pt x="318" y="29972"/>
                              </a:cubicBezTo>
                              <a:lnTo>
                                <a:pt x="0" y="30119"/>
                              </a:lnTo>
                              <a:lnTo>
                                <a:pt x="0" y="256"/>
                              </a:lnTo>
                              <a:lnTo>
                                <a:pt x="15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17" name="Shape 7317"/>
                      <wps:cNvSpPr/>
                      <wps:spPr>
                        <a:xfrm>
                          <a:off x="5777573" y="18542"/>
                          <a:ext cx="107697" cy="2797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697" h="279781">
                              <a:moveTo>
                                <a:pt x="50038" y="0"/>
                              </a:moveTo>
                              <a:cubicBezTo>
                                <a:pt x="58548" y="0"/>
                                <a:pt x="65786" y="1905"/>
                                <a:pt x="72010" y="5461"/>
                              </a:cubicBezTo>
                              <a:cubicBezTo>
                                <a:pt x="78232" y="9398"/>
                                <a:pt x="83439" y="14478"/>
                                <a:pt x="87630" y="21082"/>
                              </a:cubicBezTo>
                              <a:cubicBezTo>
                                <a:pt x="91567" y="27686"/>
                                <a:pt x="94742" y="35179"/>
                                <a:pt x="96774" y="43815"/>
                              </a:cubicBezTo>
                              <a:cubicBezTo>
                                <a:pt x="98679" y="52578"/>
                                <a:pt x="99823" y="61722"/>
                                <a:pt x="99823" y="71501"/>
                              </a:cubicBezTo>
                              <a:cubicBezTo>
                                <a:pt x="99823" y="80264"/>
                                <a:pt x="99187" y="89027"/>
                                <a:pt x="98299" y="97790"/>
                              </a:cubicBezTo>
                              <a:cubicBezTo>
                                <a:pt x="97410" y="106553"/>
                                <a:pt x="95250" y="116078"/>
                                <a:pt x="92202" y="126111"/>
                              </a:cubicBezTo>
                              <a:cubicBezTo>
                                <a:pt x="89027" y="136398"/>
                                <a:pt x="84455" y="147574"/>
                                <a:pt x="78486" y="160020"/>
                              </a:cubicBezTo>
                              <a:cubicBezTo>
                                <a:pt x="72644" y="172593"/>
                                <a:pt x="64516" y="186690"/>
                                <a:pt x="54864" y="202946"/>
                              </a:cubicBezTo>
                              <a:cubicBezTo>
                                <a:pt x="45974" y="218313"/>
                                <a:pt x="36576" y="233299"/>
                                <a:pt x="27686" y="248539"/>
                              </a:cubicBezTo>
                              <a:cubicBezTo>
                                <a:pt x="52578" y="248539"/>
                                <a:pt x="77470" y="248539"/>
                                <a:pt x="102362" y="248539"/>
                              </a:cubicBezTo>
                              <a:cubicBezTo>
                                <a:pt x="103124" y="248539"/>
                                <a:pt x="103886" y="248793"/>
                                <a:pt x="104522" y="249428"/>
                              </a:cubicBezTo>
                              <a:cubicBezTo>
                                <a:pt x="105284" y="250063"/>
                                <a:pt x="105791" y="251206"/>
                                <a:pt x="106299" y="252349"/>
                              </a:cubicBezTo>
                              <a:cubicBezTo>
                                <a:pt x="106680" y="253746"/>
                                <a:pt x="107061" y="255143"/>
                                <a:pt x="107315" y="257175"/>
                              </a:cubicBezTo>
                              <a:cubicBezTo>
                                <a:pt x="107442" y="258953"/>
                                <a:pt x="107697" y="261366"/>
                                <a:pt x="107697" y="263906"/>
                              </a:cubicBezTo>
                              <a:cubicBezTo>
                                <a:pt x="107697" y="266446"/>
                                <a:pt x="107442" y="268859"/>
                                <a:pt x="107315" y="270764"/>
                              </a:cubicBezTo>
                              <a:cubicBezTo>
                                <a:pt x="107061" y="272669"/>
                                <a:pt x="106807" y="274447"/>
                                <a:pt x="106426" y="275590"/>
                              </a:cubicBezTo>
                              <a:cubicBezTo>
                                <a:pt x="106045" y="277114"/>
                                <a:pt x="105537" y="278003"/>
                                <a:pt x="104902" y="278638"/>
                              </a:cubicBezTo>
                              <a:cubicBezTo>
                                <a:pt x="104140" y="279273"/>
                                <a:pt x="103378" y="279781"/>
                                <a:pt x="102489" y="279781"/>
                              </a:cubicBezTo>
                              <a:cubicBezTo>
                                <a:pt x="70866" y="279781"/>
                                <a:pt x="39243" y="279781"/>
                                <a:pt x="7620" y="279781"/>
                              </a:cubicBezTo>
                              <a:cubicBezTo>
                                <a:pt x="6477" y="279781"/>
                                <a:pt x="5335" y="279400"/>
                                <a:pt x="4445" y="278892"/>
                              </a:cubicBezTo>
                              <a:cubicBezTo>
                                <a:pt x="3556" y="278384"/>
                                <a:pt x="2667" y="277622"/>
                                <a:pt x="2032" y="276479"/>
                              </a:cubicBezTo>
                              <a:cubicBezTo>
                                <a:pt x="1398" y="275463"/>
                                <a:pt x="889" y="273812"/>
                                <a:pt x="636" y="271653"/>
                              </a:cubicBezTo>
                              <a:cubicBezTo>
                                <a:pt x="254" y="269494"/>
                                <a:pt x="0" y="266954"/>
                                <a:pt x="0" y="263652"/>
                              </a:cubicBezTo>
                              <a:cubicBezTo>
                                <a:pt x="0" y="260985"/>
                                <a:pt x="254" y="258318"/>
                                <a:pt x="254" y="256159"/>
                              </a:cubicBezTo>
                              <a:cubicBezTo>
                                <a:pt x="508" y="254127"/>
                                <a:pt x="762" y="252222"/>
                                <a:pt x="1143" y="250571"/>
                              </a:cubicBezTo>
                              <a:cubicBezTo>
                                <a:pt x="1524" y="249047"/>
                                <a:pt x="2160" y="247396"/>
                                <a:pt x="2794" y="245618"/>
                              </a:cubicBezTo>
                              <a:cubicBezTo>
                                <a:pt x="3429" y="244094"/>
                                <a:pt x="4318" y="242443"/>
                                <a:pt x="5461" y="240411"/>
                              </a:cubicBezTo>
                              <a:cubicBezTo>
                                <a:pt x="16764" y="221488"/>
                                <a:pt x="28449" y="202819"/>
                                <a:pt x="39751" y="183896"/>
                              </a:cubicBezTo>
                              <a:cubicBezTo>
                                <a:pt x="47625" y="170815"/>
                                <a:pt x="54229" y="159131"/>
                                <a:pt x="58928" y="148717"/>
                              </a:cubicBezTo>
                              <a:cubicBezTo>
                                <a:pt x="63500" y="138176"/>
                                <a:pt x="67437" y="128905"/>
                                <a:pt x="70104" y="120269"/>
                              </a:cubicBezTo>
                              <a:cubicBezTo>
                                <a:pt x="72517" y="111887"/>
                                <a:pt x="74295" y="104140"/>
                                <a:pt x="75185" y="97028"/>
                              </a:cubicBezTo>
                              <a:cubicBezTo>
                                <a:pt x="76074" y="90043"/>
                                <a:pt x="76454" y="83693"/>
                                <a:pt x="76454" y="77470"/>
                              </a:cubicBezTo>
                              <a:cubicBezTo>
                                <a:pt x="76454" y="71374"/>
                                <a:pt x="75692" y="65532"/>
                                <a:pt x="74549" y="60071"/>
                              </a:cubicBezTo>
                              <a:cubicBezTo>
                                <a:pt x="73279" y="54737"/>
                                <a:pt x="71374" y="49911"/>
                                <a:pt x="68961" y="45847"/>
                              </a:cubicBezTo>
                              <a:cubicBezTo>
                                <a:pt x="66549" y="41656"/>
                                <a:pt x="63374" y="38354"/>
                                <a:pt x="59817" y="35941"/>
                              </a:cubicBezTo>
                              <a:cubicBezTo>
                                <a:pt x="56007" y="33528"/>
                                <a:pt x="51816" y="32385"/>
                                <a:pt x="47244" y="32385"/>
                              </a:cubicBezTo>
                              <a:cubicBezTo>
                                <a:pt x="41656" y="32385"/>
                                <a:pt x="36576" y="33528"/>
                                <a:pt x="32131" y="35941"/>
                              </a:cubicBezTo>
                              <a:cubicBezTo>
                                <a:pt x="27813" y="38354"/>
                                <a:pt x="23749" y="41021"/>
                                <a:pt x="20574" y="43815"/>
                              </a:cubicBezTo>
                              <a:cubicBezTo>
                                <a:pt x="17145" y="46736"/>
                                <a:pt x="14351" y="49403"/>
                                <a:pt x="12192" y="51816"/>
                              </a:cubicBezTo>
                              <a:cubicBezTo>
                                <a:pt x="9906" y="54102"/>
                                <a:pt x="8255" y="55372"/>
                                <a:pt x="7112" y="55372"/>
                              </a:cubicBezTo>
                              <a:cubicBezTo>
                                <a:pt x="6477" y="55372"/>
                                <a:pt x="5842" y="55245"/>
                                <a:pt x="5461" y="54610"/>
                              </a:cubicBezTo>
                              <a:cubicBezTo>
                                <a:pt x="4953" y="53848"/>
                                <a:pt x="4573" y="53086"/>
                                <a:pt x="4318" y="51816"/>
                              </a:cubicBezTo>
                              <a:cubicBezTo>
                                <a:pt x="3937" y="50419"/>
                                <a:pt x="3683" y="48768"/>
                                <a:pt x="3429" y="46609"/>
                              </a:cubicBezTo>
                              <a:cubicBezTo>
                                <a:pt x="3429" y="44450"/>
                                <a:pt x="3302" y="41910"/>
                                <a:pt x="3302" y="38989"/>
                              </a:cubicBezTo>
                              <a:cubicBezTo>
                                <a:pt x="3302" y="36830"/>
                                <a:pt x="3302" y="34925"/>
                                <a:pt x="3429" y="33528"/>
                              </a:cubicBezTo>
                              <a:cubicBezTo>
                                <a:pt x="3429" y="32004"/>
                                <a:pt x="3683" y="30480"/>
                                <a:pt x="3937" y="29337"/>
                              </a:cubicBezTo>
                              <a:cubicBezTo>
                                <a:pt x="4064" y="28321"/>
                                <a:pt x="4318" y="27178"/>
                                <a:pt x="4699" y="26162"/>
                              </a:cubicBezTo>
                              <a:cubicBezTo>
                                <a:pt x="5080" y="25019"/>
                                <a:pt x="5842" y="23876"/>
                                <a:pt x="6858" y="22352"/>
                              </a:cubicBezTo>
                              <a:cubicBezTo>
                                <a:pt x="7874" y="20828"/>
                                <a:pt x="9779" y="19050"/>
                                <a:pt x="12447" y="16383"/>
                              </a:cubicBezTo>
                              <a:cubicBezTo>
                                <a:pt x="14986" y="13843"/>
                                <a:pt x="18288" y="11303"/>
                                <a:pt x="22225" y="8763"/>
                              </a:cubicBezTo>
                              <a:cubicBezTo>
                                <a:pt x="26036" y="6350"/>
                                <a:pt x="30480" y="4318"/>
                                <a:pt x="35306" y="2540"/>
                              </a:cubicBezTo>
                              <a:cubicBezTo>
                                <a:pt x="39878" y="889"/>
                                <a:pt x="44958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21" name="Shape 7321"/>
                      <wps:cNvSpPr/>
                      <wps:spPr>
                        <a:xfrm>
                          <a:off x="5923369" y="20701"/>
                          <a:ext cx="99949" cy="2776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949" h="277622">
                              <a:moveTo>
                                <a:pt x="49530" y="0"/>
                              </a:moveTo>
                              <a:cubicBezTo>
                                <a:pt x="50673" y="0"/>
                                <a:pt x="51943" y="0"/>
                                <a:pt x="53594" y="0"/>
                              </a:cubicBezTo>
                              <a:cubicBezTo>
                                <a:pt x="55626" y="0"/>
                                <a:pt x="57403" y="127"/>
                                <a:pt x="58801" y="381"/>
                              </a:cubicBezTo>
                              <a:cubicBezTo>
                                <a:pt x="60325" y="635"/>
                                <a:pt x="61340" y="1016"/>
                                <a:pt x="62230" y="1524"/>
                              </a:cubicBezTo>
                              <a:cubicBezTo>
                                <a:pt x="62992" y="2159"/>
                                <a:pt x="63500" y="2794"/>
                                <a:pt x="63753" y="3302"/>
                              </a:cubicBezTo>
                              <a:cubicBezTo>
                                <a:pt x="64135" y="4318"/>
                                <a:pt x="64135" y="5080"/>
                                <a:pt x="64135" y="5969"/>
                              </a:cubicBezTo>
                              <a:cubicBezTo>
                                <a:pt x="64135" y="86614"/>
                                <a:pt x="64135" y="167386"/>
                                <a:pt x="64135" y="248031"/>
                              </a:cubicBezTo>
                              <a:cubicBezTo>
                                <a:pt x="74549" y="248031"/>
                                <a:pt x="84836" y="248031"/>
                                <a:pt x="95250" y="248031"/>
                              </a:cubicBezTo>
                              <a:cubicBezTo>
                                <a:pt x="95885" y="248031"/>
                                <a:pt x="96520" y="248412"/>
                                <a:pt x="97282" y="249047"/>
                              </a:cubicBezTo>
                              <a:cubicBezTo>
                                <a:pt x="97917" y="249682"/>
                                <a:pt x="98425" y="250698"/>
                                <a:pt x="98806" y="251714"/>
                              </a:cubicBezTo>
                              <a:cubicBezTo>
                                <a:pt x="99187" y="252984"/>
                                <a:pt x="99568" y="254508"/>
                                <a:pt x="99822" y="256540"/>
                              </a:cubicBezTo>
                              <a:cubicBezTo>
                                <a:pt x="99949" y="258318"/>
                                <a:pt x="99949" y="260477"/>
                                <a:pt x="99949" y="263017"/>
                              </a:cubicBezTo>
                              <a:cubicBezTo>
                                <a:pt x="99949" y="265811"/>
                                <a:pt x="99949" y="267970"/>
                                <a:pt x="99568" y="269875"/>
                              </a:cubicBezTo>
                              <a:cubicBezTo>
                                <a:pt x="99314" y="271780"/>
                                <a:pt x="98933" y="273304"/>
                                <a:pt x="98552" y="274320"/>
                              </a:cubicBezTo>
                              <a:cubicBezTo>
                                <a:pt x="98171" y="275463"/>
                                <a:pt x="97663" y="276225"/>
                                <a:pt x="97027" y="276733"/>
                              </a:cubicBezTo>
                              <a:cubicBezTo>
                                <a:pt x="96393" y="277241"/>
                                <a:pt x="95885" y="277622"/>
                                <a:pt x="95250" y="277622"/>
                              </a:cubicBezTo>
                              <a:cubicBezTo>
                                <a:pt x="65277" y="277622"/>
                                <a:pt x="35433" y="277622"/>
                                <a:pt x="5461" y="277622"/>
                              </a:cubicBezTo>
                              <a:cubicBezTo>
                                <a:pt x="4826" y="277622"/>
                                <a:pt x="4318" y="277241"/>
                                <a:pt x="3683" y="276733"/>
                              </a:cubicBezTo>
                              <a:cubicBezTo>
                                <a:pt x="3302" y="276225"/>
                                <a:pt x="2667" y="275463"/>
                                <a:pt x="2286" y="274320"/>
                              </a:cubicBezTo>
                              <a:cubicBezTo>
                                <a:pt x="1777" y="273304"/>
                                <a:pt x="1397" y="271780"/>
                                <a:pt x="1143" y="269875"/>
                              </a:cubicBezTo>
                              <a:cubicBezTo>
                                <a:pt x="889" y="267970"/>
                                <a:pt x="762" y="265811"/>
                                <a:pt x="762" y="263017"/>
                              </a:cubicBezTo>
                              <a:cubicBezTo>
                                <a:pt x="762" y="260477"/>
                                <a:pt x="889" y="258318"/>
                                <a:pt x="1143" y="256540"/>
                              </a:cubicBezTo>
                              <a:cubicBezTo>
                                <a:pt x="1397" y="254508"/>
                                <a:pt x="1777" y="252984"/>
                                <a:pt x="2159" y="251714"/>
                              </a:cubicBezTo>
                              <a:cubicBezTo>
                                <a:pt x="2539" y="250698"/>
                                <a:pt x="2921" y="249682"/>
                                <a:pt x="3683" y="249047"/>
                              </a:cubicBezTo>
                              <a:cubicBezTo>
                                <a:pt x="4190" y="248412"/>
                                <a:pt x="4826" y="248031"/>
                                <a:pt x="5461" y="248031"/>
                              </a:cubicBezTo>
                              <a:cubicBezTo>
                                <a:pt x="17399" y="248031"/>
                                <a:pt x="29337" y="248031"/>
                                <a:pt x="41275" y="248031"/>
                              </a:cubicBezTo>
                              <a:cubicBezTo>
                                <a:pt x="41275" y="178181"/>
                                <a:pt x="41275" y="108331"/>
                                <a:pt x="41275" y="38481"/>
                              </a:cubicBezTo>
                              <a:cubicBezTo>
                                <a:pt x="30352" y="49276"/>
                                <a:pt x="19177" y="59563"/>
                                <a:pt x="8127" y="70358"/>
                              </a:cubicBezTo>
                              <a:cubicBezTo>
                                <a:pt x="6477" y="71755"/>
                                <a:pt x="5080" y="72644"/>
                                <a:pt x="4190" y="72771"/>
                              </a:cubicBezTo>
                              <a:cubicBezTo>
                                <a:pt x="3048" y="73025"/>
                                <a:pt x="2286" y="72771"/>
                                <a:pt x="1651" y="71755"/>
                              </a:cubicBezTo>
                              <a:cubicBezTo>
                                <a:pt x="1015" y="70866"/>
                                <a:pt x="508" y="69342"/>
                                <a:pt x="508" y="67310"/>
                              </a:cubicBezTo>
                              <a:cubicBezTo>
                                <a:pt x="127" y="65151"/>
                                <a:pt x="0" y="62357"/>
                                <a:pt x="0" y="59182"/>
                              </a:cubicBezTo>
                              <a:cubicBezTo>
                                <a:pt x="0" y="56896"/>
                                <a:pt x="127" y="54737"/>
                                <a:pt x="253" y="53086"/>
                              </a:cubicBezTo>
                              <a:cubicBezTo>
                                <a:pt x="508" y="51308"/>
                                <a:pt x="508" y="49784"/>
                                <a:pt x="889" y="48768"/>
                              </a:cubicBezTo>
                              <a:cubicBezTo>
                                <a:pt x="1143" y="47625"/>
                                <a:pt x="1524" y="46609"/>
                                <a:pt x="2032" y="45720"/>
                              </a:cubicBezTo>
                              <a:cubicBezTo>
                                <a:pt x="2413" y="44958"/>
                                <a:pt x="3048" y="44069"/>
                                <a:pt x="3937" y="43180"/>
                              </a:cubicBezTo>
                              <a:cubicBezTo>
                                <a:pt x="17018" y="29591"/>
                                <a:pt x="30352" y="16256"/>
                                <a:pt x="43434" y="2540"/>
                              </a:cubicBezTo>
                              <a:cubicBezTo>
                                <a:pt x="43814" y="2159"/>
                                <a:pt x="44323" y="1651"/>
                                <a:pt x="44703" y="1524"/>
                              </a:cubicBezTo>
                              <a:cubicBezTo>
                                <a:pt x="45339" y="1270"/>
                                <a:pt x="45974" y="762"/>
                                <a:pt x="46863" y="635"/>
                              </a:cubicBezTo>
                              <a:cubicBezTo>
                                <a:pt x="47625" y="381"/>
                                <a:pt x="48514" y="127"/>
                                <a:pt x="4953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C944696" id="Group 7301" o:spid="_x0000_s1026" style="position:absolute;margin-left:68.6pt;margin-top:373.75pt;width:474.3pt;height:29.6pt;z-index:-251655168;mso-position-horizontal-relative:page;mso-position-vertical-relative:page" coordsize="60233,3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">
              <v:shape id="Shape 7319" o:spid="_x0000_s1027" style="position:absolute;top:191;width:1246;height:2825;visibility:visible;mso-wrap-style:square;v-text-anchor:top" coordsize="124612,2824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KnE8YA&#10;AADdAAAADwAAAGRycy9kb3ducmV2LnhtbESPQWvCQBSE70L/w/IKvUjdqGA1dRUVREE8mPbS2yP7&#10;mg3Nvo3ZrYn/3hUEj8PMfMPMl52txIUaXzpWMBwkIIhzp0suFHx/bd+nIHxA1lg5JgVX8rBcvPTm&#10;mGrX8okuWShEhLBPUYEJoU6l9Lkhi37gauLo/brGYoiyKaRusI1wW8lRkkykxZLjgsGaNobyv+zf&#10;Kjhfz31Zz0bHbDe1B7fujGx/1kq9vXarTxCBuvAMP9p7reBjPJzB/U18AnJx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yKnE8YAAADdAAAADwAAAAAAAAAAAAAAAACYAgAAZHJz&#10;L2Rvd25yZXYueG1sUEsFBgAAAAAEAAQA9QAAAIsDAAAAAA==&#10;" path="m75552,v4852,,9792,508,14453,2159c94577,3683,99060,5461,102972,7874v4013,2413,7658,4953,10642,7874c116688,18796,118923,21082,120142,22987v1118,1905,1867,3429,2235,4445c122746,28575,123025,29591,123304,30861v102,1524,381,3048,559,4953c123965,37719,123965,39878,123965,42418v,2794,-102,5207,-280,7239c123495,51562,123215,53213,122746,54610v-369,1397,-737,2286,-1118,2794c121069,58166,120421,58547,119761,58547v-1207,,-2984,-1397,-5220,-4191c112306,51435,109499,48641,106058,45212,102514,41910,98222,38862,93180,36068,88151,33274,82182,31877,75082,31877v-7645,,-14732,2413,-20980,7366c47943,44069,42354,51308,38062,60960,33769,70485,30226,82042,27889,95631v-2514,13843,-3721,29337,-3721,47117c24168,160147,25375,175514,27711,188976v2236,13462,5779,24638,10071,33528c42075,231775,47574,238506,54013,243078v6337,4699,13703,6985,21730,6985c82550,250063,88519,248920,93739,246126v5131,-2794,9512,-5842,13157,-9271c110439,233680,113424,230632,115570,227965v2235,-2794,4191,-4064,5499,-4064c121717,223901,122288,224028,122657,224536v368,508,838,1270,1028,2286c123965,228219,124244,229870,124333,232029v191,2159,279,4826,279,8128c124612,242443,124612,244348,124524,246126v-191,1651,-280,3175,-381,4445c123863,251714,123584,252857,123215,253873v-469,1143,-1028,2159,-1866,3683c120421,259080,118453,261239,115748,264033v-2794,2921,-6426,5588,-10528,8382c101016,275209,96164,277495,90754,279781v-5410,1778,-11379,2667,-17907,2667c61747,282448,51587,279527,42723,273431,33769,267462,25933,258826,19774,247142,13437,235331,8395,221107,5131,203835,1778,186817,,167259,,144907,,122047,1867,101600,5512,83693,9055,65786,14364,50800,20904,38100,27521,25781,35636,16510,44869,9779,53912,3048,64275,,75552,xe" fillcolor="silver" stroked="f" strokeweight="0">
                <v:fill opacity="32896f"/>
                <v:stroke miterlimit="83231f" joinstyle="miter"/>
                <v:path arrowok="t" textboxrect="0,0,124612,282448"/>
              </v:shape>
              <v:shape id="Shape 7352" o:spid="_x0000_s1028" style="position:absolute;left:1440;top:918;width:598;height:2104;visibility:visible;mso-wrap-style:square;v-text-anchor:top" coordsize="59785,2103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Nnz8UA&#10;AADdAAAADwAAAGRycy9kb3ducmV2LnhtbESPzWrDMBCE74W8g9hAb43c9C+4UUIpaQn0FLfkvFgb&#10;20RaGa3qOHn6qlDocZiZb5jlevRODRSlC2zgdlaAIq6D7bgx8PX5drMAJQnZogtMBs4ksF5NrpZY&#10;2nDiHQ1ValSGsJRooE2pL7WWuiWPMgs9cfYOIXpMWcZG24inDPdOz4viUXvsOC+02NNrS/Wx+vYG&#10;5N6/y2U4LuLeVf124z42QaIx19Px5RlUojH9h//aW2vg6e5hDr9v8hPQq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E2fPxQAAAN0AAAAPAAAAAAAAAAAAAAAAAJgCAABkcnMv&#10;ZG93bnJldi54bWxQSwUGAAAAAAQABAD1AAAAigMAAAAA&#10;" path="m59785,r,29224l43180,34597v-4661,3682,-8585,9017,-11570,15620c28626,57076,26391,65077,24994,74347v-1499,9144,-2236,19305,-2236,30226c22758,114988,23406,124894,24524,134038v1219,9271,3264,17272,6070,24257c33299,165279,37122,170487,41872,174551v4572,4064,10541,6222,17627,6222l59785,180679r,29260l58382,210365v-9792,,-18275,-2287,-25553,-6986c25552,198681,19304,191950,14453,182806,9601,173916,5969,163121,3632,150294,1206,137594,,123116,,106860,,91239,1397,76760,3823,63553,6337,50598,10160,39422,15291,29644,20231,20119,26759,13007,34226,7546l59785,xe" fillcolor="silver" stroked="f" strokeweight="0">
                <v:fill opacity="32896f"/>
                <v:stroke miterlimit="83231f" joinstyle="miter"/>
                <v:path arrowok="t" textboxrect="0,0,59785,210365"/>
              </v:shape>
              <v:shape id="Shape 7331" o:spid="_x0000_s1029" style="position:absolute;left:2038;top:915;width:596;height:2103;visibility:visible;mso-wrap-style:square;v-text-anchor:top" coordsize="59684,210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shE8YA&#10;AADdAAAADwAAAGRycy9kb3ducmV2LnhtbESPT2vCQBTE74V+h+UVeqsb/2AluhFbKXhrY0Wvj+wz&#10;Ccm+Ddk1Jn56t1DwOMzMb5jVuje16Kh1pWUF41EEgjizuuRcweH3620BwnlkjbVlUjCQg3Xy/LTC&#10;WNsrp9TtfS4ChF2MCgrvm1hKlxVk0I1sQxy8s20N+iDbXOoWrwFuajmJork0WHJYKLChz4Kyan8x&#10;CqruZ/vxfTylt3Rjumg2wWFI50q9vvSbJQhPvX+E/9s7reB9Oh3D35vwBGRy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tshE8YAAADdAAAADwAAAAAAAAAAAAAAAACYAgAAZHJz&#10;L2Rvd25yZXYueG1sUEsFBgAAAAAEAAQA9QAAAIsDAAAAAA==&#10;" path="m1111,v9894,,18568,2286,25845,7112c34131,11811,40291,18542,45142,27559v4852,8890,8484,19685,10998,32512c58477,72898,59684,87376,59684,103378v,15494,-1296,29972,-3823,42926c53346,159639,49435,170942,44482,180467v-5131,9652,-11659,16764,-19114,22098l,210267,,181007r16593,-5493c21165,171958,25089,166624,28073,160020v3074,-6731,5411,-14732,6808,-23876c36278,127000,37027,116840,37027,105664v,-10414,-749,-20193,-1867,-29337c33941,67183,31896,59055,29191,52070,26397,44958,22663,39497,18002,35306,13240,31369,7271,29464,273,29464l,29552,,328,1111,xe" fillcolor="silver" stroked="f" strokeweight="0">
                <v:fill opacity="32896f"/>
                <v:stroke miterlimit="83231f" joinstyle="miter"/>
                <v:path arrowok="t" textboxrect="0,0,59684,210267"/>
              </v:shape>
              <v:shape id="Shape 7364" o:spid="_x0000_s1030" style="position:absolute;left:2957;top:929;width:546;height:2828;visibility:visible;mso-wrap-style:square;v-text-anchor:top" coordsize="54565,282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P8n8cA&#10;AADdAAAADwAAAGRycy9kb3ducmV2LnhtbESPQWvCQBSE74L/YXlCb7qxrVFSV5GWFNGCGAU9vmaf&#10;SWj2bchuNf77bqHQ4zAz3zDzZWdqcaXWVZYVjEcRCOLc6ooLBcdDOpyBcB5ZY22ZFNzJwXLR780x&#10;0fbGe7pmvhABwi5BBaX3TSKly0sy6Ea2IQ7exbYGfZBtIXWLtwA3tXyMolgarDgslNjQa0n5V/Zt&#10;FLx/xJN0suJs8/m2ldvd6Tw9pGulHgbd6gWEp87/h//aa61g+hQ/w++b8ATk4g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Sz/J/HAAAA3QAAAA8AAAAAAAAAAAAAAAAAmAIAAGRy&#10;cy9kb3ducmV2LnhtbFBLBQYAAAAABAAEAPUAAACMAwAAAAA=&#10;" path="m54565,r,29612l49162,30756v-2807,1524,-5601,3683,-8395,6477c37871,40281,34798,44091,31712,48663v-2985,4953,-6426,10668,-9792,17780c21920,91843,21920,117243,21920,142643v5880,11811,11849,20828,17259,27051l54565,178210r,30500l48324,207667v-2985,-1143,-5970,-3048,-8776,-5334c36665,199920,33680,196872,30975,193062v-2806,-3556,-5880,-8001,-9055,-12954c21920,212112,21920,243989,21920,275993v,1016,-89,2159,-559,3048c20993,279803,20434,280438,19685,281200v-838,635,-1867,1016,-3353,1143c14935,282597,13157,282851,10922,282851v-2146,,-3823,-254,-5321,-508c4115,282216,3086,281835,2248,281200,1308,280438,851,279803,571,279041,190,278152,,277009,,275993,,186712,,97558,,8277,,6880,190,5864,381,5102,660,4467,1219,3705,2057,3070,2807,2435,3835,2054,5042,1927,6261,1673,7836,1673,9614,1673v1867,,3454,,4572,254c15392,2054,16332,2435,17170,3070v750,635,1309,1397,1677,2032c19126,5864,19317,6880,19317,8277v,8509,,17145,,25654c22758,27962,26492,23009,29756,18437,33020,13865,36563,10436,40018,7388,43282,4594,46926,2308,50470,784l54565,xe" fillcolor="silver" stroked="f" strokeweight="0">
                <v:fill opacity="32896f"/>
                <v:stroke miterlimit="83231f" joinstyle="miter"/>
                <v:path arrowok="t" textboxrect="0,0,54565,282851"/>
              </v:shape>
              <v:shape id="Shape 7332" o:spid="_x0000_s1031" style="position:absolute;left:3503;top:915;width:554;height:2107;visibility:visible;mso-wrap-style:square;v-text-anchor:top" coordsize="55404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xg0sUA&#10;AADdAAAADwAAAGRycy9kb3ducmV2LnhtbESPzYrCQBCE7wu+w9CCt3ViBJXoKOLPEry4q4J4azJt&#10;Esz0hMyo8e13hIU9FtX1Vdds0ZpKPKhxpWUFg34EgjizuuRcwem4/ZyAcB5ZY2WZFLzIwWLe+Zhh&#10;ou2Tf+hx8LkIEHYJKii8rxMpXVaQQde3NXHwrrYx6INscqkbfAa4qWQcRSNpsOTQUGBNq4Ky2+Fu&#10;whub497s8q/4W1/s+nVOkVbpSKlet11OQXhq/f/xXzrVCsbDYQzvNQEBcv4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3GDSxQAAAN0AAAAPAAAAAAAAAAAAAAAAAJgCAABkcnMv&#10;ZG93bnJldi54bWxQSwUGAAAAAAQABAD1AAAAigMAAAAA&#10;" path="m7182,v8674,,16142,2667,22200,8128c35439,13462,40570,20955,44406,30353v3721,9271,6553,20193,8331,32512c54515,75438,55404,88646,55404,102489v,16764,-1143,31750,-3302,45212c49943,161036,46450,172339,42158,181483v-4382,9398,-9881,16637,-16409,21590c19310,208153,11944,210693,3639,210693l,210085,,179585r1594,882c7093,180467,11843,178308,15856,173990v3924,-4191,7188,-9906,9703,-16891c27896,149987,29763,141859,30969,133223v1118,-8763,1676,-17780,1676,-26670c32645,96774,32176,87122,31248,77978,30321,68834,28632,60706,26486,53721,24251,46609,21088,40894,17253,36703,13430,32385,8680,30353,2991,30353l,30986,,1375,7182,xe" fillcolor="silver" stroked="f" strokeweight="0">
                <v:fill opacity="32896f"/>
                <v:stroke miterlimit="83231f" joinstyle="miter"/>
                <v:path arrowok="t" textboxrect="0,0,55404,210693"/>
              </v:shape>
              <v:shape id="Shape 7365" o:spid="_x0000_s1032" style="position:absolute;left:4227;top:946;width:1140;height:2811;visibility:visible;mso-wrap-style:square;v-text-anchor:top" coordsize="114046,281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GCdMUA&#10;AADdAAAADwAAAGRycy9kb3ducmV2LnhtbESPzWrDMBCE74G+g9hCb4lcl8TBsRLaQCG5lObnkONi&#10;rS0Ta2Us1XHfPgoUehxmvhmm2Iy2FQP1vnGs4HWWgCAunW64VnA+fU6XIHxA1tg6JgW/5GGzfpoU&#10;mGt34wMNx1CLWMI+RwUmhC6X0peGLPqZ64ijV7neYoiyr6Xu8RbLbSvTJFlIiw3HBYMdbQ2V1+OP&#10;VZClO6199p1uT2NWfezD12AupNTL8/i+AhFoDP/hP3qnI/e2mMPjTXwCcn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cYJ0xQAAAN0AAAAPAAAAAAAAAAAAAAAAAJgCAABkcnMv&#10;ZG93bnJldi54bWxQSwUGAAAAAAQABAD1AAAAigMAAAAA&#10;" path="m10922,v2794,,4826,,6350,254c18669,381,19939,762,20828,1397v889,635,1651,1397,2032,2413c23241,4826,23622,6350,24003,8255,35179,59690,46990,110744,58166,162052v127,,127,,381,c69215,110490,80645,58928,91440,7366v508,-2667,1270,-4445,2032,-5334c94107,1397,95250,889,96774,381,98171,254,100457,,103251,v2540,,4572,254,6096,381c110998,889,112141,1397,112903,2540v635,1016,1143,2286,1143,4064c114046,8255,113792,10414,113157,12954,99187,76581,84328,140081,70358,203708v-5207,23495,-10668,46863,-15875,70485c53848,276479,52578,278130,50419,279527v-2286,1016,-5588,1651,-10033,1651c38227,281178,36322,280924,34798,280670v-1397,-381,-2413,-1016,-3175,-1905c30861,278003,30480,276860,30353,275336v-127,-1397,254,-3175,635,-5080c36449,248031,42164,225806,47498,203708v-762,-762,-1651,-1524,-2286,-2794c44577,199517,44069,198374,43815,196850,29845,135636,15113,74803,1143,13589,508,10541,,8255,,6604,,4826,508,3556,1143,2540,1778,1397,3048,889,4572,381,6223,254,8382,,10922,xe" fillcolor="silver" stroked="f" strokeweight="0">
                <v:fill opacity="32896f"/>
                <v:stroke miterlimit="83231f" joinstyle="miter"/>
                <v:path arrowok="t" textboxrect="0,0,114046,281178"/>
              </v:shape>
              <v:shape id="Shape 7333" o:spid="_x0000_s1033" style="position:absolute;left:5616;top:915;width:699;height:2079;visibility:visible;mso-wrap-style:square;v-text-anchor:top" coordsize="6985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4wMUA&#10;AADdAAAADwAAAGRycy9kb3ducmV2LnhtbESP0WrCQBRE3wv+w3IFX4pubKBKdBUtCJb2xegHXLLX&#10;JLh7N2Q3Mf59VxD6OMzMGWa9HawRPbW+dqxgPktAEBdO11wquJwP0yUIH5A1Gsek4EEetpvR2xoz&#10;7e58oj4PpYgQ9hkqqEJoMil9UZFFP3MNcfSurrUYomxLqVu8R7g18iNJPqXFmuNChQ19VVTc8s4q&#10;cBczvx1+l9+Pzp7Mov/p8nL/rtRkPOxWIAIN4T/8ah+1gkWapvB8E5+A3P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pPjAxQAAAN0AAAAPAAAAAAAAAAAAAAAAAJgCAABkcnMv&#10;ZG93bnJldi54bWxQSwUGAAAAAAQABAD1AAAAigMAAAAA&#10;" path="m52451,v1270,,2540,,3937,254c57912,508,59436,889,60960,1524v1651,635,3048,1270,4445,1905c66548,4064,67564,4953,67945,5588v635,635,1016,1270,1143,1905c69215,8128,69469,9017,69596,10033v127,1016,127,2413,254,4191c69850,16256,69850,19050,69850,22225v,3175,,5715,-127,7747c69596,32131,69469,33909,69215,34925v-254,1397,-635,2159,-889,2794c67945,38354,67183,38862,66548,38862v-635,,-1524,-381,-2540,-1143c62992,37084,61722,36449,60579,35814v-1397,-635,-2794,-1016,-4318,-1651c54610,33528,52832,33274,51054,33274v-2286,,-4445,635,-6604,2032c42418,36957,40132,39116,37846,42418v-2286,3175,-4953,7620,-7493,12954c27940,60706,25019,67310,21971,75311v,41910,,83947,,126111c21971,202438,21844,203454,21463,204089v-508,889,-889,1524,-1778,2159c18923,206883,17780,207264,16383,207518v-1524,254,-3302,381,-5461,381c8763,207899,7112,207772,5588,207518v-1397,-254,-2540,-635,-3302,-1270c1397,205613,889,204978,508,204089,127,203454,,202438,,201422,,137414,,73533,,9652,,8636,127,7493,508,6604,762,5969,1143,5080,2032,4445,2794,3810,3937,3429,5080,3302v1143,-254,2921,-254,4953,-254c12065,3048,13589,3048,14859,3302v1270,127,2286,508,2921,1143c18415,5080,19050,5969,19431,6604v254,889,381,2032,381,3048c19812,18923,19812,28321,19812,37465v3302,-7620,6350,-13716,9271,-18669c31877,13843,34671,10033,37211,7239,39751,4445,42418,2667,44958,1524,47498,508,50038,,52451,xe" fillcolor="silver" stroked="f" strokeweight="0">
                <v:fill opacity="32896f"/>
                <v:stroke miterlimit="83231f" joinstyle="miter"/>
                <v:path arrowok="t" textboxrect="0,0,69850,207899"/>
              </v:shape>
              <v:shape id="Shape 7366" o:spid="_x0000_s1034" style="position:absolute;left:6565;top:946;width:218;height:2048;visibility:visible;mso-wrap-style:square;v-text-anchor:top" coordsize="21844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77FcgA&#10;AADdAAAADwAAAGRycy9kb3ducmV2LnhtbESPQWvCQBSE74L/YXlCb7qpxbSkrlIVQQ89aMXS2yP7&#10;mqTNvl2yqyb+elco9DjMzDfMdN6aWpyp8ZVlBY+jBARxbnXFhYLDx3r4AsIHZI21ZVLQkYf5rN+b&#10;YqbthXd03odCRAj7DBWUIbhMSp+XZNCPrCOO3rdtDIYom0LqBi8Rbmo5TpJUGqw4LpToaFlS/rs/&#10;GQXLa7V1k/dPd/z5OqwW17Y7LtadUg+D9u0VRKA2/If/2hut4PkpTeH+Jj4BObs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4fvsVyAAAAN0AAAAPAAAAAAAAAAAAAAAAAJgCAABk&#10;cnMvZG93bnJldi54bWxQSwUGAAAAAAQABAD1AAAAjQMAAAAA&#10;" path="m10922,v2159,,3937,254,5334,381c17780,635,18796,1016,19685,1651v762,762,1270,1270,1651,2159c21717,4699,21844,5588,21844,6604v,63881,,127762,,191770c21844,199390,21717,200406,21336,201041v-381,889,-889,1524,-1651,2159c18796,203835,17780,204216,16256,204470v-1397,254,-3175,381,-5334,381c8763,204851,6985,204724,5588,204470v-1524,-254,-2540,-635,-3429,-1270c1270,202565,762,201930,508,201041,127,200406,,199390,,198374,,134366,,70485,,6604,,5588,127,4699,508,3810,762,2921,1270,2413,2159,1651,3048,1016,4064,635,5588,381,6985,254,8763,,10922,xe" fillcolor="silver" stroked="f" strokeweight="0">
                <v:fill opacity="32896f"/>
                <v:stroke miterlimit="83231f" joinstyle="miter"/>
                <v:path arrowok="t" textboxrect="0,0,21844,204851"/>
              </v:shape>
              <v:shape id="Shape 7312" o:spid="_x0000_s1035" style="position:absolute;left:6538;top:154;width:271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uROsUA&#10;AADdAAAADwAAAGRycy9kb3ducmV2LnhtbESPQWvCQBSE7wX/w/KE3uomqVWJrsEWAt5KEw8eH9ln&#10;Esy+Ddk1xn/vFgo9DjPzDbPLJtOJkQbXWlYQLyIQxJXVLdcKTmX+tgHhPLLGzjIpeJCDbD972WGq&#10;7Z1/aCx8LQKEXYoKGu/7VEpXNWTQLWxPHLyLHQz6IIda6gHvAW46mUTRShpsOSw02NNXQ9W1uBkF&#10;y7Vf5t3jmnycPsu8rZNvsudRqdf5dNiC8DT5//Bf+6gVrN/jBH7fhCcg9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y5E6xQAAAN0AAAAPAAAAAAAAAAAAAAAAAJgCAABkcnMv&#10;ZG93bnJldi54bWxQSwUGAAAAAAQABAD1AAAAigMAAAAA&#10;" path="m13589,v5334,,8763,1524,10668,4318c26162,7366,27051,12827,27051,20955v,8255,-889,13843,-2921,16764c22098,40767,18542,42164,13335,42164v-5080,,-8636,-1397,-10414,-4445c1016,34925,,29464,,21336,,13081,1016,7493,2921,4572,4826,1524,8509,,13589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355" o:spid="_x0000_s1036" style="position:absolute;left:7057;top:920;width:556;height:2839;visibility:visible;mso-wrap-style:square;v-text-anchor:top" coordsize="55626,283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vHY8YA&#10;AADdAAAADwAAAGRycy9kb3ducmV2LnhtbESPT2vCQBTE74V+h+UVeqsbLdYQXUWFgkgu/gVvz+xr&#10;kpp9u2S3Gr99tyD0OMzMb5jJrDONuFLra8sK+r0EBHFhdc2lgv3u8y0F4QOyxsYyKbiTh9n0+WmC&#10;mbY33tB1G0oRIewzVFCF4DIpfVGRQd+zjjh6X7Y1GKJsS6lbvEW4aeQgST6kwZrjQoWOlhUVl+2P&#10;UfB9yte5O57TOj+4y9q5hemnG6VeX7r5GESgLvyHH+2VVjB6Hw7h7018AnL6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cvHY8YAAADdAAAADwAAAAAAAAAAAAAAAACYAgAAZHJz&#10;L2Rvd25yZXYueG1sUEsFBgAAAAAEAAQA9QAAAIsDAAAAAA==&#10;" path="m53467,r2159,162l55626,27422r-2540,-625c48768,26797,45085,27813,42037,30226v-3175,2413,-5842,5207,-7874,9398c32004,43561,30480,48133,29591,53213v-1016,5334,-1651,10668,-1651,16383c27940,82169,30353,92075,34798,99441v4318,7366,10541,10922,18669,10922l55626,109684r,27190l53467,137414v-4953,,-9525,-1143,-13843,-3175c35179,132207,31750,129667,29464,126492v-1651,2540,-3048,5588,-3937,8763c24511,138430,24003,142240,24003,146431v,4953,1397,9144,4318,12446c31115,162052,34925,163957,39751,164211r15875,1097l55626,193352,35560,192278v-2794,3683,-5207,6858,-6985,10033c26797,205486,25273,208661,24257,211709v-1016,2794,-1651,5715,-2159,8509c21717,223012,21463,225933,21463,228981v,9144,2921,16129,8763,21082c35941,254762,44196,257048,54610,257048r1016,-177l55626,283449r-2032,396c43942,283845,35814,282702,28956,280035,22225,277241,16637,273685,12319,269240,7874,264668,4826,259207,2921,252984,889,246634,,239776,,232410v,-4826,381,-9271,1016,-13716c1651,214249,2921,210185,4318,206248v1397,-4191,3175,-8001,5461,-11684c11811,191008,14478,187579,17272,184023,12827,180340,9652,175895,7620,170561,5588,165227,4445,159258,4445,153162v,-8763,1143,-16510,3429,-23241c9906,123063,12700,116967,16002,111633,13208,106172,11049,100330,9525,93726,7874,87122,7112,79248,7112,69850v,-10795,1270,-20701,3429,-29464c12700,31623,16002,24511,20066,18542,24130,12446,29210,7874,34925,4572,40513,1397,46736,,53467,xe" fillcolor="silver" stroked="f" strokeweight="0">
                <v:fill opacity="32896f"/>
                <v:stroke miterlimit="83231f" joinstyle="miter"/>
                <v:path arrowok="t" textboxrect="0,0,55626,283845"/>
              </v:shape>
              <v:shape id="Shape 7373" o:spid="_x0000_s1037" style="position:absolute;left:7613;top:2573;width:561;height:1182;visibility:visible;mso-wrap-style:square;v-text-anchor:top" coordsize="56134,1181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7qDcUA&#10;AADdAAAADwAAAGRycy9kb3ducmV2LnhtbESP3WrCQBSE7wt9h+UIvasbDW1K6ioq9EdBsOoDHLLH&#10;JG32bMieavr2rlDwcpiZb5jJrHeNOlEXas8GRsMEFHHhbc2lgcP+7fEFVBBki41nMvBHAWbT+7sJ&#10;5taf+YtOOylVhHDI0UAl0uZah6Iih2HoW+LoHX3nUKLsSm07PEe4a/Q4SZ61w5rjQoUtLSsqfna/&#10;zkBPTyu30mlmpZTt9/viY7M+sjEPg37+Ckqol1v4v/1pDWRplsL1TXwCen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juoNxQAAAN0AAAAPAAAAAAAAAAAAAAAAAJgCAABkcnMv&#10;ZG93bnJldi54bWxQSwUGAAAAAAQABAD1AAAAigMAAAAA&#10;" path="m,l15367,1062v5969,127,11430,1397,16256,3810c36576,7158,41021,10587,44577,14905v3556,4445,6477,9779,8382,15875c54991,37257,56134,44750,56134,53005v,8636,-1270,17272,-3429,25146c50419,86025,46736,93010,42164,99233v-4699,5969,-10922,10541,-18161,14224l,118140,,91563,15748,88819v4318,-2286,8001,-4953,10795,-8382c29210,77135,31242,73198,32512,68753v1143,-4445,1651,-8890,1651,-13843c34163,46528,32004,40178,27940,35733,23749,31161,18034,29002,10795,28621l,28044,,xe" fillcolor="silver" stroked="f" strokeweight="0">
                <v:fill opacity="32896f"/>
                <v:stroke miterlimit="83231f" joinstyle="miter"/>
                <v:path arrowok="t" textboxrect="0,0,56134,118140"/>
              </v:shape>
              <v:shape id="Shape 7362" o:spid="_x0000_s1038" style="position:absolute;left:7613;top:922;width:574;height:1367;visibility:visible;mso-wrap-style:square;v-text-anchor:top" coordsize="57404,1367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2KB8YA&#10;AADdAAAADwAAAGRycy9kb3ducmV2LnhtbESPQWvCQBSE74L/YXkFL1I3NWgldRURCh6kahTp8ZF9&#10;TYLZt2F31fTfdwuCx2FmvmHmy8404kbO15YVvI0SEMSF1TWXCk7Hz9cZCB+QNTaWScEveVgu+r05&#10;Ztre+UC3PJQiQthnqKAKoc2k9EVFBv3ItsTR+7HOYIjSlVI7vEe4aeQ4SabSYM1xocKW1hUVl/xq&#10;FLj8MpG+3e2/1+dtuG7SL5eeh0oNXrrVB4hAXXiGH+2NVvCeTsfw/yY+Abn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A2KB8YAAADdAAAADwAAAAAAAAAAAAAAAACYAgAAZHJz&#10;L2Rvd25yZXYueG1sUEsFBgAAAAAEAAQA9QAAAIsDAAAAAA==&#10;" path="m,l8001,600v3175,635,5969,1778,8763,2794c28829,3394,40894,3394,52959,3394v1397,,2667,1016,3429,3429c57023,9109,57404,12792,57404,17745v,4826,-381,8509,-1143,10541c55372,30699,54229,31715,52959,31715v-5715,,-11430,,-17145,c38862,36922,41148,42383,42291,48606v1270,6096,1905,12700,1905,19431c44196,79086,43053,88738,40767,97374v-2159,8509,-5334,15621,-9398,21590c27305,124933,22352,129251,16637,132553l,136712,,109522r9144,-2877c12319,104486,14986,101692,17145,97501v1905,-3810,3556,-8255,4572,-13335c22606,78959,23114,73625,23114,68164v,-12954,-2286,-23241,-6604,-30734c14288,33811,11557,31112,8366,29318l,27260,,xe" fillcolor="silver" stroked="f" strokeweight="0">
                <v:fill opacity="32896f"/>
                <v:stroke miterlimit="83231f" joinstyle="miter"/>
                <v:path arrowok="t" textboxrect="0,0,57404,136712"/>
              </v:shape>
              <v:shape id="Shape 7305" o:spid="_x0000_s1039" style="position:absolute;left:8469;top:15;width:1028;height:2979;visibility:visible;mso-wrap-style:square;v-text-anchor:top" coordsize="102870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nF+scA&#10;AADdAAAADwAAAGRycy9kb3ducmV2LnhtbESPQWvCQBSE70L/w/IKvelGi5pGV5HSQsWDmBaKt2f2&#10;mQ1m36bZrab/visIHoeZ+YaZLztbizO1vnKsYDhIQBAXTldcKvj6fO+nIHxA1lg7JgV/5GG5eOjN&#10;MdPuwjs656EUEcI+QwUmhCaT0heGLPqBa4ijd3StxRBlW0rd4iXCbS1HSTKRFiuOCwYbejVUnPJf&#10;qyA1Yzc9/BxfvjenfZev3wKvt1qpp8duNQMRqAv38K39oRVMn5MxXN/EJyAX/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qpxfrHAAAA3QAAAA8AAAAAAAAAAAAAAAAAmAIAAGRy&#10;cy9kb3ducmV2LnhtbFBLBQYAAAAABAAEAPUAAACMAwAAAAA=&#10;" path="m10922,v2159,,3937,254,5334,381c17780,635,18796,1016,19685,1651v762,762,1270,1270,1651,2159c21844,4699,21844,5715,21844,6731v,38354,,76581,,114808c28067,110998,34544,103124,40894,97790v6223,-5207,12700,-7747,19177,-7747c68072,90043,74930,92202,80264,96520v5461,4445,9906,10160,13208,17399c96647,121158,99314,129667,100838,139319v1397,9779,2032,21463,2032,35306c102870,213487,102870,252476,102870,291465v,1016,-127,2032,-508,2667c101981,295021,101473,295656,100584,296291v-762,635,-1905,1016,-3302,1270c95885,297815,94107,297942,92075,297942v-2286,,-4064,-127,-5588,-381c85090,297307,83947,296926,83312,296291v-889,-635,-1397,-1270,-1778,-2159c81153,293497,81026,292481,81026,291465v,-37592,,-74930,,-112395c81026,168275,80518,159385,79375,152781v-1016,-6731,-2667,-12446,-4572,-17272c72771,130556,70104,127000,66929,124333v-3302,-2540,-7112,-3810,-11303,-3810c50165,120523,44577,123698,39116,129921v-5334,6223,-11303,15240,-17272,27432c21844,202057,21844,246761,21844,291465v,1016,,2032,-508,2667c20955,295021,20447,295656,19685,296291v-889,635,-1905,1016,-3429,1270c14859,297815,13081,297942,10922,297942v-2159,,-3810,-127,-5334,-381c4064,297307,3048,296926,2159,296291,1397,295656,762,295021,508,294132,127,293497,,292481,,291465,,196596,,101600,,6731,,5715,127,4699,508,3810,762,2921,1397,2413,2159,1651,3048,1016,4064,635,5588,381,7112,254,8763,,10922,xe" fillcolor="silver" stroked="f" strokeweight="0">
                <v:fill opacity="32896f"/>
                <v:stroke miterlimit="83231f" joinstyle="miter"/>
                <v:path arrowok="t" textboxrect="0,0,102870,297942"/>
              </v:shape>
              <v:shape id="Shape 7326" o:spid="_x0000_s1040" style="position:absolute;left:9737;top:433;width:782;height:2584;visibility:visible;mso-wrap-style:square;v-text-anchor:top" coordsize="78105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fB2cUA&#10;AADdAAAADwAAAGRycy9kb3ducmV2LnhtbESPQWvCQBSE7wX/w/KE3upGhVSjq9iCUOwp6sHjI/vM&#10;RrNvY3bV+O/dQsHjMDPfMPNlZ2txo9ZXjhUMBwkI4sLpiksF+936YwLCB2SNtWNS8CAPy0XvbY6Z&#10;dnfO6bYNpYgQ9hkqMCE0mZS+MGTRD1xDHL2jay2GKNtS6hbvEW5rOUqSVFqsOC4YbOjbUHHeXq2C&#10;JDcb53an82mfh3R9mKa/X5eNUu/9bjUDEagLr/B/+0cr+ByPUvh7E5+AXD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l8HZxQAAAN0AAAAPAAAAAAAAAAAAAAAAAJgCAABkcnMv&#10;ZG93bnJldi54bWxQSwUGAAAAAAQABAD1AAAAigMAAAAA&#10;" path="m32004,v2286,,4064,127,5588,254c38989,635,40005,1016,40767,1651v889,635,1270,1524,1778,2286c42926,4826,43053,5715,43053,6731v,15240,,30480,,45593c53340,52324,63500,52324,73660,52324v762,,1397,254,1905,635c76200,53721,76708,54483,77089,55499v381,1397,635,2794,762,4699c77978,62103,78105,64262,78105,67056v,5080,-381,8763,-1270,11049c76200,80391,75057,81534,73660,81534v-10160,,-20320,,-30607,c43053,117221,43053,152781,43053,188468v,13208,1270,23241,3683,29845c49149,225171,53594,228473,59817,228473v1905,,3810,-381,5461,-1016c66802,226822,68326,226187,69469,225425v1143,-508,2286,-1397,3175,-2032c73660,222758,74422,222631,75057,222631v381,,889,127,1397,381c76835,223393,77089,224028,77343,225171v127,1016,381,2286,508,3937c77978,230886,78105,232918,78105,235585v,3937,-127,7493,-508,9779c77216,247650,76581,249555,75946,250698v-635,1016,-1651,2159,-3175,3175c71374,255016,69723,255778,68072,256413v-1905,635,-3810,1016,-5969,1524c60198,258318,58039,258445,56134,258445v-6350,,-11557,-1143,-16002,-3937c35814,251841,32004,247904,29210,242570v-2667,-5334,-4953,-11938,-6096,-20320c21844,214249,21082,204724,21082,193548v,-37338,,-74676,,-112014c15621,81534,10033,81534,4445,81534v-1270,,-2413,-1143,-3175,-3429c508,75819,,72136,,67056,,64262,254,62103,381,60198v254,-1905,508,-3302,889,-4699c1651,54483,2032,53721,2794,52959v381,-381,1016,-635,1778,-635c10160,52324,15621,52324,21082,52324v,-15113,,-30353,,-45593c21082,5715,21336,4826,21717,3937v254,-762,762,-1651,1778,-2286c24130,1016,25273,635,26670,254,28194,127,29845,,32004,xe" fillcolor="silver" stroked="f" strokeweight="0">
                <v:fill opacity="32896f"/>
                <v:stroke miterlimit="83231f" joinstyle="miter"/>
                <v:path arrowok="t" textboxrect="0,0,78105,258445"/>
              </v:shape>
              <v:shape id="Shape 7330" o:spid="_x0000_s1041" style="position:absolute;left:11883;top:594;width:421;height:1841;visibility:visible;mso-wrap-style:square;v-text-anchor:top" coordsize="42101,184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Axx74A&#10;AADdAAAADwAAAGRycy9kb3ducmV2LnhtbERPTYvCMBC9C/6HMMLeNFWhK9Uoogh7dK3eh2Zsis2k&#10;JFGrv94cFvb4eN+rTW9b8SAfGscKppMMBHHldMO1gnN5GC9AhIissXVMCl4UYLMeDlZYaPfkX3qc&#10;Yi1SCIcCFZgYu0LKUBmyGCauI07c1XmLMUFfS+3xmcJtK2dZlkuLDacGgx3tDFW3090q2Pum3B71&#10;sb1YetfSXPJzV+ZKfY367RJEpD7+i//cP1rB93ye9qc36QnI9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iQMce+AAAA3QAAAA8AAAAAAAAAAAAAAAAAmAIAAGRycy9kb3ducmV2&#10;LnhtbFBLBQYAAAAABAAEAPUAAACDAwAAAAA=&#10;" path="m42101,r,26765l37005,28515v-3636,2873,-6715,7191,-9192,12970c22733,53042,20066,69806,20066,91777v,11430,762,21463,2032,29845c23495,129877,25527,136989,28067,142450v2540,5715,5715,9779,9525,12573l42101,156410r,27709l27432,179915c21463,175851,16383,170009,12319,162008,8255,154134,5080,144609,3175,133052,1016,121876,,108541,,93428,,76918,1397,62567,3810,50502,6350,38183,9906,28531,14351,20657,18669,12910,24003,7322,30099,3385l42101,xe" fillcolor="silver" stroked="f" strokeweight="0">
                <v:fill opacity="32896f"/>
                <v:stroke miterlimit="83231f" joinstyle="miter"/>
                <v:path arrowok="t" textboxrect="0,0,42101,184119"/>
              </v:shape>
              <v:shape id="Shape 7304" o:spid="_x0000_s1042" style="position:absolute;left:11452;top:12;width:852;height:3005;visibility:visible;mso-wrap-style:square;v-text-anchor:top" coordsize="85154,3004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SgGzcUA&#10;AADdAAAADwAAAGRycy9kb3ducmV2LnhtbESPwW7CMBBE75X4B2uReisOpYUo4EQUqaKHXgj5gCVe&#10;koh4HWIHwt/XlSr1OJqZN5pNNppW3Kh3jWUF81kEgri0uuFKQXH8fIlBOI+ssbVMCh7kIEsnTxtM&#10;tL3zgW65r0SAsEtQQe19l0jpypoMupntiIN3tr1BH2RfSd3jPcBNK1+jaCkNNhwWauxoV1N5yQej&#10;4HpEjPcf8XcxxlWXD+/DaVuQUs/TcbsG4Wn0/+G/9pdWsFpEb/D7JjwBmf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KAbNxQAAAN0AAAAPAAAAAAAAAAAAAAAAAJgCAABkcnMv&#10;ZG93bnJldi54bWxQSwUGAAAAAAQABAD1AAAAigMAAAAA&#10;" path="m85154,r,24362l57658,31487c48768,37075,41275,45203,35306,55998,29337,66920,24892,80255,22225,96511v-2921,16129,-4445,35052,-4445,56642c17780,173346,19177,191253,21971,206620v2667,15621,7112,28321,12954,38608c40640,255642,48387,263262,57658,268469r27496,6353l85154,300475,68850,298743v-6556,-1509,-12652,-3795,-18304,-6906c39370,285614,29845,276597,22606,264278,15113,252086,9398,237100,5715,219066,2032,200778,,179569,,155312,,128896,2032,105909,5842,86224,9652,66666,15494,50537,22987,37456,30480,24375,40005,14977,51181,8246l85154,xe" fillcolor="silver" stroked="f" strokeweight="0">
                <v:fill opacity="32896f"/>
                <v:stroke miterlimit="83231f" joinstyle="miter"/>
                <v:path arrowok="t" textboxrect="0,0,85154,300475"/>
              </v:shape>
              <v:shape id="Shape 7371" o:spid="_x0000_s1043" style="position:absolute;left:12304;top:1972;width:418;height:481;visibility:visible;mso-wrap-style:square;v-text-anchor:top" coordsize="41846,48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MgnsUA&#10;AADdAAAADwAAAGRycy9kb3ducmV2LnhtbESP3YrCMBSE7xf2HcJZ8G5Na0Gla5RlYcUbL/x5gLPN&#10;2abYnIQm1urTG0HwcpiZb5jFarCt6KkLjWMF+TgDQVw53XCt4Hj4/ZyDCBFZY+uYFFwpwGr5/rbA&#10;UrsL76jfx1okCIcSFZgYfSllqAxZDGPniZP37zqLMcmulrrDS4LbVk6ybCotNpwWDHr6MVSd9mer&#10;YEvDen2WxWTj/3JzPBX9beelUqOP4fsLRKQhvsLP9kYrmBWzHB5v0hOQy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0yCexQAAAN0AAAAPAAAAAAAAAAAAAAAAAJgCAABkcnMv&#10;ZG93bnJldi54bWxQSwUGAAAAAAQABAD1AAAAigMAAAAA&#10;" path="m39053,v381,,889,254,1270,635c40704,1143,40958,2032,41212,3048v127,1016,381,2540,634,4445c41846,9398,41846,11430,41846,14097v,2159,,4064,,5461c41593,21082,41465,22606,41339,23749v-254,1143,-508,2286,-762,3175c40323,27686,39688,28702,39053,30099v-1016,1270,-2413,2921,-4572,5207c32321,37846,29782,39624,27115,41529v-2794,1905,-5969,3683,-9652,4699c13907,47625,10224,48133,6160,48133l,46368,,18659r8699,2677c13271,21336,17082,20320,20384,17907v3302,-2159,6096,-4445,8509,-7239c31179,7874,33084,5588,34735,3175,36259,1016,37783,,39053,xe" fillcolor="silver" stroked="f" strokeweight="0">
                <v:fill opacity="32896f"/>
                <v:stroke miterlimit="83231f" joinstyle="miter"/>
                <v:path arrowok="t" textboxrect="0,0,41846,48133"/>
              </v:shape>
              <v:shape id="Shape 7329" o:spid="_x0000_s1044" style="position:absolute;left:12304;top:572;width:421;height:463;visibility:visible;mso-wrap-style:square;v-text-anchor:top" coordsize="42101,46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3wgMYA&#10;AADdAAAADwAAAGRycy9kb3ducmV2LnhtbESPQWsCMRSE74X+h/AKXopmq7SuW6OUgth6q3rw+Ni8&#10;JstuXrabuK7/3hQKPQ4z8w2zXA+uET11ofKs4GmSgSAuva7YKDgeNuMcRIjIGhvPpOBKAdar+7sl&#10;Ftpf+Iv6fTQiQTgUqMDG2BZShtKSwzDxLXHyvn3nMCbZGak7vCS4a+Q0y16kw4rTgsWW3i2V9f7s&#10;FHxuf3pL+S5/vD7Xp1nwpt/WRqnRw/D2CiLSEP/Df+0PrWA+my7g9016AnJ1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53wgMYAAADdAAAADwAAAAAAAAAAAAAAAACYAgAAZHJz&#10;L2Rvd25yZXYueG1sUEsFBgAAAAAEAAQA9QAAAIsDAAAAAA==&#10;" path="m7811,v3429,,6731,381,9906,1524c20765,2540,23686,4064,26480,5715v2666,1778,5080,3683,7238,5969c36005,14097,37656,16002,38671,17526v1017,1524,1652,2794,2033,3556c40958,21971,41212,22987,41465,24130v128,1016,381,2540,381,4064c42101,29591,42101,31369,42101,33274v,1905,-255,3683,-255,5080c41593,39878,41339,41402,41085,42418v-254,1270,-636,2159,-1017,2794c39561,45847,38799,46228,38164,46228v-1397,,-3049,-1016,-4446,-3175c32068,41148,30290,38862,28004,36195,25718,33909,22924,31623,19749,29464,16446,27432,12383,26416,7430,26416l,28968,,2203,7811,xe" fillcolor="silver" stroked="f" strokeweight="0">
                <v:fill opacity="32896f"/>
                <v:stroke miterlimit="83231f" joinstyle="miter"/>
                <v:path arrowok="t" textboxrect="0,0,42101,46228"/>
              </v:shape>
              <v:shape id="Shape 7302" o:spid="_x0000_s1045" style="position:absolute;left:12304;width:951;height:3022;visibility:visible;mso-wrap-style:square;v-text-anchor:top" coordsize="95187,30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rogcQA&#10;AADdAAAADwAAAGRycy9kb3ducmV2LnhtbESP0WrCQBRE3wX/YbmCb7rRQhuiq4hYLRQKRj/gkr0m&#10;wezduLsx6d93C4U+DjNzhllvB9OIJzlfW1awmCcgiAuray4VXC/vsxSED8gaG8uk4Js8bDfj0Roz&#10;bXs+0zMPpYgQ9hkqqEJoMyl9UZFBP7ctcfRu1hkMUbpSaod9hJtGLpPkVRqsOS5U2NK+ouKed0YB&#10;6q/UHQ6PbuhOn23e5cf+ao9KTSfDbgUi0BD+w3/tD63g7SVZwu+b+ATk5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3a6IHEAAAA3QAAAA8AAAAAAAAAAAAAAAAAmAIAAGRycy9k&#10;b3ducmV2LnhtbFBLBQYAAAAABAAEAPUAAACJAwAAAAA=&#10;" path="m5271,c20765,,34099,3175,45403,9525v11176,6731,20701,16002,28067,28448c80709,50292,86424,65405,89980,83566v3429,18034,5207,38989,5207,62103c95187,172720,93155,195961,89471,215646v-3936,19812,-10032,35941,-17525,48768c64326,277495,54801,286639,43498,292989v-11177,6223,-24130,9271,-38735,9271l,301754,,276101r6033,1394c19749,277495,31306,274320,40323,267589v9144,-6731,16637,-15494,21844,-27305c67501,228473,71692,215011,74105,198882v2159,-15748,3429,-32639,3429,-50800c77534,128397,76137,110998,73596,95631,71184,80518,66739,67564,61024,57023,55182,46609,47562,38735,38290,33020,28893,27432,17463,24638,3874,24638l,25642,,1279,5271,xe" fillcolor="silver" stroked="f" strokeweight="0">
                <v:fill opacity="32896f"/>
                <v:stroke miterlimit="83231f" joinstyle="miter"/>
                <v:path arrowok="t" textboxrect="0,0,95187,302260"/>
              </v:shape>
              <v:shape id="Shape 7323" o:spid="_x0000_s1046" style="position:absolute;left:13535;top:213;width:731;height:2781;visibility:visible;mso-wrap-style:square;v-text-anchor:top" coordsize="73089,278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xUpsYA&#10;AADdAAAADwAAAGRycy9kb3ducmV2LnhtbESPS4vCQBCE78L+h6EXvOlkDfiIjiLCLl48qMFdb02m&#10;82AzPSEzavz3jiB4LKrqK2qx6kwtrtS6yrKCr2EEgjizuuJCQXr8HkxBOI+ssbZMCu7kYLX86C0w&#10;0fbGe7oefCEChF2CCkrvm0RKl5Vk0A1tQxy83LYGfZBtIXWLtwA3tRxF0VgarDgslNjQpqTs/3Ax&#10;Ci6/M8xkfe5+/k6bNN6t89k4z5Xqf3brOQhPnX+HX+2tVjCJRzE834QnIJ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GxUpsYAAADdAAAADwAAAAAAAAAAAAAAAACYAgAAZHJz&#10;L2Rvd25yZXYueG1sUEsFBgAAAAAEAAQA9QAAAIsDAAAAAA==&#10;" path="m73089,r,38708l72898,37837v,,,,-127,c63119,83684,52832,129404,43180,175251r29909,l73089,204461r-35624,c32893,226559,27940,248530,23368,270628v-254,1397,-635,2413,-1016,3302c21971,274946,21209,275581,20574,276216v-1016,889,-2159,1270,-3683,1524c15240,277994,13335,278121,10795,278121v-2540,,-4572,-127,-6223,-381c2794,277232,1778,276597,1143,275581,508,274438,,273041,254,271136v,-1905,254,-4318,1016,-7493c20066,178172,40005,93082,58801,7611v381,-1524,889,-2794,1524,-3810c60833,2658,61595,2150,62865,1515,63881,880,65405,372,67056,118l73089,xe" fillcolor="silver" stroked="f" strokeweight="0">
                <v:fill opacity="32896f"/>
                <v:stroke miterlimit="83231f" joinstyle="miter"/>
                <v:path arrowok="t" textboxrect="0,0,73089,278121"/>
              </v:shape>
              <v:shape id="Shape 7322" o:spid="_x0000_s1047" style="position:absolute;left:14266;top:213;width:750;height:2781;visibility:visible;mso-wrap-style:square;v-text-anchor:top" coordsize="74993,2781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KpcsUA&#10;AADdAAAADwAAAGRycy9kb3ducmV2LnhtbESPQYvCMBSE78L+h/CEvciabgWVahR3WUGPVpE9Pppn&#10;W9q8lCba+u+NIHgcZuYbZrnuTS1u1LrSsoLvcQSCOLO65FzB6bj9moNwHlljbZkU3MnBevUxWGKi&#10;bccHuqU+FwHCLkEFhfdNIqXLCjLoxrYhDt7FtgZ9kG0udYtdgJtaxlE0lQZLDgsFNvRbUFalV6Og&#10;Gp3P/rLd767VZtJ3P1N7P/39K/U57DcLEJ56/w6/2jutYDaJY3i+CU9Ar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cqlyxQAAAN0AAAAPAAAAAAAAAAAAAAAAAJgCAABkcnMv&#10;ZG93bnJldi54bWxQSwUGAAAAAAQABAD1AAAAigMAAAAA&#10;" path="m444,c3365,,5778,,7556,127v1778,254,3302,762,4572,1397c13271,2159,14033,2667,14668,3810v635,1016,1143,2540,1524,4064c34988,93218,54927,178435,73850,263906v635,3175,1016,5588,1143,7366c74993,273304,74613,274828,73850,275844v-635,1143,-1778,1651,-3429,1905c68770,278003,66611,278130,63817,278130v-2794,,-4953,,-6477,-127c55689,277749,54419,277241,53530,276606v-889,-381,-1397,-1016,-1778,-1778c51371,273939,50990,272796,50609,271653,45783,249174,40576,226822,35877,204470l,204470,,175260r29908,l,38716,,9,444,xe" fillcolor="silver" stroked="f" strokeweight="0">
                <v:fill opacity="32896f"/>
                <v:stroke miterlimit="83231f" joinstyle="miter"/>
                <v:path arrowok="t" textboxrect="0,0,74993,278130"/>
              </v:shape>
              <v:shape id="Shape 7334" o:spid="_x0000_s1048" style="position:absolute;left:15265;top:915;width:1772;height:2079;visibility:visible;mso-wrap-style:square;v-text-anchor:top" coordsize="177292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KrD8UA&#10;AADdAAAADwAAAGRycy9kb3ducmV2LnhtbESPT4vCMBTE78J+h/AW9iKa+odVqlFEWPSoruj10Tzb&#10;7jYvpYm19dMbQfA4zMxvmPmyMYWoqXK5ZQWDfgSCOLE651TB8fenNwXhPLLGwjIpaMnBcvHRmWOs&#10;7Y33VB98KgKEXYwKMu/LWEqXZGTQ9W1JHLyLrQz6IKtU6gpvAW4KOYyib2kw57CQYUnrjJL/w9Uo&#10;6G7upz9/rJMut+V0ctbDlncnpb4+m9UMhKfGv8Ov9lYrmIxGY3i+CU9AL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QqsPxQAAAN0AAAAPAAAAAAAAAAAAAAAAAJgCAABkcnMv&#10;ZG93bnJldi54bWxQSwUGAAAAAAQABAD1AAAAigMAAAAA&#10;" path="m58674,v4826,,9398,889,13335,2794c75819,4699,79375,7239,82423,10414v2921,3429,5588,7493,7620,11938c92202,27178,93980,32131,95377,37973v3937,-7112,7874,-12827,11430,-17780c110363,15240,113792,11557,117221,8636v3175,-3175,6477,-5207,9652,-6731c129921,635,133096,,136271,v7747,,14351,2159,19431,6477c160782,10922,165100,16637,168402,23876v3175,7239,5461,15748,6858,25400c176657,59055,177292,69342,177292,80137v,40386,,80772,,121285c177292,202438,177165,203454,176784,204089v-381,889,-889,1524,-1778,2159c174244,206883,173101,207264,171704,207518v-1397,254,-3175,381,-5207,381c164211,207899,162433,207772,161036,207518v-1524,-254,-2667,-635,-3302,-1270c156718,205613,156210,204978,155829,204089v-381,-635,-635,-1651,-635,-2667c155194,162433,155194,123698,155194,84836v,-8128,-381,-15494,-1270,-22098c153035,56007,151765,50292,149733,45466v-1905,-4953,-4445,-8509,-7493,-11176c139192,31750,135763,30480,131699,30480v-5080,,-10160,3175,-15113,9398c111379,46101,105664,55118,99695,67310v,44704,,89408,,134112c99695,202438,99441,203454,99060,204089v-381,889,-889,1524,-1651,2159c96520,206883,95377,207264,93980,207518v-1524,254,-3302,381,-5334,381c86614,207899,84963,207772,83439,207518v-1397,-254,-2667,-635,-3429,-1270c78994,205613,78486,204978,78359,204089v-508,-635,-635,-1651,-635,-2667c77724,162433,77724,123698,77724,84836v,-8128,-508,-15494,-1524,-22098c75438,56007,73787,50292,71882,45466,69850,40513,67437,36957,64643,34290,61595,31750,58039,30480,53975,30480v-5080,,-10160,3175,-15367,9398c33655,46101,27813,55118,21971,67310v,44704,,89408,,134112c21971,202438,21844,203454,21463,204089v-381,889,-1016,1524,-1778,2159c18923,206883,17907,207264,16383,207518v-1397,254,-3175,381,-5461,381c8763,207899,7112,207772,5588,207518v-1397,-254,-2413,-635,-3302,-1270c1397,205613,889,204978,635,204089,254,203454,,202438,,201422,,137414,,73533,,9652,,8636,254,7493,381,6604,762,5969,1270,5080,2159,4445,2794,3810,3937,3429,5080,3302v1270,-254,3048,-254,4953,-254c11938,3048,13589,3048,14986,3302v1143,127,2159,508,2921,1143c18542,5080,19050,5969,19431,6604v254,889,381,2032,381,3048c19812,18034,19812,26543,19812,34925,26543,22733,33147,14224,39497,8255,45593,2667,52070,,58674,xe" fillcolor="silver" stroked="f" strokeweight="0">
                <v:fill opacity="32896f"/>
                <v:stroke miterlimit="83231f" joinstyle="miter"/>
                <v:path arrowok="t" textboxrect="0,0,177292,207899"/>
              </v:shape>
              <v:shape id="Shape 7360" o:spid="_x0000_s1049" style="position:absolute;left:17357;top:922;width:554;height:2089;visibility:visible;mso-wrap-style:square;v-text-anchor:top" coordsize="55317,2089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QEj8MA&#10;AADdAAAADwAAAGRycy9kb3ducmV2LnhtbERPTUvDQBC9C/0Pywje7KaKsaTdlqJI7cGitfQ8ZKdJ&#10;MDub7K5N/PfOQfD4eN/L9ehadaEQG88GZtMMFHHpbcOVgePny+0cVEzIFlvPZOCHIqxXk6slFtYP&#10;/EGXQ6qUhHAs0ECdUldoHcuaHMap74iFO/vgMAkMlbYBBwl3rb7Lslw7bFgaauzoqaby6/DtpPc0&#10;2/JDo+dvu12fD9t9H57fe2NursfNAlSiMf2L/9yv1sDjfS775Y08Ab3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QEj8MAAADdAAAADwAAAAAAAAAAAAAAAACYAgAAZHJzL2Rv&#10;d25yZXYueG1sUEsFBgAAAAAEAAQA9QAAAIgDAAAAAA==&#10;" path="m55317,r,27202l42037,31749v-4064,3302,-7620,7620,-10414,13081c28829,50164,26670,56387,25273,63499v-1397,7239,-2413,14732,-2540,22606l55317,86105r,25781l22733,111886v,10541,635,20193,1905,28829c26035,149224,28321,156336,31369,162559v3048,6223,7239,10795,12192,13970l55317,179713r,29218l34036,203453c26670,199008,20320,192658,15240,183895,10287,175132,6350,164337,3810,151256,1397,138302,,122935,,105663,,89280,1397,74294,3937,61213,6604,48132,10541,36956,15494,27685,20320,18541,26670,11556,33655,6603l55317,xe" fillcolor="silver" stroked="f" strokeweight="0">
                <v:fill opacity="32896f"/>
                <v:stroke miterlimit="83231f" joinstyle="miter"/>
                <v:path arrowok="t" textboxrect="0,0,55317,208931"/>
              </v:shape>
              <v:shape id="Shape 7375" o:spid="_x0000_s1050" style="position:absolute;left:17911;top:2593;width:496;height:429;visibility:visible;mso-wrap-style:square;v-text-anchor:top" coordsize="49585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0XzMcA&#10;AADdAAAADwAAAGRycy9kb3ducmV2LnhtbESPQWsCMRSE70L/Q3gFL1KztVhlaxSrSIsgpW4vvT02&#10;r7vBzcuaRN3++6YgeBxm5htmtuhsI87kg3Gs4HGYgSAunTZcKfgqNg9TECEia2wck4JfCrCY3/Vm&#10;mGt34U8672MlEoRDjgrqGNtcylDWZDEMXUucvB/nLcYkfSW1x0uC20aOsuxZWjScFmpsaVVTedif&#10;rIKdnprX7509FtvCrKvBx9so86xU/75bvoCI1MVb+Np+1womT5Mx/L9JT0DO/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F9F8zHAAAA3QAAAA8AAAAAAAAAAAAAAAAAmAIAAGRy&#10;cy9kb3ducmV2LnhtbFBLBQYAAAAABAAEAPUAAACMAwAAAAA=&#10;" path="m45775,v762,,1270,127,1778,635c47934,1143,48442,1778,48569,2921v381,1016,635,2286,762,4064c49458,8890,49585,10922,49585,13589v,1778,,3302,-127,4572c49331,19685,49331,20828,49204,21844v-127,1016,-381,2159,-635,3048c48188,25654,47680,26543,47299,27178v-508,889,-1905,2159,-4318,3810c40568,33020,37520,34671,33583,36322v-3810,1778,-8128,3175,-13081,4699c15422,42291,10088,42926,4373,42926l,41800,,12582r6532,1769c12120,14351,17200,13589,21645,12065,26090,10541,30027,9144,33202,7112,36377,5207,39171,3556,41203,2032,43235,508,44759,,45775,xe" fillcolor="silver" stroked="f" strokeweight="0">
                <v:fill opacity="32896f"/>
                <v:stroke miterlimit="83231f" joinstyle="miter"/>
                <v:path arrowok="t" textboxrect="0,0,49585,42926"/>
              </v:shape>
              <v:shape id="Shape 7335" o:spid="_x0000_s1051" style="position:absolute;left:17911;top:915;width:545;height:1125;visibility:visible;mso-wrap-style:square;v-text-anchor:top" coordsize="54538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jdEsQA&#10;AADdAAAADwAAAGRycy9kb3ducmV2LnhtbESPQYvCMBSE74L/ITzBm6ZqdbUaRRd21eO6e/D4aJ5t&#10;tXkpTdT67zeC4HGYmW+YxaoxpbhR7QrLCgb9CARxanXBmYK/36/eFITzyBpLy6TgQQ5Wy3ZrgYm2&#10;d/6h28FnIkDYJagg975KpHRpTgZd31bEwTvZ2qAPss6krvEe4KaUwyiaSIMFh4UcK/rMKb0crkbB&#10;eYunjTmm37P9fkr6Ecfu2sRKdTvNeg7CU+Pf4Vd7pxV8jEZjeL4JT0A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Y3RLEAAAA3QAAAA8AAAAAAAAAAAAAAAAAmAIAAGRycy9k&#10;b3ducmV2LnhtbFBLBQYAAAAABAAEAPUAAACJAwAAAAA=&#10;" path="m2087,v9398,,17399,2286,24003,7239c32567,12192,38155,18542,42346,26670v4191,8255,7366,17907,9398,28702c53649,66548,54538,78232,54538,90805v,2159,,4191,,6350c54538,102743,53649,106553,51998,108839v-1651,2413,-3683,3683,-5969,3683l,112522,,86741r32567,c32821,68199,30281,53721,24820,43307,19486,32893,11485,27559,817,27559l,27838,,636,2087,xe" fillcolor="silver" stroked="f" strokeweight="0">
                <v:fill opacity="32896f"/>
                <v:stroke miterlimit="83231f" joinstyle="miter"/>
                <v:path arrowok="t" textboxrect="0,0,54538,112522"/>
              </v:shape>
              <v:shape id="Shape 7336" o:spid="_x0000_s1052" style="position:absolute;left:18790;top:915;width:699;height:2079;visibility:visible;mso-wrap-style:square;v-text-anchor:top" coordsize="6985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NbWMUA&#10;AADdAAAADwAAAGRycy9kb3ducmV2LnhtbESP0YrCMBRE3xf8h3CFfVk0dQWVahR3QVjRF6sfcGmu&#10;bTG5KU1a699vBMHHYWbOMKtNb43oqPGVYwWTcQKCOHe64kLB5bwbLUD4gKzROCYFD/KwWQ8+Vphq&#10;d+cTdVkoRISwT1FBGUKdSunzkiz6sauJo3d1jcUQZVNI3eA9wq2R30kykxYrjgsl1vRbUn7LWqvA&#10;Xczktjsu9o/Wnsy8O7RZ8fOl1Oew3y5BBOrDO/xq/2kF8+l0Bs838QnI9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01tYxQAAAN0AAAAPAAAAAAAAAAAAAAAAAJgCAABkcnMv&#10;ZG93bnJldi54bWxQSwUGAAAAAAQABAD1AAAAigMAAAAA&#10;" path="m52451,v1270,,2540,,4064,254c57912,508,59309,889,60960,1524v1524,635,3048,1270,4445,1905c66548,4064,67437,4953,67945,5588v508,635,889,1270,1143,1905c69215,8128,69469,9017,69596,10033v127,1016,127,2413,254,4191c69850,16256,69850,19050,69850,22225v,3175,,5715,-127,7747c69596,32131,69469,33909,69215,34925v-254,1397,-508,2159,-1016,2794c67818,38354,67183,38862,66548,38862v-635,,-1524,-381,-2540,-1143c62865,37084,61849,36449,60579,35814v-1270,-635,-2794,-1016,-4318,-1651c54610,33528,52832,33274,50927,33274v-2159,,-4318,635,-6350,2032c42418,36957,40005,39116,37846,42418v-2413,3175,-4953,7620,-7366,12954c27940,60706,25019,67310,21971,75311v,41910,,83947,,126111c21971,202438,21844,203454,21463,204089v-381,889,-1016,1524,-1778,2159c18923,206883,17780,207264,16383,207518v-1524,254,-3175,381,-5461,381c8763,207899,6985,207772,5588,207518v-1397,-254,-2540,-635,-3302,-1270c1397,205613,762,204978,508,204089,127,203454,,202438,,201422,,137414,,73533,,9652,,8636,127,7493,381,6604,762,5969,1270,5080,2032,4445,2794,3810,3937,3429,5080,3302,6350,3048,8001,3048,9906,3048v2032,,3683,,4953,254c16129,3429,17145,3810,17780,4445v635,635,1143,1524,1524,2159c19685,7493,19812,8636,19812,9652v,9271,,18669,,27813c23114,29845,26289,23749,29083,18796v2794,-4953,5588,-8763,8128,-11557c39751,4445,42418,2667,44958,1524,47371,508,49911,,52451,xe" fillcolor="silver" stroked="f" strokeweight="0">
                <v:fill opacity="32896f"/>
                <v:stroke miterlimit="83231f" joinstyle="miter"/>
                <v:path arrowok="t" textboxrect="0,0,69850,207899"/>
              </v:shape>
              <v:shape id="Shape 7367" o:spid="_x0000_s1053" style="position:absolute;left:19739;top:946;width:218;height:2048;visibility:visible;mso-wrap-style:square;v-text-anchor:top" coordsize="21844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zJejsgA&#10;AADdAAAADwAAAGRycy9kb3ducmV2LnhtbESPQWsCMRSE70L/Q3hCb5rVUpXVKGoR6sFDrSjeHpvX&#10;3W03L2GT6q6/3giFHoeZ+YaZLRpTiQvVvrSsYNBPQBBnVpecKzh8bnoTED4ga6wsk4KWPCzmT50Z&#10;ptpe+YMu+5CLCGGfooIiBJdK6bOCDPq+dcTR+7K1wRBlnUtd4zXCTSWHSTKSBkuOCwU6WheU/ex/&#10;jYL1rdy6193JHb/Ph7fVrWmPq02r1HO3WU5BBGrCf/iv/a4VjF9GY3i8iU9Azu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XMl6OyAAAAN0AAAAPAAAAAAAAAAAAAAAAAJgCAABk&#10;cnMvZG93bnJldi54bWxQSwUGAAAAAAQABAD1AAAAjQMAAAAA&#10;" path="m10795,v2286,,3937,254,5461,381c17780,635,18796,1016,19685,1651v635,762,1270,1270,1651,2159c21717,4699,21844,5588,21844,6604v,63881,,127762,,191770c21844,199390,21717,200406,21336,201041v-381,889,-1016,1524,-1651,2159c18796,203835,17780,204216,16256,204470v-1524,254,-3175,381,-5461,381c8763,204851,6985,204724,5588,204470v-1524,-254,-2540,-635,-3429,-1270c1270,202565,762,201930,508,201041,127,200406,,199390,,198374,,134366,,70485,,6604,,5588,127,4699,508,3810,762,2921,1270,2413,2159,1651,3048,1016,4064,635,5588,381,6985,254,8763,,10795,xe" fillcolor="silver" stroked="f" strokeweight="0">
                <v:fill opacity="32896f"/>
                <v:stroke miterlimit="83231f" joinstyle="miter"/>
                <v:path arrowok="t" textboxrect="0,0,21844,204851"/>
              </v:shape>
              <v:shape id="Shape 7313" o:spid="_x0000_s1054" style="position:absolute;left:19712;top:154;width:271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c0ocUA&#10;AADdAAAADwAAAGRycy9kb3ducmV2LnhtbESPS4vCQBCE78L+h6GFvZmJ8bXEjLIuBPYmPg4em0xv&#10;Esz0hMwY47/fEQSPRVV9RWXbwTSip87VlhVMoxgEcWF1zaWC8ymffIFwHlljY5kUPMjBdvMxyjDV&#10;9s4H6o++FAHCLkUFlfdtKqUrKjLoItsSB+/PdgZ9kF0pdYf3ADeNTOJ4KQ3WHBYqbOmnouJ6vBkF&#10;85Wf583jmizOu1Nel8me7KVX6nM8fK9BeBr8O/xq/2oFq9l0Bs834QnIz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hzShxQAAAN0AAAAPAAAAAAAAAAAAAAAAAJgCAABkcnMv&#10;ZG93bnJldi54bWxQSwUGAAAAAAQABAD1AAAAigMAAAAA&#10;" path="m13589,v5207,,8763,1524,10668,4318c26162,7366,27051,12827,27051,20955v,8255,-889,13843,-2921,16764c22225,40767,18542,42164,13335,42164v-5080,,-8636,-1397,-10414,-4445c889,34925,,29464,,21336,,13081,889,7493,2921,4572,4826,1524,8509,,13589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351" o:spid="_x0000_s1055" style="position:absolute;left:20278;top:918;width:943;height:2104;visibility:visible;mso-wrap-style:square;v-text-anchor:top" coordsize="94234,210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786sIA&#10;AADdAAAADwAAAGRycy9kb3ducmV2LnhtbESP0YrCMBRE3xf8h3AF39ZUxVWqUUQQ9UVo9QMuzbUt&#10;Nje1SbX+vRGEfRxm5gyzXHemEg9qXGlZwWgYgSDOrC45V3A5737nIJxH1lhZJgUvcrBe9X6WGGv7&#10;5IQeqc9FgLCLUUHhfR1L6bKCDLqhrYmDd7WNQR9kk0vd4DPATSXHUfQnDZYcFgqsaVtQdktboyBP&#10;ODMbPCfH+7ytWj5NdvuWlRr0u80ChKfO/4e/7YNWMJtMR/B5E56AXL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7vzqwgAAAN0AAAAPAAAAAAAAAAAAAAAAAJgCAABkcnMvZG93&#10;bnJldi54bWxQSwUGAAAAAAQABAD1AAAAhwMAAAAA&#10;" path="m55753,v3937,,7620,635,11176,1651c70485,2794,73787,4191,76708,6223v3048,1905,5842,3937,8128,6350c87122,14986,88900,17018,89916,18796v1016,1651,1778,2921,2159,3937c92583,23749,92837,24892,93091,26289v254,1397,381,2921,508,4572c93726,32639,93726,34671,93726,37211v,5588,-381,9398,-1143,11557c91694,51181,90805,52197,89662,52197v-1397,,-2794,-1270,-4572,-3683c83439,46228,81153,43688,78486,40894,75946,38100,72644,35433,68961,33020,65024,30607,60706,29591,55499,29591v-10414,,-18669,6350,-24130,19431c25654,62103,22860,80899,22860,105664v,12319,762,23114,2159,32385c26543,147447,28702,155194,31496,161544v2667,6096,6350,10795,10414,13716c46101,178562,50673,179959,56007,179959v5080,,9398,-1270,13208,-3810c73152,173609,76581,170942,79248,167640v2794,-2921,5080,-5715,7112,-8255c88138,156972,89662,155702,90678,155702v762,,1270,127,1651,889c92710,157226,93091,157988,93472,159385v254,1397,508,3175,762,5080c94234,166624,94234,169164,94234,171958v,2286,,4445,,6096c93980,179959,93853,181483,93726,182626v-254,1270,-508,2286,-762,3048c92583,186817,91821,188087,90805,189865v-1143,1778,-3048,3937,-5715,6477c82550,199136,79502,201549,76327,203454v-3429,2159,-7112,3810,-10922,5080c61595,209804,57277,210439,53213,210439v-8509,,-16256,-2286,-22860,-6731c23876,199136,18161,192405,13716,183642,9398,174879,5842,164338,3556,151384,1270,138938,,124206,,107569,,88646,1524,72390,4318,58801,7112,45339,11303,34290,16256,25527,21082,16764,27178,10414,33782,6223,40640,2032,47879,,55753,xe" fillcolor="silver" stroked="f" strokeweight="0">
                <v:fill opacity="32896f"/>
                <v:stroke miterlimit="83231f" joinstyle="miter"/>
                <v:path arrowok="t" textboxrect="0,0,94234,210439"/>
              </v:shape>
              <v:shape id="Shape 7369" o:spid="_x0000_s1056" style="position:absolute;left:21432;top:1818;width:494;height:1204;visibility:visible;mso-wrap-style:square;v-text-anchor:top" coordsize="49403,1204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s3ZMMA&#10;AADdAAAADwAAAGRycy9kb3ducmV2LnhtbESPX2vCMBTF3wd+h3CFvc3UDersjCKC4OvaMvZ4be7a&#10;suYmJJmtfvplMPDxcP78OJvdZAZxIR96ywqWiwwEcWN1z62Cujo+vYIIEVnjYJkUXCnAbjt72GCh&#10;7cjvdCljK9IIhwIVdDG6QsrQdGQwLKwjTt6X9QZjkr6V2uOYxs0gn7MslwZ7ToQOHR06ar7LH5Mg&#10;tSdcV7Wbzmf69HsXbvojKPU4n/ZvICJN8R7+b5+0gtVLvoa/N+kJyO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s3ZMMAAADdAAAADwAAAAAAAAAAAAAAAACYAgAAZHJzL2Rv&#10;d25yZXYueG1sUEsFBgAAAAAEAAQA9QAAAIgDAAAAAA==&#10;" path="m49403,r,24898l41910,26055v-4445,1779,-8128,3938,-11049,7239c28067,36597,25781,40280,24511,44724v-1397,4573,-2032,9906,-2032,15622c22479,70379,24511,78125,28448,84094v3683,5969,9398,8764,16383,8764l49403,90862r,26604l41402,120417v-6350,,-11938,-1143,-17018,-3811c19304,113812,14859,110130,11303,105177,7874,100224,4953,94000,3048,86762,1016,79523,,71141,,61997,,51202,1397,41930,4064,33930,6858,26055,10795,19452,15875,14118,20955,8784,27305,5100,34671,2306l49403,xe" fillcolor="silver" stroked="f" strokeweight="0">
                <v:fill opacity="32896f"/>
                <v:stroke miterlimit="83231f" joinstyle="miter"/>
                <v:path arrowok="t" textboxrect="0,0,49403,120417"/>
              </v:shape>
              <v:shape id="Shape 7349" o:spid="_x0000_s1057" style="position:absolute;left:21490;top:917;width:436;height:482;visibility:visible;mso-wrap-style:square;v-text-anchor:top" coordsize="43561,48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U6ycQA&#10;AADdAAAADwAAAGRycy9kb3ducmV2LnhtbESPQWvCQBSE74X+h+UJ3nSjVo2pmyBioXhTW8+P7DMb&#10;mn2bZldN/323IPQ4zMw3zLrobSNu1PnasYLJOAFBXDpdc6Xg4/Q2SkH4gKyxcUwKfshDkT8/rTHT&#10;7s4Huh1DJSKEfYYKTAhtJqUvDVn0Y9cSR+/iOoshyq6SusN7hNtGTpNkIS3WHBcMtrQ1VH4dr1bB&#10;5tPspsl+LnGZnr+39Sq4NtVKDQf95hVEoD78hx/td61gOXtZwd+b+ARk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xFOsnEAAAA3QAAAA8AAAAAAAAAAAAAAAAAmAIAAGRycy9k&#10;b3ducmV2LnhtbFBLBQYAAAAABAAEAPUAAACJAwAAAAA=&#10;" path="m43561,r,28474l43053,28363v-5461,,-10160,1016,-14478,2921c24257,33570,20447,35729,17272,38142v-3175,2540,-5969,4953,-8128,6858c6985,47159,5334,48175,4318,48175v-635,,-1397,-127,-1778,-762c1905,46651,1524,45889,1143,44746,762,43730,381,42206,254,40301,127,38650,,36618,,34586,,30903,127,28109,381,25950,762,24172,1524,22140,2794,20362,3937,18330,5969,16298,8890,13631,11684,11218,15113,9059,18923,6900,22733,4868,26924,3217,31369,1693l43561,xe" fillcolor="silver" stroked="f" strokeweight="0">
                <v:fill opacity="32896f"/>
                <v:stroke miterlimit="83231f" joinstyle="miter"/>
                <v:path arrowok="t" textboxrect="0,0,43561,48175"/>
              </v:shape>
              <v:shape id="Shape 7337" o:spid="_x0000_s1058" style="position:absolute;left:21926;top:915;width:486;height:2079;visibility:visible;mso-wrap-style:square;v-text-anchor:top" coordsize="48641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aBYMYA&#10;AADdAAAADwAAAGRycy9kb3ducmV2LnhtbESPS2/CMBCE75X4D9Yi9VYcikogYFCfEqdUhMd5FS9J&#10;lHidxi6k/x4jIfU4mplvNMt1bxpxps5VlhWMRxEI4tzqigsF+93X0wyE88gaG8uk4I8crFeDhyUm&#10;2l54S+fMFyJA2CWooPS+TaR0eUkG3ci2xME72c6gD7IrpO7wEuCmkc9RNJUGKw4LJbb0XlJeZ79G&#10;ganrdFzE9PKRfR7f0u+f+TY9aKUeh/3rAoSn3v+H7+2NVhBPJjHc3oQnIF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DaBYMYAAADdAAAADwAAAAAAAAAAAAAAAACYAgAAZHJz&#10;L2Rvd25yZXYueG1sUEsFBgAAAAAEAAQA9QAAAIsDAAAAAA==&#10;" path="m1524,v8636,,16002,1524,21971,4699c29337,7874,34417,12319,37973,18415v3683,6096,6477,13589,8128,22479c47879,49911,48641,60325,48641,72263v,43180,,86233,,129286c48641,203200,48260,204597,47625,205359v-635,889,-1778,1524,-2921,2032c43561,207772,41656,207899,39243,207899v-2286,,-4064,-127,-5461,-508c32385,206883,31369,206248,30734,205359v-635,-762,-889,-2159,-889,-3810c29845,195072,29845,188849,29845,182372v-5207,9017,-11176,15875,-17526,20828l,207743,,181138r11430,-4989c16383,171450,21463,164338,26924,154686v,-13589,,-27051,,-40767c20701,113919,14478,113919,8128,113919l,115174,,90276,10414,88646v5461,,11049,,16510,c26924,83693,26924,78740,26924,73787v,-7493,-508,-13843,-1524,-19685c24511,48387,22860,43688,20828,39878,18542,36195,15748,33274,12319,31369l,28686,,212,1524,xe" fillcolor="silver" stroked="f" strokeweight="0">
                <v:fill opacity="32896f"/>
                <v:stroke miterlimit="83231f" joinstyle="miter"/>
                <v:path arrowok="t" textboxrect="0,0,48641,207899"/>
              </v:shape>
              <v:shape id="Shape 7338" o:spid="_x0000_s1059" style="position:absolute;left:22815;top:915;width:1028;height:2079;visibility:visible;mso-wrap-style:square;v-text-anchor:top" coordsize="10287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0zjMEA&#10;AADdAAAADwAAAGRycy9kb3ducmV2LnhtbERPyU7DMBC9I/UfrEHqjTpQsTTUrQoVEhw4pPQDRvFk&#10;EfFM5DFt+vf4gMTx6e3r7RQGc6KovbCD20UBhrgW33Pr4Pj1dvMERhOyx0GYHFxIYbuZXa2x9HLm&#10;ik6H1Jocwlqigy6lsbRW644C6kJG4sw1EgOmDGNrfcRzDg+DvSuKBxuw59zQ4UivHdXfh5/g4LO6&#10;4Ifu9V50JUXT0ItEXzk3v552z2ASTelf/Od+9w4el8s8N7/JT8B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R9M4zBAAAA3QAAAA8AAAAAAAAAAAAAAAAAmAIAAGRycy9kb3du&#10;cmV2LnhtbFBLBQYAAAAABAAEAPUAAACGAwAAAAA=&#10;" path="m60071,v8001,,14859,2159,20320,6477c85725,10922,90297,16637,93472,23876v3175,7239,5842,15748,7366,25400c102235,59055,102870,70739,102870,84455v,38989,,77978,,116967c102870,202438,102743,203454,102362,204089v-381,889,-889,1524,-1778,2159c99822,206883,98679,207264,97282,207518v-1397,254,-3175,381,-5334,381c89789,207899,88011,207772,86487,207518v-1397,-254,-2540,-635,-3302,-1270c82423,205613,81915,204978,81534,204089v-381,-635,-508,-1651,-508,-2667c81026,163830,81026,126492,81026,89027v,-10795,-635,-19685,-1651,-26289c78359,56007,76708,50292,74803,45466,72771,40513,70104,36957,66929,34290,63627,31750,59817,30480,55626,30480v-5461,,-11049,3175,-16510,9398c33782,46101,27686,55118,21844,67310v,44704,,89408,,134112c21844,202438,21717,203454,21463,204089v-508,889,-1143,1524,-1778,2159c18923,206883,17780,207264,16256,207518v-1397,254,-3175,381,-5334,381c8763,207899,6985,207772,5588,207518v-1524,-254,-2540,-635,-3302,-1270c1397,205613,762,204978,508,204089,127,203454,,202438,,201422,,137414,,73533,,9652,,8636,127,7493,381,6604,635,5969,1143,5080,2032,4445,2794,3810,3810,3429,4953,3302,6223,3048,8001,3048,9906,3048v2032,,3683,,4953,254c16129,3429,17145,3810,17780,4445v635,635,1143,1524,1524,2159c19685,7493,19685,8636,19685,9652v,8382,,16891,,25273c26416,22733,33274,14224,40005,8255,46482,2667,53340,,60071,xe" fillcolor="silver" stroked="f" strokeweight="0">
                <v:fill opacity="32896f"/>
                <v:stroke miterlimit="83231f" joinstyle="miter"/>
                <v:path arrowok="t" textboxrect="0,0,102870,207899"/>
              </v:shape>
              <v:shape id="Shape 7320" o:spid="_x0000_s1060" style="position:absolute;left:24783;top:191;width:1247;height:2825;visibility:visible;mso-wrap-style:square;v-text-anchor:top" coordsize="124714,2824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HIV8QA&#10;AADdAAAADwAAAGRycy9kb3ducmV2LnhtbERPy2rCQBTdC/2H4Ra600mVmpI6iohC3Qg+kC4vmdsk&#10;JHMnnRlj9Os7C8Hl4bxni940oiPnK8sK3kcJCOLc6ooLBafjZvgJwgdkjY1lUnAjD4v5y2CGmbZX&#10;3lN3CIWIIewzVFCG0GZS+rwkg35kW+LI/VpnMEToCqkdXmO4aeQ4SabSYMWxocSWViXl9eFiFHS7&#10;u7svt3/48bOf1vUxXV/onCj19tovv0AE6sNT/HB/awXpZBz3xzfxCcj5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RyFfEAAAA3QAAAA8AAAAAAAAAAAAAAAAAmAIAAGRycy9k&#10;b3ducmV2LnhtbFBLBQYAAAAABAAEAPUAAACJAwAAAAA=&#10;" path="m75565,v4953,,9906,508,14478,2159c94615,3683,99187,5461,102997,7874v4064,2413,7747,4953,10668,7874c116713,18796,118999,21082,120269,22987v1016,1905,1778,3429,2159,4445c122809,28575,123063,29591,123444,30861v,1524,381,3048,508,4953c124079,37719,124079,39878,124079,42418v,2794,-127,5207,-254,7239c123444,51562,123190,53213,122809,54610v-381,1397,-762,2286,-1143,2794c121158,58166,120523,58547,119761,58547v-1143,,-2921,-1397,-5080,-4191c112395,51435,109474,48641,106172,45212,102616,41910,98298,38862,93218,36068,88265,33274,82296,31877,75184,31877v-7620,,-14732,2413,-20955,7366c48006,44069,42418,51308,38100,60960,33909,70485,30226,82042,27940,95631v-2540,13843,-3683,29337,-3683,47117c24257,160147,25400,175514,27813,188976v2159,13462,5715,24638,10033,33528c42164,231775,47625,238506,54102,243078v6350,4699,13589,6985,21717,6985c82677,250063,88646,248920,93726,246126v5207,-2794,9652,-5842,13208,-9271c110490,233680,113411,230632,115697,227965v2159,-2794,4064,-4064,5461,-4064c121793,223901,122428,224028,122682,224536v381,508,762,1270,1143,2286c124079,228219,124333,229870,124460,232029v127,2159,254,4826,254,8128c124714,242443,124714,244348,124587,246126v-127,1651,-254,3175,-508,4445c123952,251714,123698,252857,123190,253873v-381,1143,-889,2159,-1778,3683c120523,259080,118491,261239,115824,264033v-2794,2921,-6477,5588,-10541,8382c101092,275209,96266,277495,90805,279781v-5334,1778,-11303,2667,-17907,2667c61722,282448,51689,279527,42799,273431,33909,267462,25908,258826,19812,247142,13462,235331,8509,221107,5207,203835,1905,186817,,167259,,144907,,122047,1905,101600,5588,83693,9144,65786,14478,50800,20955,38100,27559,25781,35687,16510,44958,9779,53975,3048,64262,,75565,xe" fillcolor="silver" stroked="f" strokeweight="0">
                <v:fill opacity="32896f"/>
                <v:stroke miterlimit="83231f" joinstyle="miter"/>
                <v:path arrowok="t" textboxrect="0,0,124714,282448"/>
              </v:shape>
              <v:shape id="Shape 7354" o:spid="_x0000_s1061" style="position:absolute;left:26225;top:919;width:597;height:2103;visibility:visible;mso-wrap-style:square;v-text-anchor:top" coordsize="59690,2103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4pGD8YA&#10;AADdAAAADwAAAGRycy9kb3ducmV2LnhtbESP0WoCMRRE3wv+Q7hC3zRrq1vdGkWEgtaXdu0HXDbX&#10;ZOnmZtmkuvXrTUHo4zAzZ5jluneNOFMXas8KJuMMBHHldc1GwdfxbTQHESKyxsYzKfilAOvV4GGJ&#10;hfYX/qRzGY1IEA4FKrAxtoWUobLkMIx9S5y8k+8cxiQ7I3WHlwR3jXzKslw6rDktWGxpa6n6Ln+c&#10;ArN4n03xY37Nj7Y8xMnW7DPeKPU47DevICL18T98b++0gpfn2RT+3qQnIF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4pGD8YAAADdAAAADwAAAAAAAAAAAAAAAACYAgAAZHJz&#10;L2Rvd25yZXYueG1sUEsFBgAAAAAEAAQA9QAAAIsDAAAAAA==&#10;" path="m59690,r,29209l43180,34587v-4699,3683,-8636,9017,-11557,15621c28575,57066,26289,65067,24892,74338v-1397,9144,-2286,19304,-2286,30226c22606,114978,23368,124884,24511,134028v1143,9271,3175,17272,5969,24257c33274,165270,37084,170477,41783,174541v4572,4064,10541,6223,17653,6223l59690,180680r,29250l58293,210355v-9779,,-18288,-2286,-25527,-6985c25527,198671,19304,191940,14351,182796,9525,173906,5969,163111,3556,150284,1143,137584,,123106,,106850,,91229,1397,76751,3810,63543,6350,50589,10160,39413,15240,29634,20193,20109,26670,12997,34163,7536l59690,xe" fillcolor="silver" stroked="f" strokeweight="0">
                <v:fill opacity="32896f"/>
                <v:stroke miterlimit="83231f" joinstyle="miter"/>
                <v:path arrowok="t" textboxrect="0,0,59690,210355"/>
              </v:shape>
              <v:shape id="Shape 7339" o:spid="_x0000_s1062" style="position:absolute;left:26822;top:915;width:596;height:2103;visibility:visible;mso-wrap-style:square;v-text-anchor:top" coordsize="59690,210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en+MYA&#10;AADdAAAADwAAAGRycy9kb3ducmV2LnhtbESPQWvCQBSE7wX/w/KE3uqmStWmrqKiVLAISfX+yD6T&#10;YPZtyG6T9N93BaHHYWa+YRar3lSipcaVlhW8jiIQxJnVJecKzt/7lzkI55E1VpZJwS85WC0HTwuM&#10;te04oTb1uQgQdjEqKLyvYyldVpBBN7I1cfCutjHog2xyqRvsAtxUchxFU2mw5LBQYE3bgrJb+mMU&#10;dJdTRHTapO3sc37clW/JNfnaKPU87NcfIDz1/j/8aB+0gtlk8g73N+EJyO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Ben+MYAAADdAAAADwAAAAAAAAAAAAAAAACYAgAAZHJz&#10;L2Rvd25yZXYueG1sUEsFBgAAAAAEAAQA9QAAAIsDAAAAAA==&#10;" path="m1143,v9906,,18542,2286,25908,7112c34163,11811,40386,18542,45212,27559v4699,8890,8509,19685,10922,32512c58547,72898,59690,87376,59690,103378v,15494,-1397,29972,-3810,42926c53340,159639,49530,170942,44450,180467v-5080,9652,-11557,16764,-19177,22098l,210267,,181017r16510,-5503c21209,171958,25146,166624,28067,160020v3175,-6731,5461,-14732,6858,-23876c36322,127000,37084,116840,37084,105664v,-10414,-762,-20193,-1905,-29337c34036,67183,32004,59055,29210,52070,26416,44958,22733,39497,18034,35306,13335,31369,7366,29464,254,29464l,29546,,338,1143,xe" fillcolor="silver" stroked="f" strokeweight="0">
                <v:fill opacity="32896f"/>
                <v:stroke miterlimit="83231f" joinstyle="miter"/>
                <v:path arrowok="t" textboxrect="0,0,59690,210267"/>
              </v:shape>
              <v:shape id="Shape 7306" o:spid="_x0000_s1063" style="position:absolute;left:27742;top:15;width:219;height:2979;visibility:visible;mso-wrap-style:square;v-text-anchor:top" coordsize="21844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RzgcMA&#10;AADdAAAADwAAAGRycy9kb3ducmV2LnhtbESP3YrCMBSE7xd8h3AE79bEClqqUWRZYW+88OcBDs2x&#10;LTYnJcna7j69EQQvh5n5hllvB9uKO/nQONYwmyoQxKUzDVcaLuf9Zw4iRGSDrWPS8EcBtpvRxxoL&#10;43o+0v0UK5EgHArUUMfYFVKGsiaLYeo64uRdnbcYk/SVNB77BLetzJRaSIsNp4UaO/qqqbydfq2G&#10;zGf5d36UrelDfhjU9Wz3/b/Wk/GwW4GINMR3+NX+MRqWc7WA55v0BOTm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aRzgcMAAADdAAAADwAAAAAAAAAAAAAAAACYAgAAZHJzL2Rv&#10;d25yZXYueG1sUEsFBgAAAAAEAAQA9QAAAIgDAAAAAA==&#10;" path="m10795,v2286,,3937,254,5461,381c17780,635,18796,1016,19558,1651v762,762,1397,1270,1778,2159c21717,4699,21844,5715,21844,6731v,94869,,189865,,284734c21844,292481,21717,293497,21336,294132v-381,889,-1016,1524,-1778,2159c18796,296926,17780,297307,16256,297561v-1524,254,-3175,381,-5461,381c8763,297942,6985,297815,5588,297561v-1524,-254,-2540,-635,-3429,-1270c1270,295656,762,295021,508,294132,127,293497,,292481,,291465,,196596,,101600,,6731,,5715,127,4699,508,3810,762,2921,1270,2413,2159,1651,3048,1016,4064,635,5588,381,6985,254,8763,,10795,xe" fillcolor="silver" stroked="f" strokeweight="0">
                <v:fill opacity="32896f"/>
                <v:stroke miterlimit="83231f" joinstyle="miter"/>
                <v:path arrowok="t" textboxrect="0,0,21844,297942"/>
              </v:shape>
              <v:shape id="Shape 7307" o:spid="_x0000_s1064" style="position:absolute;left:28366;top:15;width:218;height:2979;visibility:visible;mso-wrap-style:square;v-text-anchor:top" coordsize="21844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jWGsMA&#10;AADdAAAADwAAAGRycy9kb3ducmV2LnhtbESP3YrCMBSE7xd8h3AE79bEClqqUWRZYW+88OcBDs2x&#10;LTYnJcna7j69EQQvh5n5hllvB9uKO/nQONYwmyoQxKUzDVcaLuf9Zw4iRGSDrWPS8EcBtpvRxxoL&#10;43o+0v0UK5EgHArUUMfYFVKGsiaLYeo64uRdnbcYk/SVNB77BLetzJRaSIsNp4UaO/qqqbydfq2G&#10;zGf5d36UrelDfhjU9Wz3/b/Wk/GwW4GINMR3+NX+MRqWc7WE55v0BOTm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ujWGsMAAADdAAAADwAAAAAAAAAAAAAAAACYAgAAZHJzL2Rv&#10;d25yZXYueG1sUEsFBgAAAAAEAAQA9QAAAIgDAAAAAA==&#10;" path="m10922,v2159,,3937,254,5334,381c17780,635,18796,1016,19685,1651v762,762,1270,1270,1651,2159c21717,4699,21844,5715,21844,6731v,94869,,189865,,284734c21844,292481,21717,293497,21336,294132v-381,889,-889,1524,-1651,2159c18796,296926,17780,297307,16256,297561v-1397,254,-3175,381,-5334,381c8763,297942,7112,297815,5588,297561v-1524,-254,-2540,-635,-3429,-1270c1270,295656,762,295021,508,294132,127,293497,,292481,,291465,,196596,,101600,,6731,,5715,127,4699,508,3810,762,2921,1270,2413,2159,1651,3048,1016,4064,635,5588,381,7112,254,8763,,10922,xe" fillcolor="silver" stroked="f" strokeweight="0">
                <v:fill opacity="32896f"/>
                <v:stroke miterlimit="83231f" joinstyle="miter"/>
                <v:path arrowok="t" textboxrect="0,0,21844,297942"/>
              </v:shape>
              <v:shape id="Shape 7358" o:spid="_x0000_s1065" style="position:absolute;left:28911;top:921;width:552;height:2090;visibility:visible;mso-wrap-style:square;v-text-anchor:top" coordsize="55253,208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E6A8EA&#10;AADdAAAADwAAAGRycy9kb3ducmV2LnhtbERPS2vCQBC+F/wPywje6sSKD6KriFDwVPB18DZkxySa&#10;nQ3ZNUn767uHQo8f33u97W2lWm586UTDZJyAYsmcKSXXcDl/vi9B+UBiqHLCGr7Zw3YzeFtTalwn&#10;R25PIVcxRHxKGooQ6hTRZwVb8mNXs0Tu7hpLIcImR9NQF8NthR9JMkdLpcSGgmreF5w9Ty+rQbpX&#10;+1XfJsmV0WKP8vM48EPr0bDfrUAF7sO/+M99MBoW01mcG9/EJ4C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whOgPBAAAA3QAAAA8AAAAAAAAAAAAAAAAAmAIAAGRycy9kb3du&#10;cmV2LnhtbFBLBQYAAAAABAAEAPUAAACGAwAAAAA=&#10;" path="m55253,r,27241l41910,31768v-4064,3302,-7620,7620,-10287,13081c28829,50183,26670,56406,25146,63518v-1397,7239,-2286,14732,-2540,22606l55253,86124r,25781l22606,111905v,10541,762,20193,2032,28829c25908,149243,28194,156355,31242,162578v3048,6223,7239,10795,12319,13970l55253,179737r,29203l33909,203472c26543,199027,20193,192677,15113,183914,10287,175151,6350,164356,3810,151275,1270,138321,,122954,,105682,,89299,1397,74313,3937,61232,6477,48151,10541,36975,15494,27704,20320,18560,26543,11575,33528,6622l55253,xe" fillcolor="silver" stroked="f" strokeweight="0">
                <v:fill opacity="32896f"/>
                <v:stroke miterlimit="83231f" joinstyle="miter"/>
                <v:path arrowok="t" textboxrect="0,0,55253,208940"/>
              </v:shape>
              <v:shape id="Shape 7376" o:spid="_x0000_s1066" style="position:absolute;left:29463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A0P8YA&#10;AADdAAAADwAAAGRycy9kb3ducmV2LnhtbESPQWvCQBSE74X+h+UVvOnGShOJrlICBRF6qJbi8ZF9&#10;ZoPZt2l2E2N/fbcg9DjMzDfMejvaRgzU+dqxgvksAUFcOl1zpeDz+DZdgvABWWPjmBTcyMN28/iw&#10;xly7K3/QcAiViBD2OSowIbS5lL40ZNHPXEscvbPrLIYou0rqDq8Rbhv5nCSptFhzXDDYUmGovBx6&#10;q+DLfO/f9ydd/oRi8HUqX3zVt0pNnsbXFYhAY/gP39s7rSBbZCn8vYlPQG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cA0P8YAAADdAAAADwAAAAAAAAAAAAAAAACYAgAAZHJz&#10;L2Rvd25yZXYueG1sUEsFBgAAAAAEAAQA9QAAAIsDAAAAAA==&#10;" path="m45839,v762,,1143,127,1777,635c47998,1143,48379,1778,48633,2921v254,1016,508,2286,635,4064c49395,8890,49522,10922,49522,13589v,1778,,3302,-127,4572c49268,19685,49268,20828,49141,21844v,1016,-381,2159,-635,3048c48125,25654,47616,26543,47363,27178v-635,889,-2032,2159,-4445,3810c40632,33020,37457,34671,33647,36322v-3937,1778,-8256,3175,-13081,4699c15485,42291,10152,42926,4437,42926l,41790,,12587r6469,1764c12184,14351,17137,13589,21709,12065,26027,10541,29964,9144,33266,7112,36441,5207,39108,3556,41266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340" o:spid="_x0000_s1067" style="position:absolute;left:29463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fR5sIA&#10;AADdAAAADwAAAGRycy9kb3ducmV2LnhtbERP3U7CMBS+J+EdmkPCHetEwnBSCJqM7M44eYCT9bhO&#10;19OxVjbe3l6YePnl+98fJ9uJGw2+dazgIUlBENdOt9wouHwUqx0IH5A1do5JwZ08HA/z2R5z7UZ+&#10;p1sVGhFD2OeowITQ51L62pBFn7ieOHKfbrAYIhwaqQccY7jt5DpNt9Jiy7HBYE+vhurv6scqcE9G&#10;Nvh1Lk/XN5kVoXzZ1uWk1HIxnZ5BBJrCv/jPXWoF2eMm7o9v4hOQh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d9HmwgAAAN0AAAAPAAAAAAAAAAAAAAAAAJgCAABkcnMvZG93&#10;bnJldi54bWxQSwUGAAAAAAQABAD1AAAAhwMAAAAA&#10;" path="m2024,v9525,,17526,2286,24003,7239c32631,12192,38091,18542,42283,26670v4191,8255,7493,17907,9398,28702c53585,66548,54602,78232,54602,90805v,2159,,4191,,6350c54602,102743,53585,106553,51935,108839v-1651,2413,-3683,3683,-5969,3683l,112522,,86741r32631,c32885,68199,30218,53721,24884,43307,19550,32893,11549,27559,881,27559l,27858,,617,2024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356" o:spid="_x0000_s1068" style="position:absolute;left:30210;top:920;width:557;height:2839;visibility:visible;mso-wrap-style:square;v-text-anchor:top" coordsize="55690,283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IvqsYA&#10;AADdAAAADwAAAGRycy9kb3ducmV2LnhtbESPQWvCQBSE7wX/w/KE3upGQ62kriEoAdtLaRR6fWSf&#10;STD7Nu5uNf77bqHQ4zAz3zDrfDS9uJLznWUF81kCgri2uuNGwfFQPq1A+ICssbdMCu7kId9MHtaY&#10;aXvjT7pWoRERwj5DBW0IQyalr1sy6Gd2II7eyTqDIUrXSO3wFuGml4skWUqDHceFFgfatlSfq2+j&#10;4P3jUnSXMlTJ7u1+3FdDetq5L6Uep2PxCiLQGP7Df+29VvCSPi/h9018AnLz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QIvqsYAAADdAAAADwAAAAAAAAAAAAAAAACYAgAAZHJz&#10;L2Rvd25yZXYueG1sUEsFBgAAAAAEAAQA9QAAAIsDAAAAAA==&#10;" path="m53467,r2223,165l55690,27431r-2604,-634c48895,26797,45085,27813,42164,30226v-3175,2413,-5969,5207,-7874,9398c32131,43561,30607,48133,29591,53213v-1016,5334,-1524,10668,-1524,16383c28067,82169,30353,92075,34798,99441v4318,7366,10541,10922,18669,10922l55690,109664r,27198l53467,137414v-4953,,-9398,-1143,-13716,-3175c35306,132207,31877,129667,29464,126492v-1524,2540,-2921,5588,-3810,8763c24638,138430,24003,142240,24003,146431v,4953,1524,9144,4445,12446c31242,162052,35052,163957,39751,164211r15939,1102l55690,193351,35560,192278v-2794,3683,-5207,6858,-6858,10033c26797,205486,25273,208661,24257,211709v-1016,2794,-1778,5715,-2032,8509c21844,223012,21463,225933,21463,228981v,9144,3048,16129,8763,21082c36068,254762,44196,257048,54737,257048r953,-167l55690,283436r-2096,409c43942,283845,35814,282702,29083,280035,22352,277241,16637,273685,12319,269240,8001,264668,4953,259207,2921,252984,1016,246634,,239776,,232410v,-4826,381,-9271,1143,-13716c1778,214249,2921,210185,4318,206248v1524,-4191,3302,-8001,5588,-11684c11938,191008,14478,187579,17272,184023,12954,180340,9652,175895,7747,170561,5715,165227,4572,159258,4572,153162v,-8763,1143,-16510,3175,-23241c10033,123063,12827,116967,16129,111633,13335,106172,11176,100330,9525,93726,8001,87122,7112,79248,7112,69850v,-10795,1270,-20701,3429,-29464c12827,31623,16129,24511,20193,18542,24257,12446,29210,7874,34925,4572,40640,1397,46736,,53467,xe" fillcolor="silver" stroked="f" strokeweight="0">
                <v:fill opacity="32896f"/>
                <v:stroke miterlimit="83231f" joinstyle="miter"/>
                <v:path arrowok="t" textboxrect="0,0,55690,283845"/>
              </v:shape>
              <v:shape id="Shape 7374" o:spid="_x0000_s1069" style="position:absolute;left:30767;top:2573;width:560;height:1182;visibility:visible;mso-wrap-style:square;v-text-anchor:top" coordsize="56071,1181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2Cx8YA&#10;AADdAAAADwAAAGRycy9kb3ducmV2LnhtbESPzWvCQBTE74L/w/IEL6IbvyW6ShUK9uZHD+3tNftM&#10;QrNvY3bV6F/fFQoeh5n5DbNY1aYQV6pcbllBvxeBIE6szjlV8Hl8785AOI+ssbBMCu7kYLVsNhYY&#10;a3vjPV0PPhUBwi5GBZn3ZSylSzIy6Hq2JA7eyVYGfZBVKnWFtwA3hRxE0UQazDksZFjSJqPk93Ax&#10;Ch67Qvp756P/gzTjr/Eav8vRWal2q36bg/BU+1f4v73VCqbD6Qieb8ITkM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W2Cx8YAAADdAAAADwAAAAAAAAAAAAAAAACYAgAAZHJz&#10;L2Rvd25yZXYueG1sUEsFBgAAAAAEAAQA9QAAAIsDAAAAAA==&#10;" path="m,l15303,1057v5969,127,11557,1398,16383,3811c36513,7153,40958,10582,44514,14900v3556,4445,6603,9780,8508,15875c54928,37252,56071,44745,56071,53000v,8636,-1143,17272,-3430,25146c50355,86020,46799,93005,42101,99228v-4699,5969,-10923,10541,-18161,14224l,118123,,91568,15684,88814v4445,-2286,8001,-4953,10795,-8382c29273,77130,31305,73193,32448,68749v1143,-4446,1779,-8891,1779,-13844c34227,46524,32067,40174,28003,35728,23685,31156,17971,28997,10859,28616l,28038,,xe" fillcolor="silver" stroked="f" strokeweight="0">
                <v:fill opacity="32896f"/>
                <v:stroke miterlimit="83231f" joinstyle="miter"/>
                <v:path arrowok="t" textboxrect="0,0,56071,118123"/>
              </v:shape>
              <v:shape id="Shape 7363" o:spid="_x0000_s1070" style="position:absolute;left:30767;top:922;width:574;height:1367;visibility:visible;mso-wrap-style:square;v-text-anchor:top" coordsize="57467,1366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1ZocUA&#10;AADdAAAADwAAAGRycy9kb3ducmV2LnhtbESPQWvCQBSE7wX/w/KE3upGBWujq4il0IOXqocen9nX&#10;bGj2bcg+TfTXu0Khx2FmvmGW697X6kJtrAIbGI8yUMRFsBWXBo6Hj5c5qCjIFuvAZOBKEdarwdMS&#10;cxs6/qLLXkqVIBxzNOBEmlzrWDjyGEehIU7eT2g9SpJtqW2LXYL7Wk+ybKY9VpwWHDa0dVT87s/e&#10;wLaSNypv/Wk36eTs5u/hKvHbmOdhv1mAEurlP/zX/rQGXqezKTzepCegV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LVmhxQAAAN0AAAAPAAAAAAAAAAAAAAAAAJgCAABkcnMv&#10;ZG93bnJldi54bWxQSwUGAAAAAAQABAD1AAAAigMAAAAA&#10;" path="m,l8065,597v3048,635,5969,1778,8763,2794c28892,3391,40958,3391,52896,3391v1396,,2667,1016,3428,3430c57086,9106,57467,12790,57467,17742v,4826,-381,8509,-1270,10542c55309,30697,54292,31712,52896,31712v-5588,,-11430,,-17145,c38798,36919,41084,42380,42354,48603v1017,6096,1779,12700,1779,19431c44133,79084,42990,88735,40830,97372v-2158,8508,-5333,15620,-9397,21589c27368,124930,22289,129248,16701,132550l,136697,,109499r9080,-2857c12255,104484,14922,101690,17082,97498v1904,-3810,3556,-8255,4571,-13335c22670,78956,23178,73622,23178,68161v,-12954,-2287,-23240,-6605,-30733c14351,33808,11620,31109,8414,29315l,27267,,xe" fillcolor="silver" stroked="f" strokeweight="0">
                <v:fill opacity="32896f"/>
                <v:stroke miterlimit="83231f" joinstyle="miter"/>
                <v:path arrowok="t" textboxrect="0,0,57467,136697"/>
              </v:shape>
              <v:shape id="Shape 7361" o:spid="_x0000_s1071" style="position:absolute;left:31543;top:922;width:553;height:2089;visibility:visible;mso-wrap-style:square;v-text-anchor:top" coordsize="55253,2089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q3J8UA&#10;AADdAAAADwAAAGRycy9kb3ducmV2LnhtbESPQWsCMRSE74X+h/AKvdWsW1HZGqUUWhQ81FV6fmye&#10;m8XNS9hkddtfb4SCx2FmvmEWq8G24kxdaBwrGI8yEMSV0w3XCg77z5c5iBCRNbaOScEvBVgtHx8W&#10;WGh34R2dy1iLBOFQoAIToy+kDJUhi2HkPHHyjq6zGJPsaqk7vCS4bWWeZVNpseG0YNDTh6HqVPZW&#10;QWby9Zfn7a7ffMe/SfiZexu2Sj0/De9vICIN8R7+b6+1gtnrdAy3N+kJyO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mrcnxQAAAN0AAAAPAAAAAAAAAAAAAAAAAJgCAABkcnMv&#10;ZG93bnJldi54bWxQSwUGAAAAAAQABAD1AAAAigMAAAAA&#10;" path="m55253,r,27205l41910,31733v-4064,3302,-7620,7620,-10414,13081c28829,50148,26543,56371,25146,63483v-1397,7239,-2413,14732,-2540,22606l55253,86089r,25781l22606,111870v,10541,762,20192,2032,28828c25908,149208,28194,156320,31369,162542v2921,6224,7112,10795,12065,13970l55253,179736r,29168l33909,203436c26543,198992,20193,192642,15240,183879,10287,175116,6223,164321,3810,151240,1270,138286,,122918,,105647,,89264,1270,74278,3937,61197,6477,48116,10541,36940,15494,27668,20320,18524,26543,11540,33528,6586l55253,xe" fillcolor="silver" stroked="f" strokeweight="0">
                <v:fill opacity="32896f"/>
                <v:stroke miterlimit="83231f" joinstyle="miter"/>
                <v:path arrowok="t" textboxrect="0,0,55253,208904"/>
              </v:shape>
              <v:shape id="Shape 7377" o:spid="_x0000_s1072" style="position:absolute;left:32096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yRpMUA&#10;AADdAAAADwAAAGRycy9kb3ducmV2LnhtbESPQWvCQBSE70L/w/IK3nSjUiPRVYogiNCDWorHR/aZ&#10;DWbfptk1xv76riB4HGbmG2ax6mwlWmp86VjBaJiAIM6dLrlQ8H3cDGYgfEDWWDkmBXfysFq+9RaY&#10;aXfjPbWHUIgIYZ+hAhNCnUnpc0MW/dDVxNE7u8ZiiLIppG7wFuG2kuMkmUqLJccFgzWtDeWXw9Uq&#10;+DG/u6/dSed/Yd36cio/fHGtleq/d59zEIG68Ao/21utIJ2kKTzexCcgl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jJGkxQAAAN0AAAAPAAAAAAAAAAAAAAAAAJgCAABkcnMv&#10;ZG93bnJldi54bWxQSwUGAAAAAAQABAD1AAAAigMAAAAA&#10;" path="m45839,v635,,1270,127,1778,635c47998,1143,48379,1778,48633,2921v254,1016,508,2286,635,4064c49522,8890,49522,10922,49522,13589v,1778,,3302,,4572c49268,19685,49268,20828,49141,21844v-127,1016,-254,2159,-635,3048c48125,25654,47744,26543,47363,27178v-635,889,-2032,2159,-4445,3810c40632,33020,37457,34671,33647,36322v-3810,1778,-8255,3175,-13208,4699c15486,42291,10152,42926,4437,42926l,41789,,12621r6342,1730c12184,14351,17264,13589,21709,12065,26027,10541,29964,9144,33266,7112,36441,5207,39108,3556,41140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341" o:spid="_x0000_s1073" style="position:absolute;left:32096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t0fcMA&#10;AADdAAAADwAAAGRycy9kb3ducmV2LnhtbESP3YrCMBSE7xd8h3AE79bUH3S3GkUFpXeiuw9waI5N&#10;tTmpTdT69psFwcthZr5h5svWVuJOjS8dKxj0ExDEudMlFwp+f7afXyB8QNZYOSYFT/KwXHQ+5phq&#10;9+AD3Y+hEBHCPkUFJoQ6ldLnhiz6vquJo3dyjcUQZVNI3eAjwm0lh0kykRZLjgsGa9oYyi/Hm1Xg&#10;vo0s8LzLVte9nG5Dtp7kWatUr9uuZiACteEdfrUzrWA6Gg/g/018AnL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Dt0fcMAAADdAAAADwAAAAAAAAAAAAAAAACYAgAAZHJzL2Rv&#10;d25yZXYueG1sUEsFBgAAAAAEAAQA9QAAAIgDAAAAAA==&#10;" path="m2151,v9398,,17399,2286,23876,7239c32504,12192,38092,18542,42283,26670v4191,8255,7493,17907,9398,28702c53713,66548,54602,78232,54602,90805v,2159,,4191,,6350c54602,102743,53713,106553,52062,108839v-1778,2413,-3810,3683,-5969,3683l,112522,,86741r32631,c32885,68199,30218,53721,24884,43307,19550,32893,11549,27559,881,27559l,27858,,652,2151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353" o:spid="_x0000_s1074" style="position:absolute;left:33507;top:919;width:597;height:2103;visibility:visible;mso-wrap-style:square;v-text-anchor:top" coordsize="59690,210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2m1MYA&#10;AADdAAAADwAAAGRycy9kb3ducmV2LnhtbESP3WoCMRSE7wu+QziCdzWrtla2RhFBaJX+aNv7w+a4&#10;WdycrEnU9e0bodDLYWa+Yabz1tbiTD5UjhUM+hkI4sLpiksF31+r+wmIEJE11o5JwZUCzGeduynm&#10;2l14S+ddLEWCcMhRgYmxyaUMhSGLoe8a4uTtnbcYk/Sl1B4vCW5rOcyysbRYcVow2NDSUHHYnayC&#10;9di+ltZk+/fh5+k42Pj64+3hR6let108g4jUxv/wX/tFK3gaPY7g9iY9ATn7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w2m1MYAAADdAAAADwAAAAAAAAAAAAAAAACYAgAAZHJz&#10;L2Rvd25yZXYueG1sUEsFBgAAAAAEAAQA9QAAAIsDAAAAAA==&#10;" path="m59690,r,29209l43180,34588v-4699,3683,-8636,9017,-11557,15621c28575,57067,26416,65068,25019,74338v-1524,9145,-2413,19305,-2413,30227c22606,114979,23368,124885,24511,134029v1270,9271,3302,17272,5969,24257c33274,165271,37084,170478,41783,174542v4699,4064,10668,6223,17653,6223l59690,180680r,29289l58420,210356v-9906,,-18415,-2287,-25654,-6985c25527,198672,19304,191941,14478,182797,9652,173907,5969,163112,3556,150285,1143,137585,,123107,,106851,,91230,1397,76752,3810,63544,6350,50590,10160,39413,15240,29635,20193,20110,26797,12998,34163,7537l59690,xe" fillcolor="silver" stroked="f" strokeweight="0">
                <v:fill opacity="32896f"/>
                <v:stroke miterlimit="83231f" joinstyle="miter"/>
                <v:path arrowok="t" textboxrect="0,0,59690,210356"/>
              </v:shape>
              <v:shape id="Shape 7342" o:spid="_x0000_s1075" style="position:absolute;left:34104;top:915;width:598;height:2103;visibility:visible;mso-wrap-style:square;v-text-anchor:top" coordsize="59817,2103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FLj8cA&#10;AADdAAAADwAAAGRycy9kb3ducmV2LnhtbESPQWvCQBSE7wX/w/IK3uqmWlTSbERapUVKMerB3l6z&#10;r0kw+zZkV43/visIHoeZ+YZJZp2pxYlaV1lW8DyIQBDnVldcKNhtl09TEM4ja6wtk4ILOZilvYcE&#10;Y23PnNFp4wsRIOxiVFB638RSurwkg25gG+Lg/dnWoA+yLaRu8RzgppbDKBpLgxWHhRIbeispP2yO&#10;RsHqm1YVZ18fv+/rH14csnovp0ul+o/d/BWEp87fw7f2p1YwGb0M4fomPAGZ/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nhS4/HAAAA3QAAAA8AAAAAAAAAAAAAAAAAmAIAAGRy&#10;cy9kb3ducmV2LnhtbFBLBQYAAAAABAAEAPUAAACMAwAAAAA=&#10;" path="m1143,v9906,,18669,2286,25908,7112c34163,11811,40386,18542,45212,27559v4826,8890,8509,19685,11049,32512c58547,72898,59817,87376,59817,103378v,15494,-1397,29972,-3810,42926c53467,159639,49530,170942,44450,180467v-4953,9652,-11557,16764,-19050,22098l,210306,,181018r16637,-5504c21209,171958,25146,166624,28194,160020v3048,-6731,5334,-14732,6731,-23876c36322,127000,37084,116840,37084,105664v,-10414,-762,-20193,-1905,-29337c34036,67183,32004,59055,29210,52070,26416,44958,22733,39497,18034,35306,13335,31369,7366,29464,254,29464l,29546,,337,1143,xe" fillcolor="silver" stroked="f" strokeweight="0">
                <v:fill opacity="32896f"/>
                <v:stroke miterlimit="83231f" joinstyle="miter"/>
                <v:path arrowok="t" textboxrect="0,0,59817,210306"/>
              </v:shape>
              <v:shape id="Shape 7303" o:spid="_x0000_s1076" style="position:absolute;left:34871;width:808;height:2994;visibility:visible;mso-wrap-style:square;v-text-anchor:top" coordsize="80772,2994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Xo58YA&#10;AADdAAAADwAAAGRycy9kb3ducmV2LnhtbESPwWrDMBBE74X8g9hALyWRW0MTnCjBGFpy6aFuoOS2&#10;WBvZxFoZSYndv48KhR6HmXnDbPeT7cWNfOgcK3heZiCIG6c7NgqOX2+LNYgQkTX2jknBDwXY72YP&#10;Wyy0G/mTbnU0IkE4FKigjXEopAxNSxbD0g3EyTs7bzEm6Y3UHscEt718ybJXabHjtNDiQFVLzaW+&#10;WgV+Oq7K/vTdPFXXD9+984jeGKUe51O5ARFpiv/hv/ZBK1jlWQ6/b9ITkL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QXo58YAAADdAAAADwAAAAAAAAAAAAAAAACYAgAAZHJz&#10;L2Rvd25yZXYueG1sUEsFBgAAAAAEAAQA9QAAAIsDAAAAAA==&#10;" path="m59563,v3048,,6096,381,9017,1270c71501,2413,73660,3175,75311,4318v1524,1016,2667,2032,3302,2921c78994,8128,79502,9144,79883,10414v381,1524,635,3048,762,4953c80772,17272,80772,19558,80772,22352v,2794,-127,4953,-254,6477c80391,30480,80137,31750,80010,32766v-381,1016,-508,1778,-1016,2032c78613,35179,78232,35306,77724,35306v-635,,-1270,-381,-2286,-1016c74549,33655,73406,33020,72009,32131v-1270,-635,-2921,-1524,-4572,-2159c65532,29337,63373,29210,61087,29210v-3429,,-6223,762,-8382,2540c50419,33401,48514,35941,46990,39624v-1397,3683,-2413,8255,-2921,14097c43434,59436,43180,66421,43180,74803v,6985,,13843,,20828c51943,95631,60833,95631,69850,95631v635,,1270,254,1778,635c72009,96901,72644,97790,73025,98806v381,1397,635,2794,889,4699c74041,105410,74168,107569,74168,110363v,5080,-508,8763,-1143,11049c72136,123698,71120,124841,69850,124841v-9017,,-17907,,-26670,c43180,180848,43180,236855,43180,292989v,1016,-254,2032,-635,2667c42164,296545,41656,297180,40767,297815v-889,635,-1905,1016,-3429,1270c35941,299339,34163,299466,32004,299466v-2032,,-3810,-127,-5334,-381c25273,298831,24257,298450,23495,297815v-1016,-635,-1524,-1270,-1905,-2159c21209,295021,21082,294005,21082,292989v,-56134,,-112141,,-168148c15367,124841,9779,124841,4191,124841v-1397,,-2540,-1143,-3175,-3429c381,119126,,115443,,110363v,-2794,,-4953,254,-6858c381,101600,635,100203,1016,98806v381,-1016,762,-1778,1397,-2540c2794,95885,3429,95631,4191,95631v5588,,11176,,16891,c21082,89027,21082,82423,21082,75819v,-13462,762,-24892,2413,-34544c24892,31750,27305,24130,30480,17907,33655,11684,37592,7239,42545,4318,47371,1524,52959,,59563,xe" fillcolor="silver" stroked="f" strokeweight="0">
                <v:fill opacity="32896f"/>
                <v:stroke miterlimit="83231f" joinstyle="miter"/>
                <v:path arrowok="t" textboxrect="0,0,80772,299466"/>
              </v:shape>
              <v:shape id="Shape 7327" o:spid="_x0000_s1077" style="position:absolute;left:36310;top:433;width:779;height:2584;visibility:visible;mso-wrap-style:square;v-text-anchor:top" coordsize="77978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AH+MIA&#10;AADdAAAADwAAAGRycy9kb3ducmV2LnhtbESPQYvCMBSE78L+h/AWvGm6CnapRhFBWFwv1fX+bJ5t&#10;tXkpSdTuvzeC4HGY+WaY2aIzjbiR87VlBV/DBARxYXXNpYK//XrwDcIHZI2NZVLwTx4W84/eDDNt&#10;75zTbRdKEUvYZ6igCqHNpPRFRQb90LbE0TtZZzBE6UqpHd5juWnkKEkm0mDNcaHCllYVFZfd1ShI&#10;z4dft7VUJqfVMU/zHLt2vVGq/9ktpyACdeEdftE/OnLjUQrPN/EJy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sAf4wgAAAN0AAAAPAAAAAAAAAAAAAAAAAJgCAABkcnMvZG93&#10;bnJldi54bWxQSwUGAAAAAAQABAD1AAAAhwMAAAAA&#10;" path="m32004,v2159,,3937,127,5334,254c38862,635,40005,1016,40767,1651v762,635,1270,1524,1778,2286c42926,4826,42926,5715,42926,6731v,15240,,30480,,45593c53213,52324,63373,52324,73660,52324v635,,1270,254,1905,635c76073,53721,76581,54483,76962,55499v381,1397,762,2794,762,4699c77978,62103,77978,64262,77978,67056v,5080,-254,8763,-1143,11049c76073,80391,74930,81534,73660,81534v-10287,,-20447,,-30734,c42926,117221,42926,152781,42926,188468v,13208,1397,23241,3810,29845c49022,225171,53467,228473,59817,228473v1905,,3810,-381,5334,-1016c66802,226822,68199,226187,69342,225425v1270,-508,2413,-1397,3302,-2032c73533,222758,74295,222631,74930,222631v508,,1016,127,1397,381c76708,223393,76962,224028,77216,225171v127,1016,508,2286,508,3937c77978,230886,77978,232918,77978,235585v,3937,,7493,-508,9779c77089,247650,76581,249555,75946,250698v-762,1016,-1778,2159,-3175,3175c71374,255016,69596,255778,67945,256413v-1905,635,-3810,1016,-5842,1524c60071,258318,58039,258445,56007,258445v-6223,,-11557,-1143,-15875,-3937c35687,251841,32004,247904,29210,242570v-2794,-5334,-4953,-11938,-6096,-20320c21844,214249,21082,204724,21082,193548v,-37338,,-74676,,-112014c15494,81534,9906,81534,4318,81534v-1270,,-2413,-1143,-3175,-3429c381,75819,,72136,,67056,,64262,,62103,381,60198v127,-1905,381,-3302,762,-4699c1524,54483,1905,53721,2540,52959v635,-381,1270,-635,1905,-635c10033,52324,15494,52324,21082,52324v,-15113,,-30353,,-45593c21082,5715,21209,4826,21590,3937v254,-762,889,-1651,1778,-2286c24130,1016,25146,635,26670,254,28194,127,29845,,32004,xe" fillcolor="silver" stroked="f" strokeweight="0">
                <v:fill opacity="32896f"/>
                <v:stroke miterlimit="83231f" joinstyle="miter"/>
                <v:path arrowok="t" textboxrect="0,0,77978,258445"/>
              </v:shape>
              <v:shape id="Shape 7308" o:spid="_x0000_s1078" style="position:absolute;left:37379;top:15;width:1030;height:2979;visibility:visible;mso-wrap-style:square;v-text-anchor:top" coordsize="102997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0TGsIA&#10;AADdAAAADwAAAGRycy9kb3ducmV2LnhtbERPz2vCMBS+C/4P4QleRNMpVOmMogNhFxWruz+at6as&#10;ealNtN1/bw6DHT++3+ttb2vxpNZXjhW8zRIQxIXTFZcKbtfDdAXCB2SNtWNS8EsetpvhYI2Zdh1f&#10;6JmHUsQQ9hkqMCE0mZS+MGTRz1xDHLlv11oMEbal1C12MdzWcp4kqbRYcWww2NCHoeInf1gF+/u5&#10;L4/dqj6Zr/Q4OTVpfjnflRqP+t07iEB9+Bf/uT+1guUiiXPjm/gE5OY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DRMawgAAAN0AAAAPAAAAAAAAAAAAAAAAAJgCAABkcnMvZG93&#10;bnJldi54bWxQSwUGAAAAAAQABAD1AAAAhwMAAAAA&#10;" path="m10922,v2286,,4064,254,5461,381c17780,635,18923,1016,19685,1651v889,762,1270,1270,1778,2159c21844,4699,21971,5715,21971,6731v,38354,,76581,,114808c28067,110998,34671,103124,41021,97790v6223,-5207,12573,-7747,19177,-7747c68199,90043,75057,92202,80391,96520v5334,4445,9906,10160,13208,17399c96774,121158,99314,129667,100838,139319v1397,9779,2159,21463,2159,35306c102997,213487,102997,252476,102997,291465v,1016,-254,2032,-635,2667c102108,295021,101473,295656,100711,296291v-762,635,-1905,1016,-3302,1270c95885,297815,94234,297942,92075,297942v-2286,,-4064,-127,-5461,-381c85217,297307,84074,296926,83312,296291v-889,-635,-1270,-1270,-1778,-2159c81153,293497,81026,292481,81026,291465v,-37592,,-74930,,-112395c81026,168275,80518,159385,79502,152781v-1143,-6731,-2667,-12446,-4699,-17272c72898,130556,70104,127000,66929,124333v-3302,-2540,-6985,-3810,-11176,-3810c50165,120523,44577,123698,39243,129921v-5334,6223,-11430,15240,-17272,27432c21971,202057,21971,246761,21971,291465v,1016,-127,2032,-508,2667c20955,295021,20574,295656,19685,296291v-762,635,-1905,1016,-3302,1270c14986,297815,13208,297942,10922,297942v-2159,,-3810,-127,-5334,-381c4064,297307,3048,296926,2286,296291,1397,295656,889,295021,635,294132,254,293497,,292481,,291465,,196596,,101600,,6731,,5715,254,4699,635,3810,889,2921,1397,2413,2286,1651,3048,1016,4064,635,5588,381,7112,254,8763,,10922,xe" fillcolor="silver" stroked="f" strokeweight="0">
                <v:fill opacity="32896f"/>
                <v:stroke miterlimit="83231f" joinstyle="miter"/>
                <v:path arrowok="t" textboxrect="0,0,102997,297942"/>
              </v:shape>
              <v:shape id="Shape 7359" o:spid="_x0000_s1079" style="position:absolute;left:38729;top:921;width:553;height:2090;visibility:visible;mso-wrap-style:square;v-text-anchor:top" coordsize="55253,208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2fmMUA&#10;AADdAAAADwAAAGRycy9kb3ducmV2LnhtbESPT2vCQBTE74LfYXlCb82LltY2uooUCp4K/jv09si+&#10;JtHs25Bdk7Sf3i0UPA4z8xtmuR5srTpufeVEwzRJQbHkzlRSaDgePh5fQflAYqh2whp+2MN6NR4t&#10;KTOulx13+1CoCBGfkYYyhCZD9HnJlnziGpbofbvWUoiyLdC01Ee4rXGWpi9oqZK4UFLD7yXnl/3V&#10;apD+2n02X9P0xGhxQPk9b/ms9cNk2CxABR7CPfzf3hoN86fnN/h7E58Ar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bZ+YxQAAAN0AAAAPAAAAAAAAAAAAAAAAAJgCAABkcnMv&#10;ZG93bnJldi54bWxQSwUGAAAAAAQABAD1AAAAigMAAAAA&#10;" path="m55253,r,27241l41910,31768v-4064,3302,-7620,7620,-10414,13081c28829,50183,26543,56406,25146,63518v-1397,7239,-2413,14732,-2540,22606l55253,86124r,25781l22606,111905v,10541,635,20193,2032,28829c25908,149243,28194,156355,31369,162578v2921,6223,7112,10795,12192,13970l55253,179737r,29203l33909,203472c26543,199027,20193,192677,15240,183914,10287,175151,6223,164356,3810,151275,1270,138321,,122954,,105682,,89299,1270,74313,3937,61232,6477,48151,10541,36975,15494,27704,20320,18560,26543,11575,33528,6622l55253,xe" fillcolor="silver" stroked="f" strokeweight="0">
                <v:fill opacity="32896f"/>
                <v:stroke miterlimit="83231f" joinstyle="miter"/>
                <v:path arrowok="t" textboxrect="0,0,55253,208940"/>
              </v:shape>
              <v:shape id="Shape 7378" o:spid="_x0000_s1080" style="position:absolute;left:39282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MF1sMA&#10;AADdAAAADwAAAGRycy9kb3ducmV2LnhtbERPy2rCQBTdC/7DcIXudKJFI9FRJFAoARe1pXR5ydxm&#10;QjN3YmbyaL++syh0eTjv43myjRio87VjBetVAoK4dLrmSsHb69NyD8IHZI2NY1LwTR7Op/nsiJl2&#10;I7/QcAuViCHsM1RgQmgzKX1pyKJfuZY4cp+usxgi7CqpOxxjuG3kJkl20mLNscFgS7mh8uvWWwXv&#10;5l5ciw9d/oR88PVObn3Vt0o9LKbLAUSgKfyL/9zPWkH6mMa58U18AvL0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xMF1sMAAADdAAAADwAAAAAAAAAAAAAAAACYAgAAZHJzL2Rv&#10;d25yZXYueG1sUEsFBgAAAAAEAAQA9QAAAIgDAAAAAA==&#10;" path="m45839,v635,,1143,127,1778,635c47998,1143,48379,1778,48633,2921v254,1016,508,2286,635,4064c49522,8890,49522,10922,49522,13589v,1778,,3302,,4572c49268,19685,49268,20828,49141,21844v,1016,-381,2159,-635,3048c48125,25654,47744,26543,47363,27178v-635,889,-2032,2159,-4445,3810c40632,33020,37584,34671,33647,36322v-3810,1778,-8255,3175,-13208,4699c15359,42291,10152,42926,4437,42926l,41790,,12587r6469,1764c12184,14351,17137,13589,21709,12065,26027,10541,29964,9144,33266,7112,36441,5207,39108,3556,41267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343" o:spid="_x0000_s1081" style="position:absolute;left:39282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VPkcQA&#10;AADdAAAADwAAAGRycy9kb3ducmV2LnhtbESP3YrCMBSE7xd8h3CEvVtT18WfahRXcOmd+PMAh+bY&#10;VJuT2kTtvr0RBC+HmfmGmS1aW4kbNb50rKDfS0AQ506XXCg47NdfYxA+IGusHJOCf/KwmHc+Zphq&#10;d+ct3XahEBHCPkUFJoQ6ldLnhiz6nquJo3d0jcUQZVNI3eA9wm0lv5NkKC2WHBcM1rQylJ93V6vA&#10;TYws8PSXLS8bOVqH7HeYZ61Sn912OQURqA3v8KudaQWjwc8Anm/iE5D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ulT5HEAAAA3QAAAA8AAAAAAAAAAAAAAAAAmAIAAGRycy9k&#10;b3ducmV2LnhtbFBLBQYAAAAABAAEAPUAAACJAwAAAAA=&#10;" path="m2024,v9525,,17526,2286,24003,7239c32631,12192,38092,18542,42283,26670v4191,8255,7493,17907,9398,28702c53713,66548,54602,78232,54602,90805v,2159,,4191,,6350c54602,102743,53713,106553,51935,108839v-1651,2413,-3683,3683,-5969,3683l,112522,,86741r32631,c32885,68199,30218,53721,24884,43307,19550,32893,11549,27559,881,27559l,27858,,617,2024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324" o:spid="_x0000_s1082" style="position:absolute;left:40802;top:226;width:1868;height:2768;visibility:visible;mso-wrap-style:square;v-text-anchor:top" coordsize="186817,2768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N3ZcgA&#10;AADdAAAADwAAAGRycy9kb3ducmV2LnhtbESPT2vCQBTE74LfYXlCb7qpFbXRVWxLof47NBbr8ZF9&#10;TYLZtyG7atpP3xUEj8PM/IaZzhtTijPVrrCs4LEXgSBOrS44U/C1e++OQTiPrLG0TAp+ycF81m5N&#10;Mdb2wp90TnwmAoRdjApy76tYSpfmZND1bEUcvB9bG/RB1pnUNV4C3JSyH0VDabDgsJBjRa85pcfk&#10;ZBR8L972f/v0tGmO+DJ4Xm3terc8KPXQaRYTEJ4afw/f2h9aweipP4Drm/AE5Owf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Ds3dlyAAAAN0AAAAPAAAAAAAAAAAAAAAAAJgCAABk&#10;cnMvZG93bnJldi54bWxQSwUGAAAAAAQABAD1AAAAjQMAAAAA&#10;" path="m9525,v4572,,9271,,13970,c26289,,28829,381,30988,1270v2159,762,4064,2159,5715,3937c38227,7239,39751,9525,40767,12319v1016,2794,1905,6223,2794,10033c59690,88900,76708,155321,92710,221869v254,,508,,762,c110109,155575,127889,89408,144526,22987v889,-4318,2032,-7874,3175,-10795c148844,9144,150114,6858,151511,4826v1524,-1651,3048,-2921,4699,-3810c157988,381,159893,,162179,v4826,,9779,,14605,c178308,,179578,254,180848,889v1016,508,2159,1651,2921,2921c184658,5334,185293,6985,185928,8890v508,2159,889,4699,889,7747c186817,101092,186817,185547,186817,270002v,1143,-254,2159,-635,3048c185801,273939,185166,274574,184277,274955v-1016,762,-2032,1016,-3429,1524c179324,276733,177419,276860,175260,276860v-2159,,-4064,-127,-5588,-381c168275,275971,167132,275717,166243,274955v-889,-381,-1397,-1016,-1778,-1905c163957,272161,163957,271145,163957,270002v,-80010,,-160020,,-240030c163830,29972,163703,29972,163703,29972v-19812,80518,-40767,160655,-60579,241173c102870,272161,102489,273050,101981,273685v-508,635,-1143,1270,-2032,1651c99060,275971,97790,276479,96520,276733v-1270,127,-2794,127,-4572,127c90043,276860,88519,276733,87122,276479v-1270,-254,-2413,-635,-3302,-1270c82931,274701,82169,274193,81788,273558v-508,-635,-889,-1524,-1016,-2413c61849,190627,41783,110490,22860,29972v,80010,,160020,,240030c22860,271145,22606,272161,22225,273050v-381,889,-1143,1524,-1905,1905c19304,275717,18288,275971,16891,276479v-1524,254,-3556,381,-5842,381c8763,276860,7112,276733,5588,276479v-1397,-508,-2667,-762,-3429,-1524c1270,274574,762,273939,381,273050,,272161,,271145,,270002,,185547,,101092,,16637,,10668,889,6350,2794,3810,4826,1270,6985,,9525,xe" fillcolor="silver" stroked="f" strokeweight="0">
                <v:fill opacity="32896f"/>
                <v:stroke miterlimit="83231f" joinstyle="miter"/>
                <v:path arrowok="t" textboxrect="0,0,186817,276860"/>
              </v:shape>
              <v:shape id="Shape 7368" o:spid="_x0000_s1083" style="position:absolute;left:43100;top:946;width:220;height:2048;visibility:visible;mso-wrap-style:square;v-text-anchor:top" coordsize="21971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Ef9MEA&#10;AADdAAAADwAAAGRycy9kb3ducmV2LnhtbERPTYvCMBC9C/sfwix403S3oEs1irug1qNVFo9DMzbF&#10;ZlKaqPXfm4Pg8fG+58veNuJGna8dK/gaJyCIS6drrhQcD+vRDwgfkDU2jknBgzwsFx+DOWba3XlP&#10;tyJUIoawz1CBCaHNpPSlIYt+7FriyJ1dZzFE2FVSd3iP4baR30kykRZrjg0GW/ozVF6Kq1Xgr7tj&#10;skk3ZWXyPD1t/38fq22v1PCzX81ABOrDW/xy51rBNJ3EufFNfAJy8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6hH/TBAAAA3QAAAA8AAAAAAAAAAAAAAAAAmAIAAGRycy9kb3du&#10;cmV2LnhtbFBLBQYAAAAABAAEAPUAAACGAwAAAAA=&#10;" path="m10922,v2286,,3937,254,5334,381c17780,635,18923,1016,19685,1651v762,762,1270,1270,1651,2159c21844,4699,21971,5588,21971,6604v,63881,,127762,,191770c21971,199390,21844,200406,21336,201041v-381,889,-889,1524,-1651,2159c18923,203835,17780,204216,16256,204470v-1397,254,-3048,381,-5334,381c8763,204851,7112,204724,5588,204470v-1524,-254,-2540,-635,-3302,-1270c1397,202565,889,201930,508,201041,127,200406,,199390,,198374,,134366,,70485,,6604,,5588,127,4699,508,3810,889,2921,1397,2413,2286,1651,3048,1016,4064,635,5588,381,7112,254,8763,,10922,xe" fillcolor="silver" stroked="f" strokeweight="0">
                <v:fill opacity="32896f"/>
                <v:stroke miterlimit="83231f" joinstyle="miter"/>
                <v:path arrowok="t" textboxrect="0,0,21971,204851"/>
              </v:shape>
              <v:shape id="Shape 7314" o:spid="_x0000_s1084" style="position:absolute;left:43074;top:154;width:270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6s1cUA&#10;AADdAAAADwAAAGRycy9kb3ducmV2LnhtbESPQWuDQBSE74X8h+UFcmvWGJsEm420BSG30ughx4f7&#10;qhL3rbhbNf8+Wyj0OMzMN8wxm00nRhpca1nBZh2BIK6sbrlWUBb58wGE88gaO8uk4E4OstPi6Yip&#10;thN/0XjxtQgQdikqaLzvUyld1ZBBt7Y9cfC+7WDQBznUUg84BbjpZBxFO2mw5bDQYE8fDVW3y49R&#10;kOx9knf3W/xSvhd5W8efZK+jUqvl/PYKwtPs/8N/7bNWsN9uEvh9E56APD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bqzVxQAAAN0AAAAPAAAAAAAAAAAAAAAAAJgCAABkcnMv&#10;ZG93bnJldi54bWxQSwUGAAAAAAQABAD1AAAAigMAAAAA&#10;" path="m13716,v5207,,8636,1524,10541,4318c26162,7366,27051,12827,27051,20955v,8255,-889,13843,-2794,16764c22225,40767,18669,42164,13462,42164v-5207,,-8636,-1397,-10541,-4445c1016,34925,,29464,,21336,,13081,1016,7493,2921,4572,4953,1524,8509,,13716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344" o:spid="_x0000_s1085" style="position:absolute;left:43649;top:915;width:553;height:2107;visibility:visible;mso-wrap-style:square;v-text-anchor:top" coordsize="55309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5yPsYA&#10;AADdAAAADwAAAGRycy9kb3ducmV2LnhtbESPT2vCQBTE74V+h+UVeim6aY1/iK5SWgoST0Yv3h67&#10;zySYfZtmV43f3hUKPQ4z8xtmseptIy7U+dqxgvdhAoJYO1NzqWC/+xnMQPiAbLBxTApu5GG1fH5a&#10;YGbclbd0KUIpIoR9hgqqENpMSq8rsuiHriWO3tF1FkOUXSlNh9cIt438SJKJtFhzXKiwpa+K9Kk4&#10;WwW79AFYF/km78ff57eR/s0PWqnXl/5zDiJQH/7Df+21UTAdpSk83sQnIJ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c5yPsYAAADdAAAADwAAAAAAAAAAAAAAAACYAgAAZHJz&#10;L2Rvd25yZXYueG1sUEsFBgAAAAAEAAQA9QAAAIsDAAAAAA==&#10;" path="m51562,r3747,1414l55309,30835r-1969,-482c47879,30353,42926,32385,39116,36703v-3810,4191,-7112,9779,-9398,16891c27305,60579,25400,68326,24384,77089v-1143,8763,-1651,17780,-1651,26924c22733,113665,23241,123063,24130,132334v889,9144,2667,17526,4826,24511c31115,164084,34290,169799,38100,173990v3810,4572,8636,6731,14351,6731l55309,180038r,29355l48514,210693v-8763,,-16129,-2667,-22352,-8255c19939,196977,14859,189611,11176,180213,7366,171069,4318,160020,2667,147447,1016,134874,,121666,,107823,,91440,1143,76454,3302,62992,5588,49911,8890,38608,13081,29210,17399,19812,22860,12700,29337,7493,35687,2540,43180,,51562,xe" fillcolor="silver" stroked="f" strokeweight="0">
                <v:fill opacity="32896f"/>
                <v:stroke miterlimit="83231f" joinstyle="miter"/>
                <v:path arrowok="t" textboxrect="0,0,55309,210693"/>
              </v:shape>
              <v:shape id="Shape 7310" o:spid="_x0000_s1086" style="position:absolute;left:44202;top:22;width:547;height:2987;visibility:visible;mso-wrap-style:square;v-text-anchor:top" coordsize="54673,29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70ZMAA&#10;AADdAAAADwAAAGRycy9kb3ducmV2LnhtbERPTYvCMBC9C/sfwgh7kTV1BXetRlkqgle7gtehGZti&#10;MylJtPXfm4Pg8fG+19vBtuJOPjSOFcymGQjiyumGawWn//3XL4gQkTW2jknBgwJsNx+jNeba9Xyk&#10;exlrkUI45KjAxNjlUobKkMUwdR1x4i7OW4wJ+lpqj30Kt638zrKFtNhwajDYUWGoupY3q6DMemk6&#10;fyqK3eQxLMvmzMt4VupzPPytQEQa4lv8ch+0gp/5LO1Pb9ITkJ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U70ZMAAAADdAAAADwAAAAAAAAAAAAAAAACYAgAAZHJzL2Rvd25y&#10;ZXYueG1sUEsFBgAAAAAEAAQA9QAAAIUDAAAAAA==&#10;" path="m43497,v2286,,3937,254,5461,508c50355,889,51498,1270,52260,1778v762,635,1398,1270,1779,2159c54420,4953,54673,5842,54673,6858v,94615,,189230,,283845c54673,291719,54420,292735,54292,293624v-508,889,-1016,1397,-1651,1905c51879,296164,50864,296545,49593,296799v-1270,254,-2794,381,-4572,381c43116,297180,41592,297053,40449,296799v-1270,-254,-2285,-635,-3048,-1270c36513,295021,36132,294513,35623,293624v-381,-889,-508,-1905,-508,-2921c35115,282194,35115,273685,35115,265303v-6095,10922,-12826,19304,-19557,25527c12192,293941,8636,296227,4905,297736l,298674,,269319r5651,-1349c8318,266827,11113,264668,13907,261620v2666,-2921,5841,-6731,8763,-11684c25845,245237,29146,239522,32576,232410v,-25527,,-51054,,-76581c26733,144018,20891,135001,15430,128778v-2730,-3175,-5556,-5461,-8461,-6953l,120116,,90695r15430,5825c21145,101473,26988,108712,32576,118237v,-37084,,-74168,,-111379c32576,5842,32702,4953,33083,3937v255,-889,889,-1524,1778,-2159c35751,1270,36766,889,38290,508,39560,254,41339,,43497,xe" fillcolor="silver" stroked="f" strokeweight="0">
                <v:fill opacity="32896f"/>
                <v:stroke miterlimit="83231f" joinstyle="miter"/>
                <v:path arrowok="t" textboxrect="0,0,54673,298674"/>
              </v:shape>
              <v:shape id="Shape 7345" o:spid="_x0000_s1087" style="position:absolute;left:45078;top:915;width:552;height:2107;visibility:visible;mso-wrap-style:square;v-text-anchor:top" coordsize="55245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oTeMYA&#10;AADdAAAADwAAAGRycy9kb3ducmV2LnhtbESP3WoCMRSE7wt9h3AKvatZrVW7NYqILUVQ8ecBDpvT&#10;3aXJybI56vr2TaHQy2FmvmGm8847daE21oEN9HsZKOIi2JpLA6fj+9MEVBRkiy4wGbhRhPns/m6K&#10;uQ1X3tPlIKVKEI45GqhEmlzrWFTkMfZCQ5y8r9B6lCTbUtsWrwnunR5k2Uh7rDktVNjQsqLi+3D2&#10;BjYfslwEt1u5Aa0lDLf9ye3VGfP40C3eQAl18h/+a39aA+Pn4Qv8vklPQM9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ooTeMYAAADdAAAADwAAAAAAAAAAAAAAAACYAgAAZHJz&#10;L2Rvd25yZXYueG1sUEsFBgAAAAAEAAQA9QAAAIsDAAAAAA==&#10;" path="m51435,r3810,1429l55245,30822r-1905,-469c47752,30353,42926,32385,39116,36703v-3810,4191,-6985,9779,-9398,16891c27178,60579,25400,68326,24384,77089v-1143,8763,-1778,17780,-1778,26924c22606,113665,23241,123063,24130,132334v889,9144,2540,17526,4826,24511c31115,164084,34290,169799,38100,173990v3810,4572,8636,6731,14351,6731l55245,180043r,29374l48641,210693v-8890,,-16256,-2667,-22479,-8255c19939,196977,14859,189611,11049,180213,7366,171069,4318,160020,2540,147447,889,134874,,121666,,107823,,91440,1143,76454,3302,62992,5461,49911,8890,38608,13081,29210,17399,19812,22860,12700,29337,7493,35560,2540,43180,,51435,xe" fillcolor="silver" stroked="f" strokeweight="0">
                <v:fill opacity="32896f"/>
                <v:stroke miterlimit="83231f" joinstyle="miter"/>
                <v:path arrowok="t" textboxrect="0,0,55245,210693"/>
              </v:shape>
              <v:shape id="Shape 7311" o:spid="_x0000_s1088" style="position:absolute;left:45630;top:22;width:548;height:2987;visibility:visible;mso-wrap-style:square;v-text-anchor:top" coordsize="54737,298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pu9cMA&#10;AADdAAAADwAAAGRycy9kb3ducmV2LnhtbESPT2sCMRTE7wW/Q3iF3mp2LbW6GkWkhXr0D/T62Dx3&#10;QzcvYRPN9ts3guBxmJnfMMv1YDtxpT4YxwrKcQGCuHbacKPgdPx6nYEIEVlj55gU/FGA9Wr0tMRK&#10;u8R7uh5iIzKEQ4UK2hh9JWWoW7IYxs4TZ+/seosxy76RuseU4baTk6KYSouG80KLnrYt1b+Hi1Vg&#10;wvZnnna7931Kn15uThdPhpR6eR42CxCRhvgI39vfWsHHW1nC7U1+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spu9cMAAADdAAAADwAAAAAAAAAAAAAAAACYAgAAZHJzL2Rv&#10;d25yZXYueG1sUEsFBgAAAAAEAAQA9QAAAIgDAAAAAA==&#10;" path="m43561,v2159,,3937,254,5334,508c50419,889,51435,1270,52324,1778v762,635,1397,1270,1778,2159c54483,4953,54737,5842,54737,6858v,94615,,189230,,283845c54737,291719,54483,292735,54229,293624v-381,889,-889,1397,-1524,1905c51943,296164,50800,296545,49657,296799v-1143,254,-2794,381,-4572,381c43180,297180,41656,297053,40386,296799v-1143,-254,-2159,-635,-2921,-1270c36576,295021,36068,294513,35687,293624v-381,-889,-508,-1905,-508,-2921c35179,282194,35179,273685,35179,265303v-6223,10922,-12827,19304,-19558,25527c12255,293941,8699,296227,4985,297736l,298698,,269324r5588,-1354c8382,266827,11176,264668,13970,261620v2667,-2921,5842,-6731,8890,-11684c25781,245237,29210,239522,32639,232410v,-25527,,-51054,,-76581c26670,144018,20828,135001,15494,128778v-2730,-3175,-5588,-5461,-8509,-6953l,120103,,90710r15494,5810c21082,101473,27051,108712,32639,118237v,-37084,,-74168,,-111379c32639,5842,32766,4953,33147,3937v254,-889,889,-1524,1651,-2159c35814,1270,36830,889,38354,508,39751,254,41402,,43561,xe" fillcolor="silver" stroked="f" strokeweight="0">
                <v:fill opacity="32896f"/>
                <v:stroke miterlimit="83231f" joinstyle="miter"/>
                <v:path arrowok="t" textboxrect="0,0,54737,298698"/>
              </v:shape>
              <v:shape id="Shape 7309" o:spid="_x0000_s1089" style="position:absolute;left:46581;top:15;width:220;height:2979;visibility:visible;mso-wrap-style:square;v-text-anchor:top" coordsize="21971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+insQA&#10;AADdAAAADwAAAGRycy9kb3ducmV2LnhtbESPS2sCMRSF90L/Q7iCO82oYOtoFGkR3Eh9VHB5mdzO&#10;TJ3cTJPoTP+9EQouD+fxcebL1lTiRs6XlhUMBwkI4szqknMFX8d1/w2ED8gaK8uk4I88LBcvnTmm&#10;2ja8p9sh5CKOsE9RQRFCnUrps4IM+oGtiaP3bZ3BEKXLpXbYxHFTyVGSTKTBkiOhwJreC8ouh6t5&#10;cMP5Y/jTrI6fkxJ/TyN0uy0q1eu2qxmIQG14hv/bG63gdZxM4fEmPgG5u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fvop7EAAAA3QAAAA8AAAAAAAAAAAAAAAAAmAIAAGRycy9k&#10;b3ducmV2LnhtbFBLBQYAAAAABAAEAPUAAACJAwAAAAA=&#10;" path="m10922,v2286,,3937,254,5461,381c17907,635,18923,1016,19685,1651v762,762,1397,1270,1778,2159c21844,4699,21971,5715,21971,6731v,94869,,189865,,284734c21971,292481,21844,293497,21463,294132v-381,889,-1016,1524,-1778,2159c18923,296926,17907,297307,16383,297561v-1524,254,-3175,381,-5461,381c8890,297942,7112,297815,5715,297561v-1524,-254,-2667,-635,-3429,-1270c1397,295656,762,295021,508,294132,127,293497,,292481,,291465,,196596,,101600,,6731,,5715,127,4699,508,3810,762,2921,1397,2413,2286,1651,3048,1016,4191,635,5715,381,7112,254,8890,,10922,xe" fillcolor="silver" stroked="f" strokeweight="0">
                <v:fill opacity="32896f"/>
                <v:stroke miterlimit="83231f" joinstyle="miter"/>
                <v:path arrowok="t" textboxrect="0,0,21971,297942"/>
              </v:shape>
              <v:shape id="Shape 7357" o:spid="_x0000_s1090" style="position:absolute;left:47126;top:921;width:553;height:2090;visibility:visible;mso-wrap-style:square;v-text-anchor:top" coordsize="55317,2089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C7k8UA&#10;AADdAAAADwAAAGRycy9kb3ducmV2LnhtbESPW2vCQBSE3wv+h+UIfdON9ZI2dRWRWnz0hs+H7MmF&#10;Zs+G7DaJ/nq3IPRxmJlvmOW6N5VoqXGlZQWTcQSCOLW65FzB5bwbvYNwHlljZZkU3MjBejV4WWKi&#10;bcdHak8+FwHCLkEFhfd1IqVLCzLoxrYmDl5mG4M+yCaXusEuwE0l36JoIQ2WHBYKrGlbUPpz+jUK&#10;vi6ZvM/ij34vz9fvbDI/bNpZp9TrsN98gvDU+//ws73XCuLpPIa/N+EJ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ILuTxQAAAN0AAAAPAAAAAAAAAAAAAAAAAJgCAABkcnMv&#10;ZG93bnJldi54bWxQSwUGAAAAAAQABAD1AAAAigMAAAAA&#10;" path="m55317,r,27235l41910,31784v-4064,3302,-7493,7620,-10287,13081c28829,50199,26670,56422,25273,63534v-1397,7239,-2413,14732,-2540,22606l55317,86140r,25781l22733,111921v,10541,635,20193,1905,28829c26035,149259,28321,156371,31242,162594v3175,6223,7366,10795,12319,13970l55317,179770r,29196l34036,203488c26670,199043,20193,192693,15240,183930,10287,175167,6350,164372,3937,151291,1397,138337,,122970,,105698,,89315,1397,74329,3937,61248,6604,48167,10541,36991,15494,27720,20320,18576,26670,11591,33655,6638l55317,xe" fillcolor="silver" stroked="f" strokeweight="0">
                <v:fill opacity="32896f"/>
                <v:stroke miterlimit="83231f" joinstyle="miter"/>
                <v:path arrowok="t" textboxrect="0,0,55317,208966"/>
              </v:shape>
              <v:shape id="Shape 7379" o:spid="_x0000_s1091" style="position:absolute;left:47679;top:2593;width:496;height:429;visibility:visible;mso-wrap-style:square;v-text-anchor:top" coordsize="49585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AdyccA&#10;AADdAAAADwAAAGRycy9kb3ducmV2LnhtbESPT2sCMRTE7wW/Q3iFXopmq1B1NUr/IJaCFF0v3h6b&#10;193g5mWbpLp+eyMUehxm5jfMfNnZRpzIB+NYwdMgA0FcOm24UrAvVv0JiBCRNTaOScGFAiwXvbs5&#10;5tqdeUunXaxEgnDIUUEdY5tLGcqaLIaBa4mT9+28xZikr6T2eE5w28hhlj1Li4bTQo0tvdVUHne/&#10;VsFGT8zrYWN/is/CvFePX+th5lmph/vuZQYiUhf/w3/tD61gPBpP4fYmPQG5uA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AwHcnHAAAA3QAAAA8AAAAAAAAAAAAAAAAAmAIAAGRy&#10;cy9kb3ducmV2LnhtbFBLBQYAAAAABAAEAPUAAACMAwAAAAA=&#10;" path="m45775,v762,,1270,127,1778,635c47934,1143,48315,1778,48696,2921v254,1016,508,2286,635,4064c49458,8890,49585,10922,49585,13589v,1778,,3302,-127,4572c49331,19685,49331,20828,49204,21844v-254,1016,-508,2159,-635,3048c48061,25654,47680,26543,47299,27178v-508,889,-2032,2159,-4318,3810c40568,33020,37393,34671,33583,36322v-3810,1778,-8128,3175,-13081,4699c15422,42291,10088,42926,4373,42926l,41800,,12604r6405,1747c12120,14351,17200,13589,21645,12065,26090,10541,29900,9144,33202,7112,36377,5207,39171,3556,41203,2032,43235,508,44759,,45775,xe" fillcolor="silver" stroked="f" strokeweight="0">
                <v:fill opacity="32896f"/>
                <v:stroke miterlimit="83231f" joinstyle="miter"/>
                <v:path arrowok="t" textboxrect="0,0,49585,42926"/>
              </v:shape>
              <v:shape id="Shape 7346" o:spid="_x0000_s1092" style="position:absolute;left:47679;top:915;width:547;height:1125;visibility:visible;mso-wrap-style:square;v-text-anchor:top" coordsize="54665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dG8IsYA&#10;AADdAAAADwAAAGRycy9kb3ducmV2LnhtbESPT2sCMRTE70K/Q3hCL6JZ/7Dq1igiFHqpoK14fW5e&#10;d9duXpYk1fXbm4LgcZiZ3zCLVWtqcSHnK8sKhoMEBHFudcWFgu+v9/4MhA/IGmvLpOBGHlbLl84C&#10;M22vvKPLPhQiQthnqKAMocmk9HlJBv3ANsTR+7HOYIjSFVI7vEa4qeUoSVJpsOK4UGJDm5Ly3/2f&#10;UXBy58lNf8rTYdcbH2dh6+fVNFfqtduu30AEasMz/Gh/aAXT8SSF/zfxCcjl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dG8IsYAAADdAAAADwAAAAAAAAAAAAAAAACYAgAAZHJz&#10;L2Rvd25yZXYueG1sUEsFBgAAAAAEAAQA9QAAAIsDAAAAAA==&#10;" path="m1960,v9398,,17526,2286,24130,7239c32440,12192,38155,18542,42346,26670v4191,8255,7366,17907,9398,28702c53649,66548,54665,78232,54665,90805v,2159,,4191,,6350c54665,102743,53649,106553,51998,108839v-1778,2413,-3683,3683,-5969,3683l,112522,,86741r32567,c32821,68199,30281,53721,24820,43307,19486,32893,11358,27559,817,27559l,27836,,601,1960,xe" fillcolor="silver" stroked="f" strokeweight="0">
                <v:fill opacity="32896f"/>
                <v:stroke miterlimit="83231f" joinstyle="miter"/>
                <v:path arrowok="t" textboxrect="0,0,54665,112522"/>
              </v:shape>
              <v:shape id="Shape 7325" o:spid="_x0000_s1093" style="position:absolute;left:49199;top:226;width:955;height:2757;visibility:visible;mso-wrap-style:square;v-text-anchor:top" coordsize="95504,2757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RhrcgA&#10;AADdAAAADwAAAGRycy9kb3ducmV2LnhtbESPQWvCQBSE7wX/w/KE3swmBq1EV2lLWhUspbYXb4/s&#10;MwnNvg3ZrcZ/7wpCj8PMfMMsVr1pxIk6V1tWkEQxCOLC6ppLBT/fb6MZCOeRNTaWScGFHKyWg4cF&#10;Ztqe+YtOe1+KAGGXoYLK+zaT0hUVGXSRbYmDd7SdQR9kV0rd4TnATSPHcTyVBmsOCxW29FpR8bv/&#10;MwrWx0Oe5tty875Lm89Zkrx8JHmv1OOwf56D8NT7//C9vdEKntLxBG5vwhOQyys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CpGGtyAAAAN0AAAAPAAAAAAAAAAAAAAAAAJgCAABk&#10;cnMvZG93bnJldi54bWxQSwUGAAAAAAQABAD1AAAAjQMAAAAA&#10;" path="m8509,c35687,,62738,,90043,v635,,1270,254,1905,889c92583,1397,92964,2286,93345,3556v381,1270,635,2794,889,4699c94361,10160,94488,12700,94488,15494v,2667,-127,4699,-254,6604c93980,24003,93726,25781,93345,26797v-381,1270,-762,2159,-1397,2794c91313,30226,90678,30480,90043,30480v-22352,,-44831,,-67310,c22733,59309,22733,88138,22733,116967v19304,,38481,,57658,c81026,116967,81788,117094,82423,117729v508,635,1143,1778,1397,2794c84201,121539,84582,123317,84709,125222v127,1905,254,4318,254,7112c84963,134874,84836,136906,84709,138811v-127,2032,-508,3429,-889,4445c83566,144399,82931,145288,82423,145669v-635,635,-1397,889,-2032,889c61214,146558,42037,146558,22733,146558v,32893,,65786,,98552c45593,245110,68199,245110,90932,245110v635,,1397,254,2032,889c93472,246634,93980,247523,94361,248666v381,1143,762,2667,1016,4572c95504,255143,95504,257810,95504,260604v,2413,,4572,-127,6477c95123,268986,94742,270764,94361,272034v-381,1270,-889,2159,-1397,2794c92329,275336,91567,275717,90932,275717v-27432,,-54991,,-82423,c6477,275717,4445,274574,2794,272161,1016,270002,,266192,,260731,,178689,,96901,,14859,,9398,1016,5588,2794,3175,4445,1016,6477,,8509,xe" fillcolor="silver" stroked="f" strokeweight="0">
                <v:fill opacity="32896f"/>
                <v:stroke miterlimit="83231f" joinstyle="miter"/>
                <v:path arrowok="t" textboxrect="0,0,95504,275717"/>
              </v:shape>
              <v:shape id="Shape 7370" o:spid="_x0000_s1094" style="position:absolute;left:50421;top:1818;width:494;height:1204;visibility:visible;mso-wrap-style:square;v-text-anchor:top" coordsize="49403,1204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rpPMIA&#10;AADdAAAADwAAAGRycy9kb3ducmV2LnhtbERPTYvCMBC9L/gfwgje1tRVVKpRdGVlwZNV8To0Y1tt&#10;JqXJ1uqv3xwEj4/3PV+2phQN1a6wrGDQj0AQp1YXnCk4Hn4+pyCcR9ZYWiYFD3KwXHQ+5hhre+c9&#10;NYnPRAhhF6OC3PsqltKlORl0fVsRB+5ia4M+wDqTusZ7CDel/IqisTRYcGjIsaLvnNJb8mcUnJ97&#10;PxpW20ezWdPuFJX2dnUjpXrddjUD4an1b/HL/asVTIaTsD+8CU9AL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6uk8wgAAAN0AAAAPAAAAAAAAAAAAAAAAAJgCAABkcnMvZG93&#10;bnJldi54bWxQSwUGAAAAAAQABAD1AAAAhwMAAAAA&#10;" path="m49403,r,24890l41910,26047v-4318,1778,-8128,3938,-11049,7239c28067,36588,25781,40272,24511,44716v-1397,4572,-2032,9906,-2032,15621c22479,70371,24511,78117,28448,84086v3683,5969,9398,8763,16383,8763l49403,90869r,26608l41402,120409v-6350,,-11938,-1143,-17018,-3811c19304,113804,14986,110122,11430,105168,7874,100216,4953,93992,3048,86754,1016,79515,,71132,,61988,,51193,1397,41922,4064,33922,6858,26047,10795,19443,15875,14110,21082,8775,27305,5092,34798,2298l49403,xe" fillcolor="silver" stroked="f" strokeweight="0">
                <v:fill opacity="32896f"/>
                <v:stroke miterlimit="83231f" joinstyle="miter"/>
                <v:path arrowok="t" textboxrect="0,0,49403,120409"/>
              </v:shape>
              <v:shape id="Shape 7350" o:spid="_x0000_s1095" style="position:absolute;left:50479;top:917;width:436;height:482;visibility:visible;mso-wrap-style:square;v-text-anchor:top" coordsize="43561,48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YFicIA&#10;AADdAAAADwAAAGRycy9kb3ducmV2LnhtbERPz2vCMBS+C/4P4Qm72XSKa9c1FREHY7dV3fnRvDVl&#10;zUvXZNr998tB8Pjx/S63k+3FhUbfOVbwmKQgiBunO24VnI6vyxyED8gae8ek4I88bKv5rMRCuyt/&#10;0KUOrYgh7AtUYEIYCil9Y8iiT9xAHLkvN1oMEY6t1CNeY7jt5SpNn6TFjmODwYH2hprv+tcq2J3N&#10;YZW+byRm+efPvnsObsi1Ug+LafcCItAU7uKb+00ryNabuD++iU9AV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pgWJwgAAAN0AAAAPAAAAAAAAAAAAAAAAAJgCAABkcnMvZG93&#10;bnJldi54bWxQSwUGAAAAAAQABAD1AAAAhwMAAAAA&#10;" path="m43561,r,28474l43053,28363v-5334,,-10160,1016,-14478,2921c24257,33570,20447,35729,17272,38142v-3175,2540,-5969,4953,-8001,6858c6985,47159,5334,48175,4318,48175v-635,,-1397,-127,-1778,-762c1905,46651,1524,45889,1143,44746,762,43730,381,42206,254,40301,127,38650,,36618,,34586,,30903,127,28109,508,25950,762,24172,1524,22140,2794,20362,3937,18330,5969,16298,8890,13631,11684,11218,15113,9059,18923,6900,22733,4868,26924,3217,31369,1693l43561,xe" fillcolor="silver" stroked="f" strokeweight="0">
                <v:fill opacity="32896f"/>
                <v:stroke miterlimit="83231f" joinstyle="miter"/>
                <v:path arrowok="t" textboxrect="0,0,43561,48175"/>
              </v:shape>
              <v:shape id="Shape 7347" o:spid="_x0000_s1096" style="position:absolute;left:50915;top:915;width:486;height:2079;visibility:visible;mso-wrap-style:square;v-text-anchor:top" coordsize="48641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DyHcYA&#10;AADdAAAADwAAAGRycy9kb3ducmV2LnhtbESPQU/CQBSE7yb+h80z8SZbECkUFoKKCacainJ+6T7a&#10;pt23tbtC+fcuCYnHycx8k1msetOIE3WusqxgOIhAEOdWV1wo+Np/PE1BOI+ssbFMCi7kYLW8v1tg&#10;ou2Zd3TKfCEChF2CCkrv20RKl5dk0A1sSxy8o+0M+iC7QuoOzwFuGjmKook0WHFYKLGlt5LyOvs1&#10;Ckxdp8Mippf3bHN4TT9/Zrv0Wyv1+NCv5yA89f4/fGtvtYL4eRzD9U14AnL5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DDyHcYAAADdAAAADwAAAAAAAAAAAAAAAACYAgAAZHJz&#10;L2Rvd25yZXYueG1sUEsFBgAAAAAEAAQA9QAAAIsDAAAAAA==&#10;" path="m1524,v8636,,16002,1524,21971,4699c29337,7874,34417,12319,37973,18415v3810,6096,6477,13589,8128,22479c47879,49911,48641,60325,48641,72263v,43180,,86233,,129286c48641,203200,48260,204597,47625,205359v-635,889,-1778,1524,-2921,2032c43561,207772,41656,207899,39243,207899v-2286,,-4064,-127,-5461,-508c32385,206883,31369,206248,30734,205359v-635,-762,-889,-2159,-889,-3810c29845,195072,29845,188849,29845,182372v-5207,9017,-11176,15875,-17399,20828l,207761,,181154r11557,-5005c16383,171450,21463,164338,26924,154686v,-13589,,-27051,,-40767c20701,113919,14478,113919,8128,113919l,115174,,90284,10414,88646v5461,,11049,,16510,c26924,83693,26924,78740,26924,73787v,-7493,-508,-13843,-1524,-19685c24511,48387,22860,43688,20828,39878,18542,36195,15748,33274,12319,31369l,28686,,212,1524,xe" fillcolor="silver" stroked="f" strokeweight="0">
                <v:fill opacity="32896f"/>
                <v:stroke miterlimit="83231f" joinstyle="miter"/>
                <v:path arrowok="t" textboxrect="0,0,48641,207899"/>
              </v:shape>
              <v:shape id="Shape 7348" o:spid="_x0000_s1097" style="position:absolute;left:51708;top:915;width:846;height:2107;visibility:visible;mso-wrap-style:square;v-text-anchor:top" coordsize="84582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QFtcMA&#10;AADdAAAADwAAAGRycy9kb3ducmV2LnhtbERPTU8CMRC9k/AfmjHhJl1BkawUYkwI6EVBDnCbbMdt&#10;YTvdtAXWf28PJhxf3vds0blGXChE61nBw7AAQVx5bblWsPte3k9BxISssfFMCn4pwmLe782w1P7K&#10;G7psUy1yCMcSFZiU2lLKWBlyGIe+Jc7cjw8OU4ahljrgNYe7Ro6KYiIdWs4NBlt6M1SdtmenwO5X&#10;wRy+Cvlkj+8fnzruRtPupNTgrnt9AZGoSzfxv3utFTyPH/Pc/CY/ATn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aQFtcMAAADdAAAADwAAAAAAAAAAAAAAAACYAgAAZHJzL2Rv&#10;d25yZXYueG1sUEsFBgAAAAAEAAQA9QAAAIgDAAAAAA==&#10;" path="m46482,v3048,,6350,508,9525,1270c59182,2159,62103,3175,64643,4445v2540,1397,4826,2667,6604,4191c73025,10033,74549,11557,75438,12573v889,1143,1397,2159,1778,3048c77470,16383,77724,17272,77978,18415v,1016,127,2540,381,3937c78359,23876,78359,25781,78359,28194v,2286,,4445,,6096c78105,36322,77978,37719,77724,38862v-381,1016,-889,1905,-1270,2286c76073,41783,75565,42037,74930,42037v-762,,-1905,-889,-3429,-2413c70104,38100,68072,36449,65786,34544,63246,32893,60452,31115,57277,29718,53975,28194,50292,27305,46101,27305v-3556,,-6985,635,-9779,1905c33528,30734,31115,32639,29464,34925v-1905,2540,-3175,5588,-4064,9017c24384,47244,23876,50927,23876,54991v,5588,889,10160,2667,13843c28194,72644,30607,76073,33401,78867v2794,2794,6096,5207,9779,7747c46736,88900,50419,91186,54229,93599v3810,2286,7493,4953,11176,8128c68961,104648,72390,108204,75184,112522v2667,4318,5207,9398,6858,15367c83693,133858,84582,140843,84582,149098v,9779,-1143,18669,-3429,26289c78994,183007,75565,189357,71501,194818v-4064,5207,-9144,9017,-14859,11938c51054,209550,44577,210693,37592,210693v-4191,,-8128,-381,-11938,-1524c21717,208153,18288,206756,15240,204978v-3048,-1524,-5715,-3175,-7747,-5080c5334,198120,3683,196596,2794,195072,1778,193675,1016,191770,635,189103,254,186690,,183134,,178689v,-2667,127,-4826,254,-6731c381,170053,635,168529,889,167386v254,-1016,635,-1778,1270,-2413c2540,164465,3048,164211,3683,164211v1016,,2413,889,4445,2794c9906,169037,12319,171069,15113,173355v2794,2413,5969,4318,9906,6350c28829,181483,33147,182626,38100,182626v3683,,6985,-635,10033,-1905c51181,179324,53848,177546,56007,174879v2286,-2286,4064,-5461,5207,-9271c62357,161798,62992,157226,62992,151892v,-5207,-889,-9906,-2540,-13589c58674,134747,56261,131191,53467,128397v-2794,-2667,-5969,-5207,-9525,-7620c40386,118618,36703,116459,33020,113919v-3810,-2286,-7493,-4953,-11049,-8255c18415,102743,15113,99187,12319,94615,9525,90043,7239,85090,5588,78867,3937,72644,2921,65405,2921,56896v,-7493,1016,-14605,2794,-21717c7366,28321,10287,22479,13716,17018,17272,11938,22098,7874,27432,4699,32893,1524,39116,,46482,xe" fillcolor="silver" stroked="f" strokeweight="0">
                <v:fill opacity="32896f"/>
                <v:stroke miterlimit="83231f" joinstyle="miter"/>
                <v:path arrowok="t" textboxrect="0,0,84582,210693"/>
              </v:shape>
              <v:shape id="Shape 7328" o:spid="_x0000_s1098" style="position:absolute;left:52708;top:433;width:781;height:2584;visibility:visible;mso-wrap-style:square;v-text-anchor:top" coordsize="78105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TwMMMA&#10;AADdAAAADwAAAGRycy9kb3ducmV2LnhtbERPz2vCMBS+D/wfwhN2m8kUuq0zihsUhjtVPez4aN6a&#10;avNSm1jrf28Ogx0/vt/L9ehaMVAfGs8anmcKBHHlTcO1hsO+eHoFESKywdYzabhRgPVq8rDE3Pgr&#10;lzTsYi1SCIccNdgYu1zKUFlyGGa+I07cr+8dxgT7WpoerynctXKuVCYdNpwaLHb0aak67S5Ogyrt&#10;1vv98XQ8lDErft6y74/zVuvH6bh5BxFpjP/iP/eX0fCymKe56U16AnJ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ETwMMMAAADdAAAADwAAAAAAAAAAAAAAAACYAgAAZHJzL2Rv&#10;d25yZXYueG1sUEsFBgAAAAAEAAQA9QAAAIgDAAAAAA==&#10;" path="m32004,v2286,,4064,127,5461,254c38862,635,39878,1016,40767,1651v762,635,1270,1524,1651,2286c42926,4826,43053,5715,43053,6731v,15240,,30480,,45593c53213,52324,63373,52324,73660,52324v635,,1397,254,1905,635c76073,53721,76581,54483,77089,55499v381,1397,635,2794,762,4699c77851,62103,78105,64262,78105,67056v,5080,-508,8763,-1270,11049c76073,80391,75057,81534,73660,81534v-10287,,-20447,,-30607,c43053,117221,43053,152781,43053,188468v,13208,1143,23241,3683,29845c49022,225171,53594,228473,59690,228473v2032,,3937,-381,5461,-1016c66802,226822,68326,226187,69342,225425v1270,-508,2413,-1397,3302,-2032c73533,222758,74295,222631,75057,222631v254,,889,127,1270,381c76708,223393,77089,224028,77216,225171v254,1016,508,2286,635,3937c77851,230886,78105,232918,78105,235585v,3937,-254,7493,-635,9779c77089,247650,76581,249555,75946,250698v-635,1016,-1651,2159,-3175,3175c71247,255016,69723,255778,67945,256413v-1778,635,-3810,1016,-5842,1524c60198,258318,58039,258445,56007,258445v-6223,,-11557,-1143,-15875,-3937c35687,251841,31877,247904,29210,242570v-2667,-5334,-4953,-11938,-6096,-20320c21844,214249,21082,204724,21082,193548v,-37338,,-74676,,-112014c15494,81534,10033,81534,4445,81534v-1397,,-2540,-1143,-3175,-3429c381,75819,,72136,,67056,,64262,127,62103,381,60198v127,-1905,508,-3302,889,-4699c1651,54483,1905,53721,2667,52959v508,-381,1143,-635,1778,-635c10033,52324,15621,52324,21082,52324v,-15113,,-30353,,-45593c21082,5715,21336,4826,21590,3937v381,-762,889,-1651,1778,-2286c24130,1016,25146,635,26670,254,28194,127,29845,,32004,xe" fillcolor="silver" stroked="f" strokeweight="0">
                <v:fill opacity="32896f"/>
                <v:stroke miterlimit="83231f" joinstyle="miter"/>
                <v:path arrowok="t" textboxrect="0,0,78105,258445"/>
              </v:shape>
              <v:shape id="Shape 7372" o:spid="_x0000_s1099" style="position:absolute;left:53630;top:2504;width:438;height:1096;visibility:visible;mso-wrap-style:square;v-text-anchor:top" coordsize="43815,109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cwsYA&#10;AADdAAAADwAAAGRycy9kb3ducmV2LnhtbESP3WoCMRSE7wu+QzhCb0SzWlBZjaKygvSi+PcAh81x&#10;s7o5WTaprn36piD0cpiZb5j5srWVuFPjS8cKhoMEBHHudMmFgvNp25+C8AFZY+WYFDzJw3LReZtj&#10;qt2DD3Q/hkJECPsUFZgQ6lRKnxuy6AeuJo7exTUWQ5RNIXWDjwi3lRwlyVhaLDkuGKxpYyi/Hb+t&#10;AkowW41/vvzlc3re9oYmW++vmVLv3XY1AxGoDf/hV3unFUw+JiP4exOfgFz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BncwsYAAADdAAAADwAAAAAAAAAAAAAAAACYAgAAZHJz&#10;L2Rvd25yZXYueG1sUEsFBgAAAAAEAAQA9QAAAIsDAAAAAA==&#10;" path="m31115,v2286,,4064,254,5715,762c38481,1143,39751,2032,40767,3048v1016,1143,1778,2794,2286,5080c43561,10541,43815,13462,43815,17272v,4572,-254,8509,-508,12192c43180,33020,42672,36703,42037,39878v-635,3175,-1524,6477,-2413,9779c38608,52959,37211,56134,35814,59817,29845,74422,23495,88900,17526,103632v-254,1016,-889,1905,-1397,2540c15494,106807,14732,107442,14097,108077v-1016,635,-1905,1016,-3048,1270c9906,109601,8509,109601,6858,109601v-1524,,-2794,,-3683,-254c2159,109093,1270,108712,889,108204v-381,-635,-635,-1143,-635,-2032c,105283,254,104267,635,103124,6350,83693,12446,64135,18288,44577v,-9017,,-18161,,-27305c18288,13462,18542,10541,19050,8128v381,-2286,1270,-3937,2286,-5080c22352,2032,23749,1143,25273,762,26924,254,28829,,31115,xe" fillcolor="silver" stroked="f" strokeweight="0">
                <v:fill opacity="32896f"/>
                <v:stroke miterlimit="83231f" joinstyle="miter"/>
                <v:path arrowok="t" textboxrect="0,0,43815,109601"/>
              </v:shape>
              <v:shape id="Shape 7315" o:spid="_x0000_s1100" style="position:absolute;left:55019;top:185;width:1076;height:2798;visibility:visible;mso-wrap-style:square;v-text-anchor:top" coordsize="107569,2797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PHTsQA&#10;AADdAAAADwAAAGRycy9kb3ducmV2LnhtbESPQYvCMBSE78L+h/AEL6KpirrURlkEoTfRCsveHs3b&#10;tti8lCa19d9vFgSPw8x8wySHwdTiQa2rLCtYzCMQxLnVFRcKbtlp9gnCeWSNtWVS8CQHh/3HKMFY&#10;254v9Lj6QgQIuxgVlN43sZQuL8mgm9uGOHi/tjXog2wLqVvsA9zUchlFG2mw4rBQYkPHkvL7tTMK&#10;fm6p7CO8p+dsmh6xO694efpWajIevnYgPA3+HX61U61gu1qs4f9NeAJy/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+jx07EAAAA3QAAAA8AAAAAAAAAAAAAAAAAmAIAAGRycy9k&#10;b3ducmV2LnhtbFBLBQYAAAAABAAEAPUAAACJAwAAAAA=&#10;" path="m50038,v8382,,15748,1905,21971,5461c78105,9398,83439,14478,87503,21082v4064,6604,7239,14097,9271,22733c98679,52578,99695,61722,99695,71501v,8763,-508,17526,-1397,26289c97409,106553,95123,116078,92202,126111v-3175,10287,-7747,21463,-13716,33909c72644,172593,64516,186690,54864,202946v-9017,15367,-18288,30353,-27305,45593c52451,248539,77470,248539,102362,248539v635,,1397,254,2159,889c105156,250063,105664,251206,106172,252349v381,1397,889,2794,1016,4826c107442,258953,107569,261366,107569,263906v,2540,-127,4953,-381,6858c107061,272669,106807,274447,106299,275590v-381,1524,-889,2413,-1524,3048c104140,279273,103378,279781,102489,279781v-31623,,-63246,,-94996,c6477,279781,5334,279400,4318,278892v-889,-508,-1651,-1270,-2286,-2413c1397,275463,889,273812,508,271653,127,269494,,266954,,263652v,-2667,127,-5334,254,-7493c381,254127,635,252222,1143,250571v381,-1524,1016,-3175,1651,-4953c3429,244094,4318,242443,5461,240411,16637,221488,28448,202819,39751,183896v7747,-13081,14351,-24765,19050,-35179c63500,138176,67310,128905,69977,120269v2540,-8382,4318,-16129,5207,-23241c75946,90043,76327,83693,76327,77470v,-6096,-635,-11938,-1778,-17399c73152,54737,71247,49911,68961,45847,66421,41656,63373,38354,59817,35941,56007,33528,51816,32385,47244,32385v-5715,,-10795,1143,-15113,3556c27813,38354,23749,41021,20447,43815v-3302,2921,-6096,5588,-8382,8001c9906,54102,8255,55372,7112,55372v-635,,-1270,-127,-1651,-762c4953,53848,4572,53086,4318,51816,3937,50419,3683,48768,3429,46609,3302,44450,3175,41910,3175,38989v,-2159,,-4064,127,-5461c3429,32004,3683,30480,3937,29337v127,-1016,381,-2159,762,-3175c5080,25019,5715,23876,6858,22352v1016,-1524,2794,-3302,5588,-5969c14859,13843,18288,11303,22225,8763,26035,6350,30353,4318,35179,2540,39878,889,44831,,50038,xe" fillcolor="silver" stroked="f" strokeweight="0">
                <v:fill opacity="32896f"/>
                <v:stroke miterlimit="83231f" joinstyle="miter"/>
                <v:path arrowok="t" textboxrect="0,0,107569,279781"/>
              </v:shape>
              <v:shape id="Shape 7318" o:spid="_x0000_s1101" style="position:absolute;left:56341;top:187;width:595;height:2835;visibility:visible;mso-wrap-style:square;v-text-anchor:top" coordsize="59499,283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5IZMEA&#10;AADdAAAADwAAAGRycy9kb3ducmV2LnhtbERPu27CMBTdkfgH6yKxgROQWggxCCGQMnRpYGG7xJc8&#10;iK+j2ED69/VQqePReae7wbTiRb2rLSuI5xEI4sLqmksFl/NptgLhPLLG1jIp+CEHu+14lGKi7Zu/&#10;6ZX7UoQQdgkqqLzvEildUZFBN7cdceDutjfoA+xLqXt8h3DTykUUfUiDNYeGCjs6VFQ88qdRkN+u&#10;X4TNUHa3dRbFi6PVTZwpNZ0M+w0IT4P/F/+5M63gcxmHueFNeAJy+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2uSGTBAAAA3QAAAA8AAAAAAAAAAAAAAAAAmAIAAGRycy9kb3du&#10;cmV2LnhtbFBLBQYAAAAABAAEAPUAAACGAwAAAAA=&#10;" path="m59499,r,29863l41402,38225c36830,44194,33020,51687,30480,61719,27686,71753,25781,83183,24892,96644v-1016,13463,-1397,27687,-1397,43054c23495,160399,24130,177798,25400,192022v1270,14605,3556,26289,6350,35433c34544,236599,38227,243203,42799,247267v4318,4064,9906,6223,16129,6223l59499,253325r,29841l57658,283462v-10668,,-19939,-2921,-27178,-9271c23114,267841,16891,259078,12573,246759,8001,234821,4826,220216,2921,202563,1016,185037,,164971,,142238,,121156,1143,101979,3175,84325,5334,66800,8890,51814,13589,39241,18288,26541,24638,17143,32385,10031,36322,6538,40672,3966,45450,2268l59499,xe" fillcolor="silver" stroked="f" strokeweight="0">
                <v:fill opacity="32896f"/>
                <v:stroke miterlimit="83231f" joinstyle="miter"/>
                <v:path arrowok="t" textboxrect="0,0,59499,283462"/>
              </v:shape>
              <v:shape id="Shape 7316" o:spid="_x0000_s1102" style="position:absolute;left:56936;top:185;width:594;height:2834;visibility:visible;mso-wrap-style:square;v-text-anchor:top" coordsize="59372,283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4/JccA&#10;AADdAAAADwAAAGRycy9kb3ducmV2LnhtbESPT2vCQBTE7wW/w/IK3urGBqxNs4oUBHtpicaDt0f2&#10;5Q/Nvo3ZNUm/fbdQ8DjMzG+YdDuZVgzUu8ayguUiAkFcWN1wpSA/7Z/WIJxH1thaJgU/5GC7mT2k&#10;mGg7ckbD0VciQNglqKD2vkukdEVNBt3CdsTBK21v0AfZV1L3OAa4aeVzFK2kwYbDQo0dvddUfB9v&#10;RkG2iz/H66X7uAyxa7LX8xfnpVRq/jjt3kB4mvw9/N8+aAUv8XIFf2/CE5Cb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q+PyXHAAAA3QAAAA8AAAAAAAAAAAAAAAAAmAIAAGRy&#10;cy9kb3ducmV2LnhtbFBLBQYAAAAABAAEAPUAAACMAwAAAAA=&#10;" path="m1588,c12509,,21654,2921,29146,9144v7239,6223,13336,15240,17781,27305c51371,48641,54546,63246,56579,80772v1904,17653,2793,37719,2793,60452c59372,162306,58230,181737,56324,199136v-2031,17526,-5588,32385,-10414,44958c41211,256667,34734,266446,26988,273304v-3874,3556,-8224,6160,-13034,7874l,283422,,253581r12636,-3645c16319,247269,19621,243713,22289,238760v2667,-4699,4953,-10414,6730,-17018c30670,215138,32194,207772,33210,199644v1017,-8128,1906,-16891,2286,-26416c35878,163830,36005,154051,36005,143764v,-13843,-254,-26162,-889,-37084c34481,95885,33592,86106,32448,77724,31306,69342,29655,62230,27749,56007,25844,50038,23432,45085,20892,41148,18224,37211,15177,34544,11747,32512,8445,30861,4508,29972,318,29972l,30119,,256,1588,xe" fillcolor="silver" stroked="f" strokeweight="0">
                <v:fill opacity="32896f"/>
                <v:stroke miterlimit="83231f" joinstyle="miter"/>
                <v:path arrowok="t" textboxrect="0,0,59372,283422"/>
              </v:shape>
              <v:shape id="Shape 7317" o:spid="_x0000_s1103" style="position:absolute;left:57775;top:185;width:1077;height:2798;visibility:visible;mso-wrap-style:square;v-text-anchor:top" coordsize="107697,2797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GdysYA&#10;AADdAAAADwAAAGRycy9kb3ducmV2LnhtbESPT2vCQBTE7wW/w/KEXkQ3NtLY1FVEsPbgpf65P7Ov&#10;SWj27ZLdmrSf3i0IPQ4zvxlmsepNI67U+tqygukkAUFcWF1zqeB03I7nIHxA1thYJgU/5GG1HDws&#10;MNe24w+6HkIpYgn7HBVUIbhcSl9UZNBPrCOO3qdtDYYo21LqFrtYbhr5lCTP0mDNcaFCR5uKiq/D&#10;t1GQjUa469zM+d+XNGzP+yxJ3y5KPQ779SuIQH34D9/pdx25dJrB35v4BOTy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kGdysYAAADdAAAADwAAAAAAAAAAAAAAAACYAgAAZHJz&#10;L2Rvd25yZXYueG1sUEsFBgAAAAAEAAQA9QAAAIsDAAAAAA==&#10;" path="m50038,v8510,,15748,1905,21972,5461c78232,9398,83439,14478,87630,21082v3937,6604,7112,14097,9144,22733c98679,52578,99823,61722,99823,71501v,8763,-636,17526,-1524,26289c97410,106553,95250,116078,92202,126111v-3175,10287,-7747,21463,-13716,33909c72644,172593,64516,186690,54864,202946v-8890,15367,-18288,30353,-27178,45593c52578,248539,77470,248539,102362,248539v762,,1524,254,2160,889c105284,250063,105791,251206,106299,252349v381,1397,762,2794,1016,4826c107442,258953,107697,261366,107697,263906v,2540,-255,4953,-382,6858c107061,272669,106807,274447,106426,275590v-381,1524,-889,2413,-1524,3048c104140,279273,103378,279781,102489,279781v-31623,,-63246,,-94869,c6477,279781,5335,279400,4445,278892v-889,-508,-1778,-1270,-2413,-2413c1398,275463,889,273812,636,271653,254,269494,,266954,,263652v,-2667,254,-5334,254,-7493c508,254127,762,252222,1143,250571v381,-1524,1017,-3175,1651,-4953c3429,244094,4318,242443,5461,240411,16764,221488,28449,202819,39751,183896v7874,-13081,14478,-24765,19177,-35179c63500,138176,67437,128905,70104,120269v2413,-8382,4191,-16129,5081,-23241c76074,90043,76454,83693,76454,77470v,-6096,-762,-11938,-1905,-17399c73279,54737,71374,49911,68961,45847,66549,41656,63374,38354,59817,35941,56007,33528,51816,32385,47244,32385v-5588,,-10668,1143,-15113,3556c27813,38354,23749,41021,20574,43815v-3429,2921,-6223,5588,-8382,8001c9906,54102,8255,55372,7112,55372v-635,,-1270,-127,-1651,-762c4953,53848,4573,53086,4318,51816,3937,50419,3683,48768,3429,46609v,-2159,-127,-4699,-127,-7620c3302,36830,3302,34925,3429,33528v,-1524,254,-3048,508,-4191c4064,28321,4318,27178,4699,26162v381,-1143,1143,-2286,2159,-3810c7874,20828,9779,19050,12447,16383v2539,-2540,5841,-5080,9778,-7620c26036,6350,30480,4318,35306,2540,39878,889,44958,,50038,xe" fillcolor="silver" stroked="f" strokeweight="0">
                <v:fill opacity="32896f"/>
                <v:stroke miterlimit="83231f" joinstyle="miter"/>
                <v:path arrowok="t" textboxrect="0,0,107697,279781"/>
              </v:shape>
              <v:shape id="Shape 7321" o:spid="_x0000_s1104" style="position:absolute;left:59233;top:207;width:1000;height:2776;visibility:visible;mso-wrap-style:square;v-text-anchor:top" coordsize="99949,2776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o16WscA&#10;AADdAAAADwAAAGRycy9kb3ducmV2LnhtbESPT2sCMRTE74V+h/AKvdWslmpZjSIF6YKX+qeU3p6b&#10;52bt5iVsUl2/vREEj8PM/IaZzDrbiCO1oXasoN/LQBCXTtdcKdhuFi/vIEJE1tg4JgVnCjCbPj5M&#10;MNfuxCs6rmMlEoRDjgpMjD6XMpSGLIae88TJ27vWYkyyraRu8ZTgtpGDLBtKizWnBYOePgyVf+t/&#10;q8B9H8zX4tMvi59RsSuX8e08979KPT918zGISF28h2/tQisYvQ76cH2TnoCcX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qNelrHAAAA3QAAAA8AAAAAAAAAAAAAAAAAmAIAAGRy&#10;cy9kb3ducmV2LnhtbFBLBQYAAAAABAAEAPUAAACMAwAAAAA=&#10;" path="m49530,v1143,,2413,,4064,c55626,,57403,127,58801,381v1524,254,2539,635,3429,1143c62992,2159,63500,2794,63753,3302v382,1016,382,1778,382,2667c64135,86614,64135,167386,64135,248031v10414,,20701,,31115,c95885,248031,96520,248412,97282,249047v635,635,1143,1651,1524,2667c99187,252984,99568,254508,99822,256540v127,1778,127,3937,127,6477c99949,265811,99949,267970,99568,269875v-254,1905,-635,3429,-1016,4445c98171,275463,97663,276225,97027,276733v-634,508,-1142,889,-1777,889c65277,277622,35433,277622,5461,277622v-635,,-1143,-381,-1778,-889c3302,276225,2667,275463,2286,274320v-509,-1016,-889,-2540,-1143,-4445c889,267970,762,265811,762,263017v,-2540,127,-4699,381,-6477c1397,254508,1777,252984,2159,251714v380,-1016,762,-2032,1524,-2667c4190,248412,4826,248031,5461,248031v11938,,23876,,35814,c41275,178181,41275,108331,41275,38481,30352,49276,19177,59563,8127,70358,6477,71755,5080,72644,4190,72771v-1142,254,-1904,,-2539,-1016c1015,70866,508,69342,508,67310,127,65151,,62357,,59182,,56896,127,54737,253,53086,508,51308,508,49784,889,48768v254,-1143,635,-2159,1143,-3048c2413,44958,3048,44069,3937,43180,17018,29591,30352,16256,43434,2540v380,-381,889,-889,1269,-1016c45339,1270,45974,762,46863,635,47625,381,48514,127,49530,xe" fillcolor="silver" stroked="f" strokeweight="0">
                <v:fill opacity="32896f"/>
                <v:stroke miterlimit="83231f" joinstyle="miter"/>
                <v:path arrowok="t" textboxrect="0,0,99949,277622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6A09" w:rsidRDefault="008F0F35">
    <w:pPr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592580"/>
              <wp:effectExtent l="0" t="0" r="0" b="0"/>
              <wp:wrapSquare wrapText="bothSides"/>
              <wp:docPr id="7196" name="Group 71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592580"/>
                        <a:chOff x="0" y="0"/>
                        <a:chExt cx="7772400" cy="1592580"/>
                      </a:xfrm>
                    </wpg:grpSpPr>
                    <pic:pic xmlns:pic="http://schemas.openxmlformats.org/drawingml/2006/picture">
                      <pic:nvPicPr>
                        <pic:cNvPr id="7197" name="Picture 71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59258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198" name="Rectangle 7198"/>
                      <wps:cNvSpPr/>
                      <wps:spPr>
                        <a:xfrm>
                          <a:off x="857250" y="485203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46A09" w:rsidRDefault="008F0F35">
                            <w:r>
                              <w:rPr>
                                <w:b/>
                                <w:i/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196" o:spid="_x0000_s1099" style="position:absolute;left:0;text-align:left;margin-left:0;margin-top:0;width:612pt;height:125.4pt;z-index:251662336;mso-position-horizontal-relative:page;mso-position-vertical-relative:page" coordsize="77724,1592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pmxf7tPooAh+zxf3Fpn9nwf3Ks0UAU/7Pj/ANqmtpuf46vUUAYP9lN/Cy0z+zZ/7tbf2cetH2f/&#10;AGqC+Ywvs06f8smpm1/7rV0Hk/7TUeT/ALVAcxztFdF9nX+KmfYYG/goDmMCitr+yYKb/Y8X99qA&#10;5jHorX/siP8A56NS/wBjxf32oDmMeitj+x4v77Uf2PF/fagOYxKK2P7Fj/56tR/Ysf8Az1agOYx6&#10;K2P7Fj/56tRQHMadFFFB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197" o:spid="_x0000_s1100" type="#_x0000_t75" style="position:absolute;width:77724;height:159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aD1nbGAAAA3QAAAA8AAABkcnMvZG93bnJldi54bWxEj09rAjEUxO9Cv0N4hV5Es3pQuxpFBEvB&#10;UtB68PjcvO7fvCxJ1PXbm0LB4zAzv2EWq8404krOl5YVjIYJCOLM6pJzBcef7WAGwgdkjY1lUnAn&#10;D6vlS2+BqbY33tP1EHIRIexTVFCE0KZS+qwgg35oW+Lo/VpnMETpcqkd3iLcNHKcJBNpsOS4UGBL&#10;m4Ky+nAxCjbjY+X4UtUf++3317o6Jef+rlbq7bVbz0EE6sIz/N/+1Aqmo/cp/L2JT0AuH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poPWdsYAAADdAAAADwAAAAAAAAAAAAAA&#10;AACfAgAAZHJzL2Rvd25yZXYueG1sUEsFBgAAAAAEAAQA9wAAAJIDAAAAAA==&#10;">
                <v:imagedata r:id="rId2" o:title=""/>
              </v:shape>
              <v:rect id="Rectangle 7198" o:spid="_x0000_s1101" style="position:absolute;left:8572;top:4852;width:419;height:18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LGt8MA&#10;AADdAAAADwAAAGRycy9kb3ducmV2LnhtbERPy4rCMBTdD/gP4Q64G1NdqO0YRXygy7EK6u7S3GnL&#10;NDelibb69ZOF4PJw3rNFZypxp8aVlhUMBxEI4szqknMFp+P2awrCeWSNlWVS8CAHi3nvY4aJti0f&#10;6J76XIQQdgkqKLyvEyldVpBBN7A1ceB+bWPQB9jkUjfYhnBTyVEUjaXBkkNDgTWtCsr+0ptRsJvW&#10;y8vePtu82lx3559zvD7GXqn+Z7f8BuGp82/xy73XCibDOMwNb8ITkP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+LGt8MAAADdAAAADwAAAAAAAAAAAAAAAACYAgAAZHJzL2Rv&#10;d25yZXYueG1sUEsFBgAAAAAEAAQA9QAAAIgDAAAAAA==&#10;" filled="f" stroked="f">
                <v:textbox inset="0,0,0,0">
                  <w:txbxContent>
                    <w:p w:rsidR="00846A09" w:rsidRDefault="008F0F35">
                      <w:r>
                        <w:rPr>
                          <w:b/>
                          <w:i/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:rsidR="00846A09" w:rsidRDefault="008F0F35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>
              <wp:simplePos x="0" y="0"/>
              <wp:positionH relativeFrom="page">
                <wp:posOffset>871385</wp:posOffset>
              </wp:positionH>
              <wp:positionV relativeFrom="page">
                <wp:posOffset>4746498</wp:posOffset>
              </wp:positionV>
              <wp:extent cx="6023318" cy="375920"/>
              <wp:effectExtent l="0" t="0" r="0" b="0"/>
              <wp:wrapNone/>
              <wp:docPr id="7199" name="Group 71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23318" cy="375920"/>
                        <a:chOff x="0" y="0"/>
                        <a:chExt cx="6023318" cy="375920"/>
                      </a:xfrm>
                    </wpg:grpSpPr>
                    <wps:wsp>
                      <wps:cNvPr id="7217" name="Shape 7217"/>
                      <wps:cNvSpPr/>
                      <wps:spPr>
                        <a:xfrm>
                          <a:off x="0" y="19177"/>
                          <a:ext cx="124612" cy="2824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612" h="282448">
                              <a:moveTo>
                                <a:pt x="75552" y="0"/>
                              </a:moveTo>
                              <a:cubicBezTo>
                                <a:pt x="80404" y="0"/>
                                <a:pt x="85344" y="508"/>
                                <a:pt x="90005" y="2159"/>
                              </a:cubicBezTo>
                              <a:cubicBezTo>
                                <a:pt x="94577" y="3683"/>
                                <a:pt x="99060" y="5461"/>
                                <a:pt x="102972" y="7874"/>
                              </a:cubicBezTo>
                              <a:cubicBezTo>
                                <a:pt x="106985" y="10287"/>
                                <a:pt x="110630" y="12827"/>
                                <a:pt x="113614" y="15748"/>
                              </a:cubicBezTo>
                              <a:cubicBezTo>
                                <a:pt x="116688" y="18796"/>
                                <a:pt x="118923" y="21082"/>
                                <a:pt x="120142" y="22987"/>
                              </a:cubicBezTo>
                              <a:cubicBezTo>
                                <a:pt x="121260" y="24892"/>
                                <a:pt x="122009" y="26416"/>
                                <a:pt x="122377" y="27432"/>
                              </a:cubicBezTo>
                              <a:cubicBezTo>
                                <a:pt x="122746" y="28575"/>
                                <a:pt x="123025" y="29591"/>
                                <a:pt x="123304" y="30861"/>
                              </a:cubicBezTo>
                              <a:cubicBezTo>
                                <a:pt x="123406" y="32385"/>
                                <a:pt x="123685" y="33909"/>
                                <a:pt x="123863" y="35814"/>
                              </a:cubicBezTo>
                              <a:cubicBezTo>
                                <a:pt x="123965" y="37719"/>
                                <a:pt x="123965" y="39878"/>
                                <a:pt x="123965" y="42418"/>
                              </a:cubicBezTo>
                              <a:cubicBezTo>
                                <a:pt x="123965" y="45212"/>
                                <a:pt x="123863" y="47625"/>
                                <a:pt x="123685" y="49657"/>
                              </a:cubicBezTo>
                              <a:cubicBezTo>
                                <a:pt x="123495" y="51562"/>
                                <a:pt x="123215" y="53213"/>
                                <a:pt x="122746" y="54610"/>
                              </a:cubicBezTo>
                              <a:cubicBezTo>
                                <a:pt x="122377" y="56007"/>
                                <a:pt x="122009" y="56896"/>
                                <a:pt x="121628" y="57404"/>
                              </a:cubicBezTo>
                              <a:cubicBezTo>
                                <a:pt x="121069" y="58166"/>
                                <a:pt x="120421" y="58547"/>
                                <a:pt x="119761" y="58547"/>
                              </a:cubicBezTo>
                              <a:cubicBezTo>
                                <a:pt x="118554" y="58547"/>
                                <a:pt x="116777" y="57150"/>
                                <a:pt x="114541" y="54356"/>
                              </a:cubicBezTo>
                              <a:cubicBezTo>
                                <a:pt x="112306" y="51435"/>
                                <a:pt x="109499" y="48641"/>
                                <a:pt x="106058" y="45212"/>
                              </a:cubicBezTo>
                              <a:cubicBezTo>
                                <a:pt x="102514" y="41910"/>
                                <a:pt x="98222" y="38862"/>
                                <a:pt x="93180" y="36068"/>
                              </a:cubicBezTo>
                              <a:cubicBezTo>
                                <a:pt x="88151" y="33274"/>
                                <a:pt x="82182" y="31877"/>
                                <a:pt x="75082" y="31877"/>
                              </a:cubicBezTo>
                              <a:cubicBezTo>
                                <a:pt x="67437" y="31877"/>
                                <a:pt x="60350" y="34290"/>
                                <a:pt x="54102" y="39243"/>
                              </a:cubicBezTo>
                              <a:cubicBezTo>
                                <a:pt x="47943" y="44069"/>
                                <a:pt x="42354" y="51308"/>
                                <a:pt x="38062" y="60960"/>
                              </a:cubicBezTo>
                              <a:cubicBezTo>
                                <a:pt x="33769" y="70485"/>
                                <a:pt x="30226" y="82042"/>
                                <a:pt x="27889" y="95631"/>
                              </a:cubicBezTo>
                              <a:cubicBezTo>
                                <a:pt x="25375" y="109474"/>
                                <a:pt x="24168" y="124968"/>
                                <a:pt x="24168" y="142748"/>
                              </a:cubicBezTo>
                              <a:cubicBezTo>
                                <a:pt x="24168" y="160147"/>
                                <a:pt x="25375" y="175514"/>
                                <a:pt x="27711" y="188976"/>
                              </a:cubicBezTo>
                              <a:cubicBezTo>
                                <a:pt x="29947" y="202438"/>
                                <a:pt x="33490" y="213614"/>
                                <a:pt x="37782" y="222504"/>
                              </a:cubicBezTo>
                              <a:cubicBezTo>
                                <a:pt x="42075" y="231775"/>
                                <a:pt x="47574" y="238506"/>
                                <a:pt x="54013" y="243078"/>
                              </a:cubicBezTo>
                              <a:cubicBezTo>
                                <a:pt x="60350" y="247777"/>
                                <a:pt x="67716" y="250063"/>
                                <a:pt x="75743" y="250063"/>
                              </a:cubicBezTo>
                              <a:cubicBezTo>
                                <a:pt x="82550" y="250063"/>
                                <a:pt x="88519" y="248920"/>
                                <a:pt x="93739" y="246126"/>
                              </a:cubicBezTo>
                              <a:cubicBezTo>
                                <a:pt x="98870" y="243332"/>
                                <a:pt x="103251" y="240284"/>
                                <a:pt x="106896" y="236855"/>
                              </a:cubicBezTo>
                              <a:cubicBezTo>
                                <a:pt x="110439" y="233680"/>
                                <a:pt x="113424" y="230632"/>
                                <a:pt x="115570" y="227965"/>
                              </a:cubicBezTo>
                              <a:cubicBezTo>
                                <a:pt x="117805" y="225171"/>
                                <a:pt x="119761" y="223901"/>
                                <a:pt x="121069" y="223901"/>
                              </a:cubicBezTo>
                              <a:cubicBezTo>
                                <a:pt x="121717" y="223901"/>
                                <a:pt x="122288" y="224028"/>
                                <a:pt x="122657" y="224536"/>
                              </a:cubicBezTo>
                              <a:cubicBezTo>
                                <a:pt x="123025" y="225044"/>
                                <a:pt x="123495" y="225806"/>
                                <a:pt x="123685" y="226822"/>
                              </a:cubicBezTo>
                              <a:cubicBezTo>
                                <a:pt x="123965" y="228219"/>
                                <a:pt x="124244" y="229870"/>
                                <a:pt x="124333" y="232029"/>
                              </a:cubicBezTo>
                              <a:cubicBezTo>
                                <a:pt x="124524" y="234188"/>
                                <a:pt x="124612" y="236855"/>
                                <a:pt x="124612" y="240157"/>
                              </a:cubicBezTo>
                              <a:cubicBezTo>
                                <a:pt x="124612" y="242443"/>
                                <a:pt x="124612" y="244348"/>
                                <a:pt x="124524" y="246126"/>
                              </a:cubicBezTo>
                              <a:cubicBezTo>
                                <a:pt x="124333" y="247777"/>
                                <a:pt x="124244" y="249301"/>
                                <a:pt x="124143" y="250571"/>
                              </a:cubicBezTo>
                              <a:cubicBezTo>
                                <a:pt x="123863" y="251714"/>
                                <a:pt x="123584" y="252857"/>
                                <a:pt x="123215" y="253873"/>
                              </a:cubicBezTo>
                              <a:cubicBezTo>
                                <a:pt x="122746" y="255016"/>
                                <a:pt x="122187" y="256032"/>
                                <a:pt x="121349" y="257556"/>
                              </a:cubicBezTo>
                              <a:cubicBezTo>
                                <a:pt x="120421" y="259080"/>
                                <a:pt x="118453" y="261239"/>
                                <a:pt x="115748" y="264033"/>
                              </a:cubicBezTo>
                              <a:cubicBezTo>
                                <a:pt x="112954" y="266954"/>
                                <a:pt x="109322" y="269621"/>
                                <a:pt x="105220" y="272415"/>
                              </a:cubicBezTo>
                              <a:cubicBezTo>
                                <a:pt x="101016" y="275209"/>
                                <a:pt x="96164" y="277495"/>
                                <a:pt x="90754" y="279781"/>
                              </a:cubicBezTo>
                              <a:cubicBezTo>
                                <a:pt x="85344" y="281559"/>
                                <a:pt x="79375" y="282448"/>
                                <a:pt x="72847" y="282448"/>
                              </a:cubicBezTo>
                              <a:cubicBezTo>
                                <a:pt x="61747" y="282448"/>
                                <a:pt x="51587" y="279527"/>
                                <a:pt x="42723" y="273431"/>
                              </a:cubicBezTo>
                              <a:cubicBezTo>
                                <a:pt x="33769" y="267462"/>
                                <a:pt x="25933" y="258826"/>
                                <a:pt x="19774" y="247142"/>
                              </a:cubicBezTo>
                              <a:cubicBezTo>
                                <a:pt x="13437" y="235331"/>
                                <a:pt x="8395" y="221107"/>
                                <a:pt x="5131" y="203835"/>
                              </a:cubicBezTo>
                              <a:cubicBezTo>
                                <a:pt x="1778" y="186817"/>
                                <a:pt x="0" y="167259"/>
                                <a:pt x="0" y="144907"/>
                              </a:cubicBezTo>
                              <a:cubicBezTo>
                                <a:pt x="0" y="122047"/>
                                <a:pt x="1867" y="101600"/>
                                <a:pt x="5512" y="83693"/>
                              </a:cubicBezTo>
                              <a:cubicBezTo>
                                <a:pt x="9055" y="65786"/>
                                <a:pt x="14364" y="50800"/>
                                <a:pt x="20904" y="38100"/>
                              </a:cubicBezTo>
                              <a:cubicBezTo>
                                <a:pt x="27521" y="25781"/>
                                <a:pt x="35636" y="16510"/>
                                <a:pt x="44869" y="9779"/>
                              </a:cubicBezTo>
                              <a:cubicBezTo>
                                <a:pt x="53912" y="3048"/>
                                <a:pt x="64275" y="0"/>
                                <a:pt x="7555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0" name="Shape 7250"/>
                      <wps:cNvSpPr/>
                      <wps:spPr>
                        <a:xfrm>
                          <a:off x="144018" y="91896"/>
                          <a:ext cx="59785" cy="210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785" h="210365">
                              <a:moveTo>
                                <a:pt x="59785" y="0"/>
                              </a:moveTo>
                              <a:lnTo>
                                <a:pt x="59785" y="29224"/>
                              </a:lnTo>
                              <a:lnTo>
                                <a:pt x="43180" y="34597"/>
                              </a:lnTo>
                              <a:cubicBezTo>
                                <a:pt x="38519" y="38279"/>
                                <a:pt x="34595" y="43614"/>
                                <a:pt x="31610" y="50217"/>
                              </a:cubicBezTo>
                              <a:cubicBezTo>
                                <a:pt x="28626" y="57076"/>
                                <a:pt x="26391" y="65077"/>
                                <a:pt x="24994" y="74347"/>
                              </a:cubicBezTo>
                              <a:cubicBezTo>
                                <a:pt x="23495" y="83491"/>
                                <a:pt x="22758" y="93652"/>
                                <a:pt x="22758" y="104573"/>
                              </a:cubicBezTo>
                              <a:cubicBezTo>
                                <a:pt x="22758" y="114988"/>
                                <a:pt x="23406" y="124894"/>
                                <a:pt x="24524" y="134038"/>
                              </a:cubicBezTo>
                              <a:cubicBezTo>
                                <a:pt x="25743" y="143309"/>
                                <a:pt x="27788" y="151310"/>
                                <a:pt x="30594" y="158295"/>
                              </a:cubicBezTo>
                              <a:cubicBezTo>
                                <a:pt x="33299" y="165279"/>
                                <a:pt x="37122" y="170487"/>
                                <a:pt x="41872" y="174551"/>
                              </a:cubicBezTo>
                              <a:cubicBezTo>
                                <a:pt x="46444" y="178615"/>
                                <a:pt x="52413" y="180773"/>
                                <a:pt x="59499" y="180773"/>
                              </a:cubicBezTo>
                              <a:lnTo>
                                <a:pt x="59785" y="180679"/>
                              </a:lnTo>
                              <a:lnTo>
                                <a:pt x="59785" y="209939"/>
                              </a:lnTo>
                              <a:lnTo>
                                <a:pt x="58382" y="210365"/>
                              </a:lnTo>
                              <a:cubicBezTo>
                                <a:pt x="48590" y="210365"/>
                                <a:pt x="40107" y="208078"/>
                                <a:pt x="32829" y="203379"/>
                              </a:cubicBezTo>
                              <a:cubicBezTo>
                                <a:pt x="25552" y="198681"/>
                                <a:pt x="19304" y="191950"/>
                                <a:pt x="14453" y="182806"/>
                              </a:cubicBezTo>
                              <a:cubicBezTo>
                                <a:pt x="9601" y="173916"/>
                                <a:pt x="5969" y="163121"/>
                                <a:pt x="3632" y="150294"/>
                              </a:cubicBezTo>
                              <a:cubicBezTo>
                                <a:pt x="1206" y="137594"/>
                                <a:pt x="0" y="123116"/>
                                <a:pt x="0" y="106860"/>
                              </a:cubicBezTo>
                              <a:cubicBezTo>
                                <a:pt x="0" y="91239"/>
                                <a:pt x="1397" y="76760"/>
                                <a:pt x="3823" y="63553"/>
                              </a:cubicBezTo>
                              <a:cubicBezTo>
                                <a:pt x="6337" y="50598"/>
                                <a:pt x="10160" y="39422"/>
                                <a:pt x="15291" y="29644"/>
                              </a:cubicBezTo>
                              <a:cubicBezTo>
                                <a:pt x="20231" y="20119"/>
                                <a:pt x="26759" y="13007"/>
                                <a:pt x="34226" y="7546"/>
                              </a:cubicBezTo>
                              <a:lnTo>
                                <a:pt x="59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9" name="Shape 7229"/>
                      <wps:cNvSpPr/>
                      <wps:spPr>
                        <a:xfrm>
                          <a:off x="203803" y="91567"/>
                          <a:ext cx="59684" cy="2102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84" h="210267">
                              <a:moveTo>
                                <a:pt x="1111" y="0"/>
                              </a:moveTo>
                              <a:cubicBezTo>
                                <a:pt x="11005" y="0"/>
                                <a:pt x="19679" y="2286"/>
                                <a:pt x="26956" y="7112"/>
                              </a:cubicBezTo>
                              <a:cubicBezTo>
                                <a:pt x="34131" y="11811"/>
                                <a:pt x="40291" y="18542"/>
                                <a:pt x="45142" y="27559"/>
                              </a:cubicBezTo>
                              <a:cubicBezTo>
                                <a:pt x="49994" y="36449"/>
                                <a:pt x="53626" y="47244"/>
                                <a:pt x="56140" y="60071"/>
                              </a:cubicBezTo>
                              <a:cubicBezTo>
                                <a:pt x="58477" y="72898"/>
                                <a:pt x="59684" y="87376"/>
                                <a:pt x="59684" y="103378"/>
                              </a:cubicBezTo>
                              <a:cubicBezTo>
                                <a:pt x="59684" y="118872"/>
                                <a:pt x="58388" y="133350"/>
                                <a:pt x="55861" y="146304"/>
                              </a:cubicBezTo>
                              <a:cubicBezTo>
                                <a:pt x="53346" y="159639"/>
                                <a:pt x="49435" y="170942"/>
                                <a:pt x="44482" y="180467"/>
                              </a:cubicBezTo>
                              <a:cubicBezTo>
                                <a:pt x="39351" y="190119"/>
                                <a:pt x="32823" y="197231"/>
                                <a:pt x="25368" y="202565"/>
                              </a:cubicBezTo>
                              <a:lnTo>
                                <a:pt x="0" y="210267"/>
                              </a:lnTo>
                              <a:lnTo>
                                <a:pt x="0" y="181007"/>
                              </a:lnTo>
                              <a:lnTo>
                                <a:pt x="16593" y="175514"/>
                              </a:lnTo>
                              <a:cubicBezTo>
                                <a:pt x="21165" y="171958"/>
                                <a:pt x="25089" y="166624"/>
                                <a:pt x="28073" y="160020"/>
                              </a:cubicBezTo>
                              <a:cubicBezTo>
                                <a:pt x="31147" y="153289"/>
                                <a:pt x="33484" y="145288"/>
                                <a:pt x="34881" y="136144"/>
                              </a:cubicBezTo>
                              <a:cubicBezTo>
                                <a:pt x="36278" y="127000"/>
                                <a:pt x="37027" y="116840"/>
                                <a:pt x="37027" y="105664"/>
                              </a:cubicBezTo>
                              <a:cubicBezTo>
                                <a:pt x="37027" y="95250"/>
                                <a:pt x="36278" y="85471"/>
                                <a:pt x="35160" y="76327"/>
                              </a:cubicBezTo>
                              <a:cubicBezTo>
                                <a:pt x="33941" y="67183"/>
                                <a:pt x="31896" y="59055"/>
                                <a:pt x="29191" y="52070"/>
                              </a:cubicBezTo>
                              <a:cubicBezTo>
                                <a:pt x="26397" y="44958"/>
                                <a:pt x="22663" y="39497"/>
                                <a:pt x="18002" y="35306"/>
                              </a:cubicBezTo>
                              <a:cubicBezTo>
                                <a:pt x="13240" y="31369"/>
                                <a:pt x="7271" y="29464"/>
                                <a:pt x="273" y="29464"/>
                              </a:cubicBezTo>
                              <a:lnTo>
                                <a:pt x="0" y="29552"/>
                              </a:lnTo>
                              <a:lnTo>
                                <a:pt x="0" y="328"/>
                              </a:lnTo>
                              <a:lnTo>
                                <a:pt x="11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2" name="Shape 7262"/>
                      <wps:cNvSpPr/>
                      <wps:spPr>
                        <a:xfrm>
                          <a:off x="295758" y="92942"/>
                          <a:ext cx="54565" cy="282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565" h="282851">
                              <a:moveTo>
                                <a:pt x="54565" y="0"/>
                              </a:moveTo>
                              <a:lnTo>
                                <a:pt x="54565" y="29612"/>
                              </a:lnTo>
                              <a:lnTo>
                                <a:pt x="49162" y="30756"/>
                              </a:lnTo>
                              <a:cubicBezTo>
                                <a:pt x="46355" y="32280"/>
                                <a:pt x="43561" y="34439"/>
                                <a:pt x="40767" y="37233"/>
                              </a:cubicBezTo>
                              <a:cubicBezTo>
                                <a:pt x="37871" y="40281"/>
                                <a:pt x="34798" y="44091"/>
                                <a:pt x="31712" y="48663"/>
                              </a:cubicBezTo>
                              <a:cubicBezTo>
                                <a:pt x="28727" y="53616"/>
                                <a:pt x="25286" y="59331"/>
                                <a:pt x="21920" y="66443"/>
                              </a:cubicBezTo>
                              <a:cubicBezTo>
                                <a:pt x="21920" y="91843"/>
                                <a:pt x="21920" y="117243"/>
                                <a:pt x="21920" y="142643"/>
                              </a:cubicBezTo>
                              <a:cubicBezTo>
                                <a:pt x="27800" y="154454"/>
                                <a:pt x="33769" y="163471"/>
                                <a:pt x="39179" y="169694"/>
                              </a:cubicBezTo>
                              <a:lnTo>
                                <a:pt x="54565" y="178210"/>
                              </a:lnTo>
                              <a:lnTo>
                                <a:pt x="54565" y="208710"/>
                              </a:lnTo>
                              <a:lnTo>
                                <a:pt x="48324" y="207667"/>
                              </a:lnTo>
                              <a:cubicBezTo>
                                <a:pt x="45339" y="206524"/>
                                <a:pt x="42354" y="204619"/>
                                <a:pt x="39548" y="202333"/>
                              </a:cubicBezTo>
                              <a:cubicBezTo>
                                <a:pt x="36665" y="199920"/>
                                <a:pt x="33680" y="196872"/>
                                <a:pt x="30975" y="193062"/>
                              </a:cubicBezTo>
                              <a:cubicBezTo>
                                <a:pt x="28169" y="189506"/>
                                <a:pt x="25095" y="185061"/>
                                <a:pt x="21920" y="180108"/>
                              </a:cubicBezTo>
                              <a:cubicBezTo>
                                <a:pt x="21920" y="212112"/>
                                <a:pt x="21920" y="243989"/>
                                <a:pt x="21920" y="275993"/>
                              </a:cubicBezTo>
                              <a:cubicBezTo>
                                <a:pt x="21920" y="277009"/>
                                <a:pt x="21831" y="278152"/>
                                <a:pt x="21361" y="279041"/>
                              </a:cubicBezTo>
                              <a:cubicBezTo>
                                <a:pt x="20993" y="279803"/>
                                <a:pt x="20434" y="280438"/>
                                <a:pt x="19685" y="281200"/>
                              </a:cubicBezTo>
                              <a:cubicBezTo>
                                <a:pt x="18847" y="281835"/>
                                <a:pt x="17818" y="282216"/>
                                <a:pt x="16332" y="282343"/>
                              </a:cubicBezTo>
                              <a:cubicBezTo>
                                <a:pt x="14935" y="282597"/>
                                <a:pt x="13157" y="282851"/>
                                <a:pt x="10922" y="282851"/>
                              </a:cubicBezTo>
                              <a:cubicBezTo>
                                <a:pt x="8776" y="282851"/>
                                <a:pt x="7099" y="282597"/>
                                <a:pt x="5601" y="282343"/>
                              </a:cubicBezTo>
                              <a:cubicBezTo>
                                <a:pt x="4115" y="282216"/>
                                <a:pt x="3086" y="281835"/>
                                <a:pt x="2248" y="281200"/>
                              </a:cubicBezTo>
                              <a:cubicBezTo>
                                <a:pt x="1308" y="280438"/>
                                <a:pt x="851" y="279803"/>
                                <a:pt x="571" y="279041"/>
                              </a:cubicBezTo>
                              <a:cubicBezTo>
                                <a:pt x="190" y="278152"/>
                                <a:pt x="0" y="277009"/>
                                <a:pt x="0" y="275993"/>
                              </a:cubicBezTo>
                              <a:cubicBezTo>
                                <a:pt x="0" y="186712"/>
                                <a:pt x="0" y="97558"/>
                                <a:pt x="0" y="8277"/>
                              </a:cubicBezTo>
                              <a:cubicBezTo>
                                <a:pt x="0" y="6880"/>
                                <a:pt x="190" y="5864"/>
                                <a:pt x="381" y="5102"/>
                              </a:cubicBezTo>
                              <a:cubicBezTo>
                                <a:pt x="660" y="4467"/>
                                <a:pt x="1219" y="3705"/>
                                <a:pt x="2057" y="3070"/>
                              </a:cubicBezTo>
                              <a:cubicBezTo>
                                <a:pt x="2807" y="2435"/>
                                <a:pt x="3835" y="2054"/>
                                <a:pt x="5042" y="1927"/>
                              </a:cubicBezTo>
                              <a:cubicBezTo>
                                <a:pt x="6261" y="1673"/>
                                <a:pt x="7836" y="1673"/>
                                <a:pt x="9614" y="1673"/>
                              </a:cubicBezTo>
                              <a:cubicBezTo>
                                <a:pt x="11481" y="1673"/>
                                <a:pt x="13068" y="1673"/>
                                <a:pt x="14186" y="1927"/>
                              </a:cubicBezTo>
                              <a:cubicBezTo>
                                <a:pt x="15392" y="2054"/>
                                <a:pt x="16332" y="2435"/>
                                <a:pt x="17170" y="3070"/>
                              </a:cubicBezTo>
                              <a:cubicBezTo>
                                <a:pt x="17920" y="3705"/>
                                <a:pt x="18479" y="4467"/>
                                <a:pt x="18847" y="5102"/>
                              </a:cubicBezTo>
                              <a:cubicBezTo>
                                <a:pt x="19126" y="5864"/>
                                <a:pt x="19317" y="6880"/>
                                <a:pt x="19317" y="8277"/>
                              </a:cubicBezTo>
                              <a:cubicBezTo>
                                <a:pt x="19317" y="16786"/>
                                <a:pt x="19317" y="25422"/>
                                <a:pt x="19317" y="33931"/>
                              </a:cubicBezTo>
                              <a:cubicBezTo>
                                <a:pt x="22758" y="27962"/>
                                <a:pt x="26492" y="23009"/>
                                <a:pt x="29756" y="18437"/>
                              </a:cubicBezTo>
                              <a:cubicBezTo>
                                <a:pt x="33020" y="13865"/>
                                <a:pt x="36563" y="10436"/>
                                <a:pt x="40018" y="7388"/>
                              </a:cubicBezTo>
                              <a:cubicBezTo>
                                <a:pt x="43282" y="4594"/>
                                <a:pt x="46926" y="2308"/>
                                <a:pt x="50470" y="784"/>
                              </a:cubicBezTo>
                              <a:lnTo>
                                <a:pt x="5456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0" name="Shape 7230"/>
                      <wps:cNvSpPr/>
                      <wps:spPr>
                        <a:xfrm>
                          <a:off x="350323" y="91567"/>
                          <a:ext cx="55404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404" h="210693">
                              <a:moveTo>
                                <a:pt x="7182" y="0"/>
                              </a:moveTo>
                              <a:cubicBezTo>
                                <a:pt x="15856" y="0"/>
                                <a:pt x="23324" y="2667"/>
                                <a:pt x="29382" y="8128"/>
                              </a:cubicBezTo>
                              <a:cubicBezTo>
                                <a:pt x="35439" y="13462"/>
                                <a:pt x="40570" y="20955"/>
                                <a:pt x="44406" y="30353"/>
                              </a:cubicBezTo>
                              <a:cubicBezTo>
                                <a:pt x="48127" y="39624"/>
                                <a:pt x="50959" y="50546"/>
                                <a:pt x="52737" y="62865"/>
                              </a:cubicBezTo>
                              <a:cubicBezTo>
                                <a:pt x="54515" y="75438"/>
                                <a:pt x="55404" y="88646"/>
                                <a:pt x="55404" y="102489"/>
                              </a:cubicBezTo>
                              <a:cubicBezTo>
                                <a:pt x="55404" y="119253"/>
                                <a:pt x="54261" y="134239"/>
                                <a:pt x="52102" y="147701"/>
                              </a:cubicBezTo>
                              <a:cubicBezTo>
                                <a:pt x="49943" y="161036"/>
                                <a:pt x="46450" y="172339"/>
                                <a:pt x="42158" y="181483"/>
                              </a:cubicBezTo>
                              <a:cubicBezTo>
                                <a:pt x="37776" y="190881"/>
                                <a:pt x="32277" y="198120"/>
                                <a:pt x="25749" y="203073"/>
                              </a:cubicBezTo>
                              <a:cubicBezTo>
                                <a:pt x="19310" y="208153"/>
                                <a:pt x="11944" y="210693"/>
                                <a:pt x="3639" y="210693"/>
                              </a:cubicBezTo>
                              <a:lnTo>
                                <a:pt x="0" y="210085"/>
                              </a:lnTo>
                              <a:lnTo>
                                <a:pt x="0" y="179585"/>
                              </a:lnTo>
                              <a:lnTo>
                                <a:pt x="1594" y="180467"/>
                              </a:lnTo>
                              <a:cubicBezTo>
                                <a:pt x="7093" y="180467"/>
                                <a:pt x="11843" y="178308"/>
                                <a:pt x="15856" y="173990"/>
                              </a:cubicBezTo>
                              <a:cubicBezTo>
                                <a:pt x="19780" y="169799"/>
                                <a:pt x="23044" y="164084"/>
                                <a:pt x="25559" y="157099"/>
                              </a:cubicBezTo>
                              <a:cubicBezTo>
                                <a:pt x="27896" y="149987"/>
                                <a:pt x="29763" y="141859"/>
                                <a:pt x="30969" y="133223"/>
                              </a:cubicBezTo>
                              <a:cubicBezTo>
                                <a:pt x="32087" y="124460"/>
                                <a:pt x="32645" y="115443"/>
                                <a:pt x="32645" y="106553"/>
                              </a:cubicBezTo>
                              <a:cubicBezTo>
                                <a:pt x="32645" y="96774"/>
                                <a:pt x="32176" y="87122"/>
                                <a:pt x="31248" y="77978"/>
                              </a:cubicBezTo>
                              <a:cubicBezTo>
                                <a:pt x="30321" y="68834"/>
                                <a:pt x="28632" y="60706"/>
                                <a:pt x="26486" y="53721"/>
                              </a:cubicBezTo>
                              <a:cubicBezTo>
                                <a:pt x="24251" y="46609"/>
                                <a:pt x="21088" y="40894"/>
                                <a:pt x="17253" y="36703"/>
                              </a:cubicBezTo>
                              <a:cubicBezTo>
                                <a:pt x="13430" y="32385"/>
                                <a:pt x="8680" y="30353"/>
                                <a:pt x="2991" y="30353"/>
                              </a:cubicBezTo>
                              <a:lnTo>
                                <a:pt x="0" y="30986"/>
                              </a:lnTo>
                              <a:lnTo>
                                <a:pt x="0" y="1375"/>
                              </a:lnTo>
                              <a:lnTo>
                                <a:pt x="71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3" name="Shape 7263"/>
                      <wps:cNvSpPr/>
                      <wps:spPr>
                        <a:xfrm>
                          <a:off x="422745" y="94615"/>
                          <a:ext cx="114046" cy="281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046" h="281178">
                              <a:moveTo>
                                <a:pt x="10922" y="0"/>
                              </a:moveTo>
                              <a:cubicBezTo>
                                <a:pt x="13716" y="0"/>
                                <a:pt x="15748" y="0"/>
                                <a:pt x="17272" y="254"/>
                              </a:cubicBezTo>
                              <a:cubicBezTo>
                                <a:pt x="18669" y="381"/>
                                <a:pt x="19939" y="762"/>
                                <a:pt x="20828" y="1397"/>
                              </a:cubicBezTo>
                              <a:cubicBezTo>
                                <a:pt x="21717" y="2032"/>
                                <a:pt x="22479" y="2794"/>
                                <a:pt x="22860" y="3810"/>
                              </a:cubicBezTo>
                              <a:cubicBezTo>
                                <a:pt x="23241" y="4826"/>
                                <a:pt x="23622" y="6350"/>
                                <a:pt x="24003" y="8255"/>
                              </a:cubicBezTo>
                              <a:cubicBezTo>
                                <a:pt x="35179" y="59690"/>
                                <a:pt x="46990" y="110744"/>
                                <a:pt x="58166" y="162052"/>
                              </a:cubicBezTo>
                              <a:cubicBezTo>
                                <a:pt x="58293" y="162052"/>
                                <a:pt x="58293" y="162052"/>
                                <a:pt x="58547" y="162052"/>
                              </a:cubicBezTo>
                              <a:cubicBezTo>
                                <a:pt x="69215" y="110490"/>
                                <a:pt x="80645" y="58928"/>
                                <a:pt x="91440" y="7366"/>
                              </a:cubicBezTo>
                              <a:cubicBezTo>
                                <a:pt x="91948" y="4699"/>
                                <a:pt x="92710" y="2921"/>
                                <a:pt x="93472" y="2032"/>
                              </a:cubicBezTo>
                              <a:cubicBezTo>
                                <a:pt x="94107" y="1397"/>
                                <a:pt x="95250" y="889"/>
                                <a:pt x="96774" y="381"/>
                              </a:cubicBezTo>
                              <a:cubicBezTo>
                                <a:pt x="98171" y="254"/>
                                <a:pt x="100457" y="0"/>
                                <a:pt x="103251" y="0"/>
                              </a:cubicBezTo>
                              <a:cubicBezTo>
                                <a:pt x="105791" y="0"/>
                                <a:pt x="107823" y="254"/>
                                <a:pt x="109347" y="381"/>
                              </a:cubicBezTo>
                              <a:cubicBezTo>
                                <a:pt x="110998" y="889"/>
                                <a:pt x="112141" y="1397"/>
                                <a:pt x="112903" y="2540"/>
                              </a:cubicBezTo>
                              <a:cubicBezTo>
                                <a:pt x="113538" y="3556"/>
                                <a:pt x="114046" y="4826"/>
                                <a:pt x="114046" y="6604"/>
                              </a:cubicBezTo>
                              <a:cubicBezTo>
                                <a:pt x="114046" y="8255"/>
                                <a:pt x="113792" y="10414"/>
                                <a:pt x="113157" y="12954"/>
                              </a:cubicBezTo>
                              <a:cubicBezTo>
                                <a:pt x="99187" y="76581"/>
                                <a:pt x="84328" y="140081"/>
                                <a:pt x="70358" y="203708"/>
                              </a:cubicBezTo>
                              <a:cubicBezTo>
                                <a:pt x="65151" y="227203"/>
                                <a:pt x="59690" y="250571"/>
                                <a:pt x="54483" y="274193"/>
                              </a:cubicBezTo>
                              <a:cubicBezTo>
                                <a:pt x="53848" y="276479"/>
                                <a:pt x="52578" y="278130"/>
                                <a:pt x="50419" y="279527"/>
                              </a:cubicBezTo>
                              <a:cubicBezTo>
                                <a:pt x="48133" y="280543"/>
                                <a:pt x="44831" y="281178"/>
                                <a:pt x="40386" y="281178"/>
                              </a:cubicBezTo>
                              <a:cubicBezTo>
                                <a:pt x="38227" y="281178"/>
                                <a:pt x="36322" y="280924"/>
                                <a:pt x="34798" y="280670"/>
                              </a:cubicBezTo>
                              <a:cubicBezTo>
                                <a:pt x="33401" y="280289"/>
                                <a:pt x="32385" y="279654"/>
                                <a:pt x="31623" y="278765"/>
                              </a:cubicBezTo>
                              <a:cubicBezTo>
                                <a:pt x="30861" y="278003"/>
                                <a:pt x="30480" y="276860"/>
                                <a:pt x="30353" y="275336"/>
                              </a:cubicBezTo>
                              <a:cubicBezTo>
                                <a:pt x="30226" y="273939"/>
                                <a:pt x="30607" y="272161"/>
                                <a:pt x="30988" y="270256"/>
                              </a:cubicBezTo>
                              <a:cubicBezTo>
                                <a:pt x="36449" y="248031"/>
                                <a:pt x="42164" y="225806"/>
                                <a:pt x="47498" y="203708"/>
                              </a:cubicBezTo>
                              <a:cubicBezTo>
                                <a:pt x="46736" y="202946"/>
                                <a:pt x="45847" y="202184"/>
                                <a:pt x="45212" y="200914"/>
                              </a:cubicBezTo>
                              <a:cubicBezTo>
                                <a:pt x="44577" y="199517"/>
                                <a:pt x="44069" y="198374"/>
                                <a:pt x="43815" y="196850"/>
                              </a:cubicBezTo>
                              <a:cubicBezTo>
                                <a:pt x="29845" y="135636"/>
                                <a:pt x="15113" y="74803"/>
                                <a:pt x="1143" y="13589"/>
                              </a:cubicBezTo>
                              <a:cubicBezTo>
                                <a:pt x="508" y="10541"/>
                                <a:pt x="0" y="8255"/>
                                <a:pt x="0" y="6604"/>
                              </a:cubicBezTo>
                              <a:cubicBezTo>
                                <a:pt x="0" y="4826"/>
                                <a:pt x="508" y="3556"/>
                                <a:pt x="1143" y="2540"/>
                              </a:cubicBezTo>
                              <a:cubicBezTo>
                                <a:pt x="1778" y="1397"/>
                                <a:pt x="3048" y="889"/>
                                <a:pt x="4572" y="381"/>
                              </a:cubicBezTo>
                              <a:cubicBezTo>
                                <a:pt x="6223" y="254"/>
                                <a:pt x="8382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1" name="Shape 7231"/>
                      <wps:cNvSpPr/>
                      <wps:spPr>
                        <a:xfrm>
                          <a:off x="561683" y="91567"/>
                          <a:ext cx="6985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0" h="207899">
                              <a:moveTo>
                                <a:pt x="52451" y="0"/>
                              </a:moveTo>
                              <a:cubicBezTo>
                                <a:pt x="53721" y="0"/>
                                <a:pt x="54991" y="0"/>
                                <a:pt x="56388" y="254"/>
                              </a:cubicBezTo>
                              <a:cubicBezTo>
                                <a:pt x="57912" y="508"/>
                                <a:pt x="59436" y="889"/>
                                <a:pt x="60960" y="1524"/>
                              </a:cubicBezTo>
                              <a:cubicBezTo>
                                <a:pt x="62611" y="2159"/>
                                <a:pt x="64008" y="2794"/>
                                <a:pt x="65405" y="3429"/>
                              </a:cubicBezTo>
                              <a:cubicBezTo>
                                <a:pt x="66548" y="4064"/>
                                <a:pt x="67564" y="4953"/>
                                <a:pt x="67945" y="5588"/>
                              </a:cubicBezTo>
                              <a:cubicBezTo>
                                <a:pt x="68580" y="6223"/>
                                <a:pt x="68961" y="6858"/>
                                <a:pt x="69088" y="7493"/>
                              </a:cubicBezTo>
                              <a:cubicBezTo>
                                <a:pt x="69215" y="8128"/>
                                <a:pt x="69469" y="9017"/>
                                <a:pt x="69596" y="10033"/>
                              </a:cubicBezTo>
                              <a:cubicBezTo>
                                <a:pt x="69723" y="11049"/>
                                <a:pt x="69723" y="12446"/>
                                <a:pt x="69850" y="14224"/>
                              </a:cubicBezTo>
                              <a:cubicBezTo>
                                <a:pt x="69850" y="16256"/>
                                <a:pt x="69850" y="19050"/>
                                <a:pt x="69850" y="22225"/>
                              </a:cubicBezTo>
                              <a:cubicBezTo>
                                <a:pt x="69850" y="25400"/>
                                <a:pt x="69850" y="27940"/>
                                <a:pt x="69723" y="29972"/>
                              </a:cubicBezTo>
                              <a:cubicBezTo>
                                <a:pt x="69596" y="32131"/>
                                <a:pt x="69469" y="33909"/>
                                <a:pt x="69215" y="34925"/>
                              </a:cubicBezTo>
                              <a:cubicBezTo>
                                <a:pt x="68961" y="36322"/>
                                <a:pt x="68580" y="37084"/>
                                <a:pt x="68326" y="37719"/>
                              </a:cubicBezTo>
                              <a:cubicBezTo>
                                <a:pt x="67945" y="38354"/>
                                <a:pt x="67183" y="38862"/>
                                <a:pt x="66548" y="38862"/>
                              </a:cubicBezTo>
                              <a:cubicBezTo>
                                <a:pt x="65913" y="38862"/>
                                <a:pt x="65024" y="38481"/>
                                <a:pt x="64008" y="37719"/>
                              </a:cubicBezTo>
                              <a:cubicBezTo>
                                <a:pt x="62992" y="37084"/>
                                <a:pt x="61722" y="36449"/>
                                <a:pt x="60579" y="35814"/>
                              </a:cubicBezTo>
                              <a:cubicBezTo>
                                <a:pt x="59182" y="35179"/>
                                <a:pt x="57785" y="34798"/>
                                <a:pt x="56261" y="34163"/>
                              </a:cubicBezTo>
                              <a:cubicBezTo>
                                <a:pt x="54610" y="33528"/>
                                <a:pt x="52832" y="33274"/>
                                <a:pt x="51054" y="33274"/>
                              </a:cubicBezTo>
                              <a:cubicBezTo>
                                <a:pt x="48768" y="33274"/>
                                <a:pt x="46609" y="33909"/>
                                <a:pt x="44450" y="35306"/>
                              </a:cubicBezTo>
                              <a:cubicBezTo>
                                <a:pt x="42418" y="36957"/>
                                <a:pt x="40132" y="39116"/>
                                <a:pt x="37846" y="42418"/>
                              </a:cubicBezTo>
                              <a:cubicBezTo>
                                <a:pt x="35560" y="45593"/>
                                <a:pt x="32893" y="50038"/>
                                <a:pt x="30353" y="55372"/>
                              </a:cubicBezTo>
                              <a:cubicBezTo>
                                <a:pt x="27940" y="60706"/>
                                <a:pt x="25019" y="67310"/>
                                <a:pt x="21971" y="75311"/>
                              </a:cubicBezTo>
                              <a:cubicBezTo>
                                <a:pt x="21971" y="117221"/>
                                <a:pt x="21971" y="15925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0955" y="204978"/>
                                <a:pt x="20574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383" y="207518"/>
                              </a:cubicBezTo>
                              <a:cubicBezTo>
                                <a:pt x="14859" y="207772"/>
                                <a:pt x="13081" y="207899"/>
                                <a:pt x="10922" y="207899"/>
                              </a:cubicBezTo>
                              <a:cubicBezTo>
                                <a:pt x="8763" y="207899"/>
                                <a:pt x="7112" y="207772"/>
                                <a:pt x="5588" y="207518"/>
                              </a:cubicBezTo>
                              <a:cubicBezTo>
                                <a:pt x="4191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889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508" y="6604"/>
                              </a:cubicBezTo>
                              <a:cubicBezTo>
                                <a:pt x="762" y="5969"/>
                                <a:pt x="1143" y="5080"/>
                                <a:pt x="2032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223" y="3048"/>
                                <a:pt x="8001" y="3048"/>
                                <a:pt x="10033" y="3048"/>
                              </a:cubicBezTo>
                              <a:cubicBezTo>
                                <a:pt x="12065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9050" y="5969"/>
                                <a:pt x="19431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923"/>
                                <a:pt x="19812" y="28321"/>
                                <a:pt x="19812" y="37465"/>
                              </a:cubicBezTo>
                              <a:cubicBezTo>
                                <a:pt x="23114" y="29845"/>
                                <a:pt x="26162" y="23749"/>
                                <a:pt x="29083" y="18796"/>
                              </a:cubicBezTo>
                              <a:cubicBezTo>
                                <a:pt x="31877" y="13843"/>
                                <a:pt x="34671" y="10033"/>
                                <a:pt x="37211" y="7239"/>
                              </a:cubicBezTo>
                              <a:cubicBezTo>
                                <a:pt x="39751" y="4445"/>
                                <a:pt x="42418" y="2667"/>
                                <a:pt x="44958" y="1524"/>
                              </a:cubicBezTo>
                              <a:cubicBezTo>
                                <a:pt x="47498" y="508"/>
                                <a:pt x="50038" y="0"/>
                                <a:pt x="524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4" name="Shape 7264"/>
                      <wps:cNvSpPr/>
                      <wps:spPr>
                        <a:xfrm>
                          <a:off x="656552" y="94615"/>
                          <a:ext cx="21844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04851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588"/>
                                <a:pt x="21844" y="6604"/>
                              </a:cubicBezTo>
                              <a:cubicBezTo>
                                <a:pt x="21844" y="70485"/>
                                <a:pt x="21844" y="134366"/>
                                <a:pt x="21844" y="198374"/>
                              </a:cubicBezTo>
                              <a:cubicBezTo>
                                <a:pt x="21844" y="199390"/>
                                <a:pt x="21717" y="200406"/>
                                <a:pt x="21336" y="201041"/>
                              </a:cubicBezTo>
                              <a:cubicBezTo>
                                <a:pt x="20955" y="201930"/>
                                <a:pt x="20447" y="202565"/>
                                <a:pt x="19685" y="203200"/>
                              </a:cubicBezTo>
                              <a:cubicBezTo>
                                <a:pt x="18796" y="203835"/>
                                <a:pt x="17780" y="204216"/>
                                <a:pt x="16256" y="204470"/>
                              </a:cubicBezTo>
                              <a:cubicBezTo>
                                <a:pt x="14859" y="204724"/>
                                <a:pt x="13081" y="204851"/>
                                <a:pt x="10922" y="204851"/>
                              </a:cubicBezTo>
                              <a:cubicBezTo>
                                <a:pt x="8763" y="204851"/>
                                <a:pt x="6985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159" y="203200"/>
                              </a:cubicBezTo>
                              <a:cubicBezTo>
                                <a:pt x="1270" y="202565"/>
                                <a:pt x="762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0" name="Shape 7210"/>
                      <wps:cNvSpPr/>
                      <wps:spPr>
                        <a:xfrm>
                          <a:off x="653885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589" y="0"/>
                              </a:moveTo>
                              <a:cubicBezTo>
                                <a:pt x="18923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130" y="37719"/>
                              </a:cubicBezTo>
                              <a:cubicBezTo>
                                <a:pt x="22098" y="40767"/>
                                <a:pt x="18542" y="42164"/>
                                <a:pt x="13335" y="42164"/>
                              </a:cubicBezTo>
                              <a:cubicBezTo>
                                <a:pt x="8255" y="42164"/>
                                <a:pt x="4699" y="40767"/>
                                <a:pt x="2921" y="37719"/>
                              </a:cubicBezTo>
                              <a:cubicBezTo>
                                <a:pt x="1016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1016" y="7493"/>
                                <a:pt x="2921" y="4572"/>
                              </a:cubicBezTo>
                              <a:cubicBezTo>
                                <a:pt x="4826" y="1524"/>
                                <a:pt x="8509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3" name="Shape 7253"/>
                      <wps:cNvSpPr/>
                      <wps:spPr>
                        <a:xfrm>
                          <a:off x="705701" y="92075"/>
                          <a:ext cx="55626" cy="283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626" h="283845">
                              <a:moveTo>
                                <a:pt x="53467" y="0"/>
                              </a:moveTo>
                              <a:lnTo>
                                <a:pt x="55626" y="162"/>
                              </a:lnTo>
                              <a:lnTo>
                                <a:pt x="55626" y="27422"/>
                              </a:lnTo>
                              <a:lnTo>
                                <a:pt x="53086" y="26797"/>
                              </a:lnTo>
                              <a:cubicBezTo>
                                <a:pt x="48768" y="26797"/>
                                <a:pt x="45085" y="27813"/>
                                <a:pt x="42037" y="30226"/>
                              </a:cubicBezTo>
                              <a:cubicBezTo>
                                <a:pt x="38862" y="32639"/>
                                <a:pt x="36195" y="35433"/>
                                <a:pt x="34163" y="39624"/>
                              </a:cubicBezTo>
                              <a:cubicBezTo>
                                <a:pt x="32004" y="43561"/>
                                <a:pt x="30480" y="48133"/>
                                <a:pt x="29591" y="53213"/>
                              </a:cubicBezTo>
                              <a:cubicBezTo>
                                <a:pt x="28575" y="58547"/>
                                <a:pt x="27940" y="63881"/>
                                <a:pt x="27940" y="69596"/>
                              </a:cubicBezTo>
                              <a:cubicBezTo>
                                <a:pt x="27940" y="82169"/>
                                <a:pt x="30353" y="92075"/>
                                <a:pt x="34798" y="99441"/>
                              </a:cubicBezTo>
                              <a:cubicBezTo>
                                <a:pt x="39116" y="106807"/>
                                <a:pt x="45339" y="110363"/>
                                <a:pt x="53467" y="110363"/>
                              </a:cubicBezTo>
                              <a:lnTo>
                                <a:pt x="55626" y="109684"/>
                              </a:lnTo>
                              <a:lnTo>
                                <a:pt x="55626" y="136874"/>
                              </a:lnTo>
                              <a:lnTo>
                                <a:pt x="53467" y="137414"/>
                              </a:lnTo>
                              <a:cubicBezTo>
                                <a:pt x="48514" y="137414"/>
                                <a:pt x="43942" y="136271"/>
                                <a:pt x="39624" y="134239"/>
                              </a:cubicBezTo>
                              <a:cubicBezTo>
                                <a:pt x="35179" y="132207"/>
                                <a:pt x="31750" y="129667"/>
                                <a:pt x="29464" y="126492"/>
                              </a:cubicBezTo>
                              <a:cubicBezTo>
                                <a:pt x="27813" y="129032"/>
                                <a:pt x="26416" y="132080"/>
                                <a:pt x="25527" y="135255"/>
                              </a:cubicBezTo>
                              <a:cubicBezTo>
                                <a:pt x="24511" y="138430"/>
                                <a:pt x="24003" y="142240"/>
                                <a:pt x="24003" y="146431"/>
                              </a:cubicBezTo>
                              <a:cubicBezTo>
                                <a:pt x="24003" y="151384"/>
                                <a:pt x="25400" y="155575"/>
                                <a:pt x="28321" y="158877"/>
                              </a:cubicBezTo>
                              <a:cubicBezTo>
                                <a:pt x="31115" y="162052"/>
                                <a:pt x="34925" y="163957"/>
                                <a:pt x="39751" y="164211"/>
                              </a:cubicBezTo>
                              <a:lnTo>
                                <a:pt x="55626" y="165308"/>
                              </a:lnTo>
                              <a:lnTo>
                                <a:pt x="55626" y="193352"/>
                              </a:lnTo>
                              <a:lnTo>
                                <a:pt x="35560" y="192278"/>
                              </a:lnTo>
                              <a:cubicBezTo>
                                <a:pt x="32766" y="195961"/>
                                <a:pt x="30353" y="199136"/>
                                <a:pt x="28575" y="202311"/>
                              </a:cubicBezTo>
                              <a:cubicBezTo>
                                <a:pt x="26797" y="205486"/>
                                <a:pt x="25273" y="208661"/>
                                <a:pt x="24257" y="211709"/>
                              </a:cubicBezTo>
                              <a:cubicBezTo>
                                <a:pt x="23241" y="214503"/>
                                <a:pt x="22606" y="217424"/>
                                <a:pt x="22098" y="220218"/>
                              </a:cubicBezTo>
                              <a:cubicBezTo>
                                <a:pt x="21717" y="223012"/>
                                <a:pt x="21463" y="225933"/>
                                <a:pt x="21463" y="228981"/>
                              </a:cubicBezTo>
                              <a:cubicBezTo>
                                <a:pt x="21463" y="238125"/>
                                <a:pt x="24384" y="245110"/>
                                <a:pt x="30226" y="250063"/>
                              </a:cubicBezTo>
                              <a:cubicBezTo>
                                <a:pt x="35941" y="254762"/>
                                <a:pt x="44196" y="257048"/>
                                <a:pt x="54610" y="257048"/>
                              </a:cubicBezTo>
                              <a:lnTo>
                                <a:pt x="55626" y="256871"/>
                              </a:lnTo>
                              <a:lnTo>
                                <a:pt x="55626" y="283449"/>
                              </a:lnTo>
                              <a:lnTo>
                                <a:pt x="53594" y="283845"/>
                              </a:lnTo>
                              <a:cubicBezTo>
                                <a:pt x="43942" y="283845"/>
                                <a:pt x="35814" y="282702"/>
                                <a:pt x="28956" y="280035"/>
                              </a:cubicBezTo>
                              <a:cubicBezTo>
                                <a:pt x="22225" y="277241"/>
                                <a:pt x="16637" y="273685"/>
                                <a:pt x="12319" y="269240"/>
                              </a:cubicBezTo>
                              <a:cubicBezTo>
                                <a:pt x="7874" y="264668"/>
                                <a:pt x="4826" y="259207"/>
                                <a:pt x="2921" y="252984"/>
                              </a:cubicBezTo>
                              <a:cubicBezTo>
                                <a:pt x="889" y="246634"/>
                                <a:pt x="0" y="239776"/>
                                <a:pt x="0" y="232410"/>
                              </a:cubicBezTo>
                              <a:cubicBezTo>
                                <a:pt x="0" y="227584"/>
                                <a:pt x="381" y="223139"/>
                                <a:pt x="1016" y="218694"/>
                              </a:cubicBezTo>
                              <a:cubicBezTo>
                                <a:pt x="1651" y="214249"/>
                                <a:pt x="2921" y="210185"/>
                                <a:pt x="4318" y="206248"/>
                              </a:cubicBezTo>
                              <a:cubicBezTo>
                                <a:pt x="5715" y="202057"/>
                                <a:pt x="7493" y="198247"/>
                                <a:pt x="9779" y="194564"/>
                              </a:cubicBezTo>
                              <a:cubicBezTo>
                                <a:pt x="11811" y="191008"/>
                                <a:pt x="14478" y="187579"/>
                                <a:pt x="17272" y="184023"/>
                              </a:cubicBezTo>
                              <a:cubicBezTo>
                                <a:pt x="12827" y="180340"/>
                                <a:pt x="9652" y="175895"/>
                                <a:pt x="7620" y="170561"/>
                              </a:cubicBezTo>
                              <a:cubicBezTo>
                                <a:pt x="5588" y="165227"/>
                                <a:pt x="4445" y="159258"/>
                                <a:pt x="4445" y="153162"/>
                              </a:cubicBezTo>
                              <a:cubicBezTo>
                                <a:pt x="4445" y="144399"/>
                                <a:pt x="5588" y="136652"/>
                                <a:pt x="7874" y="129921"/>
                              </a:cubicBezTo>
                              <a:cubicBezTo>
                                <a:pt x="9906" y="123063"/>
                                <a:pt x="12700" y="116967"/>
                                <a:pt x="16002" y="111633"/>
                              </a:cubicBezTo>
                              <a:cubicBezTo>
                                <a:pt x="13208" y="106172"/>
                                <a:pt x="11049" y="100330"/>
                                <a:pt x="9525" y="93726"/>
                              </a:cubicBezTo>
                              <a:cubicBezTo>
                                <a:pt x="7874" y="87122"/>
                                <a:pt x="7112" y="79248"/>
                                <a:pt x="7112" y="69850"/>
                              </a:cubicBezTo>
                              <a:cubicBezTo>
                                <a:pt x="7112" y="59055"/>
                                <a:pt x="8382" y="49149"/>
                                <a:pt x="10541" y="40386"/>
                              </a:cubicBezTo>
                              <a:cubicBezTo>
                                <a:pt x="12700" y="31623"/>
                                <a:pt x="16002" y="24511"/>
                                <a:pt x="20066" y="18542"/>
                              </a:cubicBezTo>
                              <a:cubicBezTo>
                                <a:pt x="24130" y="12446"/>
                                <a:pt x="29210" y="7874"/>
                                <a:pt x="34925" y="4572"/>
                              </a:cubicBezTo>
                              <a:cubicBezTo>
                                <a:pt x="40513" y="1397"/>
                                <a:pt x="46736" y="0"/>
                                <a:pt x="5346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1" name="Shape 7271"/>
                      <wps:cNvSpPr/>
                      <wps:spPr>
                        <a:xfrm>
                          <a:off x="761327" y="257383"/>
                          <a:ext cx="56134" cy="1181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134" h="118140">
                              <a:moveTo>
                                <a:pt x="0" y="0"/>
                              </a:moveTo>
                              <a:lnTo>
                                <a:pt x="15367" y="1062"/>
                              </a:lnTo>
                              <a:cubicBezTo>
                                <a:pt x="21336" y="1189"/>
                                <a:pt x="26797" y="2459"/>
                                <a:pt x="31623" y="4872"/>
                              </a:cubicBezTo>
                              <a:cubicBezTo>
                                <a:pt x="36576" y="7158"/>
                                <a:pt x="41021" y="10587"/>
                                <a:pt x="44577" y="14905"/>
                              </a:cubicBezTo>
                              <a:cubicBezTo>
                                <a:pt x="48133" y="19350"/>
                                <a:pt x="51054" y="24684"/>
                                <a:pt x="52959" y="30780"/>
                              </a:cubicBezTo>
                              <a:cubicBezTo>
                                <a:pt x="54991" y="37257"/>
                                <a:pt x="56134" y="44750"/>
                                <a:pt x="56134" y="53005"/>
                              </a:cubicBezTo>
                              <a:cubicBezTo>
                                <a:pt x="56134" y="61641"/>
                                <a:pt x="54864" y="70277"/>
                                <a:pt x="52705" y="78151"/>
                              </a:cubicBezTo>
                              <a:cubicBezTo>
                                <a:pt x="50419" y="86025"/>
                                <a:pt x="46736" y="93010"/>
                                <a:pt x="42164" y="99233"/>
                              </a:cubicBezTo>
                              <a:cubicBezTo>
                                <a:pt x="37465" y="105202"/>
                                <a:pt x="31242" y="109774"/>
                                <a:pt x="24003" y="113457"/>
                              </a:cubicBezTo>
                              <a:lnTo>
                                <a:pt x="0" y="118140"/>
                              </a:lnTo>
                              <a:lnTo>
                                <a:pt x="0" y="91563"/>
                              </a:lnTo>
                              <a:lnTo>
                                <a:pt x="15748" y="88819"/>
                              </a:lnTo>
                              <a:cubicBezTo>
                                <a:pt x="20066" y="86533"/>
                                <a:pt x="23749" y="83866"/>
                                <a:pt x="26543" y="80437"/>
                              </a:cubicBezTo>
                              <a:cubicBezTo>
                                <a:pt x="29210" y="77135"/>
                                <a:pt x="31242" y="73198"/>
                                <a:pt x="32512" y="68753"/>
                              </a:cubicBezTo>
                              <a:cubicBezTo>
                                <a:pt x="33655" y="64308"/>
                                <a:pt x="34163" y="59863"/>
                                <a:pt x="34163" y="54910"/>
                              </a:cubicBezTo>
                              <a:cubicBezTo>
                                <a:pt x="34163" y="46528"/>
                                <a:pt x="32004" y="40178"/>
                                <a:pt x="27940" y="35733"/>
                              </a:cubicBezTo>
                              <a:cubicBezTo>
                                <a:pt x="23749" y="31161"/>
                                <a:pt x="18034" y="29002"/>
                                <a:pt x="10795" y="28621"/>
                              </a:cubicBezTo>
                              <a:lnTo>
                                <a:pt x="0" y="280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0" name="Shape 7260"/>
                      <wps:cNvSpPr/>
                      <wps:spPr>
                        <a:xfrm>
                          <a:off x="761327" y="92237"/>
                          <a:ext cx="57404" cy="1367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04" h="136712">
                              <a:moveTo>
                                <a:pt x="0" y="0"/>
                              </a:moveTo>
                              <a:lnTo>
                                <a:pt x="8001" y="600"/>
                              </a:lnTo>
                              <a:cubicBezTo>
                                <a:pt x="11176" y="1235"/>
                                <a:pt x="13970" y="2378"/>
                                <a:pt x="16764" y="3394"/>
                              </a:cubicBezTo>
                              <a:cubicBezTo>
                                <a:pt x="28829" y="3394"/>
                                <a:pt x="40894" y="3394"/>
                                <a:pt x="52959" y="3394"/>
                              </a:cubicBezTo>
                              <a:cubicBezTo>
                                <a:pt x="54356" y="3394"/>
                                <a:pt x="55626" y="4410"/>
                                <a:pt x="56388" y="6823"/>
                              </a:cubicBezTo>
                              <a:cubicBezTo>
                                <a:pt x="57023" y="9109"/>
                                <a:pt x="57404" y="12792"/>
                                <a:pt x="57404" y="17745"/>
                              </a:cubicBezTo>
                              <a:cubicBezTo>
                                <a:pt x="57404" y="22571"/>
                                <a:pt x="57023" y="26254"/>
                                <a:pt x="56261" y="28286"/>
                              </a:cubicBezTo>
                              <a:cubicBezTo>
                                <a:pt x="55372" y="30699"/>
                                <a:pt x="54229" y="31715"/>
                                <a:pt x="52959" y="31715"/>
                              </a:cubicBezTo>
                              <a:cubicBezTo>
                                <a:pt x="47244" y="31715"/>
                                <a:pt x="41529" y="31715"/>
                                <a:pt x="35814" y="31715"/>
                              </a:cubicBezTo>
                              <a:cubicBezTo>
                                <a:pt x="38862" y="36922"/>
                                <a:pt x="41148" y="42383"/>
                                <a:pt x="42291" y="48606"/>
                              </a:cubicBezTo>
                              <a:cubicBezTo>
                                <a:pt x="43561" y="54702"/>
                                <a:pt x="44196" y="61306"/>
                                <a:pt x="44196" y="68037"/>
                              </a:cubicBezTo>
                              <a:cubicBezTo>
                                <a:pt x="44196" y="79086"/>
                                <a:pt x="43053" y="88738"/>
                                <a:pt x="40767" y="97374"/>
                              </a:cubicBezTo>
                              <a:cubicBezTo>
                                <a:pt x="38608" y="105883"/>
                                <a:pt x="35433" y="112995"/>
                                <a:pt x="31369" y="118964"/>
                              </a:cubicBezTo>
                              <a:cubicBezTo>
                                <a:pt x="27305" y="124933"/>
                                <a:pt x="22352" y="129251"/>
                                <a:pt x="16637" y="132553"/>
                              </a:cubicBezTo>
                              <a:lnTo>
                                <a:pt x="0" y="136712"/>
                              </a:lnTo>
                              <a:lnTo>
                                <a:pt x="0" y="109522"/>
                              </a:lnTo>
                              <a:lnTo>
                                <a:pt x="9144" y="106645"/>
                              </a:lnTo>
                              <a:cubicBezTo>
                                <a:pt x="12319" y="104486"/>
                                <a:pt x="14986" y="101692"/>
                                <a:pt x="17145" y="97501"/>
                              </a:cubicBezTo>
                              <a:cubicBezTo>
                                <a:pt x="19050" y="93691"/>
                                <a:pt x="20701" y="89246"/>
                                <a:pt x="21717" y="84166"/>
                              </a:cubicBezTo>
                              <a:cubicBezTo>
                                <a:pt x="22606" y="78959"/>
                                <a:pt x="23114" y="73625"/>
                                <a:pt x="23114" y="68164"/>
                              </a:cubicBezTo>
                              <a:cubicBezTo>
                                <a:pt x="23114" y="55210"/>
                                <a:pt x="20828" y="44923"/>
                                <a:pt x="16510" y="37430"/>
                              </a:cubicBezTo>
                              <a:cubicBezTo>
                                <a:pt x="14288" y="33811"/>
                                <a:pt x="11557" y="31112"/>
                                <a:pt x="8366" y="29318"/>
                              </a:cubicBezTo>
                              <a:lnTo>
                                <a:pt x="0" y="272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3" name="Shape 7203"/>
                      <wps:cNvSpPr/>
                      <wps:spPr>
                        <a:xfrm>
                          <a:off x="846925" y="1524"/>
                          <a:ext cx="102870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870" h="297942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844" y="4699"/>
                                <a:pt x="21844" y="5715"/>
                                <a:pt x="21844" y="6731"/>
                              </a:cubicBezTo>
                              <a:cubicBezTo>
                                <a:pt x="21844" y="45085"/>
                                <a:pt x="21844" y="83312"/>
                                <a:pt x="21844" y="121539"/>
                              </a:cubicBezTo>
                              <a:cubicBezTo>
                                <a:pt x="28067" y="110998"/>
                                <a:pt x="34544" y="103124"/>
                                <a:pt x="40894" y="97790"/>
                              </a:cubicBezTo>
                              <a:cubicBezTo>
                                <a:pt x="47117" y="92583"/>
                                <a:pt x="53594" y="90043"/>
                                <a:pt x="60071" y="90043"/>
                              </a:cubicBezTo>
                              <a:cubicBezTo>
                                <a:pt x="68072" y="90043"/>
                                <a:pt x="74930" y="92202"/>
                                <a:pt x="80264" y="96520"/>
                              </a:cubicBezTo>
                              <a:cubicBezTo>
                                <a:pt x="85725" y="100965"/>
                                <a:pt x="90170" y="106680"/>
                                <a:pt x="93472" y="113919"/>
                              </a:cubicBezTo>
                              <a:cubicBezTo>
                                <a:pt x="96647" y="121158"/>
                                <a:pt x="99314" y="129667"/>
                                <a:pt x="100838" y="139319"/>
                              </a:cubicBezTo>
                              <a:cubicBezTo>
                                <a:pt x="102235" y="149098"/>
                                <a:pt x="102870" y="160782"/>
                                <a:pt x="102870" y="174625"/>
                              </a:cubicBezTo>
                              <a:cubicBezTo>
                                <a:pt x="102870" y="213487"/>
                                <a:pt x="102870" y="252476"/>
                                <a:pt x="102870" y="291465"/>
                              </a:cubicBezTo>
                              <a:cubicBezTo>
                                <a:pt x="102870" y="292481"/>
                                <a:pt x="102743" y="293497"/>
                                <a:pt x="102362" y="294132"/>
                              </a:cubicBezTo>
                              <a:cubicBezTo>
                                <a:pt x="101981" y="295021"/>
                                <a:pt x="101473" y="295656"/>
                                <a:pt x="100584" y="296291"/>
                              </a:cubicBezTo>
                              <a:cubicBezTo>
                                <a:pt x="99822" y="296926"/>
                                <a:pt x="98679" y="297307"/>
                                <a:pt x="97282" y="297561"/>
                              </a:cubicBezTo>
                              <a:cubicBezTo>
                                <a:pt x="95885" y="297815"/>
                                <a:pt x="94107" y="297942"/>
                                <a:pt x="92075" y="297942"/>
                              </a:cubicBezTo>
                              <a:cubicBezTo>
                                <a:pt x="89789" y="297942"/>
                                <a:pt x="88011" y="297815"/>
                                <a:pt x="86487" y="297561"/>
                              </a:cubicBezTo>
                              <a:cubicBezTo>
                                <a:pt x="85090" y="297307"/>
                                <a:pt x="83947" y="296926"/>
                                <a:pt x="83312" y="296291"/>
                              </a:cubicBezTo>
                              <a:cubicBezTo>
                                <a:pt x="82423" y="295656"/>
                                <a:pt x="81915" y="295021"/>
                                <a:pt x="81534" y="294132"/>
                              </a:cubicBezTo>
                              <a:cubicBezTo>
                                <a:pt x="81153" y="293497"/>
                                <a:pt x="81026" y="292481"/>
                                <a:pt x="81026" y="291465"/>
                              </a:cubicBezTo>
                              <a:cubicBezTo>
                                <a:pt x="81026" y="253873"/>
                                <a:pt x="81026" y="216535"/>
                                <a:pt x="81026" y="179070"/>
                              </a:cubicBezTo>
                              <a:cubicBezTo>
                                <a:pt x="81026" y="168275"/>
                                <a:pt x="80518" y="159385"/>
                                <a:pt x="79375" y="152781"/>
                              </a:cubicBezTo>
                              <a:cubicBezTo>
                                <a:pt x="78359" y="146050"/>
                                <a:pt x="76708" y="140335"/>
                                <a:pt x="74803" y="135509"/>
                              </a:cubicBezTo>
                              <a:cubicBezTo>
                                <a:pt x="72771" y="130556"/>
                                <a:pt x="70104" y="127000"/>
                                <a:pt x="66929" y="124333"/>
                              </a:cubicBezTo>
                              <a:cubicBezTo>
                                <a:pt x="63627" y="121793"/>
                                <a:pt x="59817" y="120523"/>
                                <a:pt x="55626" y="120523"/>
                              </a:cubicBezTo>
                              <a:cubicBezTo>
                                <a:pt x="50165" y="120523"/>
                                <a:pt x="44577" y="123698"/>
                                <a:pt x="39116" y="129921"/>
                              </a:cubicBezTo>
                              <a:cubicBezTo>
                                <a:pt x="33782" y="136144"/>
                                <a:pt x="27813" y="145161"/>
                                <a:pt x="21844" y="157353"/>
                              </a:cubicBezTo>
                              <a:cubicBezTo>
                                <a:pt x="21844" y="202057"/>
                                <a:pt x="21844" y="246761"/>
                                <a:pt x="21844" y="291465"/>
                              </a:cubicBezTo>
                              <a:cubicBezTo>
                                <a:pt x="21844" y="292481"/>
                                <a:pt x="21844" y="293497"/>
                                <a:pt x="21336" y="294132"/>
                              </a:cubicBezTo>
                              <a:cubicBezTo>
                                <a:pt x="20955" y="295021"/>
                                <a:pt x="20447" y="295656"/>
                                <a:pt x="19685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859" y="297815"/>
                                <a:pt x="13081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397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397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4" name="Shape 7224"/>
                      <wps:cNvSpPr/>
                      <wps:spPr>
                        <a:xfrm>
                          <a:off x="973798" y="43307"/>
                          <a:ext cx="78105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05" h="258445">
                              <a:moveTo>
                                <a:pt x="32004" y="0"/>
                              </a:moveTo>
                              <a:cubicBezTo>
                                <a:pt x="34290" y="0"/>
                                <a:pt x="36068" y="127"/>
                                <a:pt x="37592" y="254"/>
                              </a:cubicBezTo>
                              <a:cubicBezTo>
                                <a:pt x="38989" y="635"/>
                                <a:pt x="40005" y="1016"/>
                                <a:pt x="40767" y="1651"/>
                              </a:cubicBezTo>
                              <a:cubicBezTo>
                                <a:pt x="41656" y="2286"/>
                                <a:pt x="42037" y="3175"/>
                                <a:pt x="42545" y="3937"/>
                              </a:cubicBezTo>
                              <a:cubicBezTo>
                                <a:pt x="42926" y="4826"/>
                                <a:pt x="43053" y="5715"/>
                                <a:pt x="43053" y="6731"/>
                              </a:cubicBezTo>
                              <a:cubicBezTo>
                                <a:pt x="43053" y="21971"/>
                                <a:pt x="43053" y="37211"/>
                                <a:pt x="43053" y="52324"/>
                              </a:cubicBezTo>
                              <a:cubicBezTo>
                                <a:pt x="53340" y="52324"/>
                                <a:pt x="63500" y="52324"/>
                                <a:pt x="73660" y="52324"/>
                              </a:cubicBezTo>
                              <a:cubicBezTo>
                                <a:pt x="74422" y="52324"/>
                                <a:pt x="75057" y="52578"/>
                                <a:pt x="75565" y="52959"/>
                              </a:cubicBezTo>
                              <a:cubicBezTo>
                                <a:pt x="76200" y="53721"/>
                                <a:pt x="76708" y="54483"/>
                                <a:pt x="77089" y="55499"/>
                              </a:cubicBezTo>
                              <a:cubicBezTo>
                                <a:pt x="77470" y="56896"/>
                                <a:pt x="77724" y="58293"/>
                                <a:pt x="77851" y="60198"/>
                              </a:cubicBezTo>
                              <a:cubicBezTo>
                                <a:pt x="77978" y="62103"/>
                                <a:pt x="78105" y="64262"/>
                                <a:pt x="78105" y="67056"/>
                              </a:cubicBezTo>
                              <a:cubicBezTo>
                                <a:pt x="78105" y="72136"/>
                                <a:pt x="77724" y="75819"/>
                                <a:pt x="76835" y="78105"/>
                              </a:cubicBezTo>
                              <a:cubicBezTo>
                                <a:pt x="76200" y="80391"/>
                                <a:pt x="75057" y="81534"/>
                                <a:pt x="73660" y="81534"/>
                              </a:cubicBezTo>
                              <a:cubicBezTo>
                                <a:pt x="63500" y="81534"/>
                                <a:pt x="53340" y="81534"/>
                                <a:pt x="43053" y="81534"/>
                              </a:cubicBezTo>
                              <a:cubicBezTo>
                                <a:pt x="43053" y="117221"/>
                                <a:pt x="43053" y="152781"/>
                                <a:pt x="43053" y="188468"/>
                              </a:cubicBezTo>
                              <a:cubicBezTo>
                                <a:pt x="43053" y="201676"/>
                                <a:pt x="44323" y="211709"/>
                                <a:pt x="46736" y="218313"/>
                              </a:cubicBezTo>
                              <a:cubicBezTo>
                                <a:pt x="49149" y="225171"/>
                                <a:pt x="53594" y="228473"/>
                                <a:pt x="59817" y="228473"/>
                              </a:cubicBezTo>
                              <a:cubicBezTo>
                                <a:pt x="61722" y="228473"/>
                                <a:pt x="63627" y="228092"/>
                                <a:pt x="65278" y="227457"/>
                              </a:cubicBezTo>
                              <a:cubicBezTo>
                                <a:pt x="66802" y="226822"/>
                                <a:pt x="68326" y="226187"/>
                                <a:pt x="69469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660" y="222758"/>
                                <a:pt x="74422" y="222631"/>
                                <a:pt x="75057" y="222631"/>
                              </a:cubicBezTo>
                              <a:cubicBezTo>
                                <a:pt x="75438" y="222631"/>
                                <a:pt x="75946" y="222758"/>
                                <a:pt x="76454" y="223012"/>
                              </a:cubicBezTo>
                              <a:cubicBezTo>
                                <a:pt x="76835" y="223393"/>
                                <a:pt x="77089" y="224028"/>
                                <a:pt x="77343" y="225171"/>
                              </a:cubicBezTo>
                              <a:cubicBezTo>
                                <a:pt x="77470" y="226187"/>
                                <a:pt x="77724" y="227457"/>
                                <a:pt x="77851" y="229108"/>
                              </a:cubicBezTo>
                              <a:cubicBezTo>
                                <a:pt x="77978" y="230886"/>
                                <a:pt x="78105" y="232918"/>
                                <a:pt x="78105" y="235585"/>
                              </a:cubicBezTo>
                              <a:cubicBezTo>
                                <a:pt x="78105" y="239522"/>
                                <a:pt x="77978" y="243078"/>
                                <a:pt x="77597" y="245364"/>
                              </a:cubicBezTo>
                              <a:cubicBezTo>
                                <a:pt x="77216" y="247650"/>
                                <a:pt x="76581" y="249555"/>
                                <a:pt x="75946" y="250698"/>
                              </a:cubicBezTo>
                              <a:cubicBezTo>
                                <a:pt x="75311" y="251714"/>
                                <a:pt x="74295" y="252857"/>
                                <a:pt x="72771" y="253873"/>
                              </a:cubicBezTo>
                              <a:cubicBezTo>
                                <a:pt x="71374" y="255016"/>
                                <a:pt x="69723" y="255778"/>
                                <a:pt x="68072" y="256413"/>
                              </a:cubicBezTo>
                              <a:cubicBezTo>
                                <a:pt x="66167" y="257048"/>
                                <a:pt x="64262" y="257429"/>
                                <a:pt x="62103" y="257937"/>
                              </a:cubicBezTo>
                              <a:cubicBezTo>
                                <a:pt x="60198" y="258318"/>
                                <a:pt x="58039" y="258445"/>
                                <a:pt x="56134" y="258445"/>
                              </a:cubicBezTo>
                              <a:cubicBezTo>
                                <a:pt x="49784" y="258445"/>
                                <a:pt x="44577" y="257302"/>
                                <a:pt x="40132" y="254508"/>
                              </a:cubicBezTo>
                              <a:cubicBezTo>
                                <a:pt x="35814" y="251841"/>
                                <a:pt x="32004" y="247904"/>
                                <a:pt x="29210" y="242570"/>
                              </a:cubicBezTo>
                              <a:cubicBezTo>
                                <a:pt x="26543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621" y="81534"/>
                                <a:pt x="10033" y="81534"/>
                                <a:pt x="4445" y="81534"/>
                              </a:cubicBezTo>
                              <a:cubicBezTo>
                                <a:pt x="3175" y="81534"/>
                                <a:pt x="2032" y="80391"/>
                                <a:pt x="1270" y="78105"/>
                              </a:cubicBezTo>
                              <a:cubicBezTo>
                                <a:pt x="508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254" y="62103"/>
                                <a:pt x="381" y="60198"/>
                              </a:cubicBezTo>
                              <a:cubicBezTo>
                                <a:pt x="635" y="58293"/>
                                <a:pt x="889" y="56896"/>
                                <a:pt x="1270" y="55499"/>
                              </a:cubicBezTo>
                              <a:cubicBezTo>
                                <a:pt x="1651" y="54483"/>
                                <a:pt x="2032" y="53721"/>
                                <a:pt x="2794" y="52959"/>
                              </a:cubicBezTo>
                              <a:cubicBezTo>
                                <a:pt x="3175" y="52578"/>
                                <a:pt x="3810" y="52324"/>
                                <a:pt x="4572" y="52324"/>
                              </a:cubicBezTo>
                              <a:cubicBezTo>
                                <a:pt x="10160" y="52324"/>
                                <a:pt x="15621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336" y="4826"/>
                                <a:pt x="21717" y="3937"/>
                              </a:cubicBezTo>
                              <a:cubicBezTo>
                                <a:pt x="21971" y="3175"/>
                                <a:pt x="22479" y="2286"/>
                                <a:pt x="23495" y="1651"/>
                              </a:cubicBezTo>
                              <a:cubicBezTo>
                                <a:pt x="24130" y="1016"/>
                                <a:pt x="25273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8" name="Shape 7228"/>
                      <wps:cNvSpPr/>
                      <wps:spPr>
                        <a:xfrm>
                          <a:off x="1188301" y="59480"/>
                          <a:ext cx="42101" cy="184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101" h="184119">
                              <a:moveTo>
                                <a:pt x="42101" y="0"/>
                              </a:moveTo>
                              <a:lnTo>
                                <a:pt x="42101" y="26765"/>
                              </a:lnTo>
                              <a:lnTo>
                                <a:pt x="37005" y="28515"/>
                              </a:lnTo>
                              <a:cubicBezTo>
                                <a:pt x="33369" y="31388"/>
                                <a:pt x="30290" y="35706"/>
                                <a:pt x="27813" y="41485"/>
                              </a:cubicBezTo>
                              <a:cubicBezTo>
                                <a:pt x="22733" y="53042"/>
                                <a:pt x="20066" y="69806"/>
                                <a:pt x="20066" y="91777"/>
                              </a:cubicBezTo>
                              <a:cubicBezTo>
                                <a:pt x="20066" y="103207"/>
                                <a:pt x="20828" y="113240"/>
                                <a:pt x="22098" y="121622"/>
                              </a:cubicBezTo>
                              <a:cubicBezTo>
                                <a:pt x="23495" y="129877"/>
                                <a:pt x="25527" y="136989"/>
                                <a:pt x="28067" y="142450"/>
                              </a:cubicBezTo>
                              <a:cubicBezTo>
                                <a:pt x="30607" y="148165"/>
                                <a:pt x="33782" y="152229"/>
                                <a:pt x="37592" y="155023"/>
                              </a:cubicBezTo>
                              <a:lnTo>
                                <a:pt x="42101" y="156410"/>
                              </a:lnTo>
                              <a:lnTo>
                                <a:pt x="42101" y="184119"/>
                              </a:lnTo>
                              <a:lnTo>
                                <a:pt x="27432" y="179915"/>
                              </a:lnTo>
                              <a:cubicBezTo>
                                <a:pt x="21463" y="175851"/>
                                <a:pt x="16383" y="170009"/>
                                <a:pt x="12319" y="162008"/>
                              </a:cubicBezTo>
                              <a:cubicBezTo>
                                <a:pt x="8255" y="154134"/>
                                <a:pt x="5080" y="144609"/>
                                <a:pt x="3175" y="133052"/>
                              </a:cubicBezTo>
                              <a:cubicBezTo>
                                <a:pt x="1016" y="121876"/>
                                <a:pt x="0" y="108541"/>
                                <a:pt x="0" y="93428"/>
                              </a:cubicBezTo>
                              <a:cubicBezTo>
                                <a:pt x="0" y="76918"/>
                                <a:pt x="1397" y="62567"/>
                                <a:pt x="3810" y="50502"/>
                              </a:cubicBezTo>
                              <a:cubicBezTo>
                                <a:pt x="6350" y="38183"/>
                                <a:pt x="9906" y="28531"/>
                                <a:pt x="14351" y="20657"/>
                              </a:cubicBezTo>
                              <a:cubicBezTo>
                                <a:pt x="18669" y="12910"/>
                                <a:pt x="24003" y="7322"/>
                                <a:pt x="30099" y="3385"/>
                              </a:cubicBezTo>
                              <a:lnTo>
                                <a:pt x="421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2" name="Shape 7202"/>
                      <wps:cNvSpPr/>
                      <wps:spPr>
                        <a:xfrm>
                          <a:off x="1145248" y="1279"/>
                          <a:ext cx="85154" cy="300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154" h="300475">
                              <a:moveTo>
                                <a:pt x="85154" y="0"/>
                              </a:moveTo>
                              <a:lnTo>
                                <a:pt x="85154" y="24362"/>
                              </a:lnTo>
                              <a:lnTo>
                                <a:pt x="57658" y="31487"/>
                              </a:lnTo>
                              <a:cubicBezTo>
                                <a:pt x="48768" y="37075"/>
                                <a:pt x="41275" y="45203"/>
                                <a:pt x="35306" y="55998"/>
                              </a:cubicBezTo>
                              <a:cubicBezTo>
                                <a:pt x="29337" y="66920"/>
                                <a:pt x="24892" y="80255"/>
                                <a:pt x="22225" y="96511"/>
                              </a:cubicBezTo>
                              <a:cubicBezTo>
                                <a:pt x="19304" y="112640"/>
                                <a:pt x="17780" y="131563"/>
                                <a:pt x="17780" y="153153"/>
                              </a:cubicBezTo>
                              <a:cubicBezTo>
                                <a:pt x="17780" y="173346"/>
                                <a:pt x="19177" y="191253"/>
                                <a:pt x="21971" y="206620"/>
                              </a:cubicBezTo>
                              <a:cubicBezTo>
                                <a:pt x="24638" y="222241"/>
                                <a:pt x="29083" y="234941"/>
                                <a:pt x="34925" y="245228"/>
                              </a:cubicBezTo>
                              <a:cubicBezTo>
                                <a:pt x="40640" y="255642"/>
                                <a:pt x="48387" y="263262"/>
                                <a:pt x="57658" y="268469"/>
                              </a:cubicBezTo>
                              <a:lnTo>
                                <a:pt x="85154" y="274822"/>
                              </a:lnTo>
                              <a:lnTo>
                                <a:pt x="85154" y="300475"/>
                              </a:lnTo>
                              <a:lnTo>
                                <a:pt x="68850" y="298743"/>
                              </a:lnTo>
                              <a:cubicBezTo>
                                <a:pt x="62294" y="297234"/>
                                <a:pt x="56198" y="294948"/>
                                <a:pt x="50546" y="291837"/>
                              </a:cubicBezTo>
                              <a:cubicBezTo>
                                <a:pt x="39370" y="285614"/>
                                <a:pt x="29845" y="276597"/>
                                <a:pt x="22606" y="264278"/>
                              </a:cubicBezTo>
                              <a:cubicBezTo>
                                <a:pt x="15113" y="252086"/>
                                <a:pt x="9398" y="237100"/>
                                <a:pt x="5715" y="219066"/>
                              </a:cubicBezTo>
                              <a:cubicBezTo>
                                <a:pt x="2032" y="200778"/>
                                <a:pt x="0" y="179569"/>
                                <a:pt x="0" y="155312"/>
                              </a:cubicBezTo>
                              <a:cubicBezTo>
                                <a:pt x="0" y="128896"/>
                                <a:pt x="2032" y="105909"/>
                                <a:pt x="5842" y="86224"/>
                              </a:cubicBezTo>
                              <a:cubicBezTo>
                                <a:pt x="9652" y="66666"/>
                                <a:pt x="15494" y="50537"/>
                                <a:pt x="22987" y="37456"/>
                              </a:cubicBezTo>
                              <a:cubicBezTo>
                                <a:pt x="30480" y="24375"/>
                                <a:pt x="40005" y="14977"/>
                                <a:pt x="51181" y="8246"/>
                              </a:cubicBezTo>
                              <a:lnTo>
                                <a:pt x="851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9" name="Shape 7269"/>
                      <wps:cNvSpPr/>
                      <wps:spPr>
                        <a:xfrm>
                          <a:off x="1230401" y="197231"/>
                          <a:ext cx="41846" cy="48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846" h="48133">
                              <a:moveTo>
                                <a:pt x="39053" y="0"/>
                              </a:moveTo>
                              <a:cubicBezTo>
                                <a:pt x="39434" y="0"/>
                                <a:pt x="39942" y="254"/>
                                <a:pt x="40323" y="635"/>
                              </a:cubicBezTo>
                              <a:cubicBezTo>
                                <a:pt x="40704" y="1143"/>
                                <a:pt x="40958" y="2032"/>
                                <a:pt x="41212" y="3048"/>
                              </a:cubicBezTo>
                              <a:cubicBezTo>
                                <a:pt x="41339" y="4064"/>
                                <a:pt x="41593" y="5588"/>
                                <a:pt x="41846" y="7493"/>
                              </a:cubicBezTo>
                              <a:cubicBezTo>
                                <a:pt x="41846" y="9398"/>
                                <a:pt x="41846" y="11430"/>
                                <a:pt x="41846" y="14097"/>
                              </a:cubicBezTo>
                              <a:cubicBezTo>
                                <a:pt x="41846" y="16256"/>
                                <a:pt x="41846" y="18161"/>
                                <a:pt x="41846" y="19558"/>
                              </a:cubicBezTo>
                              <a:cubicBezTo>
                                <a:pt x="41593" y="21082"/>
                                <a:pt x="41465" y="22606"/>
                                <a:pt x="41339" y="23749"/>
                              </a:cubicBezTo>
                              <a:cubicBezTo>
                                <a:pt x="41085" y="24892"/>
                                <a:pt x="40831" y="26035"/>
                                <a:pt x="40577" y="26924"/>
                              </a:cubicBezTo>
                              <a:cubicBezTo>
                                <a:pt x="40323" y="27686"/>
                                <a:pt x="39688" y="28702"/>
                                <a:pt x="39053" y="30099"/>
                              </a:cubicBezTo>
                              <a:cubicBezTo>
                                <a:pt x="38037" y="31369"/>
                                <a:pt x="36640" y="33020"/>
                                <a:pt x="34481" y="35306"/>
                              </a:cubicBezTo>
                              <a:cubicBezTo>
                                <a:pt x="32321" y="37846"/>
                                <a:pt x="29782" y="39624"/>
                                <a:pt x="27115" y="41529"/>
                              </a:cubicBezTo>
                              <a:cubicBezTo>
                                <a:pt x="24321" y="43434"/>
                                <a:pt x="21146" y="45212"/>
                                <a:pt x="17463" y="46228"/>
                              </a:cubicBezTo>
                              <a:cubicBezTo>
                                <a:pt x="13907" y="47625"/>
                                <a:pt x="10224" y="48133"/>
                                <a:pt x="6160" y="48133"/>
                              </a:cubicBezTo>
                              <a:lnTo>
                                <a:pt x="0" y="46368"/>
                              </a:lnTo>
                              <a:lnTo>
                                <a:pt x="0" y="18659"/>
                              </a:lnTo>
                              <a:lnTo>
                                <a:pt x="8699" y="21336"/>
                              </a:lnTo>
                              <a:cubicBezTo>
                                <a:pt x="13271" y="21336"/>
                                <a:pt x="17082" y="20320"/>
                                <a:pt x="20384" y="17907"/>
                              </a:cubicBezTo>
                              <a:cubicBezTo>
                                <a:pt x="23686" y="15748"/>
                                <a:pt x="26480" y="13462"/>
                                <a:pt x="28893" y="10668"/>
                              </a:cubicBezTo>
                              <a:cubicBezTo>
                                <a:pt x="31179" y="7874"/>
                                <a:pt x="33084" y="5588"/>
                                <a:pt x="34735" y="3175"/>
                              </a:cubicBezTo>
                              <a:cubicBezTo>
                                <a:pt x="36259" y="1016"/>
                                <a:pt x="37783" y="0"/>
                                <a:pt x="390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7" name="Shape 7227"/>
                      <wps:cNvSpPr/>
                      <wps:spPr>
                        <a:xfrm>
                          <a:off x="1230401" y="57277"/>
                          <a:ext cx="42101" cy="462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101" h="46228">
                              <a:moveTo>
                                <a:pt x="7811" y="0"/>
                              </a:moveTo>
                              <a:cubicBezTo>
                                <a:pt x="11240" y="0"/>
                                <a:pt x="14542" y="381"/>
                                <a:pt x="17717" y="1524"/>
                              </a:cubicBezTo>
                              <a:cubicBezTo>
                                <a:pt x="20765" y="2540"/>
                                <a:pt x="23686" y="4064"/>
                                <a:pt x="26480" y="5715"/>
                              </a:cubicBezTo>
                              <a:cubicBezTo>
                                <a:pt x="29146" y="7493"/>
                                <a:pt x="31560" y="9398"/>
                                <a:pt x="33718" y="11684"/>
                              </a:cubicBezTo>
                              <a:cubicBezTo>
                                <a:pt x="36005" y="14097"/>
                                <a:pt x="37656" y="16002"/>
                                <a:pt x="38671" y="17526"/>
                              </a:cubicBezTo>
                              <a:cubicBezTo>
                                <a:pt x="39688" y="19050"/>
                                <a:pt x="40323" y="20320"/>
                                <a:pt x="40704" y="21082"/>
                              </a:cubicBezTo>
                              <a:cubicBezTo>
                                <a:pt x="40958" y="21971"/>
                                <a:pt x="41212" y="22987"/>
                                <a:pt x="41465" y="24130"/>
                              </a:cubicBezTo>
                              <a:cubicBezTo>
                                <a:pt x="41593" y="25146"/>
                                <a:pt x="41846" y="26670"/>
                                <a:pt x="41846" y="28194"/>
                              </a:cubicBezTo>
                              <a:cubicBezTo>
                                <a:pt x="42101" y="29591"/>
                                <a:pt x="42101" y="31369"/>
                                <a:pt x="42101" y="33274"/>
                              </a:cubicBezTo>
                              <a:cubicBezTo>
                                <a:pt x="42101" y="35179"/>
                                <a:pt x="41846" y="36957"/>
                                <a:pt x="41846" y="38354"/>
                              </a:cubicBezTo>
                              <a:cubicBezTo>
                                <a:pt x="41593" y="39878"/>
                                <a:pt x="41339" y="41402"/>
                                <a:pt x="41085" y="42418"/>
                              </a:cubicBezTo>
                              <a:cubicBezTo>
                                <a:pt x="40831" y="43688"/>
                                <a:pt x="40449" y="44577"/>
                                <a:pt x="40068" y="45212"/>
                              </a:cubicBezTo>
                              <a:cubicBezTo>
                                <a:pt x="39561" y="45847"/>
                                <a:pt x="38799" y="46228"/>
                                <a:pt x="38164" y="46228"/>
                              </a:cubicBezTo>
                              <a:cubicBezTo>
                                <a:pt x="36767" y="46228"/>
                                <a:pt x="35115" y="45212"/>
                                <a:pt x="33718" y="43053"/>
                              </a:cubicBezTo>
                              <a:cubicBezTo>
                                <a:pt x="32068" y="41148"/>
                                <a:pt x="30290" y="38862"/>
                                <a:pt x="28004" y="36195"/>
                              </a:cubicBezTo>
                              <a:cubicBezTo>
                                <a:pt x="25718" y="33909"/>
                                <a:pt x="22924" y="31623"/>
                                <a:pt x="19749" y="29464"/>
                              </a:cubicBezTo>
                              <a:cubicBezTo>
                                <a:pt x="16446" y="27432"/>
                                <a:pt x="12383" y="26416"/>
                                <a:pt x="7430" y="26416"/>
                              </a:cubicBezTo>
                              <a:lnTo>
                                <a:pt x="0" y="28968"/>
                              </a:lnTo>
                              <a:lnTo>
                                <a:pt x="0" y="2203"/>
                              </a:lnTo>
                              <a:lnTo>
                                <a:pt x="78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0" name="Shape 7200"/>
                      <wps:cNvSpPr/>
                      <wps:spPr>
                        <a:xfrm>
                          <a:off x="1230401" y="0"/>
                          <a:ext cx="95187" cy="302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87" h="302260">
                              <a:moveTo>
                                <a:pt x="5271" y="0"/>
                              </a:moveTo>
                              <a:cubicBezTo>
                                <a:pt x="20765" y="0"/>
                                <a:pt x="34099" y="3175"/>
                                <a:pt x="45403" y="9525"/>
                              </a:cubicBezTo>
                              <a:cubicBezTo>
                                <a:pt x="56579" y="16256"/>
                                <a:pt x="66104" y="25527"/>
                                <a:pt x="73470" y="37973"/>
                              </a:cubicBezTo>
                              <a:cubicBezTo>
                                <a:pt x="80709" y="50292"/>
                                <a:pt x="86424" y="65405"/>
                                <a:pt x="89980" y="83566"/>
                              </a:cubicBezTo>
                              <a:cubicBezTo>
                                <a:pt x="93409" y="101600"/>
                                <a:pt x="95187" y="122555"/>
                                <a:pt x="95187" y="145669"/>
                              </a:cubicBezTo>
                              <a:cubicBezTo>
                                <a:pt x="95187" y="172720"/>
                                <a:pt x="93155" y="195961"/>
                                <a:pt x="89471" y="215646"/>
                              </a:cubicBezTo>
                              <a:cubicBezTo>
                                <a:pt x="85535" y="235458"/>
                                <a:pt x="79439" y="251587"/>
                                <a:pt x="71946" y="264414"/>
                              </a:cubicBezTo>
                              <a:cubicBezTo>
                                <a:pt x="64326" y="277495"/>
                                <a:pt x="54801" y="286639"/>
                                <a:pt x="43498" y="292989"/>
                              </a:cubicBezTo>
                              <a:cubicBezTo>
                                <a:pt x="32321" y="299212"/>
                                <a:pt x="19368" y="302260"/>
                                <a:pt x="4763" y="302260"/>
                              </a:cubicBezTo>
                              <a:lnTo>
                                <a:pt x="0" y="301754"/>
                              </a:lnTo>
                              <a:lnTo>
                                <a:pt x="0" y="276101"/>
                              </a:lnTo>
                              <a:lnTo>
                                <a:pt x="6033" y="277495"/>
                              </a:lnTo>
                              <a:cubicBezTo>
                                <a:pt x="19749" y="277495"/>
                                <a:pt x="31306" y="274320"/>
                                <a:pt x="40323" y="267589"/>
                              </a:cubicBezTo>
                              <a:cubicBezTo>
                                <a:pt x="49467" y="260858"/>
                                <a:pt x="56960" y="252095"/>
                                <a:pt x="62167" y="240284"/>
                              </a:cubicBezTo>
                              <a:cubicBezTo>
                                <a:pt x="67501" y="228473"/>
                                <a:pt x="71692" y="215011"/>
                                <a:pt x="74105" y="198882"/>
                              </a:cubicBezTo>
                              <a:cubicBezTo>
                                <a:pt x="76264" y="183134"/>
                                <a:pt x="77534" y="166243"/>
                                <a:pt x="77534" y="148082"/>
                              </a:cubicBezTo>
                              <a:cubicBezTo>
                                <a:pt x="77534" y="128397"/>
                                <a:pt x="76137" y="110998"/>
                                <a:pt x="73596" y="95631"/>
                              </a:cubicBezTo>
                              <a:cubicBezTo>
                                <a:pt x="71184" y="80518"/>
                                <a:pt x="66739" y="67564"/>
                                <a:pt x="61024" y="57023"/>
                              </a:cubicBezTo>
                              <a:cubicBezTo>
                                <a:pt x="55182" y="46609"/>
                                <a:pt x="47562" y="38735"/>
                                <a:pt x="38290" y="33020"/>
                              </a:cubicBezTo>
                              <a:cubicBezTo>
                                <a:pt x="28893" y="27432"/>
                                <a:pt x="17463" y="24638"/>
                                <a:pt x="3874" y="24638"/>
                              </a:cubicBezTo>
                              <a:lnTo>
                                <a:pt x="0" y="25642"/>
                              </a:lnTo>
                              <a:lnTo>
                                <a:pt x="0" y="1279"/>
                              </a:lnTo>
                              <a:lnTo>
                                <a:pt x="527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1" name="Shape 7221"/>
                      <wps:cNvSpPr/>
                      <wps:spPr>
                        <a:xfrm>
                          <a:off x="1353528" y="21345"/>
                          <a:ext cx="73089" cy="2781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089" h="278121">
                              <a:moveTo>
                                <a:pt x="73089" y="0"/>
                              </a:moveTo>
                              <a:lnTo>
                                <a:pt x="73089" y="38708"/>
                              </a:lnTo>
                              <a:lnTo>
                                <a:pt x="72898" y="37837"/>
                              </a:lnTo>
                              <a:cubicBezTo>
                                <a:pt x="72898" y="37837"/>
                                <a:pt x="72898" y="37837"/>
                                <a:pt x="72771" y="37837"/>
                              </a:cubicBezTo>
                              <a:cubicBezTo>
                                <a:pt x="63119" y="83684"/>
                                <a:pt x="52832" y="129404"/>
                                <a:pt x="43180" y="175251"/>
                              </a:cubicBezTo>
                              <a:lnTo>
                                <a:pt x="73089" y="175251"/>
                              </a:lnTo>
                              <a:lnTo>
                                <a:pt x="73089" y="204461"/>
                              </a:lnTo>
                              <a:lnTo>
                                <a:pt x="37465" y="204461"/>
                              </a:lnTo>
                              <a:cubicBezTo>
                                <a:pt x="32893" y="226559"/>
                                <a:pt x="27940" y="248530"/>
                                <a:pt x="23368" y="270628"/>
                              </a:cubicBezTo>
                              <a:cubicBezTo>
                                <a:pt x="23114" y="272025"/>
                                <a:pt x="22733" y="273041"/>
                                <a:pt x="22352" y="273930"/>
                              </a:cubicBezTo>
                              <a:cubicBezTo>
                                <a:pt x="21971" y="274946"/>
                                <a:pt x="21209" y="275581"/>
                                <a:pt x="20574" y="276216"/>
                              </a:cubicBezTo>
                              <a:cubicBezTo>
                                <a:pt x="19558" y="277105"/>
                                <a:pt x="18415" y="277486"/>
                                <a:pt x="16891" y="277740"/>
                              </a:cubicBezTo>
                              <a:cubicBezTo>
                                <a:pt x="15240" y="277994"/>
                                <a:pt x="13335" y="278121"/>
                                <a:pt x="10795" y="278121"/>
                              </a:cubicBezTo>
                              <a:cubicBezTo>
                                <a:pt x="8255" y="278121"/>
                                <a:pt x="6223" y="277994"/>
                                <a:pt x="4572" y="277740"/>
                              </a:cubicBezTo>
                              <a:cubicBezTo>
                                <a:pt x="2794" y="277232"/>
                                <a:pt x="1778" y="276597"/>
                                <a:pt x="1143" y="275581"/>
                              </a:cubicBezTo>
                              <a:cubicBezTo>
                                <a:pt x="508" y="274438"/>
                                <a:pt x="0" y="273041"/>
                                <a:pt x="254" y="271136"/>
                              </a:cubicBezTo>
                              <a:cubicBezTo>
                                <a:pt x="254" y="269231"/>
                                <a:pt x="508" y="266818"/>
                                <a:pt x="1270" y="263643"/>
                              </a:cubicBezTo>
                              <a:cubicBezTo>
                                <a:pt x="20066" y="178172"/>
                                <a:pt x="40005" y="93082"/>
                                <a:pt x="58801" y="7611"/>
                              </a:cubicBezTo>
                              <a:cubicBezTo>
                                <a:pt x="59182" y="6087"/>
                                <a:pt x="59690" y="4817"/>
                                <a:pt x="60325" y="3801"/>
                              </a:cubicBezTo>
                              <a:cubicBezTo>
                                <a:pt x="60833" y="2658"/>
                                <a:pt x="61595" y="2150"/>
                                <a:pt x="62865" y="1515"/>
                              </a:cubicBezTo>
                              <a:cubicBezTo>
                                <a:pt x="63881" y="880"/>
                                <a:pt x="65405" y="372"/>
                                <a:pt x="67056" y="118"/>
                              </a:cubicBezTo>
                              <a:lnTo>
                                <a:pt x="730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0" name="Shape 7220"/>
                      <wps:cNvSpPr/>
                      <wps:spPr>
                        <a:xfrm>
                          <a:off x="1426617" y="21336"/>
                          <a:ext cx="74993" cy="2781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993" h="278130">
                              <a:moveTo>
                                <a:pt x="444" y="0"/>
                              </a:moveTo>
                              <a:cubicBezTo>
                                <a:pt x="3365" y="0"/>
                                <a:pt x="5778" y="0"/>
                                <a:pt x="7556" y="127"/>
                              </a:cubicBezTo>
                              <a:cubicBezTo>
                                <a:pt x="9334" y="381"/>
                                <a:pt x="10858" y="889"/>
                                <a:pt x="12128" y="1524"/>
                              </a:cubicBezTo>
                              <a:cubicBezTo>
                                <a:pt x="13271" y="2159"/>
                                <a:pt x="14033" y="2667"/>
                                <a:pt x="14668" y="3810"/>
                              </a:cubicBezTo>
                              <a:cubicBezTo>
                                <a:pt x="15303" y="4826"/>
                                <a:pt x="15811" y="6350"/>
                                <a:pt x="16192" y="7874"/>
                              </a:cubicBezTo>
                              <a:cubicBezTo>
                                <a:pt x="34988" y="93218"/>
                                <a:pt x="54927" y="178435"/>
                                <a:pt x="73850" y="263906"/>
                              </a:cubicBezTo>
                              <a:cubicBezTo>
                                <a:pt x="74485" y="267081"/>
                                <a:pt x="74866" y="269494"/>
                                <a:pt x="74993" y="271272"/>
                              </a:cubicBezTo>
                              <a:cubicBezTo>
                                <a:pt x="74993" y="273304"/>
                                <a:pt x="74613" y="274828"/>
                                <a:pt x="73850" y="275844"/>
                              </a:cubicBezTo>
                              <a:cubicBezTo>
                                <a:pt x="73215" y="276987"/>
                                <a:pt x="72072" y="277495"/>
                                <a:pt x="70421" y="277749"/>
                              </a:cubicBezTo>
                              <a:cubicBezTo>
                                <a:pt x="68770" y="278003"/>
                                <a:pt x="66611" y="278130"/>
                                <a:pt x="63817" y="278130"/>
                              </a:cubicBezTo>
                              <a:cubicBezTo>
                                <a:pt x="61023" y="278130"/>
                                <a:pt x="58864" y="278130"/>
                                <a:pt x="57340" y="278003"/>
                              </a:cubicBezTo>
                              <a:cubicBezTo>
                                <a:pt x="55689" y="277749"/>
                                <a:pt x="54419" y="277241"/>
                                <a:pt x="53530" y="276606"/>
                              </a:cubicBezTo>
                              <a:cubicBezTo>
                                <a:pt x="52641" y="276225"/>
                                <a:pt x="52133" y="275590"/>
                                <a:pt x="51752" y="274828"/>
                              </a:cubicBezTo>
                              <a:cubicBezTo>
                                <a:pt x="51371" y="273939"/>
                                <a:pt x="50990" y="272796"/>
                                <a:pt x="50609" y="271653"/>
                              </a:cubicBezTo>
                              <a:cubicBezTo>
                                <a:pt x="45783" y="249174"/>
                                <a:pt x="40576" y="226822"/>
                                <a:pt x="35877" y="204470"/>
                              </a:cubicBezTo>
                              <a:lnTo>
                                <a:pt x="0" y="204470"/>
                              </a:lnTo>
                              <a:lnTo>
                                <a:pt x="0" y="175260"/>
                              </a:lnTo>
                              <a:lnTo>
                                <a:pt x="29908" y="175260"/>
                              </a:lnTo>
                              <a:lnTo>
                                <a:pt x="0" y="38716"/>
                              </a:lnTo>
                              <a:lnTo>
                                <a:pt x="0" y="9"/>
                              </a:lnTo>
                              <a:lnTo>
                                <a:pt x="4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2" name="Shape 7232"/>
                      <wps:cNvSpPr/>
                      <wps:spPr>
                        <a:xfrm>
                          <a:off x="1526502" y="91567"/>
                          <a:ext cx="177292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7292" h="207899">
                              <a:moveTo>
                                <a:pt x="58674" y="0"/>
                              </a:moveTo>
                              <a:cubicBezTo>
                                <a:pt x="63500" y="0"/>
                                <a:pt x="68072" y="889"/>
                                <a:pt x="72009" y="2794"/>
                              </a:cubicBezTo>
                              <a:cubicBezTo>
                                <a:pt x="75819" y="4699"/>
                                <a:pt x="79375" y="7239"/>
                                <a:pt x="82423" y="10414"/>
                              </a:cubicBezTo>
                              <a:cubicBezTo>
                                <a:pt x="85344" y="13843"/>
                                <a:pt x="88011" y="17907"/>
                                <a:pt x="90043" y="22352"/>
                              </a:cubicBezTo>
                              <a:cubicBezTo>
                                <a:pt x="92202" y="27178"/>
                                <a:pt x="93980" y="32131"/>
                                <a:pt x="95377" y="37973"/>
                              </a:cubicBezTo>
                              <a:cubicBezTo>
                                <a:pt x="99314" y="30861"/>
                                <a:pt x="103251" y="25146"/>
                                <a:pt x="106807" y="20193"/>
                              </a:cubicBezTo>
                              <a:cubicBezTo>
                                <a:pt x="110363" y="15240"/>
                                <a:pt x="113792" y="11557"/>
                                <a:pt x="117221" y="8636"/>
                              </a:cubicBezTo>
                              <a:cubicBezTo>
                                <a:pt x="120396" y="5461"/>
                                <a:pt x="123698" y="3429"/>
                                <a:pt x="126873" y="1905"/>
                              </a:cubicBezTo>
                              <a:cubicBezTo>
                                <a:pt x="129921" y="635"/>
                                <a:pt x="133096" y="0"/>
                                <a:pt x="136271" y="0"/>
                              </a:cubicBezTo>
                              <a:cubicBezTo>
                                <a:pt x="144018" y="0"/>
                                <a:pt x="150622" y="2159"/>
                                <a:pt x="155702" y="6477"/>
                              </a:cubicBezTo>
                              <a:cubicBezTo>
                                <a:pt x="160782" y="10922"/>
                                <a:pt x="165100" y="16637"/>
                                <a:pt x="168402" y="23876"/>
                              </a:cubicBezTo>
                              <a:cubicBezTo>
                                <a:pt x="171577" y="31115"/>
                                <a:pt x="173863" y="39624"/>
                                <a:pt x="175260" y="49276"/>
                              </a:cubicBezTo>
                              <a:cubicBezTo>
                                <a:pt x="176657" y="59055"/>
                                <a:pt x="177292" y="69342"/>
                                <a:pt x="177292" y="80137"/>
                              </a:cubicBezTo>
                              <a:cubicBezTo>
                                <a:pt x="177292" y="120523"/>
                                <a:pt x="177292" y="160909"/>
                                <a:pt x="177292" y="201422"/>
                              </a:cubicBezTo>
                              <a:cubicBezTo>
                                <a:pt x="177292" y="202438"/>
                                <a:pt x="177165" y="203454"/>
                                <a:pt x="176784" y="204089"/>
                              </a:cubicBezTo>
                              <a:cubicBezTo>
                                <a:pt x="176403" y="204978"/>
                                <a:pt x="175895" y="205613"/>
                                <a:pt x="175006" y="206248"/>
                              </a:cubicBezTo>
                              <a:cubicBezTo>
                                <a:pt x="174244" y="206883"/>
                                <a:pt x="173101" y="207264"/>
                                <a:pt x="171704" y="207518"/>
                              </a:cubicBezTo>
                              <a:cubicBezTo>
                                <a:pt x="170307" y="207772"/>
                                <a:pt x="168529" y="207899"/>
                                <a:pt x="166497" y="207899"/>
                              </a:cubicBezTo>
                              <a:cubicBezTo>
                                <a:pt x="164211" y="207899"/>
                                <a:pt x="162433" y="207772"/>
                                <a:pt x="161036" y="207518"/>
                              </a:cubicBezTo>
                              <a:cubicBezTo>
                                <a:pt x="159512" y="207264"/>
                                <a:pt x="158369" y="206883"/>
                                <a:pt x="157734" y="206248"/>
                              </a:cubicBezTo>
                              <a:cubicBezTo>
                                <a:pt x="156718" y="205613"/>
                                <a:pt x="156210" y="204978"/>
                                <a:pt x="155829" y="204089"/>
                              </a:cubicBezTo>
                              <a:cubicBezTo>
                                <a:pt x="155448" y="203454"/>
                                <a:pt x="155194" y="202438"/>
                                <a:pt x="155194" y="201422"/>
                              </a:cubicBezTo>
                              <a:cubicBezTo>
                                <a:pt x="155194" y="162433"/>
                                <a:pt x="155194" y="123698"/>
                                <a:pt x="155194" y="84836"/>
                              </a:cubicBezTo>
                              <a:cubicBezTo>
                                <a:pt x="155194" y="76708"/>
                                <a:pt x="154813" y="69342"/>
                                <a:pt x="153924" y="62738"/>
                              </a:cubicBezTo>
                              <a:cubicBezTo>
                                <a:pt x="153035" y="56007"/>
                                <a:pt x="151765" y="50292"/>
                                <a:pt x="149733" y="45466"/>
                              </a:cubicBezTo>
                              <a:cubicBezTo>
                                <a:pt x="147828" y="40513"/>
                                <a:pt x="145288" y="36957"/>
                                <a:pt x="142240" y="34290"/>
                              </a:cubicBezTo>
                              <a:cubicBezTo>
                                <a:pt x="139192" y="31750"/>
                                <a:pt x="135763" y="30480"/>
                                <a:pt x="131699" y="30480"/>
                              </a:cubicBezTo>
                              <a:cubicBezTo>
                                <a:pt x="126619" y="30480"/>
                                <a:pt x="121539" y="33655"/>
                                <a:pt x="116586" y="39878"/>
                              </a:cubicBezTo>
                              <a:cubicBezTo>
                                <a:pt x="111379" y="46101"/>
                                <a:pt x="105664" y="55118"/>
                                <a:pt x="99695" y="67310"/>
                              </a:cubicBezTo>
                              <a:cubicBezTo>
                                <a:pt x="99695" y="112014"/>
                                <a:pt x="99695" y="156718"/>
                                <a:pt x="99695" y="201422"/>
                              </a:cubicBezTo>
                              <a:cubicBezTo>
                                <a:pt x="99695" y="202438"/>
                                <a:pt x="99441" y="203454"/>
                                <a:pt x="99060" y="204089"/>
                              </a:cubicBezTo>
                              <a:cubicBezTo>
                                <a:pt x="98679" y="204978"/>
                                <a:pt x="98171" y="205613"/>
                                <a:pt x="97409" y="206248"/>
                              </a:cubicBezTo>
                              <a:cubicBezTo>
                                <a:pt x="96520" y="206883"/>
                                <a:pt x="95377" y="207264"/>
                                <a:pt x="93980" y="207518"/>
                              </a:cubicBezTo>
                              <a:cubicBezTo>
                                <a:pt x="92456" y="207772"/>
                                <a:pt x="90678" y="207899"/>
                                <a:pt x="88646" y="207899"/>
                              </a:cubicBezTo>
                              <a:cubicBezTo>
                                <a:pt x="86614" y="207899"/>
                                <a:pt x="84963" y="207772"/>
                                <a:pt x="83439" y="207518"/>
                              </a:cubicBezTo>
                              <a:cubicBezTo>
                                <a:pt x="82042" y="207264"/>
                                <a:pt x="80772" y="206883"/>
                                <a:pt x="80010" y="206248"/>
                              </a:cubicBezTo>
                              <a:cubicBezTo>
                                <a:pt x="78994" y="205613"/>
                                <a:pt x="78486" y="204978"/>
                                <a:pt x="78359" y="204089"/>
                              </a:cubicBezTo>
                              <a:cubicBezTo>
                                <a:pt x="77851" y="203454"/>
                                <a:pt x="77724" y="202438"/>
                                <a:pt x="77724" y="201422"/>
                              </a:cubicBezTo>
                              <a:cubicBezTo>
                                <a:pt x="77724" y="162433"/>
                                <a:pt x="77724" y="123698"/>
                                <a:pt x="77724" y="84836"/>
                              </a:cubicBezTo>
                              <a:cubicBezTo>
                                <a:pt x="77724" y="76708"/>
                                <a:pt x="77216" y="69342"/>
                                <a:pt x="76200" y="62738"/>
                              </a:cubicBezTo>
                              <a:cubicBezTo>
                                <a:pt x="75438" y="56007"/>
                                <a:pt x="73787" y="50292"/>
                                <a:pt x="71882" y="45466"/>
                              </a:cubicBezTo>
                              <a:cubicBezTo>
                                <a:pt x="69850" y="40513"/>
                                <a:pt x="67437" y="36957"/>
                                <a:pt x="64643" y="34290"/>
                              </a:cubicBezTo>
                              <a:cubicBezTo>
                                <a:pt x="61595" y="31750"/>
                                <a:pt x="58039" y="30480"/>
                                <a:pt x="53975" y="30480"/>
                              </a:cubicBezTo>
                              <a:cubicBezTo>
                                <a:pt x="48895" y="30480"/>
                                <a:pt x="43815" y="33655"/>
                                <a:pt x="38608" y="39878"/>
                              </a:cubicBezTo>
                              <a:cubicBezTo>
                                <a:pt x="33655" y="46101"/>
                                <a:pt x="27813" y="55118"/>
                                <a:pt x="21971" y="67310"/>
                              </a:cubicBezTo>
                              <a:cubicBezTo>
                                <a:pt x="21971" y="112014"/>
                                <a:pt x="21971" y="15671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1082" y="204978"/>
                                <a:pt x="20447" y="205613"/>
                                <a:pt x="19685" y="206248"/>
                              </a:cubicBezTo>
                              <a:cubicBezTo>
                                <a:pt x="18923" y="206883"/>
                                <a:pt x="17907" y="207264"/>
                                <a:pt x="16383" y="207518"/>
                              </a:cubicBezTo>
                              <a:cubicBezTo>
                                <a:pt x="14986" y="207772"/>
                                <a:pt x="13208" y="207899"/>
                                <a:pt x="10922" y="207899"/>
                              </a:cubicBezTo>
                              <a:cubicBezTo>
                                <a:pt x="8763" y="207899"/>
                                <a:pt x="7112" y="207772"/>
                                <a:pt x="5588" y="207518"/>
                              </a:cubicBezTo>
                              <a:cubicBezTo>
                                <a:pt x="4191" y="207264"/>
                                <a:pt x="3175" y="206883"/>
                                <a:pt x="2286" y="206248"/>
                              </a:cubicBezTo>
                              <a:cubicBezTo>
                                <a:pt x="1397" y="205613"/>
                                <a:pt x="889" y="204978"/>
                                <a:pt x="635" y="204089"/>
                              </a:cubicBezTo>
                              <a:cubicBezTo>
                                <a:pt x="254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254" y="7493"/>
                                <a:pt x="381" y="6604"/>
                              </a:cubicBezTo>
                              <a:cubicBezTo>
                                <a:pt x="762" y="5969"/>
                                <a:pt x="1270" y="5080"/>
                                <a:pt x="2159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350" y="3048"/>
                                <a:pt x="8128" y="3048"/>
                                <a:pt x="10033" y="3048"/>
                              </a:cubicBezTo>
                              <a:cubicBezTo>
                                <a:pt x="11938" y="3048"/>
                                <a:pt x="13589" y="3048"/>
                                <a:pt x="14986" y="3302"/>
                              </a:cubicBezTo>
                              <a:cubicBezTo>
                                <a:pt x="16129" y="3429"/>
                                <a:pt x="17145" y="3810"/>
                                <a:pt x="17907" y="4445"/>
                              </a:cubicBezTo>
                              <a:cubicBezTo>
                                <a:pt x="18542" y="5080"/>
                                <a:pt x="19050" y="5969"/>
                                <a:pt x="19431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034"/>
                                <a:pt x="19812" y="26543"/>
                                <a:pt x="19812" y="34925"/>
                              </a:cubicBezTo>
                              <a:cubicBezTo>
                                <a:pt x="26543" y="22733"/>
                                <a:pt x="33147" y="14224"/>
                                <a:pt x="39497" y="8255"/>
                              </a:cubicBezTo>
                              <a:cubicBezTo>
                                <a:pt x="45593" y="2667"/>
                                <a:pt x="52070" y="0"/>
                                <a:pt x="5867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8" name="Shape 7258"/>
                      <wps:cNvSpPr/>
                      <wps:spPr>
                        <a:xfrm>
                          <a:off x="1735798" y="92203"/>
                          <a:ext cx="55317" cy="2089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17" h="208931">
                              <a:moveTo>
                                <a:pt x="55317" y="0"/>
                              </a:moveTo>
                              <a:lnTo>
                                <a:pt x="55317" y="27202"/>
                              </a:lnTo>
                              <a:lnTo>
                                <a:pt x="42037" y="31749"/>
                              </a:lnTo>
                              <a:cubicBezTo>
                                <a:pt x="37973" y="35051"/>
                                <a:pt x="34417" y="39369"/>
                                <a:pt x="31623" y="44830"/>
                              </a:cubicBezTo>
                              <a:cubicBezTo>
                                <a:pt x="28829" y="50164"/>
                                <a:pt x="26670" y="56387"/>
                                <a:pt x="25273" y="63499"/>
                              </a:cubicBezTo>
                              <a:cubicBezTo>
                                <a:pt x="23876" y="70738"/>
                                <a:pt x="22860" y="78231"/>
                                <a:pt x="22733" y="86105"/>
                              </a:cubicBezTo>
                              <a:lnTo>
                                <a:pt x="55317" y="86105"/>
                              </a:lnTo>
                              <a:lnTo>
                                <a:pt x="55317" y="111886"/>
                              </a:lnTo>
                              <a:lnTo>
                                <a:pt x="22733" y="111886"/>
                              </a:lnTo>
                              <a:cubicBezTo>
                                <a:pt x="22733" y="122427"/>
                                <a:pt x="23368" y="132079"/>
                                <a:pt x="24638" y="140715"/>
                              </a:cubicBezTo>
                              <a:cubicBezTo>
                                <a:pt x="26035" y="149224"/>
                                <a:pt x="28321" y="156336"/>
                                <a:pt x="31369" y="162559"/>
                              </a:cubicBezTo>
                              <a:cubicBezTo>
                                <a:pt x="34417" y="168782"/>
                                <a:pt x="38608" y="173354"/>
                                <a:pt x="43561" y="176529"/>
                              </a:cubicBezTo>
                              <a:lnTo>
                                <a:pt x="55317" y="179713"/>
                              </a:lnTo>
                              <a:lnTo>
                                <a:pt x="55317" y="208931"/>
                              </a:lnTo>
                              <a:lnTo>
                                <a:pt x="34036" y="203453"/>
                              </a:lnTo>
                              <a:cubicBezTo>
                                <a:pt x="26670" y="199008"/>
                                <a:pt x="20320" y="192658"/>
                                <a:pt x="15240" y="183895"/>
                              </a:cubicBezTo>
                              <a:cubicBezTo>
                                <a:pt x="10287" y="175132"/>
                                <a:pt x="6350" y="164337"/>
                                <a:pt x="3810" y="151256"/>
                              </a:cubicBezTo>
                              <a:cubicBezTo>
                                <a:pt x="1397" y="138302"/>
                                <a:pt x="0" y="122935"/>
                                <a:pt x="0" y="105663"/>
                              </a:cubicBezTo>
                              <a:cubicBezTo>
                                <a:pt x="0" y="89280"/>
                                <a:pt x="1397" y="74294"/>
                                <a:pt x="3937" y="61213"/>
                              </a:cubicBezTo>
                              <a:cubicBezTo>
                                <a:pt x="6604" y="48132"/>
                                <a:pt x="10541" y="36956"/>
                                <a:pt x="15494" y="27685"/>
                              </a:cubicBezTo>
                              <a:cubicBezTo>
                                <a:pt x="20320" y="18541"/>
                                <a:pt x="26670" y="11556"/>
                                <a:pt x="33655" y="6603"/>
                              </a:cubicBezTo>
                              <a:lnTo>
                                <a:pt x="553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3" name="Shape 7273"/>
                      <wps:cNvSpPr/>
                      <wps:spPr>
                        <a:xfrm>
                          <a:off x="1791115" y="259334"/>
                          <a:ext cx="49585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85" h="42926">
                              <a:moveTo>
                                <a:pt x="45775" y="0"/>
                              </a:moveTo>
                              <a:cubicBezTo>
                                <a:pt x="46537" y="0"/>
                                <a:pt x="47045" y="127"/>
                                <a:pt x="47553" y="635"/>
                              </a:cubicBezTo>
                              <a:cubicBezTo>
                                <a:pt x="47934" y="1143"/>
                                <a:pt x="48442" y="1778"/>
                                <a:pt x="48569" y="2921"/>
                              </a:cubicBezTo>
                              <a:cubicBezTo>
                                <a:pt x="48950" y="3937"/>
                                <a:pt x="49204" y="5207"/>
                                <a:pt x="49331" y="6985"/>
                              </a:cubicBezTo>
                              <a:cubicBezTo>
                                <a:pt x="49458" y="8890"/>
                                <a:pt x="49585" y="10922"/>
                                <a:pt x="49585" y="13589"/>
                              </a:cubicBezTo>
                              <a:cubicBezTo>
                                <a:pt x="49585" y="15367"/>
                                <a:pt x="49585" y="16891"/>
                                <a:pt x="49458" y="18161"/>
                              </a:cubicBezTo>
                              <a:cubicBezTo>
                                <a:pt x="49331" y="19685"/>
                                <a:pt x="49331" y="20828"/>
                                <a:pt x="49204" y="21844"/>
                              </a:cubicBezTo>
                              <a:cubicBezTo>
                                <a:pt x="49077" y="22860"/>
                                <a:pt x="48823" y="24003"/>
                                <a:pt x="48569" y="24892"/>
                              </a:cubicBezTo>
                              <a:cubicBezTo>
                                <a:pt x="48188" y="25654"/>
                                <a:pt x="47680" y="26543"/>
                                <a:pt x="47299" y="27178"/>
                              </a:cubicBezTo>
                              <a:cubicBezTo>
                                <a:pt x="46791" y="28067"/>
                                <a:pt x="45394" y="29337"/>
                                <a:pt x="42981" y="30988"/>
                              </a:cubicBezTo>
                              <a:cubicBezTo>
                                <a:pt x="40568" y="33020"/>
                                <a:pt x="37520" y="34671"/>
                                <a:pt x="33583" y="36322"/>
                              </a:cubicBezTo>
                              <a:cubicBezTo>
                                <a:pt x="29773" y="38100"/>
                                <a:pt x="25455" y="39497"/>
                                <a:pt x="20502" y="41021"/>
                              </a:cubicBezTo>
                              <a:cubicBezTo>
                                <a:pt x="15422" y="42291"/>
                                <a:pt x="10088" y="42926"/>
                                <a:pt x="4373" y="42926"/>
                              </a:cubicBezTo>
                              <a:lnTo>
                                <a:pt x="0" y="41800"/>
                              </a:lnTo>
                              <a:lnTo>
                                <a:pt x="0" y="12582"/>
                              </a:lnTo>
                              <a:lnTo>
                                <a:pt x="6532" y="14351"/>
                              </a:lnTo>
                              <a:cubicBezTo>
                                <a:pt x="12120" y="14351"/>
                                <a:pt x="17200" y="13589"/>
                                <a:pt x="21645" y="12065"/>
                              </a:cubicBezTo>
                              <a:cubicBezTo>
                                <a:pt x="26090" y="10541"/>
                                <a:pt x="30027" y="9144"/>
                                <a:pt x="33202" y="7112"/>
                              </a:cubicBezTo>
                              <a:cubicBezTo>
                                <a:pt x="36377" y="5207"/>
                                <a:pt x="39171" y="3556"/>
                                <a:pt x="41203" y="2032"/>
                              </a:cubicBezTo>
                              <a:cubicBezTo>
                                <a:pt x="43235" y="508"/>
                                <a:pt x="44759" y="0"/>
                                <a:pt x="457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3" name="Shape 7233"/>
                      <wps:cNvSpPr/>
                      <wps:spPr>
                        <a:xfrm>
                          <a:off x="1791115" y="91567"/>
                          <a:ext cx="54538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538" h="112522">
                              <a:moveTo>
                                <a:pt x="2087" y="0"/>
                              </a:moveTo>
                              <a:cubicBezTo>
                                <a:pt x="11485" y="0"/>
                                <a:pt x="19486" y="2286"/>
                                <a:pt x="26090" y="7239"/>
                              </a:cubicBezTo>
                              <a:cubicBezTo>
                                <a:pt x="32567" y="12192"/>
                                <a:pt x="38155" y="18542"/>
                                <a:pt x="42346" y="26670"/>
                              </a:cubicBezTo>
                              <a:cubicBezTo>
                                <a:pt x="46537" y="34925"/>
                                <a:pt x="49712" y="44577"/>
                                <a:pt x="51744" y="55372"/>
                              </a:cubicBezTo>
                              <a:cubicBezTo>
                                <a:pt x="53649" y="66548"/>
                                <a:pt x="54538" y="78232"/>
                                <a:pt x="54538" y="90805"/>
                              </a:cubicBezTo>
                              <a:cubicBezTo>
                                <a:pt x="54538" y="92964"/>
                                <a:pt x="54538" y="94996"/>
                                <a:pt x="54538" y="97155"/>
                              </a:cubicBezTo>
                              <a:cubicBezTo>
                                <a:pt x="54538" y="102743"/>
                                <a:pt x="53649" y="106553"/>
                                <a:pt x="51998" y="108839"/>
                              </a:cubicBezTo>
                              <a:cubicBezTo>
                                <a:pt x="50347" y="111252"/>
                                <a:pt x="48315" y="112522"/>
                                <a:pt x="46029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567" y="86741"/>
                              </a:lnTo>
                              <a:cubicBezTo>
                                <a:pt x="32821" y="68199"/>
                                <a:pt x="30281" y="53721"/>
                                <a:pt x="24820" y="43307"/>
                              </a:cubicBezTo>
                              <a:cubicBezTo>
                                <a:pt x="19486" y="32893"/>
                                <a:pt x="11485" y="27559"/>
                                <a:pt x="817" y="27559"/>
                              </a:cubicBezTo>
                              <a:lnTo>
                                <a:pt x="0" y="27838"/>
                              </a:lnTo>
                              <a:lnTo>
                                <a:pt x="0" y="636"/>
                              </a:lnTo>
                              <a:lnTo>
                                <a:pt x="20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4" name="Shape 7234"/>
                      <wps:cNvSpPr/>
                      <wps:spPr>
                        <a:xfrm>
                          <a:off x="1879054" y="91567"/>
                          <a:ext cx="6985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0" h="207899">
                              <a:moveTo>
                                <a:pt x="52451" y="0"/>
                              </a:moveTo>
                              <a:cubicBezTo>
                                <a:pt x="53721" y="0"/>
                                <a:pt x="54991" y="0"/>
                                <a:pt x="56515" y="254"/>
                              </a:cubicBezTo>
                              <a:cubicBezTo>
                                <a:pt x="57912" y="508"/>
                                <a:pt x="59309" y="889"/>
                                <a:pt x="60960" y="1524"/>
                              </a:cubicBezTo>
                              <a:cubicBezTo>
                                <a:pt x="62484" y="2159"/>
                                <a:pt x="64008" y="2794"/>
                                <a:pt x="65405" y="3429"/>
                              </a:cubicBezTo>
                              <a:cubicBezTo>
                                <a:pt x="66548" y="4064"/>
                                <a:pt x="67437" y="4953"/>
                                <a:pt x="67945" y="5588"/>
                              </a:cubicBezTo>
                              <a:cubicBezTo>
                                <a:pt x="68453" y="6223"/>
                                <a:pt x="68834" y="6858"/>
                                <a:pt x="69088" y="7493"/>
                              </a:cubicBezTo>
                              <a:cubicBezTo>
                                <a:pt x="69215" y="8128"/>
                                <a:pt x="69469" y="9017"/>
                                <a:pt x="69596" y="10033"/>
                              </a:cubicBezTo>
                              <a:cubicBezTo>
                                <a:pt x="69723" y="11049"/>
                                <a:pt x="69723" y="12446"/>
                                <a:pt x="69850" y="14224"/>
                              </a:cubicBezTo>
                              <a:cubicBezTo>
                                <a:pt x="69850" y="16256"/>
                                <a:pt x="69850" y="19050"/>
                                <a:pt x="69850" y="22225"/>
                              </a:cubicBezTo>
                              <a:cubicBezTo>
                                <a:pt x="69850" y="25400"/>
                                <a:pt x="69850" y="27940"/>
                                <a:pt x="69723" y="29972"/>
                              </a:cubicBezTo>
                              <a:cubicBezTo>
                                <a:pt x="69596" y="32131"/>
                                <a:pt x="69469" y="33909"/>
                                <a:pt x="69215" y="34925"/>
                              </a:cubicBezTo>
                              <a:cubicBezTo>
                                <a:pt x="68961" y="36322"/>
                                <a:pt x="68707" y="37084"/>
                                <a:pt x="68199" y="37719"/>
                              </a:cubicBezTo>
                              <a:cubicBezTo>
                                <a:pt x="67818" y="38354"/>
                                <a:pt x="67183" y="38862"/>
                                <a:pt x="66548" y="38862"/>
                              </a:cubicBezTo>
                              <a:cubicBezTo>
                                <a:pt x="65913" y="38862"/>
                                <a:pt x="65024" y="38481"/>
                                <a:pt x="64008" y="37719"/>
                              </a:cubicBezTo>
                              <a:cubicBezTo>
                                <a:pt x="62865" y="37084"/>
                                <a:pt x="61849" y="36449"/>
                                <a:pt x="60579" y="35814"/>
                              </a:cubicBezTo>
                              <a:cubicBezTo>
                                <a:pt x="59309" y="35179"/>
                                <a:pt x="57785" y="34798"/>
                                <a:pt x="56261" y="34163"/>
                              </a:cubicBezTo>
                              <a:cubicBezTo>
                                <a:pt x="54610" y="33528"/>
                                <a:pt x="52832" y="33274"/>
                                <a:pt x="50927" y="33274"/>
                              </a:cubicBezTo>
                              <a:cubicBezTo>
                                <a:pt x="48768" y="33274"/>
                                <a:pt x="46609" y="33909"/>
                                <a:pt x="44577" y="35306"/>
                              </a:cubicBezTo>
                              <a:cubicBezTo>
                                <a:pt x="42418" y="36957"/>
                                <a:pt x="40005" y="39116"/>
                                <a:pt x="37846" y="42418"/>
                              </a:cubicBezTo>
                              <a:cubicBezTo>
                                <a:pt x="35433" y="45593"/>
                                <a:pt x="32893" y="50038"/>
                                <a:pt x="30480" y="55372"/>
                              </a:cubicBezTo>
                              <a:cubicBezTo>
                                <a:pt x="27940" y="60706"/>
                                <a:pt x="25019" y="67310"/>
                                <a:pt x="21971" y="75311"/>
                              </a:cubicBezTo>
                              <a:cubicBezTo>
                                <a:pt x="21971" y="117221"/>
                                <a:pt x="21971" y="159258"/>
                                <a:pt x="21971" y="201422"/>
                              </a:cubicBezTo>
                              <a:cubicBezTo>
                                <a:pt x="21971" y="202438"/>
                                <a:pt x="21844" y="203454"/>
                                <a:pt x="21463" y="204089"/>
                              </a:cubicBezTo>
                              <a:cubicBezTo>
                                <a:pt x="21082" y="204978"/>
                                <a:pt x="20447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383" y="207518"/>
                              </a:cubicBezTo>
                              <a:cubicBezTo>
                                <a:pt x="14859" y="207772"/>
                                <a:pt x="13208" y="207899"/>
                                <a:pt x="10922" y="207899"/>
                              </a:cubicBezTo>
                              <a:cubicBezTo>
                                <a:pt x="8763" y="207899"/>
                                <a:pt x="6985" y="207772"/>
                                <a:pt x="5588" y="207518"/>
                              </a:cubicBezTo>
                              <a:cubicBezTo>
                                <a:pt x="4191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762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381" y="6604"/>
                              </a:cubicBezTo>
                              <a:cubicBezTo>
                                <a:pt x="762" y="5969"/>
                                <a:pt x="1270" y="5080"/>
                                <a:pt x="2032" y="4445"/>
                              </a:cubicBezTo>
                              <a:cubicBezTo>
                                <a:pt x="2794" y="3810"/>
                                <a:pt x="3937" y="3429"/>
                                <a:pt x="5080" y="3302"/>
                              </a:cubicBezTo>
                              <a:cubicBezTo>
                                <a:pt x="6350" y="3048"/>
                                <a:pt x="8001" y="3048"/>
                                <a:pt x="9906" y="3048"/>
                              </a:cubicBezTo>
                              <a:cubicBezTo>
                                <a:pt x="11938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8923" y="5969"/>
                                <a:pt x="19304" y="6604"/>
                              </a:cubicBezTo>
                              <a:cubicBezTo>
                                <a:pt x="19685" y="7493"/>
                                <a:pt x="19812" y="8636"/>
                                <a:pt x="19812" y="9652"/>
                              </a:cubicBezTo>
                              <a:cubicBezTo>
                                <a:pt x="19812" y="18923"/>
                                <a:pt x="19812" y="28321"/>
                                <a:pt x="19812" y="37465"/>
                              </a:cubicBezTo>
                              <a:cubicBezTo>
                                <a:pt x="23114" y="29845"/>
                                <a:pt x="26289" y="23749"/>
                                <a:pt x="29083" y="18796"/>
                              </a:cubicBezTo>
                              <a:cubicBezTo>
                                <a:pt x="31877" y="13843"/>
                                <a:pt x="34671" y="10033"/>
                                <a:pt x="37211" y="7239"/>
                              </a:cubicBezTo>
                              <a:cubicBezTo>
                                <a:pt x="39751" y="4445"/>
                                <a:pt x="42418" y="2667"/>
                                <a:pt x="44958" y="1524"/>
                              </a:cubicBezTo>
                              <a:cubicBezTo>
                                <a:pt x="47371" y="508"/>
                                <a:pt x="49911" y="0"/>
                                <a:pt x="524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5" name="Shape 7265"/>
                      <wps:cNvSpPr/>
                      <wps:spPr>
                        <a:xfrm>
                          <a:off x="1973923" y="94615"/>
                          <a:ext cx="21844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04851">
                              <a:moveTo>
                                <a:pt x="10795" y="0"/>
                              </a:moveTo>
                              <a:cubicBezTo>
                                <a:pt x="13081" y="0"/>
                                <a:pt x="14732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320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588"/>
                                <a:pt x="21844" y="6604"/>
                              </a:cubicBezTo>
                              <a:cubicBezTo>
                                <a:pt x="21844" y="70485"/>
                                <a:pt x="21844" y="134366"/>
                                <a:pt x="21844" y="198374"/>
                              </a:cubicBezTo>
                              <a:cubicBezTo>
                                <a:pt x="21844" y="199390"/>
                                <a:pt x="21717" y="200406"/>
                                <a:pt x="21336" y="201041"/>
                              </a:cubicBezTo>
                              <a:cubicBezTo>
                                <a:pt x="20955" y="201930"/>
                                <a:pt x="20320" y="202565"/>
                                <a:pt x="19685" y="203200"/>
                              </a:cubicBezTo>
                              <a:cubicBezTo>
                                <a:pt x="18796" y="203835"/>
                                <a:pt x="17780" y="204216"/>
                                <a:pt x="16256" y="204470"/>
                              </a:cubicBezTo>
                              <a:cubicBezTo>
                                <a:pt x="14732" y="204724"/>
                                <a:pt x="13081" y="204851"/>
                                <a:pt x="10795" y="204851"/>
                              </a:cubicBezTo>
                              <a:cubicBezTo>
                                <a:pt x="8763" y="204851"/>
                                <a:pt x="6985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159" y="203200"/>
                              </a:cubicBezTo>
                              <a:cubicBezTo>
                                <a:pt x="1270" y="202565"/>
                                <a:pt x="762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79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1" name="Shape 7211"/>
                      <wps:cNvSpPr/>
                      <wps:spPr>
                        <a:xfrm>
                          <a:off x="1971256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589" y="0"/>
                              </a:moveTo>
                              <a:cubicBezTo>
                                <a:pt x="18796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130" y="37719"/>
                              </a:cubicBezTo>
                              <a:cubicBezTo>
                                <a:pt x="22225" y="40767"/>
                                <a:pt x="18542" y="42164"/>
                                <a:pt x="13335" y="42164"/>
                              </a:cubicBezTo>
                              <a:cubicBezTo>
                                <a:pt x="8255" y="42164"/>
                                <a:pt x="4699" y="40767"/>
                                <a:pt x="2921" y="37719"/>
                              </a:cubicBezTo>
                              <a:cubicBezTo>
                                <a:pt x="889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889" y="7493"/>
                                <a:pt x="2921" y="4572"/>
                              </a:cubicBezTo>
                              <a:cubicBezTo>
                                <a:pt x="4826" y="1524"/>
                                <a:pt x="8509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9" name="Shape 7249"/>
                      <wps:cNvSpPr/>
                      <wps:spPr>
                        <a:xfrm>
                          <a:off x="2027898" y="91821"/>
                          <a:ext cx="94234" cy="2104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4234" h="210439">
                              <a:moveTo>
                                <a:pt x="55753" y="0"/>
                              </a:moveTo>
                              <a:cubicBezTo>
                                <a:pt x="59690" y="0"/>
                                <a:pt x="63373" y="635"/>
                                <a:pt x="66929" y="1651"/>
                              </a:cubicBezTo>
                              <a:cubicBezTo>
                                <a:pt x="70485" y="2794"/>
                                <a:pt x="73787" y="4191"/>
                                <a:pt x="76708" y="6223"/>
                              </a:cubicBezTo>
                              <a:cubicBezTo>
                                <a:pt x="79756" y="8128"/>
                                <a:pt x="82550" y="10160"/>
                                <a:pt x="84836" y="12573"/>
                              </a:cubicBezTo>
                              <a:cubicBezTo>
                                <a:pt x="87122" y="14986"/>
                                <a:pt x="88900" y="17018"/>
                                <a:pt x="89916" y="18796"/>
                              </a:cubicBezTo>
                              <a:cubicBezTo>
                                <a:pt x="90932" y="20447"/>
                                <a:pt x="91694" y="21717"/>
                                <a:pt x="92075" y="22733"/>
                              </a:cubicBezTo>
                              <a:cubicBezTo>
                                <a:pt x="92583" y="23749"/>
                                <a:pt x="92837" y="24892"/>
                                <a:pt x="93091" y="26289"/>
                              </a:cubicBezTo>
                              <a:cubicBezTo>
                                <a:pt x="93345" y="27686"/>
                                <a:pt x="93472" y="29210"/>
                                <a:pt x="93599" y="30861"/>
                              </a:cubicBezTo>
                              <a:cubicBezTo>
                                <a:pt x="93726" y="32639"/>
                                <a:pt x="93726" y="34671"/>
                                <a:pt x="93726" y="37211"/>
                              </a:cubicBezTo>
                              <a:cubicBezTo>
                                <a:pt x="93726" y="42799"/>
                                <a:pt x="93345" y="46609"/>
                                <a:pt x="92583" y="48768"/>
                              </a:cubicBezTo>
                              <a:cubicBezTo>
                                <a:pt x="91694" y="51181"/>
                                <a:pt x="90805" y="52197"/>
                                <a:pt x="89662" y="52197"/>
                              </a:cubicBezTo>
                              <a:cubicBezTo>
                                <a:pt x="88265" y="52197"/>
                                <a:pt x="86868" y="50927"/>
                                <a:pt x="85090" y="48514"/>
                              </a:cubicBezTo>
                              <a:cubicBezTo>
                                <a:pt x="83439" y="46228"/>
                                <a:pt x="81153" y="43688"/>
                                <a:pt x="78486" y="40894"/>
                              </a:cubicBezTo>
                              <a:cubicBezTo>
                                <a:pt x="75946" y="38100"/>
                                <a:pt x="72644" y="35433"/>
                                <a:pt x="68961" y="33020"/>
                              </a:cubicBezTo>
                              <a:cubicBezTo>
                                <a:pt x="65024" y="30607"/>
                                <a:pt x="60706" y="29591"/>
                                <a:pt x="55499" y="29591"/>
                              </a:cubicBezTo>
                              <a:cubicBezTo>
                                <a:pt x="45085" y="29591"/>
                                <a:pt x="36830" y="35941"/>
                                <a:pt x="31369" y="49022"/>
                              </a:cubicBezTo>
                              <a:cubicBezTo>
                                <a:pt x="25654" y="62103"/>
                                <a:pt x="22860" y="80899"/>
                                <a:pt x="22860" y="105664"/>
                              </a:cubicBezTo>
                              <a:cubicBezTo>
                                <a:pt x="22860" y="117983"/>
                                <a:pt x="23622" y="128778"/>
                                <a:pt x="25019" y="138049"/>
                              </a:cubicBezTo>
                              <a:cubicBezTo>
                                <a:pt x="26543" y="147447"/>
                                <a:pt x="28702" y="155194"/>
                                <a:pt x="31496" y="161544"/>
                              </a:cubicBezTo>
                              <a:cubicBezTo>
                                <a:pt x="34163" y="167640"/>
                                <a:pt x="37846" y="172339"/>
                                <a:pt x="41910" y="175260"/>
                              </a:cubicBezTo>
                              <a:cubicBezTo>
                                <a:pt x="46101" y="178562"/>
                                <a:pt x="50673" y="179959"/>
                                <a:pt x="56007" y="179959"/>
                              </a:cubicBezTo>
                              <a:cubicBezTo>
                                <a:pt x="61087" y="179959"/>
                                <a:pt x="65405" y="178689"/>
                                <a:pt x="69215" y="176149"/>
                              </a:cubicBezTo>
                              <a:cubicBezTo>
                                <a:pt x="73152" y="173609"/>
                                <a:pt x="76581" y="170942"/>
                                <a:pt x="79248" y="167640"/>
                              </a:cubicBezTo>
                              <a:cubicBezTo>
                                <a:pt x="82042" y="164719"/>
                                <a:pt x="84328" y="161925"/>
                                <a:pt x="86360" y="159385"/>
                              </a:cubicBezTo>
                              <a:cubicBezTo>
                                <a:pt x="88138" y="156972"/>
                                <a:pt x="89662" y="155702"/>
                                <a:pt x="90678" y="155702"/>
                              </a:cubicBezTo>
                              <a:cubicBezTo>
                                <a:pt x="91440" y="155702"/>
                                <a:pt x="91948" y="155829"/>
                                <a:pt x="92329" y="156591"/>
                              </a:cubicBezTo>
                              <a:cubicBezTo>
                                <a:pt x="92710" y="157226"/>
                                <a:pt x="93091" y="157988"/>
                                <a:pt x="93472" y="159385"/>
                              </a:cubicBezTo>
                              <a:cubicBezTo>
                                <a:pt x="93726" y="160782"/>
                                <a:pt x="93980" y="162560"/>
                                <a:pt x="94234" y="164465"/>
                              </a:cubicBezTo>
                              <a:cubicBezTo>
                                <a:pt x="94234" y="166624"/>
                                <a:pt x="94234" y="169164"/>
                                <a:pt x="94234" y="171958"/>
                              </a:cubicBezTo>
                              <a:cubicBezTo>
                                <a:pt x="94234" y="174244"/>
                                <a:pt x="94234" y="176403"/>
                                <a:pt x="94234" y="178054"/>
                              </a:cubicBezTo>
                              <a:cubicBezTo>
                                <a:pt x="93980" y="179959"/>
                                <a:pt x="93853" y="181483"/>
                                <a:pt x="93726" y="182626"/>
                              </a:cubicBezTo>
                              <a:cubicBezTo>
                                <a:pt x="93472" y="183896"/>
                                <a:pt x="93218" y="184912"/>
                                <a:pt x="92964" y="185674"/>
                              </a:cubicBezTo>
                              <a:cubicBezTo>
                                <a:pt x="92583" y="186817"/>
                                <a:pt x="91821" y="188087"/>
                                <a:pt x="90805" y="189865"/>
                              </a:cubicBezTo>
                              <a:cubicBezTo>
                                <a:pt x="89662" y="191643"/>
                                <a:pt x="87757" y="193802"/>
                                <a:pt x="85090" y="196342"/>
                              </a:cubicBezTo>
                              <a:cubicBezTo>
                                <a:pt x="82550" y="199136"/>
                                <a:pt x="79502" y="201549"/>
                                <a:pt x="76327" y="203454"/>
                              </a:cubicBezTo>
                              <a:cubicBezTo>
                                <a:pt x="72898" y="205613"/>
                                <a:pt x="69215" y="207264"/>
                                <a:pt x="65405" y="208534"/>
                              </a:cubicBezTo>
                              <a:cubicBezTo>
                                <a:pt x="61595" y="209804"/>
                                <a:pt x="57277" y="210439"/>
                                <a:pt x="53213" y="210439"/>
                              </a:cubicBezTo>
                              <a:cubicBezTo>
                                <a:pt x="44704" y="210439"/>
                                <a:pt x="36957" y="208153"/>
                                <a:pt x="30353" y="203708"/>
                              </a:cubicBezTo>
                              <a:cubicBezTo>
                                <a:pt x="23876" y="199136"/>
                                <a:pt x="18161" y="192405"/>
                                <a:pt x="13716" y="183642"/>
                              </a:cubicBezTo>
                              <a:cubicBezTo>
                                <a:pt x="9398" y="174879"/>
                                <a:pt x="5842" y="164338"/>
                                <a:pt x="3556" y="151384"/>
                              </a:cubicBezTo>
                              <a:cubicBezTo>
                                <a:pt x="1270" y="138938"/>
                                <a:pt x="0" y="124206"/>
                                <a:pt x="0" y="107569"/>
                              </a:cubicBezTo>
                              <a:cubicBezTo>
                                <a:pt x="0" y="88646"/>
                                <a:pt x="1524" y="72390"/>
                                <a:pt x="4318" y="58801"/>
                              </a:cubicBezTo>
                              <a:cubicBezTo>
                                <a:pt x="7112" y="45339"/>
                                <a:pt x="11303" y="34290"/>
                                <a:pt x="16256" y="25527"/>
                              </a:cubicBezTo>
                              <a:cubicBezTo>
                                <a:pt x="21082" y="16764"/>
                                <a:pt x="27178" y="10414"/>
                                <a:pt x="33782" y="6223"/>
                              </a:cubicBezTo>
                              <a:cubicBezTo>
                                <a:pt x="40640" y="2032"/>
                                <a:pt x="47879" y="0"/>
                                <a:pt x="557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7" name="Shape 7267"/>
                      <wps:cNvSpPr/>
                      <wps:spPr>
                        <a:xfrm>
                          <a:off x="2143214" y="181844"/>
                          <a:ext cx="49403" cy="1204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403" h="120417">
                              <a:moveTo>
                                <a:pt x="49403" y="0"/>
                              </a:moveTo>
                              <a:lnTo>
                                <a:pt x="49403" y="24898"/>
                              </a:lnTo>
                              <a:lnTo>
                                <a:pt x="41910" y="26055"/>
                              </a:lnTo>
                              <a:cubicBezTo>
                                <a:pt x="37465" y="27834"/>
                                <a:pt x="33782" y="29993"/>
                                <a:pt x="30861" y="33294"/>
                              </a:cubicBezTo>
                              <a:cubicBezTo>
                                <a:pt x="28067" y="36597"/>
                                <a:pt x="25781" y="40280"/>
                                <a:pt x="24511" y="44724"/>
                              </a:cubicBezTo>
                              <a:cubicBezTo>
                                <a:pt x="23114" y="49297"/>
                                <a:pt x="22479" y="54630"/>
                                <a:pt x="22479" y="60346"/>
                              </a:cubicBezTo>
                              <a:cubicBezTo>
                                <a:pt x="22479" y="70379"/>
                                <a:pt x="24511" y="78125"/>
                                <a:pt x="28448" y="84094"/>
                              </a:cubicBezTo>
                              <a:cubicBezTo>
                                <a:pt x="32131" y="90063"/>
                                <a:pt x="37846" y="92858"/>
                                <a:pt x="44831" y="92858"/>
                              </a:cubicBezTo>
                              <a:lnTo>
                                <a:pt x="49403" y="90862"/>
                              </a:lnTo>
                              <a:lnTo>
                                <a:pt x="49403" y="117466"/>
                              </a:lnTo>
                              <a:lnTo>
                                <a:pt x="41402" y="120417"/>
                              </a:lnTo>
                              <a:cubicBezTo>
                                <a:pt x="35052" y="120417"/>
                                <a:pt x="29464" y="119274"/>
                                <a:pt x="24384" y="116606"/>
                              </a:cubicBezTo>
                              <a:cubicBezTo>
                                <a:pt x="19304" y="113812"/>
                                <a:pt x="14859" y="110130"/>
                                <a:pt x="11303" y="105177"/>
                              </a:cubicBezTo>
                              <a:cubicBezTo>
                                <a:pt x="7874" y="100224"/>
                                <a:pt x="4953" y="94000"/>
                                <a:pt x="3048" y="86762"/>
                              </a:cubicBezTo>
                              <a:cubicBezTo>
                                <a:pt x="1016" y="79523"/>
                                <a:pt x="0" y="71141"/>
                                <a:pt x="0" y="61997"/>
                              </a:cubicBezTo>
                              <a:cubicBezTo>
                                <a:pt x="0" y="51202"/>
                                <a:pt x="1397" y="41930"/>
                                <a:pt x="4064" y="33930"/>
                              </a:cubicBezTo>
                              <a:cubicBezTo>
                                <a:pt x="6858" y="26055"/>
                                <a:pt x="10795" y="19452"/>
                                <a:pt x="15875" y="14118"/>
                              </a:cubicBezTo>
                              <a:cubicBezTo>
                                <a:pt x="20955" y="8784"/>
                                <a:pt x="27305" y="5100"/>
                                <a:pt x="34671" y="2306"/>
                              </a:cubicBezTo>
                              <a:lnTo>
                                <a:pt x="494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7" name="Shape 7247"/>
                      <wps:cNvSpPr/>
                      <wps:spPr>
                        <a:xfrm>
                          <a:off x="2149056" y="91779"/>
                          <a:ext cx="43561" cy="48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61" h="48175">
                              <a:moveTo>
                                <a:pt x="43561" y="0"/>
                              </a:moveTo>
                              <a:lnTo>
                                <a:pt x="43561" y="28474"/>
                              </a:lnTo>
                              <a:lnTo>
                                <a:pt x="43053" y="28363"/>
                              </a:lnTo>
                              <a:cubicBezTo>
                                <a:pt x="37592" y="28363"/>
                                <a:pt x="32893" y="29379"/>
                                <a:pt x="28575" y="31284"/>
                              </a:cubicBezTo>
                              <a:cubicBezTo>
                                <a:pt x="24257" y="33570"/>
                                <a:pt x="20447" y="35729"/>
                                <a:pt x="17272" y="38142"/>
                              </a:cubicBezTo>
                              <a:cubicBezTo>
                                <a:pt x="14097" y="40682"/>
                                <a:pt x="11303" y="43095"/>
                                <a:pt x="9144" y="45000"/>
                              </a:cubicBezTo>
                              <a:cubicBezTo>
                                <a:pt x="6985" y="47159"/>
                                <a:pt x="5334" y="48175"/>
                                <a:pt x="4318" y="48175"/>
                              </a:cubicBezTo>
                              <a:cubicBezTo>
                                <a:pt x="3683" y="48175"/>
                                <a:pt x="2921" y="48048"/>
                                <a:pt x="2540" y="47413"/>
                              </a:cubicBezTo>
                              <a:cubicBezTo>
                                <a:pt x="1905" y="46651"/>
                                <a:pt x="1524" y="45889"/>
                                <a:pt x="1143" y="44746"/>
                              </a:cubicBezTo>
                              <a:cubicBezTo>
                                <a:pt x="762" y="43730"/>
                                <a:pt x="381" y="42206"/>
                                <a:pt x="254" y="40301"/>
                              </a:cubicBezTo>
                              <a:cubicBezTo>
                                <a:pt x="127" y="38650"/>
                                <a:pt x="0" y="36618"/>
                                <a:pt x="0" y="34586"/>
                              </a:cubicBezTo>
                              <a:cubicBezTo>
                                <a:pt x="0" y="30903"/>
                                <a:pt x="127" y="28109"/>
                                <a:pt x="381" y="25950"/>
                              </a:cubicBezTo>
                              <a:cubicBezTo>
                                <a:pt x="762" y="24172"/>
                                <a:pt x="1524" y="22140"/>
                                <a:pt x="2794" y="20362"/>
                              </a:cubicBezTo>
                              <a:cubicBezTo>
                                <a:pt x="3937" y="18330"/>
                                <a:pt x="5969" y="16298"/>
                                <a:pt x="8890" y="13631"/>
                              </a:cubicBezTo>
                              <a:cubicBezTo>
                                <a:pt x="11684" y="11218"/>
                                <a:pt x="15113" y="9059"/>
                                <a:pt x="18923" y="6900"/>
                              </a:cubicBezTo>
                              <a:cubicBezTo>
                                <a:pt x="22733" y="4868"/>
                                <a:pt x="26924" y="3217"/>
                                <a:pt x="31369" y="1693"/>
                              </a:cubicBezTo>
                              <a:lnTo>
                                <a:pt x="435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5" name="Shape 7235"/>
                      <wps:cNvSpPr/>
                      <wps:spPr>
                        <a:xfrm>
                          <a:off x="2192617" y="91567"/>
                          <a:ext cx="48641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641" h="207899">
                              <a:moveTo>
                                <a:pt x="1524" y="0"/>
                              </a:moveTo>
                              <a:cubicBezTo>
                                <a:pt x="10160" y="0"/>
                                <a:pt x="17526" y="1524"/>
                                <a:pt x="23495" y="4699"/>
                              </a:cubicBezTo>
                              <a:cubicBezTo>
                                <a:pt x="29337" y="7874"/>
                                <a:pt x="34417" y="12319"/>
                                <a:pt x="37973" y="18415"/>
                              </a:cubicBezTo>
                              <a:cubicBezTo>
                                <a:pt x="41656" y="24511"/>
                                <a:pt x="44450" y="32004"/>
                                <a:pt x="46101" y="40894"/>
                              </a:cubicBezTo>
                              <a:cubicBezTo>
                                <a:pt x="47879" y="49911"/>
                                <a:pt x="48641" y="60325"/>
                                <a:pt x="48641" y="72263"/>
                              </a:cubicBezTo>
                              <a:cubicBezTo>
                                <a:pt x="48641" y="115443"/>
                                <a:pt x="48641" y="158496"/>
                                <a:pt x="48641" y="201549"/>
                              </a:cubicBezTo>
                              <a:cubicBezTo>
                                <a:pt x="48641" y="203200"/>
                                <a:pt x="48260" y="204597"/>
                                <a:pt x="47625" y="205359"/>
                              </a:cubicBezTo>
                              <a:cubicBezTo>
                                <a:pt x="46990" y="206248"/>
                                <a:pt x="45847" y="206883"/>
                                <a:pt x="44704" y="207391"/>
                              </a:cubicBezTo>
                              <a:cubicBezTo>
                                <a:pt x="43561" y="207772"/>
                                <a:pt x="41656" y="207899"/>
                                <a:pt x="39243" y="207899"/>
                              </a:cubicBezTo>
                              <a:cubicBezTo>
                                <a:pt x="36957" y="207899"/>
                                <a:pt x="35179" y="207772"/>
                                <a:pt x="33782" y="207391"/>
                              </a:cubicBezTo>
                              <a:cubicBezTo>
                                <a:pt x="32385" y="206883"/>
                                <a:pt x="31369" y="206248"/>
                                <a:pt x="30734" y="205359"/>
                              </a:cubicBezTo>
                              <a:cubicBezTo>
                                <a:pt x="30099" y="204597"/>
                                <a:pt x="29845" y="203200"/>
                                <a:pt x="29845" y="201549"/>
                              </a:cubicBezTo>
                              <a:cubicBezTo>
                                <a:pt x="29845" y="195072"/>
                                <a:pt x="29845" y="188849"/>
                                <a:pt x="29845" y="182372"/>
                              </a:cubicBezTo>
                              <a:cubicBezTo>
                                <a:pt x="24638" y="191389"/>
                                <a:pt x="18669" y="198247"/>
                                <a:pt x="12319" y="203200"/>
                              </a:cubicBezTo>
                              <a:lnTo>
                                <a:pt x="0" y="207743"/>
                              </a:lnTo>
                              <a:lnTo>
                                <a:pt x="0" y="181138"/>
                              </a:lnTo>
                              <a:lnTo>
                                <a:pt x="11430" y="176149"/>
                              </a:lnTo>
                              <a:cubicBezTo>
                                <a:pt x="16383" y="171450"/>
                                <a:pt x="21463" y="164338"/>
                                <a:pt x="26924" y="154686"/>
                              </a:cubicBezTo>
                              <a:cubicBezTo>
                                <a:pt x="26924" y="141097"/>
                                <a:pt x="26924" y="127635"/>
                                <a:pt x="26924" y="113919"/>
                              </a:cubicBezTo>
                              <a:cubicBezTo>
                                <a:pt x="20701" y="113919"/>
                                <a:pt x="14478" y="113919"/>
                                <a:pt x="8128" y="113919"/>
                              </a:cubicBezTo>
                              <a:lnTo>
                                <a:pt x="0" y="115174"/>
                              </a:lnTo>
                              <a:lnTo>
                                <a:pt x="0" y="90276"/>
                              </a:lnTo>
                              <a:lnTo>
                                <a:pt x="10414" y="88646"/>
                              </a:lnTo>
                              <a:cubicBezTo>
                                <a:pt x="15875" y="88646"/>
                                <a:pt x="21463" y="88646"/>
                                <a:pt x="26924" y="88646"/>
                              </a:cubicBezTo>
                              <a:cubicBezTo>
                                <a:pt x="26924" y="83693"/>
                                <a:pt x="26924" y="78740"/>
                                <a:pt x="26924" y="73787"/>
                              </a:cubicBezTo>
                              <a:cubicBezTo>
                                <a:pt x="26924" y="66294"/>
                                <a:pt x="26416" y="59944"/>
                                <a:pt x="25400" y="54102"/>
                              </a:cubicBezTo>
                              <a:cubicBezTo>
                                <a:pt x="24511" y="48387"/>
                                <a:pt x="22860" y="43688"/>
                                <a:pt x="20828" y="39878"/>
                              </a:cubicBezTo>
                              <a:cubicBezTo>
                                <a:pt x="18542" y="36195"/>
                                <a:pt x="15748" y="33274"/>
                                <a:pt x="12319" y="31369"/>
                              </a:cubicBezTo>
                              <a:lnTo>
                                <a:pt x="0" y="28686"/>
                              </a:lnTo>
                              <a:lnTo>
                                <a:pt x="0" y="212"/>
                              </a:lnTo>
                              <a:lnTo>
                                <a:pt x="15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6" name="Shape 7236"/>
                      <wps:cNvSpPr/>
                      <wps:spPr>
                        <a:xfrm>
                          <a:off x="2281517" y="91567"/>
                          <a:ext cx="102870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870" h="207899">
                              <a:moveTo>
                                <a:pt x="60071" y="0"/>
                              </a:moveTo>
                              <a:cubicBezTo>
                                <a:pt x="68072" y="0"/>
                                <a:pt x="74930" y="2159"/>
                                <a:pt x="80391" y="6477"/>
                              </a:cubicBezTo>
                              <a:cubicBezTo>
                                <a:pt x="85725" y="10922"/>
                                <a:pt x="90297" y="16637"/>
                                <a:pt x="93472" y="23876"/>
                              </a:cubicBezTo>
                              <a:cubicBezTo>
                                <a:pt x="96647" y="31115"/>
                                <a:pt x="99314" y="39624"/>
                                <a:pt x="100838" y="49276"/>
                              </a:cubicBezTo>
                              <a:cubicBezTo>
                                <a:pt x="102235" y="59055"/>
                                <a:pt x="102870" y="70739"/>
                                <a:pt x="102870" y="84455"/>
                              </a:cubicBezTo>
                              <a:cubicBezTo>
                                <a:pt x="102870" y="123444"/>
                                <a:pt x="102870" y="162433"/>
                                <a:pt x="102870" y="201422"/>
                              </a:cubicBezTo>
                              <a:cubicBezTo>
                                <a:pt x="102870" y="202438"/>
                                <a:pt x="102743" y="203454"/>
                                <a:pt x="102362" y="204089"/>
                              </a:cubicBezTo>
                              <a:cubicBezTo>
                                <a:pt x="101981" y="204978"/>
                                <a:pt x="101473" y="205613"/>
                                <a:pt x="100584" y="206248"/>
                              </a:cubicBezTo>
                              <a:cubicBezTo>
                                <a:pt x="99822" y="206883"/>
                                <a:pt x="98679" y="207264"/>
                                <a:pt x="97282" y="207518"/>
                              </a:cubicBezTo>
                              <a:cubicBezTo>
                                <a:pt x="95885" y="207772"/>
                                <a:pt x="94107" y="207899"/>
                                <a:pt x="91948" y="207899"/>
                              </a:cubicBezTo>
                              <a:cubicBezTo>
                                <a:pt x="89789" y="207899"/>
                                <a:pt x="88011" y="207772"/>
                                <a:pt x="86487" y="207518"/>
                              </a:cubicBezTo>
                              <a:cubicBezTo>
                                <a:pt x="85090" y="207264"/>
                                <a:pt x="83947" y="206883"/>
                                <a:pt x="83185" y="206248"/>
                              </a:cubicBezTo>
                              <a:cubicBezTo>
                                <a:pt x="82423" y="205613"/>
                                <a:pt x="81915" y="204978"/>
                                <a:pt x="81534" y="204089"/>
                              </a:cubicBezTo>
                              <a:cubicBezTo>
                                <a:pt x="81153" y="203454"/>
                                <a:pt x="81026" y="202438"/>
                                <a:pt x="81026" y="201422"/>
                              </a:cubicBezTo>
                              <a:cubicBezTo>
                                <a:pt x="81026" y="163830"/>
                                <a:pt x="81026" y="126492"/>
                                <a:pt x="81026" y="89027"/>
                              </a:cubicBezTo>
                              <a:cubicBezTo>
                                <a:pt x="81026" y="78232"/>
                                <a:pt x="80391" y="69342"/>
                                <a:pt x="79375" y="62738"/>
                              </a:cubicBezTo>
                              <a:cubicBezTo>
                                <a:pt x="78359" y="56007"/>
                                <a:pt x="76708" y="50292"/>
                                <a:pt x="74803" y="45466"/>
                              </a:cubicBezTo>
                              <a:cubicBezTo>
                                <a:pt x="72771" y="40513"/>
                                <a:pt x="70104" y="36957"/>
                                <a:pt x="66929" y="34290"/>
                              </a:cubicBezTo>
                              <a:cubicBezTo>
                                <a:pt x="63627" y="31750"/>
                                <a:pt x="59817" y="30480"/>
                                <a:pt x="55626" y="30480"/>
                              </a:cubicBezTo>
                              <a:cubicBezTo>
                                <a:pt x="50165" y="30480"/>
                                <a:pt x="44577" y="33655"/>
                                <a:pt x="39116" y="39878"/>
                              </a:cubicBezTo>
                              <a:cubicBezTo>
                                <a:pt x="33782" y="46101"/>
                                <a:pt x="27686" y="55118"/>
                                <a:pt x="21844" y="67310"/>
                              </a:cubicBezTo>
                              <a:cubicBezTo>
                                <a:pt x="21844" y="112014"/>
                                <a:pt x="21844" y="156718"/>
                                <a:pt x="21844" y="201422"/>
                              </a:cubicBezTo>
                              <a:cubicBezTo>
                                <a:pt x="21844" y="202438"/>
                                <a:pt x="21717" y="203454"/>
                                <a:pt x="21463" y="204089"/>
                              </a:cubicBezTo>
                              <a:cubicBezTo>
                                <a:pt x="20955" y="204978"/>
                                <a:pt x="20320" y="205613"/>
                                <a:pt x="19685" y="206248"/>
                              </a:cubicBezTo>
                              <a:cubicBezTo>
                                <a:pt x="18923" y="206883"/>
                                <a:pt x="17780" y="207264"/>
                                <a:pt x="16256" y="207518"/>
                              </a:cubicBezTo>
                              <a:cubicBezTo>
                                <a:pt x="14859" y="207772"/>
                                <a:pt x="13081" y="207899"/>
                                <a:pt x="10922" y="207899"/>
                              </a:cubicBezTo>
                              <a:cubicBezTo>
                                <a:pt x="8763" y="207899"/>
                                <a:pt x="6985" y="207772"/>
                                <a:pt x="5588" y="207518"/>
                              </a:cubicBezTo>
                              <a:cubicBezTo>
                                <a:pt x="4064" y="207264"/>
                                <a:pt x="3048" y="206883"/>
                                <a:pt x="2286" y="206248"/>
                              </a:cubicBezTo>
                              <a:cubicBezTo>
                                <a:pt x="1397" y="205613"/>
                                <a:pt x="762" y="204978"/>
                                <a:pt x="508" y="204089"/>
                              </a:cubicBezTo>
                              <a:cubicBezTo>
                                <a:pt x="127" y="203454"/>
                                <a:pt x="0" y="202438"/>
                                <a:pt x="0" y="201422"/>
                              </a:cubicBezTo>
                              <a:cubicBezTo>
                                <a:pt x="0" y="137414"/>
                                <a:pt x="0" y="73533"/>
                                <a:pt x="0" y="9652"/>
                              </a:cubicBezTo>
                              <a:cubicBezTo>
                                <a:pt x="0" y="8636"/>
                                <a:pt x="127" y="7493"/>
                                <a:pt x="381" y="6604"/>
                              </a:cubicBezTo>
                              <a:cubicBezTo>
                                <a:pt x="635" y="5969"/>
                                <a:pt x="1143" y="5080"/>
                                <a:pt x="2032" y="4445"/>
                              </a:cubicBezTo>
                              <a:cubicBezTo>
                                <a:pt x="2794" y="3810"/>
                                <a:pt x="3810" y="3429"/>
                                <a:pt x="4953" y="3302"/>
                              </a:cubicBezTo>
                              <a:cubicBezTo>
                                <a:pt x="6223" y="3048"/>
                                <a:pt x="8001" y="3048"/>
                                <a:pt x="9906" y="3048"/>
                              </a:cubicBezTo>
                              <a:cubicBezTo>
                                <a:pt x="11938" y="3048"/>
                                <a:pt x="13589" y="3048"/>
                                <a:pt x="14859" y="3302"/>
                              </a:cubicBezTo>
                              <a:cubicBezTo>
                                <a:pt x="16129" y="3429"/>
                                <a:pt x="17145" y="3810"/>
                                <a:pt x="17780" y="4445"/>
                              </a:cubicBezTo>
                              <a:cubicBezTo>
                                <a:pt x="18415" y="5080"/>
                                <a:pt x="18923" y="5969"/>
                                <a:pt x="19304" y="6604"/>
                              </a:cubicBezTo>
                              <a:cubicBezTo>
                                <a:pt x="19685" y="7493"/>
                                <a:pt x="19685" y="8636"/>
                                <a:pt x="19685" y="9652"/>
                              </a:cubicBezTo>
                              <a:cubicBezTo>
                                <a:pt x="19685" y="18034"/>
                                <a:pt x="19685" y="26543"/>
                                <a:pt x="19685" y="34925"/>
                              </a:cubicBezTo>
                              <a:cubicBezTo>
                                <a:pt x="26416" y="22733"/>
                                <a:pt x="33274" y="14224"/>
                                <a:pt x="40005" y="8255"/>
                              </a:cubicBezTo>
                              <a:cubicBezTo>
                                <a:pt x="46482" y="2667"/>
                                <a:pt x="53340" y="0"/>
                                <a:pt x="6007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8" name="Shape 7218"/>
                      <wps:cNvSpPr/>
                      <wps:spPr>
                        <a:xfrm>
                          <a:off x="2478367" y="19177"/>
                          <a:ext cx="124714" cy="2824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714" h="282448">
                              <a:moveTo>
                                <a:pt x="75565" y="0"/>
                              </a:moveTo>
                              <a:cubicBezTo>
                                <a:pt x="80518" y="0"/>
                                <a:pt x="85471" y="508"/>
                                <a:pt x="90043" y="2159"/>
                              </a:cubicBezTo>
                              <a:cubicBezTo>
                                <a:pt x="94615" y="3683"/>
                                <a:pt x="99187" y="5461"/>
                                <a:pt x="102997" y="7874"/>
                              </a:cubicBezTo>
                              <a:cubicBezTo>
                                <a:pt x="107061" y="10287"/>
                                <a:pt x="110744" y="12827"/>
                                <a:pt x="113665" y="15748"/>
                              </a:cubicBezTo>
                              <a:cubicBezTo>
                                <a:pt x="116713" y="18796"/>
                                <a:pt x="118999" y="21082"/>
                                <a:pt x="120269" y="22987"/>
                              </a:cubicBezTo>
                              <a:cubicBezTo>
                                <a:pt x="121285" y="24892"/>
                                <a:pt x="122047" y="26416"/>
                                <a:pt x="122428" y="27432"/>
                              </a:cubicBezTo>
                              <a:cubicBezTo>
                                <a:pt x="122809" y="28575"/>
                                <a:pt x="123063" y="29591"/>
                                <a:pt x="123444" y="30861"/>
                              </a:cubicBezTo>
                              <a:cubicBezTo>
                                <a:pt x="123444" y="32385"/>
                                <a:pt x="123825" y="33909"/>
                                <a:pt x="123952" y="35814"/>
                              </a:cubicBezTo>
                              <a:cubicBezTo>
                                <a:pt x="124079" y="37719"/>
                                <a:pt x="124079" y="39878"/>
                                <a:pt x="124079" y="42418"/>
                              </a:cubicBezTo>
                              <a:cubicBezTo>
                                <a:pt x="124079" y="45212"/>
                                <a:pt x="123952" y="47625"/>
                                <a:pt x="123825" y="49657"/>
                              </a:cubicBezTo>
                              <a:cubicBezTo>
                                <a:pt x="123444" y="51562"/>
                                <a:pt x="123190" y="53213"/>
                                <a:pt x="122809" y="54610"/>
                              </a:cubicBezTo>
                              <a:cubicBezTo>
                                <a:pt x="122428" y="56007"/>
                                <a:pt x="122047" y="56896"/>
                                <a:pt x="121666" y="57404"/>
                              </a:cubicBezTo>
                              <a:cubicBezTo>
                                <a:pt x="121158" y="58166"/>
                                <a:pt x="120523" y="58547"/>
                                <a:pt x="119761" y="58547"/>
                              </a:cubicBezTo>
                              <a:cubicBezTo>
                                <a:pt x="118618" y="58547"/>
                                <a:pt x="116840" y="57150"/>
                                <a:pt x="114681" y="54356"/>
                              </a:cubicBezTo>
                              <a:cubicBezTo>
                                <a:pt x="112395" y="51435"/>
                                <a:pt x="109474" y="48641"/>
                                <a:pt x="106172" y="45212"/>
                              </a:cubicBezTo>
                              <a:cubicBezTo>
                                <a:pt x="102616" y="41910"/>
                                <a:pt x="98298" y="38862"/>
                                <a:pt x="93218" y="36068"/>
                              </a:cubicBezTo>
                              <a:cubicBezTo>
                                <a:pt x="88265" y="33274"/>
                                <a:pt x="82296" y="31877"/>
                                <a:pt x="75184" y="31877"/>
                              </a:cubicBezTo>
                              <a:cubicBezTo>
                                <a:pt x="67564" y="31877"/>
                                <a:pt x="60452" y="34290"/>
                                <a:pt x="54229" y="39243"/>
                              </a:cubicBezTo>
                              <a:cubicBezTo>
                                <a:pt x="48006" y="44069"/>
                                <a:pt x="42418" y="51308"/>
                                <a:pt x="38100" y="60960"/>
                              </a:cubicBezTo>
                              <a:cubicBezTo>
                                <a:pt x="33909" y="70485"/>
                                <a:pt x="30226" y="82042"/>
                                <a:pt x="27940" y="95631"/>
                              </a:cubicBezTo>
                              <a:cubicBezTo>
                                <a:pt x="25400" y="109474"/>
                                <a:pt x="24257" y="124968"/>
                                <a:pt x="24257" y="142748"/>
                              </a:cubicBezTo>
                              <a:cubicBezTo>
                                <a:pt x="24257" y="160147"/>
                                <a:pt x="25400" y="175514"/>
                                <a:pt x="27813" y="188976"/>
                              </a:cubicBezTo>
                              <a:cubicBezTo>
                                <a:pt x="29972" y="202438"/>
                                <a:pt x="33528" y="213614"/>
                                <a:pt x="37846" y="222504"/>
                              </a:cubicBezTo>
                              <a:cubicBezTo>
                                <a:pt x="42164" y="231775"/>
                                <a:pt x="47625" y="238506"/>
                                <a:pt x="54102" y="243078"/>
                              </a:cubicBezTo>
                              <a:cubicBezTo>
                                <a:pt x="60452" y="247777"/>
                                <a:pt x="67691" y="250063"/>
                                <a:pt x="75819" y="250063"/>
                              </a:cubicBezTo>
                              <a:cubicBezTo>
                                <a:pt x="82677" y="250063"/>
                                <a:pt x="88646" y="248920"/>
                                <a:pt x="93726" y="246126"/>
                              </a:cubicBezTo>
                              <a:cubicBezTo>
                                <a:pt x="98933" y="243332"/>
                                <a:pt x="103378" y="240284"/>
                                <a:pt x="106934" y="236855"/>
                              </a:cubicBezTo>
                              <a:cubicBezTo>
                                <a:pt x="110490" y="233680"/>
                                <a:pt x="113411" y="230632"/>
                                <a:pt x="115697" y="227965"/>
                              </a:cubicBezTo>
                              <a:cubicBezTo>
                                <a:pt x="117856" y="225171"/>
                                <a:pt x="119761" y="223901"/>
                                <a:pt x="121158" y="223901"/>
                              </a:cubicBezTo>
                              <a:cubicBezTo>
                                <a:pt x="121793" y="223901"/>
                                <a:pt x="122428" y="224028"/>
                                <a:pt x="122682" y="224536"/>
                              </a:cubicBezTo>
                              <a:cubicBezTo>
                                <a:pt x="123063" y="225044"/>
                                <a:pt x="123444" y="225806"/>
                                <a:pt x="123825" y="226822"/>
                              </a:cubicBezTo>
                              <a:cubicBezTo>
                                <a:pt x="124079" y="228219"/>
                                <a:pt x="124333" y="229870"/>
                                <a:pt x="124460" y="232029"/>
                              </a:cubicBezTo>
                              <a:cubicBezTo>
                                <a:pt x="124587" y="234188"/>
                                <a:pt x="124714" y="236855"/>
                                <a:pt x="124714" y="240157"/>
                              </a:cubicBezTo>
                              <a:cubicBezTo>
                                <a:pt x="124714" y="242443"/>
                                <a:pt x="124714" y="244348"/>
                                <a:pt x="124587" y="246126"/>
                              </a:cubicBezTo>
                              <a:cubicBezTo>
                                <a:pt x="124460" y="247777"/>
                                <a:pt x="124333" y="249301"/>
                                <a:pt x="124079" y="250571"/>
                              </a:cubicBezTo>
                              <a:cubicBezTo>
                                <a:pt x="123952" y="251714"/>
                                <a:pt x="123698" y="252857"/>
                                <a:pt x="123190" y="253873"/>
                              </a:cubicBezTo>
                              <a:cubicBezTo>
                                <a:pt x="122809" y="255016"/>
                                <a:pt x="122301" y="256032"/>
                                <a:pt x="121412" y="257556"/>
                              </a:cubicBezTo>
                              <a:cubicBezTo>
                                <a:pt x="120523" y="259080"/>
                                <a:pt x="118491" y="261239"/>
                                <a:pt x="115824" y="264033"/>
                              </a:cubicBezTo>
                              <a:cubicBezTo>
                                <a:pt x="113030" y="266954"/>
                                <a:pt x="109347" y="269621"/>
                                <a:pt x="105283" y="272415"/>
                              </a:cubicBezTo>
                              <a:cubicBezTo>
                                <a:pt x="101092" y="275209"/>
                                <a:pt x="96266" y="277495"/>
                                <a:pt x="90805" y="279781"/>
                              </a:cubicBezTo>
                              <a:cubicBezTo>
                                <a:pt x="85471" y="281559"/>
                                <a:pt x="79502" y="282448"/>
                                <a:pt x="72898" y="282448"/>
                              </a:cubicBezTo>
                              <a:cubicBezTo>
                                <a:pt x="61722" y="282448"/>
                                <a:pt x="51689" y="279527"/>
                                <a:pt x="42799" y="273431"/>
                              </a:cubicBezTo>
                              <a:cubicBezTo>
                                <a:pt x="33909" y="267462"/>
                                <a:pt x="25908" y="258826"/>
                                <a:pt x="19812" y="247142"/>
                              </a:cubicBezTo>
                              <a:cubicBezTo>
                                <a:pt x="13462" y="235331"/>
                                <a:pt x="8509" y="221107"/>
                                <a:pt x="5207" y="203835"/>
                              </a:cubicBezTo>
                              <a:cubicBezTo>
                                <a:pt x="1905" y="186817"/>
                                <a:pt x="0" y="167259"/>
                                <a:pt x="0" y="144907"/>
                              </a:cubicBezTo>
                              <a:cubicBezTo>
                                <a:pt x="0" y="122047"/>
                                <a:pt x="1905" y="101600"/>
                                <a:pt x="5588" y="83693"/>
                              </a:cubicBezTo>
                              <a:cubicBezTo>
                                <a:pt x="9144" y="65786"/>
                                <a:pt x="14478" y="50800"/>
                                <a:pt x="20955" y="38100"/>
                              </a:cubicBezTo>
                              <a:cubicBezTo>
                                <a:pt x="27559" y="25781"/>
                                <a:pt x="35687" y="16510"/>
                                <a:pt x="44958" y="9779"/>
                              </a:cubicBezTo>
                              <a:cubicBezTo>
                                <a:pt x="53975" y="3048"/>
                                <a:pt x="64262" y="0"/>
                                <a:pt x="7556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2" name="Shape 7252"/>
                      <wps:cNvSpPr/>
                      <wps:spPr>
                        <a:xfrm>
                          <a:off x="2622512" y="91905"/>
                          <a:ext cx="59690" cy="210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355">
                              <a:moveTo>
                                <a:pt x="59690" y="0"/>
                              </a:moveTo>
                              <a:lnTo>
                                <a:pt x="59690" y="29209"/>
                              </a:lnTo>
                              <a:lnTo>
                                <a:pt x="43180" y="34587"/>
                              </a:lnTo>
                              <a:cubicBezTo>
                                <a:pt x="38481" y="38270"/>
                                <a:pt x="34544" y="43604"/>
                                <a:pt x="31623" y="50208"/>
                              </a:cubicBezTo>
                              <a:cubicBezTo>
                                <a:pt x="28575" y="57066"/>
                                <a:pt x="26289" y="65067"/>
                                <a:pt x="24892" y="74338"/>
                              </a:cubicBezTo>
                              <a:cubicBezTo>
                                <a:pt x="23495" y="83482"/>
                                <a:pt x="22606" y="93642"/>
                                <a:pt x="22606" y="104564"/>
                              </a:cubicBezTo>
                              <a:cubicBezTo>
                                <a:pt x="22606" y="114978"/>
                                <a:pt x="23368" y="124884"/>
                                <a:pt x="24511" y="134028"/>
                              </a:cubicBezTo>
                              <a:cubicBezTo>
                                <a:pt x="25654" y="143299"/>
                                <a:pt x="27686" y="151300"/>
                                <a:pt x="30480" y="158285"/>
                              </a:cubicBezTo>
                              <a:cubicBezTo>
                                <a:pt x="33274" y="165270"/>
                                <a:pt x="37084" y="170477"/>
                                <a:pt x="41783" y="174541"/>
                              </a:cubicBezTo>
                              <a:cubicBezTo>
                                <a:pt x="46355" y="178605"/>
                                <a:pt x="52324" y="180764"/>
                                <a:pt x="59436" y="180764"/>
                              </a:cubicBezTo>
                              <a:lnTo>
                                <a:pt x="59690" y="180680"/>
                              </a:lnTo>
                              <a:lnTo>
                                <a:pt x="59690" y="209930"/>
                              </a:lnTo>
                              <a:lnTo>
                                <a:pt x="58293" y="210355"/>
                              </a:lnTo>
                              <a:cubicBezTo>
                                <a:pt x="48514" y="210355"/>
                                <a:pt x="40005" y="208069"/>
                                <a:pt x="32766" y="203370"/>
                              </a:cubicBezTo>
                              <a:cubicBezTo>
                                <a:pt x="25527" y="198671"/>
                                <a:pt x="19304" y="191940"/>
                                <a:pt x="14351" y="182796"/>
                              </a:cubicBezTo>
                              <a:cubicBezTo>
                                <a:pt x="9525" y="173906"/>
                                <a:pt x="5969" y="163111"/>
                                <a:pt x="3556" y="150284"/>
                              </a:cubicBezTo>
                              <a:cubicBezTo>
                                <a:pt x="1143" y="137584"/>
                                <a:pt x="0" y="123106"/>
                                <a:pt x="0" y="106850"/>
                              </a:cubicBezTo>
                              <a:cubicBezTo>
                                <a:pt x="0" y="91229"/>
                                <a:pt x="1397" y="76751"/>
                                <a:pt x="3810" y="63543"/>
                              </a:cubicBezTo>
                              <a:cubicBezTo>
                                <a:pt x="6350" y="50589"/>
                                <a:pt x="10160" y="39413"/>
                                <a:pt x="15240" y="29634"/>
                              </a:cubicBezTo>
                              <a:cubicBezTo>
                                <a:pt x="20193" y="20109"/>
                                <a:pt x="26670" y="12997"/>
                                <a:pt x="34163" y="7536"/>
                              </a:cubicBezTo>
                              <a:lnTo>
                                <a:pt x="596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7" name="Shape 7237"/>
                      <wps:cNvSpPr/>
                      <wps:spPr>
                        <a:xfrm>
                          <a:off x="2682202" y="91567"/>
                          <a:ext cx="59690" cy="2102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267">
                              <a:moveTo>
                                <a:pt x="1143" y="0"/>
                              </a:moveTo>
                              <a:cubicBezTo>
                                <a:pt x="11049" y="0"/>
                                <a:pt x="19685" y="2286"/>
                                <a:pt x="27051" y="7112"/>
                              </a:cubicBezTo>
                              <a:cubicBezTo>
                                <a:pt x="34163" y="11811"/>
                                <a:pt x="40386" y="18542"/>
                                <a:pt x="45212" y="27559"/>
                              </a:cubicBezTo>
                              <a:cubicBezTo>
                                <a:pt x="49911" y="36449"/>
                                <a:pt x="53721" y="47244"/>
                                <a:pt x="56134" y="60071"/>
                              </a:cubicBezTo>
                              <a:cubicBezTo>
                                <a:pt x="58547" y="72898"/>
                                <a:pt x="59690" y="87376"/>
                                <a:pt x="59690" y="103378"/>
                              </a:cubicBezTo>
                              <a:cubicBezTo>
                                <a:pt x="59690" y="118872"/>
                                <a:pt x="58293" y="133350"/>
                                <a:pt x="55880" y="146304"/>
                              </a:cubicBezTo>
                              <a:cubicBezTo>
                                <a:pt x="53340" y="159639"/>
                                <a:pt x="49530" y="170942"/>
                                <a:pt x="44450" y="180467"/>
                              </a:cubicBezTo>
                              <a:cubicBezTo>
                                <a:pt x="39370" y="190119"/>
                                <a:pt x="32893" y="197231"/>
                                <a:pt x="25273" y="202565"/>
                              </a:cubicBezTo>
                              <a:lnTo>
                                <a:pt x="0" y="210267"/>
                              </a:lnTo>
                              <a:lnTo>
                                <a:pt x="0" y="181017"/>
                              </a:lnTo>
                              <a:lnTo>
                                <a:pt x="16510" y="175514"/>
                              </a:lnTo>
                              <a:cubicBezTo>
                                <a:pt x="21209" y="171958"/>
                                <a:pt x="25146" y="166624"/>
                                <a:pt x="28067" y="160020"/>
                              </a:cubicBezTo>
                              <a:cubicBezTo>
                                <a:pt x="31242" y="153289"/>
                                <a:pt x="33528" y="145288"/>
                                <a:pt x="34925" y="136144"/>
                              </a:cubicBezTo>
                              <a:cubicBezTo>
                                <a:pt x="36322" y="127000"/>
                                <a:pt x="37084" y="116840"/>
                                <a:pt x="37084" y="105664"/>
                              </a:cubicBezTo>
                              <a:cubicBezTo>
                                <a:pt x="37084" y="95250"/>
                                <a:pt x="36322" y="85471"/>
                                <a:pt x="35179" y="76327"/>
                              </a:cubicBezTo>
                              <a:cubicBezTo>
                                <a:pt x="34036" y="67183"/>
                                <a:pt x="32004" y="59055"/>
                                <a:pt x="29210" y="52070"/>
                              </a:cubicBezTo>
                              <a:cubicBezTo>
                                <a:pt x="26416" y="44958"/>
                                <a:pt x="22733" y="39497"/>
                                <a:pt x="18034" y="35306"/>
                              </a:cubicBezTo>
                              <a:cubicBezTo>
                                <a:pt x="13335" y="31369"/>
                                <a:pt x="7366" y="29464"/>
                                <a:pt x="254" y="29464"/>
                              </a:cubicBezTo>
                              <a:lnTo>
                                <a:pt x="0" y="29546"/>
                              </a:lnTo>
                              <a:lnTo>
                                <a:pt x="0" y="338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4" name="Shape 7204"/>
                      <wps:cNvSpPr/>
                      <wps:spPr>
                        <a:xfrm>
                          <a:off x="2774277" y="1524"/>
                          <a:ext cx="21844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97942">
                              <a:moveTo>
                                <a:pt x="10795" y="0"/>
                              </a:moveTo>
                              <a:cubicBezTo>
                                <a:pt x="13081" y="0"/>
                                <a:pt x="14732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558" y="1651"/>
                              </a:cubicBezTo>
                              <a:cubicBezTo>
                                <a:pt x="20320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715"/>
                                <a:pt x="21844" y="6731"/>
                              </a:cubicBezTo>
                              <a:cubicBezTo>
                                <a:pt x="21844" y="101600"/>
                                <a:pt x="21844" y="196596"/>
                                <a:pt x="21844" y="291465"/>
                              </a:cubicBezTo>
                              <a:cubicBezTo>
                                <a:pt x="21844" y="292481"/>
                                <a:pt x="21717" y="293497"/>
                                <a:pt x="21336" y="294132"/>
                              </a:cubicBezTo>
                              <a:cubicBezTo>
                                <a:pt x="20955" y="295021"/>
                                <a:pt x="20320" y="295656"/>
                                <a:pt x="19558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732" y="297815"/>
                                <a:pt x="13081" y="297942"/>
                                <a:pt x="10795" y="297942"/>
                              </a:cubicBezTo>
                              <a:cubicBezTo>
                                <a:pt x="8763" y="297942"/>
                                <a:pt x="6985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270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6985" y="254"/>
                                <a:pt x="8763" y="0"/>
                                <a:pt x="1079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5" name="Shape 7205"/>
                      <wps:cNvSpPr/>
                      <wps:spPr>
                        <a:xfrm>
                          <a:off x="2836634" y="1524"/>
                          <a:ext cx="21844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44" h="297942">
                              <a:moveTo>
                                <a:pt x="10922" y="0"/>
                              </a:moveTo>
                              <a:cubicBezTo>
                                <a:pt x="13081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796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717" y="4699"/>
                                <a:pt x="21844" y="5715"/>
                                <a:pt x="21844" y="6731"/>
                              </a:cubicBezTo>
                              <a:cubicBezTo>
                                <a:pt x="21844" y="101600"/>
                                <a:pt x="21844" y="196596"/>
                                <a:pt x="21844" y="291465"/>
                              </a:cubicBezTo>
                              <a:cubicBezTo>
                                <a:pt x="21844" y="292481"/>
                                <a:pt x="21717" y="293497"/>
                                <a:pt x="21336" y="294132"/>
                              </a:cubicBezTo>
                              <a:cubicBezTo>
                                <a:pt x="20955" y="295021"/>
                                <a:pt x="20447" y="295656"/>
                                <a:pt x="19685" y="296291"/>
                              </a:cubicBezTo>
                              <a:cubicBezTo>
                                <a:pt x="18796" y="296926"/>
                                <a:pt x="17780" y="297307"/>
                                <a:pt x="16256" y="297561"/>
                              </a:cubicBezTo>
                              <a:cubicBezTo>
                                <a:pt x="14859" y="297815"/>
                                <a:pt x="13081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159" y="296291"/>
                              </a:cubicBezTo>
                              <a:cubicBezTo>
                                <a:pt x="1270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270" y="2413"/>
                                <a:pt x="2159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6" name="Shape 7256"/>
                      <wps:cNvSpPr/>
                      <wps:spPr>
                        <a:xfrm>
                          <a:off x="2891117" y="92184"/>
                          <a:ext cx="55253" cy="2089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40">
                              <a:moveTo>
                                <a:pt x="55253" y="0"/>
                              </a:moveTo>
                              <a:lnTo>
                                <a:pt x="55253" y="27241"/>
                              </a:lnTo>
                              <a:lnTo>
                                <a:pt x="41910" y="31768"/>
                              </a:lnTo>
                              <a:cubicBezTo>
                                <a:pt x="37846" y="35070"/>
                                <a:pt x="34290" y="39388"/>
                                <a:pt x="31623" y="44849"/>
                              </a:cubicBezTo>
                              <a:cubicBezTo>
                                <a:pt x="28829" y="50183"/>
                                <a:pt x="26670" y="56406"/>
                                <a:pt x="25146" y="63518"/>
                              </a:cubicBezTo>
                              <a:cubicBezTo>
                                <a:pt x="23749" y="70757"/>
                                <a:pt x="22860" y="78250"/>
                                <a:pt x="22606" y="86124"/>
                              </a:cubicBezTo>
                              <a:lnTo>
                                <a:pt x="55253" y="86124"/>
                              </a:lnTo>
                              <a:lnTo>
                                <a:pt x="55253" y="111905"/>
                              </a:lnTo>
                              <a:lnTo>
                                <a:pt x="22606" y="111905"/>
                              </a:lnTo>
                              <a:cubicBezTo>
                                <a:pt x="22606" y="122446"/>
                                <a:pt x="23368" y="132098"/>
                                <a:pt x="24638" y="140734"/>
                              </a:cubicBezTo>
                              <a:cubicBezTo>
                                <a:pt x="25908" y="149243"/>
                                <a:pt x="28194" y="156355"/>
                                <a:pt x="31242" y="162578"/>
                              </a:cubicBezTo>
                              <a:cubicBezTo>
                                <a:pt x="34290" y="168801"/>
                                <a:pt x="38481" y="173373"/>
                                <a:pt x="43561" y="176548"/>
                              </a:cubicBezTo>
                              <a:lnTo>
                                <a:pt x="55253" y="179737"/>
                              </a:lnTo>
                              <a:lnTo>
                                <a:pt x="55253" y="208940"/>
                              </a:lnTo>
                              <a:lnTo>
                                <a:pt x="33909" y="203472"/>
                              </a:lnTo>
                              <a:cubicBezTo>
                                <a:pt x="26543" y="199027"/>
                                <a:pt x="20193" y="192677"/>
                                <a:pt x="15113" y="183914"/>
                              </a:cubicBezTo>
                              <a:cubicBezTo>
                                <a:pt x="10287" y="175151"/>
                                <a:pt x="6350" y="164356"/>
                                <a:pt x="3810" y="151275"/>
                              </a:cubicBezTo>
                              <a:cubicBezTo>
                                <a:pt x="1270" y="138321"/>
                                <a:pt x="0" y="122954"/>
                                <a:pt x="0" y="105682"/>
                              </a:cubicBezTo>
                              <a:cubicBezTo>
                                <a:pt x="0" y="89299"/>
                                <a:pt x="1397" y="74313"/>
                                <a:pt x="3937" y="61232"/>
                              </a:cubicBezTo>
                              <a:cubicBezTo>
                                <a:pt x="6477" y="48151"/>
                                <a:pt x="10541" y="36975"/>
                                <a:pt x="15494" y="27704"/>
                              </a:cubicBezTo>
                              <a:cubicBezTo>
                                <a:pt x="20320" y="18560"/>
                                <a:pt x="26543" y="11575"/>
                                <a:pt x="33528" y="6622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4" name="Shape 7274"/>
                      <wps:cNvSpPr/>
                      <wps:spPr>
                        <a:xfrm>
                          <a:off x="2946370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601" y="0"/>
                                <a:pt x="46982" y="127"/>
                                <a:pt x="47616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395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395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141" y="22860"/>
                                <a:pt x="48760" y="24003"/>
                                <a:pt x="48506" y="24892"/>
                              </a:cubicBezTo>
                              <a:cubicBezTo>
                                <a:pt x="48125" y="25654"/>
                                <a:pt x="47616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457" y="34671"/>
                                <a:pt x="33647" y="36322"/>
                              </a:cubicBezTo>
                              <a:cubicBezTo>
                                <a:pt x="29710" y="38100"/>
                                <a:pt x="25391" y="39497"/>
                                <a:pt x="20566" y="41021"/>
                              </a:cubicBezTo>
                              <a:cubicBezTo>
                                <a:pt x="15485" y="42291"/>
                                <a:pt x="10152" y="42926"/>
                                <a:pt x="4437" y="42926"/>
                              </a:cubicBezTo>
                              <a:lnTo>
                                <a:pt x="0" y="41790"/>
                              </a:lnTo>
                              <a:lnTo>
                                <a:pt x="0" y="12587"/>
                              </a:lnTo>
                              <a:lnTo>
                                <a:pt x="6469" y="14351"/>
                              </a:lnTo>
                              <a:cubicBezTo>
                                <a:pt x="12184" y="14351"/>
                                <a:pt x="17137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266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8" name="Shape 7238"/>
                      <wps:cNvSpPr/>
                      <wps:spPr>
                        <a:xfrm>
                          <a:off x="2946370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024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631" y="12192"/>
                                <a:pt x="38091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585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585" y="106553"/>
                                <a:pt x="51935" y="108839"/>
                              </a:cubicBezTo>
                              <a:cubicBezTo>
                                <a:pt x="50284" y="111252"/>
                                <a:pt x="48252" y="112522"/>
                                <a:pt x="45966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17"/>
                              </a:lnTo>
                              <a:lnTo>
                                <a:pt x="20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4" name="Shape 7254"/>
                      <wps:cNvSpPr/>
                      <wps:spPr>
                        <a:xfrm>
                          <a:off x="3021038" y="92075"/>
                          <a:ext cx="55690" cy="283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690" h="283845">
                              <a:moveTo>
                                <a:pt x="53467" y="0"/>
                              </a:moveTo>
                              <a:lnTo>
                                <a:pt x="55690" y="165"/>
                              </a:lnTo>
                              <a:lnTo>
                                <a:pt x="55690" y="27431"/>
                              </a:lnTo>
                              <a:lnTo>
                                <a:pt x="53086" y="26797"/>
                              </a:lnTo>
                              <a:cubicBezTo>
                                <a:pt x="48895" y="26797"/>
                                <a:pt x="45085" y="27813"/>
                                <a:pt x="42164" y="30226"/>
                              </a:cubicBezTo>
                              <a:cubicBezTo>
                                <a:pt x="38989" y="32639"/>
                                <a:pt x="36195" y="35433"/>
                                <a:pt x="34290" y="39624"/>
                              </a:cubicBezTo>
                              <a:cubicBezTo>
                                <a:pt x="32131" y="43561"/>
                                <a:pt x="30607" y="48133"/>
                                <a:pt x="29591" y="53213"/>
                              </a:cubicBezTo>
                              <a:cubicBezTo>
                                <a:pt x="28575" y="58547"/>
                                <a:pt x="28067" y="63881"/>
                                <a:pt x="28067" y="69596"/>
                              </a:cubicBezTo>
                              <a:cubicBezTo>
                                <a:pt x="28067" y="82169"/>
                                <a:pt x="30353" y="92075"/>
                                <a:pt x="34798" y="99441"/>
                              </a:cubicBezTo>
                              <a:cubicBezTo>
                                <a:pt x="39116" y="106807"/>
                                <a:pt x="45339" y="110363"/>
                                <a:pt x="53467" y="110363"/>
                              </a:cubicBezTo>
                              <a:lnTo>
                                <a:pt x="55690" y="109664"/>
                              </a:lnTo>
                              <a:lnTo>
                                <a:pt x="55690" y="136862"/>
                              </a:lnTo>
                              <a:lnTo>
                                <a:pt x="53467" y="137414"/>
                              </a:lnTo>
                              <a:cubicBezTo>
                                <a:pt x="48514" y="137414"/>
                                <a:pt x="44069" y="136271"/>
                                <a:pt x="39751" y="134239"/>
                              </a:cubicBezTo>
                              <a:cubicBezTo>
                                <a:pt x="35306" y="132207"/>
                                <a:pt x="31877" y="129667"/>
                                <a:pt x="29464" y="126492"/>
                              </a:cubicBezTo>
                              <a:cubicBezTo>
                                <a:pt x="27940" y="129032"/>
                                <a:pt x="26543" y="132080"/>
                                <a:pt x="25654" y="135255"/>
                              </a:cubicBezTo>
                              <a:cubicBezTo>
                                <a:pt x="24638" y="138430"/>
                                <a:pt x="24003" y="142240"/>
                                <a:pt x="24003" y="146431"/>
                              </a:cubicBezTo>
                              <a:cubicBezTo>
                                <a:pt x="24003" y="151384"/>
                                <a:pt x="25527" y="155575"/>
                                <a:pt x="28448" y="158877"/>
                              </a:cubicBezTo>
                              <a:cubicBezTo>
                                <a:pt x="31242" y="162052"/>
                                <a:pt x="35052" y="163957"/>
                                <a:pt x="39751" y="164211"/>
                              </a:cubicBezTo>
                              <a:lnTo>
                                <a:pt x="55690" y="165313"/>
                              </a:lnTo>
                              <a:lnTo>
                                <a:pt x="55690" y="193351"/>
                              </a:lnTo>
                              <a:lnTo>
                                <a:pt x="35560" y="192278"/>
                              </a:lnTo>
                              <a:cubicBezTo>
                                <a:pt x="32766" y="195961"/>
                                <a:pt x="30353" y="199136"/>
                                <a:pt x="28702" y="202311"/>
                              </a:cubicBezTo>
                              <a:cubicBezTo>
                                <a:pt x="26797" y="205486"/>
                                <a:pt x="25273" y="208661"/>
                                <a:pt x="24257" y="211709"/>
                              </a:cubicBezTo>
                              <a:cubicBezTo>
                                <a:pt x="23241" y="214503"/>
                                <a:pt x="22479" y="217424"/>
                                <a:pt x="22225" y="220218"/>
                              </a:cubicBezTo>
                              <a:cubicBezTo>
                                <a:pt x="21844" y="223012"/>
                                <a:pt x="21463" y="225933"/>
                                <a:pt x="21463" y="228981"/>
                              </a:cubicBezTo>
                              <a:cubicBezTo>
                                <a:pt x="21463" y="238125"/>
                                <a:pt x="24511" y="245110"/>
                                <a:pt x="30226" y="250063"/>
                              </a:cubicBezTo>
                              <a:cubicBezTo>
                                <a:pt x="36068" y="254762"/>
                                <a:pt x="44196" y="257048"/>
                                <a:pt x="54737" y="257048"/>
                              </a:cubicBezTo>
                              <a:lnTo>
                                <a:pt x="55690" y="256881"/>
                              </a:lnTo>
                              <a:lnTo>
                                <a:pt x="55690" y="283436"/>
                              </a:lnTo>
                              <a:lnTo>
                                <a:pt x="53594" y="283845"/>
                              </a:lnTo>
                              <a:cubicBezTo>
                                <a:pt x="43942" y="283845"/>
                                <a:pt x="35814" y="282702"/>
                                <a:pt x="29083" y="280035"/>
                              </a:cubicBezTo>
                              <a:cubicBezTo>
                                <a:pt x="22352" y="277241"/>
                                <a:pt x="16637" y="273685"/>
                                <a:pt x="12319" y="269240"/>
                              </a:cubicBezTo>
                              <a:cubicBezTo>
                                <a:pt x="8001" y="264668"/>
                                <a:pt x="4953" y="259207"/>
                                <a:pt x="2921" y="252984"/>
                              </a:cubicBezTo>
                              <a:cubicBezTo>
                                <a:pt x="1016" y="246634"/>
                                <a:pt x="0" y="239776"/>
                                <a:pt x="0" y="232410"/>
                              </a:cubicBezTo>
                              <a:cubicBezTo>
                                <a:pt x="0" y="227584"/>
                                <a:pt x="381" y="223139"/>
                                <a:pt x="1143" y="218694"/>
                              </a:cubicBezTo>
                              <a:cubicBezTo>
                                <a:pt x="1778" y="214249"/>
                                <a:pt x="2921" y="210185"/>
                                <a:pt x="4318" y="206248"/>
                              </a:cubicBezTo>
                              <a:cubicBezTo>
                                <a:pt x="5842" y="202057"/>
                                <a:pt x="7620" y="198247"/>
                                <a:pt x="9906" y="194564"/>
                              </a:cubicBezTo>
                              <a:cubicBezTo>
                                <a:pt x="11938" y="191008"/>
                                <a:pt x="14478" y="187579"/>
                                <a:pt x="17272" y="184023"/>
                              </a:cubicBezTo>
                              <a:cubicBezTo>
                                <a:pt x="12954" y="180340"/>
                                <a:pt x="9652" y="175895"/>
                                <a:pt x="7747" y="170561"/>
                              </a:cubicBezTo>
                              <a:cubicBezTo>
                                <a:pt x="5715" y="165227"/>
                                <a:pt x="4572" y="159258"/>
                                <a:pt x="4572" y="153162"/>
                              </a:cubicBezTo>
                              <a:cubicBezTo>
                                <a:pt x="4572" y="144399"/>
                                <a:pt x="5715" y="136652"/>
                                <a:pt x="7747" y="129921"/>
                              </a:cubicBezTo>
                              <a:cubicBezTo>
                                <a:pt x="10033" y="123063"/>
                                <a:pt x="12827" y="116967"/>
                                <a:pt x="16129" y="111633"/>
                              </a:cubicBezTo>
                              <a:cubicBezTo>
                                <a:pt x="13335" y="106172"/>
                                <a:pt x="11176" y="100330"/>
                                <a:pt x="9525" y="93726"/>
                              </a:cubicBezTo>
                              <a:cubicBezTo>
                                <a:pt x="8001" y="87122"/>
                                <a:pt x="7112" y="79248"/>
                                <a:pt x="7112" y="69850"/>
                              </a:cubicBezTo>
                              <a:cubicBezTo>
                                <a:pt x="7112" y="59055"/>
                                <a:pt x="8382" y="49149"/>
                                <a:pt x="10541" y="40386"/>
                              </a:cubicBezTo>
                              <a:cubicBezTo>
                                <a:pt x="12827" y="31623"/>
                                <a:pt x="16129" y="24511"/>
                                <a:pt x="20193" y="18542"/>
                              </a:cubicBezTo>
                              <a:cubicBezTo>
                                <a:pt x="24257" y="12446"/>
                                <a:pt x="29210" y="7874"/>
                                <a:pt x="34925" y="4572"/>
                              </a:cubicBezTo>
                              <a:cubicBezTo>
                                <a:pt x="40640" y="1397"/>
                                <a:pt x="46736" y="0"/>
                                <a:pt x="5346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2" name="Shape 7272"/>
                      <wps:cNvSpPr/>
                      <wps:spPr>
                        <a:xfrm>
                          <a:off x="3076727" y="257388"/>
                          <a:ext cx="56071" cy="11812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071" h="118123">
                              <a:moveTo>
                                <a:pt x="0" y="0"/>
                              </a:moveTo>
                              <a:lnTo>
                                <a:pt x="15303" y="1057"/>
                              </a:lnTo>
                              <a:cubicBezTo>
                                <a:pt x="21272" y="1184"/>
                                <a:pt x="26860" y="2455"/>
                                <a:pt x="31686" y="4868"/>
                              </a:cubicBezTo>
                              <a:cubicBezTo>
                                <a:pt x="36513" y="7153"/>
                                <a:pt x="40958" y="10582"/>
                                <a:pt x="44514" y="14900"/>
                              </a:cubicBezTo>
                              <a:cubicBezTo>
                                <a:pt x="48070" y="19345"/>
                                <a:pt x="51117" y="24680"/>
                                <a:pt x="53022" y="30775"/>
                              </a:cubicBezTo>
                              <a:cubicBezTo>
                                <a:pt x="54928" y="37252"/>
                                <a:pt x="56071" y="44745"/>
                                <a:pt x="56071" y="53000"/>
                              </a:cubicBezTo>
                              <a:cubicBezTo>
                                <a:pt x="56071" y="61636"/>
                                <a:pt x="54928" y="70272"/>
                                <a:pt x="52641" y="78146"/>
                              </a:cubicBezTo>
                              <a:cubicBezTo>
                                <a:pt x="50355" y="86020"/>
                                <a:pt x="46799" y="93005"/>
                                <a:pt x="42101" y="99228"/>
                              </a:cubicBezTo>
                              <a:cubicBezTo>
                                <a:pt x="37402" y="105197"/>
                                <a:pt x="31178" y="109769"/>
                                <a:pt x="23940" y="113452"/>
                              </a:cubicBezTo>
                              <a:lnTo>
                                <a:pt x="0" y="118123"/>
                              </a:lnTo>
                              <a:lnTo>
                                <a:pt x="0" y="91568"/>
                              </a:lnTo>
                              <a:lnTo>
                                <a:pt x="15684" y="88814"/>
                              </a:lnTo>
                              <a:cubicBezTo>
                                <a:pt x="20129" y="86528"/>
                                <a:pt x="23685" y="83861"/>
                                <a:pt x="26479" y="80432"/>
                              </a:cubicBezTo>
                              <a:cubicBezTo>
                                <a:pt x="29273" y="77130"/>
                                <a:pt x="31305" y="73193"/>
                                <a:pt x="32448" y="68749"/>
                              </a:cubicBezTo>
                              <a:cubicBezTo>
                                <a:pt x="33591" y="64303"/>
                                <a:pt x="34227" y="59858"/>
                                <a:pt x="34227" y="54905"/>
                              </a:cubicBezTo>
                              <a:cubicBezTo>
                                <a:pt x="34227" y="46524"/>
                                <a:pt x="32067" y="40174"/>
                                <a:pt x="28003" y="35728"/>
                              </a:cubicBezTo>
                              <a:cubicBezTo>
                                <a:pt x="23685" y="31156"/>
                                <a:pt x="17971" y="28997"/>
                                <a:pt x="10859" y="28616"/>
                              </a:cubicBezTo>
                              <a:lnTo>
                                <a:pt x="0" y="280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1" name="Shape 7261"/>
                      <wps:cNvSpPr/>
                      <wps:spPr>
                        <a:xfrm>
                          <a:off x="3076727" y="92240"/>
                          <a:ext cx="57467" cy="1366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7" h="136697">
                              <a:moveTo>
                                <a:pt x="0" y="0"/>
                              </a:moveTo>
                              <a:lnTo>
                                <a:pt x="8065" y="597"/>
                              </a:lnTo>
                              <a:cubicBezTo>
                                <a:pt x="11113" y="1232"/>
                                <a:pt x="14034" y="2375"/>
                                <a:pt x="16828" y="3391"/>
                              </a:cubicBezTo>
                              <a:cubicBezTo>
                                <a:pt x="28892" y="3391"/>
                                <a:pt x="40958" y="3391"/>
                                <a:pt x="52896" y="3391"/>
                              </a:cubicBezTo>
                              <a:cubicBezTo>
                                <a:pt x="54292" y="3391"/>
                                <a:pt x="55563" y="4407"/>
                                <a:pt x="56324" y="6821"/>
                              </a:cubicBezTo>
                              <a:cubicBezTo>
                                <a:pt x="57086" y="9106"/>
                                <a:pt x="57467" y="12790"/>
                                <a:pt x="57467" y="17742"/>
                              </a:cubicBezTo>
                              <a:cubicBezTo>
                                <a:pt x="57467" y="22568"/>
                                <a:pt x="57086" y="26251"/>
                                <a:pt x="56197" y="28284"/>
                              </a:cubicBezTo>
                              <a:cubicBezTo>
                                <a:pt x="55309" y="30697"/>
                                <a:pt x="54292" y="31712"/>
                                <a:pt x="52896" y="31712"/>
                              </a:cubicBezTo>
                              <a:cubicBezTo>
                                <a:pt x="47308" y="31712"/>
                                <a:pt x="41466" y="31712"/>
                                <a:pt x="35751" y="31712"/>
                              </a:cubicBezTo>
                              <a:cubicBezTo>
                                <a:pt x="38798" y="36919"/>
                                <a:pt x="41084" y="42380"/>
                                <a:pt x="42354" y="48603"/>
                              </a:cubicBezTo>
                              <a:cubicBezTo>
                                <a:pt x="43371" y="54699"/>
                                <a:pt x="44133" y="61303"/>
                                <a:pt x="44133" y="68034"/>
                              </a:cubicBezTo>
                              <a:cubicBezTo>
                                <a:pt x="44133" y="79084"/>
                                <a:pt x="42990" y="88735"/>
                                <a:pt x="40830" y="97372"/>
                              </a:cubicBezTo>
                              <a:cubicBezTo>
                                <a:pt x="38672" y="105880"/>
                                <a:pt x="35497" y="112992"/>
                                <a:pt x="31433" y="118961"/>
                              </a:cubicBezTo>
                              <a:cubicBezTo>
                                <a:pt x="27368" y="124930"/>
                                <a:pt x="22289" y="129248"/>
                                <a:pt x="16701" y="132550"/>
                              </a:cubicBezTo>
                              <a:lnTo>
                                <a:pt x="0" y="136697"/>
                              </a:lnTo>
                              <a:lnTo>
                                <a:pt x="0" y="109499"/>
                              </a:lnTo>
                              <a:lnTo>
                                <a:pt x="9080" y="106642"/>
                              </a:lnTo>
                              <a:cubicBezTo>
                                <a:pt x="12255" y="104484"/>
                                <a:pt x="14922" y="101690"/>
                                <a:pt x="17082" y="97498"/>
                              </a:cubicBezTo>
                              <a:cubicBezTo>
                                <a:pt x="18986" y="93688"/>
                                <a:pt x="20638" y="89243"/>
                                <a:pt x="21653" y="84163"/>
                              </a:cubicBezTo>
                              <a:cubicBezTo>
                                <a:pt x="22670" y="78956"/>
                                <a:pt x="23178" y="73622"/>
                                <a:pt x="23178" y="68161"/>
                              </a:cubicBezTo>
                              <a:cubicBezTo>
                                <a:pt x="23178" y="55207"/>
                                <a:pt x="20891" y="44921"/>
                                <a:pt x="16573" y="37428"/>
                              </a:cubicBezTo>
                              <a:cubicBezTo>
                                <a:pt x="14351" y="33808"/>
                                <a:pt x="11620" y="31109"/>
                                <a:pt x="8414" y="29315"/>
                              </a:cubicBezTo>
                              <a:lnTo>
                                <a:pt x="0" y="272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9" name="Shape 7259"/>
                      <wps:cNvSpPr/>
                      <wps:spPr>
                        <a:xfrm>
                          <a:off x="3154388" y="92220"/>
                          <a:ext cx="55253" cy="2089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04">
                              <a:moveTo>
                                <a:pt x="55253" y="0"/>
                              </a:moveTo>
                              <a:lnTo>
                                <a:pt x="55253" y="27205"/>
                              </a:lnTo>
                              <a:lnTo>
                                <a:pt x="41910" y="31733"/>
                              </a:lnTo>
                              <a:cubicBezTo>
                                <a:pt x="37846" y="35035"/>
                                <a:pt x="34290" y="39353"/>
                                <a:pt x="31496" y="44814"/>
                              </a:cubicBezTo>
                              <a:cubicBezTo>
                                <a:pt x="28829" y="50148"/>
                                <a:pt x="26543" y="56371"/>
                                <a:pt x="25146" y="63483"/>
                              </a:cubicBezTo>
                              <a:cubicBezTo>
                                <a:pt x="23749" y="70722"/>
                                <a:pt x="22733" y="78215"/>
                                <a:pt x="22606" y="86089"/>
                              </a:cubicBezTo>
                              <a:lnTo>
                                <a:pt x="55253" y="86089"/>
                              </a:lnTo>
                              <a:lnTo>
                                <a:pt x="55253" y="111870"/>
                              </a:lnTo>
                              <a:lnTo>
                                <a:pt x="22606" y="111870"/>
                              </a:lnTo>
                              <a:cubicBezTo>
                                <a:pt x="22606" y="122411"/>
                                <a:pt x="23368" y="132062"/>
                                <a:pt x="24638" y="140698"/>
                              </a:cubicBezTo>
                              <a:cubicBezTo>
                                <a:pt x="25908" y="149208"/>
                                <a:pt x="28194" y="156320"/>
                                <a:pt x="31369" y="162542"/>
                              </a:cubicBezTo>
                              <a:cubicBezTo>
                                <a:pt x="34290" y="168766"/>
                                <a:pt x="38481" y="173337"/>
                                <a:pt x="43434" y="176512"/>
                              </a:cubicBezTo>
                              <a:lnTo>
                                <a:pt x="55253" y="179736"/>
                              </a:lnTo>
                              <a:lnTo>
                                <a:pt x="55253" y="208904"/>
                              </a:lnTo>
                              <a:lnTo>
                                <a:pt x="33909" y="203436"/>
                              </a:lnTo>
                              <a:cubicBezTo>
                                <a:pt x="26543" y="198992"/>
                                <a:pt x="20193" y="192642"/>
                                <a:pt x="15240" y="183879"/>
                              </a:cubicBezTo>
                              <a:cubicBezTo>
                                <a:pt x="10287" y="175116"/>
                                <a:pt x="6223" y="164321"/>
                                <a:pt x="3810" y="151240"/>
                              </a:cubicBezTo>
                              <a:cubicBezTo>
                                <a:pt x="1270" y="138286"/>
                                <a:pt x="0" y="122918"/>
                                <a:pt x="0" y="105647"/>
                              </a:cubicBezTo>
                              <a:cubicBezTo>
                                <a:pt x="0" y="89264"/>
                                <a:pt x="1270" y="74278"/>
                                <a:pt x="3937" y="61197"/>
                              </a:cubicBezTo>
                              <a:cubicBezTo>
                                <a:pt x="6477" y="48116"/>
                                <a:pt x="10541" y="36940"/>
                                <a:pt x="15494" y="27668"/>
                              </a:cubicBezTo>
                              <a:cubicBezTo>
                                <a:pt x="20320" y="18524"/>
                                <a:pt x="26543" y="11540"/>
                                <a:pt x="33528" y="6586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5" name="Shape 7275"/>
                      <wps:cNvSpPr/>
                      <wps:spPr>
                        <a:xfrm>
                          <a:off x="3209641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474" y="0"/>
                                <a:pt x="47109" y="127"/>
                                <a:pt x="47617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522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522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014" y="22860"/>
                                <a:pt x="48887" y="24003"/>
                                <a:pt x="48506" y="24892"/>
                              </a:cubicBezTo>
                              <a:cubicBezTo>
                                <a:pt x="48125" y="25654"/>
                                <a:pt x="47744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457" y="34671"/>
                                <a:pt x="33647" y="36322"/>
                              </a:cubicBezTo>
                              <a:cubicBezTo>
                                <a:pt x="29837" y="38100"/>
                                <a:pt x="25392" y="39497"/>
                                <a:pt x="20439" y="41021"/>
                              </a:cubicBezTo>
                              <a:cubicBezTo>
                                <a:pt x="15486" y="42291"/>
                                <a:pt x="10152" y="42926"/>
                                <a:pt x="4437" y="42926"/>
                              </a:cubicBezTo>
                              <a:lnTo>
                                <a:pt x="0" y="41789"/>
                              </a:lnTo>
                              <a:lnTo>
                                <a:pt x="0" y="12621"/>
                              </a:lnTo>
                              <a:lnTo>
                                <a:pt x="6342" y="14351"/>
                              </a:lnTo>
                              <a:cubicBezTo>
                                <a:pt x="12184" y="14351"/>
                                <a:pt x="17264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140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39" name="Shape 7239"/>
                      <wps:cNvSpPr/>
                      <wps:spPr>
                        <a:xfrm>
                          <a:off x="3209641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151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504" y="12192"/>
                                <a:pt x="38092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713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713" y="106553"/>
                                <a:pt x="52062" y="108839"/>
                              </a:cubicBezTo>
                              <a:cubicBezTo>
                                <a:pt x="50284" y="111252"/>
                                <a:pt x="48252" y="112522"/>
                                <a:pt x="46093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52"/>
                              </a:lnTo>
                              <a:lnTo>
                                <a:pt x="21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1" name="Shape 7251"/>
                      <wps:cNvSpPr/>
                      <wps:spPr>
                        <a:xfrm>
                          <a:off x="3350730" y="91904"/>
                          <a:ext cx="59690" cy="2103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210356">
                              <a:moveTo>
                                <a:pt x="59690" y="0"/>
                              </a:moveTo>
                              <a:lnTo>
                                <a:pt x="59690" y="29209"/>
                              </a:lnTo>
                              <a:lnTo>
                                <a:pt x="43180" y="34588"/>
                              </a:lnTo>
                              <a:cubicBezTo>
                                <a:pt x="38481" y="38271"/>
                                <a:pt x="34544" y="43605"/>
                                <a:pt x="31623" y="50209"/>
                              </a:cubicBezTo>
                              <a:cubicBezTo>
                                <a:pt x="28575" y="57067"/>
                                <a:pt x="26416" y="65068"/>
                                <a:pt x="25019" y="74338"/>
                              </a:cubicBezTo>
                              <a:cubicBezTo>
                                <a:pt x="23495" y="83483"/>
                                <a:pt x="22606" y="93643"/>
                                <a:pt x="22606" y="104565"/>
                              </a:cubicBezTo>
                              <a:cubicBezTo>
                                <a:pt x="22606" y="114979"/>
                                <a:pt x="23368" y="124885"/>
                                <a:pt x="24511" y="134029"/>
                              </a:cubicBezTo>
                              <a:cubicBezTo>
                                <a:pt x="25781" y="143300"/>
                                <a:pt x="27813" y="151301"/>
                                <a:pt x="30480" y="158286"/>
                              </a:cubicBezTo>
                              <a:cubicBezTo>
                                <a:pt x="33274" y="165271"/>
                                <a:pt x="37084" y="170478"/>
                                <a:pt x="41783" y="174542"/>
                              </a:cubicBezTo>
                              <a:cubicBezTo>
                                <a:pt x="46482" y="178606"/>
                                <a:pt x="52451" y="180765"/>
                                <a:pt x="59436" y="180765"/>
                              </a:cubicBezTo>
                              <a:lnTo>
                                <a:pt x="59690" y="180680"/>
                              </a:lnTo>
                              <a:lnTo>
                                <a:pt x="59690" y="209969"/>
                              </a:lnTo>
                              <a:lnTo>
                                <a:pt x="58420" y="210356"/>
                              </a:lnTo>
                              <a:cubicBezTo>
                                <a:pt x="48514" y="210356"/>
                                <a:pt x="40005" y="208069"/>
                                <a:pt x="32766" y="203371"/>
                              </a:cubicBezTo>
                              <a:cubicBezTo>
                                <a:pt x="25527" y="198672"/>
                                <a:pt x="19304" y="191941"/>
                                <a:pt x="14478" y="182797"/>
                              </a:cubicBezTo>
                              <a:cubicBezTo>
                                <a:pt x="9652" y="173907"/>
                                <a:pt x="5969" y="163112"/>
                                <a:pt x="3556" y="150285"/>
                              </a:cubicBezTo>
                              <a:cubicBezTo>
                                <a:pt x="1143" y="137585"/>
                                <a:pt x="0" y="123107"/>
                                <a:pt x="0" y="106851"/>
                              </a:cubicBezTo>
                              <a:cubicBezTo>
                                <a:pt x="0" y="91230"/>
                                <a:pt x="1397" y="76752"/>
                                <a:pt x="3810" y="63544"/>
                              </a:cubicBezTo>
                              <a:cubicBezTo>
                                <a:pt x="6350" y="50590"/>
                                <a:pt x="10160" y="39413"/>
                                <a:pt x="15240" y="29635"/>
                              </a:cubicBezTo>
                              <a:cubicBezTo>
                                <a:pt x="20193" y="20110"/>
                                <a:pt x="26797" y="12998"/>
                                <a:pt x="34163" y="7537"/>
                              </a:cubicBezTo>
                              <a:lnTo>
                                <a:pt x="596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0" name="Shape 7240"/>
                      <wps:cNvSpPr/>
                      <wps:spPr>
                        <a:xfrm>
                          <a:off x="3410420" y="91567"/>
                          <a:ext cx="59817" cy="2103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7" h="210306">
                              <a:moveTo>
                                <a:pt x="1143" y="0"/>
                              </a:moveTo>
                              <a:cubicBezTo>
                                <a:pt x="11049" y="0"/>
                                <a:pt x="19812" y="2286"/>
                                <a:pt x="27051" y="7112"/>
                              </a:cubicBezTo>
                              <a:cubicBezTo>
                                <a:pt x="34163" y="11811"/>
                                <a:pt x="40386" y="18542"/>
                                <a:pt x="45212" y="27559"/>
                              </a:cubicBezTo>
                              <a:cubicBezTo>
                                <a:pt x="50038" y="36449"/>
                                <a:pt x="53721" y="47244"/>
                                <a:pt x="56261" y="60071"/>
                              </a:cubicBezTo>
                              <a:cubicBezTo>
                                <a:pt x="58547" y="72898"/>
                                <a:pt x="59817" y="87376"/>
                                <a:pt x="59817" y="103378"/>
                              </a:cubicBezTo>
                              <a:cubicBezTo>
                                <a:pt x="59817" y="118872"/>
                                <a:pt x="58420" y="133350"/>
                                <a:pt x="56007" y="146304"/>
                              </a:cubicBezTo>
                              <a:cubicBezTo>
                                <a:pt x="53467" y="159639"/>
                                <a:pt x="49530" y="170942"/>
                                <a:pt x="44450" y="180467"/>
                              </a:cubicBezTo>
                              <a:cubicBezTo>
                                <a:pt x="39497" y="190119"/>
                                <a:pt x="32893" y="197231"/>
                                <a:pt x="25400" y="202565"/>
                              </a:cubicBezTo>
                              <a:lnTo>
                                <a:pt x="0" y="210306"/>
                              </a:lnTo>
                              <a:lnTo>
                                <a:pt x="0" y="181018"/>
                              </a:lnTo>
                              <a:lnTo>
                                <a:pt x="16637" y="175514"/>
                              </a:lnTo>
                              <a:cubicBezTo>
                                <a:pt x="21209" y="171958"/>
                                <a:pt x="25146" y="166624"/>
                                <a:pt x="28194" y="160020"/>
                              </a:cubicBezTo>
                              <a:cubicBezTo>
                                <a:pt x="31242" y="153289"/>
                                <a:pt x="33528" y="145288"/>
                                <a:pt x="34925" y="136144"/>
                              </a:cubicBezTo>
                              <a:cubicBezTo>
                                <a:pt x="36322" y="127000"/>
                                <a:pt x="37084" y="116840"/>
                                <a:pt x="37084" y="105664"/>
                              </a:cubicBezTo>
                              <a:cubicBezTo>
                                <a:pt x="37084" y="95250"/>
                                <a:pt x="36322" y="85471"/>
                                <a:pt x="35179" y="76327"/>
                              </a:cubicBezTo>
                              <a:cubicBezTo>
                                <a:pt x="34036" y="67183"/>
                                <a:pt x="32004" y="59055"/>
                                <a:pt x="29210" y="52070"/>
                              </a:cubicBezTo>
                              <a:cubicBezTo>
                                <a:pt x="26416" y="44958"/>
                                <a:pt x="22733" y="39497"/>
                                <a:pt x="18034" y="35306"/>
                              </a:cubicBezTo>
                              <a:cubicBezTo>
                                <a:pt x="13335" y="31369"/>
                                <a:pt x="7366" y="29464"/>
                                <a:pt x="254" y="29464"/>
                              </a:cubicBezTo>
                              <a:lnTo>
                                <a:pt x="0" y="29546"/>
                              </a:lnTo>
                              <a:lnTo>
                                <a:pt x="0" y="337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1" name="Shape 7201"/>
                      <wps:cNvSpPr/>
                      <wps:spPr>
                        <a:xfrm>
                          <a:off x="3487128" y="0"/>
                          <a:ext cx="80772" cy="299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772" h="299466">
                              <a:moveTo>
                                <a:pt x="59563" y="0"/>
                              </a:moveTo>
                              <a:cubicBezTo>
                                <a:pt x="62611" y="0"/>
                                <a:pt x="65659" y="381"/>
                                <a:pt x="68580" y="1270"/>
                              </a:cubicBezTo>
                              <a:cubicBezTo>
                                <a:pt x="71501" y="2413"/>
                                <a:pt x="73660" y="3175"/>
                                <a:pt x="75311" y="4318"/>
                              </a:cubicBezTo>
                              <a:cubicBezTo>
                                <a:pt x="76835" y="5334"/>
                                <a:pt x="77978" y="6350"/>
                                <a:pt x="78613" y="7239"/>
                              </a:cubicBezTo>
                              <a:cubicBezTo>
                                <a:pt x="78994" y="8128"/>
                                <a:pt x="79502" y="9144"/>
                                <a:pt x="79883" y="10414"/>
                              </a:cubicBezTo>
                              <a:cubicBezTo>
                                <a:pt x="80264" y="11938"/>
                                <a:pt x="80518" y="13462"/>
                                <a:pt x="80645" y="15367"/>
                              </a:cubicBezTo>
                              <a:cubicBezTo>
                                <a:pt x="80772" y="17272"/>
                                <a:pt x="80772" y="19558"/>
                                <a:pt x="80772" y="22352"/>
                              </a:cubicBezTo>
                              <a:cubicBezTo>
                                <a:pt x="80772" y="25146"/>
                                <a:pt x="80645" y="27305"/>
                                <a:pt x="80518" y="28829"/>
                              </a:cubicBezTo>
                              <a:cubicBezTo>
                                <a:pt x="80391" y="30480"/>
                                <a:pt x="80137" y="31750"/>
                                <a:pt x="80010" y="32766"/>
                              </a:cubicBezTo>
                              <a:cubicBezTo>
                                <a:pt x="79629" y="33782"/>
                                <a:pt x="79502" y="34544"/>
                                <a:pt x="78994" y="34798"/>
                              </a:cubicBezTo>
                              <a:cubicBezTo>
                                <a:pt x="78613" y="35179"/>
                                <a:pt x="78232" y="35306"/>
                                <a:pt x="77724" y="35306"/>
                              </a:cubicBezTo>
                              <a:cubicBezTo>
                                <a:pt x="77089" y="35306"/>
                                <a:pt x="76454" y="34925"/>
                                <a:pt x="75438" y="34290"/>
                              </a:cubicBezTo>
                              <a:cubicBezTo>
                                <a:pt x="74549" y="33655"/>
                                <a:pt x="73406" y="33020"/>
                                <a:pt x="72009" y="32131"/>
                              </a:cubicBezTo>
                              <a:cubicBezTo>
                                <a:pt x="70739" y="31496"/>
                                <a:pt x="69088" y="30607"/>
                                <a:pt x="67437" y="29972"/>
                              </a:cubicBezTo>
                              <a:cubicBezTo>
                                <a:pt x="65532" y="29337"/>
                                <a:pt x="63373" y="29210"/>
                                <a:pt x="61087" y="29210"/>
                              </a:cubicBezTo>
                              <a:cubicBezTo>
                                <a:pt x="57658" y="29210"/>
                                <a:pt x="54864" y="29972"/>
                                <a:pt x="52705" y="31750"/>
                              </a:cubicBezTo>
                              <a:cubicBezTo>
                                <a:pt x="50419" y="33401"/>
                                <a:pt x="48514" y="35941"/>
                                <a:pt x="46990" y="39624"/>
                              </a:cubicBezTo>
                              <a:cubicBezTo>
                                <a:pt x="45593" y="43307"/>
                                <a:pt x="44577" y="47879"/>
                                <a:pt x="44069" y="53721"/>
                              </a:cubicBezTo>
                              <a:cubicBezTo>
                                <a:pt x="43434" y="59436"/>
                                <a:pt x="43180" y="66421"/>
                                <a:pt x="43180" y="74803"/>
                              </a:cubicBezTo>
                              <a:cubicBezTo>
                                <a:pt x="43180" y="81788"/>
                                <a:pt x="43180" y="88646"/>
                                <a:pt x="43180" y="95631"/>
                              </a:cubicBezTo>
                              <a:cubicBezTo>
                                <a:pt x="51943" y="95631"/>
                                <a:pt x="60833" y="95631"/>
                                <a:pt x="69850" y="95631"/>
                              </a:cubicBezTo>
                              <a:cubicBezTo>
                                <a:pt x="70485" y="95631"/>
                                <a:pt x="71120" y="95885"/>
                                <a:pt x="71628" y="96266"/>
                              </a:cubicBezTo>
                              <a:cubicBezTo>
                                <a:pt x="72009" y="96901"/>
                                <a:pt x="72644" y="97790"/>
                                <a:pt x="73025" y="98806"/>
                              </a:cubicBezTo>
                              <a:cubicBezTo>
                                <a:pt x="73406" y="100203"/>
                                <a:pt x="73660" y="101600"/>
                                <a:pt x="73914" y="103505"/>
                              </a:cubicBezTo>
                              <a:cubicBezTo>
                                <a:pt x="74041" y="105410"/>
                                <a:pt x="74168" y="107569"/>
                                <a:pt x="74168" y="110363"/>
                              </a:cubicBezTo>
                              <a:cubicBezTo>
                                <a:pt x="74168" y="115443"/>
                                <a:pt x="73660" y="119126"/>
                                <a:pt x="73025" y="121412"/>
                              </a:cubicBezTo>
                              <a:cubicBezTo>
                                <a:pt x="72136" y="123698"/>
                                <a:pt x="71120" y="124841"/>
                                <a:pt x="69850" y="124841"/>
                              </a:cubicBezTo>
                              <a:cubicBezTo>
                                <a:pt x="60833" y="124841"/>
                                <a:pt x="51943" y="124841"/>
                                <a:pt x="43180" y="124841"/>
                              </a:cubicBezTo>
                              <a:cubicBezTo>
                                <a:pt x="43180" y="180848"/>
                                <a:pt x="43180" y="236855"/>
                                <a:pt x="43180" y="292989"/>
                              </a:cubicBezTo>
                              <a:cubicBezTo>
                                <a:pt x="43180" y="294005"/>
                                <a:pt x="42926" y="295021"/>
                                <a:pt x="42545" y="295656"/>
                              </a:cubicBezTo>
                              <a:cubicBezTo>
                                <a:pt x="42164" y="296545"/>
                                <a:pt x="41656" y="297180"/>
                                <a:pt x="40767" y="297815"/>
                              </a:cubicBezTo>
                              <a:cubicBezTo>
                                <a:pt x="39878" y="298450"/>
                                <a:pt x="38862" y="298831"/>
                                <a:pt x="37338" y="299085"/>
                              </a:cubicBezTo>
                              <a:cubicBezTo>
                                <a:pt x="35941" y="299339"/>
                                <a:pt x="34163" y="299466"/>
                                <a:pt x="32004" y="299466"/>
                              </a:cubicBezTo>
                              <a:cubicBezTo>
                                <a:pt x="29972" y="299466"/>
                                <a:pt x="28194" y="299339"/>
                                <a:pt x="26670" y="299085"/>
                              </a:cubicBezTo>
                              <a:cubicBezTo>
                                <a:pt x="25273" y="298831"/>
                                <a:pt x="24257" y="298450"/>
                                <a:pt x="23495" y="297815"/>
                              </a:cubicBezTo>
                              <a:cubicBezTo>
                                <a:pt x="22479" y="297180"/>
                                <a:pt x="21971" y="296545"/>
                                <a:pt x="21590" y="295656"/>
                              </a:cubicBezTo>
                              <a:cubicBezTo>
                                <a:pt x="21209" y="295021"/>
                                <a:pt x="21082" y="294005"/>
                                <a:pt x="21082" y="292989"/>
                              </a:cubicBezTo>
                              <a:cubicBezTo>
                                <a:pt x="21082" y="236855"/>
                                <a:pt x="21082" y="180848"/>
                                <a:pt x="21082" y="124841"/>
                              </a:cubicBezTo>
                              <a:cubicBezTo>
                                <a:pt x="15367" y="124841"/>
                                <a:pt x="9779" y="124841"/>
                                <a:pt x="4191" y="124841"/>
                              </a:cubicBezTo>
                              <a:cubicBezTo>
                                <a:pt x="2794" y="124841"/>
                                <a:pt x="1651" y="123698"/>
                                <a:pt x="1016" y="121412"/>
                              </a:cubicBezTo>
                              <a:cubicBezTo>
                                <a:pt x="381" y="119126"/>
                                <a:pt x="0" y="115443"/>
                                <a:pt x="0" y="110363"/>
                              </a:cubicBezTo>
                              <a:cubicBezTo>
                                <a:pt x="0" y="107569"/>
                                <a:pt x="0" y="105410"/>
                                <a:pt x="254" y="103505"/>
                              </a:cubicBezTo>
                              <a:cubicBezTo>
                                <a:pt x="381" y="101600"/>
                                <a:pt x="635" y="100203"/>
                                <a:pt x="1016" y="98806"/>
                              </a:cubicBezTo>
                              <a:cubicBezTo>
                                <a:pt x="1397" y="97790"/>
                                <a:pt x="1778" y="97028"/>
                                <a:pt x="2413" y="96266"/>
                              </a:cubicBezTo>
                              <a:cubicBezTo>
                                <a:pt x="2794" y="95885"/>
                                <a:pt x="3429" y="95631"/>
                                <a:pt x="4191" y="95631"/>
                              </a:cubicBezTo>
                              <a:cubicBezTo>
                                <a:pt x="9779" y="95631"/>
                                <a:pt x="15367" y="95631"/>
                                <a:pt x="21082" y="95631"/>
                              </a:cubicBezTo>
                              <a:cubicBezTo>
                                <a:pt x="21082" y="89027"/>
                                <a:pt x="21082" y="82423"/>
                                <a:pt x="21082" y="75819"/>
                              </a:cubicBezTo>
                              <a:cubicBezTo>
                                <a:pt x="21082" y="62357"/>
                                <a:pt x="21844" y="50927"/>
                                <a:pt x="23495" y="41275"/>
                              </a:cubicBezTo>
                              <a:cubicBezTo>
                                <a:pt x="24892" y="31750"/>
                                <a:pt x="27305" y="24130"/>
                                <a:pt x="30480" y="17907"/>
                              </a:cubicBezTo>
                              <a:cubicBezTo>
                                <a:pt x="33655" y="11684"/>
                                <a:pt x="37592" y="7239"/>
                                <a:pt x="42545" y="4318"/>
                              </a:cubicBezTo>
                              <a:cubicBezTo>
                                <a:pt x="47371" y="1524"/>
                                <a:pt x="52959" y="0"/>
                                <a:pt x="5956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5" name="Shape 7225"/>
                      <wps:cNvSpPr/>
                      <wps:spPr>
                        <a:xfrm>
                          <a:off x="3631019" y="43307"/>
                          <a:ext cx="77978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978" h="258445">
                              <a:moveTo>
                                <a:pt x="32004" y="0"/>
                              </a:moveTo>
                              <a:cubicBezTo>
                                <a:pt x="34163" y="0"/>
                                <a:pt x="35941" y="127"/>
                                <a:pt x="37338" y="254"/>
                              </a:cubicBezTo>
                              <a:cubicBezTo>
                                <a:pt x="38862" y="635"/>
                                <a:pt x="40005" y="1016"/>
                                <a:pt x="40767" y="1651"/>
                              </a:cubicBezTo>
                              <a:cubicBezTo>
                                <a:pt x="41529" y="2286"/>
                                <a:pt x="42037" y="3175"/>
                                <a:pt x="42545" y="3937"/>
                              </a:cubicBezTo>
                              <a:cubicBezTo>
                                <a:pt x="42926" y="4826"/>
                                <a:pt x="42926" y="5715"/>
                                <a:pt x="42926" y="6731"/>
                              </a:cubicBezTo>
                              <a:cubicBezTo>
                                <a:pt x="42926" y="21971"/>
                                <a:pt x="42926" y="37211"/>
                                <a:pt x="42926" y="52324"/>
                              </a:cubicBezTo>
                              <a:cubicBezTo>
                                <a:pt x="53213" y="52324"/>
                                <a:pt x="63373" y="52324"/>
                                <a:pt x="73660" y="52324"/>
                              </a:cubicBezTo>
                              <a:cubicBezTo>
                                <a:pt x="74295" y="52324"/>
                                <a:pt x="74930" y="52578"/>
                                <a:pt x="75565" y="52959"/>
                              </a:cubicBezTo>
                              <a:cubicBezTo>
                                <a:pt x="76073" y="53721"/>
                                <a:pt x="76581" y="54483"/>
                                <a:pt x="76962" y="55499"/>
                              </a:cubicBezTo>
                              <a:cubicBezTo>
                                <a:pt x="77343" y="56896"/>
                                <a:pt x="77724" y="58293"/>
                                <a:pt x="77724" y="60198"/>
                              </a:cubicBezTo>
                              <a:cubicBezTo>
                                <a:pt x="77978" y="62103"/>
                                <a:pt x="77978" y="64262"/>
                                <a:pt x="77978" y="67056"/>
                              </a:cubicBezTo>
                              <a:cubicBezTo>
                                <a:pt x="77978" y="72136"/>
                                <a:pt x="77724" y="75819"/>
                                <a:pt x="76835" y="78105"/>
                              </a:cubicBezTo>
                              <a:cubicBezTo>
                                <a:pt x="76073" y="80391"/>
                                <a:pt x="74930" y="81534"/>
                                <a:pt x="73660" y="81534"/>
                              </a:cubicBezTo>
                              <a:cubicBezTo>
                                <a:pt x="63373" y="81534"/>
                                <a:pt x="53213" y="81534"/>
                                <a:pt x="42926" y="81534"/>
                              </a:cubicBezTo>
                              <a:cubicBezTo>
                                <a:pt x="42926" y="117221"/>
                                <a:pt x="42926" y="152781"/>
                                <a:pt x="42926" y="188468"/>
                              </a:cubicBezTo>
                              <a:cubicBezTo>
                                <a:pt x="42926" y="201676"/>
                                <a:pt x="44323" y="211709"/>
                                <a:pt x="46736" y="218313"/>
                              </a:cubicBezTo>
                              <a:cubicBezTo>
                                <a:pt x="49022" y="225171"/>
                                <a:pt x="53467" y="228473"/>
                                <a:pt x="59817" y="228473"/>
                              </a:cubicBezTo>
                              <a:cubicBezTo>
                                <a:pt x="61722" y="228473"/>
                                <a:pt x="63627" y="228092"/>
                                <a:pt x="65151" y="227457"/>
                              </a:cubicBezTo>
                              <a:cubicBezTo>
                                <a:pt x="66802" y="226822"/>
                                <a:pt x="68199" y="226187"/>
                                <a:pt x="69342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533" y="222758"/>
                                <a:pt x="74295" y="222631"/>
                                <a:pt x="74930" y="222631"/>
                              </a:cubicBezTo>
                              <a:cubicBezTo>
                                <a:pt x="75438" y="222631"/>
                                <a:pt x="75946" y="222758"/>
                                <a:pt x="76327" y="223012"/>
                              </a:cubicBezTo>
                              <a:cubicBezTo>
                                <a:pt x="76708" y="223393"/>
                                <a:pt x="76962" y="224028"/>
                                <a:pt x="77216" y="225171"/>
                              </a:cubicBezTo>
                              <a:cubicBezTo>
                                <a:pt x="77343" y="226187"/>
                                <a:pt x="77724" y="227457"/>
                                <a:pt x="77724" y="229108"/>
                              </a:cubicBezTo>
                              <a:cubicBezTo>
                                <a:pt x="77978" y="230886"/>
                                <a:pt x="77978" y="232918"/>
                                <a:pt x="77978" y="235585"/>
                              </a:cubicBezTo>
                              <a:cubicBezTo>
                                <a:pt x="77978" y="239522"/>
                                <a:pt x="77978" y="243078"/>
                                <a:pt x="77470" y="245364"/>
                              </a:cubicBezTo>
                              <a:cubicBezTo>
                                <a:pt x="77089" y="247650"/>
                                <a:pt x="76581" y="249555"/>
                                <a:pt x="75946" y="250698"/>
                              </a:cubicBezTo>
                              <a:cubicBezTo>
                                <a:pt x="75184" y="251714"/>
                                <a:pt x="74168" y="252857"/>
                                <a:pt x="72771" y="253873"/>
                              </a:cubicBezTo>
                              <a:cubicBezTo>
                                <a:pt x="71374" y="255016"/>
                                <a:pt x="69596" y="255778"/>
                                <a:pt x="67945" y="256413"/>
                              </a:cubicBezTo>
                              <a:cubicBezTo>
                                <a:pt x="66040" y="257048"/>
                                <a:pt x="64135" y="257429"/>
                                <a:pt x="62103" y="257937"/>
                              </a:cubicBezTo>
                              <a:cubicBezTo>
                                <a:pt x="60071" y="258318"/>
                                <a:pt x="58039" y="258445"/>
                                <a:pt x="56007" y="258445"/>
                              </a:cubicBezTo>
                              <a:cubicBezTo>
                                <a:pt x="49784" y="258445"/>
                                <a:pt x="44450" y="257302"/>
                                <a:pt x="40132" y="254508"/>
                              </a:cubicBezTo>
                              <a:cubicBezTo>
                                <a:pt x="35687" y="251841"/>
                                <a:pt x="32004" y="247904"/>
                                <a:pt x="29210" y="242570"/>
                              </a:cubicBezTo>
                              <a:cubicBezTo>
                                <a:pt x="26416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494" y="81534"/>
                                <a:pt x="9906" y="81534"/>
                                <a:pt x="4318" y="81534"/>
                              </a:cubicBezTo>
                              <a:cubicBezTo>
                                <a:pt x="3048" y="81534"/>
                                <a:pt x="1905" y="80391"/>
                                <a:pt x="1143" y="78105"/>
                              </a:cubicBezTo>
                              <a:cubicBezTo>
                                <a:pt x="381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0" y="62103"/>
                                <a:pt x="381" y="60198"/>
                              </a:cubicBezTo>
                              <a:cubicBezTo>
                                <a:pt x="508" y="58293"/>
                                <a:pt x="762" y="56896"/>
                                <a:pt x="1143" y="55499"/>
                              </a:cubicBezTo>
                              <a:cubicBezTo>
                                <a:pt x="1524" y="54483"/>
                                <a:pt x="1905" y="53721"/>
                                <a:pt x="2540" y="52959"/>
                              </a:cubicBezTo>
                              <a:cubicBezTo>
                                <a:pt x="3175" y="52578"/>
                                <a:pt x="3810" y="52324"/>
                                <a:pt x="4445" y="52324"/>
                              </a:cubicBezTo>
                              <a:cubicBezTo>
                                <a:pt x="10033" y="52324"/>
                                <a:pt x="15494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209" y="4826"/>
                                <a:pt x="21590" y="3937"/>
                              </a:cubicBezTo>
                              <a:cubicBezTo>
                                <a:pt x="21844" y="3175"/>
                                <a:pt x="22479" y="2286"/>
                                <a:pt x="23368" y="1651"/>
                              </a:cubicBezTo>
                              <a:cubicBezTo>
                                <a:pt x="24130" y="1016"/>
                                <a:pt x="25146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6" name="Shape 7206"/>
                      <wps:cNvSpPr/>
                      <wps:spPr>
                        <a:xfrm>
                          <a:off x="3737953" y="1524"/>
                          <a:ext cx="102997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997" h="297942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986" y="254"/>
                                <a:pt x="16383" y="381"/>
                              </a:cubicBezTo>
                              <a:cubicBezTo>
                                <a:pt x="17780" y="635"/>
                                <a:pt x="18923" y="1016"/>
                                <a:pt x="19685" y="1651"/>
                              </a:cubicBezTo>
                              <a:cubicBezTo>
                                <a:pt x="20574" y="2413"/>
                                <a:pt x="20955" y="2921"/>
                                <a:pt x="21463" y="3810"/>
                              </a:cubicBezTo>
                              <a:cubicBezTo>
                                <a:pt x="21844" y="4699"/>
                                <a:pt x="21971" y="5715"/>
                                <a:pt x="21971" y="6731"/>
                              </a:cubicBezTo>
                              <a:cubicBezTo>
                                <a:pt x="21971" y="45085"/>
                                <a:pt x="21971" y="83312"/>
                                <a:pt x="21971" y="121539"/>
                              </a:cubicBezTo>
                              <a:cubicBezTo>
                                <a:pt x="28067" y="110998"/>
                                <a:pt x="34671" y="103124"/>
                                <a:pt x="41021" y="97790"/>
                              </a:cubicBezTo>
                              <a:cubicBezTo>
                                <a:pt x="47244" y="92583"/>
                                <a:pt x="53594" y="90043"/>
                                <a:pt x="60198" y="90043"/>
                              </a:cubicBezTo>
                              <a:cubicBezTo>
                                <a:pt x="68199" y="90043"/>
                                <a:pt x="75057" y="92202"/>
                                <a:pt x="80391" y="96520"/>
                              </a:cubicBezTo>
                              <a:cubicBezTo>
                                <a:pt x="85725" y="100965"/>
                                <a:pt x="90297" y="106680"/>
                                <a:pt x="93599" y="113919"/>
                              </a:cubicBezTo>
                              <a:cubicBezTo>
                                <a:pt x="96774" y="121158"/>
                                <a:pt x="99314" y="129667"/>
                                <a:pt x="100838" y="139319"/>
                              </a:cubicBezTo>
                              <a:cubicBezTo>
                                <a:pt x="102235" y="149098"/>
                                <a:pt x="102997" y="160782"/>
                                <a:pt x="102997" y="174625"/>
                              </a:cubicBezTo>
                              <a:cubicBezTo>
                                <a:pt x="102997" y="213487"/>
                                <a:pt x="102997" y="252476"/>
                                <a:pt x="102997" y="291465"/>
                              </a:cubicBezTo>
                              <a:cubicBezTo>
                                <a:pt x="102997" y="292481"/>
                                <a:pt x="102743" y="293497"/>
                                <a:pt x="102362" y="294132"/>
                              </a:cubicBezTo>
                              <a:cubicBezTo>
                                <a:pt x="102108" y="295021"/>
                                <a:pt x="101473" y="295656"/>
                                <a:pt x="100711" y="296291"/>
                              </a:cubicBezTo>
                              <a:cubicBezTo>
                                <a:pt x="99949" y="296926"/>
                                <a:pt x="98806" y="297307"/>
                                <a:pt x="97409" y="297561"/>
                              </a:cubicBezTo>
                              <a:cubicBezTo>
                                <a:pt x="95885" y="297815"/>
                                <a:pt x="94234" y="297942"/>
                                <a:pt x="92075" y="297942"/>
                              </a:cubicBezTo>
                              <a:cubicBezTo>
                                <a:pt x="89789" y="297942"/>
                                <a:pt x="88011" y="297815"/>
                                <a:pt x="86614" y="297561"/>
                              </a:cubicBezTo>
                              <a:cubicBezTo>
                                <a:pt x="85217" y="297307"/>
                                <a:pt x="84074" y="296926"/>
                                <a:pt x="83312" y="296291"/>
                              </a:cubicBezTo>
                              <a:cubicBezTo>
                                <a:pt x="82423" y="295656"/>
                                <a:pt x="82042" y="295021"/>
                                <a:pt x="81534" y="294132"/>
                              </a:cubicBezTo>
                              <a:cubicBezTo>
                                <a:pt x="81153" y="293497"/>
                                <a:pt x="81026" y="292481"/>
                                <a:pt x="81026" y="291465"/>
                              </a:cubicBezTo>
                              <a:cubicBezTo>
                                <a:pt x="81026" y="253873"/>
                                <a:pt x="81026" y="216535"/>
                                <a:pt x="81026" y="179070"/>
                              </a:cubicBezTo>
                              <a:cubicBezTo>
                                <a:pt x="81026" y="168275"/>
                                <a:pt x="80518" y="159385"/>
                                <a:pt x="79502" y="152781"/>
                              </a:cubicBezTo>
                              <a:cubicBezTo>
                                <a:pt x="78359" y="146050"/>
                                <a:pt x="76835" y="140335"/>
                                <a:pt x="74803" y="135509"/>
                              </a:cubicBezTo>
                              <a:cubicBezTo>
                                <a:pt x="72898" y="130556"/>
                                <a:pt x="70104" y="127000"/>
                                <a:pt x="66929" y="124333"/>
                              </a:cubicBezTo>
                              <a:cubicBezTo>
                                <a:pt x="63627" y="121793"/>
                                <a:pt x="59944" y="120523"/>
                                <a:pt x="55753" y="120523"/>
                              </a:cubicBezTo>
                              <a:cubicBezTo>
                                <a:pt x="50165" y="120523"/>
                                <a:pt x="44577" y="123698"/>
                                <a:pt x="39243" y="129921"/>
                              </a:cubicBezTo>
                              <a:cubicBezTo>
                                <a:pt x="33909" y="136144"/>
                                <a:pt x="27813" y="145161"/>
                                <a:pt x="21971" y="157353"/>
                              </a:cubicBezTo>
                              <a:cubicBezTo>
                                <a:pt x="21971" y="202057"/>
                                <a:pt x="21971" y="246761"/>
                                <a:pt x="21971" y="291465"/>
                              </a:cubicBezTo>
                              <a:cubicBezTo>
                                <a:pt x="21971" y="292481"/>
                                <a:pt x="21844" y="293497"/>
                                <a:pt x="21463" y="294132"/>
                              </a:cubicBezTo>
                              <a:cubicBezTo>
                                <a:pt x="20955" y="295021"/>
                                <a:pt x="20574" y="295656"/>
                                <a:pt x="19685" y="296291"/>
                              </a:cubicBezTo>
                              <a:cubicBezTo>
                                <a:pt x="18923" y="296926"/>
                                <a:pt x="17780" y="297307"/>
                                <a:pt x="16383" y="297561"/>
                              </a:cubicBezTo>
                              <a:cubicBezTo>
                                <a:pt x="14986" y="297815"/>
                                <a:pt x="13208" y="297942"/>
                                <a:pt x="10922" y="297942"/>
                              </a:cubicBezTo>
                              <a:cubicBezTo>
                                <a:pt x="8763" y="297942"/>
                                <a:pt x="7112" y="297815"/>
                                <a:pt x="5588" y="297561"/>
                              </a:cubicBezTo>
                              <a:cubicBezTo>
                                <a:pt x="4064" y="297307"/>
                                <a:pt x="3048" y="296926"/>
                                <a:pt x="2286" y="296291"/>
                              </a:cubicBezTo>
                              <a:cubicBezTo>
                                <a:pt x="1397" y="295656"/>
                                <a:pt x="889" y="295021"/>
                                <a:pt x="635" y="294132"/>
                              </a:cubicBezTo>
                              <a:cubicBezTo>
                                <a:pt x="254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254" y="4699"/>
                                <a:pt x="635" y="3810"/>
                              </a:cubicBezTo>
                              <a:cubicBezTo>
                                <a:pt x="889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7" name="Shape 7257"/>
                      <wps:cNvSpPr/>
                      <wps:spPr>
                        <a:xfrm>
                          <a:off x="3872954" y="92184"/>
                          <a:ext cx="55253" cy="2089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53" h="208940">
                              <a:moveTo>
                                <a:pt x="55253" y="0"/>
                              </a:moveTo>
                              <a:lnTo>
                                <a:pt x="55253" y="27241"/>
                              </a:lnTo>
                              <a:lnTo>
                                <a:pt x="41910" y="31768"/>
                              </a:lnTo>
                              <a:cubicBezTo>
                                <a:pt x="37846" y="35070"/>
                                <a:pt x="34290" y="39388"/>
                                <a:pt x="31496" y="44849"/>
                              </a:cubicBezTo>
                              <a:cubicBezTo>
                                <a:pt x="28829" y="50183"/>
                                <a:pt x="26543" y="56406"/>
                                <a:pt x="25146" y="63518"/>
                              </a:cubicBezTo>
                              <a:cubicBezTo>
                                <a:pt x="23749" y="70757"/>
                                <a:pt x="22733" y="78250"/>
                                <a:pt x="22606" y="86124"/>
                              </a:cubicBezTo>
                              <a:lnTo>
                                <a:pt x="55253" y="86124"/>
                              </a:lnTo>
                              <a:lnTo>
                                <a:pt x="55253" y="111905"/>
                              </a:lnTo>
                              <a:lnTo>
                                <a:pt x="22606" y="111905"/>
                              </a:lnTo>
                              <a:cubicBezTo>
                                <a:pt x="22606" y="122446"/>
                                <a:pt x="23241" y="132098"/>
                                <a:pt x="24638" y="140734"/>
                              </a:cubicBezTo>
                              <a:cubicBezTo>
                                <a:pt x="25908" y="149243"/>
                                <a:pt x="28194" y="156355"/>
                                <a:pt x="31369" y="162578"/>
                              </a:cubicBezTo>
                              <a:cubicBezTo>
                                <a:pt x="34290" y="168801"/>
                                <a:pt x="38481" y="173373"/>
                                <a:pt x="43561" y="176548"/>
                              </a:cubicBezTo>
                              <a:lnTo>
                                <a:pt x="55253" y="179737"/>
                              </a:lnTo>
                              <a:lnTo>
                                <a:pt x="55253" y="208940"/>
                              </a:lnTo>
                              <a:lnTo>
                                <a:pt x="33909" y="203472"/>
                              </a:lnTo>
                              <a:cubicBezTo>
                                <a:pt x="26543" y="199027"/>
                                <a:pt x="20193" y="192677"/>
                                <a:pt x="15240" y="183914"/>
                              </a:cubicBezTo>
                              <a:cubicBezTo>
                                <a:pt x="10287" y="175151"/>
                                <a:pt x="6223" y="164356"/>
                                <a:pt x="3810" y="151275"/>
                              </a:cubicBezTo>
                              <a:cubicBezTo>
                                <a:pt x="1270" y="138321"/>
                                <a:pt x="0" y="122954"/>
                                <a:pt x="0" y="105682"/>
                              </a:cubicBezTo>
                              <a:cubicBezTo>
                                <a:pt x="0" y="89299"/>
                                <a:pt x="1270" y="74313"/>
                                <a:pt x="3937" y="61232"/>
                              </a:cubicBezTo>
                              <a:cubicBezTo>
                                <a:pt x="6477" y="48151"/>
                                <a:pt x="10541" y="36975"/>
                                <a:pt x="15494" y="27704"/>
                              </a:cubicBezTo>
                              <a:cubicBezTo>
                                <a:pt x="20320" y="18560"/>
                                <a:pt x="26543" y="11575"/>
                                <a:pt x="33528" y="6622"/>
                              </a:cubicBezTo>
                              <a:lnTo>
                                <a:pt x="552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6" name="Shape 7276"/>
                      <wps:cNvSpPr/>
                      <wps:spPr>
                        <a:xfrm>
                          <a:off x="3928207" y="259334"/>
                          <a:ext cx="49522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22" h="42926">
                              <a:moveTo>
                                <a:pt x="45839" y="0"/>
                              </a:moveTo>
                              <a:cubicBezTo>
                                <a:pt x="46474" y="0"/>
                                <a:pt x="46982" y="127"/>
                                <a:pt x="47617" y="635"/>
                              </a:cubicBezTo>
                              <a:cubicBezTo>
                                <a:pt x="47998" y="1143"/>
                                <a:pt x="48379" y="1778"/>
                                <a:pt x="48633" y="2921"/>
                              </a:cubicBezTo>
                              <a:cubicBezTo>
                                <a:pt x="48887" y="3937"/>
                                <a:pt x="49141" y="5207"/>
                                <a:pt x="49268" y="6985"/>
                              </a:cubicBezTo>
                              <a:cubicBezTo>
                                <a:pt x="49522" y="8890"/>
                                <a:pt x="49522" y="10922"/>
                                <a:pt x="49522" y="13589"/>
                              </a:cubicBezTo>
                              <a:cubicBezTo>
                                <a:pt x="49522" y="15367"/>
                                <a:pt x="49522" y="16891"/>
                                <a:pt x="49522" y="18161"/>
                              </a:cubicBezTo>
                              <a:cubicBezTo>
                                <a:pt x="49268" y="19685"/>
                                <a:pt x="49268" y="20828"/>
                                <a:pt x="49141" y="21844"/>
                              </a:cubicBezTo>
                              <a:cubicBezTo>
                                <a:pt x="49141" y="22860"/>
                                <a:pt x="48760" y="24003"/>
                                <a:pt x="48506" y="24892"/>
                              </a:cubicBezTo>
                              <a:cubicBezTo>
                                <a:pt x="48125" y="25654"/>
                                <a:pt x="47744" y="26543"/>
                                <a:pt x="47363" y="27178"/>
                              </a:cubicBezTo>
                              <a:cubicBezTo>
                                <a:pt x="46728" y="28067"/>
                                <a:pt x="45331" y="29337"/>
                                <a:pt x="42918" y="30988"/>
                              </a:cubicBezTo>
                              <a:cubicBezTo>
                                <a:pt x="40632" y="33020"/>
                                <a:pt x="37584" y="34671"/>
                                <a:pt x="33647" y="36322"/>
                              </a:cubicBezTo>
                              <a:cubicBezTo>
                                <a:pt x="29837" y="38100"/>
                                <a:pt x="25392" y="39497"/>
                                <a:pt x="20439" y="41021"/>
                              </a:cubicBezTo>
                              <a:cubicBezTo>
                                <a:pt x="15359" y="42291"/>
                                <a:pt x="10152" y="42926"/>
                                <a:pt x="4437" y="42926"/>
                              </a:cubicBezTo>
                              <a:lnTo>
                                <a:pt x="0" y="41790"/>
                              </a:lnTo>
                              <a:lnTo>
                                <a:pt x="0" y="12587"/>
                              </a:lnTo>
                              <a:lnTo>
                                <a:pt x="6469" y="14351"/>
                              </a:lnTo>
                              <a:cubicBezTo>
                                <a:pt x="12184" y="14351"/>
                                <a:pt x="17137" y="13589"/>
                                <a:pt x="21709" y="12065"/>
                              </a:cubicBezTo>
                              <a:cubicBezTo>
                                <a:pt x="26027" y="10541"/>
                                <a:pt x="29964" y="9144"/>
                                <a:pt x="33266" y="7112"/>
                              </a:cubicBezTo>
                              <a:cubicBezTo>
                                <a:pt x="36441" y="5207"/>
                                <a:pt x="39108" y="3556"/>
                                <a:pt x="41267" y="2032"/>
                              </a:cubicBezTo>
                              <a:cubicBezTo>
                                <a:pt x="43172" y="508"/>
                                <a:pt x="44823" y="0"/>
                                <a:pt x="4583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1" name="Shape 7241"/>
                      <wps:cNvSpPr/>
                      <wps:spPr>
                        <a:xfrm>
                          <a:off x="3928207" y="91567"/>
                          <a:ext cx="54602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02" h="112522">
                              <a:moveTo>
                                <a:pt x="2024" y="0"/>
                              </a:moveTo>
                              <a:cubicBezTo>
                                <a:pt x="11549" y="0"/>
                                <a:pt x="19550" y="2286"/>
                                <a:pt x="26027" y="7239"/>
                              </a:cubicBezTo>
                              <a:cubicBezTo>
                                <a:pt x="32631" y="12192"/>
                                <a:pt x="38092" y="18542"/>
                                <a:pt x="42283" y="26670"/>
                              </a:cubicBezTo>
                              <a:cubicBezTo>
                                <a:pt x="46474" y="34925"/>
                                <a:pt x="49776" y="44577"/>
                                <a:pt x="51681" y="55372"/>
                              </a:cubicBezTo>
                              <a:cubicBezTo>
                                <a:pt x="53713" y="66548"/>
                                <a:pt x="54602" y="78232"/>
                                <a:pt x="54602" y="90805"/>
                              </a:cubicBezTo>
                              <a:cubicBezTo>
                                <a:pt x="54602" y="92964"/>
                                <a:pt x="54602" y="94996"/>
                                <a:pt x="54602" y="97155"/>
                              </a:cubicBezTo>
                              <a:cubicBezTo>
                                <a:pt x="54602" y="102743"/>
                                <a:pt x="53713" y="106553"/>
                                <a:pt x="51935" y="108839"/>
                              </a:cubicBezTo>
                              <a:cubicBezTo>
                                <a:pt x="50284" y="111252"/>
                                <a:pt x="48252" y="112522"/>
                                <a:pt x="45966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631" y="86741"/>
                              </a:lnTo>
                              <a:cubicBezTo>
                                <a:pt x="32885" y="68199"/>
                                <a:pt x="30218" y="53721"/>
                                <a:pt x="24884" y="43307"/>
                              </a:cubicBezTo>
                              <a:cubicBezTo>
                                <a:pt x="19550" y="32893"/>
                                <a:pt x="11549" y="27559"/>
                                <a:pt x="881" y="27559"/>
                              </a:cubicBezTo>
                              <a:lnTo>
                                <a:pt x="0" y="27858"/>
                              </a:lnTo>
                              <a:lnTo>
                                <a:pt x="0" y="617"/>
                              </a:lnTo>
                              <a:lnTo>
                                <a:pt x="20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2" name="Shape 7222"/>
                      <wps:cNvSpPr/>
                      <wps:spPr>
                        <a:xfrm>
                          <a:off x="4080218" y="22606"/>
                          <a:ext cx="186817" cy="2768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817" h="276860">
                              <a:moveTo>
                                <a:pt x="9525" y="0"/>
                              </a:moveTo>
                              <a:cubicBezTo>
                                <a:pt x="14097" y="0"/>
                                <a:pt x="18796" y="0"/>
                                <a:pt x="23495" y="0"/>
                              </a:cubicBezTo>
                              <a:cubicBezTo>
                                <a:pt x="26289" y="0"/>
                                <a:pt x="28829" y="381"/>
                                <a:pt x="30988" y="1270"/>
                              </a:cubicBezTo>
                              <a:cubicBezTo>
                                <a:pt x="33147" y="2032"/>
                                <a:pt x="35052" y="3429"/>
                                <a:pt x="36703" y="5207"/>
                              </a:cubicBezTo>
                              <a:cubicBezTo>
                                <a:pt x="38227" y="7239"/>
                                <a:pt x="39751" y="9525"/>
                                <a:pt x="40767" y="12319"/>
                              </a:cubicBezTo>
                              <a:cubicBezTo>
                                <a:pt x="41783" y="15113"/>
                                <a:pt x="42672" y="18542"/>
                                <a:pt x="43561" y="22352"/>
                              </a:cubicBezTo>
                              <a:cubicBezTo>
                                <a:pt x="59690" y="88900"/>
                                <a:pt x="76708" y="155321"/>
                                <a:pt x="92710" y="221869"/>
                              </a:cubicBezTo>
                              <a:cubicBezTo>
                                <a:pt x="92964" y="221869"/>
                                <a:pt x="93218" y="221869"/>
                                <a:pt x="93472" y="221869"/>
                              </a:cubicBezTo>
                              <a:cubicBezTo>
                                <a:pt x="110109" y="155575"/>
                                <a:pt x="127889" y="89408"/>
                                <a:pt x="144526" y="22987"/>
                              </a:cubicBezTo>
                              <a:cubicBezTo>
                                <a:pt x="145415" y="18669"/>
                                <a:pt x="146558" y="15113"/>
                                <a:pt x="147701" y="12192"/>
                              </a:cubicBezTo>
                              <a:cubicBezTo>
                                <a:pt x="148844" y="9144"/>
                                <a:pt x="150114" y="6858"/>
                                <a:pt x="151511" y="4826"/>
                              </a:cubicBezTo>
                              <a:cubicBezTo>
                                <a:pt x="153035" y="3175"/>
                                <a:pt x="154559" y="1905"/>
                                <a:pt x="156210" y="1016"/>
                              </a:cubicBezTo>
                              <a:cubicBezTo>
                                <a:pt x="157988" y="381"/>
                                <a:pt x="159893" y="0"/>
                                <a:pt x="162179" y="0"/>
                              </a:cubicBezTo>
                              <a:cubicBezTo>
                                <a:pt x="167005" y="0"/>
                                <a:pt x="171958" y="0"/>
                                <a:pt x="176784" y="0"/>
                              </a:cubicBezTo>
                              <a:cubicBezTo>
                                <a:pt x="178308" y="0"/>
                                <a:pt x="179578" y="254"/>
                                <a:pt x="180848" y="889"/>
                              </a:cubicBezTo>
                              <a:cubicBezTo>
                                <a:pt x="181864" y="1397"/>
                                <a:pt x="183007" y="2540"/>
                                <a:pt x="183769" y="3810"/>
                              </a:cubicBezTo>
                              <a:cubicBezTo>
                                <a:pt x="184658" y="5334"/>
                                <a:pt x="185293" y="6985"/>
                                <a:pt x="185928" y="8890"/>
                              </a:cubicBezTo>
                              <a:cubicBezTo>
                                <a:pt x="186436" y="11049"/>
                                <a:pt x="186817" y="13589"/>
                                <a:pt x="186817" y="16637"/>
                              </a:cubicBezTo>
                              <a:cubicBezTo>
                                <a:pt x="186817" y="101092"/>
                                <a:pt x="186817" y="185547"/>
                                <a:pt x="186817" y="270002"/>
                              </a:cubicBezTo>
                              <a:cubicBezTo>
                                <a:pt x="186817" y="271145"/>
                                <a:pt x="186563" y="272161"/>
                                <a:pt x="186182" y="273050"/>
                              </a:cubicBezTo>
                              <a:cubicBezTo>
                                <a:pt x="185801" y="273939"/>
                                <a:pt x="185166" y="274574"/>
                                <a:pt x="184277" y="274955"/>
                              </a:cubicBezTo>
                              <a:cubicBezTo>
                                <a:pt x="183261" y="275717"/>
                                <a:pt x="182245" y="275971"/>
                                <a:pt x="180848" y="276479"/>
                              </a:cubicBezTo>
                              <a:cubicBezTo>
                                <a:pt x="179324" y="276733"/>
                                <a:pt x="177419" y="276860"/>
                                <a:pt x="175260" y="276860"/>
                              </a:cubicBezTo>
                              <a:cubicBezTo>
                                <a:pt x="173101" y="276860"/>
                                <a:pt x="171196" y="276733"/>
                                <a:pt x="169672" y="276479"/>
                              </a:cubicBezTo>
                              <a:cubicBezTo>
                                <a:pt x="168275" y="275971"/>
                                <a:pt x="167132" y="275717"/>
                                <a:pt x="166243" y="274955"/>
                              </a:cubicBezTo>
                              <a:cubicBezTo>
                                <a:pt x="165354" y="274574"/>
                                <a:pt x="164846" y="273939"/>
                                <a:pt x="164465" y="273050"/>
                              </a:cubicBezTo>
                              <a:cubicBezTo>
                                <a:pt x="163957" y="272161"/>
                                <a:pt x="163957" y="271145"/>
                                <a:pt x="163957" y="270002"/>
                              </a:cubicBezTo>
                              <a:cubicBezTo>
                                <a:pt x="163957" y="189992"/>
                                <a:pt x="163957" y="109982"/>
                                <a:pt x="163957" y="29972"/>
                              </a:cubicBezTo>
                              <a:cubicBezTo>
                                <a:pt x="163830" y="29972"/>
                                <a:pt x="163703" y="29972"/>
                                <a:pt x="163703" y="29972"/>
                              </a:cubicBezTo>
                              <a:cubicBezTo>
                                <a:pt x="143891" y="110490"/>
                                <a:pt x="122936" y="190627"/>
                                <a:pt x="103124" y="271145"/>
                              </a:cubicBezTo>
                              <a:cubicBezTo>
                                <a:pt x="102870" y="272161"/>
                                <a:pt x="102489" y="273050"/>
                                <a:pt x="101981" y="273685"/>
                              </a:cubicBezTo>
                              <a:cubicBezTo>
                                <a:pt x="101473" y="274320"/>
                                <a:pt x="100838" y="274955"/>
                                <a:pt x="99949" y="275336"/>
                              </a:cubicBezTo>
                              <a:cubicBezTo>
                                <a:pt x="99060" y="275971"/>
                                <a:pt x="97790" y="276479"/>
                                <a:pt x="96520" y="276733"/>
                              </a:cubicBezTo>
                              <a:cubicBezTo>
                                <a:pt x="95250" y="276860"/>
                                <a:pt x="93726" y="276860"/>
                                <a:pt x="91948" y="276860"/>
                              </a:cubicBezTo>
                              <a:cubicBezTo>
                                <a:pt x="90043" y="276860"/>
                                <a:pt x="88519" y="276733"/>
                                <a:pt x="87122" y="276479"/>
                              </a:cubicBezTo>
                              <a:cubicBezTo>
                                <a:pt x="85852" y="276225"/>
                                <a:pt x="84709" y="275844"/>
                                <a:pt x="83820" y="275209"/>
                              </a:cubicBezTo>
                              <a:cubicBezTo>
                                <a:pt x="82931" y="274701"/>
                                <a:pt x="82169" y="274193"/>
                                <a:pt x="81788" y="273558"/>
                              </a:cubicBezTo>
                              <a:cubicBezTo>
                                <a:pt x="81280" y="272923"/>
                                <a:pt x="80899" y="272034"/>
                                <a:pt x="80772" y="271145"/>
                              </a:cubicBezTo>
                              <a:cubicBezTo>
                                <a:pt x="61849" y="190627"/>
                                <a:pt x="41783" y="110490"/>
                                <a:pt x="22860" y="29972"/>
                              </a:cubicBezTo>
                              <a:cubicBezTo>
                                <a:pt x="22860" y="109982"/>
                                <a:pt x="22860" y="189992"/>
                                <a:pt x="22860" y="270002"/>
                              </a:cubicBezTo>
                              <a:cubicBezTo>
                                <a:pt x="22860" y="271145"/>
                                <a:pt x="22606" y="272161"/>
                                <a:pt x="22225" y="273050"/>
                              </a:cubicBezTo>
                              <a:cubicBezTo>
                                <a:pt x="21844" y="273939"/>
                                <a:pt x="21082" y="274574"/>
                                <a:pt x="20320" y="274955"/>
                              </a:cubicBezTo>
                              <a:cubicBezTo>
                                <a:pt x="19304" y="275717"/>
                                <a:pt x="18288" y="275971"/>
                                <a:pt x="16891" y="276479"/>
                              </a:cubicBezTo>
                              <a:cubicBezTo>
                                <a:pt x="15367" y="276733"/>
                                <a:pt x="13335" y="276860"/>
                                <a:pt x="11049" y="276860"/>
                              </a:cubicBezTo>
                              <a:cubicBezTo>
                                <a:pt x="8763" y="276860"/>
                                <a:pt x="7112" y="276733"/>
                                <a:pt x="5588" y="276479"/>
                              </a:cubicBezTo>
                              <a:cubicBezTo>
                                <a:pt x="4191" y="275971"/>
                                <a:pt x="2921" y="275717"/>
                                <a:pt x="2159" y="274955"/>
                              </a:cubicBezTo>
                              <a:cubicBezTo>
                                <a:pt x="1270" y="274574"/>
                                <a:pt x="762" y="273939"/>
                                <a:pt x="381" y="273050"/>
                              </a:cubicBezTo>
                              <a:cubicBezTo>
                                <a:pt x="0" y="272161"/>
                                <a:pt x="0" y="271145"/>
                                <a:pt x="0" y="270002"/>
                              </a:cubicBezTo>
                              <a:cubicBezTo>
                                <a:pt x="0" y="185547"/>
                                <a:pt x="0" y="101092"/>
                                <a:pt x="0" y="16637"/>
                              </a:cubicBezTo>
                              <a:cubicBezTo>
                                <a:pt x="0" y="10668"/>
                                <a:pt x="889" y="6350"/>
                                <a:pt x="2794" y="3810"/>
                              </a:cubicBezTo>
                              <a:cubicBezTo>
                                <a:pt x="4826" y="1270"/>
                                <a:pt x="6985" y="0"/>
                                <a:pt x="952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6" name="Shape 7266"/>
                      <wps:cNvSpPr/>
                      <wps:spPr>
                        <a:xfrm>
                          <a:off x="4310088" y="94615"/>
                          <a:ext cx="21971" cy="2048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971" h="204851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859" y="254"/>
                                <a:pt x="16256" y="381"/>
                              </a:cubicBezTo>
                              <a:cubicBezTo>
                                <a:pt x="17780" y="635"/>
                                <a:pt x="18923" y="1016"/>
                                <a:pt x="19685" y="1651"/>
                              </a:cubicBezTo>
                              <a:cubicBezTo>
                                <a:pt x="20447" y="2413"/>
                                <a:pt x="20955" y="2921"/>
                                <a:pt x="21336" y="3810"/>
                              </a:cubicBezTo>
                              <a:cubicBezTo>
                                <a:pt x="21844" y="4699"/>
                                <a:pt x="21971" y="5588"/>
                                <a:pt x="21971" y="6604"/>
                              </a:cubicBezTo>
                              <a:cubicBezTo>
                                <a:pt x="21971" y="70485"/>
                                <a:pt x="21971" y="134366"/>
                                <a:pt x="21971" y="198374"/>
                              </a:cubicBezTo>
                              <a:cubicBezTo>
                                <a:pt x="21971" y="199390"/>
                                <a:pt x="21844" y="200406"/>
                                <a:pt x="21336" y="201041"/>
                              </a:cubicBezTo>
                              <a:cubicBezTo>
                                <a:pt x="20955" y="201930"/>
                                <a:pt x="20447" y="202565"/>
                                <a:pt x="19685" y="203200"/>
                              </a:cubicBezTo>
                              <a:cubicBezTo>
                                <a:pt x="18923" y="203835"/>
                                <a:pt x="17780" y="204216"/>
                                <a:pt x="16256" y="204470"/>
                              </a:cubicBezTo>
                              <a:cubicBezTo>
                                <a:pt x="14859" y="204724"/>
                                <a:pt x="13208" y="204851"/>
                                <a:pt x="10922" y="204851"/>
                              </a:cubicBezTo>
                              <a:cubicBezTo>
                                <a:pt x="8763" y="204851"/>
                                <a:pt x="7112" y="204724"/>
                                <a:pt x="5588" y="204470"/>
                              </a:cubicBezTo>
                              <a:cubicBezTo>
                                <a:pt x="4064" y="204216"/>
                                <a:pt x="3048" y="203835"/>
                                <a:pt x="2286" y="203200"/>
                              </a:cubicBezTo>
                              <a:cubicBezTo>
                                <a:pt x="1397" y="202565"/>
                                <a:pt x="889" y="201930"/>
                                <a:pt x="508" y="201041"/>
                              </a:cubicBezTo>
                              <a:cubicBezTo>
                                <a:pt x="127" y="200406"/>
                                <a:pt x="0" y="199390"/>
                                <a:pt x="0" y="198374"/>
                              </a:cubicBezTo>
                              <a:cubicBezTo>
                                <a:pt x="0" y="134366"/>
                                <a:pt x="0" y="70485"/>
                                <a:pt x="0" y="6604"/>
                              </a:cubicBezTo>
                              <a:cubicBezTo>
                                <a:pt x="0" y="5588"/>
                                <a:pt x="127" y="4699"/>
                                <a:pt x="508" y="3810"/>
                              </a:cubicBezTo>
                              <a:cubicBezTo>
                                <a:pt x="889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064" y="635"/>
                                <a:pt x="5588" y="381"/>
                              </a:cubicBezTo>
                              <a:cubicBezTo>
                                <a:pt x="7112" y="254"/>
                                <a:pt x="8763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2" name="Shape 7212"/>
                      <wps:cNvSpPr/>
                      <wps:spPr>
                        <a:xfrm>
                          <a:off x="4307421" y="15494"/>
                          <a:ext cx="27051" cy="421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51" h="42164">
                              <a:moveTo>
                                <a:pt x="13716" y="0"/>
                              </a:moveTo>
                              <a:cubicBezTo>
                                <a:pt x="18923" y="0"/>
                                <a:pt x="22352" y="1524"/>
                                <a:pt x="24257" y="4318"/>
                              </a:cubicBezTo>
                              <a:cubicBezTo>
                                <a:pt x="26162" y="7366"/>
                                <a:pt x="27051" y="12827"/>
                                <a:pt x="27051" y="20955"/>
                              </a:cubicBezTo>
                              <a:cubicBezTo>
                                <a:pt x="27051" y="29210"/>
                                <a:pt x="26162" y="34798"/>
                                <a:pt x="24257" y="37719"/>
                              </a:cubicBezTo>
                              <a:cubicBezTo>
                                <a:pt x="22225" y="40767"/>
                                <a:pt x="18669" y="42164"/>
                                <a:pt x="13462" y="42164"/>
                              </a:cubicBezTo>
                              <a:cubicBezTo>
                                <a:pt x="8255" y="42164"/>
                                <a:pt x="4826" y="40767"/>
                                <a:pt x="2921" y="37719"/>
                              </a:cubicBezTo>
                              <a:cubicBezTo>
                                <a:pt x="1016" y="34925"/>
                                <a:pt x="0" y="29464"/>
                                <a:pt x="0" y="21336"/>
                              </a:cubicBezTo>
                              <a:cubicBezTo>
                                <a:pt x="0" y="13081"/>
                                <a:pt x="1016" y="7493"/>
                                <a:pt x="2921" y="4572"/>
                              </a:cubicBezTo>
                              <a:cubicBezTo>
                                <a:pt x="4953" y="1524"/>
                                <a:pt x="8509" y="0"/>
                                <a:pt x="1371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2" name="Shape 7242"/>
                      <wps:cNvSpPr/>
                      <wps:spPr>
                        <a:xfrm>
                          <a:off x="4364952" y="91567"/>
                          <a:ext cx="55309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09" h="210693">
                              <a:moveTo>
                                <a:pt x="51562" y="0"/>
                              </a:moveTo>
                              <a:lnTo>
                                <a:pt x="55309" y="1414"/>
                              </a:lnTo>
                              <a:lnTo>
                                <a:pt x="55309" y="30835"/>
                              </a:lnTo>
                              <a:lnTo>
                                <a:pt x="53340" y="30353"/>
                              </a:lnTo>
                              <a:cubicBezTo>
                                <a:pt x="47879" y="30353"/>
                                <a:pt x="42926" y="32385"/>
                                <a:pt x="39116" y="36703"/>
                              </a:cubicBezTo>
                              <a:cubicBezTo>
                                <a:pt x="35306" y="40894"/>
                                <a:pt x="32004" y="46482"/>
                                <a:pt x="29718" y="53594"/>
                              </a:cubicBezTo>
                              <a:cubicBezTo>
                                <a:pt x="27305" y="60579"/>
                                <a:pt x="25400" y="68326"/>
                                <a:pt x="24384" y="77089"/>
                              </a:cubicBezTo>
                              <a:cubicBezTo>
                                <a:pt x="23241" y="85852"/>
                                <a:pt x="22733" y="94869"/>
                                <a:pt x="22733" y="104013"/>
                              </a:cubicBezTo>
                              <a:cubicBezTo>
                                <a:pt x="22733" y="113665"/>
                                <a:pt x="23241" y="123063"/>
                                <a:pt x="24130" y="132334"/>
                              </a:cubicBezTo>
                              <a:cubicBezTo>
                                <a:pt x="25019" y="141478"/>
                                <a:pt x="26797" y="149860"/>
                                <a:pt x="28956" y="156845"/>
                              </a:cubicBezTo>
                              <a:cubicBezTo>
                                <a:pt x="31115" y="164084"/>
                                <a:pt x="34290" y="169799"/>
                                <a:pt x="38100" y="173990"/>
                              </a:cubicBezTo>
                              <a:cubicBezTo>
                                <a:pt x="41910" y="178562"/>
                                <a:pt x="46736" y="180721"/>
                                <a:pt x="52451" y="180721"/>
                              </a:cubicBezTo>
                              <a:lnTo>
                                <a:pt x="55309" y="180038"/>
                              </a:lnTo>
                              <a:lnTo>
                                <a:pt x="55309" y="209393"/>
                              </a:lnTo>
                              <a:lnTo>
                                <a:pt x="48514" y="210693"/>
                              </a:lnTo>
                              <a:cubicBezTo>
                                <a:pt x="39751" y="210693"/>
                                <a:pt x="32385" y="208026"/>
                                <a:pt x="26162" y="202438"/>
                              </a:cubicBezTo>
                              <a:cubicBezTo>
                                <a:pt x="19939" y="196977"/>
                                <a:pt x="14859" y="189611"/>
                                <a:pt x="11176" y="180213"/>
                              </a:cubicBezTo>
                              <a:cubicBezTo>
                                <a:pt x="7366" y="171069"/>
                                <a:pt x="4318" y="160020"/>
                                <a:pt x="2667" y="147447"/>
                              </a:cubicBezTo>
                              <a:cubicBezTo>
                                <a:pt x="1016" y="134874"/>
                                <a:pt x="0" y="121666"/>
                                <a:pt x="0" y="107823"/>
                              </a:cubicBezTo>
                              <a:cubicBezTo>
                                <a:pt x="0" y="91440"/>
                                <a:pt x="1143" y="76454"/>
                                <a:pt x="3302" y="62992"/>
                              </a:cubicBezTo>
                              <a:cubicBezTo>
                                <a:pt x="5588" y="49911"/>
                                <a:pt x="8890" y="38608"/>
                                <a:pt x="13081" y="29210"/>
                              </a:cubicBezTo>
                              <a:cubicBezTo>
                                <a:pt x="17399" y="19812"/>
                                <a:pt x="22860" y="12700"/>
                                <a:pt x="29337" y="7493"/>
                              </a:cubicBezTo>
                              <a:cubicBezTo>
                                <a:pt x="35687" y="2540"/>
                                <a:pt x="43180" y="0"/>
                                <a:pt x="5156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8" name="Shape 7208"/>
                      <wps:cNvSpPr/>
                      <wps:spPr>
                        <a:xfrm>
                          <a:off x="4420261" y="2286"/>
                          <a:ext cx="54673" cy="2986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73" h="298674">
                              <a:moveTo>
                                <a:pt x="43497" y="0"/>
                              </a:moveTo>
                              <a:cubicBezTo>
                                <a:pt x="45783" y="0"/>
                                <a:pt x="47434" y="254"/>
                                <a:pt x="48958" y="508"/>
                              </a:cubicBezTo>
                              <a:cubicBezTo>
                                <a:pt x="50355" y="889"/>
                                <a:pt x="51498" y="1270"/>
                                <a:pt x="52260" y="1778"/>
                              </a:cubicBezTo>
                              <a:cubicBezTo>
                                <a:pt x="53022" y="2413"/>
                                <a:pt x="53658" y="3048"/>
                                <a:pt x="54039" y="3937"/>
                              </a:cubicBezTo>
                              <a:cubicBezTo>
                                <a:pt x="54420" y="4953"/>
                                <a:pt x="54673" y="5842"/>
                                <a:pt x="54673" y="6858"/>
                              </a:cubicBezTo>
                              <a:cubicBezTo>
                                <a:pt x="54673" y="101473"/>
                                <a:pt x="54673" y="196088"/>
                                <a:pt x="54673" y="290703"/>
                              </a:cubicBezTo>
                              <a:cubicBezTo>
                                <a:pt x="54673" y="291719"/>
                                <a:pt x="54420" y="292735"/>
                                <a:pt x="54292" y="293624"/>
                              </a:cubicBezTo>
                              <a:cubicBezTo>
                                <a:pt x="53784" y="294513"/>
                                <a:pt x="53276" y="295021"/>
                                <a:pt x="52641" y="295529"/>
                              </a:cubicBezTo>
                              <a:cubicBezTo>
                                <a:pt x="51879" y="296164"/>
                                <a:pt x="50864" y="296545"/>
                                <a:pt x="49593" y="296799"/>
                              </a:cubicBezTo>
                              <a:cubicBezTo>
                                <a:pt x="48323" y="297053"/>
                                <a:pt x="46799" y="297180"/>
                                <a:pt x="45021" y="297180"/>
                              </a:cubicBezTo>
                              <a:cubicBezTo>
                                <a:pt x="43116" y="297180"/>
                                <a:pt x="41592" y="297053"/>
                                <a:pt x="40449" y="296799"/>
                              </a:cubicBezTo>
                              <a:cubicBezTo>
                                <a:pt x="39179" y="296545"/>
                                <a:pt x="38164" y="296164"/>
                                <a:pt x="37401" y="295529"/>
                              </a:cubicBezTo>
                              <a:cubicBezTo>
                                <a:pt x="36513" y="295021"/>
                                <a:pt x="36132" y="294513"/>
                                <a:pt x="35623" y="293624"/>
                              </a:cubicBezTo>
                              <a:cubicBezTo>
                                <a:pt x="35242" y="292735"/>
                                <a:pt x="35115" y="291719"/>
                                <a:pt x="35115" y="290703"/>
                              </a:cubicBezTo>
                              <a:cubicBezTo>
                                <a:pt x="35115" y="282194"/>
                                <a:pt x="35115" y="273685"/>
                                <a:pt x="35115" y="265303"/>
                              </a:cubicBezTo>
                              <a:cubicBezTo>
                                <a:pt x="29020" y="276225"/>
                                <a:pt x="22289" y="284607"/>
                                <a:pt x="15558" y="290830"/>
                              </a:cubicBezTo>
                              <a:cubicBezTo>
                                <a:pt x="12192" y="293941"/>
                                <a:pt x="8636" y="296227"/>
                                <a:pt x="4905" y="297736"/>
                              </a:cubicBezTo>
                              <a:lnTo>
                                <a:pt x="0" y="298674"/>
                              </a:lnTo>
                              <a:lnTo>
                                <a:pt x="0" y="269319"/>
                              </a:lnTo>
                              <a:lnTo>
                                <a:pt x="5651" y="267970"/>
                              </a:lnTo>
                              <a:cubicBezTo>
                                <a:pt x="8318" y="266827"/>
                                <a:pt x="11113" y="264668"/>
                                <a:pt x="13907" y="261620"/>
                              </a:cubicBezTo>
                              <a:cubicBezTo>
                                <a:pt x="16573" y="258699"/>
                                <a:pt x="19748" y="254889"/>
                                <a:pt x="22670" y="249936"/>
                              </a:cubicBezTo>
                              <a:cubicBezTo>
                                <a:pt x="25845" y="245237"/>
                                <a:pt x="29146" y="239522"/>
                                <a:pt x="32576" y="232410"/>
                              </a:cubicBezTo>
                              <a:cubicBezTo>
                                <a:pt x="32576" y="206883"/>
                                <a:pt x="32576" y="181356"/>
                                <a:pt x="32576" y="155829"/>
                              </a:cubicBezTo>
                              <a:cubicBezTo>
                                <a:pt x="26733" y="144018"/>
                                <a:pt x="20891" y="135001"/>
                                <a:pt x="15430" y="128778"/>
                              </a:cubicBezTo>
                              <a:cubicBezTo>
                                <a:pt x="12700" y="125603"/>
                                <a:pt x="9874" y="123317"/>
                                <a:pt x="6969" y="121825"/>
                              </a:cubicBezTo>
                              <a:lnTo>
                                <a:pt x="0" y="120116"/>
                              </a:lnTo>
                              <a:lnTo>
                                <a:pt x="0" y="90695"/>
                              </a:lnTo>
                              <a:lnTo>
                                <a:pt x="15430" y="96520"/>
                              </a:lnTo>
                              <a:cubicBezTo>
                                <a:pt x="21145" y="101473"/>
                                <a:pt x="26988" y="108712"/>
                                <a:pt x="32576" y="118237"/>
                              </a:cubicBezTo>
                              <a:cubicBezTo>
                                <a:pt x="32576" y="81153"/>
                                <a:pt x="32576" y="44069"/>
                                <a:pt x="32576" y="6858"/>
                              </a:cubicBezTo>
                              <a:cubicBezTo>
                                <a:pt x="32576" y="5842"/>
                                <a:pt x="32702" y="4953"/>
                                <a:pt x="33083" y="3937"/>
                              </a:cubicBezTo>
                              <a:cubicBezTo>
                                <a:pt x="33338" y="3048"/>
                                <a:pt x="33972" y="2413"/>
                                <a:pt x="34861" y="1778"/>
                              </a:cubicBezTo>
                              <a:cubicBezTo>
                                <a:pt x="35751" y="1270"/>
                                <a:pt x="36766" y="889"/>
                                <a:pt x="38290" y="508"/>
                              </a:cubicBezTo>
                              <a:cubicBezTo>
                                <a:pt x="39560" y="254"/>
                                <a:pt x="41339" y="0"/>
                                <a:pt x="4349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3" name="Shape 7243"/>
                      <wps:cNvSpPr/>
                      <wps:spPr>
                        <a:xfrm>
                          <a:off x="4507827" y="91567"/>
                          <a:ext cx="55245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45" h="210693">
                              <a:moveTo>
                                <a:pt x="51435" y="0"/>
                              </a:moveTo>
                              <a:lnTo>
                                <a:pt x="55245" y="1429"/>
                              </a:lnTo>
                              <a:lnTo>
                                <a:pt x="55245" y="30822"/>
                              </a:lnTo>
                              <a:lnTo>
                                <a:pt x="53340" y="30353"/>
                              </a:lnTo>
                              <a:cubicBezTo>
                                <a:pt x="47752" y="30353"/>
                                <a:pt x="42926" y="32385"/>
                                <a:pt x="39116" y="36703"/>
                              </a:cubicBezTo>
                              <a:cubicBezTo>
                                <a:pt x="35306" y="40894"/>
                                <a:pt x="32131" y="46482"/>
                                <a:pt x="29718" y="53594"/>
                              </a:cubicBezTo>
                              <a:cubicBezTo>
                                <a:pt x="27178" y="60579"/>
                                <a:pt x="25400" y="68326"/>
                                <a:pt x="24384" y="77089"/>
                              </a:cubicBezTo>
                              <a:cubicBezTo>
                                <a:pt x="23241" y="85852"/>
                                <a:pt x="22606" y="94869"/>
                                <a:pt x="22606" y="104013"/>
                              </a:cubicBezTo>
                              <a:cubicBezTo>
                                <a:pt x="22606" y="113665"/>
                                <a:pt x="23241" y="123063"/>
                                <a:pt x="24130" y="132334"/>
                              </a:cubicBezTo>
                              <a:cubicBezTo>
                                <a:pt x="25019" y="141478"/>
                                <a:pt x="26670" y="149860"/>
                                <a:pt x="28956" y="156845"/>
                              </a:cubicBezTo>
                              <a:cubicBezTo>
                                <a:pt x="31115" y="164084"/>
                                <a:pt x="34290" y="169799"/>
                                <a:pt x="38100" y="173990"/>
                              </a:cubicBezTo>
                              <a:cubicBezTo>
                                <a:pt x="41910" y="178562"/>
                                <a:pt x="46736" y="180721"/>
                                <a:pt x="52451" y="180721"/>
                              </a:cubicBezTo>
                              <a:lnTo>
                                <a:pt x="55245" y="180043"/>
                              </a:lnTo>
                              <a:lnTo>
                                <a:pt x="55245" y="209417"/>
                              </a:lnTo>
                              <a:lnTo>
                                <a:pt x="48641" y="210693"/>
                              </a:lnTo>
                              <a:cubicBezTo>
                                <a:pt x="39751" y="210693"/>
                                <a:pt x="32385" y="208026"/>
                                <a:pt x="26162" y="202438"/>
                              </a:cubicBezTo>
                              <a:cubicBezTo>
                                <a:pt x="19939" y="196977"/>
                                <a:pt x="14859" y="189611"/>
                                <a:pt x="11049" y="180213"/>
                              </a:cubicBezTo>
                              <a:cubicBezTo>
                                <a:pt x="7366" y="171069"/>
                                <a:pt x="4318" y="160020"/>
                                <a:pt x="2540" y="147447"/>
                              </a:cubicBezTo>
                              <a:cubicBezTo>
                                <a:pt x="889" y="134874"/>
                                <a:pt x="0" y="121666"/>
                                <a:pt x="0" y="107823"/>
                              </a:cubicBezTo>
                              <a:cubicBezTo>
                                <a:pt x="0" y="91440"/>
                                <a:pt x="1143" y="76454"/>
                                <a:pt x="3302" y="62992"/>
                              </a:cubicBezTo>
                              <a:cubicBezTo>
                                <a:pt x="5461" y="49911"/>
                                <a:pt x="8890" y="38608"/>
                                <a:pt x="13081" y="29210"/>
                              </a:cubicBezTo>
                              <a:cubicBezTo>
                                <a:pt x="17399" y="19812"/>
                                <a:pt x="22860" y="12700"/>
                                <a:pt x="29337" y="7493"/>
                              </a:cubicBezTo>
                              <a:cubicBezTo>
                                <a:pt x="35560" y="2540"/>
                                <a:pt x="43180" y="0"/>
                                <a:pt x="5143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9" name="Shape 7209"/>
                      <wps:cNvSpPr/>
                      <wps:spPr>
                        <a:xfrm>
                          <a:off x="4563072" y="2286"/>
                          <a:ext cx="54737" cy="2986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737" h="298698">
                              <a:moveTo>
                                <a:pt x="43561" y="0"/>
                              </a:moveTo>
                              <a:cubicBezTo>
                                <a:pt x="45720" y="0"/>
                                <a:pt x="47498" y="254"/>
                                <a:pt x="48895" y="508"/>
                              </a:cubicBezTo>
                              <a:cubicBezTo>
                                <a:pt x="50419" y="889"/>
                                <a:pt x="51435" y="1270"/>
                                <a:pt x="52324" y="1778"/>
                              </a:cubicBezTo>
                              <a:cubicBezTo>
                                <a:pt x="53086" y="2413"/>
                                <a:pt x="53721" y="3048"/>
                                <a:pt x="54102" y="3937"/>
                              </a:cubicBezTo>
                              <a:cubicBezTo>
                                <a:pt x="54483" y="4953"/>
                                <a:pt x="54737" y="5842"/>
                                <a:pt x="54737" y="6858"/>
                              </a:cubicBezTo>
                              <a:cubicBezTo>
                                <a:pt x="54737" y="101473"/>
                                <a:pt x="54737" y="196088"/>
                                <a:pt x="54737" y="290703"/>
                              </a:cubicBezTo>
                              <a:cubicBezTo>
                                <a:pt x="54737" y="291719"/>
                                <a:pt x="54483" y="292735"/>
                                <a:pt x="54229" y="293624"/>
                              </a:cubicBezTo>
                              <a:cubicBezTo>
                                <a:pt x="53848" y="294513"/>
                                <a:pt x="53340" y="295021"/>
                                <a:pt x="52705" y="295529"/>
                              </a:cubicBezTo>
                              <a:cubicBezTo>
                                <a:pt x="51943" y="296164"/>
                                <a:pt x="50800" y="296545"/>
                                <a:pt x="49657" y="296799"/>
                              </a:cubicBezTo>
                              <a:cubicBezTo>
                                <a:pt x="48514" y="297053"/>
                                <a:pt x="46863" y="297180"/>
                                <a:pt x="45085" y="297180"/>
                              </a:cubicBezTo>
                              <a:cubicBezTo>
                                <a:pt x="43180" y="297180"/>
                                <a:pt x="41656" y="297053"/>
                                <a:pt x="40386" y="296799"/>
                              </a:cubicBezTo>
                              <a:cubicBezTo>
                                <a:pt x="39243" y="296545"/>
                                <a:pt x="38227" y="296164"/>
                                <a:pt x="37465" y="295529"/>
                              </a:cubicBezTo>
                              <a:cubicBezTo>
                                <a:pt x="36576" y="295021"/>
                                <a:pt x="36068" y="294513"/>
                                <a:pt x="35687" y="293624"/>
                              </a:cubicBezTo>
                              <a:cubicBezTo>
                                <a:pt x="35306" y="292735"/>
                                <a:pt x="35179" y="291719"/>
                                <a:pt x="35179" y="290703"/>
                              </a:cubicBezTo>
                              <a:cubicBezTo>
                                <a:pt x="35179" y="282194"/>
                                <a:pt x="35179" y="273685"/>
                                <a:pt x="35179" y="265303"/>
                              </a:cubicBezTo>
                              <a:cubicBezTo>
                                <a:pt x="28956" y="276225"/>
                                <a:pt x="22352" y="284607"/>
                                <a:pt x="15621" y="290830"/>
                              </a:cubicBezTo>
                              <a:cubicBezTo>
                                <a:pt x="12255" y="293941"/>
                                <a:pt x="8699" y="296227"/>
                                <a:pt x="4985" y="297736"/>
                              </a:cubicBezTo>
                              <a:lnTo>
                                <a:pt x="0" y="298698"/>
                              </a:lnTo>
                              <a:lnTo>
                                <a:pt x="0" y="269324"/>
                              </a:lnTo>
                              <a:lnTo>
                                <a:pt x="5588" y="267970"/>
                              </a:lnTo>
                              <a:cubicBezTo>
                                <a:pt x="8382" y="266827"/>
                                <a:pt x="11176" y="264668"/>
                                <a:pt x="13970" y="261620"/>
                              </a:cubicBezTo>
                              <a:cubicBezTo>
                                <a:pt x="16637" y="258699"/>
                                <a:pt x="19812" y="254889"/>
                                <a:pt x="22860" y="249936"/>
                              </a:cubicBezTo>
                              <a:cubicBezTo>
                                <a:pt x="25781" y="245237"/>
                                <a:pt x="29210" y="239522"/>
                                <a:pt x="32639" y="232410"/>
                              </a:cubicBezTo>
                              <a:cubicBezTo>
                                <a:pt x="32639" y="206883"/>
                                <a:pt x="32639" y="181356"/>
                                <a:pt x="32639" y="155829"/>
                              </a:cubicBezTo>
                              <a:cubicBezTo>
                                <a:pt x="26670" y="144018"/>
                                <a:pt x="20828" y="135001"/>
                                <a:pt x="15494" y="128778"/>
                              </a:cubicBezTo>
                              <a:cubicBezTo>
                                <a:pt x="12764" y="125603"/>
                                <a:pt x="9906" y="123317"/>
                                <a:pt x="6985" y="121825"/>
                              </a:cubicBezTo>
                              <a:lnTo>
                                <a:pt x="0" y="120103"/>
                              </a:lnTo>
                              <a:lnTo>
                                <a:pt x="0" y="90710"/>
                              </a:lnTo>
                              <a:lnTo>
                                <a:pt x="15494" y="96520"/>
                              </a:lnTo>
                              <a:cubicBezTo>
                                <a:pt x="21082" y="101473"/>
                                <a:pt x="27051" y="108712"/>
                                <a:pt x="32639" y="118237"/>
                              </a:cubicBezTo>
                              <a:cubicBezTo>
                                <a:pt x="32639" y="81153"/>
                                <a:pt x="32639" y="44069"/>
                                <a:pt x="32639" y="6858"/>
                              </a:cubicBezTo>
                              <a:cubicBezTo>
                                <a:pt x="32639" y="5842"/>
                                <a:pt x="32766" y="4953"/>
                                <a:pt x="33147" y="3937"/>
                              </a:cubicBezTo>
                              <a:cubicBezTo>
                                <a:pt x="33401" y="3048"/>
                                <a:pt x="34036" y="2413"/>
                                <a:pt x="34798" y="1778"/>
                              </a:cubicBezTo>
                              <a:cubicBezTo>
                                <a:pt x="35814" y="1270"/>
                                <a:pt x="36830" y="889"/>
                                <a:pt x="38354" y="508"/>
                              </a:cubicBezTo>
                              <a:cubicBezTo>
                                <a:pt x="39751" y="254"/>
                                <a:pt x="41402" y="0"/>
                                <a:pt x="4356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07" name="Shape 7207"/>
                      <wps:cNvSpPr/>
                      <wps:spPr>
                        <a:xfrm>
                          <a:off x="4658195" y="1524"/>
                          <a:ext cx="21971" cy="297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971" h="297942">
                              <a:moveTo>
                                <a:pt x="10922" y="0"/>
                              </a:moveTo>
                              <a:cubicBezTo>
                                <a:pt x="13208" y="0"/>
                                <a:pt x="14859" y="254"/>
                                <a:pt x="16383" y="381"/>
                              </a:cubicBezTo>
                              <a:cubicBezTo>
                                <a:pt x="17907" y="635"/>
                                <a:pt x="18923" y="1016"/>
                                <a:pt x="19685" y="1651"/>
                              </a:cubicBezTo>
                              <a:cubicBezTo>
                                <a:pt x="20447" y="2413"/>
                                <a:pt x="21082" y="2921"/>
                                <a:pt x="21463" y="3810"/>
                              </a:cubicBezTo>
                              <a:cubicBezTo>
                                <a:pt x="21844" y="4699"/>
                                <a:pt x="21971" y="5715"/>
                                <a:pt x="21971" y="6731"/>
                              </a:cubicBezTo>
                              <a:cubicBezTo>
                                <a:pt x="21971" y="101600"/>
                                <a:pt x="21971" y="196596"/>
                                <a:pt x="21971" y="291465"/>
                              </a:cubicBezTo>
                              <a:cubicBezTo>
                                <a:pt x="21971" y="292481"/>
                                <a:pt x="21844" y="293497"/>
                                <a:pt x="21463" y="294132"/>
                              </a:cubicBezTo>
                              <a:cubicBezTo>
                                <a:pt x="21082" y="295021"/>
                                <a:pt x="20447" y="295656"/>
                                <a:pt x="19685" y="296291"/>
                              </a:cubicBezTo>
                              <a:cubicBezTo>
                                <a:pt x="18923" y="296926"/>
                                <a:pt x="17907" y="297307"/>
                                <a:pt x="16383" y="297561"/>
                              </a:cubicBezTo>
                              <a:cubicBezTo>
                                <a:pt x="14859" y="297815"/>
                                <a:pt x="13208" y="297942"/>
                                <a:pt x="10922" y="297942"/>
                              </a:cubicBezTo>
                              <a:cubicBezTo>
                                <a:pt x="8890" y="297942"/>
                                <a:pt x="7112" y="297815"/>
                                <a:pt x="5715" y="297561"/>
                              </a:cubicBezTo>
                              <a:cubicBezTo>
                                <a:pt x="4191" y="297307"/>
                                <a:pt x="3048" y="296926"/>
                                <a:pt x="2286" y="296291"/>
                              </a:cubicBezTo>
                              <a:cubicBezTo>
                                <a:pt x="1397" y="295656"/>
                                <a:pt x="762" y="295021"/>
                                <a:pt x="508" y="294132"/>
                              </a:cubicBezTo>
                              <a:cubicBezTo>
                                <a:pt x="127" y="293497"/>
                                <a:pt x="0" y="292481"/>
                                <a:pt x="0" y="291465"/>
                              </a:cubicBezTo>
                              <a:cubicBezTo>
                                <a:pt x="0" y="196596"/>
                                <a:pt x="0" y="101600"/>
                                <a:pt x="0" y="6731"/>
                              </a:cubicBezTo>
                              <a:cubicBezTo>
                                <a:pt x="0" y="5715"/>
                                <a:pt x="127" y="4699"/>
                                <a:pt x="508" y="3810"/>
                              </a:cubicBezTo>
                              <a:cubicBezTo>
                                <a:pt x="762" y="2921"/>
                                <a:pt x="1397" y="2413"/>
                                <a:pt x="2286" y="1651"/>
                              </a:cubicBezTo>
                              <a:cubicBezTo>
                                <a:pt x="3048" y="1016"/>
                                <a:pt x="4191" y="635"/>
                                <a:pt x="5715" y="381"/>
                              </a:cubicBezTo>
                              <a:cubicBezTo>
                                <a:pt x="7112" y="254"/>
                                <a:pt x="8890" y="0"/>
                                <a:pt x="109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55" name="Shape 7255"/>
                      <wps:cNvSpPr/>
                      <wps:spPr>
                        <a:xfrm>
                          <a:off x="4712678" y="92168"/>
                          <a:ext cx="55317" cy="20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317" h="208966">
                              <a:moveTo>
                                <a:pt x="55317" y="0"/>
                              </a:moveTo>
                              <a:lnTo>
                                <a:pt x="55317" y="27235"/>
                              </a:lnTo>
                              <a:lnTo>
                                <a:pt x="41910" y="31784"/>
                              </a:lnTo>
                              <a:cubicBezTo>
                                <a:pt x="37846" y="35086"/>
                                <a:pt x="34417" y="39404"/>
                                <a:pt x="31623" y="44865"/>
                              </a:cubicBezTo>
                              <a:cubicBezTo>
                                <a:pt x="28829" y="50199"/>
                                <a:pt x="26670" y="56422"/>
                                <a:pt x="25273" y="63534"/>
                              </a:cubicBezTo>
                              <a:cubicBezTo>
                                <a:pt x="23876" y="70773"/>
                                <a:pt x="22860" y="78266"/>
                                <a:pt x="22733" y="86140"/>
                              </a:cubicBezTo>
                              <a:lnTo>
                                <a:pt x="55317" y="86140"/>
                              </a:lnTo>
                              <a:lnTo>
                                <a:pt x="55317" y="111921"/>
                              </a:lnTo>
                              <a:lnTo>
                                <a:pt x="22733" y="111921"/>
                              </a:lnTo>
                              <a:cubicBezTo>
                                <a:pt x="22733" y="122462"/>
                                <a:pt x="23368" y="132114"/>
                                <a:pt x="24638" y="140750"/>
                              </a:cubicBezTo>
                              <a:cubicBezTo>
                                <a:pt x="26035" y="149259"/>
                                <a:pt x="28321" y="156371"/>
                                <a:pt x="31242" y="162594"/>
                              </a:cubicBezTo>
                              <a:cubicBezTo>
                                <a:pt x="34417" y="168817"/>
                                <a:pt x="38608" y="173389"/>
                                <a:pt x="43561" y="176564"/>
                              </a:cubicBezTo>
                              <a:lnTo>
                                <a:pt x="55317" y="179770"/>
                              </a:lnTo>
                              <a:lnTo>
                                <a:pt x="55317" y="208966"/>
                              </a:lnTo>
                              <a:lnTo>
                                <a:pt x="34036" y="203488"/>
                              </a:lnTo>
                              <a:cubicBezTo>
                                <a:pt x="26670" y="199043"/>
                                <a:pt x="20193" y="192693"/>
                                <a:pt x="15240" y="183930"/>
                              </a:cubicBezTo>
                              <a:cubicBezTo>
                                <a:pt x="10287" y="175167"/>
                                <a:pt x="6350" y="164372"/>
                                <a:pt x="3937" y="151291"/>
                              </a:cubicBezTo>
                              <a:cubicBezTo>
                                <a:pt x="1397" y="138337"/>
                                <a:pt x="0" y="122970"/>
                                <a:pt x="0" y="105698"/>
                              </a:cubicBezTo>
                              <a:cubicBezTo>
                                <a:pt x="0" y="89315"/>
                                <a:pt x="1397" y="74329"/>
                                <a:pt x="3937" y="61248"/>
                              </a:cubicBezTo>
                              <a:cubicBezTo>
                                <a:pt x="6604" y="48167"/>
                                <a:pt x="10541" y="36991"/>
                                <a:pt x="15494" y="27720"/>
                              </a:cubicBezTo>
                              <a:cubicBezTo>
                                <a:pt x="20320" y="18576"/>
                                <a:pt x="26670" y="11591"/>
                                <a:pt x="33655" y="6638"/>
                              </a:cubicBezTo>
                              <a:lnTo>
                                <a:pt x="553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7" name="Shape 7277"/>
                      <wps:cNvSpPr/>
                      <wps:spPr>
                        <a:xfrm>
                          <a:off x="4767995" y="259334"/>
                          <a:ext cx="49585" cy="429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585" h="42926">
                              <a:moveTo>
                                <a:pt x="45775" y="0"/>
                              </a:moveTo>
                              <a:cubicBezTo>
                                <a:pt x="46537" y="0"/>
                                <a:pt x="47045" y="127"/>
                                <a:pt x="47553" y="635"/>
                              </a:cubicBezTo>
                              <a:cubicBezTo>
                                <a:pt x="47934" y="1143"/>
                                <a:pt x="48315" y="1778"/>
                                <a:pt x="48696" y="2921"/>
                              </a:cubicBezTo>
                              <a:cubicBezTo>
                                <a:pt x="48950" y="3937"/>
                                <a:pt x="49204" y="5207"/>
                                <a:pt x="49331" y="6985"/>
                              </a:cubicBezTo>
                              <a:cubicBezTo>
                                <a:pt x="49458" y="8890"/>
                                <a:pt x="49585" y="10922"/>
                                <a:pt x="49585" y="13589"/>
                              </a:cubicBezTo>
                              <a:cubicBezTo>
                                <a:pt x="49585" y="15367"/>
                                <a:pt x="49585" y="16891"/>
                                <a:pt x="49458" y="18161"/>
                              </a:cubicBezTo>
                              <a:cubicBezTo>
                                <a:pt x="49331" y="19685"/>
                                <a:pt x="49331" y="20828"/>
                                <a:pt x="49204" y="21844"/>
                              </a:cubicBezTo>
                              <a:cubicBezTo>
                                <a:pt x="48950" y="22860"/>
                                <a:pt x="48696" y="24003"/>
                                <a:pt x="48569" y="24892"/>
                              </a:cubicBezTo>
                              <a:cubicBezTo>
                                <a:pt x="48061" y="25654"/>
                                <a:pt x="47680" y="26543"/>
                                <a:pt x="47299" y="27178"/>
                              </a:cubicBezTo>
                              <a:cubicBezTo>
                                <a:pt x="46791" y="28067"/>
                                <a:pt x="45267" y="29337"/>
                                <a:pt x="42981" y="30988"/>
                              </a:cubicBezTo>
                              <a:cubicBezTo>
                                <a:pt x="40568" y="33020"/>
                                <a:pt x="37393" y="34671"/>
                                <a:pt x="33583" y="36322"/>
                              </a:cubicBezTo>
                              <a:cubicBezTo>
                                <a:pt x="29773" y="38100"/>
                                <a:pt x="25455" y="39497"/>
                                <a:pt x="20502" y="41021"/>
                              </a:cubicBezTo>
                              <a:cubicBezTo>
                                <a:pt x="15422" y="42291"/>
                                <a:pt x="10088" y="42926"/>
                                <a:pt x="4373" y="42926"/>
                              </a:cubicBezTo>
                              <a:lnTo>
                                <a:pt x="0" y="41800"/>
                              </a:lnTo>
                              <a:lnTo>
                                <a:pt x="0" y="12604"/>
                              </a:lnTo>
                              <a:lnTo>
                                <a:pt x="6405" y="14351"/>
                              </a:lnTo>
                              <a:cubicBezTo>
                                <a:pt x="12120" y="14351"/>
                                <a:pt x="17200" y="13589"/>
                                <a:pt x="21645" y="12065"/>
                              </a:cubicBezTo>
                              <a:cubicBezTo>
                                <a:pt x="26090" y="10541"/>
                                <a:pt x="29900" y="9144"/>
                                <a:pt x="33202" y="7112"/>
                              </a:cubicBezTo>
                              <a:cubicBezTo>
                                <a:pt x="36377" y="5207"/>
                                <a:pt x="39171" y="3556"/>
                                <a:pt x="41203" y="2032"/>
                              </a:cubicBezTo>
                              <a:cubicBezTo>
                                <a:pt x="43235" y="508"/>
                                <a:pt x="44759" y="0"/>
                                <a:pt x="457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4" name="Shape 7244"/>
                      <wps:cNvSpPr/>
                      <wps:spPr>
                        <a:xfrm>
                          <a:off x="4767995" y="91567"/>
                          <a:ext cx="54665" cy="1125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" h="112522">
                              <a:moveTo>
                                <a:pt x="1960" y="0"/>
                              </a:moveTo>
                              <a:cubicBezTo>
                                <a:pt x="11358" y="0"/>
                                <a:pt x="19486" y="2286"/>
                                <a:pt x="26090" y="7239"/>
                              </a:cubicBezTo>
                              <a:cubicBezTo>
                                <a:pt x="32440" y="12192"/>
                                <a:pt x="38155" y="18542"/>
                                <a:pt x="42346" y="26670"/>
                              </a:cubicBezTo>
                              <a:cubicBezTo>
                                <a:pt x="46537" y="34925"/>
                                <a:pt x="49712" y="44577"/>
                                <a:pt x="51744" y="55372"/>
                              </a:cubicBezTo>
                              <a:cubicBezTo>
                                <a:pt x="53649" y="66548"/>
                                <a:pt x="54665" y="78232"/>
                                <a:pt x="54665" y="90805"/>
                              </a:cubicBezTo>
                              <a:cubicBezTo>
                                <a:pt x="54665" y="92964"/>
                                <a:pt x="54665" y="94996"/>
                                <a:pt x="54665" y="97155"/>
                              </a:cubicBezTo>
                              <a:cubicBezTo>
                                <a:pt x="54665" y="102743"/>
                                <a:pt x="53649" y="106553"/>
                                <a:pt x="51998" y="108839"/>
                              </a:cubicBezTo>
                              <a:cubicBezTo>
                                <a:pt x="50220" y="111252"/>
                                <a:pt x="48315" y="112522"/>
                                <a:pt x="46029" y="112522"/>
                              </a:cubicBezTo>
                              <a:lnTo>
                                <a:pt x="0" y="112522"/>
                              </a:lnTo>
                              <a:lnTo>
                                <a:pt x="0" y="86741"/>
                              </a:lnTo>
                              <a:lnTo>
                                <a:pt x="32567" y="86741"/>
                              </a:lnTo>
                              <a:cubicBezTo>
                                <a:pt x="32821" y="68199"/>
                                <a:pt x="30281" y="53721"/>
                                <a:pt x="24820" y="43307"/>
                              </a:cubicBezTo>
                              <a:cubicBezTo>
                                <a:pt x="19486" y="32893"/>
                                <a:pt x="11358" y="27559"/>
                                <a:pt x="817" y="27559"/>
                              </a:cubicBezTo>
                              <a:lnTo>
                                <a:pt x="0" y="27836"/>
                              </a:lnTo>
                              <a:lnTo>
                                <a:pt x="0" y="601"/>
                              </a:lnTo>
                              <a:lnTo>
                                <a:pt x="19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3" name="Shape 7223"/>
                      <wps:cNvSpPr/>
                      <wps:spPr>
                        <a:xfrm>
                          <a:off x="4919942" y="22606"/>
                          <a:ext cx="95504" cy="27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504" h="275717">
                              <a:moveTo>
                                <a:pt x="8509" y="0"/>
                              </a:moveTo>
                              <a:cubicBezTo>
                                <a:pt x="35687" y="0"/>
                                <a:pt x="62738" y="0"/>
                                <a:pt x="90043" y="0"/>
                              </a:cubicBezTo>
                              <a:cubicBezTo>
                                <a:pt x="90678" y="0"/>
                                <a:pt x="91313" y="254"/>
                                <a:pt x="91948" y="889"/>
                              </a:cubicBezTo>
                              <a:cubicBezTo>
                                <a:pt x="92583" y="1397"/>
                                <a:pt x="92964" y="2286"/>
                                <a:pt x="93345" y="3556"/>
                              </a:cubicBezTo>
                              <a:cubicBezTo>
                                <a:pt x="93726" y="4826"/>
                                <a:pt x="93980" y="6350"/>
                                <a:pt x="94234" y="8255"/>
                              </a:cubicBezTo>
                              <a:cubicBezTo>
                                <a:pt x="94361" y="10160"/>
                                <a:pt x="94488" y="12700"/>
                                <a:pt x="94488" y="15494"/>
                              </a:cubicBezTo>
                              <a:cubicBezTo>
                                <a:pt x="94488" y="18161"/>
                                <a:pt x="94361" y="20193"/>
                                <a:pt x="94234" y="22098"/>
                              </a:cubicBezTo>
                              <a:cubicBezTo>
                                <a:pt x="93980" y="24003"/>
                                <a:pt x="93726" y="25781"/>
                                <a:pt x="93345" y="26797"/>
                              </a:cubicBezTo>
                              <a:cubicBezTo>
                                <a:pt x="92964" y="28067"/>
                                <a:pt x="92583" y="28956"/>
                                <a:pt x="91948" y="29591"/>
                              </a:cubicBezTo>
                              <a:cubicBezTo>
                                <a:pt x="91313" y="30226"/>
                                <a:pt x="90678" y="30480"/>
                                <a:pt x="90043" y="30480"/>
                              </a:cubicBezTo>
                              <a:cubicBezTo>
                                <a:pt x="67691" y="30480"/>
                                <a:pt x="45212" y="30480"/>
                                <a:pt x="22733" y="30480"/>
                              </a:cubicBezTo>
                              <a:cubicBezTo>
                                <a:pt x="22733" y="59309"/>
                                <a:pt x="22733" y="88138"/>
                                <a:pt x="22733" y="116967"/>
                              </a:cubicBezTo>
                              <a:cubicBezTo>
                                <a:pt x="42037" y="116967"/>
                                <a:pt x="61214" y="116967"/>
                                <a:pt x="80391" y="116967"/>
                              </a:cubicBezTo>
                              <a:cubicBezTo>
                                <a:pt x="81026" y="116967"/>
                                <a:pt x="81788" y="117094"/>
                                <a:pt x="82423" y="117729"/>
                              </a:cubicBezTo>
                              <a:cubicBezTo>
                                <a:pt x="82931" y="118364"/>
                                <a:pt x="83566" y="119507"/>
                                <a:pt x="83820" y="120523"/>
                              </a:cubicBezTo>
                              <a:cubicBezTo>
                                <a:pt x="84201" y="121539"/>
                                <a:pt x="84582" y="123317"/>
                                <a:pt x="84709" y="125222"/>
                              </a:cubicBezTo>
                              <a:cubicBezTo>
                                <a:pt x="84836" y="127127"/>
                                <a:pt x="84963" y="129540"/>
                                <a:pt x="84963" y="132334"/>
                              </a:cubicBezTo>
                              <a:cubicBezTo>
                                <a:pt x="84963" y="134874"/>
                                <a:pt x="84836" y="136906"/>
                                <a:pt x="84709" y="138811"/>
                              </a:cubicBezTo>
                              <a:cubicBezTo>
                                <a:pt x="84582" y="140843"/>
                                <a:pt x="84201" y="142240"/>
                                <a:pt x="83820" y="143256"/>
                              </a:cubicBezTo>
                              <a:cubicBezTo>
                                <a:pt x="83566" y="144399"/>
                                <a:pt x="82931" y="145288"/>
                                <a:pt x="82423" y="145669"/>
                              </a:cubicBezTo>
                              <a:cubicBezTo>
                                <a:pt x="81788" y="146304"/>
                                <a:pt x="81026" y="146558"/>
                                <a:pt x="80391" y="146558"/>
                              </a:cubicBezTo>
                              <a:cubicBezTo>
                                <a:pt x="61214" y="146558"/>
                                <a:pt x="42037" y="146558"/>
                                <a:pt x="22733" y="146558"/>
                              </a:cubicBezTo>
                              <a:cubicBezTo>
                                <a:pt x="22733" y="179451"/>
                                <a:pt x="22733" y="212344"/>
                                <a:pt x="22733" y="245110"/>
                              </a:cubicBezTo>
                              <a:cubicBezTo>
                                <a:pt x="45593" y="245110"/>
                                <a:pt x="68199" y="245110"/>
                                <a:pt x="90932" y="245110"/>
                              </a:cubicBezTo>
                              <a:cubicBezTo>
                                <a:pt x="91567" y="245110"/>
                                <a:pt x="92329" y="245364"/>
                                <a:pt x="92964" y="245999"/>
                              </a:cubicBezTo>
                              <a:cubicBezTo>
                                <a:pt x="93472" y="246634"/>
                                <a:pt x="93980" y="247523"/>
                                <a:pt x="94361" y="248666"/>
                              </a:cubicBezTo>
                              <a:cubicBezTo>
                                <a:pt x="94742" y="249809"/>
                                <a:pt x="95123" y="251333"/>
                                <a:pt x="95377" y="253238"/>
                              </a:cubicBezTo>
                              <a:cubicBezTo>
                                <a:pt x="95504" y="255143"/>
                                <a:pt x="95504" y="257810"/>
                                <a:pt x="95504" y="260604"/>
                              </a:cubicBezTo>
                              <a:cubicBezTo>
                                <a:pt x="95504" y="263017"/>
                                <a:pt x="95504" y="265176"/>
                                <a:pt x="95377" y="267081"/>
                              </a:cubicBezTo>
                              <a:cubicBezTo>
                                <a:pt x="95123" y="268986"/>
                                <a:pt x="94742" y="270764"/>
                                <a:pt x="94361" y="272034"/>
                              </a:cubicBezTo>
                              <a:cubicBezTo>
                                <a:pt x="93980" y="273304"/>
                                <a:pt x="93472" y="274193"/>
                                <a:pt x="92964" y="274828"/>
                              </a:cubicBezTo>
                              <a:cubicBezTo>
                                <a:pt x="92329" y="275336"/>
                                <a:pt x="91567" y="275717"/>
                                <a:pt x="90932" y="275717"/>
                              </a:cubicBezTo>
                              <a:cubicBezTo>
                                <a:pt x="63500" y="275717"/>
                                <a:pt x="35941" y="275717"/>
                                <a:pt x="8509" y="275717"/>
                              </a:cubicBezTo>
                              <a:cubicBezTo>
                                <a:pt x="6477" y="275717"/>
                                <a:pt x="4445" y="274574"/>
                                <a:pt x="2794" y="272161"/>
                              </a:cubicBezTo>
                              <a:cubicBezTo>
                                <a:pt x="1016" y="270002"/>
                                <a:pt x="0" y="266192"/>
                                <a:pt x="0" y="260731"/>
                              </a:cubicBezTo>
                              <a:cubicBezTo>
                                <a:pt x="0" y="178689"/>
                                <a:pt x="0" y="96901"/>
                                <a:pt x="0" y="14859"/>
                              </a:cubicBezTo>
                              <a:cubicBezTo>
                                <a:pt x="0" y="9398"/>
                                <a:pt x="1016" y="5588"/>
                                <a:pt x="2794" y="3175"/>
                              </a:cubicBezTo>
                              <a:cubicBezTo>
                                <a:pt x="4445" y="1016"/>
                                <a:pt x="6477" y="0"/>
                                <a:pt x="850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68" name="Shape 7268"/>
                      <wps:cNvSpPr/>
                      <wps:spPr>
                        <a:xfrm>
                          <a:off x="5042116" y="181852"/>
                          <a:ext cx="49403" cy="1204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403" h="120409">
                              <a:moveTo>
                                <a:pt x="49403" y="0"/>
                              </a:moveTo>
                              <a:lnTo>
                                <a:pt x="49403" y="24890"/>
                              </a:lnTo>
                              <a:lnTo>
                                <a:pt x="41910" y="26047"/>
                              </a:lnTo>
                              <a:cubicBezTo>
                                <a:pt x="37592" y="27825"/>
                                <a:pt x="33782" y="29985"/>
                                <a:pt x="30861" y="33286"/>
                              </a:cubicBezTo>
                              <a:cubicBezTo>
                                <a:pt x="28067" y="36588"/>
                                <a:pt x="25781" y="40272"/>
                                <a:pt x="24511" y="44716"/>
                              </a:cubicBezTo>
                              <a:cubicBezTo>
                                <a:pt x="23114" y="49288"/>
                                <a:pt x="22479" y="54622"/>
                                <a:pt x="22479" y="60337"/>
                              </a:cubicBezTo>
                              <a:cubicBezTo>
                                <a:pt x="22479" y="70371"/>
                                <a:pt x="24511" y="78117"/>
                                <a:pt x="28448" y="84086"/>
                              </a:cubicBezTo>
                              <a:cubicBezTo>
                                <a:pt x="32131" y="90055"/>
                                <a:pt x="37846" y="92849"/>
                                <a:pt x="44831" y="92849"/>
                              </a:cubicBezTo>
                              <a:lnTo>
                                <a:pt x="49403" y="90869"/>
                              </a:lnTo>
                              <a:lnTo>
                                <a:pt x="49403" y="117477"/>
                              </a:lnTo>
                              <a:lnTo>
                                <a:pt x="41402" y="120409"/>
                              </a:lnTo>
                              <a:cubicBezTo>
                                <a:pt x="35052" y="120409"/>
                                <a:pt x="29464" y="119266"/>
                                <a:pt x="24384" y="116598"/>
                              </a:cubicBezTo>
                              <a:cubicBezTo>
                                <a:pt x="19304" y="113804"/>
                                <a:pt x="14986" y="110122"/>
                                <a:pt x="11430" y="105168"/>
                              </a:cubicBezTo>
                              <a:cubicBezTo>
                                <a:pt x="7874" y="100216"/>
                                <a:pt x="4953" y="93992"/>
                                <a:pt x="3048" y="86754"/>
                              </a:cubicBezTo>
                              <a:cubicBezTo>
                                <a:pt x="1016" y="79515"/>
                                <a:pt x="0" y="71132"/>
                                <a:pt x="0" y="61988"/>
                              </a:cubicBezTo>
                              <a:cubicBezTo>
                                <a:pt x="0" y="51193"/>
                                <a:pt x="1397" y="41922"/>
                                <a:pt x="4064" y="33922"/>
                              </a:cubicBezTo>
                              <a:cubicBezTo>
                                <a:pt x="6858" y="26047"/>
                                <a:pt x="10795" y="19443"/>
                                <a:pt x="15875" y="14110"/>
                              </a:cubicBezTo>
                              <a:cubicBezTo>
                                <a:pt x="21082" y="8775"/>
                                <a:pt x="27305" y="5092"/>
                                <a:pt x="34798" y="2298"/>
                              </a:cubicBezTo>
                              <a:lnTo>
                                <a:pt x="494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8" name="Shape 7248"/>
                      <wps:cNvSpPr/>
                      <wps:spPr>
                        <a:xfrm>
                          <a:off x="5047958" y="91779"/>
                          <a:ext cx="43561" cy="48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61" h="48175">
                              <a:moveTo>
                                <a:pt x="43561" y="0"/>
                              </a:moveTo>
                              <a:lnTo>
                                <a:pt x="43561" y="28474"/>
                              </a:lnTo>
                              <a:lnTo>
                                <a:pt x="43053" y="28363"/>
                              </a:lnTo>
                              <a:cubicBezTo>
                                <a:pt x="37719" y="28363"/>
                                <a:pt x="32893" y="29379"/>
                                <a:pt x="28575" y="31284"/>
                              </a:cubicBezTo>
                              <a:cubicBezTo>
                                <a:pt x="24257" y="33570"/>
                                <a:pt x="20447" y="35729"/>
                                <a:pt x="17272" y="38142"/>
                              </a:cubicBezTo>
                              <a:cubicBezTo>
                                <a:pt x="14097" y="40682"/>
                                <a:pt x="11303" y="43095"/>
                                <a:pt x="9271" y="45000"/>
                              </a:cubicBezTo>
                              <a:cubicBezTo>
                                <a:pt x="6985" y="47159"/>
                                <a:pt x="5334" y="48175"/>
                                <a:pt x="4318" y="48175"/>
                              </a:cubicBezTo>
                              <a:cubicBezTo>
                                <a:pt x="3683" y="48175"/>
                                <a:pt x="2921" y="48048"/>
                                <a:pt x="2540" y="47413"/>
                              </a:cubicBezTo>
                              <a:cubicBezTo>
                                <a:pt x="1905" y="46651"/>
                                <a:pt x="1524" y="45889"/>
                                <a:pt x="1143" y="44746"/>
                              </a:cubicBezTo>
                              <a:cubicBezTo>
                                <a:pt x="762" y="43730"/>
                                <a:pt x="381" y="42206"/>
                                <a:pt x="254" y="40301"/>
                              </a:cubicBezTo>
                              <a:cubicBezTo>
                                <a:pt x="127" y="38650"/>
                                <a:pt x="0" y="36618"/>
                                <a:pt x="0" y="34586"/>
                              </a:cubicBezTo>
                              <a:cubicBezTo>
                                <a:pt x="0" y="30903"/>
                                <a:pt x="127" y="28109"/>
                                <a:pt x="508" y="25950"/>
                              </a:cubicBezTo>
                              <a:cubicBezTo>
                                <a:pt x="762" y="24172"/>
                                <a:pt x="1524" y="22140"/>
                                <a:pt x="2794" y="20362"/>
                              </a:cubicBezTo>
                              <a:cubicBezTo>
                                <a:pt x="3937" y="18330"/>
                                <a:pt x="5969" y="16298"/>
                                <a:pt x="8890" y="13631"/>
                              </a:cubicBezTo>
                              <a:cubicBezTo>
                                <a:pt x="11684" y="11218"/>
                                <a:pt x="15113" y="9059"/>
                                <a:pt x="18923" y="6900"/>
                              </a:cubicBezTo>
                              <a:cubicBezTo>
                                <a:pt x="22733" y="4868"/>
                                <a:pt x="26924" y="3217"/>
                                <a:pt x="31369" y="1693"/>
                              </a:cubicBezTo>
                              <a:lnTo>
                                <a:pt x="435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5" name="Shape 7245"/>
                      <wps:cNvSpPr/>
                      <wps:spPr>
                        <a:xfrm>
                          <a:off x="5091519" y="91567"/>
                          <a:ext cx="48641" cy="2078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641" h="207899">
                              <a:moveTo>
                                <a:pt x="1524" y="0"/>
                              </a:moveTo>
                              <a:cubicBezTo>
                                <a:pt x="10160" y="0"/>
                                <a:pt x="17526" y="1524"/>
                                <a:pt x="23495" y="4699"/>
                              </a:cubicBezTo>
                              <a:cubicBezTo>
                                <a:pt x="29337" y="7874"/>
                                <a:pt x="34417" y="12319"/>
                                <a:pt x="37973" y="18415"/>
                              </a:cubicBezTo>
                              <a:cubicBezTo>
                                <a:pt x="41783" y="24511"/>
                                <a:pt x="44450" y="32004"/>
                                <a:pt x="46101" y="40894"/>
                              </a:cubicBezTo>
                              <a:cubicBezTo>
                                <a:pt x="47879" y="49911"/>
                                <a:pt x="48641" y="60325"/>
                                <a:pt x="48641" y="72263"/>
                              </a:cubicBezTo>
                              <a:cubicBezTo>
                                <a:pt x="48641" y="115443"/>
                                <a:pt x="48641" y="158496"/>
                                <a:pt x="48641" y="201549"/>
                              </a:cubicBezTo>
                              <a:cubicBezTo>
                                <a:pt x="48641" y="203200"/>
                                <a:pt x="48260" y="204597"/>
                                <a:pt x="47625" y="205359"/>
                              </a:cubicBezTo>
                              <a:cubicBezTo>
                                <a:pt x="46990" y="206248"/>
                                <a:pt x="45847" y="206883"/>
                                <a:pt x="44704" y="207391"/>
                              </a:cubicBezTo>
                              <a:cubicBezTo>
                                <a:pt x="43561" y="207772"/>
                                <a:pt x="41656" y="207899"/>
                                <a:pt x="39243" y="207899"/>
                              </a:cubicBezTo>
                              <a:cubicBezTo>
                                <a:pt x="36957" y="207899"/>
                                <a:pt x="35179" y="207772"/>
                                <a:pt x="33782" y="207391"/>
                              </a:cubicBezTo>
                              <a:cubicBezTo>
                                <a:pt x="32385" y="206883"/>
                                <a:pt x="31369" y="206248"/>
                                <a:pt x="30734" y="205359"/>
                              </a:cubicBezTo>
                              <a:cubicBezTo>
                                <a:pt x="30099" y="204597"/>
                                <a:pt x="29845" y="203200"/>
                                <a:pt x="29845" y="201549"/>
                              </a:cubicBezTo>
                              <a:cubicBezTo>
                                <a:pt x="29845" y="195072"/>
                                <a:pt x="29845" y="188849"/>
                                <a:pt x="29845" y="182372"/>
                              </a:cubicBezTo>
                              <a:cubicBezTo>
                                <a:pt x="24638" y="191389"/>
                                <a:pt x="18669" y="198247"/>
                                <a:pt x="12446" y="203200"/>
                              </a:cubicBezTo>
                              <a:lnTo>
                                <a:pt x="0" y="207761"/>
                              </a:lnTo>
                              <a:lnTo>
                                <a:pt x="0" y="181154"/>
                              </a:lnTo>
                              <a:lnTo>
                                <a:pt x="11557" y="176149"/>
                              </a:lnTo>
                              <a:cubicBezTo>
                                <a:pt x="16383" y="171450"/>
                                <a:pt x="21463" y="164338"/>
                                <a:pt x="26924" y="154686"/>
                              </a:cubicBezTo>
                              <a:cubicBezTo>
                                <a:pt x="26924" y="141097"/>
                                <a:pt x="26924" y="127635"/>
                                <a:pt x="26924" y="113919"/>
                              </a:cubicBezTo>
                              <a:cubicBezTo>
                                <a:pt x="20701" y="113919"/>
                                <a:pt x="14478" y="113919"/>
                                <a:pt x="8128" y="113919"/>
                              </a:cubicBezTo>
                              <a:lnTo>
                                <a:pt x="0" y="115174"/>
                              </a:lnTo>
                              <a:lnTo>
                                <a:pt x="0" y="90284"/>
                              </a:lnTo>
                              <a:lnTo>
                                <a:pt x="10414" y="88646"/>
                              </a:lnTo>
                              <a:cubicBezTo>
                                <a:pt x="15875" y="88646"/>
                                <a:pt x="21463" y="88646"/>
                                <a:pt x="26924" y="88646"/>
                              </a:cubicBezTo>
                              <a:cubicBezTo>
                                <a:pt x="26924" y="83693"/>
                                <a:pt x="26924" y="78740"/>
                                <a:pt x="26924" y="73787"/>
                              </a:cubicBezTo>
                              <a:cubicBezTo>
                                <a:pt x="26924" y="66294"/>
                                <a:pt x="26416" y="59944"/>
                                <a:pt x="25400" y="54102"/>
                              </a:cubicBezTo>
                              <a:cubicBezTo>
                                <a:pt x="24511" y="48387"/>
                                <a:pt x="22860" y="43688"/>
                                <a:pt x="20828" y="39878"/>
                              </a:cubicBezTo>
                              <a:cubicBezTo>
                                <a:pt x="18542" y="36195"/>
                                <a:pt x="15748" y="33274"/>
                                <a:pt x="12319" y="31369"/>
                              </a:cubicBezTo>
                              <a:lnTo>
                                <a:pt x="0" y="28686"/>
                              </a:lnTo>
                              <a:lnTo>
                                <a:pt x="0" y="212"/>
                              </a:lnTo>
                              <a:lnTo>
                                <a:pt x="15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46" name="Shape 7246"/>
                      <wps:cNvSpPr/>
                      <wps:spPr>
                        <a:xfrm>
                          <a:off x="5170894" y="91567"/>
                          <a:ext cx="84582" cy="210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582" h="210693">
                              <a:moveTo>
                                <a:pt x="46482" y="0"/>
                              </a:moveTo>
                              <a:cubicBezTo>
                                <a:pt x="49530" y="0"/>
                                <a:pt x="52832" y="508"/>
                                <a:pt x="56007" y="1270"/>
                              </a:cubicBezTo>
                              <a:cubicBezTo>
                                <a:pt x="59182" y="2159"/>
                                <a:pt x="62103" y="3175"/>
                                <a:pt x="64643" y="4445"/>
                              </a:cubicBezTo>
                              <a:cubicBezTo>
                                <a:pt x="67183" y="5842"/>
                                <a:pt x="69469" y="7112"/>
                                <a:pt x="71247" y="8636"/>
                              </a:cubicBezTo>
                              <a:cubicBezTo>
                                <a:pt x="73025" y="10033"/>
                                <a:pt x="74549" y="11557"/>
                                <a:pt x="75438" y="12573"/>
                              </a:cubicBezTo>
                              <a:cubicBezTo>
                                <a:pt x="76327" y="13716"/>
                                <a:pt x="76835" y="14732"/>
                                <a:pt x="77216" y="15621"/>
                              </a:cubicBezTo>
                              <a:cubicBezTo>
                                <a:pt x="77470" y="16383"/>
                                <a:pt x="77724" y="17272"/>
                                <a:pt x="77978" y="18415"/>
                              </a:cubicBezTo>
                              <a:cubicBezTo>
                                <a:pt x="77978" y="19431"/>
                                <a:pt x="78105" y="20955"/>
                                <a:pt x="78359" y="22352"/>
                              </a:cubicBezTo>
                              <a:cubicBezTo>
                                <a:pt x="78359" y="23876"/>
                                <a:pt x="78359" y="25781"/>
                                <a:pt x="78359" y="28194"/>
                              </a:cubicBezTo>
                              <a:cubicBezTo>
                                <a:pt x="78359" y="30480"/>
                                <a:pt x="78359" y="32639"/>
                                <a:pt x="78359" y="34290"/>
                              </a:cubicBezTo>
                              <a:cubicBezTo>
                                <a:pt x="78105" y="36322"/>
                                <a:pt x="77978" y="37719"/>
                                <a:pt x="77724" y="38862"/>
                              </a:cubicBezTo>
                              <a:cubicBezTo>
                                <a:pt x="77343" y="39878"/>
                                <a:pt x="76835" y="40767"/>
                                <a:pt x="76454" y="41148"/>
                              </a:cubicBezTo>
                              <a:cubicBezTo>
                                <a:pt x="76073" y="41783"/>
                                <a:pt x="75565" y="42037"/>
                                <a:pt x="74930" y="42037"/>
                              </a:cubicBezTo>
                              <a:cubicBezTo>
                                <a:pt x="74168" y="42037"/>
                                <a:pt x="73025" y="41148"/>
                                <a:pt x="71501" y="39624"/>
                              </a:cubicBezTo>
                              <a:cubicBezTo>
                                <a:pt x="70104" y="38100"/>
                                <a:pt x="68072" y="36449"/>
                                <a:pt x="65786" y="34544"/>
                              </a:cubicBezTo>
                              <a:cubicBezTo>
                                <a:pt x="63246" y="32893"/>
                                <a:pt x="60452" y="31115"/>
                                <a:pt x="57277" y="29718"/>
                              </a:cubicBezTo>
                              <a:cubicBezTo>
                                <a:pt x="53975" y="28194"/>
                                <a:pt x="50292" y="27305"/>
                                <a:pt x="46101" y="27305"/>
                              </a:cubicBezTo>
                              <a:cubicBezTo>
                                <a:pt x="42545" y="27305"/>
                                <a:pt x="39116" y="27940"/>
                                <a:pt x="36322" y="29210"/>
                              </a:cubicBezTo>
                              <a:cubicBezTo>
                                <a:pt x="33528" y="30734"/>
                                <a:pt x="31115" y="32639"/>
                                <a:pt x="29464" y="34925"/>
                              </a:cubicBezTo>
                              <a:cubicBezTo>
                                <a:pt x="27559" y="37465"/>
                                <a:pt x="26289" y="40513"/>
                                <a:pt x="25400" y="43942"/>
                              </a:cubicBezTo>
                              <a:cubicBezTo>
                                <a:pt x="24384" y="47244"/>
                                <a:pt x="23876" y="50927"/>
                                <a:pt x="23876" y="54991"/>
                              </a:cubicBezTo>
                              <a:cubicBezTo>
                                <a:pt x="23876" y="60579"/>
                                <a:pt x="24765" y="65151"/>
                                <a:pt x="26543" y="68834"/>
                              </a:cubicBezTo>
                              <a:cubicBezTo>
                                <a:pt x="28194" y="72644"/>
                                <a:pt x="30607" y="76073"/>
                                <a:pt x="33401" y="78867"/>
                              </a:cubicBezTo>
                              <a:cubicBezTo>
                                <a:pt x="36195" y="81661"/>
                                <a:pt x="39497" y="84074"/>
                                <a:pt x="43180" y="86614"/>
                              </a:cubicBezTo>
                              <a:cubicBezTo>
                                <a:pt x="46736" y="88900"/>
                                <a:pt x="50419" y="91186"/>
                                <a:pt x="54229" y="93599"/>
                              </a:cubicBezTo>
                              <a:cubicBezTo>
                                <a:pt x="58039" y="95885"/>
                                <a:pt x="61722" y="98552"/>
                                <a:pt x="65405" y="101727"/>
                              </a:cubicBezTo>
                              <a:cubicBezTo>
                                <a:pt x="68961" y="104648"/>
                                <a:pt x="72390" y="108204"/>
                                <a:pt x="75184" y="112522"/>
                              </a:cubicBezTo>
                              <a:cubicBezTo>
                                <a:pt x="77851" y="116840"/>
                                <a:pt x="80391" y="121920"/>
                                <a:pt x="82042" y="127889"/>
                              </a:cubicBezTo>
                              <a:cubicBezTo>
                                <a:pt x="83693" y="133858"/>
                                <a:pt x="84582" y="140843"/>
                                <a:pt x="84582" y="149098"/>
                              </a:cubicBezTo>
                              <a:cubicBezTo>
                                <a:pt x="84582" y="158877"/>
                                <a:pt x="83439" y="167767"/>
                                <a:pt x="81153" y="175387"/>
                              </a:cubicBezTo>
                              <a:cubicBezTo>
                                <a:pt x="78994" y="183007"/>
                                <a:pt x="75565" y="189357"/>
                                <a:pt x="71501" y="194818"/>
                              </a:cubicBezTo>
                              <a:cubicBezTo>
                                <a:pt x="67437" y="200025"/>
                                <a:pt x="62357" y="203835"/>
                                <a:pt x="56642" y="206756"/>
                              </a:cubicBezTo>
                              <a:cubicBezTo>
                                <a:pt x="51054" y="209550"/>
                                <a:pt x="44577" y="210693"/>
                                <a:pt x="37592" y="210693"/>
                              </a:cubicBezTo>
                              <a:cubicBezTo>
                                <a:pt x="33401" y="210693"/>
                                <a:pt x="29464" y="210312"/>
                                <a:pt x="25654" y="209169"/>
                              </a:cubicBezTo>
                              <a:cubicBezTo>
                                <a:pt x="21717" y="208153"/>
                                <a:pt x="18288" y="206756"/>
                                <a:pt x="15240" y="204978"/>
                              </a:cubicBezTo>
                              <a:cubicBezTo>
                                <a:pt x="12192" y="203454"/>
                                <a:pt x="9525" y="201803"/>
                                <a:pt x="7493" y="199898"/>
                              </a:cubicBezTo>
                              <a:cubicBezTo>
                                <a:pt x="5334" y="198120"/>
                                <a:pt x="3683" y="196596"/>
                                <a:pt x="2794" y="195072"/>
                              </a:cubicBezTo>
                              <a:cubicBezTo>
                                <a:pt x="1778" y="193675"/>
                                <a:pt x="1016" y="191770"/>
                                <a:pt x="635" y="189103"/>
                              </a:cubicBezTo>
                              <a:cubicBezTo>
                                <a:pt x="254" y="186690"/>
                                <a:pt x="0" y="183134"/>
                                <a:pt x="0" y="178689"/>
                              </a:cubicBezTo>
                              <a:cubicBezTo>
                                <a:pt x="0" y="176022"/>
                                <a:pt x="127" y="173863"/>
                                <a:pt x="254" y="171958"/>
                              </a:cubicBezTo>
                              <a:cubicBezTo>
                                <a:pt x="381" y="170053"/>
                                <a:pt x="635" y="168529"/>
                                <a:pt x="889" y="167386"/>
                              </a:cubicBezTo>
                              <a:cubicBezTo>
                                <a:pt x="1143" y="166370"/>
                                <a:pt x="1524" y="165608"/>
                                <a:pt x="2159" y="164973"/>
                              </a:cubicBezTo>
                              <a:cubicBezTo>
                                <a:pt x="2540" y="164465"/>
                                <a:pt x="3048" y="164211"/>
                                <a:pt x="3683" y="164211"/>
                              </a:cubicBezTo>
                              <a:cubicBezTo>
                                <a:pt x="4699" y="164211"/>
                                <a:pt x="6096" y="165100"/>
                                <a:pt x="8128" y="167005"/>
                              </a:cubicBezTo>
                              <a:cubicBezTo>
                                <a:pt x="9906" y="169037"/>
                                <a:pt x="12319" y="171069"/>
                                <a:pt x="15113" y="173355"/>
                              </a:cubicBezTo>
                              <a:cubicBezTo>
                                <a:pt x="17907" y="175768"/>
                                <a:pt x="21082" y="177673"/>
                                <a:pt x="25019" y="179705"/>
                              </a:cubicBezTo>
                              <a:cubicBezTo>
                                <a:pt x="28829" y="181483"/>
                                <a:pt x="33147" y="182626"/>
                                <a:pt x="38100" y="182626"/>
                              </a:cubicBezTo>
                              <a:cubicBezTo>
                                <a:pt x="41783" y="182626"/>
                                <a:pt x="45085" y="181991"/>
                                <a:pt x="48133" y="180721"/>
                              </a:cubicBezTo>
                              <a:cubicBezTo>
                                <a:pt x="51181" y="179324"/>
                                <a:pt x="53848" y="177546"/>
                                <a:pt x="56007" y="174879"/>
                              </a:cubicBezTo>
                              <a:cubicBezTo>
                                <a:pt x="58293" y="172593"/>
                                <a:pt x="60071" y="169418"/>
                                <a:pt x="61214" y="165608"/>
                              </a:cubicBezTo>
                              <a:cubicBezTo>
                                <a:pt x="62357" y="161798"/>
                                <a:pt x="62992" y="157226"/>
                                <a:pt x="62992" y="151892"/>
                              </a:cubicBezTo>
                              <a:cubicBezTo>
                                <a:pt x="62992" y="146685"/>
                                <a:pt x="62103" y="141986"/>
                                <a:pt x="60452" y="138303"/>
                              </a:cubicBezTo>
                              <a:cubicBezTo>
                                <a:pt x="58674" y="134747"/>
                                <a:pt x="56261" y="131191"/>
                                <a:pt x="53467" y="128397"/>
                              </a:cubicBezTo>
                              <a:cubicBezTo>
                                <a:pt x="50673" y="125730"/>
                                <a:pt x="47498" y="123190"/>
                                <a:pt x="43942" y="120777"/>
                              </a:cubicBezTo>
                              <a:cubicBezTo>
                                <a:pt x="40386" y="118618"/>
                                <a:pt x="36703" y="116459"/>
                                <a:pt x="33020" y="113919"/>
                              </a:cubicBezTo>
                              <a:cubicBezTo>
                                <a:pt x="29210" y="111633"/>
                                <a:pt x="25527" y="108966"/>
                                <a:pt x="21971" y="105664"/>
                              </a:cubicBezTo>
                              <a:cubicBezTo>
                                <a:pt x="18415" y="102743"/>
                                <a:pt x="15113" y="99187"/>
                                <a:pt x="12319" y="94615"/>
                              </a:cubicBezTo>
                              <a:cubicBezTo>
                                <a:pt x="9525" y="90043"/>
                                <a:pt x="7239" y="85090"/>
                                <a:pt x="5588" y="78867"/>
                              </a:cubicBezTo>
                              <a:cubicBezTo>
                                <a:pt x="3937" y="72644"/>
                                <a:pt x="2921" y="65405"/>
                                <a:pt x="2921" y="56896"/>
                              </a:cubicBezTo>
                              <a:cubicBezTo>
                                <a:pt x="2921" y="49403"/>
                                <a:pt x="3937" y="42291"/>
                                <a:pt x="5715" y="35179"/>
                              </a:cubicBezTo>
                              <a:cubicBezTo>
                                <a:pt x="7366" y="28321"/>
                                <a:pt x="10287" y="22479"/>
                                <a:pt x="13716" y="17018"/>
                              </a:cubicBezTo>
                              <a:cubicBezTo>
                                <a:pt x="17272" y="11938"/>
                                <a:pt x="22098" y="7874"/>
                                <a:pt x="27432" y="4699"/>
                              </a:cubicBezTo>
                              <a:cubicBezTo>
                                <a:pt x="32893" y="1524"/>
                                <a:pt x="39116" y="0"/>
                                <a:pt x="4648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26" name="Shape 7226"/>
                      <wps:cNvSpPr/>
                      <wps:spPr>
                        <a:xfrm>
                          <a:off x="5270843" y="43307"/>
                          <a:ext cx="78105" cy="2584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05" h="258445">
                              <a:moveTo>
                                <a:pt x="32004" y="0"/>
                              </a:moveTo>
                              <a:cubicBezTo>
                                <a:pt x="34290" y="0"/>
                                <a:pt x="36068" y="127"/>
                                <a:pt x="37465" y="254"/>
                              </a:cubicBezTo>
                              <a:cubicBezTo>
                                <a:pt x="38862" y="635"/>
                                <a:pt x="39878" y="1016"/>
                                <a:pt x="40767" y="1651"/>
                              </a:cubicBezTo>
                              <a:cubicBezTo>
                                <a:pt x="41529" y="2286"/>
                                <a:pt x="42037" y="3175"/>
                                <a:pt x="42418" y="3937"/>
                              </a:cubicBezTo>
                              <a:cubicBezTo>
                                <a:pt x="42926" y="4826"/>
                                <a:pt x="43053" y="5715"/>
                                <a:pt x="43053" y="6731"/>
                              </a:cubicBezTo>
                              <a:cubicBezTo>
                                <a:pt x="43053" y="21971"/>
                                <a:pt x="43053" y="37211"/>
                                <a:pt x="43053" y="52324"/>
                              </a:cubicBezTo>
                              <a:cubicBezTo>
                                <a:pt x="53213" y="52324"/>
                                <a:pt x="63373" y="52324"/>
                                <a:pt x="73660" y="52324"/>
                              </a:cubicBezTo>
                              <a:cubicBezTo>
                                <a:pt x="74295" y="52324"/>
                                <a:pt x="75057" y="52578"/>
                                <a:pt x="75565" y="52959"/>
                              </a:cubicBezTo>
                              <a:cubicBezTo>
                                <a:pt x="76073" y="53721"/>
                                <a:pt x="76581" y="54483"/>
                                <a:pt x="77089" y="55499"/>
                              </a:cubicBezTo>
                              <a:cubicBezTo>
                                <a:pt x="77470" y="56896"/>
                                <a:pt x="77724" y="58293"/>
                                <a:pt x="77851" y="60198"/>
                              </a:cubicBezTo>
                              <a:cubicBezTo>
                                <a:pt x="77851" y="62103"/>
                                <a:pt x="78105" y="64262"/>
                                <a:pt x="78105" y="67056"/>
                              </a:cubicBezTo>
                              <a:cubicBezTo>
                                <a:pt x="78105" y="72136"/>
                                <a:pt x="77597" y="75819"/>
                                <a:pt x="76835" y="78105"/>
                              </a:cubicBezTo>
                              <a:cubicBezTo>
                                <a:pt x="76073" y="80391"/>
                                <a:pt x="75057" y="81534"/>
                                <a:pt x="73660" y="81534"/>
                              </a:cubicBezTo>
                              <a:cubicBezTo>
                                <a:pt x="63373" y="81534"/>
                                <a:pt x="53213" y="81534"/>
                                <a:pt x="43053" y="81534"/>
                              </a:cubicBezTo>
                              <a:cubicBezTo>
                                <a:pt x="43053" y="117221"/>
                                <a:pt x="43053" y="152781"/>
                                <a:pt x="43053" y="188468"/>
                              </a:cubicBezTo>
                              <a:cubicBezTo>
                                <a:pt x="43053" y="201676"/>
                                <a:pt x="44196" y="211709"/>
                                <a:pt x="46736" y="218313"/>
                              </a:cubicBezTo>
                              <a:cubicBezTo>
                                <a:pt x="49022" y="225171"/>
                                <a:pt x="53594" y="228473"/>
                                <a:pt x="59690" y="228473"/>
                              </a:cubicBezTo>
                              <a:cubicBezTo>
                                <a:pt x="61722" y="228473"/>
                                <a:pt x="63627" y="228092"/>
                                <a:pt x="65151" y="227457"/>
                              </a:cubicBezTo>
                              <a:cubicBezTo>
                                <a:pt x="66802" y="226822"/>
                                <a:pt x="68326" y="226187"/>
                                <a:pt x="69342" y="225425"/>
                              </a:cubicBezTo>
                              <a:cubicBezTo>
                                <a:pt x="70612" y="224917"/>
                                <a:pt x="71755" y="224028"/>
                                <a:pt x="72644" y="223393"/>
                              </a:cubicBezTo>
                              <a:cubicBezTo>
                                <a:pt x="73533" y="222758"/>
                                <a:pt x="74295" y="222631"/>
                                <a:pt x="75057" y="222631"/>
                              </a:cubicBezTo>
                              <a:cubicBezTo>
                                <a:pt x="75311" y="222631"/>
                                <a:pt x="75946" y="222758"/>
                                <a:pt x="76327" y="223012"/>
                              </a:cubicBezTo>
                              <a:cubicBezTo>
                                <a:pt x="76708" y="223393"/>
                                <a:pt x="77089" y="224028"/>
                                <a:pt x="77216" y="225171"/>
                              </a:cubicBezTo>
                              <a:cubicBezTo>
                                <a:pt x="77470" y="226187"/>
                                <a:pt x="77724" y="227457"/>
                                <a:pt x="77851" y="229108"/>
                              </a:cubicBezTo>
                              <a:cubicBezTo>
                                <a:pt x="77851" y="230886"/>
                                <a:pt x="78105" y="232918"/>
                                <a:pt x="78105" y="235585"/>
                              </a:cubicBezTo>
                              <a:cubicBezTo>
                                <a:pt x="78105" y="239522"/>
                                <a:pt x="77851" y="243078"/>
                                <a:pt x="77470" y="245364"/>
                              </a:cubicBezTo>
                              <a:cubicBezTo>
                                <a:pt x="77089" y="247650"/>
                                <a:pt x="76581" y="249555"/>
                                <a:pt x="75946" y="250698"/>
                              </a:cubicBezTo>
                              <a:cubicBezTo>
                                <a:pt x="75311" y="251714"/>
                                <a:pt x="74295" y="252857"/>
                                <a:pt x="72771" y="253873"/>
                              </a:cubicBezTo>
                              <a:cubicBezTo>
                                <a:pt x="71247" y="255016"/>
                                <a:pt x="69723" y="255778"/>
                                <a:pt x="67945" y="256413"/>
                              </a:cubicBezTo>
                              <a:cubicBezTo>
                                <a:pt x="66167" y="257048"/>
                                <a:pt x="64135" y="257429"/>
                                <a:pt x="62103" y="257937"/>
                              </a:cubicBezTo>
                              <a:cubicBezTo>
                                <a:pt x="60198" y="258318"/>
                                <a:pt x="58039" y="258445"/>
                                <a:pt x="56007" y="258445"/>
                              </a:cubicBezTo>
                              <a:cubicBezTo>
                                <a:pt x="49784" y="258445"/>
                                <a:pt x="44450" y="257302"/>
                                <a:pt x="40132" y="254508"/>
                              </a:cubicBezTo>
                              <a:cubicBezTo>
                                <a:pt x="35687" y="251841"/>
                                <a:pt x="31877" y="247904"/>
                                <a:pt x="29210" y="242570"/>
                              </a:cubicBezTo>
                              <a:cubicBezTo>
                                <a:pt x="26543" y="237236"/>
                                <a:pt x="24257" y="230632"/>
                                <a:pt x="23114" y="222250"/>
                              </a:cubicBezTo>
                              <a:cubicBezTo>
                                <a:pt x="21844" y="214249"/>
                                <a:pt x="21082" y="204724"/>
                                <a:pt x="21082" y="193548"/>
                              </a:cubicBezTo>
                              <a:cubicBezTo>
                                <a:pt x="21082" y="156210"/>
                                <a:pt x="21082" y="118872"/>
                                <a:pt x="21082" y="81534"/>
                              </a:cubicBezTo>
                              <a:cubicBezTo>
                                <a:pt x="15494" y="81534"/>
                                <a:pt x="10033" y="81534"/>
                                <a:pt x="4445" y="81534"/>
                              </a:cubicBezTo>
                              <a:cubicBezTo>
                                <a:pt x="3048" y="81534"/>
                                <a:pt x="1905" y="80391"/>
                                <a:pt x="1270" y="78105"/>
                              </a:cubicBezTo>
                              <a:cubicBezTo>
                                <a:pt x="381" y="75819"/>
                                <a:pt x="0" y="72136"/>
                                <a:pt x="0" y="67056"/>
                              </a:cubicBezTo>
                              <a:cubicBezTo>
                                <a:pt x="0" y="64262"/>
                                <a:pt x="127" y="62103"/>
                                <a:pt x="381" y="60198"/>
                              </a:cubicBezTo>
                              <a:cubicBezTo>
                                <a:pt x="508" y="58293"/>
                                <a:pt x="889" y="56896"/>
                                <a:pt x="1270" y="55499"/>
                              </a:cubicBezTo>
                              <a:cubicBezTo>
                                <a:pt x="1651" y="54483"/>
                                <a:pt x="1905" y="53721"/>
                                <a:pt x="2667" y="52959"/>
                              </a:cubicBezTo>
                              <a:cubicBezTo>
                                <a:pt x="3175" y="52578"/>
                                <a:pt x="3810" y="52324"/>
                                <a:pt x="4445" y="52324"/>
                              </a:cubicBezTo>
                              <a:cubicBezTo>
                                <a:pt x="10033" y="52324"/>
                                <a:pt x="15621" y="52324"/>
                                <a:pt x="21082" y="52324"/>
                              </a:cubicBezTo>
                              <a:cubicBezTo>
                                <a:pt x="21082" y="37211"/>
                                <a:pt x="21082" y="21971"/>
                                <a:pt x="21082" y="6731"/>
                              </a:cubicBezTo>
                              <a:cubicBezTo>
                                <a:pt x="21082" y="5715"/>
                                <a:pt x="21336" y="4826"/>
                                <a:pt x="21590" y="3937"/>
                              </a:cubicBezTo>
                              <a:cubicBezTo>
                                <a:pt x="21971" y="3175"/>
                                <a:pt x="22479" y="2286"/>
                                <a:pt x="23368" y="1651"/>
                              </a:cubicBezTo>
                              <a:cubicBezTo>
                                <a:pt x="24130" y="1016"/>
                                <a:pt x="25146" y="635"/>
                                <a:pt x="26670" y="254"/>
                              </a:cubicBezTo>
                              <a:cubicBezTo>
                                <a:pt x="28194" y="127"/>
                                <a:pt x="29845" y="0"/>
                                <a:pt x="3200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70" name="Shape 7270"/>
                      <wps:cNvSpPr/>
                      <wps:spPr>
                        <a:xfrm>
                          <a:off x="5363045" y="250444"/>
                          <a:ext cx="43815" cy="1096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815" h="109601">
                              <a:moveTo>
                                <a:pt x="31115" y="0"/>
                              </a:moveTo>
                              <a:cubicBezTo>
                                <a:pt x="33401" y="0"/>
                                <a:pt x="35179" y="254"/>
                                <a:pt x="36830" y="762"/>
                              </a:cubicBezTo>
                              <a:cubicBezTo>
                                <a:pt x="38481" y="1143"/>
                                <a:pt x="39751" y="2032"/>
                                <a:pt x="40767" y="3048"/>
                              </a:cubicBezTo>
                              <a:cubicBezTo>
                                <a:pt x="41783" y="4191"/>
                                <a:pt x="42545" y="5842"/>
                                <a:pt x="43053" y="8128"/>
                              </a:cubicBezTo>
                              <a:cubicBezTo>
                                <a:pt x="43561" y="10541"/>
                                <a:pt x="43815" y="13462"/>
                                <a:pt x="43815" y="17272"/>
                              </a:cubicBezTo>
                              <a:cubicBezTo>
                                <a:pt x="43815" y="21844"/>
                                <a:pt x="43561" y="25781"/>
                                <a:pt x="43307" y="29464"/>
                              </a:cubicBezTo>
                              <a:cubicBezTo>
                                <a:pt x="43180" y="33020"/>
                                <a:pt x="42672" y="36703"/>
                                <a:pt x="42037" y="39878"/>
                              </a:cubicBezTo>
                              <a:cubicBezTo>
                                <a:pt x="41402" y="43053"/>
                                <a:pt x="40513" y="46355"/>
                                <a:pt x="39624" y="49657"/>
                              </a:cubicBezTo>
                              <a:cubicBezTo>
                                <a:pt x="38608" y="52959"/>
                                <a:pt x="37211" y="56134"/>
                                <a:pt x="35814" y="59817"/>
                              </a:cubicBezTo>
                              <a:cubicBezTo>
                                <a:pt x="29845" y="74422"/>
                                <a:pt x="23495" y="88900"/>
                                <a:pt x="17526" y="103632"/>
                              </a:cubicBezTo>
                              <a:cubicBezTo>
                                <a:pt x="17272" y="104648"/>
                                <a:pt x="16637" y="105537"/>
                                <a:pt x="16129" y="106172"/>
                              </a:cubicBezTo>
                              <a:cubicBezTo>
                                <a:pt x="15494" y="106807"/>
                                <a:pt x="14732" y="107442"/>
                                <a:pt x="14097" y="108077"/>
                              </a:cubicBezTo>
                              <a:cubicBezTo>
                                <a:pt x="13081" y="108712"/>
                                <a:pt x="12192" y="109093"/>
                                <a:pt x="11049" y="109347"/>
                              </a:cubicBezTo>
                              <a:cubicBezTo>
                                <a:pt x="9906" y="109601"/>
                                <a:pt x="8509" y="109601"/>
                                <a:pt x="6858" y="109601"/>
                              </a:cubicBezTo>
                              <a:cubicBezTo>
                                <a:pt x="5334" y="109601"/>
                                <a:pt x="4064" y="109601"/>
                                <a:pt x="3175" y="109347"/>
                              </a:cubicBezTo>
                              <a:cubicBezTo>
                                <a:pt x="2159" y="109093"/>
                                <a:pt x="1270" y="108712"/>
                                <a:pt x="889" y="108204"/>
                              </a:cubicBezTo>
                              <a:cubicBezTo>
                                <a:pt x="508" y="107569"/>
                                <a:pt x="254" y="107061"/>
                                <a:pt x="254" y="106172"/>
                              </a:cubicBezTo>
                              <a:cubicBezTo>
                                <a:pt x="0" y="105283"/>
                                <a:pt x="254" y="104267"/>
                                <a:pt x="635" y="103124"/>
                              </a:cubicBezTo>
                              <a:cubicBezTo>
                                <a:pt x="6350" y="83693"/>
                                <a:pt x="12446" y="64135"/>
                                <a:pt x="18288" y="44577"/>
                              </a:cubicBezTo>
                              <a:cubicBezTo>
                                <a:pt x="18288" y="35560"/>
                                <a:pt x="18288" y="26416"/>
                                <a:pt x="18288" y="17272"/>
                              </a:cubicBezTo>
                              <a:cubicBezTo>
                                <a:pt x="18288" y="13462"/>
                                <a:pt x="18542" y="10541"/>
                                <a:pt x="19050" y="8128"/>
                              </a:cubicBezTo>
                              <a:cubicBezTo>
                                <a:pt x="19431" y="5842"/>
                                <a:pt x="20320" y="4191"/>
                                <a:pt x="21336" y="3048"/>
                              </a:cubicBezTo>
                              <a:cubicBezTo>
                                <a:pt x="22352" y="2032"/>
                                <a:pt x="23749" y="1143"/>
                                <a:pt x="25273" y="762"/>
                              </a:cubicBezTo>
                              <a:cubicBezTo>
                                <a:pt x="26924" y="254"/>
                                <a:pt x="28829" y="0"/>
                                <a:pt x="3111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3" name="Shape 7213"/>
                      <wps:cNvSpPr/>
                      <wps:spPr>
                        <a:xfrm>
                          <a:off x="5501983" y="18542"/>
                          <a:ext cx="107569" cy="2797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569" h="279781">
                              <a:moveTo>
                                <a:pt x="50038" y="0"/>
                              </a:moveTo>
                              <a:cubicBezTo>
                                <a:pt x="58420" y="0"/>
                                <a:pt x="65786" y="1905"/>
                                <a:pt x="72009" y="5461"/>
                              </a:cubicBezTo>
                              <a:cubicBezTo>
                                <a:pt x="78105" y="9398"/>
                                <a:pt x="83439" y="14478"/>
                                <a:pt x="87503" y="21082"/>
                              </a:cubicBezTo>
                              <a:cubicBezTo>
                                <a:pt x="91567" y="27686"/>
                                <a:pt x="94742" y="35179"/>
                                <a:pt x="96774" y="43815"/>
                              </a:cubicBezTo>
                              <a:cubicBezTo>
                                <a:pt x="98679" y="52578"/>
                                <a:pt x="99695" y="61722"/>
                                <a:pt x="99695" y="71501"/>
                              </a:cubicBezTo>
                              <a:cubicBezTo>
                                <a:pt x="99695" y="80264"/>
                                <a:pt x="99187" y="89027"/>
                                <a:pt x="98298" y="97790"/>
                              </a:cubicBezTo>
                              <a:cubicBezTo>
                                <a:pt x="97409" y="106553"/>
                                <a:pt x="95123" y="116078"/>
                                <a:pt x="92202" y="126111"/>
                              </a:cubicBezTo>
                              <a:cubicBezTo>
                                <a:pt x="89027" y="136398"/>
                                <a:pt x="84455" y="147574"/>
                                <a:pt x="78486" y="160020"/>
                              </a:cubicBezTo>
                              <a:cubicBezTo>
                                <a:pt x="72644" y="172593"/>
                                <a:pt x="64516" y="186690"/>
                                <a:pt x="54864" y="202946"/>
                              </a:cubicBezTo>
                              <a:cubicBezTo>
                                <a:pt x="45847" y="218313"/>
                                <a:pt x="36576" y="233299"/>
                                <a:pt x="27559" y="248539"/>
                              </a:cubicBezTo>
                              <a:cubicBezTo>
                                <a:pt x="52451" y="248539"/>
                                <a:pt x="77470" y="248539"/>
                                <a:pt x="102362" y="248539"/>
                              </a:cubicBezTo>
                              <a:cubicBezTo>
                                <a:pt x="102997" y="248539"/>
                                <a:pt x="103759" y="248793"/>
                                <a:pt x="104521" y="249428"/>
                              </a:cubicBezTo>
                              <a:cubicBezTo>
                                <a:pt x="105156" y="250063"/>
                                <a:pt x="105664" y="251206"/>
                                <a:pt x="106172" y="252349"/>
                              </a:cubicBezTo>
                              <a:cubicBezTo>
                                <a:pt x="106553" y="253746"/>
                                <a:pt x="107061" y="255143"/>
                                <a:pt x="107188" y="257175"/>
                              </a:cubicBezTo>
                              <a:cubicBezTo>
                                <a:pt x="107442" y="258953"/>
                                <a:pt x="107569" y="261366"/>
                                <a:pt x="107569" y="263906"/>
                              </a:cubicBezTo>
                              <a:cubicBezTo>
                                <a:pt x="107569" y="266446"/>
                                <a:pt x="107442" y="268859"/>
                                <a:pt x="107188" y="270764"/>
                              </a:cubicBezTo>
                              <a:cubicBezTo>
                                <a:pt x="107061" y="272669"/>
                                <a:pt x="106807" y="274447"/>
                                <a:pt x="106299" y="275590"/>
                              </a:cubicBezTo>
                              <a:cubicBezTo>
                                <a:pt x="105918" y="277114"/>
                                <a:pt x="105410" y="278003"/>
                                <a:pt x="104775" y="278638"/>
                              </a:cubicBezTo>
                              <a:cubicBezTo>
                                <a:pt x="104140" y="279273"/>
                                <a:pt x="103378" y="279781"/>
                                <a:pt x="102489" y="279781"/>
                              </a:cubicBezTo>
                              <a:cubicBezTo>
                                <a:pt x="70866" y="279781"/>
                                <a:pt x="39243" y="279781"/>
                                <a:pt x="7493" y="279781"/>
                              </a:cubicBezTo>
                              <a:cubicBezTo>
                                <a:pt x="6477" y="279781"/>
                                <a:pt x="5334" y="279400"/>
                                <a:pt x="4318" y="278892"/>
                              </a:cubicBezTo>
                              <a:cubicBezTo>
                                <a:pt x="3429" y="278384"/>
                                <a:pt x="2667" y="277622"/>
                                <a:pt x="2032" y="276479"/>
                              </a:cubicBezTo>
                              <a:cubicBezTo>
                                <a:pt x="1397" y="275463"/>
                                <a:pt x="889" y="273812"/>
                                <a:pt x="508" y="271653"/>
                              </a:cubicBezTo>
                              <a:cubicBezTo>
                                <a:pt x="127" y="269494"/>
                                <a:pt x="0" y="266954"/>
                                <a:pt x="0" y="263652"/>
                              </a:cubicBezTo>
                              <a:cubicBezTo>
                                <a:pt x="0" y="260985"/>
                                <a:pt x="127" y="258318"/>
                                <a:pt x="254" y="256159"/>
                              </a:cubicBezTo>
                              <a:cubicBezTo>
                                <a:pt x="381" y="254127"/>
                                <a:pt x="635" y="252222"/>
                                <a:pt x="1143" y="250571"/>
                              </a:cubicBezTo>
                              <a:cubicBezTo>
                                <a:pt x="1524" y="249047"/>
                                <a:pt x="2159" y="247396"/>
                                <a:pt x="2794" y="245618"/>
                              </a:cubicBezTo>
                              <a:cubicBezTo>
                                <a:pt x="3429" y="244094"/>
                                <a:pt x="4318" y="242443"/>
                                <a:pt x="5461" y="240411"/>
                              </a:cubicBezTo>
                              <a:cubicBezTo>
                                <a:pt x="16637" y="221488"/>
                                <a:pt x="28448" y="202819"/>
                                <a:pt x="39751" y="183896"/>
                              </a:cubicBezTo>
                              <a:cubicBezTo>
                                <a:pt x="47498" y="170815"/>
                                <a:pt x="54102" y="159131"/>
                                <a:pt x="58801" y="148717"/>
                              </a:cubicBezTo>
                              <a:cubicBezTo>
                                <a:pt x="63500" y="138176"/>
                                <a:pt x="67310" y="128905"/>
                                <a:pt x="69977" y="120269"/>
                              </a:cubicBezTo>
                              <a:cubicBezTo>
                                <a:pt x="72517" y="111887"/>
                                <a:pt x="74295" y="104140"/>
                                <a:pt x="75184" y="97028"/>
                              </a:cubicBezTo>
                              <a:cubicBezTo>
                                <a:pt x="75946" y="90043"/>
                                <a:pt x="76327" y="83693"/>
                                <a:pt x="76327" y="77470"/>
                              </a:cubicBezTo>
                              <a:cubicBezTo>
                                <a:pt x="76327" y="71374"/>
                                <a:pt x="75692" y="65532"/>
                                <a:pt x="74549" y="60071"/>
                              </a:cubicBezTo>
                              <a:cubicBezTo>
                                <a:pt x="73152" y="54737"/>
                                <a:pt x="71247" y="49911"/>
                                <a:pt x="68961" y="45847"/>
                              </a:cubicBezTo>
                              <a:cubicBezTo>
                                <a:pt x="66421" y="41656"/>
                                <a:pt x="63373" y="38354"/>
                                <a:pt x="59817" y="35941"/>
                              </a:cubicBezTo>
                              <a:cubicBezTo>
                                <a:pt x="56007" y="33528"/>
                                <a:pt x="51816" y="32385"/>
                                <a:pt x="47244" y="32385"/>
                              </a:cubicBezTo>
                              <a:cubicBezTo>
                                <a:pt x="41529" y="32385"/>
                                <a:pt x="36449" y="33528"/>
                                <a:pt x="32131" y="35941"/>
                              </a:cubicBezTo>
                              <a:cubicBezTo>
                                <a:pt x="27813" y="38354"/>
                                <a:pt x="23749" y="41021"/>
                                <a:pt x="20447" y="43815"/>
                              </a:cubicBezTo>
                              <a:cubicBezTo>
                                <a:pt x="17145" y="46736"/>
                                <a:pt x="14351" y="49403"/>
                                <a:pt x="12065" y="51816"/>
                              </a:cubicBezTo>
                              <a:cubicBezTo>
                                <a:pt x="9906" y="54102"/>
                                <a:pt x="8255" y="55372"/>
                                <a:pt x="7112" y="55372"/>
                              </a:cubicBezTo>
                              <a:cubicBezTo>
                                <a:pt x="6477" y="55372"/>
                                <a:pt x="5842" y="55245"/>
                                <a:pt x="5461" y="54610"/>
                              </a:cubicBezTo>
                              <a:cubicBezTo>
                                <a:pt x="4953" y="53848"/>
                                <a:pt x="4572" y="53086"/>
                                <a:pt x="4318" y="51816"/>
                              </a:cubicBezTo>
                              <a:cubicBezTo>
                                <a:pt x="3937" y="50419"/>
                                <a:pt x="3683" y="48768"/>
                                <a:pt x="3429" y="46609"/>
                              </a:cubicBezTo>
                              <a:cubicBezTo>
                                <a:pt x="3302" y="44450"/>
                                <a:pt x="3175" y="41910"/>
                                <a:pt x="3175" y="38989"/>
                              </a:cubicBezTo>
                              <a:cubicBezTo>
                                <a:pt x="3175" y="36830"/>
                                <a:pt x="3175" y="34925"/>
                                <a:pt x="3302" y="33528"/>
                              </a:cubicBezTo>
                              <a:cubicBezTo>
                                <a:pt x="3429" y="32004"/>
                                <a:pt x="3683" y="30480"/>
                                <a:pt x="3937" y="29337"/>
                              </a:cubicBezTo>
                              <a:cubicBezTo>
                                <a:pt x="4064" y="28321"/>
                                <a:pt x="4318" y="27178"/>
                                <a:pt x="4699" y="26162"/>
                              </a:cubicBezTo>
                              <a:cubicBezTo>
                                <a:pt x="5080" y="25019"/>
                                <a:pt x="5715" y="23876"/>
                                <a:pt x="6858" y="22352"/>
                              </a:cubicBezTo>
                              <a:cubicBezTo>
                                <a:pt x="7874" y="20828"/>
                                <a:pt x="9652" y="19050"/>
                                <a:pt x="12446" y="16383"/>
                              </a:cubicBezTo>
                              <a:cubicBezTo>
                                <a:pt x="14859" y="13843"/>
                                <a:pt x="18288" y="11303"/>
                                <a:pt x="22225" y="8763"/>
                              </a:cubicBezTo>
                              <a:cubicBezTo>
                                <a:pt x="26035" y="6350"/>
                                <a:pt x="30353" y="4318"/>
                                <a:pt x="35179" y="2540"/>
                              </a:cubicBezTo>
                              <a:cubicBezTo>
                                <a:pt x="39878" y="889"/>
                                <a:pt x="44831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6" name="Shape 7216"/>
                      <wps:cNvSpPr/>
                      <wps:spPr>
                        <a:xfrm>
                          <a:off x="5634190" y="18798"/>
                          <a:ext cx="59499" cy="2834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99" h="283462">
                              <a:moveTo>
                                <a:pt x="59499" y="0"/>
                              </a:moveTo>
                              <a:lnTo>
                                <a:pt x="59499" y="29863"/>
                              </a:lnTo>
                              <a:lnTo>
                                <a:pt x="41402" y="38225"/>
                              </a:lnTo>
                              <a:cubicBezTo>
                                <a:pt x="36830" y="44194"/>
                                <a:pt x="33020" y="51687"/>
                                <a:pt x="30480" y="61719"/>
                              </a:cubicBezTo>
                              <a:cubicBezTo>
                                <a:pt x="27686" y="71753"/>
                                <a:pt x="25781" y="83183"/>
                                <a:pt x="24892" y="96644"/>
                              </a:cubicBezTo>
                              <a:cubicBezTo>
                                <a:pt x="23876" y="110107"/>
                                <a:pt x="23495" y="124331"/>
                                <a:pt x="23495" y="139698"/>
                              </a:cubicBezTo>
                              <a:cubicBezTo>
                                <a:pt x="23495" y="160399"/>
                                <a:pt x="24130" y="177798"/>
                                <a:pt x="25400" y="192022"/>
                              </a:cubicBezTo>
                              <a:cubicBezTo>
                                <a:pt x="26670" y="206627"/>
                                <a:pt x="28956" y="218311"/>
                                <a:pt x="31750" y="227455"/>
                              </a:cubicBezTo>
                              <a:cubicBezTo>
                                <a:pt x="34544" y="236599"/>
                                <a:pt x="38227" y="243203"/>
                                <a:pt x="42799" y="247267"/>
                              </a:cubicBezTo>
                              <a:cubicBezTo>
                                <a:pt x="47117" y="251331"/>
                                <a:pt x="52705" y="253490"/>
                                <a:pt x="58928" y="253490"/>
                              </a:cubicBezTo>
                              <a:lnTo>
                                <a:pt x="59499" y="253325"/>
                              </a:lnTo>
                              <a:lnTo>
                                <a:pt x="59499" y="283166"/>
                              </a:lnTo>
                              <a:lnTo>
                                <a:pt x="57658" y="283462"/>
                              </a:lnTo>
                              <a:cubicBezTo>
                                <a:pt x="46990" y="283462"/>
                                <a:pt x="37719" y="280541"/>
                                <a:pt x="30480" y="274191"/>
                              </a:cubicBezTo>
                              <a:cubicBezTo>
                                <a:pt x="23114" y="267841"/>
                                <a:pt x="16891" y="259078"/>
                                <a:pt x="12573" y="246759"/>
                              </a:cubicBezTo>
                              <a:cubicBezTo>
                                <a:pt x="8001" y="234821"/>
                                <a:pt x="4826" y="220216"/>
                                <a:pt x="2921" y="202563"/>
                              </a:cubicBezTo>
                              <a:cubicBezTo>
                                <a:pt x="1016" y="185037"/>
                                <a:pt x="0" y="164971"/>
                                <a:pt x="0" y="142238"/>
                              </a:cubicBezTo>
                              <a:cubicBezTo>
                                <a:pt x="0" y="121156"/>
                                <a:pt x="1143" y="101979"/>
                                <a:pt x="3175" y="84325"/>
                              </a:cubicBezTo>
                              <a:cubicBezTo>
                                <a:pt x="5334" y="66800"/>
                                <a:pt x="8890" y="51814"/>
                                <a:pt x="13589" y="39241"/>
                              </a:cubicBezTo>
                              <a:cubicBezTo>
                                <a:pt x="18288" y="26541"/>
                                <a:pt x="24638" y="17143"/>
                                <a:pt x="32385" y="10031"/>
                              </a:cubicBezTo>
                              <a:cubicBezTo>
                                <a:pt x="36322" y="6538"/>
                                <a:pt x="40672" y="3966"/>
                                <a:pt x="45450" y="2268"/>
                              </a:cubicBezTo>
                              <a:lnTo>
                                <a:pt x="594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4" name="Shape 7214"/>
                      <wps:cNvSpPr/>
                      <wps:spPr>
                        <a:xfrm>
                          <a:off x="5693690" y="18542"/>
                          <a:ext cx="59372" cy="283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372" h="283422">
                              <a:moveTo>
                                <a:pt x="1588" y="0"/>
                              </a:moveTo>
                              <a:cubicBezTo>
                                <a:pt x="12509" y="0"/>
                                <a:pt x="21654" y="2921"/>
                                <a:pt x="29146" y="9144"/>
                              </a:cubicBezTo>
                              <a:cubicBezTo>
                                <a:pt x="36385" y="15367"/>
                                <a:pt x="42482" y="24384"/>
                                <a:pt x="46927" y="36449"/>
                              </a:cubicBezTo>
                              <a:cubicBezTo>
                                <a:pt x="51371" y="48641"/>
                                <a:pt x="54546" y="63246"/>
                                <a:pt x="56579" y="80772"/>
                              </a:cubicBezTo>
                              <a:cubicBezTo>
                                <a:pt x="58483" y="98425"/>
                                <a:pt x="59372" y="118491"/>
                                <a:pt x="59372" y="141224"/>
                              </a:cubicBezTo>
                              <a:cubicBezTo>
                                <a:pt x="59372" y="162306"/>
                                <a:pt x="58230" y="181737"/>
                                <a:pt x="56324" y="199136"/>
                              </a:cubicBezTo>
                              <a:cubicBezTo>
                                <a:pt x="54293" y="216662"/>
                                <a:pt x="50736" y="231521"/>
                                <a:pt x="45910" y="244094"/>
                              </a:cubicBezTo>
                              <a:cubicBezTo>
                                <a:pt x="41211" y="256667"/>
                                <a:pt x="34734" y="266446"/>
                                <a:pt x="26988" y="273304"/>
                              </a:cubicBezTo>
                              <a:cubicBezTo>
                                <a:pt x="23114" y="276860"/>
                                <a:pt x="18764" y="279464"/>
                                <a:pt x="13954" y="281178"/>
                              </a:cubicBezTo>
                              <a:lnTo>
                                <a:pt x="0" y="283422"/>
                              </a:lnTo>
                              <a:lnTo>
                                <a:pt x="0" y="253581"/>
                              </a:lnTo>
                              <a:lnTo>
                                <a:pt x="12636" y="249936"/>
                              </a:lnTo>
                              <a:cubicBezTo>
                                <a:pt x="16319" y="247269"/>
                                <a:pt x="19621" y="243713"/>
                                <a:pt x="22289" y="238760"/>
                              </a:cubicBezTo>
                              <a:cubicBezTo>
                                <a:pt x="24956" y="234061"/>
                                <a:pt x="27242" y="228346"/>
                                <a:pt x="29019" y="221742"/>
                              </a:cubicBezTo>
                              <a:cubicBezTo>
                                <a:pt x="30670" y="215138"/>
                                <a:pt x="32194" y="207772"/>
                                <a:pt x="33210" y="199644"/>
                              </a:cubicBezTo>
                              <a:cubicBezTo>
                                <a:pt x="34227" y="191516"/>
                                <a:pt x="35116" y="182753"/>
                                <a:pt x="35496" y="173228"/>
                              </a:cubicBezTo>
                              <a:cubicBezTo>
                                <a:pt x="35878" y="163830"/>
                                <a:pt x="36005" y="154051"/>
                                <a:pt x="36005" y="143764"/>
                              </a:cubicBezTo>
                              <a:cubicBezTo>
                                <a:pt x="36005" y="129921"/>
                                <a:pt x="35751" y="117602"/>
                                <a:pt x="35116" y="106680"/>
                              </a:cubicBezTo>
                              <a:cubicBezTo>
                                <a:pt x="34481" y="95885"/>
                                <a:pt x="33592" y="86106"/>
                                <a:pt x="32448" y="77724"/>
                              </a:cubicBezTo>
                              <a:cubicBezTo>
                                <a:pt x="31306" y="69342"/>
                                <a:pt x="29655" y="62230"/>
                                <a:pt x="27749" y="56007"/>
                              </a:cubicBezTo>
                              <a:cubicBezTo>
                                <a:pt x="25844" y="50038"/>
                                <a:pt x="23432" y="45085"/>
                                <a:pt x="20892" y="41148"/>
                              </a:cubicBezTo>
                              <a:cubicBezTo>
                                <a:pt x="18224" y="37211"/>
                                <a:pt x="15177" y="34544"/>
                                <a:pt x="11747" y="32512"/>
                              </a:cubicBezTo>
                              <a:cubicBezTo>
                                <a:pt x="8445" y="30861"/>
                                <a:pt x="4508" y="29972"/>
                                <a:pt x="318" y="29972"/>
                              </a:cubicBezTo>
                              <a:lnTo>
                                <a:pt x="0" y="30119"/>
                              </a:lnTo>
                              <a:lnTo>
                                <a:pt x="0" y="256"/>
                              </a:lnTo>
                              <a:lnTo>
                                <a:pt x="15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5" name="Shape 7215"/>
                      <wps:cNvSpPr/>
                      <wps:spPr>
                        <a:xfrm>
                          <a:off x="5777573" y="18542"/>
                          <a:ext cx="107697" cy="2797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697" h="279781">
                              <a:moveTo>
                                <a:pt x="50038" y="0"/>
                              </a:moveTo>
                              <a:cubicBezTo>
                                <a:pt x="58548" y="0"/>
                                <a:pt x="65786" y="1905"/>
                                <a:pt x="72010" y="5461"/>
                              </a:cubicBezTo>
                              <a:cubicBezTo>
                                <a:pt x="78232" y="9398"/>
                                <a:pt x="83439" y="14478"/>
                                <a:pt x="87630" y="21082"/>
                              </a:cubicBezTo>
                              <a:cubicBezTo>
                                <a:pt x="91567" y="27686"/>
                                <a:pt x="94742" y="35179"/>
                                <a:pt x="96774" y="43815"/>
                              </a:cubicBezTo>
                              <a:cubicBezTo>
                                <a:pt x="98679" y="52578"/>
                                <a:pt x="99823" y="61722"/>
                                <a:pt x="99823" y="71501"/>
                              </a:cubicBezTo>
                              <a:cubicBezTo>
                                <a:pt x="99823" y="80264"/>
                                <a:pt x="99187" y="89027"/>
                                <a:pt x="98299" y="97790"/>
                              </a:cubicBezTo>
                              <a:cubicBezTo>
                                <a:pt x="97410" y="106553"/>
                                <a:pt x="95250" y="116078"/>
                                <a:pt x="92202" y="126111"/>
                              </a:cubicBezTo>
                              <a:cubicBezTo>
                                <a:pt x="89027" y="136398"/>
                                <a:pt x="84455" y="147574"/>
                                <a:pt x="78486" y="160020"/>
                              </a:cubicBezTo>
                              <a:cubicBezTo>
                                <a:pt x="72644" y="172593"/>
                                <a:pt x="64516" y="186690"/>
                                <a:pt x="54864" y="202946"/>
                              </a:cubicBezTo>
                              <a:cubicBezTo>
                                <a:pt x="45974" y="218313"/>
                                <a:pt x="36576" y="233299"/>
                                <a:pt x="27686" y="248539"/>
                              </a:cubicBezTo>
                              <a:cubicBezTo>
                                <a:pt x="52578" y="248539"/>
                                <a:pt x="77470" y="248539"/>
                                <a:pt x="102362" y="248539"/>
                              </a:cubicBezTo>
                              <a:cubicBezTo>
                                <a:pt x="103124" y="248539"/>
                                <a:pt x="103886" y="248793"/>
                                <a:pt x="104522" y="249428"/>
                              </a:cubicBezTo>
                              <a:cubicBezTo>
                                <a:pt x="105284" y="250063"/>
                                <a:pt x="105791" y="251206"/>
                                <a:pt x="106299" y="252349"/>
                              </a:cubicBezTo>
                              <a:cubicBezTo>
                                <a:pt x="106680" y="253746"/>
                                <a:pt x="107061" y="255143"/>
                                <a:pt x="107315" y="257175"/>
                              </a:cubicBezTo>
                              <a:cubicBezTo>
                                <a:pt x="107442" y="258953"/>
                                <a:pt x="107697" y="261366"/>
                                <a:pt x="107697" y="263906"/>
                              </a:cubicBezTo>
                              <a:cubicBezTo>
                                <a:pt x="107697" y="266446"/>
                                <a:pt x="107442" y="268859"/>
                                <a:pt x="107315" y="270764"/>
                              </a:cubicBezTo>
                              <a:cubicBezTo>
                                <a:pt x="107061" y="272669"/>
                                <a:pt x="106807" y="274447"/>
                                <a:pt x="106426" y="275590"/>
                              </a:cubicBezTo>
                              <a:cubicBezTo>
                                <a:pt x="106045" y="277114"/>
                                <a:pt x="105537" y="278003"/>
                                <a:pt x="104902" y="278638"/>
                              </a:cubicBezTo>
                              <a:cubicBezTo>
                                <a:pt x="104140" y="279273"/>
                                <a:pt x="103378" y="279781"/>
                                <a:pt x="102489" y="279781"/>
                              </a:cubicBezTo>
                              <a:cubicBezTo>
                                <a:pt x="70866" y="279781"/>
                                <a:pt x="39243" y="279781"/>
                                <a:pt x="7620" y="279781"/>
                              </a:cubicBezTo>
                              <a:cubicBezTo>
                                <a:pt x="6477" y="279781"/>
                                <a:pt x="5335" y="279400"/>
                                <a:pt x="4445" y="278892"/>
                              </a:cubicBezTo>
                              <a:cubicBezTo>
                                <a:pt x="3556" y="278384"/>
                                <a:pt x="2667" y="277622"/>
                                <a:pt x="2032" y="276479"/>
                              </a:cubicBezTo>
                              <a:cubicBezTo>
                                <a:pt x="1398" y="275463"/>
                                <a:pt x="889" y="273812"/>
                                <a:pt x="636" y="271653"/>
                              </a:cubicBezTo>
                              <a:cubicBezTo>
                                <a:pt x="254" y="269494"/>
                                <a:pt x="0" y="266954"/>
                                <a:pt x="0" y="263652"/>
                              </a:cubicBezTo>
                              <a:cubicBezTo>
                                <a:pt x="0" y="260985"/>
                                <a:pt x="254" y="258318"/>
                                <a:pt x="254" y="256159"/>
                              </a:cubicBezTo>
                              <a:cubicBezTo>
                                <a:pt x="508" y="254127"/>
                                <a:pt x="762" y="252222"/>
                                <a:pt x="1143" y="250571"/>
                              </a:cubicBezTo>
                              <a:cubicBezTo>
                                <a:pt x="1524" y="249047"/>
                                <a:pt x="2160" y="247396"/>
                                <a:pt x="2794" y="245618"/>
                              </a:cubicBezTo>
                              <a:cubicBezTo>
                                <a:pt x="3429" y="244094"/>
                                <a:pt x="4318" y="242443"/>
                                <a:pt x="5461" y="240411"/>
                              </a:cubicBezTo>
                              <a:cubicBezTo>
                                <a:pt x="16764" y="221488"/>
                                <a:pt x="28449" y="202819"/>
                                <a:pt x="39751" y="183896"/>
                              </a:cubicBezTo>
                              <a:cubicBezTo>
                                <a:pt x="47625" y="170815"/>
                                <a:pt x="54229" y="159131"/>
                                <a:pt x="58928" y="148717"/>
                              </a:cubicBezTo>
                              <a:cubicBezTo>
                                <a:pt x="63500" y="138176"/>
                                <a:pt x="67437" y="128905"/>
                                <a:pt x="70104" y="120269"/>
                              </a:cubicBezTo>
                              <a:cubicBezTo>
                                <a:pt x="72517" y="111887"/>
                                <a:pt x="74295" y="104140"/>
                                <a:pt x="75185" y="97028"/>
                              </a:cubicBezTo>
                              <a:cubicBezTo>
                                <a:pt x="76074" y="90043"/>
                                <a:pt x="76454" y="83693"/>
                                <a:pt x="76454" y="77470"/>
                              </a:cubicBezTo>
                              <a:cubicBezTo>
                                <a:pt x="76454" y="71374"/>
                                <a:pt x="75692" y="65532"/>
                                <a:pt x="74549" y="60071"/>
                              </a:cubicBezTo>
                              <a:cubicBezTo>
                                <a:pt x="73279" y="54737"/>
                                <a:pt x="71374" y="49911"/>
                                <a:pt x="68961" y="45847"/>
                              </a:cubicBezTo>
                              <a:cubicBezTo>
                                <a:pt x="66549" y="41656"/>
                                <a:pt x="63374" y="38354"/>
                                <a:pt x="59817" y="35941"/>
                              </a:cubicBezTo>
                              <a:cubicBezTo>
                                <a:pt x="56007" y="33528"/>
                                <a:pt x="51816" y="32385"/>
                                <a:pt x="47244" y="32385"/>
                              </a:cubicBezTo>
                              <a:cubicBezTo>
                                <a:pt x="41656" y="32385"/>
                                <a:pt x="36576" y="33528"/>
                                <a:pt x="32131" y="35941"/>
                              </a:cubicBezTo>
                              <a:cubicBezTo>
                                <a:pt x="27813" y="38354"/>
                                <a:pt x="23749" y="41021"/>
                                <a:pt x="20574" y="43815"/>
                              </a:cubicBezTo>
                              <a:cubicBezTo>
                                <a:pt x="17145" y="46736"/>
                                <a:pt x="14351" y="49403"/>
                                <a:pt x="12192" y="51816"/>
                              </a:cubicBezTo>
                              <a:cubicBezTo>
                                <a:pt x="9906" y="54102"/>
                                <a:pt x="8255" y="55372"/>
                                <a:pt x="7112" y="55372"/>
                              </a:cubicBezTo>
                              <a:cubicBezTo>
                                <a:pt x="6477" y="55372"/>
                                <a:pt x="5842" y="55245"/>
                                <a:pt x="5461" y="54610"/>
                              </a:cubicBezTo>
                              <a:cubicBezTo>
                                <a:pt x="4953" y="53848"/>
                                <a:pt x="4573" y="53086"/>
                                <a:pt x="4318" y="51816"/>
                              </a:cubicBezTo>
                              <a:cubicBezTo>
                                <a:pt x="3937" y="50419"/>
                                <a:pt x="3683" y="48768"/>
                                <a:pt x="3429" y="46609"/>
                              </a:cubicBezTo>
                              <a:cubicBezTo>
                                <a:pt x="3429" y="44450"/>
                                <a:pt x="3302" y="41910"/>
                                <a:pt x="3302" y="38989"/>
                              </a:cubicBezTo>
                              <a:cubicBezTo>
                                <a:pt x="3302" y="36830"/>
                                <a:pt x="3302" y="34925"/>
                                <a:pt x="3429" y="33528"/>
                              </a:cubicBezTo>
                              <a:cubicBezTo>
                                <a:pt x="3429" y="32004"/>
                                <a:pt x="3683" y="30480"/>
                                <a:pt x="3937" y="29337"/>
                              </a:cubicBezTo>
                              <a:cubicBezTo>
                                <a:pt x="4064" y="28321"/>
                                <a:pt x="4318" y="27178"/>
                                <a:pt x="4699" y="26162"/>
                              </a:cubicBezTo>
                              <a:cubicBezTo>
                                <a:pt x="5080" y="25019"/>
                                <a:pt x="5842" y="23876"/>
                                <a:pt x="6858" y="22352"/>
                              </a:cubicBezTo>
                              <a:cubicBezTo>
                                <a:pt x="7874" y="20828"/>
                                <a:pt x="9779" y="19050"/>
                                <a:pt x="12447" y="16383"/>
                              </a:cubicBezTo>
                              <a:cubicBezTo>
                                <a:pt x="14986" y="13843"/>
                                <a:pt x="18288" y="11303"/>
                                <a:pt x="22225" y="8763"/>
                              </a:cubicBezTo>
                              <a:cubicBezTo>
                                <a:pt x="26036" y="6350"/>
                                <a:pt x="30480" y="4318"/>
                                <a:pt x="35306" y="2540"/>
                              </a:cubicBezTo>
                              <a:cubicBezTo>
                                <a:pt x="39878" y="889"/>
                                <a:pt x="44958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19" name="Shape 7219"/>
                      <wps:cNvSpPr/>
                      <wps:spPr>
                        <a:xfrm>
                          <a:off x="5923369" y="20701"/>
                          <a:ext cx="99949" cy="2776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949" h="277622">
                              <a:moveTo>
                                <a:pt x="49530" y="0"/>
                              </a:moveTo>
                              <a:cubicBezTo>
                                <a:pt x="50673" y="0"/>
                                <a:pt x="51943" y="0"/>
                                <a:pt x="53594" y="0"/>
                              </a:cubicBezTo>
                              <a:cubicBezTo>
                                <a:pt x="55626" y="0"/>
                                <a:pt x="57403" y="127"/>
                                <a:pt x="58801" y="381"/>
                              </a:cubicBezTo>
                              <a:cubicBezTo>
                                <a:pt x="60325" y="635"/>
                                <a:pt x="61340" y="1016"/>
                                <a:pt x="62230" y="1524"/>
                              </a:cubicBezTo>
                              <a:cubicBezTo>
                                <a:pt x="62992" y="2159"/>
                                <a:pt x="63500" y="2794"/>
                                <a:pt x="63753" y="3302"/>
                              </a:cubicBezTo>
                              <a:cubicBezTo>
                                <a:pt x="64135" y="4318"/>
                                <a:pt x="64135" y="5080"/>
                                <a:pt x="64135" y="5969"/>
                              </a:cubicBezTo>
                              <a:cubicBezTo>
                                <a:pt x="64135" y="86614"/>
                                <a:pt x="64135" y="167386"/>
                                <a:pt x="64135" y="248031"/>
                              </a:cubicBezTo>
                              <a:cubicBezTo>
                                <a:pt x="74549" y="248031"/>
                                <a:pt x="84836" y="248031"/>
                                <a:pt x="95250" y="248031"/>
                              </a:cubicBezTo>
                              <a:cubicBezTo>
                                <a:pt x="95885" y="248031"/>
                                <a:pt x="96520" y="248412"/>
                                <a:pt x="97282" y="249047"/>
                              </a:cubicBezTo>
                              <a:cubicBezTo>
                                <a:pt x="97917" y="249682"/>
                                <a:pt x="98425" y="250698"/>
                                <a:pt x="98806" y="251714"/>
                              </a:cubicBezTo>
                              <a:cubicBezTo>
                                <a:pt x="99187" y="252984"/>
                                <a:pt x="99568" y="254508"/>
                                <a:pt x="99822" y="256540"/>
                              </a:cubicBezTo>
                              <a:cubicBezTo>
                                <a:pt x="99949" y="258318"/>
                                <a:pt x="99949" y="260477"/>
                                <a:pt x="99949" y="263017"/>
                              </a:cubicBezTo>
                              <a:cubicBezTo>
                                <a:pt x="99949" y="265811"/>
                                <a:pt x="99949" y="267970"/>
                                <a:pt x="99568" y="269875"/>
                              </a:cubicBezTo>
                              <a:cubicBezTo>
                                <a:pt x="99314" y="271780"/>
                                <a:pt x="98933" y="273304"/>
                                <a:pt x="98552" y="274320"/>
                              </a:cubicBezTo>
                              <a:cubicBezTo>
                                <a:pt x="98171" y="275463"/>
                                <a:pt x="97663" y="276225"/>
                                <a:pt x="97027" y="276733"/>
                              </a:cubicBezTo>
                              <a:cubicBezTo>
                                <a:pt x="96393" y="277241"/>
                                <a:pt x="95885" y="277622"/>
                                <a:pt x="95250" y="277622"/>
                              </a:cubicBezTo>
                              <a:cubicBezTo>
                                <a:pt x="65277" y="277622"/>
                                <a:pt x="35433" y="277622"/>
                                <a:pt x="5461" y="277622"/>
                              </a:cubicBezTo>
                              <a:cubicBezTo>
                                <a:pt x="4826" y="277622"/>
                                <a:pt x="4318" y="277241"/>
                                <a:pt x="3683" y="276733"/>
                              </a:cubicBezTo>
                              <a:cubicBezTo>
                                <a:pt x="3302" y="276225"/>
                                <a:pt x="2667" y="275463"/>
                                <a:pt x="2286" y="274320"/>
                              </a:cubicBezTo>
                              <a:cubicBezTo>
                                <a:pt x="1777" y="273304"/>
                                <a:pt x="1397" y="271780"/>
                                <a:pt x="1143" y="269875"/>
                              </a:cubicBezTo>
                              <a:cubicBezTo>
                                <a:pt x="889" y="267970"/>
                                <a:pt x="762" y="265811"/>
                                <a:pt x="762" y="263017"/>
                              </a:cubicBezTo>
                              <a:cubicBezTo>
                                <a:pt x="762" y="260477"/>
                                <a:pt x="889" y="258318"/>
                                <a:pt x="1143" y="256540"/>
                              </a:cubicBezTo>
                              <a:cubicBezTo>
                                <a:pt x="1397" y="254508"/>
                                <a:pt x="1777" y="252984"/>
                                <a:pt x="2159" y="251714"/>
                              </a:cubicBezTo>
                              <a:cubicBezTo>
                                <a:pt x="2539" y="250698"/>
                                <a:pt x="2921" y="249682"/>
                                <a:pt x="3683" y="249047"/>
                              </a:cubicBezTo>
                              <a:cubicBezTo>
                                <a:pt x="4190" y="248412"/>
                                <a:pt x="4826" y="248031"/>
                                <a:pt x="5461" y="248031"/>
                              </a:cubicBezTo>
                              <a:cubicBezTo>
                                <a:pt x="17399" y="248031"/>
                                <a:pt x="29337" y="248031"/>
                                <a:pt x="41275" y="248031"/>
                              </a:cubicBezTo>
                              <a:cubicBezTo>
                                <a:pt x="41275" y="178181"/>
                                <a:pt x="41275" y="108331"/>
                                <a:pt x="41275" y="38481"/>
                              </a:cubicBezTo>
                              <a:cubicBezTo>
                                <a:pt x="30352" y="49276"/>
                                <a:pt x="19177" y="59563"/>
                                <a:pt x="8127" y="70358"/>
                              </a:cubicBezTo>
                              <a:cubicBezTo>
                                <a:pt x="6477" y="71755"/>
                                <a:pt x="5080" y="72644"/>
                                <a:pt x="4190" y="72771"/>
                              </a:cubicBezTo>
                              <a:cubicBezTo>
                                <a:pt x="3048" y="73025"/>
                                <a:pt x="2286" y="72771"/>
                                <a:pt x="1651" y="71755"/>
                              </a:cubicBezTo>
                              <a:cubicBezTo>
                                <a:pt x="1015" y="70866"/>
                                <a:pt x="508" y="69342"/>
                                <a:pt x="508" y="67310"/>
                              </a:cubicBezTo>
                              <a:cubicBezTo>
                                <a:pt x="127" y="65151"/>
                                <a:pt x="0" y="62357"/>
                                <a:pt x="0" y="59182"/>
                              </a:cubicBezTo>
                              <a:cubicBezTo>
                                <a:pt x="0" y="56896"/>
                                <a:pt x="127" y="54737"/>
                                <a:pt x="253" y="53086"/>
                              </a:cubicBezTo>
                              <a:cubicBezTo>
                                <a:pt x="508" y="51308"/>
                                <a:pt x="508" y="49784"/>
                                <a:pt x="889" y="48768"/>
                              </a:cubicBezTo>
                              <a:cubicBezTo>
                                <a:pt x="1143" y="47625"/>
                                <a:pt x="1524" y="46609"/>
                                <a:pt x="2032" y="45720"/>
                              </a:cubicBezTo>
                              <a:cubicBezTo>
                                <a:pt x="2413" y="44958"/>
                                <a:pt x="3048" y="44069"/>
                                <a:pt x="3937" y="43180"/>
                              </a:cubicBezTo>
                              <a:cubicBezTo>
                                <a:pt x="17018" y="29591"/>
                                <a:pt x="30352" y="16256"/>
                                <a:pt x="43434" y="2540"/>
                              </a:cubicBezTo>
                              <a:cubicBezTo>
                                <a:pt x="43814" y="2159"/>
                                <a:pt x="44323" y="1651"/>
                                <a:pt x="44703" y="1524"/>
                              </a:cubicBezTo>
                              <a:cubicBezTo>
                                <a:pt x="45339" y="1270"/>
                                <a:pt x="45974" y="762"/>
                                <a:pt x="46863" y="635"/>
                              </a:cubicBezTo>
                              <a:cubicBezTo>
                                <a:pt x="47625" y="381"/>
                                <a:pt x="48514" y="127"/>
                                <a:pt x="4953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C0C0C0">
                            <a:alpha val="50196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0994D33" id="Group 7199" o:spid="_x0000_s1026" style="position:absolute;margin-left:68.6pt;margin-top:373.75pt;width:474.3pt;height:29.6pt;z-index:-251653120;mso-position-horizontal-relative:page;mso-position-vertical-relative:page" coordsize="60233,3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">
              <v:shape id="Shape 7217" o:spid="_x0000_s1027" style="position:absolute;top:191;width:1246;height:2825;visibility:visible;mso-wrap-style:square;v-text-anchor:top" coordsize="124612,2824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CZZ8YA&#10;AADdAAAADwAAAGRycy9kb3ducmV2LnhtbESPQWvCQBSE7wX/w/IEL0U35lBt6ipaEAXpwdiLt0f2&#10;NRvMvo3ZrYn/visUPA4z8w2zWPW2FjdqfeVYwXSSgCAunK64VPB92o7nIHxA1lg7JgV38rBaDl4W&#10;mGnX8ZFueShFhLDPUIEJocmk9IUhi37iGuLo/bjWYoiyLaVusYtwW8s0Sd6kxYrjgsGGPg0Vl/zX&#10;Krjer6+yeU+/8t3cHtymN7I7b5QaDfv1B4hAfXiG/9t7rWCWTmfweBOfgFz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xCZZ8YAAADdAAAADwAAAAAAAAAAAAAAAACYAgAAZHJz&#10;L2Rvd25yZXYueG1sUEsFBgAAAAAEAAQA9QAAAIsDAAAAAA==&#10;" path="m75552,v4852,,9792,508,14453,2159c94577,3683,99060,5461,102972,7874v4013,2413,7658,4953,10642,7874c116688,18796,118923,21082,120142,22987v1118,1905,1867,3429,2235,4445c122746,28575,123025,29591,123304,30861v102,1524,381,3048,559,4953c123965,37719,123965,39878,123965,42418v,2794,-102,5207,-280,7239c123495,51562,123215,53213,122746,54610v-369,1397,-737,2286,-1118,2794c121069,58166,120421,58547,119761,58547v-1207,,-2984,-1397,-5220,-4191c112306,51435,109499,48641,106058,45212,102514,41910,98222,38862,93180,36068,88151,33274,82182,31877,75082,31877v-7645,,-14732,2413,-20980,7366c47943,44069,42354,51308,38062,60960,33769,70485,30226,82042,27889,95631v-2514,13843,-3721,29337,-3721,47117c24168,160147,25375,175514,27711,188976v2236,13462,5779,24638,10071,33528c42075,231775,47574,238506,54013,243078v6337,4699,13703,6985,21730,6985c82550,250063,88519,248920,93739,246126v5131,-2794,9512,-5842,13157,-9271c110439,233680,113424,230632,115570,227965v2235,-2794,4191,-4064,5499,-4064c121717,223901,122288,224028,122657,224536v368,508,838,1270,1028,2286c123965,228219,124244,229870,124333,232029v191,2159,279,4826,279,8128c124612,242443,124612,244348,124524,246126v-191,1651,-280,3175,-381,4445c123863,251714,123584,252857,123215,253873v-469,1143,-1028,2159,-1866,3683c120421,259080,118453,261239,115748,264033v-2794,2921,-6426,5588,-10528,8382c101016,275209,96164,277495,90754,279781v-5410,1778,-11379,2667,-17907,2667c61747,282448,51587,279527,42723,273431,33769,267462,25933,258826,19774,247142,13437,235331,8395,221107,5131,203835,1778,186817,,167259,,144907,,122047,1867,101600,5512,83693,9055,65786,14364,50800,20904,38100,27521,25781,35636,16510,44869,9779,53912,3048,64275,,75552,xe" fillcolor="silver" stroked="f" strokeweight="0">
                <v:fill opacity="32896f"/>
                <v:stroke miterlimit="83231f" joinstyle="miter"/>
                <v:path arrowok="t" textboxrect="0,0,124612,282448"/>
              </v:shape>
              <v:shape id="Shape 7250" o:spid="_x0000_s1028" style="position:absolute;left:1440;top:918;width:598;height:2104;visibility:visible;mso-wrap-style:square;v-text-anchor:top" coordsize="59785,2103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xTvsIA&#10;AADdAAAADwAAAGRycy9kb3ducmV2LnhtbERPTWsCMRC9F/ofwhS81WxFW9kapRQtgqeupedhM91d&#10;TCZLJq7b/vrmIHh8vO/VZvRODRSlC2zgaVqAIq6D7bgx8HXcPS5BSUK26AKTgV8S2Kzv71ZY2nDh&#10;Txqq1KgcwlKigTalvtRa6pY8yjT0xJn7CdFjyjA22ka85HDv9KwonrXHjnNDiz29t1SfqrM3IHP/&#10;IX/DaRm/XdXvt+6wDRKNmTyMb6+gEo3pJr6699bAy2yR9+c3+Qno9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bFO+wgAAAN0AAAAPAAAAAAAAAAAAAAAAAJgCAABkcnMvZG93&#10;bnJldi54bWxQSwUGAAAAAAQABAD1AAAAhwMAAAAA&#10;" path="m59785,r,29224l43180,34597v-4661,3682,-8585,9017,-11570,15620c28626,57076,26391,65077,24994,74347v-1499,9144,-2236,19305,-2236,30226c22758,114988,23406,124894,24524,134038v1219,9271,3264,17272,6070,24257c33299,165279,37122,170487,41872,174551v4572,4064,10541,6222,17627,6222l59785,180679r,29260l58382,210365v-9792,,-18275,-2287,-25553,-6986c25552,198681,19304,191950,14453,182806,9601,173916,5969,163121,3632,150294,1206,137594,,123116,,106860,,91239,1397,76760,3823,63553,6337,50598,10160,39422,15291,29644,20231,20119,26759,13007,34226,7546l59785,xe" fillcolor="silver" stroked="f" strokeweight="0">
                <v:fill opacity="32896f"/>
                <v:stroke miterlimit="83231f" joinstyle="miter"/>
                <v:path arrowok="t" textboxrect="0,0,59785,210365"/>
              </v:shape>
              <v:shape id="Shape 7229" o:spid="_x0000_s1029" style="position:absolute;left:2038;top:915;width:596;height:2103;visibility:visible;mso-wrap-style:square;v-text-anchor:top" coordsize="59684,210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W0VcYA&#10;AADdAAAADwAAAGRycy9kb3ducmV2LnhtbESPQWvCQBSE74L/YXlCb7oxFKtpNqIthd5qVNrrI/ua&#10;BLNvQ3Ybk/76rlDwOMzMN0y6HUwjeupcbVnBchGBIC6srrlUcD69zdcgnEfW2FgmBSM52GbTSYqJ&#10;tlfOqT/6UgQIuwQVVN63iZSuqMigW9iWOHjftjPog+xKqTu8BrhpZBxFK2mw5rBQYUsvFRWX449R&#10;cOkPr/uPz6/8N9+ZPnqMcRzzlVIPs2H3DMLT4O/h//a7VvAUxxu4vQlPQG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5W0VcYAAADdAAAADwAAAAAAAAAAAAAAAACYAgAAZHJz&#10;L2Rvd25yZXYueG1sUEsFBgAAAAAEAAQA9QAAAIsDAAAAAA==&#10;" path="m1111,v9894,,18568,2286,25845,7112c34131,11811,40291,18542,45142,27559v4852,8890,8484,19685,10998,32512c58477,72898,59684,87376,59684,103378v,15494,-1296,29972,-3823,42926c53346,159639,49435,170942,44482,180467v-5131,9652,-11659,16764,-19114,22098l,210267,,181007r16593,-5493c21165,171958,25089,166624,28073,160020v3074,-6731,5411,-14732,6808,-23876c36278,127000,37027,116840,37027,105664v,-10414,-749,-20193,-1867,-29337c33941,67183,31896,59055,29191,52070,26397,44958,22663,39497,18002,35306,13240,31369,7271,29464,273,29464l,29552,,328,1111,xe" fillcolor="silver" stroked="f" strokeweight="0">
                <v:fill opacity="32896f"/>
                <v:stroke miterlimit="83231f" joinstyle="miter"/>
                <v:path arrowok="t" textboxrect="0,0,59684,210267"/>
              </v:shape>
              <v:shape id="Shape 7262" o:spid="_x0000_s1030" style="position:absolute;left:2957;top:929;width:546;height:2828;visibility:visible;mso-wrap-style:square;v-text-anchor:top" coordsize="54565,282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fO7ccA&#10;AADdAAAADwAAAGRycy9kb3ducmV2LnhtbESPQWvCQBSE74L/YXmCN900YCypq0hLitSCmBTq8Zl9&#10;TUKzb0N21fTfdwsFj8PMfMOsNoNpxZV611hW8DCPQBCXVjdcKfgostkjCOeRNbaWScEPOdisx6MV&#10;ptre+EjX3FciQNilqKD2vkuldGVNBt3cdsTB+7K9QR9kX0nd4y3ATSvjKEqkwYbDQo0dPddUfucX&#10;o+D1PVlkiy3nb+eXvdwfPk/LItspNZ0M2ycQngZ/D/+3d1rBMk5i+HsTnoBc/w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L3zu3HAAAA3QAAAA8AAAAAAAAAAAAAAAAAmAIAAGRy&#10;cy9kb3ducmV2LnhtbFBLBQYAAAAABAAEAPUAAACMAwAAAAA=&#10;" path="m54565,r,29612l49162,30756v-2807,1524,-5601,3683,-8395,6477c37871,40281,34798,44091,31712,48663v-2985,4953,-6426,10668,-9792,17780c21920,91843,21920,117243,21920,142643v5880,11811,11849,20828,17259,27051l54565,178210r,30500l48324,207667v-2985,-1143,-5970,-3048,-8776,-5334c36665,199920,33680,196872,30975,193062v-2806,-3556,-5880,-8001,-9055,-12954c21920,212112,21920,243989,21920,275993v,1016,-89,2159,-559,3048c20993,279803,20434,280438,19685,281200v-838,635,-1867,1016,-3353,1143c14935,282597,13157,282851,10922,282851v-2146,,-3823,-254,-5321,-508c4115,282216,3086,281835,2248,281200,1308,280438,851,279803,571,279041,190,278152,,277009,,275993,,186712,,97558,,8277,,6880,190,5864,381,5102,660,4467,1219,3705,2057,3070,2807,2435,3835,2054,5042,1927,6261,1673,7836,1673,9614,1673v1867,,3454,,4572,254c15392,2054,16332,2435,17170,3070v750,635,1309,1397,1677,2032c19126,5864,19317,6880,19317,8277v,8509,,17145,,25654c22758,27962,26492,23009,29756,18437,33020,13865,36563,10436,40018,7388,43282,4594,46926,2308,50470,784l54565,xe" fillcolor="silver" stroked="f" strokeweight="0">
                <v:fill opacity="32896f"/>
                <v:stroke miterlimit="83231f" joinstyle="miter"/>
                <v:path arrowok="t" textboxrect="0,0,54565,282851"/>
              </v:shape>
              <v:shape id="Shape 7230" o:spid="_x0000_s1031" style="position:absolute;left:3503;top:915;width:554;height:2107;visibility:visible;mso-wrap-style:square;v-text-anchor:top" coordsize="55404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NUo8YA&#10;AADdAAAADwAAAGRycy9kb3ducmV2LnhtbESPTWvCQBCG74X+h2WE3pqNKViJrlJsK8FL/QLpbchO&#10;k9DsbMiuGv+9cyj0OLzzPvPMfDm4Vl2oD41nA+MkBUVcettwZeB4+HyeggoR2WLrmQzcKMBy8fgw&#10;x9z6K+/oso+VEgiHHA3UMXa51qGsyWFIfEcs2Y/vHUYZ+0rbHq8Cd63O0nSiHTYsF2rsaFVT+bs/&#10;O9H4OHy5TbXOtvbbv99OBdKqmBjzNBreZqAiDfF/+a9dWAOv2Yv4yzeCAL2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6NUo8YAAADdAAAADwAAAAAAAAAAAAAAAACYAgAAZHJz&#10;L2Rvd25yZXYueG1sUEsFBgAAAAAEAAQA9QAAAIsDAAAAAA==&#10;" path="m7182,v8674,,16142,2667,22200,8128c35439,13462,40570,20955,44406,30353v3721,9271,6553,20193,8331,32512c54515,75438,55404,88646,55404,102489v,16764,-1143,31750,-3302,45212c49943,161036,46450,172339,42158,181483v-4382,9398,-9881,16637,-16409,21590c19310,208153,11944,210693,3639,210693l,210085,,179585r1594,882c7093,180467,11843,178308,15856,173990v3924,-4191,7188,-9906,9703,-16891c27896,149987,29763,141859,30969,133223v1118,-8763,1676,-17780,1676,-26670c32645,96774,32176,87122,31248,77978,30321,68834,28632,60706,26486,53721,24251,46609,21088,40894,17253,36703,13430,32385,8680,30353,2991,30353l,30986,,1375,7182,xe" fillcolor="silver" stroked="f" strokeweight="0">
                <v:fill opacity="32896f"/>
                <v:stroke miterlimit="83231f" joinstyle="miter"/>
                <v:path arrowok="t" textboxrect="0,0,55404,210693"/>
              </v:shape>
              <v:shape id="Shape 7263" o:spid="_x0000_s1032" style="position:absolute;left:4227;top:946;width:1140;height:2811;visibility:visible;mso-wrap-style:square;v-text-anchor:top" coordsize="114046,281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WwBsQA&#10;AADdAAAADwAAAGRycy9kb3ducmV2LnhtbESPwWrDMBBE74X8g9hAbo0cB+LiRglNoOBcSmv30ONi&#10;bSxTa2Us1Xb+vgoUehxm3gyzP862EyMNvnWsYLNOQBDXTrfcKPisXh+fQPiArLFzTApu5OF4WDzs&#10;Mddu4g8ay9CIWMI+RwUmhD6X0teGLPq164mjd3WDxRDl0Eg94BTLbSfTJNlJiy3HBYM9nQ3V3+WP&#10;VZClhdY+e0/P1ZxdT5fwNpovUmq1nF+eQQSaw3/4jy70ndtt4f4mPgF5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81sAbEAAAA3QAAAA8AAAAAAAAAAAAAAAAAmAIAAGRycy9k&#10;b3ducmV2LnhtbFBLBQYAAAAABAAEAPUAAACJAwAAAAA=&#10;" path="m10922,v2794,,4826,,6350,254c18669,381,19939,762,20828,1397v889,635,1651,1397,2032,2413c23241,4826,23622,6350,24003,8255,35179,59690,46990,110744,58166,162052v127,,127,,381,c69215,110490,80645,58928,91440,7366v508,-2667,1270,-4445,2032,-5334c94107,1397,95250,889,96774,381,98171,254,100457,,103251,v2540,,4572,254,6096,381c110998,889,112141,1397,112903,2540v635,1016,1143,2286,1143,4064c114046,8255,113792,10414,113157,12954,99187,76581,84328,140081,70358,203708v-5207,23495,-10668,46863,-15875,70485c53848,276479,52578,278130,50419,279527v-2286,1016,-5588,1651,-10033,1651c38227,281178,36322,280924,34798,280670v-1397,-381,-2413,-1016,-3175,-1905c30861,278003,30480,276860,30353,275336v-127,-1397,254,-3175,635,-5080c36449,248031,42164,225806,47498,203708v-762,-762,-1651,-1524,-2286,-2794c44577,199517,44069,198374,43815,196850,29845,135636,15113,74803,1143,13589,508,10541,,8255,,6604,,4826,508,3556,1143,2540,1778,1397,3048,889,4572,381,6223,254,8382,,10922,xe" fillcolor="silver" stroked="f" strokeweight="0">
                <v:fill opacity="32896f"/>
                <v:stroke miterlimit="83231f" joinstyle="miter"/>
                <v:path arrowok="t" textboxrect="0,0,114046,281178"/>
              </v:shape>
              <v:shape id="Shape 7231" o:spid="_x0000_s1033" style="position:absolute;left:5616;top:915;width:699;height:2079;visibility:visible;mso-wrap-style:square;v-text-anchor:top" coordsize="6985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vMscUA&#10;AADdAAAADwAAAGRycy9kb3ducmV2LnhtbESP0WrCQBRE3wv9h+UWfCm6iYUqqauoIFjsi9EPuGRv&#10;k+Du3ZDdxPj3riD4OMzMGWaxGqwRPbW+dqwgnSQgiAunay4VnE+78RyED8gajWNScCMPq+X72wIz&#10;7a58pD4PpYgQ9hkqqEJoMil9UZFFP3ENcfT+XWsxRNmWUrd4jXBr5DRJvqXFmuNChQ1tKyoueWcV&#10;uLNJL7u/+e+ts0cz6w9dXm4+lRp9DOsfEIGG8Ao/23utYDb9SuHxJj4Bub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28yxxQAAAN0AAAAPAAAAAAAAAAAAAAAAAJgCAABkcnMv&#10;ZG93bnJldi54bWxQSwUGAAAAAAQABAD1AAAAigMAAAAA&#10;" path="m52451,v1270,,2540,,3937,254c57912,508,59436,889,60960,1524v1651,635,3048,1270,4445,1905c66548,4064,67564,4953,67945,5588v635,635,1016,1270,1143,1905c69215,8128,69469,9017,69596,10033v127,1016,127,2413,254,4191c69850,16256,69850,19050,69850,22225v,3175,,5715,-127,7747c69596,32131,69469,33909,69215,34925v-254,1397,-635,2159,-889,2794c67945,38354,67183,38862,66548,38862v-635,,-1524,-381,-2540,-1143c62992,37084,61722,36449,60579,35814v-1397,-635,-2794,-1016,-4318,-1651c54610,33528,52832,33274,51054,33274v-2286,,-4445,635,-6604,2032c42418,36957,40132,39116,37846,42418v-2286,3175,-4953,7620,-7493,12954c27940,60706,25019,67310,21971,75311v,41910,,83947,,126111c21971,202438,21844,203454,21463,204089v-508,889,-889,1524,-1778,2159c18923,206883,17780,207264,16383,207518v-1524,254,-3302,381,-5461,381c8763,207899,7112,207772,5588,207518v-1397,-254,-2540,-635,-3302,-1270c1397,205613,889,204978,508,204089,127,203454,,202438,,201422,,137414,,73533,,9652,,8636,127,7493,508,6604,762,5969,1143,5080,2032,4445,2794,3810,3937,3429,5080,3302v1143,-254,2921,-254,4953,-254c12065,3048,13589,3048,14859,3302v1270,127,2286,508,2921,1143c18415,5080,19050,5969,19431,6604v254,889,381,2032,381,3048c19812,18923,19812,28321,19812,37465v3302,-7620,6350,-13716,9271,-18669c31877,13843,34671,10033,37211,7239,39751,4445,42418,2667,44958,1524,47498,508,50038,,52451,xe" fillcolor="silver" stroked="f" strokeweight="0">
                <v:fill opacity="32896f"/>
                <v:stroke miterlimit="83231f" joinstyle="miter"/>
                <v:path arrowok="t" textboxrect="0,0,69850,207899"/>
              </v:shape>
              <v:shape id="Shape 7264" o:spid="_x0000_s1034" style="position:absolute;left:6565;top:946;width:218;height:2048;visibility:visible;mso-wrap-style:square;v-text-anchor:top" coordsize="21844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HPZMgA&#10;AADdAAAADwAAAGRycy9kb3ducmV2LnhtbESPT2sCMRTE74LfITyhN80q1ZbVKP5BqAcPtWLx9ti8&#10;7m7dvIRNqrt++qYg9DjMzG+Y2aIxlbhS7UvLCoaDBARxZnXJuYLjx7b/CsIHZI2VZVLQkofFvNuZ&#10;Yartjd/pegi5iBD2KSooQnCplD4ryKAfWEccvS9bGwxR1rnUNd4i3FRylCQTabDkuFCgo3VB2eXw&#10;YxSs7+XOjfef7vR9Pm5W96Y9rbatUk+9ZjkFEagJ/+FH+00reBlNnuHvTXwCcv4L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RAc9kyAAAAN0AAAAPAAAAAAAAAAAAAAAAAJgCAABk&#10;cnMvZG93bnJldi54bWxQSwUGAAAAAAQABAD1AAAAjQMAAAAA&#10;" path="m10922,v2159,,3937,254,5334,381c17780,635,18796,1016,19685,1651v762,762,1270,1270,1651,2159c21717,4699,21844,5588,21844,6604v,63881,,127762,,191770c21844,199390,21717,200406,21336,201041v-381,889,-889,1524,-1651,2159c18796,203835,17780,204216,16256,204470v-1397,254,-3175,381,-5334,381c8763,204851,6985,204724,5588,204470v-1524,-254,-2540,-635,-3429,-1270c1270,202565,762,201930,508,201041,127,200406,,199390,,198374,,134366,,70485,,6604,,5588,127,4699,508,3810,762,2921,1270,2413,2159,1651,3048,1016,4064,635,5588,381,6985,254,8763,,10922,xe" fillcolor="silver" stroked="f" strokeweight="0">
                <v:fill opacity="32896f"/>
                <v:stroke miterlimit="83231f" joinstyle="miter"/>
                <v:path arrowok="t" textboxrect="0,0,21844,204851"/>
              </v:shape>
              <v:shape id="Shape 7210" o:spid="_x0000_s1035" style="position:absolute;left:6538;top:154;width:271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SlS74A&#10;AADdAAAADwAAAGRycy9kb3ducmV2LnhtbERPyQrCMBC9C/5DGMGbphY3qlFUKHgTl4PHoRnbYjMp&#10;Taz1781B8Ph4+3rbmUq01LjSsoLJOAJBnFldcq7gdk1HSxDOI2usLJOCDznYbvq9NSbavvlM7cXn&#10;IoSwS1BB4X2dSOmyggy6sa2JA/ewjUEfYJNL3eA7hJtKxlE0lwZLDg0F1nQoKHteXkbBdOGnafV5&#10;xrPb/pqWeXwie2+VGg663QqEp87/xT/3UStYxJOwP7wJT0Buv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W0pUu+AAAA3QAAAA8AAAAAAAAAAAAAAAAAmAIAAGRycy9kb3ducmV2&#10;LnhtbFBLBQYAAAAABAAEAPUAAACDAwAAAAA=&#10;" path="m13589,v5334,,8763,1524,10668,4318c26162,7366,27051,12827,27051,20955v,8255,-889,13843,-2921,16764c22098,40767,18542,42164,13335,42164v-5080,,-8636,-1397,-10414,-4445c1016,34925,,29464,,21336,,13081,1016,7493,2921,4572,4826,1524,8509,,13589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253" o:spid="_x0000_s1036" style="position:absolute;left:7057;top:920;width:556;height:2839;visibility:visible;mso-wrap-style:square;v-text-anchor:top" coordsize="55626,283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/1EcYA&#10;AADdAAAADwAAAGRycy9kb3ducmV2LnhtbESPT2vCQBTE74V+h+UVeqsbLa0huooKgkgu/gVvz+xr&#10;kpp9u2RXTb99tyD0OMzMb5jxtDONuFHra8sK+r0EBHFhdc2lgv1u+ZaC8AFZY2OZFPyQh+nk+WmM&#10;mbZ33tBtG0oRIewzVFCF4DIpfVGRQd+zjjh6X7Y1GKJsS6lbvEe4aeQgST6lwZrjQoWOFhUVl+3V&#10;KPg+5evcHc9pnR/cZe3c3PTTjVKvL91sBCJQF/7Dj/ZKKxgOPt7h7018AnLy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4/1EcYAAADdAAAADwAAAAAAAAAAAAAAAACYAgAAZHJz&#10;L2Rvd25yZXYueG1sUEsFBgAAAAAEAAQA9QAAAIsDAAAAAA==&#10;" path="m53467,r2159,162l55626,27422r-2540,-625c48768,26797,45085,27813,42037,30226v-3175,2413,-5842,5207,-7874,9398c32004,43561,30480,48133,29591,53213v-1016,5334,-1651,10668,-1651,16383c27940,82169,30353,92075,34798,99441v4318,7366,10541,10922,18669,10922l55626,109684r,27190l53467,137414v-4953,,-9525,-1143,-13843,-3175c35179,132207,31750,129667,29464,126492v-1651,2540,-3048,5588,-3937,8763c24511,138430,24003,142240,24003,146431v,4953,1397,9144,4318,12446c31115,162052,34925,163957,39751,164211r15875,1097l55626,193352,35560,192278v-2794,3683,-5207,6858,-6985,10033c26797,205486,25273,208661,24257,211709v-1016,2794,-1651,5715,-2159,8509c21717,223012,21463,225933,21463,228981v,9144,2921,16129,8763,21082c35941,254762,44196,257048,54610,257048r1016,-177l55626,283449r-2032,396c43942,283845,35814,282702,28956,280035,22225,277241,16637,273685,12319,269240,7874,264668,4826,259207,2921,252984,889,246634,,239776,,232410v,-4826,381,-9271,1016,-13716c1651,214249,2921,210185,4318,206248v1397,-4191,3175,-8001,5461,-11684c11811,191008,14478,187579,17272,184023,12827,180340,9652,175895,7620,170561,5588,165227,4445,159258,4445,153162v,-8763,1143,-16510,3429,-23241c9906,123063,12700,116967,16002,111633,13208,106172,11049,100330,9525,93726,7874,87122,7112,79248,7112,69850v,-10795,1270,-20701,3429,-29464c12700,31623,16002,24511,20066,18542,24130,12446,29210,7874,34925,4572,40513,1397,46736,,53467,xe" fillcolor="silver" stroked="f" strokeweight="0">
                <v:fill opacity="32896f"/>
                <v:stroke miterlimit="83231f" joinstyle="miter"/>
                <v:path arrowok="t" textboxrect="0,0,55626,283845"/>
              </v:shape>
              <v:shape id="Shape 7271" o:spid="_x0000_s1037" style="position:absolute;left:7613;top:2573;width:561;height:1182;visibility:visible;mso-wrap-style:square;v-text-anchor:top" coordsize="56134,1181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HefMUA&#10;AADdAAAADwAAAGRycy9kb3ducmV2LnhtbESP3WrCQBSE74W+w3IE73Sj0kaiq2ihPwoF/x7gkD0m&#10;sdmzIXuq6dt3C4VeDjPzDbNYda5WN2pD5dnAeJSAIs69rbgwcD69DGeggiBbrD2TgW8KsFo+9BaY&#10;WX/nA92OUqgI4ZChgVKkybQOeUkOw8g3xNG7+NahRNkW2rZ4j3BX60mSPGmHFceFEht6Lin/PH45&#10;Ax09bt1WT1Mrheyvr5u3j92FjRn0u/UclFAn/+G/9rs1kE7SMfy+iU9A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8d58xQAAAN0AAAAPAAAAAAAAAAAAAAAAAJgCAABkcnMv&#10;ZG93bnJldi54bWxQSwUGAAAAAAQABAD1AAAAigMAAAAA&#10;" path="m,l15367,1062v5969,127,11430,1397,16256,3810c36576,7158,41021,10587,44577,14905v3556,4445,6477,9779,8382,15875c54991,37257,56134,44750,56134,53005v,8636,-1270,17272,-3429,25146c50419,86025,46736,93010,42164,99233v-4699,5969,-10922,10541,-18161,14224l,118140,,91563,15748,88819v4318,-2286,8001,-4953,10795,-8382c29210,77135,31242,73198,32512,68753v1143,-4445,1651,-8890,1651,-13843c34163,46528,32004,40178,27940,35733,23749,31161,18034,29002,10795,28621l,28044,,xe" fillcolor="silver" stroked="f" strokeweight="0">
                <v:fill opacity="32896f"/>
                <v:stroke miterlimit="83231f" joinstyle="miter"/>
                <v:path arrowok="t" textboxrect="0,0,56134,118140"/>
              </v:shape>
              <v:shape id="Shape 7260" o:spid="_x0000_s1038" style="position:absolute;left:7613;top:922;width:574;height:1367;visibility:visible;mso-wrap-style:square;v-text-anchor:top" coordsize="57404,1367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K+dsQA&#10;AADdAAAADwAAAGRycy9kb3ducmV2LnhtbERPy2rCQBTdF/oPwy10U3SiUpWYUUQoZFH6iCIuL5lr&#10;EpK5E2bGmP59Z1Ho8nDe2W40nRjI+caygtk0AUFcWt1wpeB0fJusQfiArLGzTAp+yMNu+/iQYart&#10;nb9pKEIlYgj7FBXUIfSplL6syaCf2p44clfrDIYIXSW1w3sMN52cJ8lSGmw4NtTY06Gmsi1uRoEr&#10;2lfp+8+vy+H8Hm754sMtzi9KPT+N+w2IQGP4F/+5c61gNV/G/fFNfAJy+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yvnbEAAAA3QAAAA8AAAAAAAAAAAAAAAAAmAIAAGRycy9k&#10;b3ducmV2LnhtbFBLBQYAAAAABAAEAPUAAACJAwAAAAA=&#10;" path="m,l8001,600v3175,635,5969,1778,8763,2794c28829,3394,40894,3394,52959,3394v1397,,2667,1016,3429,3429c57023,9109,57404,12792,57404,17745v,4826,-381,8509,-1143,10541c55372,30699,54229,31715,52959,31715v-5715,,-11430,,-17145,c38862,36922,41148,42383,42291,48606v1270,6096,1905,12700,1905,19431c44196,79086,43053,88738,40767,97374v-2159,8509,-5334,15621,-9398,21590c27305,124933,22352,129251,16637,132553l,136712,,109522r9144,-2877c12319,104486,14986,101692,17145,97501v1905,-3810,3556,-8255,4572,-13335c22606,78959,23114,73625,23114,68164v,-12954,-2286,-23241,-6604,-30734c14288,33811,11557,31112,8366,29318l,27260,,xe" fillcolor="silver" stroked="f" strokeweight="0">
                <v:fill opacity="32896f"/>
                <v:stroke miterlimit="83231f" joinstyle="miter"/>
                <v:path arrowok="t" textboxrect="0,0,57404,136712"/>
              </v:shape>
              <v:shape id="Shape 7203" o:spid="_x0000_s1039" style="position:absolute;left:8469;top:15;width:1028;height:2979;visibility:visible;mso-wrap-style:square;v-text-anchor:top" coordsize="102870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O33iMcA&#10;AADdAAAADwAAAGRycy9kb3ducmV2LnhtbESPQWvCQBSE74X+h+UVequbWtQ0dRURC4oHMS2U3l6z&#10;z2ww+zZmtxr/vSsIHoeZ+YYZTztbiyO1vnKs4LWXgCAunK64VPD99fmSgvABWWPtmBScycN08vgw&#10;xky7E2/pmIdSRAj7DBWYEJpMSl8Ysuh7riGO3s61FkOUbSl1i6cIt7XsJ8lQWqw4LhhsaG6o2Of/&#10;VkFqBm70d9i9/6z3v12+WgRebbRSz0/d7ANEoC7cw7f2UisY9ZM3uL6JT0BOL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zt94jHAAAA3QAAAA8AAAAAAAAAAAAAAAAAmAIAAGRy&#10;cy9kb3ducmV2LnhtbFBLBQYAAAAABAAEAPUAAACMAwAAAAA=&#10;" path="m10922,v2159,,3937,254,5334,381c17780,635,18796,1016,19685,1651v762,762,1270,1270,1651,2159c21844,4699,21844,5715,21844,6731v,38354,,76581,,114808c28067,110998,34544,103124,40894,97790v6223,-5207,12700,-7747,19177,-7747c68072,90043,74930,92202,80264,96520v5461,4445,9906,10160,13208,17399c96647,121158,99314,129667,100838,139319v1397,9779,2032,21463,2032,35306c102870,213487,102870,252476,102870,291465v,1016,-127,2032,-508,2667c101981,295021,101473,295656,100584,296291v-762,635,-1905,1016,-3302,1270c95885,297815,94107,297942,92075,297942v-2286,,-4064,-127,-5588,-381c85090,297307,83947,296926,83312,296291v-889,-635,-1397,-1270,-1778,-2159c81153,293497,81026,292481,81026,291465v,-37592,,-74930,,-112395c81026,168275,80518,159385,79375,152781v-1016,-6731,-2667,-12446,-4572,-17272c72771,130556,70104,127000,66929,124333v-3302,-2540,-7112,-3810,-11303,-3810c50165,120523,44577,123698,39116,129921v-5334,6223,-11303,15240,-17272,27432c21844,202057,21844,246761,21844,291465v,1016,,2032,-508,2667c20955,295021,20447,295656,19685,296291v-889,635,-1905,1016,-3429,1270c14859,297815,13081,297942,10922,297942v-2159,,-3810,-127,-5334,-381c4064,297307,3048,296926,2159,296291,1397,295656,762,295021,508,294132,127,293497,,292481,,291465,,196596,,101600,,6731,,5715,127,4699,508,3810,762,2921,1397,2413,2159,1651,3048,1016,4064,635,5588,381,7112,254,8763,,10922,xe" fillcolor="silver" stroked="f" strokeweight="0">
                <v:fill opacity="32896f"/>
                <v:stroke miterlimit="83231f" joinstyle="miter"/>
                <v:path arrowok="t" textboxrect="0,0,102870,297942"/>
              </v:shape>
              <v:shape id="Shape 7224" o:spid="_x0000_s1040" style="position:absolute;left:9737;top:433;width:782;height:2584;visibility:visible;mso-wrap-style:square;v-text-anchor:top" coordsize="78105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j1qMYA&#10;AADdAAAADwAAAGRycy9kb3ducmV2LnhtbESPT2vCQBTE7wW/w/KE3urGUNIaXcUWhGJPUQ89PrLP&#10;bP7s25jdavrtu4WCx2FmfsOsNqPtxJUGXztWMJ8lIIhLp2uuFJyOu6dXED4ga+wck4If8rBZTx5W&#10;mGt344Kuh1CJCGGfowITQp9L6UtDFv3M9cTRO7vBYohyqKQe8BbhtpNpkmTSYs1xwWBP74bK9vBt&#10;FSSF2Tt3bNrmVIRs97XIPt8ue6Uep+N2CSLQGO7h//aHVvCSps/w9yY+Abn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+j1qMYAAADdAAAADwAAAAAAAAAAAAAAAACYAgAAZHJz&#10;L2Rvd25yZXYueG1sUEsFBgAAAAAEAAQA9QAAAIsDAAAAAA==&#10;" path="m32004,v2286,,4064,127,5588,254c38989,635,40005,1016,40767,1651v889,635,1270,1524,1778,2286c42926,4826,43053,5715,43053,6731v,15240,,30480,,45593c53340,52324,63500,52324,73660,52324v762,,1397,254,1905,635c76200,53721,76708,54483,77089,55499v381,1397,635,2794,762,4699c77978,62103,78105,64262,78105,67056v,5080,-381,8763,-1270,11049c76200,80391,75057,81534,73660,81534v-10160,,-20320,,-30607,c43053,117221,43053,152781,43053,188468v,13208,1270,23241,3683,29845c49149,225171,53594,228473,59817,228473v1905,,3810,-381,5461,-1016c66802,226822,68326,226187,69469,225425v1143,-508,2286,-1397,3175,-2032c73660,222758,74422,222631,75057,222631v381,,889,127,1397,381c76835,223393,77089,224028,77343,225171v127,1016,381,2286,508,3937c77978,230886,78105,232918,78105,235585v,3937,-127,7493,-508,9779c77216,247650,76581,249555,75946,250698v-635,1016,-1651,2159,-3175,3175c71374,255016,69723,255778,68072,256413v-1905,635,-3810,1016,-5969,1524c60198,258318,58039,258445,56134,258445v-6350,,-11557,-1143,-16002,-3937c35814,251841,32004,247904,29210,242570v-2667,-5334,-4953,-11938,-6096,-20320c21844,214249,21082,204724,21082,193548v,-37338,,-74676,,-112014c15621,81534,10033,81534,4445,81534v-1270,,-2413,-1143,-3175,-3429c508,75819,,72136,,67056,,64262,254,62103,381,60198v254,-1905,508,-3302,889,-4699c1651,54483,2032,53721,2794,52959v381,-381,1016,-635,1778,-635c10160,52324,15621,52324,21082,52324v,-15113,,-30353,,-45593c21082,5715,21336,4826,21717,3937v254,-762,762,-1651,1778,-2286c24130,1016,25273,635,26670,254,28194,127,29845,,32004,xe" fillcolor="silver" stroked="f" strokeweight="0">
                <v:fill opacity="32896f"/>
                <v:stroke miterlimit="83231f" joinstyle="miter"/>
                <v:path arrowok="t" textboxrect="0,0,78105,258445"/>
              </v:shape>
              <v:shape id="Shape 7228" o:spid="_x0000_s1041" style="position:absolute;left:11883;top:594;width:421;height:1841;visibility:visible;mso-wrap-style:square;v-text-anchor:top" coordsize="42101,184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6kgcAA&#10;AADdAAAADwAAAGRycy9kb3ducmV2LnhtbERPPWvDMBDdC/kP4gLdajke3OJaCaGhkDGxnf2wrpap&#10;dTKSmjj99dFQ6Ph43/VusZO4kg+jYwWbLAdB3Ds98qCgaz9f3kCEiKxxckwK7hRgt1091Vhpd+Mz&#10;XZs4iBTCoUIFJsa5kjL0hiyGzM3Eifty3mJM0A9Se7ylcDvJIs9LaXHk1GBwpg9D/XfzYxUc/Nju&#10;T/o0XSz9DtJcym5uS6We18v+HUSkJf6L/9xHreC1KNLc9CY9Abl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d6kgcAAAADdAAAADwAAAAAAAAAAAAAAAACYAgAAZHJzL2Rvd25y&#10;ZXYueG1sUEsFBgAAAAAEAAQA9QAAAIUDAAAAAA==&#10;" path="m42101,r,26765l37005,28515v-3636,2873,-6715,7191,-9192,12970c22733,53042,20066,69806,20066,91777v,11430,762,21463,2032,29845c23495,129877,25527,136989,28067,142450v2540,5715,5715,9779,9525,12573l42101,156410r,27709l27432,179915c21463,175851,16383,170009,12319,162008,8255,154134,5080,144609,3175,133052,1016,121876,,108541,,93428,,76918,1397,62567,3810,50502,6350,38183,9906,28531,14351,20657,18669,12910,24003,7322,30099,3385l42101,xe" fillcolor="silver" stroked="f" strokeweight="0">
                <v:fill opacity="32896f"/>
                <v:stroke miterlimit="83231f" joinstyle="miter"/>
                <v:path arrowok="t" textboxrect="0,0,42101,184119"/>
              </v:shape>
              <v:shape id="Shape 7202" o:spid="_x0000_s1042" style="position:absolute;left:11452;top:12;width:852;height:3005;visibility:visible;mso-wrap-style:square;v-text-anchor:top" coordsize="85154,3004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2w0v8UA&#10;AADdAAAADwAAAGRycy9kb3ducmV2LnhtbESPzWrDMBCE74W8g9hAbrUcQ1rjRglpIaSHXmr7AbbW&#10;xjaxVo4l//Ttq0Khx2FmvmH2x8V0YqLBtZYVbKMYBHFldcu1grI4P6YgnEfW2FkmBd/k4HhYPewx&#10;03bmT5pyX4sAYZehgsb7PpPSVQ0ZdJHtiYN3tYNBH+RQSz3gHOCmk0kcP0mDLYeFBnt6a6i65aNR&#10;cC8Q08tr+lEuad3n4278OpWk1Ga9nF5AeFr8f/iv/a4VPCdxAr9vwhOQh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bDS/xQAAAN0AAAAPAAAAAAAAAAAAAAAAAJgCAABkcnMv&#10;ZG93bnJldi54bWxQSwUGAAAAAAQABAD1AAAAigMAAAAA&#10;" path="m85154,r,24362l57658,31487c48768,37075,41275,45203,35306,55998,29337,66920,24892,80255,22225,96511v-2921,16129,-4445,35052,-4445,56642c17780,173346,19177,191253,21971,206620v2667,15621,7112,28321,12954,38608c40640,255642,48387,263262,57658,268469r27496,6353l85154,300475,68850,298743v-6556,-1509,-12652,-3795,-18304,-6906c39370,285614,29845,276597,22606,264278,15113,252086,9398,237100,5715,219066,2032,200778,,179569,,155312,,128896,2032,105909,5842,86224,9652,66666,15494,50537,22987,37456,30480,24375,40005,14977,51181,8246l85154,xe" fillcolor="silver" stroked="f" strokeweight="0">
                <v:fill opacity="32896f"/>
                <v:stroke miterlimit="83231f" joinstyle="miter"/>
                <v:path arrowok="t" textboxrect="0,0,85154,300475"/>
              </v:shape>
              <v:shape id="Shape 7269" o:spid="_x0000_s1043" style="position:absolute;left:12304;top:1972;width:418;height:481;visibility:visible;mso-wrap-style:square;v-text-anchor:top" coordsize="41846,48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212MQA&#10;AADdAAAADwAAAGRycy9kb3ducmV2LnhtbESPQWsCMRSE7wX/Q3hCbzXrCtpujSJCxYsHrT/gdfO6&#10;Wdy8hE1cV3+9EQSPw8x8w8yXvW1ER22oHSsYjzIQxKXTNVcKjr8/H58gQkTW2DgmBVcKsFwM3uZY&#10;aHfhPXWHWIkE4VCgAhOjL6QMpSGLYeQ8cfL+XWsxJtlWUrd4SXDbyDzLptJizWnBoKe1ofJ0OFsF&#10;O+o3m7Oc5Fv/NzbH06S77b1U6n3Yr75BROrjK/xsb7WCWT79gseb9ATk4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KdtdjEAAAA3QAAAA8AAAAAAAAAAAAAAAAAmAIAAGRycy9k&#10;b3ducmV2LnhtbFBLBQYAAAAABAAEAPUAAACJAwAAAAA=&#10;" path="m39053,v381,,889,254,1270,635c40704,1143,40958,2032,41212,3048v127,1016,381,2540,634,4445c41846,9398,41846,11430,41846,14097v,2159,,4064,,5461c41593,21082,41465,22606,41339,23749v-254,1143,-508,2286,-762,3175c40323,27686,39688,28702,39053,30099v-1016,1270,-2413,2921,-4572,5207c32321,37846,29782,39624,27115,41529v-2794,1905,-5969,3683,-9652,4699c13907,47625,10224,48133,6160,48133l,46368,,18659r8699,2677c13271,21336,17082,20320,20384,17907v3302,-2159,6096,-4445,8509,-7239c31179,7874,33084,5588,34735,3175,36259,1016,37783,,39053,xe" fillcolor="silver" stroked="f" strokeweight="0">
                <v:fill opacity="32896f"/>
                <v:stroke miterlimit="83231f" joinstyle="miter"/>
                <v:path arrowok="t" textboxrect="0,0,41846,48133"/>
              </v:shape>
              <v:shape id="Shape 7227" o:spid="_x0000_s1044" style="position:absolute;left:12304;top:572;width:421;height:463;visibility:visible;mso-wrap-style:square;v-text-anchor:top" coordsize="42101,46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/O9MYA&#10;AADdAAAADwAAAGRycy9kb3ducmV2LnhtbESPQWvCQBSE74X+h+UVeim6MaUaUlcpglh70/bg8ZF9&#10;3Q3Jvk2za4z/visUehxm5htmuR5dKwbqQ+1ZwWyagSCuvK7ZKPj63E4KECEia2w9k4IrBViv7u+W&#10;WGp/4QMNx2hEgnAoUYGNsSulDJUlh2HqO+LkffveYUyyN1L3eElw18o8y+bSYc1pwWJHG0tVczw7&#10;Bfvdz2Cp+Cieri/N6Tl4M+wao9Tjw/j2CiLSGP/Df+13rWCR5wu4vUlPQK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6/O9MYAAADdAAAADwAAAAAAAAAAAAAAAACYAgAAZHJz&#10;L2Rvd25yZXYueG1sUEsFBgAAAAAEAAQA9QAAAIsDAAAAAA==&#10;" path="m7811,v3429,,6731,381,9906,1524c20765,2540,23686,4064,26480,5715v2666,1778,5080,3683,7238,5969c36005,14097,37656,16002,38671,17526v1017,1524,1652,2794,2033,3556c40958,21971,41212,22987,41465,24130v128,1016,381,2540,381,4064c42101,29591,42101,31369,42101,33274v,1905,-255,3683,-255,5080c41593,39878,41339,41402,41085,42418v-254,1270,-636,2159,-1017,2794c39561,45847,38799,46228,38164,46228v-1397,,-3049,-1016,-4446,-3175c32068,41148,30290,38862,28004,36195,25718,33909,22924,31623,19749,29464,16446,27432,12383,26416,7430,26416l,28968,,2203,7811,xe" fillcolor="silver" stroked="f" strokeweight="0">
                <v:fill opacity="32896f"/>
                <v:stroke miterlimit="83231f" joinstyle="miter"/>
                <v:path arrowok="t" textboxrect="0,0,42101,46228"/>
              </v:shape>
              <v:shape id="Shape 7200" o:spid="_x0000_s1045" style="position:absolute;left:12304;width:951;height:3022;visibility:visible;mso-wrap-style:square;v-text-anchor:top" coordsize="95187,30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Xc8MMA&#10;AADdAAAADwAAAGRycy9kb3ducmV2LnhtbESP3YrCMBSE7xd8h3AE79ZUL1SqUUT8g4WFrT7AoTm2&#10;xeakJqmtb78RFvZymJlvmNWmN7V4kvOVZQWTcQKCOLe64kLB9XL4XIDwAVljbZkUvMjDZj34WGGq&#10;bcc/9MxCISKEfYoKyhCaVEqfl2TQj21DHL2bdQZDlK6Q2mEX4aaW0ySZSYMVx4USG9qVlN+z1ihA&#10;/b1w+/2j7dvTV5O12bG72qNSo2G/XYII1If/8F/7rBXMIxLeb+ITk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KXc8MMAAADdAAAADwAAAAAAAAAAAAAAAACYAgAAZHJzL2Rv&#10;d25yZXYueG1sUEsFBgAAAAAEAAQA9QAAAIgDAAAAAA==&#10;" path="m5271,c20765,,34099,3175,45403,9525v11176,6731,20701,16002,28067,28448c80709,50292,86424,65405,89980,83566v3429,18034,5207,38989,5207,62103c95187,172720,93155,195961,89471,215646v-3936,19812,-10032,35941,-17525,48768c64326,277495,54801,286639,43498,292989v-11177,6223,-24130,9271,-38735,9271l,301754,,276101r6033,1394c19749,277495,31306,274320,40323,267589v9144,-6731,16637,-15494,21844,-27305c67501,228473,71692,215011,74105,198882v2159,-15748,3429,-32639,3429,-50800c77534,128397,76137,110998,73596,95631,71184,80518,66739,67564,61024,57023,55182,46609,47562,38735,38290,33020,28893,27432,17463,24638,3874,24638l,25642,,1279,5271,xe" fillcolor="silver" stroked="f" strokeweight="0">
                <v:fill opacity="32896f"/>
                <v:stroke miterlimit="83231f" joinstyle="miter"/>
                <v:path arrowok="t" textboxrect="0,0,95187,302260"/>
              </v:shape>
              <v:shape id="Shape 7221" o:spid="_x0000_s1046" style="position:absolute;left:13535;top:213;width:731;height:2781;visibility:visible;mso-wrap-style:square;v-text-anchor:top" coordsize="73089,278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Ng18YA&#10;AADdAAAADwAAAGRycy9kb3ducmV2LnhtbESPS4vCQBCE78L+h6EFbzoxCz6io4iwixcPanDXW5Pp&#10;PDDTEzKjxn/vLCx4LKrqK2q57kwt7tS6yrKC8SgCQZxZXXGhID19DWcgnEfWWFsmBU9ysF599JaY&#10;aPvgA92PvhABwi5BBaX3TSKly0oy6Ea2IQ5ebluDPsi2kLrFR4CbWsZRNJEGKw4LJTa0LSm7Hm9G&#10;we1njpmsL93373mbfu43+XyS50oN+t1mAcJT59/h//ZOK5jG8Rj+3oQnIFc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RNg18YAAADdAAAADwAAAAAAAAAAAAAAAACYAgAAZHJz&#10;L2Rvd25yZXYueG1sUEsFBgAAAAAEAAQA9QAAAIsDAAAAAA==&#10;" path="m73089,r,38708l72898,37837v,,,,-127,c63119,83684,52832,129404,43180,175251r29909,l73089,204461r-35624,c32893,226559,27940,248530,23368,270628v-254,1397,-635,2413,-1016,3302c21971,274946,21209,275581,20574,276216v-1016,889,-2159,1270,-3683,1524c15240,277994,13335,278121,10795,278121v-2540,,-4572,-127,-6223,-381c2794,277232,1778,276597,1143,275581,508,274438,,273041,254,271136v,-1905,254,-4318,1016,-7493c20066,178172,40005,93082,58801,7611v381,-1524,889,-2794,1524,-3810c60833,2658,61595,2150,62865,1515,63881,880,65405,372,67056,118l73089,xe" fillcolor="silver" stroked="f" strokeweight="0">
                <v:fill opacity="32896f"/>
                <v:stroke miterlimit="83231f" joinstyle="miter"/>
                <v:path arrowok="t" textboxrect="0,0,73089,278121"/>
              </v:shape>
              <v:shape id="Shape 7220" o:spid="_x0000_s1047" style="position:absolute;left:14266;top:213;width:750;height:2781;visibility:visible;mso-wrap-style:square;v-text-anchor:top" coordsize="74993,2781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2dA8IA&#10;AADdAAAADwAAAGRycy9kb3ducmV2LnhtbERPy4rCMBTdD/gP4Q64GcbUCiqdRlFRcJY+kFlemtsH&#10;bW5KE239e7MYcHk473Q9mEY8qHOVZQXTSQSCOLO64kLB9XL4XoJwHlljY5kUPMnBejX6SDHRtucT&#10;Pc6+ECGEXYIKSu/bREqXlWTQTWxLHLjcdgZ9gF0hdYd9CDeNjKNoLg1WHBpKbGlXUlaf70ZB/XW7&#10;+fzwe7zXm9nQb+f2ed3/KTX+HDY/IDwN/i3+dx+1gkUch/3hTXgC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DZ0DwgAAAN0AAAAPAAAAAAAAAAAAAAAAAJgCAABkcnMvZG93&#10;bnJldi54bWxQSwUGAAAAAAQABAD1AAAAhwMAAAAA&#10;" path="m444,c3365,,5778,,7556,127v1778,254,3302,762,4572,1397c13271,2159,14033,2667,14668,3810v635,1016,1143,2540,1524,4064c34988,93218,54927,178435,73850,263906v635,3175,1016,5588,1143,7366c74993,273304,74613,274828,73850,275844v-635,1143,-1778,1651,-3429,1905c68770,278003,66611,278130,63817,278130v-2794,,-4953,,-6477,-127c55689,277749,54419,277241,53530,276606v-889,-381,-1397,-1016,-1778,-1778c51371,273939,50990,272796,50609,271653,45783,249174,40576,226822,35877,204470l,204470,,175260r29908,l,38716,,9,444,xe" fillcolor="silver" stroked="f" strokeweight="0">
                <v:fill opacity="32896f"/>
                <v:stroke miterlimit="83231f" joinstyle="miter"/>
                <v:path arrowok="t" textboxrect="0,0,74993,278130"/>
              </v:shape>
              <v:shape id="Shape 7232" o:spid="_x0000_s1048" style="position:absolute;left:15265;top:915;width:1772;height:2079;visibility:visible;mso-wrap-style:square;v-text-anchor:top" coordsize="177292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aZfcQA&#10;AADdAAAADwAAAGRycy9kb3ducmV2LnhtbESPQYvCMBSE78L+h/CEvYimVlCpRlmEZT2qK+710Tzb&#10;avNSmmxt/fVGEDwOM/MNs1y3phQN1a6wrGA8ikAQp1YXnCk4/n4P5yCcR9ZYWiYFHTlYrz56S0y0&#10;vfGemoPPRICwS1BB7n2VSOnSnAy6ka2Ig3e2tUEfZJ1JXeMtwE0p4yiaSoMFh4UcK9rklF4P/0bB&#10;4Od+uvhjkw64q+azPx13vDsp9dlvvxYgPLX+HX61t1rBLJ7E8HwTnoBc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4GmX3EAAAA3QAAAA8AAAAAAAAAAAAAAAAAmAIAAGRycy9k&#10;b3ducmV2LnhtbFBLBQYAAAAABAAEAPUAAACJAwAAAAA=&#10;" path="m58674,v4826,,9398,889,13335,2794c75819,4699,79375,7239,82423,10414v2921,3429,5588,7493,7620,11938c92202,27178,93980,32131,95377,37973v3937,-7112,7874,-12827,11430,-17780c110363,15240,113792,11557,117221,8636v3175,-3175,6477,-5207,9652,-6731c129921,635,133096,,136271,v7747,,14351,2159,19431,6477c160782,10922,165100,16637,168402,23876v3175,7239,5461,15748,6858,25400c176657,59055,177292,69342,177292,80137v,40386,,80772,,121285c177292,202438,177165,203454,176784,204089v-381,889,-889,1524,-1778,2159c174244,206883,173101,207264,171704,207518v-1397,254,-3175,381,-5207,381c164211,207899,162433,207772,161036,207518v-1524,-254,-2667,-635,-3302,-1270c156718,205613,156210,204978,155829,204089v-381,-635,-635,-1651,-635,-2667c155194,162433,155194,123698,155194,84836v,-8128,-381,-15494,-1270,-22098c153035,56007,151765,50292,149733,45466v-1905,-4953,-4445,-8509,-7493,-11176c139192,31750,135763,30480,131699,30480v-5080,,-10160,3175,-15113,9398c111379,46101,105664,55118,99695,67310v,44704,,89408,,134112c99695,202438,99441,203454,99060,204089v-381,889,-889,1524,-1651,2159c96520,206883,95377,207264,93980,207518v-1524,254,-3302,381,-5334,381c86614,207899,84963,207772,83439,207518v-1397,-254,-2667,-635,-3429,-1270c78994,205613,78486,204978,78359,204089v-508,-635,-635,-1651,-635,-2667c77724,162433,77724,123698,77724,84836v,-8128,-508,-15494,-1524,-22098c75438,56007,73787,50292,71882,45466,69850,40513,67437,36957,64643,34290,61595,31750,58039,30480,53975,30480v-5080,,-10160,3175,-15367,9398c33655,46101,27813,55118,21971,67310v,44704,,89408,,134112c21971,202438,21844,203454,21463,204089v-381,889,-1016,1524,-1778,2159c18923,206883,17907,207264,16383,207518v-1397,254,-3175,381,-5461,381c8763,207899,7112,207772,5588,207518v-1397,-254,-2413,-635,-3302,-1270c1397,205613,889,204978,635,204089,254,203454,,202438,,201422,,137414,,73533,,9652,,8636,254,7493,381,6604,762,5969,1270,5080,2159,4445,2794,3810,3937,3429,5080,3302v1270,-254,3048,-254,4953,-254c11938,3048,13589,3048,14986,3302v1143,127,2159,508,2921,1143c18542,5080,19050,5969,19431,6604v254,889,381,2032,381,3048c19812,18034,19812,26543,19812,34925,26543,22733,33147,14224,39497,8255,45593,2667,52070,,58674,xe" fillcolor="silver" stroked="f" strokeweight="0">
                <v:fill opacity="32896f"/>
                <v:stroke miterlimit="83231f" joinstyle="miter"/>
                <v:path arrowok="t" textboxrect="0,0,177292,207899"/>
              </v:shape>
              <v:shape id="Shape 7258" o:spid="_x0000_s1049" style="position:absolute;left:17357;top:922;width:554;height:2089;visibility:visible;mso-wrap-style:square;v-text-anchor:top" coordsize="55317,2089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/NqcMA&#10;AADdAAAADwAAAGRycy9kb3ducmV2LnhtbERPTWvCQBC9F/oflin0VjcKWomuUlqK9WBRWzwP2TEJ&#10;ZmeT3a1J/71zKPT4eN/L9eAadaUQa88GxqMMFHHhbc2lge+v96c5qJiQLTaeycAvRViv7u+WmFvf&#10;84Gux1QqCeGYo4EqpTbXOhYVOYwj3xILd/bBYRIYSm0D9hLuGj3Jspl2WLM0VNjSa0XF5fjjpPc0&#10;3vC01vPddtvN+s1nF972nTGPD8PLAlSiIf2L/9wf1sDzZCpz5Y08Ab2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J/NqcMAAADdAAAADwAAAAAAAAAAAAAAAACYAgAAZHJzL2Rv&#10;d25yZXYueG1sUEsFBgAAAAAEAAQA9QAAAIgDAAAAAA==&#10;" path="m55317,r,27202l42037,31749v-4064,3302,-7620,7620,-10414,13081c28829,50164,26670,56387,25273,63499v-1397,7239,-2413,14732,-2540,22606l55317,86105r,25781l22733,111886v,10541,635,20193,1905,28829c26035,149224,28321,156336,31369,162559v3048,6223,7239,10795,12192,13970l55317,179713r,29218l34036,203453c26670,199008,20320,192658,15240,183895,10287,175132,6350,164337,3810,151256,1397,138302,,122935,,105663,,89280,1397,74294,3937,61213,6604,48132,10541,36956,15494,27685,20320,18541,26670,11556,33655,6603l55317,xe" fillcolor="silver" stroked="f" strokeweight="0">
                <v:fill opacity="32896f"/>
                <v:stroke miterlimit="83231f" joinstyle="miter"/>
                <v:path arrowok="t" textboxrect="0,0,55317,208931"/>
              </v:shape>
              <v:shape id="Shape 7273" o:spid="_x0000_s1050" style="position:absolute;left:17911;top:2593;width:496;height:429;visibility:visible;mso-wrap-style:square;v-text-anchor:top" coordsize="49585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klvscA&#10;AADdAAAADwAAAGRycy9kb3ducmV2LnhtbESPQWsCMRSE7wX/Q3iFXopmu4UqW6PYFqkURHS9eHts&#10;XndDNy/bJOr675uC4HGYmW+Y6by3rTiRD8axgqdRBoK4ctpwrWBfLocTECEia2wdk4ILBZjPBndT&#10;LLQ785ZOu1iLBOFQoIImxq6QMlQNWQwj1xEn79t5izFJX0vt8ZzgtpV5lr1Ii4bTQoMdvTdU/eyO&#10;VsFaT8zbYW1/y6/SfNSPm88886zUw32/eAURqY+38LW90grG+fgZ/t+kJyB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5Jb7HAAAA3QAAAA8AAAAAAAAAAAAAAAAAmAIAAGRy&#10;cy9kb3ducmV2LnhtbFBLBQYAAAAABAAEAPUAAACMAwAAAAA=&#10;" path="m45775,v762,,1270,127,1778,635c47934,1143,48442,1778,48569,2921v381,1016,635,2286,762,4064c49458,8890,49585,10922,49585,13589v,1778,,3302,-127,4572c49331,19685,49331,20828,49204,21844v-127,1016,-381,2159,-635,3048c48188,25654,47680,26543,47299,27178v-508,889,-1905,2159,-4318,3810c40568,33020,37520,34671,33583,36322v-3810,1778,-8128,3175,-13081,4699c15422,42291,10088,42926,4373,42926l,41800,,12582r6532,1769c12120,14351,17200,13589,21645,12065,26090,10541,30027,9144,33202,7112,36377,5207,39171,3556,41203,2032,43235,508,44759,,45775,xe" fillcolor="silver" stroked="f" strokeweight="0">
                <v:fill opacity="32896f"/>
                <v:stroke miterlimit="83231f" joinstyle="miter"/>
                <v:path arrowok="t" textboxrect="0,0,49585,42926"/>
              </v:shape>
              <v:shape id="Shape 7233" o:spid="_x0000_s1051" style="position:absolute;left:17911;top:915;width:545;height:1125;visibility:visible;mso-wrap-style:square;v-text-anchor:top" coordsize="54538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9zvYMMA&#10;AADdAAAADwAAAGRycy9kb3ducmV2LnhtbESPQYvCMBSE74L/ITzBm6ZqUbcaRQVdPeruYY+P5tlW&#10;m5fSRK3/fiMIHoeZ+YaZLxtTijvVrrCsYNCPQBCnVhecKfj92famIJxH1lhaJgVPcrBctFtzTLR9&#10;8JHuJ5+JAGGXoILc+yqR0qU5GXR9WxEH72xrgz7IOpO6xkeAm1IOo2gsDRYcFnKsaJNTej3djILL&#10;N57X5i/dfR0OU9LPOHa3Jlaq22lWMxCeGv8Jv9t7rWAyHI3g9SY8Abn4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9zvYMMAAADdAAAADwAAAAAAAAAAAAAAAACYAgAAZHJzL2Rv&#10;d25yZXYueG1sUEsFBgAAAAAEAAQA9QAAAIgDAAAAAA==&#10;" path="m2087,v9398,,17399,2286,24003,7239c32567,12192,38155,18542,42346,26670v4191,8255,7366,17907,9398,28702c53649,66548,54538,78232,54538,90805v,2159,,4191,,6350c54538,102743,53649,106553,51998,108839v-1651,2413,-3683,3683,-5969,3683l,112522,,86741r32567,c32821,68199,30281,53721,24820,43307,19486,32893,11485,27559,817,27559l,27838,,636,2087,xe" fillcolor="silver" stroked="f" strokeweight="0">
                <v:fill opacity="32896f"/>
                <v:stroke miterlimit="83231f" joinstyle="miter"/>
                <v:path arrowok="t" textboxrect="0,0,54538,112522"/>
              </v:shape>
              <v:shape id="Shape 7234" o:spid="_x0000_s1052" style="position:absolute;left:18790;top:915;width:699;height:2079;visibility:visible;mso-wrap-style:square;v-text-anchor:top" coordsize="6985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xvKcUA&#10;AADdAAAADwAAAGRycy9kb3ducmV2LnhtbESP0WrCQBRE3wv+w3IFX4putEUluootCC31xegHXLLX&#10;JLh7N2Q3Mf69WxB8HGbmDLPe9taIjhpfOVYwnSQgiHOnKy4UnE/78RKED8gajWNScCcP283gbY2p&#10;djc+UpeFQkQI+xQVlCHUqZQ+L8min7iaOHoX11gMUTaF1A3eItwaOUuSubRYcVwosabvkvJr1loF&#10;7mym1/1h+Xtv7dEsur82K77elRoN+90KRKA+vMLP9o9WsJh9fML/m/gE5OY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rG8pxQAAAN0AAAAPAAAAAAAAAAAAAAAAAJgCAABkcnMv&#10;ZG93bnJldi54bWxQSwUGAAAAAAQABAD1AAAAigMAAAAA&#10;" path="m52451,v1270,,2540,,4064,254c57912,508,59309,889,60960,1524v1524,635,3048,1270,4445,1905c66548,4064,67437,4953,67945,5588v508,635,889,1270,1143,1905c69215,8128,69469,9017,69596,10033v127,1016,127,2413,254,4191c69850,16256,69850,19050,69850,22225v,3175,,5715,-127,7747c69596,32131,69469,33909,69215,34925v-254,1397,-508,2159,-1016,2794c67818,38354,67183,38862,66548,38862v-635,,-1524,-381,-2540,-1143c62865,37084,61849,36449,60579,35814v-1270,-635,-2794,-1016,-4318,-1651c54610,33528,52832,33274,50927,33274v-2159,,-4318,635,-6350,2032c42418,36957,40005,39116,37846,42418v-2413,3175,-4953,7620,-7366,12954c27940,60706,25019,67310,21971,75311v,41910,,83947,,126111c21971,202438,21844,203454,21463,204089v-381,889,-1016,1524,-1778,2159c18923,206883,17780,207264,16383,207518v-1524,254,-3175,381,-5461,381c8763,207899,6985,207772,5588,207518v-1397,-254,-2540,-635,-3302,-1270c1397,205613,762,204978,508,204089,127,203454,,202438,,201422,,137414,,73533,,9652,,8636,127,7493,381,6604,762,5969,1270,5080,2032,4445,2794,3810,3937,3429,5080,3302,6350,3048,8001,3048,9906,3048v2032,,3683,,4953,254c16129,3429,17145,3810,17780,4445v635,635,1143,1524,1524,2159c19685,7493,19812,8636,19812,9652v,9271,,18669,,27813c23114,29845,26289,23749,29083,18796v2794,-4953,5588,-8763,8128,-11557c39751,4445,42418,2667,44958,1524,47371,508,49911,,52451,xe" fillcolor="silver" stroked="f" strokeweight="0">
                <v:fill opacity="32896f"/>
                <v:stroke miterlimit="83231f" joinstyle="miter"/>
                <v:path arrowok="t" textboxrect="0,0,69850,207899"/>
              </v:shape>
              <v:shape id="Shape 7265" o:spid="_x0000_s1053" style="position:absolute;left:19739;top:946;width:218;height:2048;visibility:visible;mso-wrap-style:square;v-text-anchor:top" coordsize="21844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1q/8gA&#10;AADdAAAADwAAAGRycy9kb3ducmV2LnhtbESPzWsCMRTE70L/h/AKvWlWwQ9Wo6hFsIce/EDx9tg8&#10;d7fdvIRN1F3/+qZQ6HGYmd8ws0VjKnGn2peWFfR7CQjizOqScwXHw6Y7AeEDssbKMiloycNi/tKZ&#10;Yartg3d034dcRAj7FBUUIbhUSp8VZND3rCOO3tXWBkOUdS51jY8IN5UcJMlIGiw5LhToaF1Q9r2/&#10;GQXrZ/nhhp9nd/q6HN9Xz6Y9rTatUm+vzXIKIlAT/sN/7a1WMB6MhvD7Jj4BOf8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+TWr/yAAAAN0AAAAPAAAAAAAAAAAAAAAAAJgCAABk&#10;cnMvZG93bnJldi54bWxQSwUGAAAAAAQABAD1AAAAjQMAAAAA&#10;" path="m10795,v2286,,3937,254,5461,381c17780,635,18796,1016,19685,1651v635,762,1270,1270,1651,2159c21717,4699,21844,5588,21844,6604v,63881,,127762,,191770c21844,199390,21717,200406,21336,201041v-381,889,-1016,1524,-1651,2159c18796,203835,17780,204216,16256,204470v-1524,254,-3175,381,-5461,381c8763,204851,6985,204724,5588,204470v-1524,-254,-2540,-635,-3429,-1270c1270,202565,762,201930,508,201041,127,200406,,199390,,198374,,134366,,70485,,6604,,5588,127,4699,508,3810,762,2921,1270,2413,2159,1651,3048,1016,4064,635,5588,381,6985,254,8763,,10795,xe" fillcolor="silver" stroked="f" strokeweight="0">
                <v:fill opacity="32896f"/>
                <v:stroke miterlimit="83231f" joinstyle="miter"/>
                <v:path arrowok="t" textboxrect="0,0,21844,204851"/>
              </v:shape>
              <v:shape id="Shape 7211" o:spid="_x0000_s1054" style="position:absolute;left:19712;top:154;width:271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gA0MMA&#10;AADdAAAADwAAAGRycy9kb3ducmV2LnhtbESPzarCMBSE94LvEI7gTtMWr0o1il4ouLv4s3B5aI5t&#10;sTkpTW6tb28EweUwM98w621vatFR6yrLCuJpBII4t7riQsHlnE2WIJxH1lhbJgVPcrDdDAdrTLV9&#10;8JG6ky9EgLBLUUHpfZNK6fKSDLqpbYiDd7OtQR9kW0jd4iPATS2TKJpLgxWHhRIb+i0pv5/+jYLZ&#10;ws+y+nlPfi77c1YVyR/Za6fUeNTvViA89f4b/rQPWsEiiWN4vwlPQG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vgA0MMAAADdAAAADwAAAAAAAAAAAAAAAACYAgAAZHJzL2Rv&#10;d25yZXYueG1sUEsFBgAAAAAEAAQA9QAAAIgDAAAAAA==&#10;" path="m13589,v5207,,8763,1524,10668,4318c26162,7366,27051,12827,27051,20955v,8255,-889,13843,-2921,16764c22225,40767,18542,42164,13335,42164v-5080,,-8636,-1397,-10414,-4445c889,34925,,29464,,21336,,13081,889,7493,2921,4572,4826,1524,8509,,13589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249" o:spid="_x0000_s1055" style="position:absolute;left:20278;top:918;width:943;height:2104;visibility:visible;mso-wrap-style:square;v-text-anchor:top" coordsize="94234,210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BprMQA&#10;AADdAAAADwAAAGRycy9kb3ducmV2LnhtbESP0WrCQBRE3wv+w3ILvtVN02JtdBUpiPVFSNIPuGRv&#10;k2D2bsxuYvx7VxB8HGbmDLPajKYRA3WutqzgfRaBIC6srrlU8Jfv3hYgnEfW2FgmBVdysFlPXlaY&#10;aHvhlIbMlyJA2CWooPK+TaR0RUUG3cy2xMH7t51BH2RXSt3hJcBNI+MomkuDNYeFClv6qag4Zb1R&#10;UKZcmC3m6eG86Juejx+7fc9KTV/H7RKEp9E/w4/2r1bwFX9+w/1NeAJyf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WgaazEAAAA3QAAAA8AAAAAAAAAAAAAAAAAmAIAAGRycy9k&#10;b3ducmV2LnhtbFBLBQYAAAAABAAEAPUAAACJAwAAAAA=&#10;" path="m55753,v3937,,7620,635,11176,1651c70485,2794,73787,4191,76708,6223v3048,1905,5842,3937,8128,6350c87122,14986,88900,17018,89916,18796v1016,1651,1778,2921,2159,3937c92583,23749,92837,24892,93091,26289v254,1397,381,2921,508,4572c93726,32639,93726,34671,93726,37211v,5588,-381,9398,-1143,11557c91694,51181,90805,52197,89662,52197v-1397,,-2794,-1270,-4572,-3683c83439,46228,81153,43688,78486,40894,75946,38100,72644,35433,68961,33020,65024,30607,60706,29591,55499,29591v-10414,,-18669,6350,-24130,19431c25654,62103,22860,80899,22860,105664v,12319,762,23114,2159,32385c26543,147447,28702,155194,31496,161544v2667,6096,6350,10795,10414,13716c46101,178562,50673,179959,56007,179959v5080,,9398,-1270,13208,-3810c73152,173609,76581,170942,79248,167640v2794,-2921,5080,-5715,7112,-8255c88138,156972,89662,155702,90678,155702v762,,1270,127,1651,889c92710,157226,93091,157988,93472,159385v254,1397,508,3175,762,5080c94234,166624,94234,169164,94234,171958v,2286,,4445,,6096c93980,179959,93853,181483,93726,182626v-254,1270,-508,2286,-762,3048c92583,186817,91821,188087,90805,189865v-1143,1778,-3048,3937,-5715,6477c82550,199136,79502,201549,76327,203454v-3429,2159,-7112,3810,-10922,5080c61595,209804,57277,210439,53213,210439v-8509,,-16256,-2286,-22860,-6731c23876,199136,18161,192405,13716,183642,9398,174879,5842,164338,3556,151384,1270,138938,,124206,,107569,,88646,1524,72390,4318,58801,7112,45339,11303,34290,16256,25527,21082,16764,27178,10414,33782,6223,40640,2032,47879,,55753,xe" fillcolor="silver" stroked="f" strokeweight="0">
                <v:fill opacity="32896f"/>
                <v:stroke miterlimit="83231f" joinstyle="miter"/>
                <v:path arrowok="t" textboxrect="0,0,94234,210439"/>
              </v:shape>
              <v:shape id="Shape 7267" o:spid="_x0000_s1056" style="position:absolute;left:21432;top:1818;width:494;height:1204;visibility:visible;mso-wrap-style:square;v-text-anchor:top" coordsize="49403,1204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kJEMIA&#10;AADdAAAADwAAAGRycy9kb3ducmV2LnhtbESPX2vCMBTF3wd+h3CFvc1UH+pWG0WEwV6tZezxtrm2&#10;xeYmJFHrPv0yGOzxcP78OOVuMqO4kQ+DZQXLRQaCuLV64E5BfXp/eQURIrLG0TIpeFCA3Xb2VGKh&#10;7Z2PdKtiJ9IIhwIV9DG6QsrQ9mQwLKwjTt7ZeoMxSd9J7fGexs0oV1mWS4MDJ0KPjg49tZfqahKk&#10;9oRvp9pNTUNffu/Ct/4MSj3Pp/0GRKQp/of/2h9awXqVr+H3TXoCcv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GQkQwgAAAN0AAAAPAAAAAAAAAAAAAAAAAJgCAABkcnMvZG93&#10;bnJldi54bWxQSwUGAAAAAAQABAD1AAAAhwMAAAAA&#10;" path="m49403,r,24898l41910,26055v-4445,1779,-8128,3938,-11049,7239c28067,36597,25781,40280,24511,44724v-1397,4573,-2032,9906,-2032,15622c22479,70379,24511,78125,28448,84094v3683,5969,9398,8764,16383,8764l49403,90862r,26604l41402,120417v-6350,,-11938,-1143,-17018,-3811c19304,113812,14859,110130,11303,105177,7874,100224,4953,94000,3048,86762,1016,79523,,71141,,61997,,51202,1397,41930,4064,33930,6858,26055,10795,19452,15875,14118,20955,8784,27305,5100,34671,2306l49403,xe" fillcolor="silver" stroked="f" strokeweight="0">
                <v:fill opacity="32896f"/>
                <v:stroke miterlimit="83231f" joinstyle="miter"/>
                <v:path arrowok="t" textboxrect="0,0,49403,120417"/>
              </v:shape>
              <v:shape id="Shape 7247" o:spid="_x0000_s1057" style="position:absolute;left:21490;top:917;width:436;height:482;visibility:visible;mso-wrap-style:square;v-text-anchor:top" coordsize="43561,48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HcEvcQA&#10;AADdAAAADwAAAGRycy9kb3ducmV2LnhtbESPT2vCQBTE7wW/w/IEb3VjsCaNriJSofTmn/b8yL5m&#10;g9m3MbvV+O27guBxmJnfMItVbxtxoc7XjhVMxgkI4tLpmisFx8P2NQfhA7LGxjEpuJGH1XLwssBC&#10;uyvv6LIPlYgQ9gUqMCG0hZS+NGTRj11LHL1f11kMUXaV1B1eI9w2Mk2SmbRYc1ww2NLGUHna/1kF&#10;62/zkSZfbxKz/Oe8qd+Da3Ot1GjYr+cgAvXhGX60P7WCLJ1mcH8Tn4Bc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R3BL3EAAAA3QAAAA8AAAAAAAAAAAAAAAAAmAIAAGRycy9k&#10;b3ducmV2LnhtbFBLBQYAAAAABAAEAPUAAACJAwAAAAA=&#10;" path="m43561,r,28474l43053,28363v-5461,,-10160,1016,-14478,2921c24257,33570,20447,35729,17272,38142v-3175,2540,-5969,4953,-8128,6858c6985,47159,5334,48175,4318,48175v-635,,-1397,-127,-1778,-762c1905,46651,1524,45889,1143,44746,762,43730,381,42206,254,40301,127,38650,,36618,,34586,,30903,127,28109,381,25950,762,24172,1524,22140,2794,20362,3937,18330,5969,16298,8890,13631,11684,11218,15113,9059,18923,6900,22733,4868,26924,3217,31369,1693l43561,xe" fillcolor="silver" stroked="f" strokeweight="0">
                <v:fill opacity="32896f"/>
                <v:stroke miterlimit="83231f" joinstyle="miter"/>
                <v:path arrowok="t" textboxrect="0,0,43561,48175"/>
              </v:shape>
              <v:shape id="Shape 7235" o:spid="_x0000_s1058" style="position:absolute;left:21926;top:915;width:486;height:2079;visibility:visible;mso-wrap-style:square;v-text-anchor:top" coordsize="48641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m1EcYA&#10;AADdAAAADwAAAGRycy9kb3ducmV2LnhtbESPQWvCQBSE70L/w/IKvelGi1pTV6mthZ5SErXnR/Y1&#10;Ccm+jdlV03/fFQSPw8x8wyzXvWnEmTpXWVYwHkUgiHOrKy4U7HefwxcQziNrbCyTgj9ysF49DJYY&#10;a3vhlM6ZL0SAsItRQel9G0vp8pIMupFtiYP3azuDPsiukLrDS4CbRk6iaCYNVhwWSmzpvaS8zk5G&#10;ganrZFzMafqRbX82yfdxkSYHrdTTY//2CsJT7+/hW/tLK5hPnqdwfROegFz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Um1EcYAAADdAAAADwAAAAAAAAAAAAAAAACYAgAAZHJz&#10;L2Rvd25yZXYueG1sUEsFBgAAAAAEAAQA9QAAAIsDAAAAAA==&#10;" path="m1524,v8636,,16002,1524,21971,4699c29337,7874,34417,12319,37973,18415v3683,6096,6477,13589,8128,22479c47879,49911,48641,60325,48641,72263v,43180,,86233,,129286c48641,203200,48260,204597,47625,205359v-635,889,-1778,1524,-2921,2032c43561,207772,41656,207899,39243,207899v-2286,,-4064,-127,-5461,-508c32385,206883,31369,206248,30734,205359v-635,-762,-889,-2159,-889,-3810c29845,195072,29845,188849,29845,182372v-5207,9017,-11176,15875,-17526,20828l,207743,,181138r11430,-4989c16383,171450,21463,164338,26924,154686v,-13589,,-27051,,-40767c20701,113919,14478,113919,8128,113919l,115174,,90276,10414,88646v5461,,11049,,16510,c26924,83693,26924,78740,26924,73787v,-7493,-508,-13843,-1524,-19685c24511,48387,22860,43688,20828,39878,18542,36195,15748,33274,12319,31369l,28686,,212,1524,xe" fillcolor="silver" stroked="f" strokeweight="0">
                <v:fill opacity="32896f"/>
                <v:stroke miterlimit="83231f" joinstyle="miter"/>
                <v:path arrowok="t" textboxrect="0,0,48641,207899"/>
              </v:shape>
              <v:shape id="Shape 7236" o:spid="_x0000_s1059" style="position:absolute;left:22815;top:915;width:1028;height:2079;visibility:visible;mso-wrap-style:square;v-text-anchor:top" coordsize="102870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8N+MQA&#10;AADdAAAADwAAAGRycy9kb3ducmV2LnhtbESPzUoDQRCE74LvMHTAm5lNglHXTIJGBD142OgDNDu9&#10;P7jTvUyPyebtHUHwWFTVV9RmN4XBHClqL+xgMS/AENfie24dfH68XN+B0YTscRAmB2dS2G0vLzZY&#10;ejlxRcdDak2GsJbooEtpLK3VuqOAOpeROHuNxIApy9haH/GU4WGwy6JY24A954UOR9p3VH8dvoOD&#10;9+qMb/qsN6L3UjQNPUn0lXNXs+nxAUyiKf2H/9qv3sHtcrWG3zf5Cdjt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xPDfjEAAAA3QAAAA8AAAAAAAAAAAAAAAAAmAIAAGRycy9k&#10;b3ducmV2LnhtbFBLBQYAAAAABAAEAPUAAACJAwAAAAA=&#10;" path="m60071,v8001,,14859,2159,20320,6477c85725,10922,90297,16637,93472,23876v3175,7239,5842,15748,7366,25400c102235,59055,102870,70739,102870,84455v,38989,,77978,,116967c102870,202438,102743,203454,102362,204089v-381,889,-889,1524,-1778,2159c99822,206883,98679,207264,97282,207518v-1397,254,-3175,381,-5334,381c89789,207899,88011,207772,86487,207518v-1397,-254,-2540,-635,-3302,-1270c82423,205613,81915,204978,81534,204089v-381,-635,-508,-1651,-508,-2667c81026,163830,81026,126492,81026,89027v,-10795,-635,-19685,-1651,-26289c78359,56007,76708,50292,74803,45466,72771,40513,70104,36957,66929,34290,63627,31750,59817,30480,55626,30480v-5461,,-11049,3175,-16510,9398c33782,46101,27686,55118,21844,67310v,44704,,89408,,134112c21844,202438,21717,203454,21463,204089v-508,889,-1143,1524,-1778,2159c18923,206883,17780,207264,16256,207518v-1397,254,-3175,381,-5334,381c8763,207899,6985,207772,5588,207518v-1524,-254,-2540,-635,-3302,-1270c1397,205613,762,204978,508,204089,127,203454,,202438,,201422,,137414,,73533,,9652,,8636,127,7493,381,6604,635,5969,1143,5080,2032,4445,2794,3810,3810,3429,4953,3302,6223,3048,8001,3048,9906,3048v2032,,3683,,4953,254c16129,3429,17145,3810,17780,4445v635,635,1143,1524,1524,2159c19685,7493,19685,8636,19685,9652v,8382,,16891,,25273c26416,22733,33274,14224,40005,8255,46482,2667,53340,,60071,xe" fillcolor="silver" stroked="f" strokeweight="0">
                <v:fill opacity="32896f"/>
                <v:stroke miterlimit="83231f" joinstyle="miter"/>
                <v:path arrowok="t" textboxrect="0,0,102870,207899"/>
              </v:shape>
              <v:shape id="Shape 7218" o:spid="_x0000_s1060" style="position:absolute;left:24783;top:191;width:1247;height:2825;visibility:visible;mso-wrap-style:square;v-text-anchor:top" coordsize="124714,2824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oBccIA&#10;AADdAAAADwAAAGRycy9kb3ducmV2LnhtbERPy4rCMBTdD/gP4QqzG1OFUalGERlBNwM+EJeX5tqW&#10;NjedJNbq108WgsvDec+XnalFS86XlhUMBwkI4szqknMFp+PmawrCB2SNtWVS8CAPy0XvY46ptnfe&#10;U3sIuYgh7FNUUITQpFL6rCCDfmAb4shdrTMYInS51A7vMdzUcpQkY2mw5NhQYEPrgrLqcDMK2t+n&#10;e652f/h92Y+r6jj5udE5Ueqz361mIAJ14S1+ubdawWQ0jHPjm/gE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agFxwgAAAN0AAAAPAAAAAAAAAAAAAAAAAJgCAABkcnMvZG93&#10;bnJldi54bWxQSwUGAAAAAAQABAD1AAAAhwMAAAAA&#10;" path="m75565,v4953,,9906,508,14478,2159c94615,3683,99187,5461,102997,7874v4064,2413,7747,4953,10668,7874c116713,18796,118999,21082,120269,22987v1016,1905,1778,3429,2159,4445c122809,28575,123063,29591,123444,30861v,1524,381,3048,508,4953c124079,37719,124079,39878,124079,42418v,2794,-127,5207,-254,7239c123444,51562,123190,53213,122809,54610v-381,1397,-762,2286,-1143,2794c121158,58166,120523,58547,119761,58547v-1143,,-2921,-1397,-5080,-4191c112395,51435,109474,48641,106172,45212,102616,41910,98298,38862,93218,36068,88265,33274,82296,31877,75184,31877v-7620,,-14732,2413,-20955,7366c48006,44069,42418,51308,38100,60960,33909,70485,30226,82042,27940,95631v-2540,13843,-3683,29337,-3683,47117c24257,160147,25400,175514,27813,188976v2159,13462,5715,24638,10033,33528c42164,231775,47625,238506,54102,243078v6350,4699,13589,6985,21717,6985c82677,250063,88646,248920,93726,246126v5207,-2794,9652,-5842,13208,-9271c110490,233680,113411,230632,115697,227965v2159,-2794,4064,-4064,5461,-4064c121793,223901,122428,224028,122682,224536v381,508,762,1270,1143,2286c124079,228219,124333,229870,124460,232029v127,2159,254,4826,254,8128c124714,242443,124714,244348,124587,246126v-127,1651,-254,3175,-508,4445c123952,251714,123698,252857,123190,253873v-381,1143,-889,2159,-1778,3683c120523,259080,118491,261239,115824,264033v-2794,2921,-6477,5588,-10541,8382c101092,275209,96266,277495,90805,279781v-5334,1778,-11303,2667,-17907,2667c61722,282448,51689,279527,42799,273431,33909,267462,25908,258826,19812,247142,13462,235331,8509,221107,5207,203835,1905,186817,,167259,,144907,,122047,1905,101600,5588,83693,9144,65786,14478,50800,20955,38100,27559,25781,35687,16510,44958,9779,53975,3048,64262,,75565,xe" fillcolor="silver" stroked="f" strokeweight="0">
                <v:fill opacity="32896f"/>
                <v:stroke miterlimit="83231f" joinstyle="miter"/>
                <v:path arrowok="t" textboxrect="0,0,124714,282448"/>
              </v:shape>
              <v:shape id="Shape 7252" o:spid="_x0000_s1061" style="position:absolute;left:26225;top:919;width:597;height:2103;visibility:visible;mso-wrap-style:square;v-text-anchor:top" coordsize="59690,2103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50fcUA&#10;AADdAAAADwAAAGRycy9kb3ducmV2LnhtbESP3WoCMRSE74W+QziF3tWsS/3bGkUEwdqbdvUBDptj&#10;snRzsmyirn16Uyh4OczMN8xi1btGXKgLtWcFo2EGgrjyumaj4HjYvs5AhIissfFMCm4UYLV8Giyw&#10;0P7K33QpoxEJwqFABTbGtpAyVJYchqFviZN38p3DmGRnpO7wmuCukXmWTaTDmtOCxZY2lqqf8uwU&#10;mPl+/IZfs9/JwZafcbQxHxmvlXp57tfvICL18RH+b++0gmk+zuHvTXoCcn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znR9xQAAAN0AAAAPAAAAAAAAAAAAAAAAAJgCAABkcnMv&#10;ZG93bnJldi54bWxQSwUGAAAAAAQABAD1AAAAigMAAAAA&#10;" path="m59690,r,29209l43180,34587v-4699,3683,-8636,9017,-11557,15621c28575,57066,26289,65067,24892,74338v-1397,9144,-2286,19304,-2286,30226c22606,114978,23368,124884,24511,134028v1143,9271,3175,17272,5969,24257c33274,165270,37084,170477,41783,174541v4572,4064,10541,6223,17653,6223l59690,180680r,29250l58293,210355v-9779,,-18288,-2286,-25527,-6985c25527,198671,19304,191940,14351,182796,9525,173906,5969,163111,3556,150284,1143,137584,,123106,,106850,,91229,1397,76751,3810,63543,6350,50589,10160,39413,15240,29634,20193,20109,26670,12997,34163,7536l59690,xe" fillcolor="silver" stroked="f" strokeweight="0">
                <v:fill opacity="32896f"/>
                <v:stroke miterlimit="83231f" joinstyle="miter"/>
                <v:path arrowok="t" textboxrect="0,0,59690,210355"/>
              </v:shape>
              <v:shape id="Shape 7237" o:spid="_x0000_s1062" style="position:absolute;left:26822;top:915;width:596;height:2103;visibility:visible;mso-wrap-style:square;v-text-anchor:top" coordsize="59690,210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WZjMUA&#10;AADdAAAADwAAAGRycy9kb3ducmV2LnhtbESPQWvCQBSE7wX/w/IKvdVNLTUSXUVLpYJFSKr3R/aZ&#10;BLNvQ3ZN4r93hUKPw8x8wyxWg6lFR62rLCt4G0cgiHOrKy4UHH+3rzMQziNrrC2Tghs5WC1HTwtM&#10;tO05pS7zhQgQdgkqKL1vEildXpJBN7YNcfDOtjXog2wLqVvsA9zUchJFU2mw4rBQYkOfJeWX7GoU&#10;9KdDRHTYZF38Pdt/VR/pOf3ZKPXyPKznIDwN/j/8195pBfHkPYbHm/AE5PI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JZmMxQAAAN0AAAAPAAAAAAAAAAAAAAAAAJgCAABkcnMv&#10;ZG93bnJldi54bWxQSwUGAAAAAAQABAD1AAAAigMAAAAA&#10;" path="m1143,v9906,,18542,2286,25908,7112c34163,11811,40386,18542,45212,27559v4699,8890,8509,19685,10922,32512c58547,72898,59690,87376,59690,103378v,15494,-1397,29972,-3810,42926c53340,159639,49530,170942,44450,180467v-5080,9652,-11557,16764,-19177,22098l,210267,,181017r16510,-5503c21209,171958,25146,166624,28067,160020v3175,-6731,5461,-14732,6858,-23876c36322,127000,37084,116840,37084,105664v,-10414,-762,-20193,-1905,-29337c34036,67183,32004,59055,29210,52070,26416,44958,22733,39497,18034,35306,13335,31369,7366,29464,254,29464l,29546,,338,1143,xe" fillcolor="silver" stroked="f" strokeweight="0">
                <v:fill opacity="32896f"/>
                <v:stroke miterlimit="83231f" joinstyle="miter"/>
                <v:path arrowok="t" textboxrect="0,0,59690,210267"/>
              </v:shape>
              <v:shape id="Shape 7204" o:spid="_x0000_s1063" style="position:absolute;left:27742;top:15;width:219;height:2979;visibility:visible;mso-wrap-style:square;v-text-anchor:top" coordsize="21844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tH8MMA&#10;AADdAAAADwAAAGRycy9kb3ducmV2LnhtbESP3YrCMBSE74V9h3AWvNNki7ilGkUWBW+88OcBDs2x&#10;LTYnJYm2u09vBGEvh5n5hlmuB9uKB/nQONbwNVUgiEtnGq40XM67SQ4iRGSDrWPS8EsB1quP0RIL&#10;43o+0uMUK5EgHArUUMfYFVKGsiaLYeo64uRdnbcYk/SVNB77BLetzJSaS4sNp4UaO/qpqbyd7lZD&#10;5rN8mx9la/qQHwZ1Pdtd/6f1+HPYLEBEGuJ/+N3eGw3fmZrB6016AnL1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NtH8MMAAADdAAAADwAAAAAAAAAAAAAAAACYAgAAZHJzL2Rv&#10;d25yZXYueG1sUEsFBgAAAAAEAAQA9QAAAIgDAAAAAA==&#10;" path="m10795,v2286,,3937,254,5461,381c17780,635,18796,1016,19558,1651v762,762,1397,1270,1778,2159c21717,4699,21844,5715,21844,6731v,94869,,189865,,284734c21844,292481,21717,293497,21336,294132v-381,889,-1016,1524,-1778,2159c18796,296926,17780,297307,16256,297561v-1524,254,-3175,381,-5461,381c8763,297942,6985,297815,5588,297561v-1524,-254,-2540,-635,-3429,-1270c1270,295656,762,295021,508,294132,127,293497,,292481,,291465,,196596,,101600,,6731,,5715,127,4699,508,3810,762,2921,1270,2413,2159,1651,3048,1016,4064,635,5588,381,6985,254,8763,,10795,xe" fillcolor="silver" stroked="f" strokeweight="0">
                <v:fill opacity="32896f"/>
                <v:stroke miterlimit="83231f" joinstyle="miter"/>
                <v:path arrowok="t" textboxrect="0,0,21844,297942"/>
              </v:shape>
              <v:shape id="Shape 7205" o:spid="_x0000_s1064" style="position:absolute;left:28366;top:15;width:218;height:2979;visibility:visible;mso-wrap-style:square;v-text-anchor:top" coordsize="21844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fia8MA&#10;AADdAAAADwAAAGRycy9kb3ducmV2LnhtbESP3YrCMBSE74V9h3AWvNNkC7qlGkUWBW+88OcBDs2x&#10;LTYnJYm2u09vBGEvh5n5hlmuB9uKB/nQONbwNVUgiEtnGq40XM67SQ4iRGSDrWPS8EsB1quP0RIL&#10;43o+0uMUK5EgHArUUMfYFVKGsiaLYeo64uRdnbcYk/SVNB77BLetzJSaS4sNp4UaO/qpqbyd7lZD&#10;5rN8mx9la/qQHwZ1Pdtd/6f1+HPYLEBEGuJ/+N3eGw3fmZrB6016AnL1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5fia8MAAADdAAAADwAAAAAAAAAAAAAAAACYAgAAZHJzL2Rv&#10;d25yZXYueG1sUEsFBgAAAAAEAAQA9QAAAIgDAAAAAA==&#10;" path="m10922,v2159,,3937,254,5334,381c17780,635,18796,1016,19685,1651v762,762,1270,1270,1651,2159c21717,4699,21844,5715,21844,6731v,94869,,189865,,284734c21844,292481,21717,293497,21336,294132v-381,889,-889,1524,-1651,2159c18796,296926,17780,297307,16256,297561v-1397,254,-3175,381,-5334,381c8763,297942,7112,297815,5588,297561v-1524,-254,-2540,-635,-3429,-1270c1270,295656,762,295021,508,294132,127,293497,,292481,,291465,,196596,,101600,,6731,,5715,127,4699,508,3810,762,2921,1270,2413,2159,1651,3048,1016,4064,635,5588,381,7112,254,8763,,10922,xe" fillcolor="silver" stroked="f" strokeweight="0">
                <v:fill opacity="32896f"/>
                <v:stroke miterlimit="83231f" joinstyle="miter"/>
                <v:path arrowok="t" textboxrect="0,0,21844,297942"/>
              </v:shape>
              <v:shape id="Shape 7256" o:spid="_x0000_s1065" style="position:absolute;left:28911;top:921;width:552;height:2090;visibility:visible;mso-wrap-style:square;v-text-anchor:top" coordsize="55253,208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MEd8QA&#10;AADdAAAADwAAAGRycy9kb3ducmV2LnhtbESPQWvCQBSE74X+h+UJvTUvCrUldROkIHgStPXg7ZF9&#10;JtHs25Bdk7S/3i0Uehxm5htmVUy2VQP3vnGiYZ6koFhKZxqpNHx9bp7fQPlAYqh1whq+2UORPz6s&#10;KDNulD0Ph1CpCBGfkYY6hC5D9GXNlnziOpbonV1vKUTZV2h6GiPctrhI0yVaaiQu1NTxR83l9XCz&#10;GmS8DbvuNE+PjBYnlJ/Lli9aP82m9TuowFP4D/+1t0bD6+JlCb9v4hPA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QTBHfEAAAA3QAAAA8AAAAAAAAAAAAAAAAAmAIAAGRycy9k&#10;b3ducmV2LnhtbFBLBQYAAAAABAAEAPUAAACJAwAAAAA=&#10;" path="m55253,r,27241l41910,31768v-4064,3302,-7620,7620,-10287,13081c28829,50183,26670,56406,25146,63518v-1397,7239,-2286,14732,-2540,22606l55253,86124r,25781l22606,111905v,10541,762,20193,2032,28829c25908,149243,28194,156355,31242,162578v3048,6223,7239,10795,12319,13970l55253,179737r,29203l33909,203472c26543,199027,20193,192677,15113,183914,10287,175151,6350,164356,3810,151275,1270,138321,,122954,,105682,,89299,1397,74313,3937,61232,6477,48151,10541,36975,15494,27704,20320,18560,26543,11575,33528,6622l55253,xe" fillcolor="silver" stroked="f" strokeweight="0">
                <v:fill opacity="32896f"/>
                <v:stroke miterlimit="83231f" joinstyle="miter"/>
                <v:path arrowok="t" textboxrect="0,0,55253,208940"/>
              </v:shape>
              <v:shape id="Shape 7274" o:spid="_x0000_s1066" style="position:absolute;left:29463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8ATsUA&#10;AADdAAAADwAAAGRycy9kb3ducmV2LnhtbESPW4vCMBSE3xf8D+EIvq2psl6oRhFhYRF88IL4eGiO&#10;TbE56TaxVn+9ERb2cZiZb5j5srWlaKj2hWMFg34CgjhzuuBcwfHw/TkF4QOyxtIxKXiQh+Wi8zHH&#10;VLs776jZh1xECPsUFZgQqlRKnxmy6PuuIo7exdUWQ5R1LnWN9wi3pRwmyVhaLDguGKxobSi77m9W&#10;wcn8brabs86eYd34YixHPr9VSvW67WoGIlAb/sN/7R+tYDKcfMH7TXwCcvE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vwBOxQAAAN0AAAAPAAAAAAAAAAAAAAAAAJgCAABkcnMv&#10;ZG93bnJldi54bWxQSwUGAAAAAAQABAD1AAAAigMAAAAA&#10;" path="m45839,v762,,1143,127,1777,635c47998,1143,48379,1778,48633,2921v254,1016,508,2286,635,4064c49395,8890,49522,10922,49522,13589v,1778,,3302,-127,4572c49268,19685,49268,20828,49141,21844v,1016,-381,2159,-635,3048c48125,25654,47616,26543,47363,27178v-635,889,-2032,2159,-4445,3810c40632,33020,37457,34671,33647,36322v-3937,1778,-8256,3175,-13081,4699c15485,42291,10152,42926,4437,42926l,41790,,12587r6469,1764c12184,14351,17137,13589,21709,12065,26027,10541,29964,9144,33266,7112,36441,5207,39108,3556,41266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238" o:spid="_x0000_s1067" style="position:absolute;left:29463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ahAMEA&#10;AADdAAAADwAAAGRycy9kb3ducmV2LnhtbERP3WrCMBS+H+wdwhnsbqbrQGdtKm7Q0buh8wEOzbGp&#10;Niddkml9e3Mx8PLj+y/Xkx3EmXzoHSt4nWUgiFune+4U7H/ql3cQISJrHByTgisFWFePDyUW2l14&#10;S+dd7EQK4VCgAhPjWEgZWkMWw8yNxIk7OG8xJug7qT1eUrgdZJ5lc2mx59RgcKRPQ+1p92cVuKWR&#10;HR6/ms3vt1zUsfmYt82k1PPTtFmBiDTFu/jf3WgFi/wtzU1v0hOQ1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vmoQDBAAAA3QAAAA8AAAAAAAAAAAAAAAAAmAIAAGRycy9kb3du&#10;cmV2LnhtbFBLBQYAAAAABAAEAPUAAACGAwAAAAA=&#10;" path="m2024,v9525,,17526,2286,24003,7239c32631,12192,38091,18542,42283,26670v4191,8255,7493,17907,9398,28702c53585,66548,54602,78232,54602,90805v,2159,,4191,,6350c54602,102743,53585,106553,51935,108839v-1651,2413,-3683,3683,-5969,3683l,112522,,86741r32631,c32885,68199,30218,53721,24884,43307,19550,32893,11549,27559,881,27559l,27858,,617,2024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254" o:spid="_x0000_s1068" style="position:absolute;left:30210;top:920;width:557;height:2839;visibility:visible;mso-wrap-style:square;v-text-anchor:top" coordsize="55690,283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0b28UA&#10;AADdAAAADwAAAGRycy9kb3ducmV2LnhtbESPT4vCMBTE74LfITxhb2vq3126RhFFUC/LVmGvj+bZ&#10;FpuXmmS1fnsjLHgcZuY3zGzRmlpcyfnKsoJBPwFBnFtdcaHgeNi8f4LwAVljbZkU3MnDYt7tzDDV&#10;9sY/dM1CISKEfYoKyhCaVEqfl2TQ921DHL2TdQZDlK6Q2uEtwk0th0kylQYrjgslNrQqKT9nf0bB&#10;/vuyrC6bkCXr3f24zZrRae1+lXrrtcsvEIHa8Ar/t7dawcdwMobnm/gE5P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fRvbxQAAAN0AAAAPAAAAAAAAAAAAAAAAAJgCAABkcnMv&#10;ZG93bnJldi54bWxQSwUGAAAAAAQABAD1AAAAigMAAAAA&#10;" path="m53467,r2223,165l55690,27431r-2604,-634c48895,26797,45085,27813,42164,30226v-3175,2413,-5969,5207,-7874,9398c32131,43561,30607,48133,29591,53213v-1016,5334,-1524,10668,-1524,16383c28067,82169,30353,92075,34798,99441v4318,7366,10541,10922,18669,10922l55690,109664r,27198l53467,137414v-4953,,-9398,-1143,-13716,-3175c35306,132207,31877,129667,29464,126492v-1524,2540,-2921,5588,-3810,8763c24638,138430,24003,142240,24003,146431v,4953,1524,9144,4445,12446c31242,162052,35052,163957,39751,164211r15939,1102l55690,193351,35560,192278v-2794,3683,-5207,6858,-6858,10033c26797,205486,25273,208661,24257,211709v-1016,2794,-1778,5715,-2032,8509c21844,223012,21463,225933,21463,228981v,9144,3048,16129,8763,21082c36068,254762,44196,257048,54737,257048r953,-167l55690,283436r-2096,409c43942,283845,35814,282702,29083,280035,22352,277241,16637,273685,12319,269240,8001,264668,4953,259207,2921,252984,1016,246634,,239776,,232410v,-4826,381,-9271,1143,-13716c1778,214249,2921,210185,4318,206248v1524,-4191,3302,-8001,5588,-11684c11938,191008,14478,187579,17272,184023,12954,180340,9652,175895,7747,170561,5715,165227,4572,159258,4572,153162v,-8763,1143,-16510,3175,-23241c10033,123063,12827,116967,16129,111633,13335,106172,11176,100330,9525,93726,8001,87122,7112,79248,7112,69850v,-10795,1270,-20701,3429,-29464c12827,31623,16129,24511,20193,18542,24257,12446,29210,7874,34925,4572,40640,1397,46736,,53467,xe" fillcolor="silver" stroked="f" strokeweight="0">
                <v:fill opacity="32896f"/>
                <v:stroke miterlimit="83231f" joinstyle="miter"/>
                <v:path arrowok="t" textboxrect="0,0,55690,283845"/>
              </v:shape>
              <v:shape id="Shape 7272" o:spid="_x0000_s1069" style="position:absolute;left:30767;top:2573;width:560;height:1182;visibility:visible;mso-wrap-style:square;v-text-anchor:top" coordsize="56071,1181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mwtcUA&#10;AADdAAAADwAAAGRycy9kb3ducmV2LnhtbESPQWvCQBSE7wX/w/IEL0U3BqsSXcUWBL216kFvz+wz&#10;CWbfxuyq0V/vFgo9DjPzDTOdN6YUN6pdYVlBvxeBIE6tLjhTsNsuu2MQziNrLC2Tggc5mM9ab1NM&#10;tL3zD902PhMBwi5BBbn3VSKlS3My6Hq2Ig7eydYGfZB1JnWN9wA3pYyjaCgNFhwWcqzoK6f0vLka&#10;Bc/vUvrH+7p/RBrz/uMTD9XgolSn3SwmIDw1/j/8115pBaN4FMPvm/AE5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KbC1xQAAAN0AAAAPAAAAAAAAAAAAAAAAAJgCAABkcnMv&#10;ZG93bnJldi54bWxQSwUGAAAAAAQABAD1AAAAigMAAAAA&#10;" path="m,l15303,1057v5969,127,11557,1398,16383,3811c36513,7153,40958,10582,44514,14900v3556,4445,6603,9780,8508,15875c54928,37252,56071,44745,56071,53000v,8636,-1143,17272,-3430,25146c50355,86020,46799,93005,42101,99228v-4699,5969,-10923,10541,-18161,14224l,118123,,91568,15684,88814v4445,-2286,8001,-4953,10795,-8382c29273,77130,31305,73193,32448,68749v1143,-4446,1779,-8891,1779,-13844c34227,46524,32067,40174,28003,35728,23685,31156,17971,28997,10859,28616l,28038,,xe" fillcolor="silver" stroked="f" strokeweight="0">
                <v:fill opacity="32896f"/>
                <v:stroke miterlimit="83231f" joinstyle="miter"/>
                <v:path arrowok="t" textboxrect="0,0,56071,118123"/>
              </v:shape>
              <v:shape id="Shape 7261" o:spid="_x0000_s1070" style="position:absolute;left:30767;top:922;width:574;height:1367;visibility:visible;mso-wrap-style:square;v-text-anchor:top" coordsize="57467,1366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Jt0MUA&#10;AADdAAAADwAAAGRycy9kb3ducmV2LnhtbESPQWvCQBSE74X+h+UVeqsbc1AbXaVYCj140Xro8Zl9&#10;ZoPZtyH7NLG/3hWEHoeZ+YZZrAbfqAt1sQ5sYDzKQBGXwdZcGdj/fL3NQEVBttgEJgNXirBaPj8t&#10;sLCh5y1ddlKpBOFYoAEn0hZax9KRxzgKLXHyjqHzKEl2lbYd9gnuG51n2UR7rDktOGxp7ag87c7e&#10;wLqWd6r+hsMm7+XsZp/hKvHXmNeX4WMOSmiQ//Cj/W0NTPPJGO5v0hPQy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Um3QxQAAAN0AAAAPAAAAAAAAAAAAAAAAAJgCAABkcnMv&#10;ZG93bnJldi54bWxQSwUGAAAAAAQABAD1AAAAigMAAAAA&#10;" path="m,l8065,597v3048,635,5969,1778,8763,2794c28892,3391,40958,3391,52896,3391v1396,,2667,1016,3428,3430c57086,9106,57467,12790,57467,17742v,4826,-381,8509,-1270,10542c55309,30697,54292,31712,52896,31712v-5588,,-11430,,-17145,c38798,36919,41084,42380,42354,48603v1017,6096,1779,12700,1779,19431c44133,79084,42990,88735,40830,97372v-2158,8508,-5333,15620,-9397,21589c27368,124930,22289,129248,16701,132550l,136697,,109499r9080,-2857c12255,104484,14922,101690,17082,97498v1904,-3810,3556,-8255,4571,-13335c22670,78956,23178,73622,23178,68161v,-12954,-2287,-23240,-6605,-30733c14351,33808,11620,31109,8414,29315l,27267,,xe" fillcolor="silver" stroked="f" strokeweight="0">
                <v:fill opacity="32896f"/>
                <v:stroke miterlimit="83231f" joinstyle="miter"/>
                <v:path arrowok="t" textboxrect="0,0,57467,136697"/>
              </v:shape>
              <v:shape id="Shape 7259" o:spid="_x0000_s1071" style="position:absolute;left:31543;top:922;width:553;height:2089;visibility:visible;mso-wrap-style:square;v-text-anchor:top" coordsize="55253,2089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F+AcUA&#10;AADdAAAADwAAAGRycy9kb3ducmV2LnhtbESPT2sCMRTE7wW/Q3gFbzXbxVZdjSKFFgUP/sPzY/Pc&#10;LG5ewibqtp/eFAo9DjPzG2a26GwjbtSG2rGC10EGgrh0uuZKwfHw+TIGESKyxsYxKfimAIt572mG&#10;hXZ33tFtHyuRIBwKVGBi9IWUoTRkMQycJ07e2bUWY5JtJXWL9wS3jcyz7F1arDktGPT0Yai87K9W&#10;QWby1Zfnze663safYTiNvQ0bpfrP3XIKIlIX/8N/7ZVWMMrfJvD7Jj0BO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YX4BxQAAAN0AAAAPAAAAAAAAAAAAAAAAAJgCAABkcnMv&#10;ZG93bnJldi54bWxQSwUGAAAAAAQABAD1AAAAigMAAAAA&#10;" path="m55253,r,27205l41910,31733v-4064,3302,-7620,7620,-10414,13081c28829,50148,26543,56371,25146,63483v-1397,7239,-2413,14732,-2540,22606l55253,86089r,25781l22606,111870v,10541,762,20192,2032,28828c25908,149208,28194,156320,31369,162542v2921,6224,7112,10795,12065,13970l55253,179736r,29168l33909,203436c26543,198992,20193,192642,15240,183879,10287,175116,6223,164321,3810,151240,1270,138286,,122918,,105647,,89264,1270,74278,3937,61197,6477,48116,10541,36940,15494,27668,20320,18524,26543,11540,33528,6586l55253,xe" fillcolor="silver" stroked="f" strokeweight="0">
                <v:fill opacity="32896f"/>
                <v:stroke miterlimit="83231f" joinstyle="miter"/>
                <v:path arrowok="t" textboxrect="0,0,55253,208904"/>
              </v:shape>
              <v:shape id="Shape 7275" o:spid="_x0000_s1072" style="position:absolute;left:32096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Ol1cUA&#10;AADdAAAADwAAAGRycy9kb3ducmV2LnhtbESPT4vCMBTE78J+h/AEb5oqqEvXKIsgiODBP8geH83b&#10;pmzz0m3SWv30RhA8DjPzG2ax6mwpWqp94VjBeJSAIM6cLjhXcD5thp8gfEDWWDomBTfysFp+9BaY&#10;anflA7XHkIsIYZ+iAhNClUrpM0MW/chVxNH7dbXFEGWdS13jNcJtKSdJMpMWC44LBitaG8r+jo1V&#10;cDH/u/3uR2f3sG59MZNTnzeVUoN+9/0FIlAX3uFXe6sVzCfzKTzfxCcgl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86XVxQAAAN0AAAAPAAAAAAAAAAAAAAAAAJgCAABkcnMv&#10;ZG93bnJldi54bWxQSwUGAAAAAAQABAD1AAAAigMAAAAA&#10;" path="m45839,v635,,1270,127,1778,635c47998,1143,48379,1778,48633,2921v254,1016,508,2286,635,4064c49522,8890,49522,10922,49522,13589v,1778,,3302,,4572c49268,19685,49268,20828,49141,21844v-127,1016,-254,2159,-635,3048c48125,25654,47744,26543,47363,27178v-635,889,-2032,2159,-4445,3810c40632,33020,37457,34671,33647,36322v-3810,1778,-8255,3175,-13208,4699c15486,42291,10152,42926,4437,42926l,41789,,12621r6342,1730c12184,14351,17264,13589,21709,12065,26027,10541,29964,9144,33266,7112,36441,5207,39108,3556,41140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239" o:spid="_x0000_s1073" style="position:absolute;left:32096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oEm8MA&#10;AADdAAAADwAAAGRycy9kb3ducmV2LnhtbESP3YrCMBSE7wXfIRzBO01V8KcaRRdceif+PMChOTbV&#10;5qQ2We2+/WZB8HKYmW+Y1aa1lXhS40vHCkbDBARx7nTJhYLLeT+Yg/ABWWPlmBT8kofNuttZYard&#10;i4/0PIVCRAj7FBWYEOpUSp8bsuiHriaO3tU1FkOUTSF1g68It5UcJ8lUWiw5Lhis6ctQfj/9WAVu&#10;YWSBt+9s+zjI2T5ku2metUr1e+12CSJQGz7hdzvTCmbjyQL+38QnIN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KoEm8MAAADdAAAADwAAAAAAAAAAAAAAAACYAgAAZHJzL2Rv&#10;d25yZXYueG1sUEsFBgAAAAAEAAQA9QAAAIgDAAAAAA==&#10;" path="m2151,v9398,,17399,2286,23876,7239c32504,12192,38092,18542,42283,26670v4191,8255,7493,17907,9398,28702c53713,66548,54602,78232,54602,90805v,2159,,4191,,6350c54602,102743,53713,106553,52062,108839v-1778,2413,-3810,3683,-5969,3683l,112522,,86741r32631,c32885,68199,30218,53721,24884,43307,19550,32893,11549,27559,881,27559l,27858,,652,2151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251" o:spid="_x0000_s1074" style="position:absolute;left:33507;top:919;width:597;height:2103;visibility:visible;mso-wrap-style:square;v-text-anchor:top" coordsize="59690,210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KSpcYA&#10;AADdAAAADwAAAGRycy9kb3ducmV2LnhtbESPQWsCMRSE74X+h/AKvdXsLlXL1igiCG2lam17f2ye&#10;m8XNyzaJuv57Uyj0OMzMN8xk1ttWnMiHxrGCfJCBIK6cbrhW8PW5fHgCESKyxtYxKbhQgNn09maC&#10;pXZn/qDTLtYiQTiUqMDE2JVShsqQxTBwHXHy9s5bjEn6WmqP5wS3rSyybCQtNpwWDHa0MFQddker&#10;4G1kX2trsv262B5/8pVvN++P30rd3/XzZxCR+vgf/mu/aAXjYpjD75v0BOT0C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nKSpcYAAADdAAAADwAAAAAAAAAAAAAAAACYAgAAZHJz&#10;L2Rvd25yZXYueG1sUEsFBgAAAAAEAAQA9QAAAIsDAAAAAA==&#10;" path="m59690,r,29209l43180,34588v-4699,3683,-8636,9017,-11557,15621c28575,57067,26416,65068,25019,74338v-1524,9145,-2413,19305,-2413,30227c22606,114979,23368,124885,24511,134029v1270,9271,3302,17272,5969,24257c33274,165271,37084,170478,41783,174542v4699,4064,10668,6223,17653,6223l59690,180680r,29289l58420,210356v-9906,,-18415,-2287,-25654,-6985c25527,198672,19304,191941,14478,182797,9652,173907,5969,163112,3556,150285,1143,137585,,123107,,106851,,91230,1397,76752,3810,63544,6350,50590,10160,39413,15240,29635,20193,20110,26797,12998,34163,7537l59690,xe" fillcolor="silver" stroked="f" strokeweight="0">
                <v:fill opacity="32896f"/>
                <v:stroke miterlimit="83231f" joinstyle="miter"/>
                <v:path arrowok="t" textboxrect="0,0,59690,210356"/>
              </v:shape>
              <v:shape id="Shape 7240" o:spid="_x0000_s1075" style="position:absolute;left:34104;top:915;width:598;height:2103;visibility:visible;mso-wrap-style:square;v-text-anchor:top" coordsize="59817,2103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5//sQA&#10;AADdAAAADwAAAGRycy9kb3ducmV2LnhtbERPTWvCQBC9F/wPywi91Y2htBJdRbShRUox6kFvY3ZM&#10;gtnZkN0m6b/vHgo9Pt73YjWYWnTUusqygukkAkGcW11xoeB0TJ9mIJxH1lhbJgU/5GC1HD0sMNG2&#10;54y6gy9ECGGXoILS+yaR0uUlGXQT2xAH7mZbgz7AtpC6xT6Em1rGUfQiDVYcGkpsaFNSfj98GwW7&#10;L9pVnH2+X7f7C7/ds/osZ6lSj+NhPQfhafD/4j/3h1bwGj+H/eFNeAJy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Cef/7EAAAA3QAAAA8AAAAAAAAAAAAAAAAAmAIAAGRycy9k&#10;b3ducmV2LnhtbFBLBQYAAAAABAAEAPUAAACJAwAAAAA=&#10;" path="m1143,v9906,,18669,2286,25908,7112c34163,11811,40386,18542,45212,27559v4826,8890,8509,19685,11049,32512c58547,72898,59817,87376,59817,103378v,15494,-1397,29972,-3810,42926c53467,159639,49530,170942,44450,180467v-4953,9652,-11557,16764,-19050,22098l,210306,,181018r16637,-5504c21209,171958,25146,166624,28194,160020v3048,-6731,5334,-14732,6731,-23876c36322,127000,37084,116840,37084,105664v,-10414,-762,-20193,-1905,-29337c34036,67183,32004,59055,29210,52070,26416,44958,22733,39497,18034,35306,13335,31369,7366,29464,254,29464l,29546,,337,1143,xe" fillcolor="silver" stroked="f" strokeweight="0">
                <v:fill opacity="32896f"/>
                <v:stroke miterlimit="83231f" joinstyle="miter"/>
                <v:path arrowok="t" textboxrect="0,0,59817,210306"/>
              </v:shape>
              <v:shape id="Shape 7201" o:spid="_x0000_s1076" style="position:absolute;left:34871;width:808;height:2994;visibility:visible;mso-wrap-style:square;v-text-anchor:top" coordsize="80772,2994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HrclsUA&#10;AADdAAAADwAAAGRycy9kb3ducmV2LnhtbESPQWvCQBSE7wX/w/IKXopuzEFLdJUQsPTSQ61QvD2y&#10;z01o9m3YXZP477sFocdhZr5hdofJdmIgH1rHClbLDARx7XTLRsH567h4BREissbOMSm4U4DDfva0&#10;w0K7kT9pOEUjEoRDgQqaGPtCylA3ZDEsXU+cvKvzFmOS3kjtcUxw28k8y9bSYstpocGeqobqn9PN&#10;KvDTeVN2l+/6pbp9+PaNR/TGKDV/nsotiEhT/A8/2u9awSbPVvD3Jj0Buf8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etyWxQAAAN0AAAAPAAAAAAAAAAAAAAAAAJgCAABkcnMv&#10;ZG93bnJldi54bWxQSwUGAAAAAAQABAD1AAAAigMAAAAA&#10;" path="m59563,v3048,,6096,381,9017,1270c71501,2413,73660,3175,75311,4318v1524,1016,2667,2032,3302,2921c78994,8128,79502,9144,79883,10414v381,1524,635,3048,762,4953c80772,17272,80772,19558,80772,22352v,2794,-127,4953,-254,6477c80391,30480,80137,31750,80010,32766v-381,1016,-508,1778,-1016,2032c78613,35179,78232,35306,77724,35306v-635,,-1270,-381,-2286,-1016c74549,33655,73406,33020,72009,32131v-1270,-635,-2921,-1524,-4572,-2159c65532,29337,63373,29210,61087,29210v-3429,,-6223,762,-8382,2540c50419,33401,48514,35941,46990,39624v-1397,3683,-2413,8255,-2921,14097c43434,59436,43180,66421,43180,74803v,6985,,13843,,20828c51943,95631,60833,95631,69850,95631v635,,1270,254,1778,635c72009,96901,72644,97790,73025,98806v381,1397,635,2794,889,4699c74041,105410,74168,107569,74168,110363v,5080,-508,8763,-1143,11049c72136,123698,71120,124841,69850,124841v-9017,,-17907,,-26670,c43180,180848,43180,236855,43180,292989v,1016,-254,2032,-635,2667c42164,296545,41656,297180,40767,297815v-889,635,-1905,1016,-3429,1270c35941,299339,34163,299466,32004,299466v-2032,,-3810,-127,-5334,-381c25273,298831,24257,298450,23495,297815v-1016,-635,-1524,-1270,-1905,-2159c21209,295021,21082,294005,21082,292989v,-56134,,-112141,,-168148c15367,124841,9779,124841,4191,124841v-1397,,-2540,-1143,-3175,-3429c381,119126,,115443,,110363v,-2794,,-4953,254,-6858c381,101600,635,100203,1016,98806v381,-1016,762,-1778,1397,-2540c2794,95885,3429,95631,4191,95631v5588,,11176,,16891,c21082,89027,21082,82423,21082,75819v,-13462,762,-24892,2413,-34544c24892,31750,27305,24130,30480,17907,33655,11684,37592,7239,42545,4318,47371,1524,52959,,59563,xe" fillcolor="silver" stroked="f" strokeweight="0">
                <v:fill opacity="32896f"/>
                <v:stroke miterlimit="83231f" joinstyle="miter"/>
                <v:path arrowok="t" textboxrect="0,0,80772,299466"/>
              </v:shape>
              <v:shape id="Shape 7225" o:spid="_x0000_s1077" style="position:absolute;left:36310;top:433;width:779;height:2584;visibility:visible;mso-wrap-style:square;v-text-anchor:top" coordsize="77978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8zicQA&#10;AADdAAAADwAAAGRycy9kb3ducmV2LnhtbESPzWrDMBCE74W8g9hCb7VcQ+vgWAkhEAhtL87PfWNt&#10;bCfWykhq7L59VSj0OMx8M0y5mkwv7uR8Z1nBS5KCIK6t7rhRcDxsn+cgfEDW2FsmBd/kYbWcPZRY&#10;aDtyRfd9aEQsYV+ggjaEoZDS1y0Z9IkdiKN3sc5giNI1UjscY7npZZamb9Jgx3GhxYE2LdW3/ZdR&#10;kF9PH+7TUpNeNucqryqchu27Uk+P03oBItAU/sN/9E5HLste4fdNfAJy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PM4nEAAAA3QAAAA8AAAAAAAAAAAAAAAAAmAIAAGRycy9k&#10;b3ducmV2LnhtbFBLBQYAAAAABAAEAPUAAACJAwAAAAA=&#10;" path="m32004,v2159,,3937,127,5334,254c38862,635,40005,1016,40767,1651v762,635,1270,1524,1778,2286c42926,4826,42926,5715,42926,6731v,15240,,30480,,45593c53213,52324,63373,52324,73660,52324v635,,1270,254,1905,635c76073,53721,76581,54483,76962,55499v381,1397,762,2794,762,4699c77978,62103,77978,64262,77978,67056v,5080,-254,8763,-1143,11049c76073,80391,74930,81534,73660,81534v-10287,,-20447,,-30734,c42926,117221,42926,152781,42926,188468v,13208,1397,23241,3810,29845c49022,225171,53467,228473,59817,228473v1905,,3810,-381,5334,-1016c66802,226822,68199,226187,69342,225425v1270,-508,2413,-1397,3302,-2032c73533,222758,74295,222631,74930,222631v508,,1016,127,1397,381c76708,223393,76962,224028,77216,225171v127,1016,508,2286,508,3937c77978,230886,77978,232918,77978,235585v,3937,,7493,-508,9779c77089,247650,76581,249555,75946,250698v-762,1016,-1778,2159,-3175,3175c71374,255016,69596,255778,67945,256413v-1905,635,-3810,1016,-5842,1524c60071,258318,58039,258445,56007,258445v-6223,,-11557,-1143,-15875,-3937c35687,251841,32004,247904,29210,242570v-2794,-5334,-4953,-11938,-6096,-20320c21844,214249,21082,204724,21082,193548v,-37338,,-74676,,-112014c15494,81534,9906,81534,4318,81534v-1270,,-2413,-1143,-3175,-3429c381,75819,,72136,,67056,,64262,,62103,381,60198v127,-1905,381,-3302,762,-4699c1524,54483,1905,53721,2540,52959v635,-381,1270,-635,1905,-635c10033,52324,15494,52324,21082,52324v,-15113,,-30353,,-45593c21082,5715,21209,4826,21590,3937v254,-762,889,-1651,1778,-2286c24130,1016,25146,635,26670,254,28194,127,29845,,32004,xe" fillcolor="silver" stroked="f" strokeweight="0">
                <v:fill opacity="32896f"/>
                <v:stroke miterlimit="83231f" joinstyle="miter"/>
                <v:path arrowok="t" textboxrect="0,0,77978,258445"/>
              </v:shape>
              <v:shape id="Shape 7206" o:spid="_x0000_s1078" style="position:absolute;left:37379;top:15;width:1030;height:2979;visibility:visible;mso-wrap-style:square;v-text-anchor:top" coordsize="102997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8tbsUA&#10;AADdAAAADwAAAGRycy9kb3ducmV2LnhtbESPQWvCQBSE7wX/w/KEXopu6iGV6CpaEHpRMer9kX1m&#10;g9m3Mbua+O/dQqHHYWa+YebL3tbiQa2vHCv4HCcgiAunKy4VnI6b0RSED8gaa8ek4EkelovB2xwz&#10;7To+0CMPpYgQ9hkqMCE0mZS+MGTRj11DHL2Lay2GKNtS6ha7CLe1nCRJKi1WHBcMNvRtqLjmd6tg&#10;fdv35bab1jtzTrcfuybND/ubUu/DfjUDEagP/+G/9o9W8DVJUvh9E5+AXL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Py1uxQAAAN0AAAAPAAAAAAAAAAAAAAAAAJgCAABkcnMv&#10;ZG93bnJldi54bWxQSwUGAAAAAAQABAD1AAAAigMAAAAA&#10;" path="m10922,v2286,,4064,254,5461,381c17780,635,18923,1016,19685,1651v889,762,1270,1270,1778,2159c21844,4699,21971,5715,21971,6731v,38354,,76581,,114808c28067,110998,34671,103124,41021,97790v6223,-5207,12573,-7747,19177,-7747c68199,90043,75057,92202,80391,96520v5334,4445,9906,10160,13208,17399c96774,121158,99314,129667,100838,139319v1397,9779,2159,21463,2159,35306c102997,213487,102997,252476,102997,291465v,1016,-254,2032,-635,2667c102108,295021,101473,295656,100711,296291v-762,635,-1905,1016,-3302,1270c95885,297815,94234,297942,92075,297942v-2286,,-4064,-127,-5461,-381c85217,297307,84074,296926,83312,296291v-889,-635,-1270,-1270,-1778,-2159c81153,293497,81026,292481,81026,291465v,-37592,,-74930,,-112395c81026,168275,80518,159385,79502,152781v-1143,-6731,-2667,-12446,-4699,-17272c72898,130556,70104,127000,66929,124333v-3302,-2540,-6985,-3810,-11176,-3810c50165,120523,44577,123698,39243,129921v-5334,6223,-11430,15240,-17272,27432c21971,202057,21971,246761,21971,291465v,1016,-127,2032,-508,2667c20955,295021,20574,295656,19685,296291v-762,635,-1905,1016,-3302,1270c14986,297815,13208,297942,10922,297942v-2159,,-3810,-127,-5334,-381c4064,297307,3048,296926,2286,296291,1397,295656,889,295021,635,294132,254,293497,,292481,,291465,,196596,,101600,,6731,,5715,254,4699,635,3810,889,2921,1397,2413,2286,1651,3048,1016,4064,635,5588,381,7112,254,8763,,10922,xe" fillcolor="silver" stroked="f" strokeweight="0">
                <v:fill opacity="32896f"/>
                <v:stroke miterlimit="83231f" joinstyle="miter"/>
                <v:path arrowok="t" textboxrect="0,0,102997,297942"/>
              </v:shape>
              <v:shape id="Shape 7257" o:spid="_x0000_s1079" style="position:absolute;left:38729;top:921;width:553;height:2090;visibility:visible;mso-wrap-style:square;v-text-anchor:top" coordsize="55253,208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+h7MQA&#10;AADdAAAADwAAAGRycy9kb3ducmV2LnhtbESPQWvCQBSE70L/w/KE3syLQmtJ3QQpCJ6E2nrw9sg+&#10;k2j2bciuSdpf3y0Uehxm5htmU0y2VQP3vnGiYZmkoFhKZxqpNHx+7BYvoHwgMdQ6YQ1f7KHIH2Yb&#10;yowb5Z2HY6hUhIjPSEMdQpch+rJmSz5xHUv0Lq63FKLsKzQ9jRFuW1yl6TNaaiQu1NTxW83l7Xi3&#10;GmS8D4fuvExPjBYnlO/rnq9aP86n7SuowFP4D/+190bDevW0ht838Qlg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foezEAAAA3QAAAA8AAAAAAAAAAAAAAAAAmAIAAGRycy9k&#10;b3ducmV2LnhtbFBLBQYAAAAABAAEAPUAAACJAwAAAAA=&#10;" path="m55253,r,27241l41910,31768v-4064,3302,-7620,7620,-10414,13081c28829,50183,26543,56406,25146,63518v-1397,7239,-2413,14732,-2540,22606l55253,86124r,25781l22606,111905v,10541,635,20193,2032,28829c25908,149243,28194,156355,31369,162578v2921,6223,7112,10795,12192,13970l55253,179737r,29203l33909,203472c26543,199027,20193,192677,15240,183914,10287,175151,6223,164356,3810,151275,1270,138321,,122954,,105682,,89299,1270,74313,3937,61232,6477,48151,10541,36975,15494,27704,20320,18560,26543,11575,33528,6622l55253,xe" fillcolor="silver" stroked="f" strokeweight="0">
                <v:fill opacity="32896f"/>
                <v:stroke miterlimit="83231f" joinstyle="miter"/>
                <v:path arrowok="t" textboxrect="0,0,55253,208940"/>
              </v:shape>
              <v:shape id="Shape 7276" o:spid="_x0000_s1080" style="position:absolute;left:39282;top:2593;width:495;height:429;visibility:visible;mso-wrap-style:square;v-text-anchor:top" coordsize="49522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E7osQA&#10;AADdAAAADwAAAGRycy9kb3ducmV2LnhtbESPQYvCMBSE7wv+h/CEva2pglWqUUQQRPCwKuLx0Tyb&#10;YvNSm1i7/vrNwoLHYWa+YebLzlaipcaXjhUMBwkI4tzpkgsFp+PmawrCB2SNlWNS8EMelovexxwz&#10;7Z78Te0hFCJC2GeowIRQZ1L63JBFP3A1cfSurrEYomwKqRt8Rrit5ChJUmmx5LhgsKa1ofx2eFgF&#10;Z3Pf7XcXnb/CuvVlKse+eNRKffa71QxEoC68w//trVYwGU1S+HsTn4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hO6LEAAAA3QAAAA8AAAAAAAAAAAAAAAAAmAIAAGRycy9k&#10;b3ducmV2LnhtbFBLBQYAAAAABAAEAPUAAACJAwAAAAA=&#10;" path="m45839,v635,,1143,127,1778,635c47998,1143,48379,1778,48633,2921v254,1016,508,2286,635,4064c49522,8890,49522,10922,49522,13589v,1778,,3302,,4572c49268,19685,49268,20828,49141,21844v,1016,-381,2159,-635,3048c48125,25654,47744,26543,47363,27178v-635,889,-2032,2159,-4445,3810c40632,33020,37584,34671,33647,36322v-3810,1778,-8255,3175,-13208,4699c15359,42291,10152,42926,4437,42926l,41790,,12587r6469,1764c12184,14351,17137,13589,21709,12065,26027,10541,29964,9144,33266,7112,36441,5207,39108,3556,41267,2032,43172,508,44823,,45839,xe" fillcolor="silver" stroked="f" strokeweight="0">
                <v:fill opacity="32896f"/>
                <v:stroke miterlimit="83231f" joinstyle="miter"/>
                <v:path arrowok="t" textboxrect="0,0,49522,42926"/>
              </v:shape>
              <v:shape id="Shape 7241" o:spid="_x0000_s1081" style="position:absolute;left:39282;top:915;width:546;height:1125;visibility:visible;mso-wrap-style:square;v-text-anchor:top" coordsize="54602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p74MMA&#10;AADdAAAADwAAAGRycy9kb3ducmV2LnhtbESP3YrCMBSE7wXfIRzBO00V8acaRRdceif+PMChOTbV&#10;5qQ2We2+/WZB8HKYmW+Y1aa1lXhS40vHCkbDBARx7nTJhYLLeT+Yg/ABWWPlmBT8kofNuttZYard&#10;i4/0PIVCRAj7FBWYEOpUSp8bsuiHriaO3tU1FkOUTSF1g68It5UcJ8lUWiw5Lhis6ctQfj/9WAVu&#10;YWSBt+9s+zjI2T5ku2metUr1e+12CSJQGz7hdzvTCmbjyQj+38QnIN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tp74MMAAADdAAAADwAAAAAAAAAAAAAAAACYAgAAZHJzL2Rv&#10;d25yZXYueG1sUEsFBgAAAAAEAAQA9QAAAIgDAAAAAA==&#10;" path="m2024,v9525,,17526,2286,24003,7239c32631,12192,38092,18542,42283,26670v4191,8255,7493,17907,9398,28702c53713,66548,54602,78232,54602,90805v,2159,,4191,,6350c54602,102743,53713,106553,51935,108839v-1651,2413,-3683,3683,-5969,3683l,112522,,86741r32631,c32885,68199,30218,53721,24884,43307,19550,32893,11549,27559,881,27559l,27858,,617,2024,xe" fillcolor="silver" stroked="f" strokeweight="0">
                <v:fill opacity="32896f"/>
                <v:stroke miterlimit="83231f" joinstyle="miter"/>
                <v:path arrowok="t" textboxrect="0,0,54602,112522"/>
              </v:shape>
              <v:shape id="Shape 7222" o:spid="_x0000_s1082" style="position:absolute;left:40802;top:226;width:1868;height:2768;visibility:visible;mso-wrap-style:square;v-text-anchor:top" coordsize="186817,2768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dFF8gA&#10;AADdAAAADwAAAGRycy9kb3ducmV2LnhtbESPT2vCQBTE74LfYXkFb82mQbSmruIfBFvbQ1Vsj4/s&#10;axLMvg3ZVVM/fVcoeBxm5jfMeNqaSpypcaVlBU9RDII4s7rkXMF+t3p8BuE8ssbKMin4JQfTSbcz&#10;xlTbC3/SeetzESDsUlRQeF+nUrqsIIMusjVx8H5sY9AH2eRSN3gJcFPJJI4H0mDJYaHAmhYFZcft&#10;ySj4mi0P10N2em+POO+P3j7sZvf6rVTvoZ29gPDU+nv4v73WCoZJksDtTXgCcvIH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V90UXyAAAAN0AAAAPAAAAAAAAAAAAAAAAAJgCAABk&#10;cnMvZG93bnJldi54bWxQSwUGAAAAAAQABAD1AAAAjQMAAAAA&#10;" path="m9525,v4572,,9271,,13970,c26289,,28829,381,30988,1270v2159,762,4064,2159,5715,3937c38227,7239,39751,9525,40767,12319v1016,2794,1905,6223,2794,10033c59690,88900,76708,155321,92710,221869v254,,508,,762,c110109,155575,127889,89408,144526,22987v889,-4318,2032,-7874,3175,-10795c148844,9144,150114,6858,151511,4826v1524,-1651,3048,-2921,4699,-3810c157988,381,159893,,162179,v4826,,9779,,14605,c178308,,179578,254,180848,889v1016,508,2159,1651,2921,2921c184658,5334,185293,6985,185928,8890v508,2159,889,4699,889,7747c186817,101092,186817,185547,186817,270002v,1143,-254,2159,-635,3048c185801,273939,185166,274574,184277,274955v-1016,762,-2032,1016,-3429,1524c179324,276733,177419,276860,175260,276860v-2159,,-4064,-127,-5588,-381c168275,275971,167132,275717,166243,274955v-889,-381,-1397,-1016,-1778,-1905c163957,272161,163957,271145,163957,270002v,-80010,,-160020,,-240030c163830,29972,163703,29972,163703,29972v-19812,80518,-40767,160655,-60579,241173c102870,272161,102489,273050,101981,273685v-508,635,-1143,1270,-2032,1651c99060,275971,97790,276479,96520,276733v-1270,127,-2794,127,-4572,127c90043,276860,88519,276733,87122,276479v-1270,-254,-2413,-635,-3302,-1270c82931,274701,82169,274193,81788,273558v-508,-635,-889,-1524,-1016,-2413c61849,190627,41783,110490,22860,29972v,80010,,160020,,240030c22860,271145,22606,272161,22225,273050v-381,889,-1143,1524,-1905,1905c19304,275717,18288,275971,16891,276479v-1524,254,-3556,381,-5842,381c8763,276860,7112,276733,5588,276479v-1397,-508,-2667,-762,-3429,-1524c1270,274574,762,273939,381,273050,,272161,,271145,,270002,,185547,,101092,,16637,,10668,889,6350,2794,3810,4826,1270,6985,,9525,xe" fillcolor="silver" stroked="f" strokeweight="0">
                <v:fill opacity="32896f"/>
                <v:stroke miterlimit="83231f" joinstyle="miter"/>
                <v:path arrowok="t" textboxrect="0,0,186817,276860"/>
              </v:shape>
              <v:shape id="Shape 7266" o:spid="_x0000_s1083" style="position:absolute;left:43100;top:946;width:220;height:2048;visibility:visible;mso-wrap-style:square;v-text-anchor:top" coordsize="21971,20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MhgMQA&#10;AADdAAAADwAAAGRycy9kb3ducmV2LnhtbESPT4vCMBTE74LfITxhb5qqUJeuUVRQu0f/sOzx0Tyb&#10;YvNSmqj1228WBI/DzPyGmS87W4s7tb5yrGA8SkAQF05XXCo4n7bDTxA+IGusHZOCJ3lYLvq9OWba&#10;PfhA92MoRYSwz1CBCaHJpPSFIYt+5Bri6F1cazFE2ZZSt/iIcFvLSZKk0mLFccFgQxtDxfV4swr8&#10;7fuc7Ka7ojR5Pv3d/6yfq32n1MegW32BCNSFd/jVzrWC2SRN4f9NfAJy8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aTIYDEAAAA3QAAAA8AAAAAAAAAAAAAAAAAmAIAAGRycy9k&#10;b3ducmV2LnhtbFBLBQYAAAAABAAEAPUAAACJAwAAAAA=&#10;" path="m10922,v2286,,3937,254,5334,381c17780,635,18923,1016,19685,1651v762,762,1270,1270,1651,2159c21844,4699,21971,5588,21971,6604v,63881,,127762,,191770c21971,199390,21844,200406,21336,201041v-381,889,-889,1524,-1651,2159c18923,203835,17780,204216,16256,204470v-1397,254,-3048,381,-5334,381c8763,204851,7112,204724,5588,204470v-1524,-254,-2540,-635,-3302,-1270c1397,202565,889,201930,508,201041,127,200406,,199390,,198374,,134366,,70485,,6604,,5588,127,4699,508,3810,889,2921,1397,2413,2286,1651,3048,1016,4064,635,5588,381,7112,254,8763,,10922,xe" fillcolor="silver" stroked="f" strokeweight="0">
                <v:fill opacity="32896f"/>
                <v:stroke miterlimit="83231f" joinstyle="miter"/>
                <v:path arrowok="t" textboxrect="0,0,21971,204851"/>
              </v:shape>
              <v:shape id="Shape 7212" o:spid="_x0000_s1084" style="position:absolute;left:43074;top:154;width:270;height:422;visibility:visible;mso-wrap-style:square;v-text-anchor:top" coordsize="27051,42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qep8UA&#10;AADdAAAADwAAAGRycy9kb3ducmV2LnhtbESPwWrDMBBE74H+g9hCb4kc4dbBjRLagqG30tiHHBdr&#10;a5tYK2OptvP3VSGQ4zAzb5j9cbG9mGj0nWMN200Cgrh2puNGQ1UW6x0IH5AN9o5Jw5U8HA8Pqz3m&#10;xs38TdMpNCJC2OeooQ1hyKX0dUsW/cYNxNH7caPFEOXYSDPiHOG2lypJXqTFjuNCiwN9tFRfTr9W&#10;Q5qFtOivF/VcvZdF16gvcudJ66fH5e0VRKAl3MO39qfRkKmtgv838QnIw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Kp6nxQAAAN0AAAAPAAAAAAAAAAAAAAAAAJgCAABkcnMv&#10;ZG93bnJldi54bWxQSwUGAAAAAAQABAD1AAAAigMAAAAA&#10;" path="m13716,v5207,,8636,1524,10541,4318c26162,7366,27051,12827,27051,20955v,8255,-889,13843,-2794,16764c22225,40767,18669,42164,13462,42164v-5207,,-8636,-1397,-10541,-4445c1016,34925,,29464,,21336,,13081,1016,7493,2921,4572,4953,1524,8509,,13716,xe" fillcolor="silver" stroked="f" strokeweight="0">
                <v:fill opacity="32896f"/>
                <v:stroke miterlimit="83231f" joinstyle="miter"/>
                <v:path arrowok="t" textboxrect="0,0,27051,42164"/>
              </v:shape>
              <v:shape id="Shape 7242" o:spid="_x0000_s1085" style="position:absolute;left:43649;top:915;width:553;height:2107;visibility:visible;mso-wrap-style:square;v-text-anchor:top" coordsize="55309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4pATMUA&#10;AADdAAAADwAAAGRycy9kb3ducmV2LnhtbESPT2vCQBTE70K/w/IKvZS6MfUfqauIpSDpqbEXb4/d&#10;ZxKafRuzq8Zv7woFj8PM/IZZrHrbiDN1vnasYDRMQBBrZ2ouFfzuvt7mIHxANtg4JgVX8rBaPg0W&#10;mBl34R86F6EUEcI+QwVVCG0mpdcVWfRD1xJH7+A6iyHKrpSmw0uE20amSTKVFmuOCxW2tKlI/xUn&#10;q2A3vgO2Rf6d95PP0+u7PuZ7rdTLc7/+ABGoD4/wf3trFMzScQr3N/EJyO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ikBMxQAAAN0AAAAPAAAAAAAAAAAAAAAAAJgCAABkcnMv&#10;ZG93bnJldi54bWxQSwUGAAAAAAQABAD1AAAAigMAAAAA&#10;" path="m51562,r3747,1414l55309,30835r-1969,-482c47879,30353,42926,32385,39116,36703v-3810,4191,-7112,9779,-9398,16891c27305,60579,25400,68326,24384,77089v-1143,8763,-1651,17780,-1651,26924c22733,113665,23241,123063,24130,132334v889,9144,2667,17526,4826,24511c31115,164084,34290,169799,38100,173990v3810,4572,8636,6731,14351,6731l55309,180038r,29355l48514,210693v-8763,,-16129,-2667,-22352,-8255c19939,196977,14859,189611,11176,180213,7366,171069,4318,160020,2667,147447,1016,134874,,121666,,107823,,91440,1143,76454,3302,62992,5588,49911,8890,38608,13081,29210,17399,19812,22860,12700,29337,7493,35687,2540,43180,,51562,xe" fillcolor="silver" stroked="f" strokeweight="0">
                <v:fill opacity="32896f"/>
                <v:stroke miterlimit="83231f" joinstyle="miter"/>
                <v:path arrowok="t" textboxrect="0,0,55309,210693"/>
              </v:shape>
              <v:shape id="Shape 7208" o:spid="_x0000_s1086" style="position:absolute;left:44202;top:22;width:547;height:2987;visibility:visible;mso-wrap-style:square;v-text-anchor:top" coordsize="54673,29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BhIsAA&#10;AADdAAAADwAAAGRycy9kb3ducmV2LnhtbERPz2vCMBS+D/Y/hDfwMjTRw9TOKFIRvK4KXh/Nsylr&#10;XkoSbf3vzWGw48f3e7MbXSceFGLrWcN8pkAQ19603Gi4nI/TFYiYkA12nknDkyLstu9vGyyMH/iH&#10;HlVqRA7hWKAGm1JfSBlrSw7jzPfEmbv54DBlGBppAg453HVyodSXdNhybrDYU2mp/q3uTkOlBmn7&#10;cCnLw+dzXFftldfpqvXkY9x/g0g0pn/xn/tkNCwXKs/Nb/ITkNsX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ABhIsAAAADdAAAADwAAAAAAAAAAAAAAAACYAgAAZHJzL2Rvd25y&#10;ZXYueG1sUEsFBgAAAAAEAAQA9QAAAIUDAAAAAA==&#10;" path="m43497,v2286,,3937,254,5461,508c50355,889,51498,1270,52260,1778v762,635,1398,1270,1779,2159c54420,4953,54673,5842,54673,6858v,94615,,189230,,283845c54673,291719,54420,292735,54292,293624v-508,889,-1016,1397,-1651,1905c51879,296164,50864,296545,49593,296799v-1270,254,-2794,381,-4572,381c43116,297180,41592,297053,40449,296799v-1270,-254,-2285,-635,-3048,-1270c36513,295021,36132,294513,35623,293624v-381,-889,-508,-1905,-508,-2921c35115,282194,35115,273685,35115,265303v-6095,10922,-12826,19304,-19557,25527c12192,293941,8636,296227,4905,297736l,298674,,269319r5651,-1349c8318,266827,11113,264668,13907,261620v2666,-2921,5841,-6731,8763,-11684c25845,245237,29146,239522,32576,232410v,-25527,,-51054,,-76581c26733,144018,20891,135001,15430,128778v-2730,-3175,-5556,-5461,-8461,-6953l,120116,,90695r15430,5825c21145,101473,26988,108712,32576,118237v,-37084,,-74168,,-111379c32576,5842,32702,4953,33083,3937v255,-889,889,-1524,1778,-2159c35751,1270,36766,889,38290,508,39560,254,41339,,43497,xe" fillcolor="silver" stroked="f" strokeweight="0">
                <v:fill opacity="32896f"/>
                <v:stroke miterlimit="83231f" joinstyle="miter"/>
                <v:path arrowok="t" textboxrect="0,0,54673,298674"/>
              </v:shape>
              <v:shape id="Shape 7243" o:spid="_x0000_s1087" style="position:absolute;left:45078;top:915;width:552;height:2107;visibility:visible;mso-wrap-style:square;v-text-anchor:top" coordsize="55245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M4hCsYA&#10;AADdAAAADwAAAGRycy9kb3ducmV2LnhtbESP3WrCQBSE7wt9h+UIvasbU2k1uopILaXQFn8e4JA9&#10;JsHdsyF71Pj23UKhl8PMfMPMl7136kJdbAIbGA0zUMRlsA1XBg77zeMEVBRkiy4wGbhRhOXi/m6O&#10;hQ1X3tJlJ5VKEI4FGqhF2kLrWNbkMQ5DS5y8Y+g8SpJdpW2H1wT3TudZ9qw9NpwWamxpXVN52p29&#10;gc83Wa+C+351OX1IGH+NJrepM+Zh0K9moIR6+Q//td+tgZd8/AS/b9IT0I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M4hCsYAAADdAAAADwAAAAAAAAAAAAAAAACYAgAAZHJz&#10;L2Rvd25yZXYueG1sUEsFBgAAAAAEAAQA9QAAAIsDAAAAAA==&#10;" path="m51435,r3810,1429l55245,30822r-1905,-469c47752,30353,42926,32385,39116,36703v-3810,4191,-6985,9779,-9398,16891c27178,60579,25400,68326,24384,77089v-1143,8763,-1778,17780,-1778,26924c22606,113665,23241,123063,24130,132334v889,9144,2540,17526,4826,24511c31115,164084,34290,169799,38100,173990v3810,4572,8636,6731,14351,6731l55245,180043r,29374l48641,210693v-8890,,-16256,-2667,-22479,-8255c19939,196977,14859,189611,11049,180213,7366,171069,4318,160020,2540,147447,889,134874,,121666,,107823,,91440,1143,76454,3302,62992,5461,49911,8890,38608,13081,29210,17399,19812,22860,12700,29337,7493,35560,2540,43180,,51435,xe" fillcolor="silver" stroked="f" strokeweight="0">
                <v:fill opacity="32896f"/>
                <v:stroke miterlimit="83231f" joinstyle="miter"/>
                <v:path arrowok="t" textboxrect="0,0,55245,210693"/>
              </v:shape>
              <v:shape id="Shape 7209" o:spid="_x0000_s1088" style="position:absolute;left:45630;top:22;width:548;height:2987;visibility:visible;mso-wrap-style:square;v-text-anchor:top" coordsize="54737,298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T7s8IA&#10;AADdAAAADwAAAGRycy9kb3ducmV2LnhtbESPQWsCMRSE70L/Q3iF3jRboVa3RhFR0KO64PWxed0N&#10;3byETTTbf98IQo/DzHzDLNeD7cSd+mAcK3ifFCCIa6cNNwqqy348BxEissbOMSn4pQDr1ctoiaV2&#10;iU90P8dGZAiHEhW0MfpSylC3ZDFMnCfO3rfrLcYs+0bqHlOG205Oi2ImLRrOCy162rZU/5xvVoEJ&#10;2+siHY8fp5R2Xm6qmydDSr29DpsvEJGG+B9+tg9awee0WMDjTX4CcvU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hPuzwgAAAN0AAAAPAAAAAAAAAAAAAAAAAJgCAABkcnMvZG93&#10;bnJldi54bWxQSwUGAAAAAAQABAD1AAAAhwMAAAAA&#10;" path="m43561,v2159,,3937,254,5334,508c50419,889,51435,1270,52324,1778v762,635,1397,1270,1778,2159c54483,4953,54737,5842,54737,6858v,94615,,189230,,283845c54737,291719,54483,292735,54229,293624v-381,889,-889,1397,-1524,1905c51943,296164,50800,296545,49657,296799v-1143,254,-2794,381,-4572,381c43180,297180,41656,297053,40386,296799v-1143,-254,-2159,-635,-2921,-1270c36576,295021,36068,294513,35687,293624v-381,-889,-508,-1905,-508,-2921c35179,282194,35179,273685,35179,265303v-6223,10922,-12827,19304,-19558,25527c12255,293941,8699,296227,4985,297736l,298698,,269324r5588,-1354c8382,266827,11176,264668,13970,261620v2667,-2921,5842,-6731,8890,-11684c25781,245237,29210,239522,32639,232410v,-25527,,-51054,,-76581c26670,144018,20828,135001,15494,128778v-2730,-3175,-5588,-5461,-8509,-6953l,120103,,90710r15494,5810c21082,101473,27051,108712,32639,118237v,-37084,,-74168,,-111379c32639,5842,32766,4953,33147,3937v254,-889,889,-1524,1651,-2159c35814,1270,36830,889,38354,508,39751,254,41402,,43561,xe" fillcolor="silver" stroked="f" strokeweight="0">
                <v:fill opacity="32896f"/>
                <v:stroke miterlimit="83231f" joinstyle="miter"/>
                <v:path arrowok="t" textboxrect="0,0,54737,298698"/>
              </v:shape>
              <v:shape id="Shape 7207" o:spid="_x0000_s1089" style="position:absolute;left:46581;top:15;width:220;height:2979;visibility:visible;mso-wrap-style:square;v-text-anchor:top" coordsize="21971,297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92c6sQA&#10;AADdAAAADwAAAGRycy9kb3ducmV2LnhtbESPzWrCQBSF94LvMFyhO52YhUrqGIJS6KbUagtdXjK3&#10;SWrmTpyZmvj2HUFweTg/H2edD6YVF3K+saxgPktAEJdWN1wp+Dy+TFcgfEDW2FomBVfykG/GozVm&#10;2vb8QZdDqEQcYZ+hgjqELpPSlzUZ9DPbEUfvxzqDIUpXSe2wj+OmlWmSLKTBhiOhxo62NZWnw5+5&#10;ccP3bv7bF8f3RYPnrxTd/g2VepoMxTOIQEN4hO/tV61gmSZLuL2JT0B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dnOrEAAAA3QAAAA8AAAAAAAAAAAAAAAAAmAIAAGRycy9k&#10;b3ducmV2LnhtbFBLBQYAAAAABAAEAPUAAACJAwAAAAA=&#10;" path="m10922,v2286,,3937,254,5461,381c17907,635,18923,1016,19685,1651v762,762,1397,1270,1778,2159c21844,4699,21971,5715,21971,6731v,94869,,189865,,284734c21971,292481,21844,293497,21463,294132v-381,889,-1016,1524,-1778,2159c18923,296926,17907,297307,16383,297561v-1524,254,-3175,381,-5461,381c8890,297942,7112,297815,5715,297561v-1524,-254,-2667,-635,-3429,-1270c1397,295656,762,295021,508,294132,127,293497,,292481,,291465,,196596,,101600,,6731,,5715,127,4699,508,3810,762,2921,1397,2413,2286,1651,3048,1016,4191,635,5715,381,7112,254,8890,,10922,xe" fillcolor="silver" stroked="f" strokeweight="0">
                <v:fill opacity="32896f"/>
                <v:stroke miterlimit="83231f" joinstyle="miter"/>
                <v:path arrowok="t" textboxrect="0,0,21971,297942"/>
              </v:shape>
              <v:shape id="Shape 7255" o:spid="_x0000_s1090" style="position:absolute;left:47126;top:921;width:553;height:2090;visibility:visible;mso-wrap-style:square;v-text-anchor:top" coordsize="55317,2089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+P4sUA&#10;AADdAAAADwAAAGRycy9kb3ducmV2LnhtbESPT2vCQBTE7wW/w/KE3upGMbVGVxFpxWON0vMj+/IH&#10;s29Ddpuk/fSuIHgcZuY3zHo7mFp01LrKsoLpJAJBnFldcaHgcv56+wDhPLLG2jIp+CMH283oZY2J&#10;tj2fqEt9IQKEXYIKSu+bREqXlWTQTWxDHLzctgZ9kG0hdYt9gJtazqLoXRqsOCyU2NC+pOya/hoF&#10;n5dc/s8Xy+Eozz+HfBp/77p5r9TreNitQHga/DP8aB+1gsUsjuH+JjwBubk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X4/ixQAAAN0AAAAPAAAAAAAAAAAAAAAAAJgCAABkcnMv&#10;ZG93bnJldi54bWxQSwUGAAAAAAQABAD1AAAAigMAAAAA&#10;" path="m55317,r,27235l41910,31784v-4064,3302,-7493,7620,-10287,13081c28829,50199,26670,56422,25273,63534v-1397,7239,-2413,14732,-2540,22606l55317,86140r,25781l22733,111921v,10541,635,20193,1905,28829c26035,149259,28321,156371,31242,162594v3175,6223,7366,10795,12319,13970l55317,179770r,29196l34036,203488c26670,199043,20193,192693,15240,183930,10287,175167,6350,164372,3937,151291,1397,138337,,122970,,105698,,89315,1397,74329,3937,61248,6604,48167,10541,36991,15494,27720,20320,18576,26670,11591,33655,6638l55317,xe" fillcolor="silver" stroked="f" strokeweight="0">
                <v:fill opacity="32896f"/>
                <v:stroke miterlimit="83231f" joinstyle="miter"/>
                <v:path arrowok="t" textboxrect="0,0,55317,208966"/>
              </v:shape>
              <v:shape id="Shape 7277" o:spid="_x0000_s1091" style="position:absolute;left:47679;top:2593;width:496;height:429;visibility:visible;mso-wrap-style:square;v-text-anchor:top" coordsize="49585,429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IjvccA&#10;AADdAAAADwAAAGRycy9kb3ducmV2LnhtbESPQWsCMRSE7wX/Q3iCl1Kz3UNXtkbRFrEUpNTtpbfH&#10;5rkb3Lxsk6jrvzeFQo/DzHzDzJeD7cSZfDCOFTxOMxDEtdOGGwVf1eZhBiJEZI2dY1JwpQDLxehu&#10;jqV2F/6k8z42IkE4lKigjbEvpQx1SxbD1PXEyTs4bzEm6RupPV4S3HYyz7InadFwWmixp5eW6uP+&#10;ZBXs9Mysv3f2p3qvzGtz/7HNM89KTcbD6hlEpCH+h//ab1pBkRcF/L5JT0Au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gCI73HAAAA3QAAAA8AAAAAAAAAAAAAAAAAmAIAAGRy&#10;cy9kb3ducmV2LnhtbFBLBQYAAAAABAAEAPUAAACMAwAAAAA=&#10;" path="m45775,v762,,1270,127,1778,635c47934,1143,48315,1778,48696,2921v254,1016,508,2286,635,4064c49458,8890,49585,10922,49585,13589v,1778,,3302,-127,4572c49331,19685,49331,20828,49204,21844v-254,1016,-508,2159,-635,3048c48061,25654,47680,26543,47299,27178v-508,889,-2032,2159,-4318,3810c40568,33020,37393,34671,33583,36322v-3810,1778,-8128,3175,-13081,4699c15422,42291,10088,42926,4373,42926l,41800,,12604r6405,1747c12120,14351,17200,13589,21645,12065,26090,10541,29900,9144,33202,7112,36377,5207,39171,3556,41203,2032,43235,508,44759,,45775,xe" fillcolor="silver" stroked="f" strokeweight="0">
                <v:fill opacity="32896f"/>
                <v:stroke miterlimit="83231f" joinstyle="miter"/>
                <v:path arrowok="t" textboxrect="0,0,49585,42926"/>
              </v:shape>
              <v:shape id="Shape 7244" o:spid="_x0000_s1092" style="position:absolute;left:47679;top:915;width:547;height:1125;visibility:visible;mso-wrap-style:square;v-text-anchor:top" coordsize="54665,112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6IU8YA&#10;AADdAAAADwAAAGRycy9kb3ducmV2LnhtbESPQWsCMRSE74L/ITzBi9SsuqhdjSJCwUsL2pZen5vn&#10;7urmZUlSXf99UxA8DjPzDbNct6YWV3K+sqxgNExAEOdWV1wo+Pp8e5mD8AFZY22ZFNzJw3rV7Swx&#10;0/bGe7oeQiEihH2GCsoQmkxKn5dk0A9tQxy9k3UGQ5SukNrhLcJNLcdJMpUGK44LJTa0LSm/HH6N&#10;gqM7p3f9Lo/f+8HkZx4+/Gs1y5Xq99rNAkSgNjzDj/ZOK5iN0xT+38QnIF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K6IU8YAAADdAAAADwAAAAAAAAAAAAAAAACYAgAAZHJz&#10;L2Rvd25yZXYueG1sUEsFBgAAAAAEAAQA9QAAAIsDAAAAAA==&#10;" path="m1960,v9398,,17526,2286,24130,7239c32440,12192,38155,18542,42346,26670v4191,8255,7366,17907,9398,28702c53649,66548,54665,78232,54665,90805v,2159,,4191,,6350c54665,102743,53649,106553,51998,108839v-1778,2413,-3683,3683,-5969,3683l,112522,,86741r32567,c32821,68199,30281,53721,24820,43307,19486,32893,11358,27559,817,27559l,27836,,601,1960,xe" fillcolor="silver" stroked="f" strokeweight="0">
                <v:fill opacity="32896f"/>
                <v:stroke miterlimit="83231f" joinstyle="miter"/>
                <v:path arrowok="t" textboxrect="0,0,54665,112522"/>
              </v:shape>
              <v:shape id="Shape 7223" o:spid="_x0000_s1093" style="position:absolute;left:49199;top:226;width:955;height:2757;visibility:visible;mso-wrap-style:square;v-text-anchor:top" coordsize="95504,2757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BT38cA&#10;AADdAAAADwAAAGRycy9kb3ducmV2LnhtbESPT2vCQBTE7wW/w/KE3urmD6hEV7ElrQqWUu2lt0f2&#10;mQSzb0N2q/Hbu4LQ4zAzv2Hmy9404kydqy0riEcRCOLC6ppLBT+H95cpCOeRNTaWScGVHCwXg6c5&#10;Ztpe+JvOe1+KAGGXoYLK+zaT0hUVGXQj2xIH72g7gz7IrpS6w0uAm0YmUTSWBmsOCxW29FZRcdr/&#10;GQXr42+e5tty87FLm69pHL9+xnmv1POwX81AeOr9f/jR3mgFkyRJ4f4mPAG5u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TgU9/HAAAA3QAAAA8AAAAAAAAAAAAAAAAAmAIAAGRy&#10;cy9kb3ducmV2LnhtbFBLBQYAAAAABAAEAPUAAACMAwAAAAA=&#10;" path="m8509,c35687,,62738,,90043,v635,,1270,254,1905,889c92583,1397,92964,2286,93345,3556v381,1270,635,2794,889,4699c94361,10160,94488,12700,94488,15494v,2667,-127,4699,-254,6604c93980,24003,93726,25781,93345,26797v-381,1270,-762,2159,-1397,2794c91313,30226,90678,30480,90043,30480v-22352,,-44831,,-67310,c22733,59309,22733,88138,22733,116967v19304,,38481,,57658,c81026,116967,81788,117094,82423,117729v508,635,1143,1778,1397,2794c84201,121539,84582,123317,84709,125222v127,1905,254,4318,254,7112c84963,134874,84836,136906,84709,138811v-127,2032,-508,3429,-889,4445c83566,144399,82931,145288,82423,145669v-635,635,-1397,889,-2032,889c61214,146558,42037,146558,22733,146558v,32893,,65786,,98552c45593,245110,68199,245110,90932,245110v635,,1397,254,2032,889c93472,246634,93980,247523,94361,248666v381,1143,762,2667,1016,4572c95504,255143,95504,257810,95504,260604v,2413,,4572,-127,6477c95123,268986,94742,270764,94361,272034v-381,1270,-889,2159,-1397,2794c92329,275336,91567,275717,90932,275717v-27432,,-54991,,-82423,c6477,275717,4445,274574,2794,272161,1016,270002,,266192,,260731,,178689,,96901,,14859,,9398,1016,5588,2794,3175,4445,1016,6477,,8509,xe" fillcolor="silver" stroked="f" strokeweight="0">
                <v:fill opacity="32896f"/>
                <v:stroke miterlimit="83231f" joinstyle="miter"/>
                <v:path arrowok="t" textboxrect="0,0,95504,275717"/>
              </v:shape>
              <v:shape id="Shape 7268" o:spid="_x0000_s1094" style="position:absolute;left:50421;top:1818;width:494;height:1204;visibility:visible;mso-wrap-style:square;v-text-anchor:top" coordsize="49403,1204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R8esIA&#10;AADdAAAADwAAAGRycy9kb3ducmV2LnhtbERPy4rCMBTdD/gP4QruxtQHKtUoPphhwJVVcXtprm21&#10;uSlNptb5+slCcHk478WqNaVoqHaFZQWDfgSCOLW64EzB6fj1OQPhPLLG0jIpeJKD1bLzscBY2wcf&#10;qEl8JkIIuxgV5N5XsZQuzcmg69uKOHBXWxv0AdaZ1DU+Qrgp5TCKJtJgwaEhx4q2OaX35NcouPwd&#10;/HhUfT+b3Yb256i095sbK9Xrtus5CE+tf4tf7h+tYDqchLnhTXgC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pHx6wgAAAN0AAAAPAAAAAAAAAAAAAAAAAJgCAABkcnMvZG93&#10;bnJldi54bWxQSwUGAAAAAAQABAD1AAAAhwMAAAAA&#10;" path="m49403,r,24890l41910,26047v-4318,1778,-8128,3938,-11049,7239c28067,36588,25781,40272,24511,44716v-1397,4572,-2032,9906,-2032,15621c22479,70371,24511,78117,28448,84086v3683,5969,9398,8763,16383,8763l49403,90869r,26608l41402,120409v-6350,,-11938,-1143,-17018,-3811c19304,113804,14986,110122,11430,105168,7874,100216,4953,93992,3048,86754,1016,79515,,71132,,61988,,51193,1397,41922,4064,33922,6858,26047,10795,19443,15875,14110,21082,8775,27305,5092,34798,2298l49403,xe" fillcolor="silver" stroked="f" strokeweight="0">
                <v:fill opacity="32896f"/>
                <v:stroke miterlimit="83231f" joinstyle="miter"/>
                <v:path arrowok="t" textboxrect="0,0,49403,120409"/>
              </v:shape>
              <v:shape id="Shape 7248" o:spid="_x0000_s1095" style="position:absolute;left:50479;top:917;width:436;height:482;visibility:visible;mso-wrap-style:square;v-text-anchor:top" coordsize="43561,48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iQz8EA&#10;AADdAAAADwAAAGRycy9kb3ducmV2LnhtbERPz2vCMBS+C/4P4Q28abri1q4zisiE4W3V7fxo3pqy&#10;5qUmmdb/3hwGO358v1eb0fbiQj50jhU8LjIQxI3THbcKTsf9vAQRIrLG3jEpuFGAzXo6WWGl3ZU/&#10;6FLHVqQQDhUqMDEOlZShMWQxLNxAnLhv5y3GBH0rtcdrCre9zLPsWVrsODUYHGhnqPmpf62C7ad5&#10;y7PDk8Si/DrvupfohlIrNXsYt68gIo3xX/znftcKinyZ5qY36QnI9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XokM/BAAAA3QAAAA8AAAAAAAAAAAAAAAAAmAIAAGRycy9kb3du&#10;cmV2LnhtbFBLBQYAAAAABAAEAPUAAACGAwAAAAA=&#10;" path="m43561,r,28474l43053,28363v-5334,,-10160,1016,-14478,2921c24257,33570,20447,35729,17272,38142v-3175,2540,-5969,4953,-8001,6858c6985,47159,5334,48175,4318,48175v-635,,-1397,-127,-1778,-762c1905,46651,1524,45889,1143,44746,762,43730,381,42206,254,40301,127,38650,,36618,,34586,,30903,127,28109,508,25950,762,24172,1524,22140,2794,20362,3937,18330,5969,16298,8890,13631,11684,11218,15113,9059,18923,6900,22733,4868,26924,3217,31369,1693l43561,xe" fillcolor="silver" stroked="f" strokeweight="0">
                <v:fill opacity="32896f"/>
                <v:stroke miterlimit="83231f" joinstyle="miter"/>
                <v:path arrowok="t" textboxrect="0,0,43561,48175"/>
              </v:shape>
              <v:shape id="Shape 7245" o:spid="_x0000_s1096" style="position:absolute;left:50915;top:915;width:486;height:2079;visibility:visible;mso-wrap-style:square;v-text-anchor:top" coordsize="48641,207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/GbMYA&#10;AADdAAAADwAAAGRycy9kb3ducmV2LnhtbESPQWvCQBSE70L/w/IKvelGqVpTV6mthZ5SErXnR/Y1&#10;Ccm+jdlV03/fFQSPw8x8wyzXvWnEmTpXWVYwHkUgiHOrKy4U7HefwxcQziNrbCyTgj9ysF49DJYY&#10;a3vhlM6ZL0SAsItRQel9G0vp8pIMupFtiYP3azuDPsiukLrDS4CbRk6iaCYNVhwWSmzpvaS8zk5G&#10;ganrZFzMafqRbX82yfdxkSYHrdTTY//2CsJT7+/hW/tLK5hPnqdwfROegFz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U/GbMYAAADdAAAADwAAAAAAAAAAAAAAAACYAgAAZHJz&#10;L2Rvd25yZXYueG1sUEsFBgAAAAAEAAQA9QAAAIsDAAAAAA==&#10;" path="m1524,v8636,,16002,1524,21971,4699c29337,7874,34417,12319,37973,18415v3810,6096,6477,13589,8128,22479c47879,49911,48641,60325,48641,72263v,43180,,86233,,129286c48641,203200,48260,204597,47625,205359v-635,889,-1778,1524,-2921,2032c43561,207772,41656,207899,39243,207899v-2286,,-4064,-127,-5461,-508c32385,206883,31369,206248,30734,205359v-635,-762,-889,-2159,-889,-3810c29845,195072,29845,188849,29845,182372v-5207,9017,-11176,15875,-17399,20828l,207761,,181154r11557,-5005c16383,171450,21463,164338,26924,154686v,-13589,,-27051,,-40767c20701,113919,14478,113919,8128,113919l,115174,,90284,10414,88646v5461,,11049,,16510,c26924,83693,26924,78740,26924,73787v,-7493,-508,-13843,-1524,-19685c24511,48387,22860,43688,20828,39878,18542,36195,15748,33274,12319,31369l,28686,,212,1524,xe" fillcolor="silver" stroked="f" strokeweight="0">
                <v:fill opacity="32896f"/>
                <v:stroke miterlimit="83231f" joinstyle="miter"/>
                <v:path arrowok="t" textboxrect="0,0,48641,207899"/>
              </v:shape>
              <v:shape id="Shape 7246" o:spid="_x0000_s1097" style="position:absolute;left:51708;top:915;width:846;height:2107;visibility:visible;mso-wrap-style:square;v-text-anchor:top" coordsize="84582,210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Y7wcYA&#10;AADdAAAADwAAAGRycy9kb3ducmV2LnhtbESPQWsCMRSE74X+h/AK3mq2i1VZjVIKxdZL1Xqot8fm&#10;dZO6eVmSqNt/bwqFHoeZ+YaZL3vXijOFaD0reBgWIIhrry03CvYfL/dTEDEha2w9k4IfirBc3N7M&#10;sdL+wls671IjMoRjhQpMSl0lZawNOYxD3xFn78sHhynL0Egd8JLhrpVlUYylQ8t5wWBHz4bq4+7k&#10;FNjPVTCHTSEf7ffb+l3HfTntj0oN7vqnGYhEffoP/7VftYJJORrD75v8BOTiC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ZY7wcYAAADdAAAADwAAAAAAAAAAAAAAAACYAgAAZHJz&#10;L2Rvd25yZXYueG1sUEsFBgAAAAAEAAQA9QAAAIsDAAAAAA==&#10;" path="m46482,v3048,,6350,508,9525,1270c59182,2159,62103,3175,64643,4445v2540,1397,4826,2667,6604,4191c73025,10033,74549,11557,75438,12573v889,1143,1397,2159,1778,3048c77470,16383,77724,17272,77978,18415v,1016,127,2540,381,3937c78359,23876,78359,25781,78359,28194v,2286,,4445,,6096c78105,36322,77978,37719,77724,38862v-381,1016,-889,1905,-1270,2286c76073,41783,75565,42037,74930,42037v-762,,-1905,-889,-3429,-2413c70104,38100,68072,36449,65786,34544,63246,32893,60452,31115,57277,29718,53975,28194,50292,27305,46101,27305v-3556,,-6985,635,-9779,1905c33528,30734,31115,32639,29464,34925v-1905,2540,-3175,5588,-4064,9017c24384,47244,23876,50927,23876,54991v,5588,889,10160,2667,13843c28194,72644,30607,76073,33401,78867v2794,2794,6096,5207,9779,7747c46736,88900,50419,91186,54229,93599v3810,2286,7493,4953,11176,8128c68961,104648,72390,108204,75184,112522v2667,4318,5207,9398,6858,15367c83693,133858,84582,140843,84582,149098v,9779,-1143,18669,-3429,26289c78994,183007,75565,189357,71501,194818v-4064,5207,-9144,9017,-14859,11938c51054,209550,44577,210693,37592,210693v-4191,,-8128,-381,-11938,-1524c21717,208153,18288,206756,15240,204978v-3048,-1524,-5715,-3175,-7747,-5080c5334,198120,3683,196596,2794,195072,1778,193675,1016,191770,635,189103,254,186690,,183134,,178689v,-2667,127,-4826,254,-6731c381,170053,635,168529,889,167386v254,-1016,635,-1778,1270,-2413c2540,164465,3048,164211,3683,164211v1016,,2413,889,4445,2794c9906,169037,12319,171069,15113,173355v2794,2413,5969,4318,9906,6350c28829,181483,33147,182626,38100,182626v3683,,6985,-635,10033,-1905c51181,179324,53848,177546,56007,174879v2286,-2286,4064,-5461,5207,-9271c62357,161798,62992,157226,62992,151892v,-5207,-889,-9906,-2540,-13589c58674,134747,56261,131191,53467,128397v-2794,-2667,-5969,-5207,-9525,-7620c40386,118618,36703,116459,33020,113919v-3810,-2286,-7493,-4953,-11049,-8255c18415,102743,15113,99187,12319,94615,9525,90043,7239,85090,5588,78867,3937,72644,2921,65405,2921,56896v,-7493,1016,-14605,2794,-21717c7366,28321,10287,22479,13716,17018,17272,11938,22098,7874,27432,4699,32893,1524,39116,,46482,xe" fillcolor="silver" stroked="f" strokeweight="0">
                <v:fill opacity="32896f"/>
                <v:stroke miterlimit="83231f" joinstyle="miter"/>
                <v:path arrowok="t" textboxrect="0,0,84582,210693"/>
              </v:shape>
              <v:shape id="Shape 7226" o:spid="_x0000_s1098" style="position:absolute;left:52708;top:433;width:781;height:2584;visibility:visible;mso-wrap-style:square;v-text-anchor:top" coordsize="78105,258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bORMUA&#10;AADdAAAADwAAAGRycy9kb3ducmV2LnhtbESPQWvCQBSE7wX/w/IEb3VjDqmNrqKCIPYU9dDjI/vM&#10;RrNvY3bV9N93CwWPw8x8w8yXvW3EgzpfO1YwGScgiEuna64UnI7b9ykIH5A1No5JwQ95WC4Gb3PM&#10;tXtyQY9DqESEsM9RgQmhzaX0pSGLfuxa4uidXWcxRNlVUnf4jHDbyDRJMmmx5rhgsKWNofJ6uFsF&#10;SWH2zh0v18upCNn2+zP7Wt/2So2G/WoGIlAfXuH/9k4r+EjTDP7exCc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ds5ExQAAAN0AAAAPAAAAAAAAAAAAAAAAAJgCAABkcnMv&#10;ZG93bnJldi54bWxQSwUGAAAAAAQABAD1AAAAigMAAAAA&#10;" path="m32004,v2286,,4064,127,5461,254c38862,635,39878,1016,40767,1651v762,635,1270,1524,1651,2286c42926,4826,43053,5715,43053,6731v,15240,,30480,,45593c53213,52324,63373,52324,73660,52324v635,,1397,254,1905,635c76073,53721,76581,54483,77089,55499v381,1397,635,2794,762,4699c77851,62103,78105,64262,78105,67056v,5080,-508,8763,-1270,11049c76073,80391,75057,81534,73660,81534v-10287,,-20447,,-30607,c43053,117221,43053,152781,43053,188468v,13208,1143,23241,3683,29845c49022,225171,53594,228473,59690,228473v2032,,3937,-381,5461,-1016c66802,226822,68326,226187,69342,225425v1270,-508,2413,-1397,3302,-2032c73533,222758,74295,222631,75057,222631v254,,889,127,1270,381c76708,223393,77089,224028,77216,225171v254,1016,508,2286,635,3937c77851,230886,78105,232918,78105,235585v,3937,-254,7493,-635,9779c77089,247650,76581,249555,75946,250698v-635,1016,-1651,2159,-3175,3175c71247,255016,69723,255778,67945,256413v-1778,635,-3810,1016,-5842,1524c60198,258318,58039,258445,56007,258445v-6223,,-11557,-1143,-15875,-3937c35687,251841,31877,247904,29210,242570v-2667,-5334,-4953,-11938,-6096,-20320c21844,214249,21082,204724,21082,193548v,-37338,,-74676,,-112014c15494,81534,10033,81534,4445,81534v-1397,,-2540,-1143,-3175,-3429c381,75819,,72136,,67056,,64262,127,62103,381,60198v127,-1905,508,-3302,889,-4699c1651,54483,1905,53721,2667,52959v508,-381,1143,-635,1778,-635c10033,52324,15621,52324,21082,52324v,-15113,,-30353,,-45593c21082,5715,21336,4826,21590,3937v381,-762,889,-1651,1778,-2286c24130,1016,25146,635,26670,254,28194,127,29845,,32004,xe" fillcolor="silver" stroked="f" strokeweight="0">
                <v:fill opacity="32896f"/>
                <v:stroke miterlimit="83231f" joinstyle="miter"/>
                <v:path arrowok="t" textboxrect="0,0,78105,258445"/>
              </v:shape>
              <v:shape id="Shape 7270" o:spid="_x0000_s1099" style="position:absolute;left:53630;top:2504;width:438;height:1096;visibility:visible;mso-wrap-style:square;v-text-anchor:top" coordsize="43815,109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bos8IA&#10;AADdAAAADwAAAGRycy9kb3ducmV2LnhtbERPy4rCMBTdD/gP4QpuBk11oVKNolJBXAzj4wMuzbWp&#10;NjeliVr9erMYmOXhvOfL1lbiQY0vHSsYDhIQxLnTJRcKzqdtfwrCB2SNlWNS8CIPy0Xna46pdk8+&#10;0OMYChFD2KeowIRQp1L63JBFP3A1ceQurrEYImwKqRt8xnBbyVGSjKXFkmODwZo2hvLb8W4VUILZ&#10;avz+8Zf99Lz9Hpps/XvNlOp129UMRKA2/Iv/3DutYDKaxP3xTXwCcvE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ZuizwgAAAN0AAAAPAAAAAAAAAAAAAAAAAJgCAABkcnMvZG93&#10;bnJldi54bWxQSwUGAAAAAAQABAD1AAAAhwMAAAAA&#10;" path="m31115,v2286,,4064,254,5715,762c38481,1143,39751,2032,40767,3048v1016,1143,1778,2794,2286,5080c43561,10541,43815,13462,43815,17272v,4572,-254,8509,-508,12192c43180,33020,42672,36703,42037,39878v-635,3175,-1524,6477,-2413,9779c38608,52959,37211,56134,35814,59817,29845,74422,23495,88900,17526,103632v-254,1016,-889,1905,-1397,2540c15494,106807,14732,107442,14097,108077v-1016,635,-1905,1016,-3048,1270c9906,109601,8509,109601,6858,109601v-1524,,-2794,,-3683,-254c2159,109093,1270,108712,889,108204v-381,-635,-635,-1143,-635,-2032c,105283,254,104267,635,103124,6350,83693,12446,64135,18288,44577v,-9017,,-18161,,-27305c18288,13462,18542,10541,19050,8128v381,-2286,1270,-3937,2286,-5080c22352,2032,23749,1143,25273,762,26924,254,28829,,31115,xe" fillcolor="silver" stroked="f" strokeweight="0">
                <v:fill opacity="32896f"/>
                <v:stroke miterlimit="83231f" joinstyle="miter"/>
                <v:path arrowok="t" textboxrect="0,0,43815,109601"/>
              </v:shape>
              <v:shape id="Shape 7213" o:spid="_x0000_s1100" style="position:absolute;left:55019;top:185;width:1076;height:2798;visibility:visible;mso-wrap-style:square;v-text-anchor:top" coordsize="107569,2797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f1PMUA&#10;AADdAAAADwAAAGRycy9kb3ducmV2LnhtbESPT2vCQBTE74LfYXlCL6IbE2hLdBURArkF/0Dp7ZF9&#10;JsHs25Bdk/TbdwtCj8PM/IbZHSbTioF611hWsFlHIIhLqxuuFNyu2eoThPPIGlvLpOCHHBz289kO&#10;U21HPtNw8ZUIEHYpKqi971IpXVmTQbe2HXHw7rY36IPsK6l7HAPctDKOondpsOGwUGNHp5rKx+Vp&#10;FHzfcjlG+MiL6zI/4bNIOM6+lHpbTMctCE+T/w+/2rlW8BFvEvh7E56A3P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5/U8xQAAAN0AAAAPAAAAAAAAAAAAAAAAAJgCAABkcnMv&#10;ZG93bnJldi54bWxQSwUGAAAAAAQABAD1AAAAigMAAAAA&#10;" path="m50038,v8382,,15748,1905,21971,5461c78105,9398,83439,14478,87503,21082v4064,6604,7239,14097,9271,22733c98679,52578,99695,61722,99695,71501v,8763,-508,17526,-1397,26289c97409,106553,95123,116078,92202,126111v-3175,10287,-7747,21463,-13716,33909c72644,172593,64516,186690,54864,202946v-9017,15367,-18288,30353,-27305,45593c52451,248539,77470,248539,102362,248539v635,,1397,254,2159,889c105156,250063,105664,251206,106172,252349v381,1397,889,2794,1016,4826c107442,258953,107569,261366,107569,263906v,2540,-127,4953,-381,6858c107061,272669,106807,274447,106299,275590v-381,1524,-889,2413,-1524,3048c104140,279273,103378,279781,102489,279781v-31623,,-63246,,-94996,c6477,279781,5334,279400,4318,278892v-889,-508,-1651,-1270,-2286,-2413c1397,275463,889,273812,508,271653,127,269494,,266954,,263652v,-2667,127,-5334,254,-7493c381,254127,635,252222,1143,250571v381,-1524,1016,-3175,1651,-4953c3429,244094,4318,242443,5461,240411,16637,221488,28448,202819,39751,183896v7747,-13081,14351,-24765,19050,-35179c63500,138176,67310,128905,69977,120269v2540,-8382,4318,-16129,5207,-23241c75946,90043,76327,83693,76327,77470v,-6096,-635,-11938,-1778,-17399c73152,54737,71247,49911,68961,45847,66421,41656,63373,38354,59817,35941,56007,33528,51816,32385,47244,32385v-5715,,-10795,1143,-15113,3556c27813,38354,23749,41021,20447,43815v-3302,2921,-6096,5588,-8382,8001c9906,54102,8255,55372,7112,55372v-635,,-1270,-127,-1651,-762c4953,53848,4572,53086,4318,51816,3937,50419,3683,48768,3429,46609,3302,44450,3175,41910,3175,38989v,-2159,,-4064,127,-5461c3429,32004,3683,30480,3937,29337v127,-1016,381,-2159,762,-3175c5080,25019,5715,23876,6858,22352v1016,-1524,2794,-3302,5588,-5969c14859,13843,18288,11303,22225,8763,26035,6350,30353,4318,35179,2540,39878,889,44831,,50038,xe" fillcolor="silver" stroked="f" strokeweight="0">
                <v:fill opacity="32896f"/>
                <v:stroke miterlimit="83231f" joinstyle="miter"/>
                <v:path arrowok="t" textboxrect="0,0,107569,279781"/>
              </v:shape>
              <v:shape id="Shape 7216" o:spid="_x0000_s1101" style="position:absolute;left:56341;top:187;width:595;height:2835;visibility:visible;mso-wrap-style:square;v-text-anchor:top" coordsize="59499,283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x2EMUA&#10;AADdAAAADwAAAGRycy9kb3ducmV2LnhtbESPMW+DMBSE90r9D9aLlK0xMJCWxkFRlUgMXUq7dHvB&#10;L0CCnxF2gP77OlKkjKe7+063yWfTiZEG11pWEK8iEMSV1S3XCn6+Dy+vIJxH1thZJgV/5CDfPj9t&#10;MNN24i8aS1+LAGGXoYLG+z6T0lUNGXQr2xMH72QHgz7IoZZ6wCnATSeTKEqlwZbDQoM9fTRUXcqr&#10;UVAefz8Jz3PdH9+KKE72Vp/jQqnlYt69g/A0+0f43i60gnUSp3B7E56A3P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nHYQxQAAAN0AAAAPAAAAAAAAAAAAAAAAAJgCAABkcnMv&#10;ZG93bnJldi54bWxQSwUGAAAAAAQABAD1AAAAigMAAAAA&#10;" path="m59499,r,29863l41402,38225c36830,44194,33020,51687,30480,61719,27686,71753,25781,83183,24892,96644v-1016,13463,-1397,27687,-1397,43054c23495,160399,24130,177798,25400,192022v1270,14605,3556,26289,6350,35433c34544,236599,38227,243203,42799,247267v4318,4064,9906,6223,16129,6223l59499,253325r,29841l57658,283462v-10668,,-19939,-2921,-27178,-9271c23114,267841,16891,259078,12573,246759,8001,234821,4826,220216,2921,202563,1016,185037,,164971,,142238,,121156,1143,101979,3175,84325,5334,66800,8890,51814,13589,39241,18288,26541,24638,17143,32385,10031,36322,6538,40672,3966,45450,2268l59499,xe" fillcolor="silver" stroked="f" strokeweight="0">
                <v:fill opacity="32896f"/>
                <v:stroke miterlimit="83231f" joinstyle="miter"/>
                <v:path arrowok="t" textboxrect="0,0,59499,283462"/>
              </v:shape>
              <v:shape id="Shape 7214" o:spid="_x0000_s1102" style="position:absolute;left:56936;top:185;width:594;height:2834;visibility:visible;mso-wrap-style:square;v-text-anchor:top" coordsize="59372,283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ELVMcA&#10;AADdAAAADwAAAGRycy9kb3ducmV2LnhtbESPT2vCQBTE70K/w/IK3nTjH2ybuooUCnpRktqDt0f2&#10;mYRm36bZNYnf3hUEj8PM/IZZrntTiZYaV1pWMBlHIIgzq0vOFRx/vkfvIJxH1lhZJgVXcrBevQyW&#10;GGvbcUJt6nMRIOxiVFB4X8dSuqwgg25sa+LgnW1j0AfZ5FI32AW4qeQ0ihbSYMlhocCavgrK/tKL&#10;UZBsZvvu/1TvTu3MlcnH74GPZ6nU8LXffILw1Ptn+NHeagVv08kc7m/CE5Cr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PBC1THAAAA3QAAAA8AAAAAAAAAAAAAAAAAmAIAAGRy&#10;cy9kb3ducmV2LnhtbFBLBQYAAAAABAAEAPUAAACMAwAAAAA=&#10;" path="m1588,c12509,,21654,2921,29146,9144v7239,6223,13336,15240,17781,27305c51371,48641,54546,63246,56579,80772v1904,17653,2793,37719,2793,60452c59372,162306,58230,181737,56324,199136v-2031,17526,-5588,32385,-10414,44958c41211,256667,34734,266446,26988,273304v-3874,3556,-8224,6160,-13034,7874l,283422,,253581r12636,-3645c16319,247269,19621,243713,22289,238760v2667,-4699,4953,-10414,6730,-17018c30670,215138,32194,207772,33210,199644v1017,-8128,1906,-16891,2286,-26416c35878,163830,36005,154051,36005,143764v,-13843,-254,-26162,-889,-37084c34481,95885,33592,86106,32448,77724,31306,69342,29655,62230,27749,56007,25844,50038,23432,45085,20892,41148,18224,37211,15177,34544,11747,32512,8445,30861,4508,29972,318,29972l,30119,,256,1588,xe" fillcolor="silver" stroked="f" strokeweight="0">
                <v:fill opacity="32896f"/>
                <v:stroke miterlimit="83231f" joinstyle="miter"/>
                <v:path arrowok="t" textboxrect="0,0,59372,283422"/>
              </v:shape>
              <v:shape id="Shape 7215" o:spid="_x0000_s1103" style="position:absolute;left:57775;top:185;width:1077;height:2798;visibility:visible;mso-wrap-style:square;v-text-anchor:top" coordsize="107697,2797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6pu8cA&#10;AADdAAAADwAAAGRycy9kb3ducmV2LnhtbESPS2/CMBCE75X6H6ytxAUVh0d5pBiEKkE59ELa3pd4&#10;SaLGayt2SeDX40pIPY5mvhnNct2ZWpyp8ZVlBcNBAoI4t7riQsHX5/Z5DsIHZI21ZVJwIQ/r1ePD&#10;ElNtWz7QOQuFiCXsU1RQhuBSKX1ekkE/sI44eifbGAxRNoXUDbax3NRylCRTabDiuFCio7eS8p/s&#10;1yiY9fv43rqJ89fFOGy/P2bJeHdUqvfUbV5BBOrCf/hO73XkRsMX+HsTn4Bc3Q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c+qbvHAAAA3QAAAA8AAAAAAAAAAAAAAAAAmAIAAGRy&#10;cy9kb3ducmV2LnhtbFBLBQYAAAAABAAEAPUAAACMAwAAAAA=&#10;" path="m50038,v8510,,15748,1905,21972,5461c78232,9398,83439,14478,87630,21082v3937,6604,7112,14097,9144,22733c98679,52578,99823,61722,99823,71501v,8763,-636,17526,-1524,26289c97410,106553,95250,116078,92202,126111v-3175,10287,-7747,21463,-13716,33909c72644,172593,64516,186690,54864,202946v-8890,15367,-18288,30353,-27178,45593c52578,248539,77470,248539,102362,248539v762,,1524,254,2160,889c105284,250063,105791,251206,106299,252349v381,1397,762,2794,1016,4826c107442,258953,107697,261366,107697,263906v,2540,-255,4953,-382,6858c107061,272669,106807,274447,106426,275590v-381,1524,-889,2413,-1524,3048c104140,279273,103378,279781,102489,279781v-31623,,-63246,,-94869,c6477,279781,5335,279400,4445,278892v-889,-508,-1778,-1270,-2413,-2413c1398,275463,889,273812,636,271653,254,269494,,266954,,263652v,-2667,254,-5334,254,-7493c508,254127,762,252222,1143,250571v381,-1524,1017,-3175,1651,-4953c3429,244094,4318,242443,5461,240411,16764,221488,28449,202819,39751,183896v7874,-13081,14478,-24765,19177,-35179c63500,138176,67437,128905,70104,120269v2413,-8382,4191,-16129,5081,-23241c76074,90043,76454,83693,76454,77470v,-6096,-762,-11938,-1905,-17399c73279,54737,71374,49911,68961,45847,66549,41656,63374,38354,59817,35941,56007,33528,51816,32385,47244,32385v-5588,,-10668,1143,-15113,3556c27813,38354,23749,41021,20574,43815v-3429,2921,-6223,5588,-8382,8001c9906,54102,8255,55372,7112,55372v-635,,-1270,-127,-1651,-762c4953,53848,4573,53086,4318,51816,3937,50419,3683,48768,3429,46609v,-2159,-127,-4699,-127,-7620c3302,36830,3302,34925,3429,33528v,-1524,254,-3048,508,-4191c4064,28321,4318,27178,4699,26162v381,-1143,1143,-2286,2159,-3810c7874,20828,9779,19050,12447,16383v2539,-2540,5841,-5080,9778,-7620c26036,6350,30480,4318,35306,2540,39878,889,44958,,50038,xe" fillcolor="silver" stroked="f" strokeweight="0">
                <v:fill opacity="32896f"/>
                <v:stroke miterlimit="83231f" joinstyle="miter"/>
                <v:path arrowok="t" textboxrect="0,0,107697,279781"/>
              </v:shape>
              <v:shape id="Shape 7219" o:spid="_x0000_s1104" style="position:absolute;left:59233;top:207;width:1000;height:2776;visibility:visible;mso-wrap-style:square;v-text-anchor:top" coordsize="99949,2776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azfMcA&#10;AADdAAAADwAAAGRycy9kb3ducmV2LnhtbESPT2sCMRTE74V+h/AKvWlWodWuRpGCdMFL/VNKb8/N&#10;c7N28xI2qa7f3ghCj8PM/IaZzjvbiBO1oXasYNDPQBCXTtdcKdhtl70xiBCRNTaOScGFAsxnjw9T&#10;zLU785pOm1iJBOGQowITo8+lDKUhi6HvPHHyDq61GJNsK6lbPCe4beQwy16lxZrTgkFP74bK382f&#10;VeC+juZz+eFXxfeo2Jer+HJZ+B+lnp+6xQREpC7+h+/tQisYDQdvcHuTnoCcXQ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x2s3zHAAAA3QAAAA8AAAAAAAAAAAAAAAAAmAIAAGRy&#10;cy9kb3ducmV2LnhtbFBLBQYAAAAABAAEAPUAAACMAwAAAAA=&#10;" path="m49530,v1143,,2413,,4064,c55626,,57403,127,58801,381v1524,254,2539,635,3429,1143c62992,2159,63500,2794,63753,3302v382,1016,382,1778,382,2667c64135,86614,64135,167386,64135,248031v10414,,20701,,31115,c95885,248031,96520,248412,97282,249047v635,635,1143,1651,1524,2667c99187,252984,99568,254508,99822,256540v127,1778,127,3937,127,6477c99949,265811,99949,267970,99568,269875v-254,1905,-635,3429,-1016,4445c98171,275463,97663,276225,97027,276733v-634,508,-1142,889,-1777,889c65277,277622,35433,277622,5461,277622v-635,,-1143,-381,-1778,-889c3302,276225,2667,275463,2286,274320v-509,-1016,-889,-2540,-1143,-4445c889,267970,762,265811,762,263017v,-2540,127,-4699,381,-6477c1397,254508,1777,252984,2159,251714v380,-1016,762,-2032,1524,-2667c4190,248412,4826,248031,5461,248031v11938,,23876,,35814,c41275,178181,41275,108331,41275,38481,30352,49276,19177,59563,8127,70358,6477,71755,5080,72644,4190,72771v-1142,254,-1904,,-2539,-1016c1015,70866,508,69342,508,67310,127,65151,,62357,,59182,,56896,127,54737,253,53086,508,51308,508,49784,889,48768v254,-1143,635,-2159,1143,-3048c2413,44958,3048,44069,3937,43180,17018,29591,30352,16256,43434,2540v380,-381,889,-889,1269,-1016c45339,1270,45974,762,46863,635,47625,381,48514,127,49530,xe" fillcolor="silver" stroked="f" strokeweight="0">
                <v:fill opacity="32896f"/>
                <v:stroke miterlimit="83231f" joinstyle="miter"/>
                <v:path arrowok="t" textboxrect="0,0,99949,277622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18476A"/>
    <w:multiLevelType w:val="hybridMultilevel"/>
    <w:tmpl w:val="F48C5278"/>
    <w:lvl w:ilvl="0" w:tplc="2F4033DC">
      <w:start w:val="1"/>
      <w:numFmt w:val="upperLetter"/>
      <w:lvlText w:val="%1."/>
      <w:lvlJc w:val="left"/>
      <w:pPr>
        <w:ind w:left="705"/>
      </w:pPr>
      <w:rPr>
        <w:rFonts w:ascii="Calibri" w:eastAsia="Calibri" w:hAnsi="Calibri" w:cs="Calibri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928E54">
      <w:start w:val="1"/>
      <w:numFmt w:val="decimal"/>
      <w:lvlText w:val="%2.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826D96">
      <w:start w:val="1"/>
      <w:numFmt w:val="lowerRoman"/>
      <w:lvlText w:val="%3"/>
      <w:lvlJc w:val="left"/>
      <w:pPr>
        <w:ind w:left="1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8B6418E">
      <w:start w:val="1"/>
      <w:numFmt w:val="decimal"/>
      <w:lvlText w:val="%4"/>
      <w:lvlJc w:val="left"/>
      <w:pPr>
        <w:ind w:left="2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2896A2">
      <w:start w:val="1"/>
      <w:numFmt w:val="lowerLetter"/>
      <w:lvlText w:val="%5"/>
      <w:lvlJc w:val="left"/>
      <w:pPr>
        <w:ind w:left="32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2812AE">
      <w:start w:val="1"/>
      <w:numFmt w:val="lowerRoman"/>
      <w:lvlText w:val="%6"/>
      <w:lvlJc w:val="left"/>
      <w:pPr>
        <w:ind w:left="39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183C1E">
      <w:start w:val="1"/>
      <w:numFmt w:val="decimal"/>
      <w:lvlText w:val="%7"/>
      <w:lvlJc w:val="left"/>
      <w:pPr>
        <w:ind w:left="46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024556">
      <w:start w:val="1"/>
      <w:numFmt w:val="lowerLetter"/>
      <w:lvlText w:val="%8"/>
      <w:lvlJc w:val="left"/>
      <w:pPr>
        <w:ind w:left="53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6C164E">
      <w:start w:val="1"/>
      <w:numFmt w:val="lowerRoman"/>
      <w:lvlText w:val="%9"/>
      <w:lvlJc w:val="left"/>
      <w:pPr>
        <w:ind w:left="61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3DCA206C"/>
    <w:multiLevelType w:val="hybridMultilevel"/>
    <w:tmpl w:val="F9C82D54"/>
    <w:lvl w:ilvl="0" w:tplc="5D6C5902">
      <w:start w:val="1"/>
      <w:numFmt w:val="bullet"/>
      <w:lvlText w:val="-"/>
      <w:lvlJc w:val="left"/>
      <w:pPr>
        <w:ind w:left="5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7441ACA">
      <w:start w:val="1"/>
      <w:numFmt w:val="bullet"/>
      <w:lvlText w:val="o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28FB68">
      <w:start w:val="1"/>
      <w:numFmt w:val="bullet"/>
      <w:lvlText w:val="▪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0268FD4">
      <w:start w:val="1"/>
      <w:numFmt w:val="bullet"/>
      <w:lvlText w:val="•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D00F62">
      <w:start w:val="1"/>
      <w:numFmt w:val="bullet"/>
      <w:lvlText w:val="o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6A6CB7A">
      <w:start w:val="1"/>
      <w:numFmt w:val="bullet"/>
      <w:lvlText w:val="▪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8879A4">
      <w:start w:val="1"/>
      <w:numFmt w:val="bullet"/>
      <w:lvlText w:val="•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F1E0FD8">
      <w:start w:val="1"/>
      <w:numFmt w:val="bullet"/>
      <w:lvlText w:val="o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8EC438">
      <w:start w:val="1"/>
      <w:numFmt w:val="bullet"/>
      <w:lvlText w:val="▪"/>
      <w:lvlJc w:val="left"/>
      <w:pPr>
        <w:ind w:left="6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49EA6169"/>
    <w:multiLevelType w:val="multilevel"/>
    <w:tmpl w:val="AD900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NLA0NjUwNTQxMLFQ0lEKTi0uzszPAykwrAUAZ/lwxiwAAAA="/>
  </w:docVars>
  <w:rsids>
    <w:rsidRoot w:val="00846A09"/>
    <w:rsid w:val="0005372C"/>
    <w:rsid w:val="0008054A"/>
    <w:rsid w:val="000932EA"/>
    <w:rsid w:val="000A49F1"/>
    <w:rsid w:val="000B634F"/>
    <w:rsid w:val="00117118"/>
    <w:rsid w:val="001501D3"/>
    <w:rsid w:val="00157800"/>
    <w:rsid w:val="001D718A"/>
    <w:rsid w:val="00246A9E"/>
    <w:rsid w:val="002801AA"/>
    <w:rsid w:val="00431EF9"/>
    <w:rsid w:val="005244B8"/>
    <w:rsid w:val="005610DD"/>
    <w:rsid w:val="005A3BB2"/>
    <w:rsid w:val="00630AC9"/>
    <w:rsid w:val="0066194D"/>
    <w:rsid w:val="0070030A"/>
    <w:rsid w:val="007623DC"/>
    <w:rsid w:val="007734C5"/>
    <w:rsid w:val="007F4CF7"/>
    <w:rsid w:val="00846A09"/>
    <w:rsid w:val="008544EA"/>
    <w:rsid w:val="008F0F35"/>
    <w:rsid w:val="00973019"/>
    <w:rsid w:val="00A02C48"/>
    <w:rsid w:val="00A363E2"/>
    <w:rsid w:val="00A73F42"/>
    <w:rsid w:val="00BD64E8"/>
    <w:rsid w:val="00BF6BAD"/>
    <w:rsid w:val="00C109F8"/>
    <w:rsid w:val="00C51FE2"/>
    <w:rsid w:val="00C9034D"/>
    <w:rsid w:val="00D23D9C"/>
    <w:rsid w:val="00DC3928"/>
    <w:rsid w:val="00E12233"/>
    <w:rsid w:val="00E32682"/>
    <w:rsid w:val="00E510B7"/>
    <w:rsid w:val="00E71E72"/>
    <w:rsid w:val="00F40D55"/>
    <w:rsid w:val="00F80092"/>
    <w:rsid w:val="00FF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11A2B7-6CDC-4C73-ACEF-C27C5A6F0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0A49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DC3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0A49F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0A49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82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109/PICMET.2007.4349523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5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chka  Boustani (via ACM)</dc:creator>
  <cp:keywords/>
  <cp:lastModifiedBy>WANJIKU</cp:lastModifiedBy>
  <cp:revision>33</cp:revision>
  <dcterms:created xsi:type="dcterms:W3CDTF">2021-05-18T06:34:00Z</dcterms:created>
  <dcterms:modified xsi:type="dcterms:W3CDTF">2021-05-18T13:09:00Z</dcterms:modified>
</cp:coreProperties>
</file>